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26056" w14:textId="77777777" w:rsidR="006137D4" w:rsidRPr="00D14AFC" w:rsidRDefault="006137D4" w:rsidP="006137D4">
      <w:pPr>
        <w:pStyle w:val="Default"/>
        <w:spacing w:line="360" w:lineRule="auto"/>
        <w:jc w:val="center"/>
        <w:rPr>
          <w:b/>
          <w:color w:val="FF0000"/>
          <w:sz w:val="44"/>
          <w:szCs w:val="44"/>
          <w:u w:val="single"/>
        </w:rPr>
      </w:pPr>
      <w:r w:rsidRPr="00D14AFC">
        <w:rPr>
          <w:noProof/>
          <w:lang w:val="en-IN" w:eastAsia="en-IN"/>
        </w:rPr>
        <w:drawing>
          <wp:inline distT="0" distB="0" distL="0" distR="0" wp14:anchorId="611033A5" wp14:editId="459A275E">
            <wp:extent cx="3631214" cy="1233242"/>
            <wp:effectExtent l="0" t="0" r="7620" b="5080"/>
            <wp:docPr id="4132" name="Picture 4132" descr="ICBRAM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BRAM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61879" cy="1243657"/>
                    </a:xfrm>
                    <a:prstGeom prst="rect">
                      <a:avLst/>
                    </a:prstGeom>
                    <a:noFill/>
                    <a:ln>
                      <a:noFill/>
                    </a:ln>
                  </pic:spPr>
                </pic:pic>
              </a:graphicData>
            </a:graphic>
          </wp:inline>
        </w:drawing>
      </w:r>
    </w:p>
    <w:p w14:paraId="1AA67BBE" w14:textId="77777777" w:rsidR="006137D4" w:rsidRPr="00D14AFC" w:rsidRDefault="006137D4" w:rsidP="006137D4">
      <w:pPr>
        <w:pStyle w:val="Default"/>
        <w:spacing w:line="360" w:lineRule="auto"/>
        <w:jc w:val="center"/>
        <w:rPr>
          <w:bCs/>
          <w:color w:val="FF0000"/>
          <w:sz w:val="44"/>
          <w:szCs w:val="44"/>
        </w:rPr>
      </w:pPr>
    </w:p>
    <w:p w14:paraId="7FE5D9D9" w14:textId="792412BF" w:rsidR="006137D4" w:rsidRPr="00A12597" w:rsidRDefault="006137D4" w:rsidP="006137D4">
      <w:pPr>
        <w:pStyle w:val="Default"/>
        <w:spacing w:line="360" w:lineRule="auto"/>
        <w:jc w:val="center"/>
        <w:rPr>
          <w:b/>
          <w:color w:val="auto"/>
          <w:sz w:val="40"/>
          <w:szCs w:val="44"/>
        </w:rPr>
      </w:pPr>
      <w:r w:rsidRPr="00A12597">
        <w:rPr>
          <w:b/>
          <w:color w:val="auto"/>
          <w:sz w:val="40"/>
          <w:szCs w:val="44"/>
        </w:rPr>
        <w:t xml:space="preserve">School of </w:t>
      </w:r>
      <w:r w:rsidR="00A12597" w:rsidRPr="00A12597">
        <w:rPr>
          <w:b/>
          <w:color w:val="auto"/>
          <w:sz w:val="40"/>
          <w:szCs w:val="44"/>
        </w:rPr>
        <w:t>Computer Science and Engineering (SCOP</w:t>
      </w:r>
      <w:r w:rsidRPr="00A12597">
        <w:rPr>
          <w:b/>
          <w:color w:val="auto"/>
          <w:sz w:val="40"/>
          <w:szCs w:val="44"/>
        </w:rPr>
        <w:t>E)</w:t>
      </w:r>
    </w:p>
    <w:p w14:paraId="2FE35205" w14:textId="1233617A" w:rsidR="006137D4" w:rsidRPr="00D14AFC" w:rsidRDefault="00397D37" w:rsidP="006137D4">
      <w:pPr>
        <w:pStyle w:val="Default"/>
        <w:spacing w:line="360" w:lineRule="auto"/>
        <w:jc w:val="center"/>
        <w:rPr>
          <w:b/>
          <w:color w:val="auto"/>
          <w:sz w:val="44"/>
          <w:szCs w:val="44"/>
        </w:rPr>
      </w:pPr>
      <w:r>
        <w:rPr>
          <w:b/>
          <w:color w:val="auto"/>
          <w:sz w:val="44"/>
          <w:szCs w:val="44"/>
        </w:rPr>
        <w:t>M</w:t>
      </w:r>
      <w:r w:rsidR="00A12597">
        <w:rPr>
          <w:b/>
          <w:color w:val="auto"/>
          <w:sz w:val="44"/>
          <w:szCs w:val="44"/>
        </w:rPr>
        <w:t xml:space="preserve">.Tech </w:t>
      </w:r>
      <w:r>
        <w:rPr>
          <w:b/>
          <w:color w:val="auto"/>
          <w:sz w:val="44"/>
          <w:szCs w:val="44"/>
        </w:rPr>
        <w:t>–</w:t>
      </w:r>
      <w:r w:rsidR="00A12597">
        <w:rPr>
          <w:b/>
          <w:color w:val="auto"/>
          <w:sz w:val="44"/>
          <w:szCs w:val="44"/>
        </w:rPr>
        <w:t>CSE</w:t>
      </w:r>
      <w:r>
        <w:t>,</w:t>
      </w:r>
      <w:r w:rsidR="00F9772A">
        <w:t xml:space="preserve"> </w:t>
      </w:r>
      <w:r w:rsidRPr="00397D37">
        <w:rPr>
          <w:b/>
          <w:color w:val="auto"/>
          <w:sz w:val="44"/>
          <w:szCs w:val="44"/>
        </w:rPr>
        <w:t xml:space="preserve">AI &amp; ML, Data Analytics  </w:t>
      </w:r>
    </w:p>
    <w:p w14:paraId="3ECE4AC8" w14:textId="77777777" w:rsidR="006137D4" w:rsidRPr="00D14AFC" w:rsidRDefault="006137D4" w:rsidP="006137D4">
      <w:pPr>
        <w:pStyle w:val="Default"/>
        <w:spacing w:line="360" w:lineRule="auto"/>
        <w:jc w:val="center"/>
        <w:rPr>
          <w:color w:val="auto"/>
          <w:sz w:val="22"/>
          <w:szCs w:val="22"/>
        </w:rPr>
      </w:pPr>
    </w:p>
    <w:p w14:paraId="0B17A0A5" w14:textId="0359C200" w:rsidR="006137D4" w:rsidRPr="00397D37" w:rsidRDefault="00397D37" w:rsidP="006137D4">
      <w:pPr>
        <w:pStyle w:val="Default"/>
        <w:spacing w:line="360" w:lineRule="auto"/>
        <w:jc w:val="center"/>
        <w:rPr>
          <w:b/>
          <w:color w:val="auto"/>
          <w:sz w:val="48"/>
          <w:szCs w:val="48"/>
        </w:rPr>
      </w:pPr>
      <w:r w:rsidRPr="00397D37">
        <w:rPr>
          <w:b/>
          <w:color w:val="auto"/>
          <w:sz w:val="48"/>
          <w:szCs w:val="48"/>
        </w:rPr>
        <w:t>Computer Architecture and Organisation</w:t>
      </w:r>
      <w:r>
        <w:rPr>
          <w:b/>
          <w:color w:val="auto"/>
          <w:sz w:val="48"/>
          <w:szCs w:val="48"/>
        </w:rPr>
        <w:t xml:space="preserve">- </w:t>
      </w:r>
      <w:r w:rsidRPr="00397D37">
        <w:rPr>
          <w:b/>
          <w:color w:val="auto"/>
          <w:sz w:val="48"/>
          <w:szCs w:val="48"/>
        </w:rPr>
        <w:t>MCSE503L</w:t>
      </w:r>
    </w:p>
    <w:p w14:paraId="0A906A91" w14:textId="3A0BA16D" w:rsidR="006137D4" w:rsidRPr="00D14AFC" w:rsidRDefault="006137D4" w:rsidP="006137D4">
      <w:pPr>
        <w:pStyle w:val="Default"/>
        <w:spacing w:line="360" w:lineRule="auto"/>
        <w:jc w:val="center"/>
        <w:rPr>
          <w:b/>
          <w:color w:val="auto"/>
          <w:sz w:val="48"/>
          <w:szCs w:val="48"/>
        </w:rPr>
      </w:pPr>
      <w:r w:rsidRPr="00D14AFC">
        <w:rPr>
          <w:b/>
          <w:color w:val="auto"/>
          <w:sz w:val="48"/>
          <w:szCs w:val="48"/>
        </w:rPr>
        <w:t>LAB RECORD</w:t>
      </w:r>
    </w:p>
    <w:p w14:paraId="6154F459" w14:textId="77777777" w:rsidR="006137D4" w:rsidRPr="00D14AFC" w:rsidRDefault="006137D4" w:rsidP="006137D4">
      <w:pPr>
        <w:pStyle w:val="Default"/>
        <w:spacing w:line="360" w:lineRule="auto"/>
        <w:jc w:val="center"/>
        <w:rPr>
          <w:b/>
          <w:color w:val="auto"/>
          <w:sz w:val="36"/>
          <w:szCs w:val="36"/>
        </w:rPr>
      </w:pPr>
    </w:p>
    <w:p w14:paraId="302AA9F6" w14:textId="70A888E3" w:rsidR="006137D4" w:rsidRPr="00A12597" w:rsidRDefault="00A12597" w:rsidP="006137D4">
      <w:pPr>
        <w:pStyle w:val="Default"/>
        <w:spacing w:line="360" w:lineRule="auto"/>
        <w:jc w:val="center"/>
        <w:rPr>
          <w:b/>
          <w:color w:val="auto"/>
          <w:sz w:val="36"/>
          <w:szCs w:val="48"/>
        </w:rPr>
      </w:pPr>
      <w:r w:rsidRPr="00A12597">
        <w:rPr>
          <w:b/>
          <w:color w:val="auto"/>
          <w:sz w:val="36"/>
          <w:szCs w:val="48"/>
        </w:rPr>
        <w:t>Prepared</w:t>
      </w:r>
      <w:r w:rsidR="006137D4" w:rsidRPr="00A12597">
        <w:rPr>
          <w:b/>
          <w:color w:val="auto"/>
          <w:sz w:val="36"/>
          <w:szCs w:val="48"/>
        </w:rPr>
        <w:t xml:space="preserve"> By</w:t>
      </w:r>
    </w:p>
    <w:p w14:paraId="0A5FFDE2" w14:textId="224741C5" w:rsidR="006137D4" w:rsidRDefault="00C144AB" w:rsidP="006137D4">
      <w:pPr>
        <w:pStyle w:val="Default"/>
        <w:spacing w:line="360" w:lineRule="auto"/>
        <w:jc w:val="center"/>
        <w:rPr>
          <w:b/>
          <w:bCs/>
          <w:color w:val="auto"/>
          <w:sz w:val="32"/>
          <w:szCs w:val="32"/>
        </w:rPr>
      </w:pPr>
      <w:r>
        <w:rPr>
          <w:b/>
          <w:bCs/>
          <w:color w:val="auto"/>
          <w:sz w:val="32"/>
          <w:szCs w:val="32"/>
        </w:rPr>
        <w:t>Selvakumar G</w:t>
      </w:r>
      <w:r w:rsidR="00F9772A">
        <w:rPr>
          <w:b/>
          <w:bCs/>
          <w:color w:val="auto"/>
          <w:sz w:val="32"/>
          <w:szCs w:val="32"/>
        </w:rPr>
        <w:t xml:space="preserve"> </w:t>
      </w:r>
      <w:r>
        <w:rPr>
          <w:b/>
          <w:bCs/>
          <w:color w:val="auto"/>
          <w:sz w:val="32"/>
          <w:szCs w:val="32"/>
        </w:rPr>
        <w:t>–</w:t>
      </w:r>
      <w:r w:rsidR="00F9772A">
        <w:rPr>
          <w:b/>
          <w:bCs/>
          <w:color w:val="auto"/>
          <w:sz w:val="32"/>
          <w:szCs w:val="32"/>
        </w:rPr>
        <w:t xml:space="preserve"> 22</w:t>
      </w:r>
      <w:r>
        <w:rPr>
          <w:b/>
          <w:bCs/>
          <w:color w:val="auto"/>
          <w:sz w:val="32"/>
          <w:szCs w:val="32"/>
        </w:rPr>
        <w:t>MAI1004</w:t>
      </w:r>
      <w:r w:rsidR="00A12597">
        <w:rPr>
          <w:b/>
          <w:bCs/>
          <w:color w:val="auto"/>
          <w:sz w:val="32"/>
          <w:szCs w:val="32"/>
        </w:rPr>
        <w:t xml:space="preserve"> </w:t>
      </w:r>
    </w:p>
    <w:p w14:paraId="43C2F83D" w14:textId="77777777" w:rsidR="006137D4" w:rsidRPr="006137D4" w:rsidRDefault="006137D4" w:rsidP="006137D4">
      <w:pPr>
        <w:pStyle w:val="Default"/>
        <w:spacing w:line="360" w:lineRule="auto"/>
        <w:jc w:val="center"/>
        <w:rPr>
          <w:b/>
          <w:bCs/>
          <w:color w:val="auto"/>
          <w:sz w:val="36"/>
          <w:szCs w:val="48"/>
          <w:u w:val="single"/>
        </w:rPr>
      </w:pPr>
    </w:p>
    <w:p w14:paraId="154AEFB8" w14:textId="77777777" w:rsidR="006137D4" w:rsidRPr="00A12597" w:rsidRDefault="006137D4" w:rsidP="006137D4">
      <w:pPr>
        <w:pStyle w:val="Default"/>
        <w:spacing w:line="360" w:lineRule="auto"/>
        <w:jc w:val="center"/>
        <w:rPr>
          <w:b/>
          <w:color w:val="auto"/>
          <w:sz w:val="36"/>
          <w:szCs w:val="48"/>
        </w:rPr>
      </w:pPr>
      <w:r w:rsidRPr="00A12597">
        <w:rPr>
          <w:b/>
          <w:color w:val="auto"/>
          <w:sz w:val="36"/>
          <w:szCs w:val="48"/>
        </w:rPr>
        <w:t>Submitted To</w:t>
      </w:r>
    </w:p>
    <w:p w14:paraId="76DB2C33" w14:textId="07406092" w:rsidR="006137D4" w:rsidRDefault="00A12597" w:rsidP="006137D4">
      <w:pPr>
        <w:pStyle w:val="Default"/>
        <w:spacing w:line="360" w:lineRule="auto"/>
        <w:jc w:val="center"/>
        <w:rPr>
          <w:b/>
          <w:color w:val="auto"/>
          <w:sz w:val="36"/>
          <w:szCs w:val="48"/>
        </w:rPr>
      </w:pPr>
      <w:r>
        <w:rPr>
          <w:b/>
          <w:color w:val="auto"/>
          <w:sz w:val="36"/>
          <w:szCs w:val="48"/>
        </w:rPr>
        <w:t xml:space="preserve">Dr. </w:t>
      </w:r>
      <w:proofErr w:type="spellStart"/>
      <w:r>
        <w:rPr>
          <w:b/>
          <w:color w:val="auto"/>
          <w:sz w:val="36"/>
          <w:szCs w:val="48"/>
        </w:rPr>
        <w:t>Maheswari</w:t>
      </w:r>
      <w:proofErr w:type="spellEnd"/>
      <w:r>
        <w:rPr>
          <w:b/>
          <w:color w:val="auto"/>
          <w:sz w:val="36"/>
          <w:szCs w:val="48"/>
        </w:rPr>
        <w:t xml:space="preserve"> R</w:t>
      </w:r>
      <w:r w:rsidR="006137D4" w:rsidRPr="00D14AFC">
        <w:rPr>
          <w:b/>
          <w:color w:val="auto"/>
          <w:sz w:val="36"/>
          <w:szCs w:val="48"/>
        </w:rPr>
        <w:t xml:space="preserve"> </w:t>
      </w:r>
    </w:p>
    <w:p w14:paraId="513B8FDF" w14:textId="77777777" w:rsidR="006137D4" w:rsidRPr="00D14AFC" w:rsidRDefault="006137D4" w:rsidP="006137D4">
      <w:pPr>
        <w:pStyle w:val="Default"/>
        <w:spacing w:line="360" w:lineRule="auto"/>
        <w:jc w:val="center"/>
        <w:rPr>
          <w:b/>
          <w:color w:val="auto"/>
          <w:sz w:val="36"/>
          <w:szCs w:val="48"/>
        </w:rPr>
      </w:pPr>
    </w:p>
    <w:p w14:paraId="750B34DA" w14:textId="77777777" w:rsidR="006137D4" w:rsidRPr="00A12597" w:rsidRDefault="006137D4" w:rsidP="006137D4">
      <w:pPr>
        <w:jc w:val="center"/>
        <w:rPr>
          <w:b/>
          <w:sz w:val="36"/>
          <w:szCs w:val="36"/>
        </w:rPr>
      </w:pPr>
      <w:r w:rsidRPr="00A12597">
        <w:rPr>
          <w:b/>
          <w:sz w:val="36"/>
          <w:szCs w:val="36"/>
        </w:rPr>
        <w:t>VIT CHENNAI</w:t>
      </w:r>
    </w:p>
    <w:p w14:paraId="49F77D0A" w14:textId="77777777" w:rsidR="006137D4" w:rsidRPr="00EB2414" w:rsidRDefault="006137D4" w:rsidP="006137D4">
      <w:pPr>
        <w:jc w:val="center"/>
        <w:rPr>
          <w:b/>
          <w:sz w:val="36"/>
          <w:szCs w:val="36"/>
        </w:rPr>
      </w:pPr>
      <w:r w:rsidRPr="00EB2414">
        <w:rPr>
          <w:b/>
          <w:sz w:val="36"/>
          <w:szCs w:val="36"/>
        </w:rPr>
        <w:t>Vandalur - Kelambakkam Road</w:t>
      </w:r>
    </w:p>
    <w:p w14:paraId="3684CD90" w14:textId="77777777" w:rsidR="006137D4" w:rsidRPr="00EB2414" w:rsidRDefault="006137D4" w:rsidP="006137D4">
      <w:pPr>
        <w:jc w:val="center"/>
        <w:rPr>
          <w:b/>
          <w:sz w:val="36"/>
          <w:szCs w:val="36"/>
        </w:rPr>
      </w:pPr>
      <w:r w:rsidRPr="00EB2414">
        <w:rPr>
          <w:b/>
          <w:sz w:val="36"/>
          <w:szCs w:val="36"/>
        </w:rPr>
        <w:t>Chennai – 600127</w:t>
      </w:r>
    </w:p>
    <w:p w14:paraId="153A5AC6" w14:textId="77777777" w:rsidR="0019156B" w:rsidRDefault="0019156B" w:rsidP="002F38C7">
      <w:pPr>
        <w:pStyle w:val="Title"/>
      </w:pPr>
    </w:p>
    <w:p w14:paraId="655C5959" w14:textId="0F38E874" w:rsidR="002F38C7" w:rsidRPr="00A12597" w:rsidRDefault="002F38C7" w:rsidP="002F38C7">
      <w:pPr>
        <w:pStyle w:val="Title"/>
        <w:rPr>
          <w:b/>
          <w:sz w:val="40"/>
          <w:szCs w:val="40"/>
        </w:rPr>
      </w:pPr>
      <w:r>
        <w:rPr>
          <w:noProof/>
          <w:lang w:val="en-IN" w:eastAsia="en-IN"/>
        </w:rPr>
        <w:lastRenderedPageBreak/>
        <mc:AlternateContent>
          <mc:Choice Requires="wps">
            <w:drawing>
              <wp:anchor distT="0" distB="0" distL="0" distR="0" simplePos="0" relativeHeight="251659776" behindDoc="1" locked="0" layoutInCell="1" allowOverlap="1" wp14:anchorId="2DB0C6F3" wp14:editId="0C5E43ED">
                <wp:simplePos x="0" y="0"/>
                <wp:positionH relativeFrom="page">
                  <wp:posOffset>896620</wp:posOffset>
                </wp:positionH>
                <wp:positionV relativeFrom="paragraph">
                  <wp:posOffset>468630</wp:posOffset>
                </wp:positionV>
                <wp:extent cx="5769610" cy="12065"/>
                <wp:effectExtent l="1270" t="0" r="1270" b="0"/>
                <wp:wrapTopAndBottom/>
                <wp:docPr id="4139" name="Rectangle 4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12065"/>
                        </a:xfrm>
                        <a:prstGeom prst="rect">
                          <a:avLst/>
                        </a:prstGeom>
                        <a:solidFill>
                          <a:srgbClr val="4471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6BD33" id="Rectangle 4139" o:spid="_x0000_s1026" style="position:absolute;margin-left:70.6pt;margin-top:36.9pt;width:454.3pt;height:.95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" fillcolor="#4471c4" stroked="f">
                <w10:wrap type="topAndBottom" anchorx="page"/>
              </v:rect>
            </w:pict>
          </mc:Fallback>
        </mc:AlternateContent>
      </w:r>
      <w:r>
        <w:t>T</w:t>
      </w:r>
      <w:r w:rsidRPr="00A12597">
        <w:rPr>
          <w:b/>
          <w:sz w:val="40"/>
          <w:szCs w:val="40"/>
        </w:rPr>
        <w:t>ABLE</w:t>
      </w:r>
      <w:r w:rsidRPr="00A12597">
        <w:rPr>
          <w:b/>
          <w:spacing w:val="12"/>
          <w:sz w:val="40"/>
          <w:szCs w:val="40"/>
        </w:rPr>
        <w:t xml:space="preserve"> </w:t>
      </w:r>
      <w:r w:rsidRPr="00A12597">
        <w:rPr>
          <w:b/>
          <w:sz w:val="40"/>
          <w:szCs w:val="40"/>
        </w:rPr>
        <w:t>OF</w:t>
      </w:r>
      <w:r w:rsidRPr="00A12597">
        <w:rPr>
          <w:b/>
          <w:spacing w:val="17"/>
          <w:sz w:val="40"/>
          <w:szCs w:val="40"/>
        </w:rPr>
        <w:t xml:space="preserve"> </w:t>
      </w:r>
      <w:r w:rsidRPr="00A12597">
        <w:rPr>
          <w:b/>
          <w:sz w:val="40"/>
          <w:szCs w:val="40"/>
        </w:rPr>
        <w:t>CONTENTS</w:t>
      </w:r>
    </w:p>
    <w:p w14:paraId="113C115F" w14:textId="77777777" w:rsidR="002F38C7" w:rsidRDefault="002F38C7" w:rsidP="002F38C7">
      <w:pPr>
        <w:pStyle w:val="BodyText"/>
        <w:spacing w:before="3" w:after="1"/>
        <w:rPr>
          <w:sz w:val="21"/>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86"/>
        <w:gridCol w:w="1494"/>
        <w:gridCol w:w="5699"/>
        <w:gridCol w:w="992"/>
      </w:tblGrid>
      <w:tr w:rsidR="002F38C7" w14:paraId="2A83842E" w14:textId="77777777" w:rsidTr="00C65097">
        <w:trPr>
          <w:trHeight w:val="793"/>
        </w:trPr>
        <w:tc>
          <w:tcPr>
            <w:tcW w:w="886" w:type="dxa"/>
            <w:vAlign w:val="center"/>
          </w:tcPr>
          <w:p w14:paraId="48732F0C" w14:textId="77777777" w:rsidR="002F38C7" w:rsidRPr="00C65097" w:rsidRDefault="002F38C7" w:rsidP="00C65097">
            <w:pPr>
              <w:pStyle w:val="TableParagraph"/>
              <w:spacing w:before="237"/>
              <w:ind w:left="117"/>
              <w:jc w:val="center"/>
              <w:rPr>
                <w:b/>
                <w:bCs/>
                <w:sz w:val="28"/>
              </w:rPr>
            </w:pPr>
            <w:r w:rsidRPr="00C65097">
              <w:rPr>
                <w:b/>
                <w:bCs/>
                <w:sz w:val="28"/>
              </w:rPr>
              <w:t>S.</w:t>
            </w:r>
            <w:r w:rsidRPr="00C65097">
              <w:rPr>
                <w:b/>
                <w:bCs/>
                <w:spacing w:val="42"/>
                <w:sz w:val="28"/>
              </w:rPr>
              <w:t xml:space="preserve"> </w:t>
            </w:r>
            <w:r w:rsidRPr="00C65097">
              <w:rPr>
                <w:b/>
                <w:bCs/>
                <w:sz w:val="28"/>
              </w:rPr>
              <w:t>no</w:t>
            </w:r>
          </w:p>
        </w:tc>
        <w:tc>
          <w:tcPr>
            <w:tcW w:w="1494" w:type="dxa"/>
            <w:vAlign w:val="center"/>
          </w:tcPr>
          <w:p w14:paraId="05E0A86B" w14:textId="77777777" w:rsidR="002F38C7" w:rsidRPr="00C65097" w:rsidRDefault="002F38C7" w:rsidP="00C65097">
            <w:pPr>
              <w:pStyle w:val="TableParagraph"/>
              <w:spacing w:before="237"/>
              <w:ind w:left="75" w:right="80"/>
              <w:jc w:val="center"/>
              <w:rPr>
                <w:b/>
                <w:bCs/>
                <w:sz w:val="28"/>
              </w:rPr>
            </w:pPr>
            <w:r w:rsidRPr="00C65097">
              <w:rPr>
                <w:b/>
                <w:bCs/>
                <w:spacing w:val="11"/>
                <w:sz w:val="28"/>
              </w:rPr>
              <w:t>Date</w:t>
            </w:r>
          </w:p>
        </w:tc>
        <w:tc>
          <w:tcPr>
            <w:tcW w:w="5699" w:type="dxa"/>
            <w:vAlign w:val="center"/>
          </w:tcPr>
          <w:p w14:paraId="16A9C82C" w14:textId="77777777" w:rsidR="002F38C7" w:rsidRPr="00C65097" w:rsidRDefault="002F38C7" w:rsidP="00C65097">
            <w:pPr>
              <w:pStyle w:val="TableParagraph"/>
              <w:spacing w:before="237"/>
              <w:ind w:left="1364"/>
              <w:rPr>
                <w:b/>
                <w:bCs/>
                <w:sz w:val="28"/>
              </w:rPr>
            </w:pPr>
            <w:r w:rsidRPr="00C65097">
              <w:rPr>
                <w:b/>
                <w:bCs/>
                <w:spacing w:val="12"/>
                <w:sz w:val="28"/>
              </w:rPr>
              <w:t>Title</w:t>
            </w:r>
            <w:r w:rsidRPr="00C65097">
              <w:rPr>
                <w:b/>
                <w:bCs/>
                <w:spacing w:val="41"/>
                <w:sz w:val="28"/>
              </w:rPr>
              <w:t xml:space="preserve"> </w:t>
            </w:r>
            <w:r w:rsidRPr="00C65097">
              <w:rPr>
                <w:b/>
                <w:bCs/>
                <w:sz w:val="28"/>
              </w:rPr>
              <w:t>of</w:t>
            </w:r>
            <w:r w:rsidRPr="00C65097">
              <w:rPr>
                <w:b/>
                <w:bCs/>
                <w:spacing w:val="42"/>
                <w:sz w:val="28"/>
              </w:rPr>
              <w:t xml:space="preserve"> </w:t>
            </w:r>
            <w:r w:rsidRPr="00C65097">
              <w:rPr>
                <w:b/>
                <w:bCs/>
                <w:sz w:val="28"/>
              </w:rPr>
              <w:t>the</w:t>
            </w:r>
            <w:r w:rsidRPr="00C65097">
              <w:rPr>
                <w:b/>
                <w:bCs/>
                <w:spacing w:val="41"/>
                <w:sz w:val="28"/>
              </w:rPr>
              <w:t xml:space="preserve"> </w:t>
            </w:r>
            <w:r w:rsidRPr="00C65097">
              <w:rPr>
                <w:b/>
                <w:bCs/>
                <w:spacing w:val="12"/>
                <w:sz w:val="28"/>
              </w:rPr>
              <w:t>Experiment</w:t>
            </w:r>
          </w:p>
        </w:tc>
        <w:tc>
          <w:tcPr>
            <w:tcW w:w="992" w:type="dxa"/>
            <w:vAlign w:val="center"/>
          </w:tcPr>
          <w:p w14:paraId="0A70F569" w14:textId="77777777" w:rsidR="002F38C7" w:rsidRPr="00C65097" w:rsidRDefault="002F38C7" w:rsidP="00C65097">
            <w:pPr>
              <w:pStyle w:val="TableParagraph"/>
              <w:spacing w:before="237"/>
              <w:ind w:right="200"/>
              <w:jc w:val="center"/>
              <w:rPr>
                <w:b/>
                <w:bCs/>
                <w:sz w:val="28"/>
              </w:rPr>
            </w:pPr>
            <w:r w:rsidRPr="00C65097">
              <w:rPr>
                <w:b/>
                <w:bCs/>
                <w:spacing w:val="10"/>
                <w:sz w:val="28"/>
              </w:rPr>
              <w:t>Page</w:t>
            </w:r>
          </w:p>
        </w:tc>
      </w:tr>
      <w:tr w:rsidR="002F38C7" w14:paraId="50BDC965" w14:textId="77777777" w:rsidTr="00C65097">
        <w:trPr>
          <w:trHeight w:val="966"/>
        </w:trPr>
        <w:tc>
          <w:tcPr>
            <w:tcW w:w="886" w:type="dxa"/>
            <w:vAlign w:val="center"/>
          </w:tcPr>
          <w:p w14:paraId="127293AF" w14:textId="77777777" w:rsidR="002F38C7" w:rsidRDefault="002F38C7" w:rsidP="00C65097">
            <w:pPr>
              <w:pStyle w:val="TableParagraph"/>
              <w:spacing w:before="2"/>
              <w:jc w:val="center"/>
              <w:rPr>
                <w:sz w:val="28"/>
              </w:rPr>
            </w:pPr>
          </w:p>
          <w:p w14:paraId="5098522D" w14:textId="77777777" w:rsidR="002F38C7" w:rsidRDefault="002F38C7" w:rsidP="00C65097">
            <w:pPr>
              <w:pStyle w:val="TableParagraph"/>
              <w:ind w:left="317" w:right="309"/>
              <w:jc w:val="center"/>
              <w:rPr>
                <w:sz w:val="28"/>
              </w:rPr>
            </w:pPr>
            <w:r>
              <w:rPr>
                <w:sz w:val="28"/>
              </w:rPr>
              <w:t>1.</w:t>
            </w:r>
          </w:p>
        </w:tc>
        <w:tc>
          <w:tcPr>
            <w:tcW w:w="1494" w:type="dxa"/>
            <w:vAlign w:val="center"/>
          </w:tcPr>
          <w:p w14:paraId="454ECCD0" w14:textId="712DF96F" w:rsidR="002F38C7" w:rsidRDefault="00C65097" w:rsidP="00C65097">
            <w:pPr>
              <w:pStyle w:val="TableParagraph"/>
              <w:ind w:left="87" w:right="80"/>
              <w:jc w:val="center"/>
              <w:rPr>
                <w:sz w:val="28"/>
              </w:rPr>
            </w:pPr>
            <w:r>
              <w:rPr>
                <w:sz w:val="28"/>
              </w:rPr>
              <w:t>21-09-2022</w:t>
            </w:r>
          </w:p>
        </w:tc>
        <w:tc>
          <w:tcPr>
            <w:tcW w:w="5699" w:type="dxa"/>
            <w:vAlign w:val="center"/>
          </w:tcPr>
          <w:p w14:paraId="7B1432C8" w14:textId="0E0194B6" w:rsidR="002F38C7" w:rsidRDefault="00C65097" w:rsidP="00C65097">
            <w:pPr>
              <w:pStyle w:val="TableParagraph"/>
              <w:spacing w:line="242" w:lineRule="auto"/>
              <w:ind w:left="2166" w:hanging="1969"/>
              <w:jc w:val="center"/>
              <w:rPr>
                <w:sz w:val="28"/>
              </w:rPr>
            </w:pPr>
            <w:r>
              <w:rPr>
                <w:sz w:val="28"/>
              </w:rPr>
              <w:t>Find the number of thread number</w:t>
            </w:r>
          </w:p>
        </w:tc>
        <w:tc>
          <w:tcPr>
            <w:tcW w:w="992" w:type="dxa"/>
            <w:vAlign w:val="center"/>
          </w:tcPr>
          <w:p w14:paraId="50ED2016" w14:textId="74908605" w:rsidR="002F38C7" w:rsidRDefault="00E3690D" w:rsidP="00C65097">
            <w:pPr>
              <w:pStyle w:val="TableParagraph"/>
              <w:spacing w:before="2"/>
              <w:jc w:val="center"/>
              <w:rPr>
                <w:sz w:val="28"/>
              </w:rPr>
            </w:pPr>
            <w:r>
              <w:rPr>
                <w:sz w:val="28"/>
              </w:rPr>
              <w:t>5</w:t>
            </w:r>
          </w:p>
          <w:p w14:paraId="33F4C888" w14:textId="3BE97699" w:rsidR="002F38C7" w:rsidRDefault="002F38C7" w:rsidP="00C65097">
            <w:pPr>
              <w:pStyle w:val="TableParagraph"/>
              <w:ind w:right="160"/>
              <w:jc w:val="center"/>
              <w:rPr>
                <w:sz w:val="28"/>
              </w:rPr>
            </w:pPr>
          </w:p>
        </w:tc>
      </w:tr>
      <w:tr w:rsidR="002F38C7" w14:paraId="2832708F" w14:textId="77777777" w:rsidTr="00C65097">
        <w:trPr>
          <w:trHeight w:val="964"/>
        </w:trPr>
        <w:tc>
          <w:tcPr>
            <w:tcW w:w="886" w:type="dxa"/>
            <w:vAlign w:val="center"/>
          </w:tcPr>
          <w:p w14:paraId="1BE4062E" w14:textId="77777777" w:rsidR="002F38C7" w:rsidRDefault="002F38C7" w:rsidP="00C65097">
            <w:pPr>
              <w:pStyle w:val="TableParagraph"/>
              <w:spacing w:before="11"/>
              <w:jc w:val="center"/>
              <w:rPr>
                <w:sz w:val="27"/>
              </w:rPr>
            </w:pPr>
          </w:p>
          <w:p w14:paraId="15CDC810" w14:textId="77777777" w:rsidR="002F38C7" w:rsidRDefault="002F38C7" w:rsidP="00C65097">
            <w:pPr>
              <w:pStyle w:val="TableParagraph"/>
              <w:ind w:left="8"/>
              <w:jc w:val="center"/>
              <w:rPr>
                <w:sz w:val="28"/>
              </w:rPr>
            </w:pPr>
            <w:r>
              <w:rPr>
                <w:sz w:val="28"/>
              </w:rPr>
              <w:t>2</w:t>
            </w:r>
          </w:p>
        </w:tc>
        <w:tc>
          <w:tcPr>
            <w:tcW w:w="1494" w:type="dxa"/>
            <w:vAlign w:val="center"/>
          </w:tcPr>
          <w:p w14:paraId="7266EFD3" w14:textId="07F9197C" w:rsidR="002F38C7" w:rsidRDefault="00C65097" w:rsidP="00C65097">
            <w:pPr>
              <w:pStyle w:val="TableParagraph"/>
              <w:ind w:left="87" w:right="80"/>
              <w:jc w:val="center"/>
              <w:rPr>
                <w:sz w:val="28"/>
              </w:rPr>
            </w:pPr>
            <w:r>
              <w:rPr>
                <w:sz w:val="28"/>
              </w:rPr>
              <w:t>21-09-2022</w:t>
            </w:r>
          </w:p>
        </w:tc>
        <w:tc>
          <w:tcPr>
            <w:tcW w:w="5699" w:type="dxa"/>
            <w:vAlign w:val="center"/>
          </w:tcPr>
          <w:p w14:paraId="720B6F9B" w14:textId="30017254" w:rsidR="002F38C7" w:rsidRDefault="00C65097" w:rsidP="00C65097">
            <w:pPr>
              <w:pStyle w:val="TableParagraph"/>
              <w:ind w:left="2442" w:hanging="2070"/>
              <w:jc w:val="center"/>
              <w:rPr>
                <w:sz w:val="28"/>
              </w:rPr>
            </w:pPr>
            <w:r>
              <w:rPr>
                <w:sz w:val="28"/>
              </w:rPr>
              <w:t>Find the number of thread count</w:t>
            </w:r>
          </w:p>
        </w:tc>
        <w:tc>
          <w:tcPr>
            <w:tcW w:w="992" w:type="dxa"/>
            <w:vAlign w:val="center"/>
          </w:tcPr>
          <w:p w14:paraId="3BC57430" w14:textId="77777777" w:rsidR="002F38C7" w:rsidRDefault="002F38C7" w:rsidP="00C65097">
            <w:pPr>
              <w:pStyle w:val="TableParagraph"/>
              <w:spacing w:before="11"/>
              <w:jc w:val="center"/>
              <w:rPr>
                <w:sz w:val="27"/>
              </w:rPr>
            </w:pPr>
          </w:p>
          <w:p w14:paraId="2107180D" w14:textId="042CFAC1" w:rsidR="002F38C7" w:rsidRDefault="00C72E39" w:rsidP="00C65097">
            <w:pPr>
              <w:pStyle w:val="TableParagraph"/>
              <w:ind w:right="220"/>
              <w:jc w:val="center"/>
              <w:rPr>
                <w:sz w:val="28"/>
              </w:rPr>
            </w:pPr>
            <w:r>
              <w:rPr>
                <w:sz w:val="28"/>
              </w:rPr>
              <w:t>6</w:t>
            </w:r>
          </w:p>
        </w:tc>
      </w:tr>
      <w:tr w:rsidR="002F38C7" w14:paraId="72D5F6F7" w14:textId="77777777" w:rsidTr="00C65097">
        <w:trPr>
          <w:trHeight w:val="966"/>
        </w:trPr>
        <w:tc>
          <w:tcPr>
            <w:tcW w:w="886" w:type="dxa"/>
            <w:vAlign w:val="center"/>
          </w:tcPr>
          <w:p w14:paraId="3214DC84" w14:textId="77777777" w:rsidR="002F38C7" w:rsidRDefault="002F38C7" w:rsidP="00C65097">
            <w:pPr>
              <w:pStyle w:val="TableParagraph"/>
              <w:spacing w:before="2"/>
              <w:jc w:val="center"/>
              <w:rPr>
                <w:sz w:val="28"/>
              </w:rPr>
            </w:pPr>
          </w:p>
          <w:p w14:paraId="655C8121" w14:textId="77777777" w:rsidR="002F38C7" w:rsidRDefault="002F38C7" w:rsidP="00C65097">
            <w:pPr>
              <w:pStyle w:val="TableParagraph"/>
              <w:ind w:left="8"/>
              <w:jc w:val="center"/>
              <w:rPr>
                <w:sz w:val="28"/>
              </w:rPr>
            </w:pPr>
            <w:r>
              <w:rPr>
                <w:sz w:val="28"/>
              </w:rPr>
              <w:t>3</w:t>
            </w:r>
          </w:p>
        </w:tc>
        <w:tc>
          <w:tcPr>
            <w:tcW w:w="1494" w:type="dxa"/>
            <w:vAlign w:val="center"/>
          </w:tcPr>
          <w:p w14:paraId="3527D8BD" w14:textId="3912426F" w:rsidR="002F38C7" w:rsidRDefault="00C65097" w:rsidP="00C65097">
            <w:pPr>
              <w:pStyle w:val="TableParagraph"/>
              <w:ind w:left="87" w:right="80"/>
              <w:jc w:val="center"/>
              <w:rPr>
                <w:sz w:val="28"/>
              </w:rPr>
            </w:pPr>
            <w:r>
              <w:rPr>
                <w:sz w:val="28"/>
              </w:rPr>
              <w:t>21-09-2022</w:t>
            </w:r>
          </w:p>
        </w:tc>
        <w:tc>
          <w:tcPr>
            <w:tcW w:w="5699" w:type="dxa"/>
            <w:vAlign w:val="center"/>
          </w:tcPr>
          <w:p w14:paraId="54B2A64C" w14:textId="28616842" w:rsidR="002F38C7" w:rsidRDefault="00C65097" w:rsidP="00C65097">
            <w:pPr>
              <w:pStyle w:val="TableParagraph"/>
              <w:spacing w:before="2"/>
              <w:ind w:left="2283" w:right="372" w:hanging="1892"/>
              <w:jc w:val="center"/>
              <w:rPr>
                <w:sz w:val="28"/>
              </w:rPr>
            </w:pPr>
            <w:r>
              <w:rPr>
                <w:sz w:val="28"/>
              </w:rPr>
              <w:t>Calculate the body mass index</w:t>
            </w:r>
          </w:p>
        </w:tc>
        <w:tc>
          <w:tcPr>
            <w:tcW w:w="992" w:type="dxa"/>
            <w:vAlign w:val="center"/>
          </w:tcPr>
          <w:p w14:paraId="64A29111" w14:textId="4C9C6659" w:rsidR="002F38C7" w:rsidRDefault="00C72E39" w:rsidP="00C65097">
            <w:pPr>
              <w:pStyle w:val="TableParagraph"/>
              <w:spacing w:before="2"/>
              <w:jc w:val="center"/>
              <w:rPr>
                <w:sz w:val="28"/>
              </w:rPr>
            </w:pPr>
            <w:r>
              <w:rPr>
                <w:sz w:val="28"/>
              </w:rPr>
              <w:t>7</w:t>
            </w:r>
          </w:p>
          <w:p w14:paraId="4BA422C0" w14:textId="1B17955F" w:rsidR="002F38C7" w:rsidRDefault="002F38C7" w:rsidP="00C65097">
            <w:pPr>
              <w:pStyle w:val="TableParagraph"/>
              <w:ind w:right="220"/>
              <w:jc w:val="center"/>
              <w:rPr>
                <w:sz w:val="28"/>
              </w:rPr>
            </w:pPr>
          </w:p>
        </w:tc>
      </w:tr>
      <w:tr w:rsidR="002F38C7" w14:paraId="69B21446" w14:textId="77777777" w:rsidTr="00C65097">
        <w:trPr>
          <w:trHeight w:val="794"/>
        </w:trPr>
        <w:tc>
          <w:tcPr>
            <w:tcW w:w="886" w:type="dxa"/>
            <w:vAlign w:val="center"/>
          </w:tcPr>
          <w:p w14:paraId="15704C0F" w14:textId="77777777" w:rsidR="002F38C7" w:rsidRDefault="002F38C7" w:rsidP="00C65097">
            <w:pPr>
              <w:pStyle w:val="TableParagraph"/>
              <w:spacing w:before="237"/>
              <w:ind w:left="8"/>
              <w:jc w:val="center"/>
              <w:rPr>
                <w:sz w:val="28"/>
              </w:rPr>
            </w:pPr>
            <w:r>
              <w:rPr>
                <w:sz w:val="28"/>
              </w:rPr>
              <w:t>4</w:t>
            </w:r>
          </w:p>
        </w:tc>
        <w:tc>
          <w:tcPr>
            <w:tcW w:w="1494" w:type="dxa"/>
            <w:vAlign w:val="center"/>
          </w:tcPr>
          <w:p w14:paraId="10228556" w14:textId="01B823A4" w:rsidR="002F38C7" w:rsidRDefault="003C4832" w:rsidP="00C65097">
            <w:pPr>
              <w:pStyle w:val="TableParagraph"/>
              <w:spacing w:before="237"/>
              <w:ind w:left="85" w:right="80"/>
              <w:jc w:val="center"/>
              <w:rPr>
                <w:sz w:val="28"/>
              </w:rPr>
            </w:pPr>
            <w:r>
              <w:rPr>
                <w:sz w:val="28"/>
              </w:rPr>
              <w:t>21-09-2022</w:t>
            </w:r>
          </w:p>
        </w:tc>
        <w:tc>
          <w:tcPr>
            <w:tcW w:w="5699" w:type="dxa"/>
            <w:vAlign w:val="center"/>
          </w:tcPr>
          <w:p w14:paraId="1761FC53" w14:textId="57D6E799" w:rsidR="002F38C7" w:rsidRPr="00C65097" w:rsidRDefault="00C65097" w:rsidP="00C65097">
            <w:pPr>
              <w:pStyle w:val="TableParagraph"/>
              <w:spacing w:before="121"/>
              <w:ind w:left="1878" w:right="153" w:hanging="1717"/>
              <w:jc w:val="center"/>
              <w:rPr>
                <w:sz w:val="28"/>
                <w:szCs w:val="24"/>
              </w:rPr>
            </w:pPr>
            <w:r w:rsidRPr="00C65097">
              <w:rPr>
                <w:sz w:val="28"/>
                <w:szCs w:val="24"/>
              </w:rPr>
              <w:t>Find the sum of array</w:t>
            </w:r>
          </w:p>
        </w:tc>
        <w:tc>
          <w:tcPr>
            <w:tcW w:w="992" w:type="dxa"/>
            <w:vAlign w:val="center"/>
          </w:tcPr>
          <w:p w14:paraId="2519CBF4" w14:textId="270F52EE" w:rsidR="002F38C7" w:rsidRDefault="00C72E39" w:rsidP="00C65097">
            <w:pPr>
              <w:pStyle w:val="TableParagraph"/>
              <w:spacing w:before="237"/>
              <w:ind w:right="220"/>
              <w:jc w:val="center"/>
              <w:rPr>
                <w:sz w:val="28"/>
              </w:rPr>
            </w:pPr>
            <w:r>
              <w:rPr>
                <w:sz w:val="28"/>
              </w:rPr>
              <w:t>8</w:t>
            </w:r>
          </w:p>
        </w:tc>
      </w:tr>
      <w:tr w:rsidR="002F38C7" w14:paraId="4DDD8D22" w14:textId="77777777" w:rsidTr="00C65097">
        <w:trPr>
          <w:trHeight w:val="793"/>
        </w:trPr>
        <w:tc>
          <w:tcPr>
            <w:tcW w:w="886" w:type="dxa"/>
            <w:vAlign w:val="center"/>
          </w:tcPr>
          <w:p w14:paraId="6FC0A9F4" w14:textId="77777777" w:rsidR="002F38C7" w:rsidRDefault="002F38C7" w:rsidP="00C65097">
            <w:pPr>
              <w:pStyle w:val="TableParagraph"/>
              <w:spacing w:before="237"/>
              <w:ind w:left="8"/>
              <w:jc w:val="center"/>
              <w:rPr>
                <w:sz w:val="28"/>
              </w:rPr>
            </w:pPr>
            <w:r>
              <w:rPr>
                <w:sz w:val="28"/>
              </w:rPr>
              <w:t>5</w:t>
            </w:r>
          </w:p>
        </w:tc>
        <w:tc>
          <w:tcPr>
            <w:tcW w:w="1494" w:type="dxa"/>
            <w:vAlign w:val="center"/>
          </w:tcPr>
          <w:p w14:paraId="4D44DE64" w14:textId="26132484" w:rsidR="002F38C7" w:rsidRDefault="003C4832" w:rsidP="00C65097">
            <w:pPr>
              <w:pStyle w:val="TableParagraph"/>
              <w:spacing w:before="237"/>
              <w:ind w:left="85" w:right="80"/>
              <w:jc w:val="center"/>
              <w:rPr>
                <w:sz w:val="28"/>
              </w:rPr>
            </w:pPr>
            <w:r>
              <w:rPr>
                <w:sz w:val="28"/>
              </w:rPr>
              <w:t>28-09-2022</w:t>
            </w:r>
          </w:p>
        </w:tc>
        <w:tc>
          <w:tcPr>
            <w:tcW w:w="5699" w:type="dxa"/>
            <w:vAlign w:val="center"/>
          </w:tcPr>
          <w:p w14:paraId="661479C4" w14:textId="43ADD34A" w:rsidR="002F38C7" w:rsidRDefault="00C65097" w:rsidP="00C65097">
            <w:pPr>
              <w:pStyle w:val="TableParagraph"/>
              <w:spacing w:before="121"/>
              <w:ind w:left="481" w:firstLine="232"/>
              <w:rPr>
                <w:sz w:val="24"/>
              </w:rPr>
            </w:pPr>
            <w:r>
              <w:rPr>
                <w:sz w:val="28"/>
                <w:szCs w:val="24"/>
              </w:rPr>
              <w:t xml:space="preserve">           </w:t>
            </w:r>
            <w:r w:rsidRPr="00C65097">
              <w:rPr>
                <w:sz w:val="28"/>
                <w:szCs w:val="24"/>
              </w:rPr>
              <w:t>Calculate Simple Interest</w:t>
            </w:r>
          </w:p>
        </w:tc>
        <w:tc>
          <w:tcPr>
            <w:tcW w:w="992" w:type="dxa"/>
            <w:vAlign w:val="center"/>
          </w:tcPr>
          <w:p w14:paraId="3A90536F" w14:textId="11ED2BD6" w:rsidR="002F38C7" w:rsidRDefault="00C72E39" w:rsidP="00C65097">
            <w:pPr>
              <w:pStyle w:val="TableParagraph"/>
              <w:spacing w:before="237"/>
              <w:ind w:right="220"/>
              <w:jc w:val="center"/>
              <w:rPr>
                <w:sz w:val="28"/>
              </w:rPr>
            </w:pPr>
            <w:r>
              <w:rPr>
                <w:sz w:val="28"/>
              </w:rPr>
              <w:t>9</w:t>
            </w:r>
          </w:p>
        </w:tc>
      </w:tr>
      <w:tr w:rsidR="002F38C7" w14:paraId="227A0465" w14:textId="77777777" w:rsidTr="00C65097">
        <w:trPr>
          <w:trHeight w:val="806"/>
        </w:trPr>
        <w:tc>
          <w:tcPr>
            <w:tcW w:w="886" w:type="dxa"/>
            <w:vAlign w:val="center"/>
          </w:tcPr>
          <w:p w14:paraId="477C39F4" w14:textId="77777777" w:rsidR="002F38C7" w:rsidRDefault="002F38C7" w:rsidP="00C65097">
            <w:pPr>
              <w:pStyle w:val="TableParagraph"/>
              <w:spacing w:before="242"/>
              <w:ind w:left="8"/>
              <w:jc w:val="center"/>
              <w:rPr>
                <w:sz w:val="28"/>
              </w:rPr>
            </w:pPr>
            <w:r>
              <w:rPr>
                <w:sz w:val="28"/>
              </w:rPr>
              <w:t>6</w:t>
            </w:r>
          </w:p>
        </w:tc>
        <w:tc>
          <w:tcPr>
            <w:tcW w:w="1494" w:type="dxa"/>
            <w:vAlign w:val="center"/>
          </w:tcPr>
          <w:p w14:paraId="03C80F00" w14:textId="5C0719F4" w:rsidR="002F38C7" w:rsidRDefault="003C4832" w:rsidP="00C65097">
            <w:pPr>
              <w:pStyle w:val="TableParagraph"/>
              <w:spacing w:before="242"/>
              <w:ind w:left="85" w:right="80"/>
              <w:jc w:val="center"/>
              <w:rPr>
                <w:sz w:val="28"/>
              </w:rPr>
            </w:pPr>
            <w:r>
              <w:rPr>
                <w:sz w:val="28"/>
              </w:rPr>
              <w:t>05-10-2022</w:t>
            </w:r>
          </w:p>
        </w:tc>
        <w:tc>
          <w:tcPr>
            <w:tcW w:w="5699" w:type="dxa"/>
            <w:vAlign w:val="center"/>
          </w:tcPr>
          <w:p w14:paraId="2CF41FCF" w14:textId="24AD006F" w:rsidR="002F38C7" w:rsidRPr="00C65097" w:rsidRDefault="00C65097" w:rsidP="00C65097">
            <w:pPr>
              <w:pStyle w:val="TableParagraph"/>
              <w:ind w:left="106" w:right="100"/>
              <w:jc w:val="center"/>
              <w:rPr>
                <w:sz w:val="28"/>
                <w:szCs w:val="28"/>
              </w:rPr>
            </w:pPr>
            <w:r>
              <w:rPr>
                <w:sz w:val="28"/>
                <w:szCs w:val="28"/>
              </w:rPr>
              <w:t>Perform Arithmetic Operations using Sections</w:t>
            </w:r>
          </w:p>
        </w:tc>
        <w:tc>
          <w:tcPr>
            <w:tcW w:w="992" w:type="dxa"/>
            <w:vAlign w:val="center"/>
          </w:tcPr>
          <w:p w14:paraId="2C751381" w14:textId="61E29AA0" w:rsidR="002F38C7" w:rsidRDefault="00C72E39" w:rsidP="00C65097">
            <w:pPr>
              <w:pStyle w:val="TableParagraph"/>
              <w:spacing w:before="242"/>
              <w:ind w:right="220"/>
              <w:jc w:val="center"/>
              <w:rPr>
                <w:sz w:val="28"/>
              </w:rPr>
            </w:pPr>
            <w:r>
              <w:rPr>
                <w:sz w:val="28"/>
              </w:rPr>
              <w:t>10</w:t>
            </w:r>
          </w:p>
        </w:tc>
      </w:tr>
      <w:tr w:rsidR="002F38C7" w14:paraId="622C0324" w14:textId="77777777" w:rsidTr="00C65097">
        <w:trPr>
          <w:trHeight w:val="794"/>
        </w:trPr>
        <w:tc>
          <w:tcPr>
            <w:tcW w:w="886" w:type="dxa"/>
            <w:vAlign w:val="center"/>
          </w:tcPr>
          <w:p w14:paraId="3E0769F0" w14:textId="77777777" w:rsidR="002F38C7" w:rsidRDefault="002F38C7" w:rsidP="00C65097">
            <w:pPr>
              <w:pStyle w:val="TableParagraph"/>
              <w:spacing w:before="235"/>
              <w:ind w:left="8"/>
              <w:jc w:val="center"/>
              <w:rPr>
                <w:sz w:val="28"/>
              </w:rPr>
            </w:pPr>
            <w:r>
              <w:rPr>
                <w:sz w:val="28"/>
              </w:rPr>
              <w:t>7</w:t>
            </w:r>
          </w:p>
        </w:tc>
        <w:tc>
          <w:tcPr>
            <w:tcW w:w="1494" w:type="dxa"/>
            <w:vAlign w:val="center"/>
          </w:tcPr>
          <w:p w14:paraId="3D77EE76" w14:textId="0024C400" w:rsidR="002F38C7" w:rsidRDefault="003C4832" w:rsidP="00C65097">
            <w:pPr>
              <w:pStyle w:val="TableParagraph"/>
              <w:spacing w:before="235"/>
              <w:ind w:left="85" w:right="80"/>
              <w:jc w:val="center"/>
              <w:rPr>
                <w:sz w:val="28"/>
              </w:rPr>
            </w:pPr>
            <w:r>
              <w:rPr>
                <w:sz w:val="28"/>
              </w:rPr>
              <w:t>05-10-2022</w:t>
            </w:r>
          </w:p>
        </w:tc>
        <w:tc>
          <w:tcPr>
            <w:tcW w:w="5699" w:type="dxa"/>
            <w:vAlign w:val="center"/>
          </w:tcPr>
          <w:p w14:paraId="5A191C69" w14:textId="7E2FCE42" w:rsidR="002F38C7" w:rsidRDefault="00C65097" w:rsidP="00C65097">
            <w:pPr>
              <w:pStyle w:val="TableParagraph"/>
              <w:ind w:left="106"/>
              <w:jc w:val="center"/>
              <w:rPr>
                <w:sz w:val="24"/>
              </w:rPr>
            </w:pPr>
            <w:r w:rsidRPr="003C4832">
              <w:rPr>
                <w:sz w:val="28"/>
                <w:szCs w:val="24"/>
              </w:rPr>
              <w:t>Find eligible candidates for election</w:t>
            </w:r>
          </w:p>
        </w:tc>
        <w:tc>
          <w:tcPr>
            <w:tcW w:w="992" w:type="dxa"/>
            <w:vAlign w:val="center"/>
          </w:tcPr>
          <w:p w14:paraId="1063DD43" w14:textId="7CAF38D2" w:rsidR="002F38C7" w:rsidRDefault="00C72E39" w:rsidP="00C65097">
            <w:pPr>
              <w:pStyle w:val="TableParagraph"/>
              <w:spacing w:before="235"/>
              <w:ind w:right="220"/>
              <w:jc w:val="center"/>
              <w:rPr>
                <w:sz w:val="28"/>
              </w:rPr>
            </w:pPr>
            <w:r>
              <w:rPr>
                <w:sz w:val="28"/>
              </w:rPr>
              <w:t>12</w:t>
            </w:r>
          </w:p>
        </w:tc>
      </w:tr>
      <w:tr w:rsidR="002F38C7" w14:paraId="6C9DD205" w14:textId="77777777" w:rsidTr="00C65097">
        <w:trPr>
          <w:trHeight w:val="793"/>
        </w:trPr>
        <w:tc>
          <w:tcPr>
            <w:tcW w:w="886" w:type="dxa"/>
            <w:vAlign w:val="center"/>
          </w:tcPr>
          <w:p w14:paraId="4D8177EF" w14:textId="77777777" w:rsidR="002F38C7" w:rsidRDefault="002F38C7" w:rsidP="00C65097">
            <w:pPr>
              <w:pStyle w:val="TableParagraph"/>
              <w:spacing w:before="235"/>
              <w:ind w:left="8"/>
              <w:jc w:val="center"/>
              <w:rPr>
                <w:sz w:val="28"/>
              </w:rPr>
            </w:pPr>
            <w:r>
              <w:rPr>
                <w:sz w:val="28"/>
              </w:rPr>
              <w:t>8</w:t>
            </w:r>
          </w:p>
        </w:tc>
        <w:tc>
          <w:tcPr>
            <w:tcW w:w="1494" w:type="dxa"/>
            <w:vAlign w:val="center"/>
          </w:tcPr>
          <w:p w14:paraId="7AE2EF53" w14:textId="240C996C" w:rsidR="002F38C7" w:rsidRDefault="003C4832" w:rsidP="00C65097">
            <w:pPr>
              <w:pStyle w:val="TableParagraph"/>
              <w:spacing w:before="235"/>
              <w:ind w:left="85" w:right="80"/>
              <w:jc w:val="center"/>
              <w:rPr>
                <w:sz w:val="28"/>
              </w:rPr>
            </w:pPr>
            <w:r>
              <w:rPr>
                <w:sz w:val="28"/>
              </w:rPr>
              <w:t>05-10-2022</w:t>
            </w:r>
          </w:p>
        </w:tc>
        <w:tc>
          <w:tcPr>
            <w:tcW w:w="5699" w:type="dxa"/>
            <w:vAlign w:val="center"/>
          </w:tcPr>
          <w:p w14:paraId="6F044BBE" w14:textId="0489CA73" w:rsidR="002F38C7" w:rsidRDefault="00C65097" w:rsidP="00C65097">
            <w:pPr>
              <w:pStyle w:val="TableParagraph"/>
              <w:spacing w:before="98"/>
              <w:ind w:left="106"/>
              <w:jc w:val="center"/>
              <w:rPr>
                <w:sz w:val="28"/>
              </w:rPr>
            </w:pPr>
            <w:r>
              <w:rPr>
                <w:sz w:val="28"/>
              </w:rPr>
              <w:t>Print the time stamp</w:t>
            </w:r>
          </w:p>
        </w:tc>
        <w:tc>
          <w:tcPr>
            <w:tcW w:w="992" w:type="dxa"/>
            <w:vAlign w:val="center"/>
          </w:tcPr>
          <w:p w14:paraId="12DABD53" w14:textId="1C55F6DE" w:rsidR="002F38C7" w:rsidRDefault="00C72E39" w:rsidP="00C65097">
            <w:pPr>
              <w:pStyle w:val="TableParagraph"/>
              <w:spacing w:before="235"/>
              <w:ind w:right="220"/>
              <w:jc w:val="center"/>
              <w:rPr>
                <w:sz w:val="28"/>
              </w:rPr>
            </w:pPr>
            <w:r>
              <w:rPr>
                <w:sz w:val="28"/>
              </w:rPr>
              <w:t>14</w:t>
            </w:r>
          </w:p>
        </w:tc>
      </w:tr>
      <w:tr w:rsidR="00A12597" w14:paraId="3DA98DCA" w14:textId="77777777" w:rsidTr="00C65097">
        <w:trPr>
          <w:trHeight w:val="793"/>
        </w:trPr>
        <w:tc>
          <w:tcPr>
            <w:tcW w:w="886" w:type="dxa"/>
            <w:vAlign w:val="center"/>
          </w:tcPr>
          <w:p w14:paraId="1DC537C9" w14:textId="450079AF" w:rsidR="00A12597" w:rsidRDefault="00A12597" w:rsidP="00C65097">
            <w:pPr>
              <w:pStyle w:val="TableParagraph"/>
              <w:spacing w:before="235"/>
              <w:ind w:left="8"/>
              <w:jc w:val="center"/>
              <w:rPr>
                <w:sz w:val="28"/>
              </w:rPr>
            </w:pPr>
            <w:r>
              <w:rPr>
                <w:sz w:val="28"/>
              </w:rPr>
              <w:t>9</w:t>
            </w:r>
          </w:p>
        </w:tc>
        <w:tc>
          <w:tcPr>
            <w:tcW w:w="1494" w:type="dxa"/>
            <w:vAlign w:val="center"/>
          </w:tcPr>
          <w:p w14:paraId="31F9D5E3" w14:textId="33E0F389" w:rsidR="00A12597" w:rsidRDefault="003C4832" w:rsidP="00C65097">
            <w:pPr>
              <w:pStyle w:val="TableParagraph"/>
              <w:spacing w:before="235"/>
              <w:ind w:left="85" w:right="80"/>
              <w:jc w:val="center"/>
              <w:rPr>
                <w:sz w:val="28"/>
              </w:rPr>
            </w:pPr>
            <w:r>
              <w:rPr>
                <w:sz w:val="28"/>
              </w:rPr>
              <w:t>05-10-2022</w:t>
            </w:r>
          </w:p>
        </w:tc>
        <w:tc>
          <w:tcPr>
            <w:tcW w:w="5699" w:type="dxa"/>
            <w:vAlign w:val="center"/>
          </w:tcPr>
          <w:p w14:paraId="588F4453" w14:textId="08F26EEA" w:rsidR="00A12597" w:rsidRDefault="00C65097" w:rsidP="00C65097">
            <w:pPr>
              <w:pStyle w:val="TableParagraph"/>
              <w:spacing w:before="98"/>
              <w:ind w:left="106"/>
              <w:jc w:val="center"/>
              <w:rPr>
                <w:sz w:val="28"/>
              </w:rPr>
            </w:pPr>
            <w:r>
              <w:rPr>
                <w:sz w:val="28"/>
              </w:rPr>
              <w:t>Find Start, End and Elapsed time</w:t>
            </w:r>
          </w:p>
        </w:tc>
        <w:tc>
          <w:tcPr>
            <w:tcW w:w="992" w:type="dxa"/>
            <w:vAlign w:val="center"/>
          </w:tcPr>
          <w:p w14:paraId="0B3CFC59" w14:textId="0FBEE3A2" w:rsidR="00A12597" w:rsidRDefault="00C72E39" w:rsidP="00C65097">
            <w:pPr>
              <w:pStyle w:val="TableParagraph"/>
              <w:spacing w:before="235"/>
              <w:ind w:right="220"/>
              <w:jc w:val="center"/>
              <w:rPr>
                <w:sz w:val="28"/>
              </w:rPr>
            </w:pPr>
            <w:r>
              <w:rPr>
                <w:sz w:val="28"/>
              </w:rPr>
              <w:t>15</w:t>
            </w:r>
          </w:p>
        </w:tc>
      </w:tr>
      <w:tr w:rsidR="00A12597" w14:paraId="63723C28" w14:textId="77777777" w:rsidTr="00C65097">
        <w:trPr>
          <w:trHeight w:val="793"/>
        </w:trPr>
        <w:tc>
          <w:tcPr>
            <w:tcW w:w="886" w:type="dxa"/>
            <w:vAlign w:val="center"/>
          </w:tcPr>
          <w:p w14:paraId="1C53B2A8" w14:textId="3E4903B1" w:rsidR="00A12597" w:rsidRDefault="00A12597" w:rsidP="00C65097">
            <w:pPr>
              <w:pStyle w:val="TableParagraph"/>
              <w:spacing w:before="235"/>
              <w:ind w:left="8"/>
              <w:jc w:val="center"/>
              <w:rPr>
                <w:sz w:val="28"/>
              </w:rPr>
            </w:pPr>
            <w:r>
              <w:rPr>
                <w:sz w:val="28"/>
              </w:rPr>
              <w:t>10</w:t>
            </w:r>
          </w:p>
        </w:tc>
        <w:tc>
          <w:tcPr>
            <w:tcW w:w="1494" w:type="dxa"/>
            <w:vAlign w:val="center"/>
          </w:tcPr>
          <w:p w14:paraId="51F98902" w14:textId="0C6CE36D" w:rsidR="00A12597" w:rsidRDefault="003C4832" w:rsidP="00C65097">
            <w:pPr>
              <w:pStyle w:val="TableParagraph"/>
              <w:spacing w:before="235"/>
              <w:ind w:left="85" w:right="80"/>
              <w:jc w:val="center"/>
              <w:rPr>
                <w:sz w:val="28"/>
              </w:rPr>
            </w:pPr>
            <w:r>
              <w:rPr>
                <w:sz w:val="28"/>
              </w:rPr>
              <w:t>08-10-2022</w:t>
            </w:r>
          </w:p>
        </w:tc>
        <w:tc>
          <w:tcPr>
            <w:tcW w:w="5699" w:type="dxa"/>
            <w:vAlign w:val="center"/>
          </w:tcPr>
          <w:p w14:paraId="6D09F17C" w14:textId="3A6710DA" w:rsidR="00A12597" w:rsidRDefault="00C65097" w:rsidP="00C65097">
            <w:pPr>
              <w:pStyle w:val="TableParagraph"/>
              <w:spacing w:before="98"/>
              <w:ind w:left="106"/>
              <w:jc w:val="center"/>
              <w:rPr>
                <w:sz w:val="28"/>
              </w:rPr>
            </w:pPr>
            <w:r>
              <w:rPr>
                <w:sz w:val="28"/>
              </w:rPr>
              <w:t>Managing VIT Placement Cell</w:t>
            </w:r>
          </w:p>
        </w:tc>
        <w:tc>
          <w:tcPr>
            <w:tcW w:w="992" w:type="dxa"/>
            <w:vAlign w:val="center"/>
          </w:tcPr>
          <w:p w14:paraId="31820122" w14:textId="1E013F55" w:rsidR="00A12597" w:rsidRDefault="00C72E39" w:rsidP="00C65097">
            <w:pPr>
              <w:pStyle w:val="TableParagraph"/>
              <w:spacing w:before="235"/>
              <w:ind w:right="220"/>
              <w:jc w:val="center"/>
              <w:rPr>
                <w:sz w:val="28"/>
              </w:rPr>
            </w:pPr>
            <w:r>
              <w:rPr>
                <w:sz w:val="28"/>
              </w:rPr>
              <w:t>17</w:t>
            </w:r>
          </w:p>
        </w:tc>
      </w:tr>
      <w:tr w:rsidR="00A12597" w14:paraId="4D86BCA9" w14:textId="77777777" w:rsidTr="00C65097">
        <w:trPr>
          <w:trHeight w:val="793"/>
        </w:trPr>
        <w:tc>
          <w:tcPr>
            <w:tcW w:w="886" w:type="dxa"/>
            <w:vAlign w:val="center"/>
          </w:tcPr>
          <w:p w14:paraId="4F349EDF" w14:textId="121F8455" w:rsidR="00A12597" w:rsidRDefault="00A12597" w:rsidP="00C65097">
            <w:pPr>
              <w:pStyle w:val="TableParagraph"/>
              <w:spacing w:before="235"/>
              <w:ind w:left="8"/>
              <w:jc w:val="center"/>
              <w:rPr>
                <w:sz w:val="28"/>
              </w:rPr>
            </w:pPr>
            <w:r>
              <w:rPr>
                <w:sz w:val="28"/>
              </w:rPr>
              <w:t>11</w:t>
            </w:r>
          </w:p>
        </w:tc>
        <w:tc>
          <w:tcPr>
            <w:tcW w:w="1494" w:type="dxa"/>
            <w:vAlign w:val="center"/>
          </w:tcPr>
          <w:p w14:paraId="30BFC095" w14:textId="061DFC84" w:rsidR="00A12597" w:rsidRDefault="003C4832" w:rsidP="00C65097">
            <w:pPr>
              <w:pStyle w:val="TableParagraph"/>
              <w:spacing w:before="235"/>
              <w:ind w:left="85" w:right="80"/>
              <w:jc w:val="center"/>
              <w:rPr>
                <w:sz w:val="28"/>
              </w:rPr>
            </w:pPr>
            <w:r>
              <w:rPr>
                <w:sz w:val="28"/>
              </w:rPr>
              <w:t>08-10-2022</w:t>
            </w:r>
          </w:p>
        </w:tc>
        <w:tc>
          <w:tcPr>
            <w:tcW w:w="5699" w:type="dxa"/>
            <w:vAlign w:val="center"/>
          </w:tcPr>
          <w:p w14:paraId="474BD95D" w14:textId="323BE004" w:rsidR="00A12597" w:rsidRDefault="009C46FA" w:rsidP="00C65097">
            <w:pPr>
              <w:pStyle w:val="TableParagraph"/>
              <w:spacing w:before="98"/>
              <w:ind w:left="106"/>
              <w:jc w:val="center"/>
              <w:rPr>
                <w:sz w:val="28"/>
              </w:rPr>
            </w:pPr>
            <w:r>
              <w:rPr>
                <w:sz w:val="28"/>
              </w:rPr>
              <w:t>Use Private Variables</w:t>
            </w:r>
          </w:p>
        </w:tc>
        <w:tc>
          <w:tcPr>
            <w:tcW w:w="992" w:type="dxa"/>
            <w:vAlign w:val="center"/>
          </w:tcPr>
          <w:p w14:paraId="43DE9855" w14:textId="3A410482" w:rsidR="00A12597" w:rsidRDefault="00C72E39" w:rsidP="00C65097">
            <w:pPr>
              <w:pStyle w:val="TableParagraph"/>
              <w:spacing w:before="235"/>
              <w:ind w:right="220"/>
              <w:jc w:val="center"/>
              <w:rPr>
                <w:sz w:val="28"/>
              </w:rPr>
            </w:pPr>
            <w:r>
              <w:rPr>
                <w:sz w:val="28"/>
              </w:rPr>
              <w:t>20</w:t>
            </w:r>
          </w:p>
        </w:tc>
      </w:tr>
      <w:tr w:rsidR="00A12597" w14:paraId="64CE9C92" w14:textId="77777777" w:rsidTr="00C65097">
        <w:trPr>
          <w:trHeight w:val="793"/>
        </w:trPr>
        <w:tc>
          <w:tcPr>
            <w:tcW w:w="886" w:type="dxa"/>
            <w:vAlign w:val="center"/>
          </w:tcPr>
          <w:p w14:paraId="24C1B0F1" w14:textId="65597FD4" w:rsidR="00A12597" w:rsidRDefault="00A12597" w:rsidP="00C65097">
            <w:pPr>
              <w:pStyle w:val="TableParagraph"/>
              <w:spacing w:before="235"/>
              <w:ind w:left="8"/>
              <w:jc w:val="center"/>
              <w:rPr>
                <w:sz w:val="28"/>
              </w:rPr>
            </w:pPr>
            <w:r>
              <w:rPr>
                <w:sz w:val="28"/>
              </w:rPr>
              <w:t>12</w:t>
            </w:r>
          </w:p>
        </w:tc>
        <w:tc>
          <w:tcPr>
            <w:tcW w:w="1494" w:type="dxa"/>
            <w:vAlign w:val="center"/>
          </w:tcPr>
          <w:p w14:paraId="35ADE5E4" w14:textId="78B1865C" w:rsidR="00A12597" w:rsidRDefault="003C4832" w:rsidP="00C65097">
            <w:pPr>
              <w:pStyle w:val="TableParagraph"/>
              <w:spacing w:before="235"/>
              <w:ind w:left="85" w:right="80"/>
              <w:jc w:val="center"/>
              <w:rPr>
                <w:sz w:val="28"/>
              </w:rPr>
            </w:pPr>
            <w:r>
              <w:rPr>
                <w:sz w:val="28"/>
              </w:rPr>
              <w:t>08-10-2022</w:t>
            </w:r>
          </w:p>
        </w:tc>
        <w:tc>
          <w:tcPr>
            <w:tcW w:w="5699" w:type="dxa"/>
            <w:vAlign w:val="center"/>
          </w:tcPr>
          <w:p w14:paraId="6B593B96" w14:textId="15B376B1" w:rsidR="009C46FA" w:rsidRDefault="009C46FA" w:rsidP="009C46FA">
            <w:pPr>
              <w:pStyle w:val="TableParagraph"/>
              <w:spacing w:before="98"/>
              <w:ind w:left="106"/>
              <w:jc w:val="center"/>
              <w:rPr>
                <w:sz w:val="28"/>
              </w:rPr>
            </w:pPr>
            <w:r>
              <w:rPr>
                <w:sz w:val="28"/>
              </w:rPr>
              <w:t>Restrict Number of Threads Used</w:t>
            </w:r>
          </w:p>
        </w:tc>
        <w:tc>
          <w:tcPr>
            <w:tcW w:w="992" w:type="dxa"/>
            <w:vAlign w:val="center"/>
          </w:tcPr>
          <w:p w14:paraId="594FC893" w14:textId="7C1BBAF5" w:rsidR="00A12597" w:rsidRDefault="00C72E39" w:rsidP="00C65097">
            <w:pPr>
              <w:pStyle w:val="TableParagraph"/>
              <w:spacing w:before="235"/>
              <w:ind w:right="220"/>
              <w:jc w:val="center"/>
              <w:rPr>
                <w:sz w:val="28"/>
              </w:rPr>
            </w:pPr>
            <w:r>
              <w:rPr>
                <w:sz w:val="28"/>
              </w:rPr>
              <w:t>21</w:t>
            </w:r>
          </w:p>
        </w:tc>
      </w:tr>
      <w:tr w:rsidR="009C46FA" w14:paraId="63783FA2" w14:textId="77777777" w:rsidTr="00C65097">
        <w:trPr>
          <w:trHeight w:val="793"/>
        </w:trPr>
        <w:tc>
          <w:tcPr>
            <w:tcW w:w="886" w:type="dxa"/>
            <w:vAlign w:val="center"/>
          </w:tcPr>
          <w:p w14:paraId="3FD0B10F" w14:textId="30A9B424" w:rsidR="009C46FA" w:rsidRDefault="009C46FA" w:rsidP="00C65097">
            <w:pPr>
              <w:pStyle w:val="TableParagraph"/>
              <w:spacing w:before="235"/>
              <w:ind w:left="8"/>
              <w:jc w:val="center"/>
              <w:rPr>
                <w:sz w:val="28"/>
              </w:rPr>
            </w:pPr>
            <w:r>
              <w:rPr>
                <w:sz w:val="28"/>
              </w:rPr>
              <w:t>13</w:t>
            </w:r>
          </w:p>
        </w:tc>
        <w:tc>
          <w:tcPr>
            <w:tcW w:w="1494" w:type="dxa"/>
            <w:vAlign w:val="center"/>
          </w:tcPr>
          <w:p w14:paraId="44255056" w14:textId="0534B951" w:rsidR="009C46FA" w:rsidRDefault="009407CC" w:rsidP="00C65097">
            <w:pPr>
              <w:pStyle w:val="TableParagraph"/>
              <w:spacing w:before="235"/>
              <w:ind w:left="85" w:right="80"/>
              <w:jc w:val="center"/>
              <w:rPr>
                <w:sz w:val="28"/>
              </w:rPr>
            </w:pPr>
            <w:r>
              <w:rPr>
                <w:sz w:val="28"/>
              </w:rPr>
              <w:t>12-10-2022</w:t>
            </w:r>
          </w:p>
        </w:tc>
        <w:tc>
          <w:tcPr>
            <w:tcW w:w="5699" w:type="dxa"/>
            <w:vAlign w:val="center"/>
          </w:tcPr>
          <w:p w14:paraId="6687BC72" w14:textId="536EA10D" w:rsidR="009C46FA" w:rsidRDefault="009C46FA" w:rsidP="009C46FA">
            <w:pPr>
              <w:pStyle w:val="TableParagraph"/>
              <w:spacing w:before="98"/>
              <w:ind w:left="106"/>
              <w:jc w:val="center"/>
              <w:rPr>
                <w:sz w:val="28"/>
              </w:rPr>
            </w:pPr>
            <w:r>
              <w:rPr>
                <w:sz w:val="28"/>
              </w:rPr>
              <w:t>Program to use LastPrivate</w:t>
            </w:r>
          </w:p>
        </w:tc>
        <w:tc>
          <w:tcPr>
            <w:tcW w:w="992" w:type="dxa"/>
            <w:vAlign w:val="center"/>
          </w:tcPr>
          <w:p w14:paraId="00554D04" w14:textId="0A296D40" w:rsidR="009C46FA" w:rsidRDefault="00C72E39" w:rsidP="00C65097">
            <w:pPr>
              <w:pStyle w:val="TableParagraph"/>
              <w:spacing w:before="235"/>
              <w:ind w:right="220"/>
              <w:jc w:val="center"/>
              <w:rPr>
                <w:sz w:val="28"/>
              </w:rPr>
            </w:pPr>
            <w:r>
              <w:rPr>
                <w:sz w:val="28"/>
              </w:rPr>
              <w:t>22</w:t>
            </w:r>
          </w:p>
        </w:tc>
      </w:tr>
      <w:tr w:rsidR="009C46FA" w14:paraId="05E80E58" w14:textId="77777777" w:rsidTr="00C65097">
        <w:trPr>
          <w:trHeight w:val="793"/>
        </w:trPr>
        <w:tc>
          <w:tcPr>
            <w:tcW w:w="886" w:type="dxa"/>
            <w:vAlign w:val="center"/>
          </w:tcPr>
          <w:p w14:paraId="7481AD34" w14:textId="6E5BD84D" w:rsidR="009C46FA" w:rsidRDefault="009C46FA" w:rsidP="00C65097">
            <w:pPr>
              <w:pStyle w:val="TableParagraph"/>
              <w:spacing w:before="235"/>
              <w:ind w:left="8"/>
              <w:jc w:val="center"/>
              <w:rPr>
                <w:sz w:val="28"/>
              </w:rPr>
            </w:pPr>
            <w:r>
              <w:rPr>
                <w:sz w:val="28"/>
              </w:rPr>
              <w:lastRenderedPageBreak/>
              <w:t>14</w:t>
            </w:r>
          </w:p>
        </w:tc>
        <w:tc>
          <w:tcPr>
            <w:tcW w:w="1494" w:type="dxa"/>
            <w:vAlign w:val="center"/>
          </w:tcPr>
          <w:p w14:paraId="2DDE963C" w14:textId="10E63D18" w:rsidR="009C46FA" w:rsidRDefault="001E6980" w:rsidP="00C65097">
            <w:pPr>
              <w:pStyle w:val="TableParagraph"/>
              <w:spacing w:before="235"/>
              <w:ind w:left="85" w:right="80"/>
              <w:jc w:val="center"/>
              <w:rPr>
                <w:sz w:val="28"/>
              </w:rPr>
            </w:pPr>
            <w:r>
              <w:rPr>
                <w:sz w:val="28"/>
              </w:rPr>
              <w:t>12-10-2022</w:t>
            </w:r>
          </w:p>
        </w:tc>
        <w:tc>
          <w:tcPr>
            <w:tcW w:w="5699" w:type="dxa"/>
            <w:vAlign w:val="center"/>
          </w:tcPr>
          <w:p w14:paraId="4F363677" w14:textId="5E539BDB" w:rsidR="009C46FA" w:rsidRDefault="009C46FA" w:rsidP="009C46FA">
            <w:pPr>
              <w:pStyle w:val="TableParagraph"/>
              <w:spacing w:before="98"/>
              <w:ind w:left="106"/>
              <w:jc w:val="center"/>
              <w:rPr>
                <w:sz w:val="28"/>
              </w:rPr>
            </w:pPr>
            <w:r>
              <w:rPr>
                <w:sz w:val="28"/>
              </w:rPr>
              <w:t>Program to use FirstPrivate</w:t>
            </w:r>
          </w:p>
        </w:tc>
        <w:tc>
          <w:tcPr>
            <w:tcW w:w="992" w:type="dxa"/>
            <w:vAlign w:val="center"/>
          </w:tcPr>
          <w:p w14:paraId="6DD455AF" w14:textId="24DB4122" w:rsidR="009C46FA" w:rsidRDefault="00C72E39" w:rsidP="00C65097">
            <w:pPr>
              <w:pStyle w:val="TableParagraph"/>
              <w:spacing w:before="235"/>
              <w:ind w:right="220"/>
              <w:jc w:val="center"/>
              <w:rPr>
                <w:sz w:val="28"/>
              </w:rPr>
            </w:pPr>
            <w:r>
              <w:rPr>
                <w:sz w:val="28"/>
              </w:rPr>
              <w:t>23</w:t>
            </w:r>
          </w:p>
        </w:tc>
      </w:tr>
      <w:tr w:rsidR="009C46FA" w14:paraId="47476C9E" w14:textId="77777777" w:rsidTr="00C65097">
        <w:trPr>
          <w:trHeight w:val="793"/>
        </w:trPr>
        <w:tc>
          <w:tcPr>
            <w:tcW w:w="886" w:type="dxa"/>
            <w:vAlign w:val="center"/>
          </w:tcPr>
          <w:p w14:paraId="2847AA8B" w14:textId="282D1F08" w:rsidR="009C46FA" w:rsidRDefault="009C46FA" w:rsidP="00C65097">
            <w:pPr>
              <w:pStyle w:val="TableParagraph"/>
              <w:spacing w:before="235"/>
              <w:ind w:left="8"/>
              <w:jc w:val="center"/>
              <w:rPr>
                <w:sz w:val="28"/>
              </w:rPr>
            </w:pPr>
            <w:r>
              <w:rPr>
                <w:sz w:val="28"/>
              </w:rPr>
              <w:t>15</w:t>
            </w:r>
          </w:p>
        </w:tc>
        <w:tc>
          <w:tcPr>
            <w:tcW w:w="1494" w:type="dxa"/>
            <w:vAlign w:val="center"/>
          </w:tcPr>
          <w:p w14:paraId="60665E5A" w14:textId="0F892BB0" w:rsidR="009C46FA" w:rsidRDefault="001E6980" w:rsidP="00C65097">
            <w:pPr>
              <w:pStyle w:val="TableParagraph"/>
              <w:spacing w:before="235"/>
              <w:ind w:left="85" w:right="80"/>
              <w:jc w:val="center"/>
              <w:rPr>
                <w:sz w:val="28"/>
              </w:rPr>
            </w:pPr>
            <w:r>
              <w:rPr>
                <w:sz w:val="28"/>
              </w:rPr>
              <w:t>12-10-2022</w:t>
            </w:r>
          </w:p>
        </w:tc>
        <w:tc>
          <w:tcPr>
            <w:tcW w:w="5699" w:type="dxa"/>
            <w:vAlign w:val="center"/>
          </w:tcPr>
          <w:p w14:paraId="523E83F4" w14:textId="7D211390" w:rsidR="009C46FA" w:rsidRDefault="009C46FA" w:rsidP="009C46FA">
            <w:pPr>
              <w:pStyle w:val="TableParagraph"/>
              <w:spacing w:before="98"/>
              <w:ind w:left="106"/>
              <w:jc w:val="center"/>
              <w:rPr>
                <w:sz w:val="28"/>
              </w:rPr>
            </w:pPr>
            <w:r>
              <w:rPr>
                <w:sz w:val="28"/>
              </w:rPr>
              <w:t>Program for Math Application</w:t>
            </w:r>
          </w:p>
        </w:tc>
        <w:tc>
          <w:tcPr>
            <w:tcW w:w="992" w:type="dxa"/>
            <w:vAlign w:val="center"/>
          </w:tcPr>
          <w:p w14:paraId="4358F8A3" w14:textId="63611941" w:rsidR="009C46FA" w:rsidRDefault="00C72E39" w:rsidP="00C65097">
            <w:pPr>
              <w:pStyle w:val="TableParagraph"/>
              <w:spacing w:before="235"/>
              <w:ind w:right="220"/>
              <w:jc w:val="center"/>
              <w:rPr>
                <w:sz w:val="28"/>
              </w:rPr>
            </w:pPr>
            <w:r>
              <w:rPr>
                <w:sz w:val="28"/>
              </w:rPr>
              <w:t>24</w:t>
            </w:r>
          </w:p>
        </w:tc>
      </w:tr>
      <w:tr w:rsidR="009C46FA" w14:paraId="3835F0C4" w14:textId="77777777" w:rsidTr="00C65097">
        <w:trPr>
          <w:trHeight w:val="793"/>
        </w:trPr>
        <w:tc>
          <w:tcPr>
            <w:tcW w:w="886" w:type="dxa"/>
            <w:vAlign w:val="center"/>
          </w:tcPr>
          <w:p w14:paraId="1E0E8B09" w14:textId="711CF7E3" w:rsidR="009C46FA" w:rsidRDefault="009C46FA" w:rsidP="00C65097">
            <w:pPr>
              <w:pStyle w:val="TableParagraph"/>
              <w:spacing w:before="235"/>
              <w:ind w:left="8"/>
              <w:jc w:val="center"/>
              <w:rPr>
                <w:sz w:val="28"/>
              </w:rPr>
            </w:pPr>
            <w:r>
              <w:rPr>
                <w:sz w:val="28"/>
              </w:rPr>
              <w:t>16</w:t>
            </w:r>
          </w:p>
        </w:tc>
        <w:tc>
          <w:tcPr>
            <w:tcW w:w="1494" w:type="dxa"/>
            <w:vAlign w:val="center"/>
          </w:tcPr>
          <w:p w14:paraId="2EF88CA5" w14:textId="1D050658" w:rsidR="009C46FA" w:rsidRDefault="001E6980" w:rsidP="00C65097">
            <w:pPr>
              <w:pStyle w:val="TableParagraph"/>
              <w:spacing w:before="235"/>
              <w:ind w:left="85" w:right="80"/>
              <w:jc w:val="center"/>
              <w:rPr>
                <w:sz w:val="28"/>
              </w:rPr>
            </w:pPr>
            <w:r>
              <w:rPr>
                <w:sz w:val="28"/>
              </w:rPr>
              <w:t>19-10-2022</w:t>
            </w:r>
          </w:p>
        </w:tc>
        <w:tc>
          <w:tcPr>
            <w:tcW w:w="5699" w:type="dxa"/>
            <w:vAlign w:val="center"/>
          </w:tcPr>
          <w:p w14:paraId="10386E83" w14:textId="28A84134" w:rsidR="009C46FA" w:rsidRDefault="009C46FA" w:rsidP="009C46FA">
            <w:pPr>
              <w:pStyle w:val="TableParagraph"/>
              <w:spacing w:before="98"/>
              <w:ind w:left="106"/>
              <w:jc w:val="center"/>
              <w:rPr>
                <w:sz w:val="28"/>
              </w:rPr>
            </w:pPr>
            <w:r>
              <w:rPr>
                <w:sz w:val="28"/>
              </w:rPr>
              <w:t>Perform Static Scheduling</w:t>
            </w:r>
          </w:p>
        </w:tc>
        <w:tc>
          <w:tcPr>
            <w:tcW w:w="992" w:type="dxa"/>
            <w:vAlign w:val="center"/>
          </w:tcPr>
          <w:p w14:paraId="5FF43F86" w14:textId="2D2C1042" w:rsidR="009C46FA" w:rsidRDefault="00C72E39" w:rsidP="00C65097">
            <w:pPr>
              <w:pStyle w:val="TableParagraph"/>
              <w:spacing w:before="235"/>
              <w:ind w:right="220"/>
              <w:jc w:val="center"/>
              <w:rPr>
                <w:sz w:val="28"/>
              </w:rPr>
            </w:pPr>
            <w:r>
              <w:rPr>
                <w:sz w:val="28"/>
              </w:rPr>
              <w:t>27</w:t>
            </w:r>
          </w:p>
        </w:tc>
      </w:tr>
      <w:tr w:rsidR="009C46FA" w14:paraId="3F4BACDD" w14:textId="77777777" w:rsidTr="00C65097">
        <w:trPr>
          <w:trHeight w:val="793"/>
        </w:trPr>
        <w:tc>
          <w:tcPr>
            <w:tcW w:w="886" w:type="dxa"/>
            <w:vAlign w:val="center"/>
          </w:tcPr>
          <w:p w14:paraId="0905951F" w14:textId="2471BC1C" w:rsidR="009C46FA" w:rsidRDefault="009C46FA" w:rsidP="00C65097">
            <w:pPr>
              <w:pStyle w:val="TableParagraph"/>
              <w:spacing w:before="235"/>
              <w:ind w:left="8"/>
              <w:jc w:val="center"/>
              <w:rPr>
                <w:sz w:val="28"/>
              </w:rPr>
            </w:pPr>
            <w:r>
              <w:rPr>
                <w:sz w:val="28"/>
              </w:rPr>
              <w:t>17</w:t>
            </w:r>
          </w:p>
        </w:tc>
        <w:tc>
          <w:tcPr>
            <w:tcW w:w="1494" w:type="dxa"/>
            <w:vAlign w:val="center"/>
          </w:tcPr>
          <w:p w14:paraId="36368EA5" w14:textId="4CB54D0B" w:rsidR="009C46FA" w:rsidRDefault="001E6980" w:rsidP="00C65097">
            <w:pPr>
              <w:pStyle w:val="TableParagraph"/>
              <w:spacing w:before="235"/>
              <w:ind w:left="85" w:right="80"/>
              <w:jc w:val="center"/>
              <w:rPr>
                <w:sz w:val="28"/>
              </w:rPr>
            </w:pPr>
            <w:r>
              <w:rPr>
                <w:sz w:val="28"/>
              </w:rPr>
              <w:t>19-10-2022</w:t>
            </w:r>
          </w:p>
        </w:tc>
        <w:tc>
          <w:tcPr>
            <w:tcW w:w="5699" w:type="dxa"/>
            <w:vAlign w:val="center"/>
          </w:tcPr>
          <w:p w14:paraId="660B1540" w14:textId="79FACBE1" w:rsidR="009C46FA" w:rsidRDefault="009C46FA" w:rsidP="009C46FA">
            <w:pPr>
              <w:pStyle w:val="TableParagraph"/>
              <w:spacing w:before="98"/>
              <w:ind w:left="106"/>
              <w:jc w:val="center"/>
              <w:rPr>
                <w:sz w:val="28"/>
              </w:rPr>
            </w:pPr>
            <w:r>
              <w:rPr>
                <w:sz w:val="28"/>
              </w:rPr>
              <w:t>Perform Dynamic Scheduling</w:t>
            </w:r>
          </w:p>
        </w:tc>
        <w:tc>
          <w:tcPr>
            <w:tcW w:w="992" w:type="dxa"/>
            <w:vAlign w:val="center"/>
          </w:tcPr>
          <w:p w14:paraId="523B12C3" w14:textId="409DAB57" w:rsidR="009C46FA" w:rsidRDefault="00C72E39" w:rsidP="00C65097">
            <w:pPr>
              <w:pStyle w:val="TableParagraph"/>
              <w:spacing w:before="235"/>
              <w:ind w:right="220"/>
              <w:jc w:val="center"/>
              <w:rPr>
                <w:sz w:val="28"/>
              </w:rPr>
            </w:pPr>
            <w:r>
              <w:rPr>
                <w:sz w:val="28"/>
              </w:rPr>
              <w:t>28</w:t>
            </w:r>
          </w:p>
        </w:tc>
      </w:tr>
      <w:tr w:rsidR="009C46FA" w14:paraId="387FAC54" w14:textId="77777777" w:rsidTr="00C65097">
        <w:trPr>
          <w:trHeight w:val="793"/>
        </w:trPr>
        <w:tc>
          <w:tcPr>
            <w:tcW w:w="886" w:type="dxa"/>
            <w:vAlign w:val="center"/>
          </w:tcPr>
          <w:p w14:paraId="3FF83DE2" w14:textId="4A41AE25" w:rsidR="009C46FA" w:rsidRDefault="009C46FA" w:rsidP="00C65097">
            <w:pPr>
              <w:pStyle w:val="TableParagraph"/>
              <w:spacing w:before="235"/>
              <w:ind w:left="8"/>
              <w:jc w:val="center"/>
              <w:rPr>
                <w:sz w:val="28"/>
              </w:rPr>
            </w:pPr>
            <w:r>
              <w:rPr>
                <w:sz w:val="28"/>
              </w:rPr>
              <w:t>18</w:t>
            </w:r>
          </w:p>
        </w:tc>
        <w:tc>
          <w:tcPr>
            <w:tcW w:w="1494" w:type="dxa"/>
            <w:vAlign w:val="center"/>
          </w:tcPr>
          <w:p w14:paraId="316AD69A" w14:textId="04AD6E10" w:rsidR="009C46FA" w:rsidRDefault="001E6980" w:rsidP="00C65097">
            <w:pPr>
              <w:pStyle w:val="TableParagraph"/>
              <w:spacing w:before="235"/>
              <w:ind w:left="85" w:right="80"/>
              <w:jc w:val="center"/>
              <w:rPr>
                <w:sz w:val="28"/>
              </w:rPr>
            </w:pPr>
            <w:r>
              <w:rPr>
                <w:sz w:val="28"/>
              </w:rPr>
              <w:t>19-10-2022</w:t>
            </w:r>
          </w:p>
        </w:tc>
        <w:tc>
          <w:tcPr>
            <w:tcW w:w="5699" w:type="dxa"/>
            <w:vAlign w:val="center"/>
          </w:tcPr>
          <w:p w14:paraId="6AB7A111" w14:textId="25C183F4" w:rsidR="009C46FA" w:rsidRDefault="009C46FA" w:rsidP="009C46FA">
            <w:pPr>
              <w:pStyle w:val="TableParagraph"/>
              <w:spacing w:before="98"/>
              <w:ind w:left="106"/>
              <w:jc w:val="center"/>
              <w:rPr>
                <w:sz w:val="28"/>
              </w:rPr>
            </w:pPr>
            <w:r>
              <w:rPr>
                <w:sz w:val="28"/>
              </w:rPr>
              <w:t>Perform Guided Scheduling</w:t>
            </w:r>
          </w:p>
        </w:tc>
        <w:tc>
          <w:tcPr>
            <w:tcW w:w="992" w:type="dxa"/>
            <w:vAlign w:val="center"/>
          </w:tcPr>
          <w:p w14:paraId="21AB0230" w14:textId="049A9192" w:rsidR="009C46FA" w:rsidRDefault="00C72E39" w:rsidP="00C65097">
            <w:pPr>
              <w:pStyle w:val="TableParagraph"/>
              <w:spacing w:before="235"/>
              <w:ind w:right="220"/>
              <w:jc w:val="center"/>
              <w:rPr>
                <w:sz w:val="28"/>
              </w:rPr>
            </w:pPr>
            <w:r>
              <w:rPr>
                <w:sz w:val="28"/>
              </w:rPr>
              <w:t>29</w:t>
            </w:r>
          </w:p>
        </w:tc>
      </w:tr>
      <w:tr w:rsidR="009C46FA" w14:paraId="0B30F0AC" w14:textId="77777777" w:rsidTr="00C65097">
        <w:trPr>
          <w:trHeight w:val="793"/>
        </w:trPr>
        <w:tc>
          <w:tcPr>
            <w:tcW w:w="886" w:type="dxa"/>
            <w:vAlign w:val="center"/>
          </w:tcPr>
          <w:p w14:paraId="019E38F8" w14:textId="2CE34189" w:rsidR="009C46FA" w:rsidRDefault="009C46FA" w:rsidP="00C65097">
            <w:pPr>
              <w:pStyle w:val="TableParagraph"/>
              <w:spacing w:before="235"/>
              <w:ind w:left="8"/>
              <w:jc w:val="center"/>
              <w:rPr>
                <w:sz w:val="28"/>
              </w:rPr>
            </w:pPr>
            <w:r>
              <w:rPr>
                <w:sz w:val="28"/>
              </w:rPr>
              <w:t>19</w:t>
            </w:r>
          </w:p>
        </w:tc>
        <w:tc>
          <w:tcPr>
            <w:tcW w:w="1494" w:type="dxa"/>
            <w:vAlign w:val="center"/>
          </w:tcPr>
          <w:p w14:paraId="2DFC22C4" w14:textId="2301D99B" w:rsidR="009C46FA" w:rsidRDefault="001E6980" w:rsidP="00C65097">
            <w:pPr>
              <w:pStyle w:val="TableParagraph"/>
              <w:spacing w:before="235"/>
              <w:ind w:left="85" w:right="80"/>
              <w:jc w:val="center"/>
              <w:rPr>
                <w:sz w:val="28"/>
              </w:rPr>
            </w:pPr>
            <w:r>
              <w:rPr>
                <w:sz w:val="28"/>
              </w:rPr>
              <w:t>19-10-2022</w:t>
            </w:r>
          </w:p>
        </w:tc>
        <w:tc>
          <w:tcPr>
            <w:tcW w:w="5699" w:type="dxa"/>
            <w:vAlign w:val="center"/>
          </w:tcPr>
          <w:p w14:paraId="3CCE742C" w14:textId="77E89CBA" w:rsidR="009C46FA" w:rsidRDefault="009C46FA" w:rsidP="009C46FA">
            <w:pPr>
              <w:pStyle w:val="TableParagraph"/>
              <w:spacing w:before="98"/>
              <w:ind w:left="106"/>
              <w:jc w:val="center"/>
              <w:rPr>
                <w:sz w:val="28"/>
              </w:rPr>
            </w:pPr>
            <w:r>
              <w:rPr>
                <w:sz w:val="28"/>
              </w:rPr>
              <w:t>Try Modelling Company</w:t>
            </w:r>
          </w:p>
        </w:tc>
        <w:tc>
          <w:tcPr>
            <w:tcW w:w="992" w:type="dxa"/>
            <w:vAlign w:val="center"/>
          </w:tcPr>
          <w:p w14:paraId="574B9F73" w14:textId="02A6AFE7" w:rsidR="009C46FA" w:rsidRDefault="00C72E39" w:rsidP="00C65097">
            <w:pPr>
              <w:pStyle w:val="TableParagraph"/>
              <w:spacing w:before="235"/>
              <w:ind w:right="220"/>
              <w:jc w:val="center"/>
              <w:rPr>
                <w:sz w:val="28"/>
              </w:rPr>
            </w:pPr>
            <w:r>
              <w:rPr>
                <w:sz w:val="28"/>
              </w:rPr>
              <w:t>30</w:t>
            </w:r>
          </w:p>
        </w:tc>
      </w:tr>
      <w:tr w:rsidR="009C46FA" w14:paraId="08F11EF2" w14:textId="77777777" w:rsidTr="00C65097">
        <w:trPr>
          <w:trHeight w:val="793"/>
        </w:trPr>
        <w:tc>
          <w:tcPr>
            <w:tcW w:w="886" w:type="dxa"/>
            <w:vAlign w:val="center"/>
          </w:tcPr>
          <w:p w14:paraId="16D34008" w14:textId="4D7C0D3B" w:rsidR="009C46FA" w:rsidRDefault="009C46FA" w:rsidP="00C65097">
            <w:pPr>
              <w:pStyle w:val="TableParagraph"/>
              <w:spacing w:before="235"/>
              <w:ind w:left="8"/>
              <w:jc w:val="center"/>
              <w:rPr>
                <w:sz w:val="28"/>
              </w:rPr>
            </w:pPr>
            <w:r>
              <w:rPr>
                <w:sz w:val="28"/>
              </w:rPr>
              <w:t>20</w:t>
            </w:r>
          </w:p>
        </w:tc>
        <w:tc>
          <w:tcPr>
            <w:tcW w:w="1494" w:type="dxa"/>
            <w:vAlign w:val="center"/>
          </w:tcPr>
          <w:p w14:paraId="414C21BD" w14:textId="5B88577F" w:rsidR="009C46FA" w:rsidRDefault="001E6980" w:rsidP="00C65097">
            <w:pPr>
              <w:pStyle w:val="TableParagraph"/>
              <w:spacing w:before="235"/>
              <w:ind w:left="85" w:right="80"/>
              <w:jc w:val="center"/>
              <w:rPr>
                <w:sz w:val="28"/>
              </w:rPr>
            </w:pPr>
            <w:r>
              <w:rPr>
                <w:sz w:val="28"/>
              </w:rPr>
              <w:t>09-11-2022</w:t>
            </w:r>
          </w:p>
        </w:tc>
        <w:tc>
          <w:tcPr>
            <w:tcW w:w="5699" w:type="dxa"/>
            <w:vAlign w:val="center"/>
          </w:tcPr>
          <w:p w14:paraId="20B7174B" w14:textId="401321D3" w:rsidR="009C46FA" w:rsidRDefault="009C46FA" w:rsidP="009C46FA">
            <w:pPr>
              <w:pStyle w:val="TableParagraph"/>
              <w:spacing w:before="98"/>
              <w:ind w:left="106"/>
              <w:jc w:val="center"/>
              <w:rPr>
                <w:sz w:val="28"/>
              </w:rPr>
            </w:pPr>
            <w:r>
              <w:rPr>
                <w:sz w:val="28"/>
              </w:rPr>
              <w:t>Execute Parallel Region in Ordered Fashion</w:t>
            </w:r>
          </w:p>
        </w:tc>
        <w:tc>
          <w:tcPr>
            <w:tcW w:w="992" w:type="dxa"/>
            <w:vAlign w:val="center"/>
          </w:tcPr>
          <w:p w14:paraId="2B05649A" w14:textId="38B4EDBA" w:rsidR="009C46FA" w:rsidRDefault="00C72E39" w:rsidP="00C65097">
            <w:pPr>
              <w:pStyle w:val="TableParagraph"/>
              <w:spacing w:before="235"/>
              <w:ind w:right="220"/>
              <w:jc w:val="center"/>
              <w:rPr>
                <w:sz w:val="28"/>
              </w:rPr>
            </w:pPr>
            <w:r>
              <w:rPr>
                <w:sz w:val="28"/>
              </w:rPr>
              <w:t>32</w:t>
            </w:r>
          </w:p>
        </w:tc>
      </w:tr>
      <w:tr w:rsidR="009C46FA" w14:paraId="4E3E3A85" w14:textId="77777777" w:rsidTr="00C65097">
        <w:trPr>
          <w:trHeight w:val="793"/>
        </w:trPr>
        <w:tc>
          <w:tcPr>
            <w:tcW w:w="886" w:type="dxa"/>
            <w:vAlign w:val="center"/>
          </w:tcPr>
          <w:p w14:paraId="714A9FC8" w14:textId="4C4FC9B1" w:rsidR="009C46FA" w:rsidRDefault="009C46FA" w:rsidP="00C65097">
            <w:pPr>
              <w:pStyle w:val="TableParagraph"/>
              <w:spacing w:before="235"/>
              <w:ind w:left="8"/>
              <w:jc w:val="center"/>
              <w:rPr>
                <w:sz w:val="28"/>
              </w:rPr>
            </w:pPr>
            <w:r>
              <w:rPr>
                <w:sz w:val="28"/>
              </w:rPr>
              <w:t>21</w:t>
            </w:r>
          </w:p>
        </w:tc>
        <w:tc>
          <w:tcPr>
            <w:tcW w:w="1494" w:type="dxa"/>
            <w:vAlign w:val="center"/>
          </w:tcPr>
          <w:p w14:paraId="56E0BF74" w14:textId="1A2B3967" w:rsidR="009C46FA" w:rsidRDefault="001E6980" w:rsidP="00C65097">
            <w:pPr>
              <w:pStyle w:val="TableParagraph"/>
              <w:spacing w:before="235"/>
              <w:ind w:left="85" w:right="80"/>
              <w:jc w:val="center"/>
              <w:rPr>
                <w:sz w:val="28"/>
              </w:rPr>
            </w:pPr>
            <w:r>
              <w:rPr>
                <w:sz w:val="28"/>
              </w:rPr>
              <w:t>09-11-2022</w:t>
            </w:r>
          </w:p>
        </w:tc>
        <w:tc>
          <w:tcPr>
            <w:tcW w:w="5699" w:type="dxa"/>
            <w:vAlign w:val="center"/>
          </w:tcPr>
          <w:p w14:paraId="071DB277" w14:textId="6DD37F9E" w:rsidR="009C46FA" w:rsidRDefault="009C46FA" w:rsidP="009C46FA">
            <w:pPr>
              <w:pStyle w:val="TableParagraph"/>
              <w:spacing w:before="98"/>
              <w:ind w:left="106"/>
              <w:jc w:val="center"/>
              <w:rPr>
                <w:sz w:val="28"/>
              </w:rPr>
            </w:pPr>
            <w:r>
              <w:rPr>
                <w:sz w:val="28"/>
              </w:rPr>
              <w:t>Program to use Locks</w:t>
            </w:r>
          </w:p>
        </w:tc>
        <w:tc>
          <w:tcPr>
            <w:tcW w:w="992" w:type="dxa"/>
            <w:vAlign w:val="center"/>
          </w:tcPr>
          <w:p w14:paraId="1954333C" w14:textId="6D489BA3" w:rsidR="009C46FA" w:rsidRDefault="00C72E39" w:rsidP="00C65097">
            <w:pPr>
              <w:pStyle w:val="TableParagraph"/>
              <w:spacing w:before="235"/>
              <w:ind w:right="220"/>
              <w:jc w:val="center"/>
              <w:rPr>
                <w:sz w:val="28"/>
              </w:rPr>
            </w:pPr>
            <w:r>
              <w:rPr>
                <w:sz w:val="28"/>
              </w:rPr>
              <w:t>33</w:t>
            </w:r>
          </w:p>
        </w:tc>
      </w:tr>
      <w:tr w:rsidR="009C46FA" w14:paraId="3C4044D2" w14:textId="77777777" w:rsidTr="00C65097">
        <w:trPr>
          <w:trHeight w:val="793"/>
        </w:trPr>
        <w:tc>
          <w:tcPr>
            <w:tcW w:w="886" w:type="dxa"/>
            <w:vAlign w:val="center"/>
          </w:tcPr>
          <w:p w14:paraId="7FDF0CBE" w14:textId="072D95C5" w:rsidR="009C46FA" w:rsidRDefault="009C46FA" w:rsidP="00C65097">
            <w:pPr>
              <w:pStyle w:val="TableParagraph"/>
              <w:spacing w:before="235"/>
              <w:ind w:left="8"/>
              <w:jc w:val="center"/>
              <w:rPr>
                <w:sz w:val="28"/>
              </w:rPr>
            </w:pPr>
            <w:r>
              <w:rPr>
                <w:sz w:val="28"/>
              </w:rPr>
              <w:t>22</w:t>
            </w:r>
          </w:p>
        </w:tc>
        <w:tc>
          <w:tcPr>
            <w:tcW w:w="1494" w:type="dxa"/>
            <w:vAlign w:val="center"/>
          </w:tcPr>
          <w:p w14:paraId="2AF8BF80" w14:textId="07C973BE" w:rsidR="009C46FA" w:rsidRDefault="001E6980" w:rsidP="00C65097">
            <w:pPr>
              <w:pStyle w:val="TableParagraph"/>
              <w:spacing w:before="235"/>
              <w:ind w:left="85" w:right="80"/>
              <w:jc w:val="center"/>
              <w:rPr>
                <w:sz w:val="28"/>
              </w:rPr>
            </w:pPr>
            <w:r>
              <w:rPr>
                <w:sz w:val="28"/>
              </w:rPr>
              <w:t>09-11-2022</w:t>
            </w:r>
          </w:p>
        </w:tc>
        <w:tc>
          <w:tcPr>
            <w:tcW w:w="5699" w:type="dxa"/>
            <w:vAlign w:val="center"/>
          </w:tcPr>
          <w:p w14:paraId="23D74953" w14:textId="1792CC21" w:rsidR="009C46FA" w:rsidRDefault="009C46FA" w:rsidP="009C46FA">
            <w:pPr>
              <w:pStyle w:val="TableParagraph"/>
              <w:spacing w:before="98"/>
              <w:ind w:left="106"/>
              <w:jc w:val="center"/>
              <w:rPr>
                <w:sz w:val="28"/>
              </w:rPr>
            </w:pPr>
            <w:r>
              <w:rPr>
                <w:sz w:val="28"/>
              </w:rPr>
              <w:t xml:space="preserve">Use Locks to Print n even and </w:t>
            </w:r>
            <w:proofErr w:type="spellStart"/>
            <w:r>
              <w:rPr>
                <w:sz w:val="28"/>
              </w:rPr>
              <w:t>n</w:t>
            </w:r>
            <w:proofErr w:type="spellEnd"/>
            <w:r>
              <w:rPr>
                <w:sz w:val="28"/>
              </w:rPr>
              <w:t xml:space="preserve"> odd numbers</w:t>
            </w:r>
          </w:p>
        </w:tc>
        <w:tc>
          <w:tcPr>
            <w:tcW w:w="992" w:type="dxa"/>
            <w:vAlign w:val="center"/>
          </w:tcPr>
          <w:p w14:paraId="1524B4FF" w14:textId="11DB977D" w:rsidR="009C46FA" w:rsidRDefault="00C72E39" w:rsidP="00C65097">
            <w:pPr>
              <w:pStyle w:val="TableParagraph"/>
              <w:spacing w:before="235"/>
              <w:ind w:right="220"/>
              <w:jc w:val="center"/>
              <w:rPr>
                <w:sz w:val="28"/>
              </w:rPr>
            </w:pPr>
            <w:r>
              <w:rPr>
                <w:sz w:val="28"/>
              </w:rPr>
              <w:t>35</w:t>
            </w:r>
          </w:p>
        </w:tc>
      </w:tr>
      <w:tr w:rsidR="009C46FA" w14:paraId="4F6DA5F6" w14:textId="77777777" w:rsidTr="00C65097">
        <w:trPr>
          <w:trHeight w:val="793"/>
        </w:trPr>
        <w:tc>
          <w:tcPr>
            <w:tcW w:w="886" w:type="dxa"/>
            <w:vAlign w:val="center"/>
          </w:tcPr>
          <w:p w14:paraId="416F2974" w14:textId="26737D70" w:rsidR="009C46FA" w:rsidRDefault="009C46FA" w:rsidP="00C65097">
            <w:pPr>
              <w:pStyle w:val="TableParagraph"/>
              <w:spacing w:before="235"/>
              <w:ind w:left="8"/>
              <w:jc w:val="center"/>
              <w:rPr>
                <w:sz w:val="28"/>
              </w:rPr>
            </w:pPr>
            <w:r>
              <w:rPr>
                <w:sz w:val="28"/>
              </w:rPr>
              <w:t>23</w:t>
            </w:r>
          </w:p>
        </w:tc>
        <w:tc>
          <w:tcPr>
            <w:tcW w:w="1494" w:type="dxa"/>
            <w:vAlign w:val="center"/>
          </w:tcPr>
          <w:p w14:paraId="609625EC" w14:textId="28F509DE" w:rsidR="009C46FA" w:rsidRDefault="001E6980" w:rsidP="00C65097">
            <w:pPr>
              <w:pStyle w:val="TableParagraph"/>
              <w:spacing w:before="235"/>
              <w:ind w:left="85" w:right="80"/>
              <w:jc w:val="center"/>
              <w:rPr>
                <w:sz w:val="28"/>
              </w:rPr>
            </w:pPr>
            <w:r>
              <w:rPr>
                <w:sz w:val="28"/>
              </w:rPr>
              <w:t>16-11-2022</w:t>
            </w:r>
          </w:p>
        </w:tc>
        <w:tc>
          <w:tcPr>
            <w:tcW w:w="5699" w:type="dxa"/>
            <w:vAlign w:val="center"/>
          </w:tcPr>
          <w:p w14:paraId="7B39C651" w14:textId="7F169784" w:rsidR="009C46FA" w:rsidRDefault="009C46FA" w:rsidP="009C46FA">
            <w:pPr>
              <w:pStyle w:val="TableParagraph"/>
              <w:spacing w:before="98"/>
              <w:ind w:left="106"/>
              <w:jc w:val="center"/>
              <w:rPr>
                <w:sz w:val="28"/>
              </w:rPr>
            </w:pPr>
            <w:r>
              <w:rPr>
                <w:sz w:val="28"/>
              </w:rPr>
              <w:t xml:space="preserve">Program for </w:t>
            </w:r>
            <w:proofErr w:type="spellStart"/>
            <w:r>
              <w:rPr>
                <w:sz w:val="28"/>
              </w:rPr>
              <w:t>TechnoVIT</w:t>
            </w:r>
            <w:proofErr w:type="spellEnd"/>
          </w:p>
        </w:tc>
        <w:tc>
          <w:tcPr>
            <w:tcW w:w="992" w:type="dxa"/>
            <w:vAlign w:val="center"/>
          </w:tcPr>
          <w:p w14:paraId="727A0DBB" w14:textId="6D2B7720" w:rsidR="009C46FA" w:rsidRDefault="00C72E39" w:rsidP="00C65097">
            <w:pPr>
              <w:pStyle w:val="TableParagraph"/>
              <w:spacing w:before="235"/>
              <w:ind w:right="220"/>
              <w:jc w:val="center"/>
              <w:rPr>
                <w:sz w:val="28"/>
              </w:rPr>
            </w:pPr>
            <w:r>
              <w:rPr>
                <w:sz w:val="28"/>
              </w:rPr>
              <w:t>36</w:t>
            </w:r>
          </w:p>
        </w:tc>
      </w:tr>
      <w:tr w:rsidR="009C46FA" w14:paraId="03D2F6D4" w14:textId="77777777" w:rsidTr="00C65097">
        <w:trPr>
          <w:trHeight w:val="793"/>
        </w:trPr>
        <w:tc>
          <w:tcPr>
            <w:tcW w:w="886" w:type="dxa"/>
            <w:vAlign w:val="center"/>
          </w:tcPr>
          <w:p w14:paraId="4B86A336" w14:textId="73674154" w:rsidR="009C46FA" w:rsidRDefault="009C46FA" w:rsidP="00C65097">
            <w:pPr>
              <w:pStyle w:val="TableParagraph"/>
              <w:spacing w:before="235"/>
              <w:ind w:left="8"/>
              <w:jc w:val="center"/>
              <w:rPr>
                <w:sz w:val="28"/>
              </w:rPr>
            </w:pPr>
            <w:r>
              <w:rPr>
                <w:sz w:val="28"/>
              </w:rPr>
              <w:t>24</w:t>
            </w:r>
          </w:p>
        </w:tc>
        <w:tc>
          <w:tcPr>
            <w:tcW w:w="1494" w:type="dxa"/>
            <w:vAlign w:val="center"/>
          </w:tcPr>
          <w:p w14:paraId="073031AD" w14:textId="6D99FEBA" w:rsidR="009C46FA" w:rsidRDefault="001E6980" w:rsidP="00C65097">
            <w:pPr>
              <w:pStyle w:val="TableParagraph"/>
              <w:spacing w:before="235"/>
              <w:ind w:left="85" w:right="80"/>
              <w:jc w:val="center"/>
              <w:rPr>
                <w:sz w:val="28"/>
              </w:rPr>
            </w:pPr>
            <w:r>
              <w:rPr>
                <w:sz w:val="28"/>
              </w:rPr>
              <w:t>16-11-2022</w:t>
            </w:r>
          </w:p>
        </w:tc>
        <w:tc>
          <w:tcPr>
            <w:tcW w:w="5699" w:type="dxa"/>
            <w:vAlign w:val="center"/>
          </w:tcPr>
          <w:p w14:paraId="5EEE7244" w14:textId="23550606" w:rsidR="009C46FA" w:rsidRDefault="009C46FA" w:rsidP="009C46FA">
            <w:pPr>
              <w:pStyle w:val="TableParagraph"/>
              <w:spacing w:before="98"/>
              <w:ind w:left="106"/>
              <w:jc w:val="center"/>
              <w:rPr>
                <w:sz w:val="28"/>
              </w:rPr>
            </w:pPr>
            <w:r>
              <w:rPr>
                <w:sz w:val="28"/>
              </w:rPr>
              <w:t>Program using Barrier and File Operations</w:t>
            </w:r>
          </w:p>
        </w:tc>
        <w:tc>
          <w:tcPr>
            <w:tcW w:w="992" w:type="dxa"/>
            <w:vAlign w:val="center"/>
          </w:tcPr>
          <w:p w14:paraId="7CA29249" w14:textId="29C9BB52" w:rsidR="009C46FA" w:rsidRDefault="00C72E39" w:rsidP="00C65097">
            <w:pPr>
              <w:pStyle w:val="TableParagraph"/>
              <w:spacing w:before="235"/>
              <w:ind w:right="220"/>
              <w:jc w:val="center"/>
              <w:rPr>
                <w:sz w:val="28"/>
              </w:rPr>
            </w:pPr>
            <w:r>
              <w:rPr>
                <w:sz w:val="28"/>
              </w:rPr>
              <w:t>38</w:t>
            </w:r>
          </w:p>
        </w:tc>
      </w:tr>
      <w:tr w:rsidR="009C46FA" w14:paraId="226DD608" w14:textId="77777777" w:rsidTr="00C65097">
        <w:trPr>
          <w:trHeight w:val="793"/>
        </w:trPr>
        <w:tc>
          <w:tcPr>
            <w:tcW w:w="886" w:type="dxa"/>
            <w:vAlign w:val="center"/>
          </w:tcPr>
          <w:p w14:paraId="0C672E83" w14:textId="715565B1" w:rsidR="009C46FA" w:rsidRDefault="009C46FA" w:rsidP="00C65097">
            <w:pPr>
              <w:pStyle w:val="TableParagraph"/>
              <w:spacing w:before="235"/>
              <w:ind w:left="8"/>
              <w:jc w:val="center"/>
              <w:rPr>
                <w:sz w:val="28"/>
              </w:rPr>
            </w:pPr>
            <w:r>
              <w:rPr>
                <w:sz w:val="28"/>
              </w:rPr>
              <w:t>25</w:t>
            </w:r>
          </w:p>
        </w:tc>
        <w:tc>
          <w:tcPr>
            <w:tcW w:w="1494" w:type="dxa"/>
            <w:vAlign w:val="center"/>
          </w:tcPr>
          <w:p w14:paraId="6D700F2F" w14:textId="1B0433EC" w:rsidR="009C46FA" w:rsidRDefault="001E6980" w:rsidP="00C65097">
            <w:pPr>
              <w:pStyle w:val="TableParagraph"/>
              <w:spacing w:before="235"/>
              <w:ind w:left="85" w:right="80"/>
              <w:jc w:val="center"/>
              <w:rPr>
                <w:sz w:val="28"/>
              </w:rPr>
            </w:pPr>
            <w:r>
              <w:rPr>
                <w:sz w:val="28"/>
              </w:rPr>
              <w:t>23-11-2022</w:t>
            </w:r>
          </w:p>
        </w:tc>
        <w:tc>
          <w:tcPr>
            <w:tcW w:w="5699" w:type="dxa"/>
            <w:vAlign w:val="center"/>
          </w:tcPr>
          <w:p w14:paraId="7F0375BB" w14:textId="25B076E7" w:rsidR="009C46FA" w:rsidRDefault="009C46FA" w:rsidP="009C46FA">
            <w:pPr>
              <w:pStyle w:val="TableParagraph"/>
              <w:spacing w:before="98"/>
              <w:ind w:left="106"/>
              <w:jc w:val="center"/>
              <w:rPr>
                <w:sz w:val="28"/>
              </w:rPr>
            </w:pPr>
            <w:r>
              <w:rPr>
                <w:sz w:val="28"/>
              </w:rPr>
              <w:t>Program to find sum series using Barrier</w:t>
            </w:r>
          </w:p>
        </w:tc>
        <w:tc>
          <w:tcPr>
            <w:tcW w:w="992" w:type="dxa"/>
            <w:vAlign w:val="center"/>
          </w:tcPr>
          <w:p w14:paraId="42C88A48" w14:textId="70B22A41" w:rsidR="009C46FA" w:rsidRDefault="00C72E39" w:rsidP="00C65097">
            <w:pPr>
              <w:pStyle w:val="TableParagraph"/>
              <w:spacing w:before="235"/>
              <w:ind w:right="220"/>
              <w:jc w:val="center"/>
              <w:rPr>
                <w:sz w:val="28"/>
              </w:rPr>
            </w:pPr>
            <w:r>
              <w:rPr>
                <w:sz w:val="28"/>
              </w:rPr>
              <w:t>39</w:t>
            </w:r>
          </w:p>
        </w:tc>
      </w:tr>
      <w:tr w:rsidR="009C46FA" w14:paraId="5A92D77F" w14:textId="77777777" w:rsidTr="00C65097">
        <w:trPr>
          <w:trHeight w:val="793"/>
        </w:trPr>
        <w:tc>
          <w:tcPr>
            <w:tcW w:w="886" w:type="dxa"/>
            <w:vAlign w:val="center"/>
          </w:tcPr>
          <w:p w14:paraId="65C9A0A1" w14:textId="2CC81A10" w:rsidR="009C46FA" w:rsidRDefault="009C46FA" w:rsidP="00C65097">
            <w:pPr>
              <w:pStyle w:val="TableParagraph"/>
              <w:spacing w:before="235"/>
              <w:ind w:left="8"/>
              <w:jc w:val="center"/>
              <w:rPr>
                <w:sz w:val="28"/>
              </w:rPr>
            </w:pPr>
            <w:r>
              <w:rPr>
                <w:sz w:val="28"/>
              </w:rPr>
              <w:t>26</w:t>
            </w:r>
          </w:p>
        </w:tc>
        <w:tc>
          <w:tcPr>
            <w:tcW w:w="1494" w:type="dxa"/>
            <w:vAlign w:val="center"/>
          </w:tcPr>
          <w:p w14:paraId="0324269F" w14:textId="7131FC02" w:rsidR="009C46FA" w:rsidRDefault="001E6980" w:rsidP="00C65097">
            <w:pPr>
              <w:pStyle w:val="TableParagraph"/>
              <w:spacing w:before="235"/>
              <w:ind w:left="85" w:right="80"/>
              <w:jc w:val="center"/>
              <w:rPr>
                <w:sz w:val="28"/>
              </w:rPr>
            </w:pPr>
            <w:r>
              <w:rPr>
                <w:sz w:val="28"/>
              </w:rPr>
              <w:t>30-11-2022</w:t>
            </w:r>
          </w:p>
        </w:tc>
        <w:tc>
          <w:tcPr>
            <w:tcW w:w="5699" w:type="dxa"/>
            <w:vAlign w:val="center"/>
          </w:tcPr>
          <w:p w14:paraId="1CEA44FB" w14:textId="7639EE5D" w:rsidR="009C46FA" w:rsidRDefault="009C46FA" w:rsidP="009C46FA">
            <w:pPr>
              <w:pStyle w:val="TableParagraph"/>
              <w:spacing w:before="98"/>
              <w:ind w:left="106"/>
              <w:jc w:val="center"/>
              <w:rPr>
                <w:sz w:val="28"/>
              </w:rPr>
            </w:pPr>
            <w:r>
              <w:rPr>
                <w:sz w:val="28"/>
              </w:rPr>
              <w:t>OpenMP Matrix-Matrix Multiplication</w:t>
            </w:r>
          </w:p>
        </w:tc>
        <w:tc>
          <w:tcPr>
            <w:tcW w:w="992" w:type="dxa"/>
            <w:vAlign w:val="center"/>
          </w:tcPr>
          <w:p w14:paraId="626512E5" w14:textId="2BA43AA5" w:rsidR="009C46FA" w:rsidRDefault="00C72E39" w:rsidP="00C65097">
            <w:pPr>
              <w:pStyle w:val="TableParagraph"/>
              <w:spacing w:before="235"/>
              <w:ind w:right="220"/>
              <w:jc w:val="center"/>
              <w:rPr>
                <w:sz w:val="28"/>
              </w:rPr>
            </w:pPr>
            <w:r>
              <w:rPr>
                <w:sz w:val="28"/>
              </w:rPr>
              <w:t>41</w:t>
            </w:r>
          </w:p>
        </w:tc>
      </w:tr>
      <w:tr w:rsidR="009C46FA" w14:paraId="4788E445" w14:textId="77777777" w:rsidTr="00C65097">
        <w:trPr>
          <w:trHeight w:val="793"/>
        </w:trPr>
        <w:tc>
          <w:tcPr>
            <w:tcW w:w="886" w:type="dxa"/>
            <w:vAlign w:val="center"/>
          </w:tcPr>
          <w:p w14:paraId="1F4FA660" w14:textId="107FBD33" w:rsidR="009C46FA" w:rsidRDefault="009C46FA" w:rsidP="00C65097">
            <w:pPr>
              <w:pStyle w:val="TableParagraph"/>
              <w:spacing w:before="235"/>
              <w:ind w:left="8"/>
              <w:jc w:val="center"/>
              <w:rPr>
                <w:sz w:val="28"/>
              </w:rPr>
            </w:pPr>
            <w:r>
              <w:rPr>
                <w:sz w:val="28"/>
              </w:rPr>
              <w:t>27</w:t>
            </w:r>
          </w:p>
        </w:tc>
        <w:tc>
          <w:tcPr>
            <w:tcW w:w="1494" w:type="dxa"/>
            <w:vAlign w:val="center"/>
          </w:tcPr>
          <w:p w14:paraId="4DAE7D14" w14:textId="36443AE4" w:rsidR="009C46FA" w:rsidRDefault="001E6980" w:rsidP="00C65097">
            <w:pPr>
              <w:pStyle w:val="TableParagraph"/>
              <w:spacing w:before="235"/>
              <w:ind w:left="85" w:right="80"/>
              <w:jc w:val="center"/>
              <w:rPr>
                <w:sz w:val="28"/>
              </w:rPr>
            </w:pPr>
            <w:r>
              <w:rPr>
                <w:sz w:val="28"/>
              </w:rPr>
              <w:t>07-12-2022</w:t>
            </w:r>
          </w:p>
        </w:tc>
        <w:tc>
          <w:tcPr>
            <w:tcW w:w="5699" w:type="dxa"/>
            <w:vAlign w:val="center"/>
          </w:tcPr>
          <w:p w14:paraId="3A0137B1" w14:textId="680D3FB3" w:rsidR="009C46FA" w:rsidRDefault="009C46FA" w:rsidP="009C46FA">
            <w:pPr>
              <w:pStyle w:val="TableParagraph"/>
              <w:spacing w:before="98"/>
              <w:ind w:left="106"/>
              <w:jc w:val="center"/>
              <w:rPr>
                <w:sz w:val="28"/>
              </w:rPr>
            </w:pPr>
            <w:r>
              <w:rPr>
                <w:sz w:val="28"/>
              </w:rPr>
              <w:t>OpenMP Matrix-Vector Multiplication</w:t>
            </w:r>
          </w:p>
        </w:tc>
        <w:tc>
          <w:tcPr>
            <w:tcW w:w="992" w:type="dxa"/>
            <w:vAlign w:val="center"/>
          </w:tcPr>
          <w:p w14:paraId="5BC24975" w14:textId="5255D320" w:rsidR="009C46FA" w:rsidRDefault="00C72E39" w:rsidP="00C65097">
            <w:pPr>
              <w:pStyle w:val="TableParagraph"/>
              <w:spacing w:before="235"/>
              <w:ind w:right="220"/>
              <w:jc w:val="center"/>
              <w:rPr>
                <w:sz w:val="28"/>
              </w:rPr>
            </w:pPr>
            <w:r>
              <w:rPr>
                <w:sz w:val="28"/>
              </w:rPr>
              <w:t>43</w:t>
            </w:r>
          </w:p>
        </w:tc>
      </w:tr>
      <w:tr w:rsidR="009C46FA" w14:paraId="3F2C59C3" w14:textId="77777777" w:rsidTr="00C65097">
        <w:trPr>
          <w:trHeight w:val="793"/>
        </w:trPr>
        <w:tc>
          <w:tcPr>
            <w:tcW w:w="886" w:type="dxa"/>
            <w:vAlign w:val="center"/>
          </w:tcPr>
          <w:p w14:paraId="1E6E0A76" w14:textId="0C834CD7" w:rsidR="009C46FA" w:rsidRDefault="009C46FA" w:rsidP="00C65097">
            <w:pPr>
              <w:pStyle w:val="TableParagraph"/>
              <w:spacing w:before="235"/>
              <w:ind w:left="8"/>
              <w:jc w:val="center"/>
              <w:rPr>
                <w:sz w:val="28"/>
              </w:rPr>
            </w:pPr>
            <w:r>
              <w:rPr>
                <w:sz w:val="28"/>
              </w:rPr>
              <w:t>28</w:t>
            </w:r>
          </w:p>
        </w:tc>
        <w:tc>
          <w:tcPr>
            <w:tcW w:w="1494" w:type="dxa"/>
            <w:vAlign w:val="center"/>
          </w:tcPr>
          <w:p w14:paraId="7E94193F" w14:textId="3560C69B" w:rsidR="009C46FA" w:rsidRDefault="001E6980" w:rsidP="00C65097">
            <w:pPr>
              <w:pStyle w:val="TableParagraph"/>
              <w:spacing w:before="235"/>
              <w:ind w:left="85" w:right="80"/>
              <w:jc w:val="center"/>
              <w:rPr>
                <w:sz w:val="28"/>
              </w:rPr>
            </w:pPr>
            <w:r>
              <w:rPr>
                <w:sz w:val="28"/>
              </w:rPr>
              <w:t>14-12-2022</w:t>
            </w:r>
          </w:p>
        </w:tc>
        <w:tc>
          <w:tcPr>
            <w:tcW w:w="5699" w:type="dxa"/>
            <w:vAlign w:val="center"/>
          </w:tcPr>
          <w:p w14:paraId="12997190" w14:textId="6F86D3AD" w:rsidR="009C46FA" w:rsidRDefault="009C46FA" w:rsidP="009C46FA">
            <w:pPr>
              <w:pStyle w:val="TableParagraph"/>
              <w:spacing w:before="98"/>
              <w:ind w:left="106"/>
              <w:jc w:val="center"/>
              <w:rPr>
                <w:sz w:val="28"/>
              </w:rPr>
            </w:pPr>
            <w:r>
              <w:rPr>
                <w:sz w:val="28"/>
              </w:rPr>
              <w:t>V-tune Profiler for Matrix-Matrix multiplication</w:t>
            </w:r>
          </w:p>
        </w:tc>
        <w:tc>
          <w:tcPr>
            <w:tcW w:w="992" w:type="dxa"/>
            <w:vAlign w:val="center"/>
          </w:tcPr>
          <w:p w14:paraId="23A6558A" w14:textId="7CC51332" w:rsidR="009C46FA" w:rsidRDefault="00C72E39" w:rsidP="00C65097">
            <w:pPr>
              <w:pStyle w:val="TableParagraph"/>
              <w:spacing w:before="235"/>
              <w:ind w:right="220"/>
              <w:jc w:val="center"/>
              <w:rPr>
                <w:sz w:val="28"/>
              </w:rPr>
            </w:pPr>
            <w:r>
              <w:rPr>
                <w:sz w:val="28"/>
              </w:rPr>
              <w:t>44</w:t>
            </w:r>
          </w:p>
        </w:tc>
      </w:tr>
      <w:tr w:rsidR="009C46FA" w14:paraId="6CAF8CA7" w14:textId="77777777" w:rsidTr="00C65097">
        <w:trPr>
          <w:trHeight w:val="793"/>
        </w:trPr>
        <w:tc>
          <w:tcPr>
            <w:tcW w:w="886" w:type="dxa"/>
            <w:vAlign w:val="center"/>
          </w:tcPr>
          <w:p w14:paraId="1FB9D164" w14:textId="5C24EE7A" w:rsidR="009C46FA" w:rsidRDefault="009C46FA" w:rsidP="00C65097">
            <w:pPr>
              <w:pStyle w:val="TableParagraph"/>
              <w:spacing w:before="235"/>
              <w:ind w:left="8"/>
              <w:jc w:val="center"/>
              <w:rPr>
                <w:sz w:val="28"/>
              </w:rPr>
            </w:pPr>
            <w:r>
              <w:rPr>
                <w:sz w:val="28"/>
              </w:rPr>
              <w:t>29</w:t>
            </w:r>
          </w:p>
        </w:tc>
        <w:tc>
          <w:tcPr>
            <w:tcW w:w="1494" w:type="dxa"/>
            <w:vAlign w:val="center"/>
          </w:tcPr>
          <w:p w14:paraId="36A2A319" w14:textId="55253FEF" w:rsidR="009C46FA" w:rsidRDefault="001E6980" w:rsidP="00C65097">
            <w:pPr>
              <w:pStyle w:val="TableParagraph"/>
              <w:spacing w:before="235"/>
              <w:ind w:left="85" w:right="80"/>
              <w:jc w:val="center"/>
              <w:rPr>
                <w:sz w:val="28"/>
              </w:rPr>
            </w:pPr>
            <w:r>
              <w:rPr>
                <w:sz w:val="28"/>
              </w:rPr>
              <w:t>21-12-2022</w:t>
            </w:r>
          </w:p>
        </w:tc>
        <w:tc>
          <w:tcPr>
            <w:tcW w:w="5699" w:type="dxa"/>
            <w:vAlign w:val="center"/>
          </w:tcPr>
          <w:p w14:paraId="1857D1A6" w14:textId="4FF169F6" w:rsidR="009C46FA" w:rsidRDefault="009C46FA" w:rsidP="009C46FA">
            <w:pPr>
              <w:pStyle w:val="TableParagraph"/>
              <w:spacing w:before="98"/>
              <w:ind w:left="106"/>
              <w:jc w:val="center"/>
              <w:rPr>
                <w:sz w:val="28"/>
              </w:rPr>
            </w:pPr>
            <w:r>
              <w:rPr>
                <w:sz w:val="28"/>
              </w:rPr>
              <w:t>V-tune Profiler for Matrix-Vector multiplication</w:t>
            </w:r>
          </w:p>
        </w:tc>
        <w:tc>
          <w:tcPr>
            <w:tcW w:w="992" w:type="dxa"/>
            <w:vAlign w:val="center"/>
          </w:tcPr>
          <w:p w14:paraId="7C127F6E" w14:textId="1C463874" w:rsidR="009C46FA" w:rsidRDefault="00C72E39" w:rsidP="00C65097">
            <w:pPr>
              <w:pStyle w:val="TableParagraph"/>
              <w:spacing w:before="235"/>
              <w:ind w:right="220"/>
              <w:jc w:val="center"/>
              <w:rPr>
                <w:sz w:val="28"/>
              </w:rPr>
            </w:pPr>
            <w:r>
              <w:rPr>
                <w:sz w:val="28"/>
              </w:rPr>
              <w:t>46</w:t>
            </w:r>
          </w:p>
        </w:tc>
      </w:tr>
      <w:tr w:rsidR="009C46FA" w14:paraId="720914CF" w14:textId="77777777" w:rsidTr="00C65097">
        <w:trPr>
          <w:trHeight w:val="793"/>
        </w:trPr>
        <w:tc>
          <w:tcPr>
            <w:tcW w:w="886" w:type="dxa"/>
            <w:vAlign w:val="center"/>
          </w:tcPr>
          <w:p w14:paraId="7602F4B3" w14:textId="3244FB9A" w:rsidR="009C46FA" w:rsidRDefault="009C46FA" w:rsidP="00C65097">
            <w:pPr>
              <w:pStyle w:val="TableParagraph"/>
              <w:spacing w:before="235"/>
              <w:ind w:left="8"/>
              <w:jc w:val="center"/>
              <w:rPr>
                <w:sz w:val="28"/>
              </w:rPr>
            </w:pPr>
            <w:r>
              <w:rPr>
                <w:sz w:val="28"/>
              </w:rPr>
              <w:lastRenderedPageBreak/>
              <w:t>30</w:t>
            </w:r>
          </w:p>
        </w:tc>
        <w:tc>
          <w:tcPr>
            <w:tcW w:w="1494" w:type="dxa"/>
            <w:vAlign w:val="center"/>
          </w:tcPr>
          <w:p w14:paraId="6A7260C0" w14:textId="64EBE9DD" w:rsidR="009C46FA" w:rsidRDefault="001E6980" w:rsidP="00C65097">
            <w:pPr>
              <w:pStyle w:val="TableParagraph"/>
              <w:spacing w:before="235"/>
              <w:ind w:left="85" w:right="80"/>
              <w:jc w:val="center"/>
              <w:rPr>
                <w:sz w:val="28"/>
              </w:rPr>
            </w:pPr>
            <w:r>
              <w:rPr>
                <w:sz w:val="28"/>
              </w:rPr>
              <w:t>21-12-2022</w:t>
            </w:r>
          </w:p>
        </w:tc>
        <w:tc>
          <w:tcPr>
            <w:tcW w:w="5699" w:type="dxa"/>
            <w:vAlign w:val="center"/>
          </w:tcPr>
          <w:p w14:paraId="40F68AFA" w14:textId="14A90885" w:rsidR="009C46FA" w:rsidRDefault="009C46FA" w:rsidP="009C46FA">
            <w:pPr>
              <w:pStyle w:val="TableParagraph"/>
              <w:spacing w:before="98"/>
              <w:ind w:left="106"/>
              <w:jc w:val="center"/>
              <w:rPr>
                <w:sz w:val="28"/>
              </w:rPr>
            </w:pPr>
            <w:r>
              <w:rPr>
                <w:sz w:val="28"/>
              </w:rPr>
              <w:t>V-tune Profiler for Quick Sort</w:t>
            </w:r>
          </w:p>
        </w:tc>
        <w:tc>
          <w:tcPr>
            <w:tcW w:w="992" w:type="dxa"/>
            <w:vAlign w:val="center"/>
          </w:tcPr>
          <w:p w14:paraId="4D3E81DF" w14:textId="40DA9EDA" w:rsidR="009C46FA" w:rsidRDefault="00C72E39" w:rsidP="00C65097">
            <w:pPr>
              <w:pStyle w:val="TableParagraph"/>
              <w:spacing w:before="235"/>
              <w:ind w:right="220"/>
              <w:jc w:val="center"/>
              <w:rPr>
                <w:sz w:val="28"/>
              </w:rPr>
            </w:pPr>
            <w:r>
              <w:rPr>
                <w:sz w:val="28"/>
              </w:rPr>
              <w:t>48</w:t>
            </w:r>
          </w:p>
        </w:tc>
      </w:tr>
      <w:tr w:rsidR="009C46FA" w14:paraId="590D9C3C" w14:textId="77777777" w:rsidTr="00C65097">
        <w:trPr>
          <w:trHeight w:val="793"/>
        </w:trPr>
        <w:tc>
          <w:tcPr>
            <w:tcW w:w="886" w:type="dxa"/>
            <w:vAlign w:val="center"/>
          </w:tcPr>
          <w:p w14:paraId="1C5B9FD0" w14:textId="6C4482A7" w:rsidR="009C46FA" w:rsidRDefault="009C46FA" w:rsidP="00C65097">
            <w:pPr>
              <w:pStyle w:val="TableParagraph"/>
              <w:spacing w:before="235"/>
              <w:ind w:left="8"/>
              <w:jc w:val="center"/>
              <w:rPr>
                <w:sz w:val="28"/>
              </w:rPr>
            </w:pPr>
            <w:r>
              <w:rPr>
                <w:sz w:val="28"/>
              </w:rPr>
              <w:t>31</w:t>
            </w:r>
          </w:p>
        </w:tc>
        <w:tc>
          <w:tcPr>
            <w:tcW w:w="1494" w:type="dxa"/>
            <w:vAlign w:val="center"/>
          </w:tcPr>
          <w:p w14:paraId="020EB393" w14:textId="176FB5A5" w:rsidR="009C46FA" w:rsidRDefault="001E6980" w:rsidP="00C65097">
            <w:pPr>
              <w:pStyle w:val="TableParagraph"/>
              <w:spacing w:before="235"/>
              <w:ind w:left="85" w:right="80"/>
              <w:jc w:val="center"/>
              <w:rPr>
                <w:sz w:val="28"/>
              </w:rPr>
            </w:pPr>
            <w:r>
              <w:rPr>
                <w:sz w:val="28"/>
              </w:rPr>
              <w:t>28-12-2022</w:t>
            </w:r>
          </w:p>
        </w:tc>
        <w:tc>
          <w:tcPr>
            <w:tcW w:w="5699" w:type="dxa"/>
            <w:vAlign w:val="center"/>
          </w:tcPr>
          <w:p w14:paraId="090BCD0C" w14:textId="3E2904D7" w:rsidR="009C46FA" w:rsidRDefault="009C46FA" w:rsidP="009C46FA">
            <w:pPr>
              <w:pStyle w:val="TableParagraph"/>
              <w:spacing w:before="98"/>
              <w:ind w:left="106"/>
              <w:jc w:val="center"/>
              <w:rPr>
                <w:sz w:val="28"/>
              </w:rPr>
            </w:pPr>
            <w:r>
              <w:rPr>
                <w:sz w:val="28"/>
              </w:rPr>
              <w:t>V-tune Profiler for Minimum Spanning Tree</w:t>
            </w:r>
          </w:p>
        </w:tc>
        <w:tc>
          <w:tcPr>
            <w:tcW w:w="992" w:type="dxa"/>
            <w:vAlign w:val="center"/>
          </w:tcPr>
          <w:p w14:paraId="24C5F325" w14:textId="70DDE739" w:rsidR="009C46FA" w:rsidRDefault="00C72E39" w:rsidP="00C65097">
            <w:pPr>
              <w:pStyle w:val="TableParagraph"/>
              <w:spacing w:before="235"/>
              <w:ind w:right="220"/>
              <w:jc w:val="center"/>
              <w:rPr>
                <w:sz w:val="28"/>
              </w:rPr>
            </w:pPr>
            <w:r>
              <w:rPr>
                <w:sz w:val="28"/>
              </w:rPr>
              <w:t>50</w:t>
            </w:r>
          </w:p>
        </w:tc>
      </w:tr>
      <w:tr w:rsidR="009C46FA" w14:paraId="7DB2C007" w14:textId="77777777" w:rsidTr="00C65097">
        <w:trPr>
          <w:trHeight w:val="793"/>
        </w:trPr>
        <w:tc>
          <w:tcPr>
            <w:tcW w:w="886" w:type="dxa"/>
            <w:vAlign w:val="center"/>
          </w:tcPr>
          <w:p w14:paraId="0AF7B420" w14:textId="3DF37E70" w:rsidR="009C46FA" w:rsidRDefault="009C46FA" w:rsidP="00C65097">
            <w:pPr>
              <w:pStyle w:val="TableParagraph"/>
              <w:spacing w:before="235"/>
              <w:ind w:left="8"/>
              <w:jc w:val="center"/>
              <w:rPr>
                <w:sz w:val="28"/>
              </w:rPr>
            </w:pPr>
            <w:r>
              <w:rPr>
                <w:sz w:val="28"/>
              </w:rPr>
              <w:t>32</w:t>
            </w:r>
          </w:p>
        </w:tc>
        <w:tc>
          <w:tcPr>
            <w:tcW w:w="1494" w:type="dxa"/>
            <w:vAlign w:val="center"/>
          </w:tcPr>
          <w:p w14:paraId="5BC5F6A8" w14:textId="35F5C106" w:rsidR="009C46FA" w:rsidRDefault="001E6980" w:rsidP="00C65097">
            <w:pPr>
              <w:pStyle w:val="TableParagraph"/>
              <w:spacing w:before="235"/>
              <w:ind w:left="85" w:right="80"/>
              <w:jc w:val="center"/>
              <w:rPr>
                <w:sz w:val="28"/>
              </w:rPr>
            </w:pPr>
            <w:r>
              <w:rPr>
                <w:sz w:val="28"/>
              </w:rPr>
              <w:t>04-01-2023</w:t>
            </w:r>
          </w:p>
        </w:tc>
        <w:tc>
          <w:tcPr>
            <w:tcW w:w="5699" w:type="dxa"/>
            <w:vAlign w:val="center"/>
          </w:tcPr>
          <w:p w14:paraId="54946C5D" w14:textId="36C06DA9" w:rsidR="009C46FA" w:rsidRDefault="003C4832" w:rsidP="009C46FA">
            <w:pPr>
              <w:pStyle w:val="TableParagraph"/>
              <w:spacing w:before="98"/>
              <w:ind w:left="106"/>
              <w:jc w:val="center"/>
              <w:rPr>
                <w:sz w:val="28"/>
              </w:rPr>
            </w:pPr>
            <w:r>
              <w:rPr>
                <w:sz w:val="28"/>
              </w:rPr>
              <w:t>Simple CUDA Program</w:t>
            </w:r>
          </w:p>
        </w:tc>
        <w:tc>
          <w:tcPr>
            <w:tcW w:w="992" w:type="dxa"/>
            <w:vAlign w:val="center"/>
          </w:tcPr>
          <w:p w14:paraId="5D0E03C0" w14:textId="6DBA6F2E" w:rsidR="009C46FA" w:rsidRDefault="00C72E39" w:rsidP="00C65097">
            <w:pPr>
              <w:pStyle w:val="TableParagraph"/>
              <w:spacing w:before="235"/>
              <w:ind w:right="220"/>
              <w:jc w:val="center"/>
              <w:rPr>
                <w:sz w:val="28"/>
              </w:rPr>
            </w:pPr>
            <w:r>
              <w:rPr>
                <w:sz w:val="28"/>
              </w:rPr>
              <w:t>53</w:t>
            </w:r>
          </w:p>
        </w:tc>
      </w:tr>
      <w:tr w:rsidR="003C4832" w14:paraId="3BBAA01A" w14:textId="77777777" w:rsidTr="00C65097">
        <w:trPr>
          <w:trHeight w:val="793"/>
        </w:trPr>
        <w:tc>
          <w:tcPr>
            <w:tcW w:w="886" w:type="dxa"/>
            <w:vAlign w:val="center"/>
          </w:tcPr>
          <w:p w14:paraId="725E2D82" w14:textId="7803FE26" w:rsidR="003C4832" w:rsidRDefault="003C4832" w:rsidP="00C65097">
            <w:pPr>
              <w:pStyle w:val="TableParagraph"/>
              <w:spacing w:before="235"/>
              <w:ind w:left="8"/>
              <w:jc w:val="center"/>
              <w:rPr>
                <w:sz w:val="28"/>
              </w:rPr>
            </w:pPr>
            <w:r>
              <w:rPr>
                <w:sz w:val="28"/>
              </w:rPr>
              <w:t>33</w:t>
            </w:r>
          </w:p>
        </w:tc>
        <w:tc>
          <w:tcPr>
            <w:tcW w:w="1494" w:type="dxa"/>
            <w:vAlign w:val="center"/>
          </w:tcPr>
          <w:p w14:paraId="2204D614" w14:textId="4ADE80AA" w:rsidR="003C4832" w:rsidRDefault="001E6980" w:rsidP="00C65097">
            <w:pPr>
              <w:pStyle w:val="TableParagraph"/>
              <w:spacing w:before="235"/>
              <w:ind w:left="85" w:right="80"/>
              <w:jc w:val="center"/>
              <w:rPr>
                <w:sz w:val="28"/>
              </w:rPr>
            </w:pPr>
            <w:r>
              <w:rPr>
                <w:sz w:val="28"/>
              </w:rPr>
              <w:t>11-01-2023</w:t>
            </w:r>
          </w:p>
        </w:tc>
        <w:tc>
          <w:tcPr>
            <w:tcW w:w="5699" w:type="dxa"/>
            <w:vAlign w:val="center"/>
          </w:tcPr>
          <w:p w14:paraId="2E958EDD" w14:textId="2B5AEB15" w:rsidR="003C4832" w:rsidRDefault="003C4832" w:rsidP="009C46FA">
            <w:pPr>
              <w:pStyle w:val="TableParagraph"/>
              <w:spacing w:before="98"/>
              <w:ind w:left="106"/>
              <w:jc w:val="center"/>
              <w:rPr>
                <w:sz w:val="28"/>
              </w:rPr>
            </w:pPr>
            <w:r>
              <w:rPr>
                <w:sz w:val="28"/>
              </w:rPr>
              <w:t>CUDA Program for Performing Vector Operations</w:t>
            </w:r>
          </w:p>
        </w:tc>
        <w:tc>
          <w:tcPr>
            <w:tcW w:w="992" w:type="dxa"/>
            <w:vAlign w:val="center"/>
          </w:tcPr>
          <w:p w14:paraId="3A9686B5" w14:textId="01FA794F" w:rsidR="003C4832" w:rsidRDefault="00C72E39" w:rsidP="00C65097">
            <w:pPr>
              <w:pStyle w:val="TableParagraph"/>
              <w:spacing w:before="235"/>
              <w:ind w:right="220"/>
              <w:jc w:val="center"/>
              <w:rPr>
                <w:sz w:val="28"/>
              </w:rPr>
            </w:pPr>
            <w:r>
              <w:rPr>
                <w:sz w:val="28"/>
              </w:rPr>
              <w:t>55</w:t>
            </w:r>
          </w:p>
        </w:tc>
      </w:tr>
      <w:tr w:rsidR="003C4832" w14:paraId="55476F5C" w14:textId="77777777" w:rsidTr="00C65097">
        <w:trPr>
          <w:trHeight w:val="793"/>
        </w:trPr>
        <w:tc>
          <w:tcPr>
            <w:tcW w:w="886" w:type="dxa"/>
            <w:vAlign w:val="center"/>
          </w:tcPr>
          <w:p w14:paraId="23D7D656" w14:textId="6BB731BC" w:rsidR="003C4832" w:rsidRDefault="003C4832" w:rsidP="00C65097">
            <w:pPr>
              <w:pStyle w:val="TableParagraph"/>
              <w:spacing w:before="235"/>
              <w:ind w:left="8"/>
              <w:jc w:val="center"/>
              <w:rPr>
                <w:sz w:val="28"/>
              </w:rPr>
            </w:pPr>
            <w:r>
              <w:rPr>
                <w:sz w:val="28"/>
              </w:rPr>
              <w:t>34</w:t>
            </w:r>
          </w:p>
        </w:tc>
        <w:tc>
          <w:tcPr>
            <w:tcW w:w="1494" w:type="dxa"/>
            <w:vAlign w:val="center"/>
          </w:tcPr>
          <w:p w14:paraId="2A465937" w14:textId="3619D50B" w:rsidR="003C4832" w:rsidRDefault="001E6980" w:rsidP="00C65097">
            <w:pPr>
              <w:pStyle w:val="TableParagraph"/>
              <w:spacing w:before="235"/>
              <w:ind w:left="85" w:right="80"/>
              <w:jc w:val="center"/>
              <w:rPr>
                <w:sz w:val="28"/>
              </w:rPr>
            </w:pPr>
            <w:r>
              <w:rPr>
                <w:sz w:val="28"/>
              </w:rPr>
              <w:t>18-01-2023</w:t>
            </w:r>
          </w:p>
        </w:tc>
        <w:tc>
          <w:tcPr>
            <w:tcW w:w="5699" w:type="dxa"/>
            <w:vAlign w:val="center"/>
          </w:tcPr>
          <w:p w14:paraId="67D960C1" w14:textId="21EBD3C8" w:rsidR="003C4832" w:rsidRDefault="003C4832" w:rsidP="009C46FA">
            <w:pPr>
              <w:pStyle w:val="TableParagraph"/>
              <w:spacing w:before="98"/>
              <w:ind w:left="106"/>
              <w:jc w:val="center"/>
              <w:rPr>
                <w:sz w:val="28"/>
              </w:rPr>
            </w:pPr>
            <w:r>
              <w:rPr>
                <w:sz w:val="28"/>
              </w:rPr>
              <w:t>CUDA Program for Matrix Fill</w:t>
            </w:r>
          </w:p>
        </w:tc>
        <w:tc>
          <w:tcPr>
            <w:tcW w:w="992" w:type="dxa"/>
            <w:vAlign w:val="center"/>
          </w:tcPr>
          <w:p w14:paraId="1961BAC9" w14:textId="5F02A3ED" w:rsidR="003C4832" w:rsidRDefault="00C72E39" w:rsidP="00C65097">
            <w:pPr>
              <w:pStyle w:val="TableParagraph"/>
              <w:spacing w:before="235"/>
              <w:ind w:right="220"/>
              <w:jc w:val="center"/>
              <w:rPr>
                <w:sz w:val="28"/>
              </w:rPr>
            </w:pPr>
            <w:r>
              <w:rPr>
                <w:sz w:val="28"/>
              </w:rPr>
              <w:t>59</w:t>
            </w:r>
          </w:p>
        </w:tc>
      </w:tr>
    </w:tbl>
    <w:p w14:paraId="2833FC16" w14:textId="77777777" w:rsidR="0019156B" w:rsidRDefault="0019156B" w:rsidP="00B87603">
      <w:pPr>
        <w:rPr>
          <w:b/>
          <w:bCs/>
          <w:sz w:val="32"/>
          <w:szCs w:val="32"/>
        </w:rPr>
      </w:pPr>
    </w:p>
    <w:p w14:paraId="6B7AE541" w14:textId="77777777" w:rsidR="006E55C6" w:rsidRDefault="006E55C6" w:rsidP="00C144AB">
      <w:pPr>
        <w:jc w:val="center"/>
        <w:rPr>
          <w:b/>
          <w:bCs/>
          <w:sz w:val="32"/>
          <w:szCs w:val="32"/>
        </w:rPr>
      </w:pPr>
    </w:p>
    <w:p w14:paraId="4AC9A828" w14:textId="77777777" w:rsidR="006E55C6" w:rsidRDefault="006E55C6" w:rsidP="00C144AB">
      <w:pPr>
        <w:jc w:val="center"/>
        <w:rPr>
          <w:b/>
          <w:bCs/>
          <w:sz w:val="32"/>
          <w:szCs w:val="32"/>
        </w:rPr>
      </w:pPr>
    </w:p>
    <w:p w14:paraId="7B18195A" w14:textId="77777777" w:rsidR="003C4832" w:rsidRDefault="003C4832" w:rsidP="00C144AB">
      <w:pPr>
        <w:jc w:val="center"/>
        <w:rPr>
          <w:b/>
          <w:bCs/>
          <w:sz w:val="32"/>
          <w:szCs w:val="32"/>
        </w:rPr>
      </w:pPr>
    </w:p>
    <w:p w14:paraId="7B7FA050" w14:textId="77777777" w:rsidR="003C4832" w:rsidRDefault="003C4832" w:rsidP="00C144AB">
      <w:pPr>
        <w:jc w:val="center"/>
        <w:rPr>
          <w:b/>
          <w:bCs/>
          <w:sz w:val="32"/>
          <w:szCs w:val="32"/>
        </w:rPr>
      </w:pPr>
    </w:p>
    <w:p w14:paraId="38867174" w14:textId="77777777" w:rsidR="003C4832" w:rsidRDefault="003C4832" w:rsidP="00C144AB">
      <w:pPr>
        <w:jc w:val="center"/>
        <w:rPr>
          <w:b/>
          <w:bCs/>
          <w:sz w:val="32"/>
          <w:szCs w:val="32"/>
        </w:rPr>
      </w:pPr>
    </w:p>
    <w:p w14:paraId="64223465" w14:textId="77777777" w:rsidR="003C4832" w:rsidRDefault="003C4832" w:rsidP="00C144AB">
      <w:pPr>
        <w:jc w:val="center"/>
        <w:rPr>
          <w:b/>
          <w:bCs/>
          <w:sz w:val="32"/>
          <w:szCs w:val="32"/>
        </w:rPr>
      </w:pPr>
    </w:p>
    <w:p w14:paraId="4C64B45B" w14:textId="77777777" w:rsidR="003C4832" w:rsidRDefault="003C4832" w:rsidP="00C144AB">
      <w:pPr>
        <w:jc w:val="center"/>
        <w:rPr>
          <w:b/>
          <w:bCs/>
          <w:sz w:val="32"/>
          <w:szCs w:val="32"/>
        </w:rPr>
      </w:pPr>
    </w:p>
    <w:p w14:paraId="0187D09A" w14:textId="77777777" w:rsidR="003C4832" w:rsidRDefault="003C4832" w:rsidP="00C144AB">
      <w:pPr>
        <w:jc w:val="center"/>
        <w:rPr>
          <w:b/>
          <w:bCs/>
          <w:sz w:val="32"/>
          <w:szCs w:val="32"/>
        </w:rPr>
      </w:pPr>
    </w:p>
    <w:p w14:paraId="6F7C7489" w14:textId="77777777" w:rsidR="003C4832" w:rsidRDefault="003C4832" w:rsidP="00C144AB">
      <w:pPr>
        <w:jc w:val="center"/>
        <w:rPr>
          <w:b/>
          <w:bCs/>
          <w:sz w:val="32"/>
          <w:szCs w:val="32"/>
        </w:rPr>
      </w:pPr>
    </w:p>
    <w:p w14:paraId="61F6F88E" w14:textId="77777777" w:rsidR="003C4832" w:rsidRDefault="003C4832" w:rsidP="00C144AB">
      <w:pPr>
        <w:jc w:val="center"/>
        <w:rPr>
          <w:b/>
          <w:bCs/>
          <w:sz w:val="32"/>
          <w:szCs w:val="32"/>
        </w:rPr>
      </w:pPr>
    </w:p>
    <w:p w14:paraId="50417292" w14:textId="77777777" w:rsidR="003C4832" w:rsidRDefault="003C4832" w:rsidP="00C144AB">
      <w:pPr>
        <w:jc w:val="center"/>
        <w:rPr>
          <w:b/>
          <w:bCs/>
          <w:sz w:val="32"/>
          <w:szCs w:val="32"/>
        </w:rPr>
      </w:pPr>
    </w:p>
    <w:p w14:paraId="009001F1" w14:textId="77777777" w:rsidR="003C4832" w:rsidRDefault="003C4832" w:rsidP="00C144AB">
      <w:pPr>
        <w:jc w:val="center"/>
        <w:rPr>
          <w:b/>
          <w:bCs/>
          <w:sz w:val="32"/>
          <w:szCs w:val="32"/>
        </w:rPr>
      </w:pPr>
    </w:p>
    <w:p w14:paraId="3A2DA4C5" w14:textId="77777777" w:rsidR="003C4832" w:rsidRDefault="003C4832" w:rsidP="00C144AB">
      <w:pPr>
        <w:jc w:val="center"/>
        <w:rPr>
          <w:b/>
          <w:bCs/>
          <w:sz w:val="32"/>
          <w:szCs w:val="32"/>
        </w:rPr>
      </w:pPr>
    </w:p>
    <w:p w14:paraId="7FBCBBF7" w14:textId="77777777" w:rsidR="003C4832" w:rsidRDefault="003C4832" w:rsidP="00C144AB">
      <w:pPr>
        <w:jc w:val="center"/>
        <w:rPr>
          <w:b/>
          <w:bCs/>
          <w:sz w:val="32"/>
          <w:szCs w:val="32"/>
        </w:rPr>
      </w:pPr>
    </w:p>
    <w:p w14:paraId="0EF48D9C" w14:textId="77777777" w:rsidR="003C4832" w:rsidRDefault="003C4832" w:rsidP="00C144AB">
      <w:pPr>
        <w:jc w:val="center"/>
        <w:rPr>
          <w:b/>
          <w:bCs/>
          <w:sz w:val="32"/>
          <w:szCs w:val="32"/>
        </w:rPr>
      </w:pPr>
    </w:p>
    <w:p w14:paraId="4F6C9A89" w14:textId="77777777" w:rsidR="003C4832" w:rsidRDefault="003C4832" w:rsidP="00C144AB">
      <w:pPr>
        <w:jc w:val="center"/>
        <w:rPr>
          <w:b/>
          <w:bCs/>
          <w:sz w:val="32"/>
          <w:szCs w:val="32"/>
        </w:rPr>
      </w:pPr>
    </w:p>
    <w:p w14:paraId="5CCC2062" w14:textId="77777777" w:rsidR="003C4832" w:rsidRDefault="003C4832" w:rsidP="00C144AB">
      <w:pPr>
        <w:jc w:val="center"/>
        <w:rPr>
          <w:b/>
          <w:bCs/>
          <w:sz w:val="32"/>
          <w:szCs w:val="32"/>
        </w:rPr>
      </w:pPr>
    </w:p>
    <w:p w14:paraId="7BD234C7" w14:textId="77777777" w:rsidR="003C4832" w:rsidRDefault="003C4832" w:rsidP="00C144AB">
      <w:pPr>
        <w:jc w:val="center"/>
        <w:rPr>
          <w:b/>
          <w:bCs/>
          <w:sz w:val="32"/>
          <w:szCs w:val="32"/>
        </w:rPr>
      </w:pPr>
    </w:p>
    <w:p w14:paraId="08CD5D60" w14:textId="77777777" w:rsidR="003C4832" w:rsidRDefault="003C4832" w:rsidP="00C144AB">
      <w:pPr>
        <w:jc w:val="center"/>
        <w:rPr>
          <w:b/>
          <w:bCs/>
          <w:sz w:val="32"/>
          <w:szCs w:val="32"/>
        </w:rPr>
      </w:pPr>
    </w:p>
    <w:p w14:paraId="60DA8B5C" w14:textId="77777777" w:rsidR="003C4832" w:rsidRDefault="003C4832" w:rsidP="00C144AB">
      <w:pPr>
        <w:jc w:val="center"/>
        <w:rPr>
          <w:b/>
          <w:bCs/>
          <w:sz w:val="32"/>
          <w:szCs w:val="32"/>
        </w:rPr>
      </w:pPr>
    </w:p>
    <w:p w14:paraId="0481EF9B" w14:textId="77777777" w:rsidR="003C4832" w:rsidRDefault="003C4832" w:rsidP="00C144AB">
      <w:pPr>
        <w:jc w:val="center"/>
        <w:rPr>
          <w:b/>
          <w:bCs/>
          <w:sz w:val="32"/>
          <w:szCs w:val="32"/>
        </w:rPr>
      </w:pPr>
    </w:p>
    <w:p w14:paraId="15594B22" w14:textId="77777777" w:rsidR="003C4832" w:rsidRDefault="003C4832" w:rsidP="00C144AB">
      <w:pPr>
        <w:jc w:val="center"/>
        <w:rPr>
          <w:b/>
          <w:bCs/>
          <w:sz w:val="32"/>
          <w:szCs w:val="32"/>
        </w:rPr>
      </w:pPr>
    </w:p>
    <w:p w14:paraId="3B5F803F" w14:textId="77777777" w:rsidR="003C4832" w:rsidRDefault="003C4832" w:rsidP="00C144AB">
      <w:pPr>
        <w:jc w:val="center"/>
        <w:rPr>
          <w:b/>
          <w:bCs/>
          <w:sz w:val="32"/>
          <w:szCs w:val="32"/>
        </w:rPr>
      </w:pPr>
    </w:p>
    <w:p w14:paraId="5EEA4810" w14:textId="77777777" w:rsidR="003C4832" w:rsidRDefault="003C4832" w:rsidP="00C144AB">
      <w:pPr>
        <w:jc w:val="center"/>
        <w:rPr>
          <w:b/>
          <w:bCs/>
          <w:sz w:val="32"/>
          <w:szCs w:val="32"/>
        </w:rPr>
      </w:pPr>
    </w:p>
    <w:p w14:paraId="5D7D0ECC" w14:textId="59C7BEA9" w:rsidR="0004629F" w:rsidRPr="00C144AB" w:rsidRDefault="004859B6" w:rsidP="00C144AB">
      <w:pPr>
        <w:jc w:val="center"/>
        <w:rPr>
          <w:b/>
          <w:bCs/>
          <w:sz w:val="32"/>
          <w:szCs w:val="32"/>
        </w:rPr>
      </w:pPr>
      <w:r>
        <w:rPr>
          <w:b/>
          <w:bCs/>
          <w:sz w:val="32"/>
          <w:szCs w:val="32"/>
        </w:rPr>
        <w:lastRenderedPageBreak/>
        <w:t>EXPERIMENT 1</w:t>
      </w:r>
    </w:p>
    <w:p w14:paraId="1820177B" w14:textId="5E2AA622" w:rsidR="00997D68" w:rsidRPr="00985B96" w:rsidRDefault="00CB2862" w:rsidP="0004629F">
      <w:pPr>
        <w:jc w:val="center"/>
        <w:rPr>
          <w:b/>
          <w:bCs/>
          <w:sz w:val="32"/>
          <w:szCs w:val="32"/>
          <w:lang w:eastAsia="en-IN"/>
        </w:rPr>
      </w:pPr>
      <w:r>
        <w:rPr>
          <w:b/>
          <w:bCs/>
          <w:sz w:val="32"/>
          <w:szCs w:val="32"/>
          <w:lang w:eastAsia="en-IN"/>
        </w:rPr>
        <w:t xml:space="preserve"> OMP program to print thread number</w:t>
      </w:r>
    </w:p>
    <w:p w14:paraId="12588201" w14:textId="77777777" w:rsidR="00997D68" w:rsidRPr="00985B96" w:rsidRDefault="00997D68" w:rsidP="00997D68">
      <w:pPr>
        <w:rPr>
          <w:b/>
          <w:bCs/>
          <w:sz w:val="32"/>
          <w:szCs w:val="32"/>
          <w:lang w:eastAsia="en-IN"/>
        </w:rPr>
      </w:pPr>
    </w:p>
    <w:p w14:paraId="09F322EC" w14:textId="77777777" w:rsidR="00C144AB" w:rsidRDefault="00997D68" w:rsidP="00985B96">
      <w:pPr>
        <w:rPr>
          <w:b/>
          <w:bCs/>
        </w:rPr>
      </w:pPr>
      <w:r w:rsidRPr="00985B96">
        <w:rPr>
          <w:b/>
          <w:bCs/>
        </w:rPr>
        <w:t>AIM:</w:t>
      </w:r>
      <w:r w:rsidR="00A12597">
        <w:rPr>
          <w:b/>
          <w:bCs/>
        </w:rPr>
        <w:t xml:space="preserve"> </w:t>
      </w:r>
    </w:p>
    <w:p w14:paraId="705625FF" w14:textId="0C8FF693" w:rsidR="00985B96" w:rsidRPr="00CB2862" w:rsidRDefault="00CB2862" w:rsidP="00985B96">
      <w:r>
        <w:t>To write a OMP program to print the current thread number</w:t>
      </w:r>
      <w:r w:rsidR="000F2CAC">
        <w:t>.</w:t>
      </w:r>
    </w:p>
    <w:p w14:paraId="276A8727" w14:textId="77777777" w:rsidR="00985B96" w:rsidRDefault="00985B96" w:rsidP="00985B96"/>
    <w:p w14:paraId="70147690" w14:textId="08EF1A7E" w:rsidR="0036785B" w:rsidRDefault="00A12597" w:rsidP="00A12597">
      <w:pPr>
        <w:rPr>
          <w:b/>
          <w:bCs/>
        </w:rPr>
      </w:pPr>
      <w:r w:rsidRPr="00DE05D8">
        <w:rPr>
          <w:b/>
          <w:bCs/>
          <w:lang w:eastAsia="en-IN"/>
        </w:rPr>
        <w:t>PRO</w:t>
      </w:r>
      <w:r w:rsidR="00397D37">
        <w:rPr>
          <w:b/>
          <w:bCs/>
          <w:lang w:eastAsia="en-IN"/>
        </w:rPr>
        <w:t>GRAM</w:t>
      </w:r>
      <w:r w:rsidR="00985B96" w:rsidRPr="00985B96">
        <w:rPr>
          <w:b/>
          <w:bCs/>
        </w:rPr>
        <w:t>:</w:t>
      </w:r>
      <w:r w:rsidR="0004629F">
        <w:rPr>
          <w:b/>
          <w:bCs/>
        </w:rPr>
        <w:t xml:space="preserve"> </w:t>
      </w:r>
    </w:p>
    <w:p w14:paraId="35667BC5" w14:textId="77777777" w:rsidR="00CB2862" w:rsidRPr="00CB2862" w:rsidRDefault="00CB2862" w:rsidP="00CB2862">
      <w:r w:rsidRPr="00CB2862">
        <w:t>#include&lt;stdio.h&gt;</w:t>
      </w:r>
    </w:p>
    <w:p w14:paraId="1E92E0F2" w14:textId="4F8F7014" w:rsidR="00CB2862" w:rsidRPr="00CB2862" w:rsidRDefault="00CB2862" w:rsidP="00CB2862">
      <w:r w:rsidRPr="00CB2862">
        <w:t>#include&lt;omp.h&gt;</w:t>
      </w:r>
    </w:p>
    <w:p w14:paraId="03CC797C" w14:textId="77777777" w:rsidR="00CB2862" w:rsidRPr="00CB2862" w:rsidRDefault="00CB2862" w:rsidP="00CB2862">
      <w:r w:rsidRPr="00CB2862">
        <w:t>void main()</w:t>
      </w:r>
    </w:p>
    <w:p w14:paraId="565D4E28" w14:textId="77777777" w:rsidR="00CB2862" w:rsidRPr="00CB2862" w:rsidRDefault="00CB2862" w:rsidP="00CB2862">
      <w:r w:rsidRPr="00CB2862">
        <w:t>{</w:t>
      </w:r>
    </w:p>
    <w:p w14:paraId="548C32A4" w14:textId="77777777" w:rsidR="00CB2862" w:rsidRPr="00CB2862" w:rsidRDefault="00CB2862" w:rsidP="00CB2862">
      <w:r w:rsidRPr="00CB2862">
        <w:t xml:space="preserve">    #pragma omp parallel</w:t>
      </w:r>
    </w:p>
    <w:p w14:paraId="217F9CD0" w14:textId="77777777" w:rsidR="00CB2862" w:rsidRPr="00CB2862" w:rsidRDefault="00CB2862" w:rsidP="00CB2862">
      <w:r w:rsidRPr="00CB2862">
        <w:t xml:space="preserve">    </w:t>
      </w:r>
      <w:proofErr w:type="spellStart"/>
      <w:r w:rsidRPr="00CB2862">
        <w:t>printf</w:t>
      </w:r>
      <w:proofErr w:type="spellEnd"/>
      <w:r w:rsidRPr="00CB2862">
        <w:t>("\</w:t>
      </w:r>
      <w:proofErr w:type="spellStart"/>
      <w:r w:rsidRPr="00CB2862">
        <w:t>nThread</w:t>
      </w:r>
      <w:proofErr w:type="spellEnd"/>
      <w:r w:rsidRPr="00CB2862">
        <w:t xml:space="preserve"> Id : %d", </w:t>
      </w:r>
      <w:proofErr w:type="spellStart"/>
      <w:r w:rsidRPr="00CB2862">
        <w:t>omp_get_thread_num</w:t>
      </w:r>
      <w:proofErr w:type="spellEnd"/>
      <w:r w:rsidRPr="00CB2862">
        <w:t>());</w:t>
      </w:r>
    </w:p>
    <w:p w14:paraId="6CBB090D" w14:textId="37AFAC3B" w:rsidR="00A12597" w:rsidRPr="00CB2862" w:rsidRDefault="00CB2862" w:rsidP="00CB2862">
      <w:r w:rsidRPr="00CB2862">
        <w:t>}</w:t>
      </w:r>
    </w:p>
    <w:p w14:paraId="16C1E84B" w14:textId="77777777" w:rsidR="00A12597" w:rsidRDefault="00A12597" w:rsidP="00A12597">
      <w:pPr>
        <w:rPr>
          <w:b/>
          <w:bCs/>
        </w:rPr>
      </w:pPr>
    </w:p>
    <w:p w14:paraId="75789146" w14:textId="67C0506B" w:rsidR="006A6E5C" w:rsidRDefault="00397D37" w:rsidP="00A12597">
      <w:pPr>
        <w:rPr>
          <w:b/>
          <w:bCs/>
        </w:rPr>
      </w:pPr>
      <w:r>
        <w:rPr>
          <w:b/>
          <w:bCs/>
        </w:rPr>
        <w:t xml:space="preserve">OUTPUT </w:t>
      </w:r>
      <w:r w:rsidR="006A6E5C">
        <w:rPr>
          <w:b/>
          <w:bCs/>
        </w:rPr>
        <w:t xml:space="preserve"> </w:t>
      </w:r>
    </w:p>
    <w:p w14:paraId="57D9FEC6" w14:textId="77777777" w:rsidR="00B87603" w:rsidRDefault="00B87603" w:rsidP="00A12597">
      <w:pPr>
        <w:rPr>
          <w:b/>
          <w:bCs/>
        </w:rPr>
      </w:pPr>
    </w:p>
    <w:p w14:paraId="27F93FC4" w14:textId="790F1A51" w:rsidR="00A12597" w:rsidRDefault="006A6E5C" w:rsidP="00A12597">
      <w:r>
        <w:rPr>
          <w:b/>
          <w:bCs/>
        </w:rPr>
        <w:t xml:space="preserve"> </w:t>
      </w:r>
      <w:r w:rsidR="00C144AB" w:rsidRPr="00C144AB">
        <w:rPr>
          <w:b/>
          <w:bCs/>
          <w:noProof/>
          <w:lang w:eastAsia="en-IN"/>
        </w:rPr>
        <w:drawing>
          <wp:inline distT="0" distB="0" distL="0" distR="0" wp14:anchorId="537188E4" wp14:editId="459D6938">
            <wp:extent cx="5257800" cy="336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7800" cy="3365500"/>
                    </a:xfrm>
                    <a:prstGeom prst="rect">
                      <a:avLst/>
                    </a:prstGeom>
                  </pic:spPr>
                </pic:pic>
              </a:graphicData>
            </a:graphic>
          </wp:inline>
        </w:drawing>
      </w:r>
    </w:p>
    <w:p w14:paraId="3B9535C9" w14:textId="663D3835" w:rsidR="00CB2862" w:rsidRDefault="00CB2862" w:rsidP="002B6CAF"/>
    <w:p w14:paraId="4788368A" w14:textId="77777777" w:rsidR="0019156B" w:rsidRDefault="0019156B" w:rsidP="00C144AB">
      <w:pPr>
        <w:jc w:val="center"/>
        <w:rPr>
          <w:b/>
          <w:bCs/>
          <w:sz w:val="32"/>
          <w:szCs w:val="32"/>
        </w:rPr>
      </w:pPr>
    </w:p>
    <w:p w14:paraId="73EA16BF" w14:textId="77777777" w:rsidR="0019156B" w:rsidRDefault="0019156B" w:rsidP="00C144AB">
      <w:pPr>
        <w:jc w:val="center"/>
        <w:rPr>
          <w:b/>
          <w:bCs/>
          <w:sz w:val="32"/>
          <w:szCs w:val="32"/>
        </w:rPr>
      </w:pPr>
    </w:p>
    <w:p w14:paraId="65DFBBDC" w14:textId="77777777" w:rsidR="0019156B" w:rsidRDefault="0019156B" w:rsidP="00C144AB">
      <w:pPr>
        <w:jc w:val="center"/>
        <w:rPr>
          <w:b/>
          <w:bCs/>
          <w:sz w:val="32"/>
          <w:szCs w:val="32"/>
        </w:rPr>
      </w:pPr>
    </w:p>
    <w:p w14:paraId="78C6F0E7" w14:textId="77777777" w:rsidR="0019156B" w:rsidRDefault="0019156B" w:rsidP="00C144AB">
      <w:pPr>
        <w:jc w:val="center"/>
        <w:rPr>
          <w:b/>
          <w:bCs/>
          <w:sz w:val="32"/>
          <w:szCs w:val="32"/>
        </w:rPr>
      </w:pPr>
    </w:p>
    <w:p w14:paraId="4E965FA1" w14:textId="77777777" w:rsidR="0019156B" w:rsidRDefault="0019156B" w:rsidP="00C144AB">
      <w:pPr>
        <w:jc w:val="center"/>
        <w:rPr>
          <w:b/>
          <w:bCs/>
          <w:sz w:val="32"/>
          <w:szCs w:val="32"/>
        </w:rPr>
      </w:pPr>
    </w:p>
    <w:p w14:paraId="1183DDE7" w14:textId="77777777" w:rsidR="0019156B" w:rsidRDefault="0019156B" w:rsidP="00C144AB">
      <w:pPr>
        <w:jc w:val="center"/>
        <w:rPr>
          <w:b/>
          <w:bCs/>
          <w:sz w:val="32"/>
          <w:szCs w:val="32"/>
        </w:rPr>
      </w:pPr>
    </w:p>
    <w:p w14:paraId="029BBCFC" w14:textId="77777777" w:rsidR="0019156B" w:rsidRDefault="0019156B" w:rsidP="00C144AB">
      <w:pPr>
        <w:jc w:val="center"/>
        <w:rPr>
          <w:b/>
          <w:bCs/>
          <w:sz w:val="32"/>
          <w:szCs w:val="32"/>
        </w:rPr>
      </w:pPr>
    </w:p>
    <w:p w14:paraId="41E66876" w14:textId="77777777" w:rsidR="0019156B" w:rsidRDefault="0019156B" w:rsidP="00C144AB">
      <w:pPr>
        <w:jc w:val="center"/>
        <w:rPr>
          <w:b/>
          <w:bCs/>
          <w:sz w:val="32"/>
          <w:szCs w:val="32"/>
        </w:rPr>
      </w:pPr>
    </w:p>
    <w:p w14:paraId="6258586F" w14:textId="2BADB430" w:rsidR="00CB2862" w:rsidRPr="00C144AB" w:rsidRDefault="00CB2862" w:rsidP="00C144AB">
      <w:pPr>
        <w:jc w:val="center"/>
        <w:rPr>
          <w:b/>
          <w:bCs/>
          <w:sz w:val="32"/>
          <w:szCs w:val="32"/>
        </w:rPr>
      </w:pPr>
      <w:r>
        <w:rPr>
          <w:b/>
          <w:bCs/>
          <w:sz w:val="32"/>
          <w:szCs w:val="32"/>
        </w:rPr>
        <w:lastRenderedPageBreak/>
        <w:t>EXPERIMENT 2</w:t>
      </w:r>
    </w:p>
    <w:p w14:paraId="72458D30" w14:textId="733F29A4" w:rsidR="00CB2862" w:rsidRPr="00985B96" w:rsidRDefault="00CB2862" w:rsidP="00CB2862">
      <w:pPr>
        <w:jc w:val="center"/>
        <w:rPr>
          <w:b/>
          <w:bCs/>
          <w:sz w:val="32"/>
          <w:szCs w:val="32"/>
          <w:lang w:eastAsia="en-IN"/>
        </w:rPr>
      </w:pPr>
      <w:r>
        <w:rPr>
          <w:b/>
          <w:bCs/>
          <w:sz w:val="32"/>
          <w:szCs w:val="32"/>
          <w:lang w:eastAsia="en-IN"/>
        </w:rPr>
        <w:t xml:space="preserve"> OMP program to print thread count</w:t>
      </w:r>
    </w:p>
    <w:p w14:paraId="714655BB" w14:textId="77777777" w:rsidR="00CB2862" w:rsidRPr="00985B96" w:rsidRDefault="00CB2862" w:rsidP="00CB2862">
      <w:pPr>
        <w:rPr>
          <w:b/>
          <w:bCs/>
          <w:sz w:val="32"/>
          <w:szCs w:val="32"/>
          <w:lang w:eastAsia="en-IN"/>
        </w:rPr>
      </w:pPr>
    </w:p>
    <w:p w14:paraId="2C60899D" w14:textId="77777777" w:rsidR="00C144AB" w:rsidRDefault="00CB2862" w:rsidP="00CB2862">
      <w:pPr>
        <w:rPr>
          <w:b/>
          <w:bCs/>
        </w:rPr>
      </w:pPr>
      <w:r w:rsidRPr="00985B96">
        <w:rPr>
          <w:b/>
          <w:bCs/>
        </w:rPr>
        <w:t>AIM:</w:t>
      </w:r>
      <w:r>
        <w:rPr>
          <w:b/>
          <w:bCs/>
        </w:rPr>
        <w:t xml:space="preserve"> </w:t>
      </w:r>
    </w:p>
    <w:p w14:paraId="5877F438" w14:textId="30C11D9E" w:rsidR="00CB2862" w:rsidRDefault="00CB2862" w:rsidP="00CB2862">
      <w:r>
        <w:t>To write a OMP program to print the total number of threads processing the parallel region</w:t>
      </w:r>
      <w:r w:rsidR="000F2CAC">
        <w:t>.</w:t>
      </w:r>
    </w:p>
    <w:p w14:paraId="7B9A0DD6" w14:textId="77777777" w:rsidR="00C144AB" w:rsidRDefault="00C144AB" w:rsidP="00CB2862"/>
    <w:p w14:paraId="0CE0E81B" w14:textId="77777777" w:rsidR="00CB2862" w:rsidRDefault="00CB2862" w:rsidP="00CB2862">
      <w:pPr>
        <w:rPr>
          <w:b/>
          <w:bCs/>
        </w:rPr>
      </w:pPr>
      <w:r w:rsidRPr="00DE05D8">
        <w:rPr>
          <w:b/>
          <w:bCs/>
          <w:lang w:eastAsia="en-IN"/>
        </w:rPr>
        <w:t>PRO</w:t>
      </w:r>
      <w:r>
        <w:rPr>
          <w:b/>
          <w:bCs/>
          <w:lang w:eastAsia="en-IN"/>
        </w:rPr>
        <w:t>GRAM</w:t>
      </w:r>
      <w:r w:rsidRPr="00985B96">
        <w:rPr>
          <w:b/>
          <w:bCs/>
        </w:rPr>
        <w:t>:</w:t>
      </w:r>
      <w:r>
        <w:rPr>
          <w:b/>
          <w:bCs/>
        </w:rPr>
        <w:t xml:space="preserve"> </w:t>
      </w:r>
    </w:p>
    <w:p w14:paraId="701A67F5" w14:textId="77777777" w:rsidR="00CB2862" w:rsidRPr="00CB2862" w:rsidRDefault="00CB2862" w:rsidP="00CB2862">
      <w:r w:rsidRPr="00CB2862">
        <w:t>#include&lt;stdio.h&gt;</w:t>
      </w:r>
    </w:p>
    <w:p w14:paraId="35DB220B" w14:textId="3196166B" w:rsidR="00CB2862" w:rsidRPr="00CB2862" w:rsidRDefault="00CB2862" w:rsidP="00CB2862">
      <w:r w:rsidRPr="00CB2862">
        <w:t>#include&lt;omp.h&gt;</w:t>
      </w:r>
    </w:p>
    <w:p w14:paraId="32B5D2DE" w14:textId="77777777" w:rsidR="00CB2862" w:rsidRPr="00CB2862" w:rsidRDefault="00CB2862" w:rsidP="00CB2862">
      <w:r w:rsidRPr="00CB2862">
        <w:t>void main()</w:t>
      </w:r>
    </w:p>
    <w:p w14:paraId="04676472" w14:textId="77777777" w:rsidR="00CB2862" w:rsidRPr="00CB2862" w:rsidRDefault="00CB2862" w:rsidP="00CB2862">
      <w:r w:rsidRPr="00CB2862">
        <w:t>{</w:t>
      </w:r>
    </w:p>
    <w:p w14:paraId="0D851C12" w14:textId="77777777" w:rsidR="00CB2862" w:rsidRPr="00CB2862" w:rsidRDefault="00CB2862" w:rsidP="00CB2862">
      <w:r w:rsidRPr="00CB2862">
        <w:t xml:space="preserve">    #pragma omp parallel</w:t>
      </w:r>
    </w:p>
    <w:p w14:paraId="469289EC" w14:textId="77777777" w:rsidR="00CB2862" w:rsidRPr="00CB2862" w:rsidRDefault="00CB2862" w:rsidP="00CB2862">
      <w:r w:rsidRPr="00CB2862">
        <w:t xml:space="preserve">    </w:t>
      </w:r>
      <w:proofErr w:type="spellStart"/>
      <w:r w:rsidRPr="00CB2862">
        <w:t>printf</w:t>
      </w:r>
      <w:proofErr w:type="spellEnd"/>
      <w:r w:rsidRPr="00CB2862">
        <w:t>("\</w:t>
      </w:r>
      <w:proofErr w:type="spellStart"/>
      <w:r w:rsidRPr="00CB2862">
        <w:t>nThread</w:t>
      </w:r>
      <w:proofErr w:type="spellEnd"/>
      <w:r w:rsidRPr="00CB2862">
        <w:t xml:space="preserve"> Count : %d", </w:t>
      </w:r>
      <w:proofErr w:type="spellStart"/>
      <w:r w:rsidRPr="00CB2862">
        <w:t>omp_get_num_threads</w:t>
      </w:r>
      <w:proofErr w:type="spellEnd"/>
      <w:r w:rsidRPr="00CB2862">
        <w:t>());</w:t>
      </w:r>
    </w:p>
    <w:p w14:paraId="60263029" w14:textId="73FD79D2" w:rsidR="00CB2862" w:rsidRDefault="00CB2862" w:rsidP="00CB2862">
      <w:r w:rsidRPr="00CB2862">
        <w:t>}</w:t>
      </w:r>
    </w:p>
    <w:p w14:paraId="5E375FDA" w14:textId="77777777" w:rsidR="00CB2862" w:rsidRDefault="00CB2862" w:rsidP="00CB2862">
      <w:pPr>
        <w:rPr>
          <w:b/>
          <w:bCs/>
        </w:rPr>
      </w:pPr>
    </w:p>
    <w:p w14:paraId="341291BA" w14:textId="65E6D0F9" w:rsidR="00CB2862" w:rsidRDefault="00CB2862" w:rsidP="00CB2862">
      <w:pPr>
        <w:rPr>
          <w:b/>
          <w:bCs/>
        </w:rPr>
      </w:pPr>
      <w:r>
        <w:rPr>
          <w:b/>
          <w:bCs/>
        </w:rPr>
        <w:t xml:space="preserve">OUTPUT  </w:t>
      </w:r>
    </w:p>
    <w:p w14:paraId="62EBD2F2" w14:textId="77777777" w:rsidR="00C144AB" w:rsidRDefault="00C144AB" w:rsidP="00CB2862">
      <w:pPr>
        <w:rPr>
          <w:b/>
          <w:bCs/>
        </w:rPr>
      </w:pPr>
    </w:p>
    <w:p w14:paraId="180A2ED5" w14:textId="2310A80F" w:rsidR="000F2CAC" w:rsidRDefault="00C144AB" w:rsidP="002B6CAF">
      <w:r w:rsidRPr="00C144AB">
        <w:rPr>
          <w:noProof/>
          <w:lang w:eastAsia="en-IN"/>
        </w:rPr>
        <w:drawing>
          <wp:inline distT="0" distB="0" distL="0" distR="0" wp14:anchorId="21DB3CAB" wp14:editId="72B32E48">
            <wp:extent cx="5257800" cy="3365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7800" cy="3365500"/>
                    </a:xfrm>
                    <a:prstGeom prst="rect">
                      <a:avLst/>
                    </a:prstGeom>
                  </pic:spPr>
                </pic:pic>
              </a:graphicData>
            </a:graphic>
          </wp:inline>
        </w:drawing>
      </w:r>
    </w:p>
    <w:p w14:paraId="6D4D2ADD" w14:textId="77777777" w:rsidR="0019156B" w:rsidRDefault="0019156B" w:rsidP="00C144AB">
      <w:pPr>
        <w:jc w:val="center"/>
        <w:rPr>
          <w:b/>
          <w:bCs/>
          <w:sz w:val="32"/>
          <w:szCs w:val="32"/>
        </w:rPr>
      </w:pPr>
    </w:p>
    <w:p w14:paraId="71F25855" w14:textId="77777777" w:rsidR="0019156B" w:rsidRDefault="0019156B" w:rsidP="00C144AB">
      <w:pPr>
        <w:jc w:val="center"/>
        <w:rPr>
          <w:b/>
          <w:bCs/>
          <w:sz w:val="32"/>
          <w:szCs w:val="32"/>
        </w:rPr>
      </w:pPr>
    </w:p>
    <w:p w14:paraId="4BE2848D" w14:textId="77777777" w:rsidR="0019156B" w:rsidRDefault="0019156B" w:rsidP="00C144AB">
      <w:pPr>
        <w:jc w:val="center"/>
        <w:rPr>
          <w:b/>
          <w:bCs/>
          <w:sz w:val="32"/>
          <w:szCs w:val="32"/>
        </w:rPr>
      </w:pPr>
    </w:p>
    <w:p w14:paraId="4DE00B85" w14:textId="77777777" w:rsidR="0019156B" w:rsidRDefault="0019156B" w:rsidP="00C144AB">
      <w:pPr>
        <w:jc w:val="center"/>
        <w:rPr>
          <w:b/>
          <w:bCs/>
          <w:sz w:val="32"/>
          <w:szCs w:val="32"/>
        </w:rPr>
      </w:pPr>
    </w:p>
    <w:p w14:paraId="14D2E54B" w14:textId="77777777" w:rsidR="0019156B" w:rsidRDefault="0019156B" w:rsidP="00C144AB">
      <w:pPr>
        <w:jc w:val="center"/>
        <w:rPr>
          <w:b/>
          <w:bCs/>
          <w:sz w:val="32"/>
          <w:szCs w:val="32"/>
        </w:rPr>
      </w:pPr>
    </w:p>
    <w:p w14:paraId="6A3DEF90" w14:textId="77777777" w:rsidR="0019156B" w:rsidRDefault="0019156B" w:rsidP="00C144AB">
      <w:pPr>
        <w:jc w:val="center"/>
        <w:rPr>
          <w:b/>
          <w:bCs/>
          <w:sz w:val="32"/>
          <w:szCs w:val="32"/>
        </w:rPr>
      </w:pPr>
    </w:p>
    <w:p w14:paraId="0C911214" w14:textId="77777777" w:rsidR="0019156B" w:rsidRDefault="0019156B" w:rsidP="00C144AB">
      <w:pPr>
        <w:jc w:val="center"/>
        <w:rPr>
          <w:b/>
          <w:bCs/>
          <w:sz w:val="32"/>
          <w:szCs w:val="32"/>
        </w:rPr>
      </w:pPr>
    </w:p>
    <w:p w14:paraId="3637142C" w14:textId="77777777" w:rsidR="00B87603" w:rsidRDefault="00B87603" w:rsidP="00C144AB">
      <w:pPr>
        <w:jc w:val="center"/>
        <w:rPr>
          <w:b/>
          <w:bCs/>
          <w:sz w:val="32"/>
          <w:szCs w:val="32"/>
        </w:rPr>
      </w:pPr>
    </w:p>
    <w:p w14:paraId="71FCB8B3" w14:textId="610FCCF7" w:rsidR="000F2CAC" w:rsidRPr="00C144AB" w:rsidRDefault="000F2CAC" w:rsidP="00C144AB">
      <w:pPr>
        <w:jc w:val="center"/>
        <w:rPr>
          <w:b/>
          <w:bCs/>
          <w:sz w:val="32"/>
          <w:szCs w:val="32"/>
        </w:rPr>
      </w:pPr>
      <w:r>
        <w:rPr>
          <w:b/>
          <w:bCs/>
          <w:sz w:val="32"/>
          <w:szCs w:val="32"/>
        </w:rPr>
        <w:lastRenderedPageBreak/>
        <w:t>EXPERIMENT 3</w:t>
      </w:r>
    </w:p>
    <w:p w14:paraId="0746B0A1" w14:textId="59A9B4D4" w:rsidR="000F2CAC" w:rsidRPr="00985B96" w:rsidRDefault="000F2CAC" w:rsidP="000F2CAC">
      <w:pPr>
        <w:jc w:val="center"/>
        <w:rPr>
          <w:b/>
          <w:bCs/>
          <w:sz w:val="32"/>
          <w:szCs w:val="32"/>
          <w:lang w:eastAsia="en-IN"/>
        </w:rPr>
      </w:pPr>
      <w:r>
        <w:rPr>
          <w:b/>
          <w:bCs/>
          <w:sz w:val="32"/>
          <w:szCs w:val="32"/>
          <w:lang w:eastAsia="en-IN"/>
        </w:rPr>
        <w:t xml:space="preserve"> OMP program to calculate BMI</w:t>
      </w:r>
    </w:p>
    <w:p w14:paraId="3DF2BEDF" w14:textId="77777777" w:rsidR="000F2CAC" w:rsidRPr="00985B96" w:rsidRDefault="000F2CAC" w:rsidP="000F2CAC">
      <w:pPr>
        <w:rPr>
          <w:b/>
          <w:bCs/>
          <w:sz w:val="32"/>
          <w:szCs w:val="32"/>
          <w:lang w:eastAsia="en-IN"/>
        </w:rPr>
      </w:pPr>
    </w:p>
    <w:p w14:paraId="650BCED5" w14:textId="77777777" w:rsidR="0009540D" w:rsidRDefault="000F2CAC" w:rsidP="000F2CAC">
      <w:pPr>
        <w:rPr>
          <w:b/>
          <w:bCs/>
        </w:rPr>
      </w:pPr>
      <w:r w:rsidRPr="00985B96">
        <w:rPr>
          <w:b/>
          <w:bCs/>
        </w:rPr>
        <w:t>AIM:</w:t>
      </w:r>
      <w:r>
        <w:rPr>
          <w:b/>
          <w:bCs/>
        </w:rPr>
        <w:t xml:space="preserve"> </w:t>
      </w:r>
    </w:p>
    <w:p w14:paraId="24913533" w14:textId="4605BC0B" w:rsidR="000F2CAC" w:rsidRPr="00CB2862" w:rsidRDefault="000F2CAC" w:rsidP="000F2CAC">
      <w:r>
        <w:t>To write a OMP program to calculate BMI of the user based on his height and weight.</w:t>
      </w:r>
    </w:p>
    <w:p w14:paraId="71B2A43D" w14:textId="77777777" w:rsidR="000F2CAC" w:rsidRDefault="000F2CAC" w:rsidP="000F2CAC"/>
    <w:p w14:paraId="6D53B9A2" w14:textId="77777777" w:rsidR="000F2CAC" w:rsidRDefault="000F2CAC" w:rsidP="000F2CAC">
      <w:pPr>
        <w:rPr>
          <w:b/>
          <w:bCs/>
        </w:rPr>
      </w:pPr>
      <w:r w:rsidRPr="00DE05D8">
        <w:rPr>
          <w:b/>
          <w:bCs/>
          <w:lang w:eastAsia="en-IN"/>
        </w:rPr>
        <w:t>PRO</w:t>
      </w:r>
      <w:r>
        <w:rPr>
          <w:b/>
          <w:bCs/>
          <w:lang w:eastAsia="en-IN"/>
        </w:rPr>
        <w:t>GRAM</w:t>
      </w:r>
      <w:r w:rsidRPr="00985B96">
        <w:rPr>
          <w:b/>
          <w:bCs/>
        </w:rPr>
        <w:t>:</w:t>
      </w:r>
      <w:r>
        <w:rPr>
          <w:b/>
          <w:bCs/>
        </w:rPr>
        <w:t xml:space="preserve"> </w:t>
      </w:r>
    </w:p>
    <w:p w14:paraId="2576F186" w14:textId="77777777" w:rsidR="000F2CAC" w:rsidRPr="000F2CAC" w:rsidRDefault="000F2CAC" w:rsidP="000F2CAC">
      <w:r w:rsidRPr="000F2CAC">
        <w:t>#include &lt;</w:t>
      </w:r>
      <w:proofErr w:type="spellStart"/>
      <w:r w:rsidRPr="000F2CAC">
        <w:t>stdio.h</w:t>
      </w:r>
      <w:proofErr w:type="spellEnd"/>
      <w:r w:rsidRPr="000F2CAC">
        <w:t>&gt;</w:t>
      </w:r>
    </w:p>
    <w:p w14:paraId="6003CE49" w14:textId="480A51CB" w:rsidR="000F2CAC" w:rsidRPr="000F2CAC" w:rsidRDefault="000F2CAC" w:rsidP="000F2CAC">
      <w:r w:rsidRPr="000F2CAC">
        <w:t>#include &lt;</w:t>
      </w:r>
      <w:proofErr w:type="spellStart"/>
      <w:r w:rsidRPr="000F2CAC">
        <w:t>omp.h</w:t>
      </w:r>
      <w:proofErr w:type="spellEnd"/>
      <w:r w:rsidRPr="000F2CAC">
        <w:t>&gt;</w:t>
      </w:r>
    </w:p>
    <w:p w14:paraId="0D0D9FC3" w14:textId="77777777" w:rsidR="000F2CAC" w:rsidRPr="000F2CAC" w:rsidRDefault="000F2CAC" w:rsidP="000F2CAC">
      <w:r w:rsidRPr="000F2CAC">
        <w:t>void main()</w:t>
      </w:r>
    </w:p>
    <w:p w14:paraId="5EB6BC20" w14:textId="77777777" w:rsidR="000F2CAC" w:rsidRPr="000F2CAC" w:rsidRDefault="000F2CAC" w:rsidP="000F2CAC">
      <w:r w:rsidRPr="000F2CAC">
        <w:t>{</w:t>
      </w:r>
    </w:p>
    <w:p w14:paraId="235C11FC" w14:textId="77777777" w:rsidR="000F2CAC" w:rsidRPr="000F2CAC" w:rsidRDefault="000F2CAC" w:rsidP="000F2CAC">
      <w:r w:rsidRPr="000F2CAC">
        <w:t xml:space="preserve">    int </w:t>
      </w:r>
      <w:proofErr w:type="spellStart"/>
      <w:r w:rsidRPr="000F2CAC">
        <w:t>ht</w:t>
      </w:r>
      <w:proofErr w:type="spellEnd"/>
      <w:r w:rsidRPr="000F2CAC">
        <w:t xml:space="preserve">, </w:t>
      </w:r>
      <w:proofErr w:type="spellStart"/>
      <w:r w:rsidRPr="000F2CAC">
        <w:t>wt</w:t>
      </w:r>
      <w:proofErr w:type="spellEnd"/>
      <w:r w:rsidRPr="000F2CAC">
        <w:t>;</w:t>
      </w:r>
    </w:p>
    <w:p w14:paraId="1E2ABBC7" w14:textId="77777777" w:rsidR="000F2CAC" w:rsidRPr="000F2CAC" w:rsidRDefault="000F2CAC" w:rsidP="000F2CAC">
      <w:r w:rsidRPr="000F2CAC">
        <w:t xml:space="preserve">    </w:t>
      </w:r>
      <w:proofErr w:type="spellStart"/>
      <w:r w:rsidRPr="000F2CAC">
        <w:t>printf</w:t>
      </w:r>
      <w:proofErr w:type="spellEnd"/>
      <w:r w:rsidRPr="000F2CAC">
        <w:t>("\</w:t>
      </w:r>
      <w:proofErr w:type="spellStart"/>
      <w:r w:rsidRPr="000F2CAC">
        <w:t>nEnter</w:t>
      </w:r>
      <w:proofErr w:type="spellEnd"/>
      <w:r w:rsidRPr="000F2CAC">
        <w:t xml:space="preserve"> the height : ");</w:t>
      </w:r>
    </w:p>
    <w:p w14:paraId="687282DA" w14:textId="77777777" w:rsidR="000F2CAC" w:rsidRPr="000F2CAC" w:rsidRDefault="000F2CAC" w:rsidP="000F2CAC">
      <w:r w:rsidRPr="000F2CAC">
        <w:t xml:space="preserve">    </w:t>
      </w:r>
      <w:proofErr w:type="spellStart"/>
      <w:r w:rsidRPr="000F2CAC">
        <w:t>scanf</w:t>
      </w:r>
      <w:proofErr w:type="spellEnd"/>
      <w:r w:rsidRPr="000F2CAC">
        <w:t>("%d", &amp;</w:t>
      </w:r>
      <w:proofErr w:type="spellStart"/>
      <w:r w:rsidRPr="000F2CAC">
        <w:t>ht</w:t>
      </w:r>
      <w:proofErr w:type="spellEnd"/>
      <w:r w:rsidRPr="000F2CAC">
        <w:t>);</w:t>
      </w:r>
    </w:p>
    <w:p w14:paraId="0C12E2EE" w14:textId="77777777" w:rsidR="000F2CAC" w:rsidRPr="000F2CAC" w:rsidRDefault="000F2CAC" w:rsidP="000F2CAC">
      <w:r w:rsidRPr="000F2CAC">
        <w:t xml:space="preserve">    </w:t>
      </w:r>
      <w:proofErr w:type="spellStart"/>
      <w:r w:rsidRPr="000F2CAC">
        <w:t>printf</w:t>
      </w:r>
      <w:proofErr w:type="spellEnd"/>
      <w:r w:rsidRPr="000F2CAC">
        <w:t>("\</w:t>
      </w:r>
      <w:proofErr w:type="spellStart"/>
      <w:r w:rsidRPr="000F2CAC">
        <w:t>nEnter</w:t>
      </w:r>
      <w:proofErr w:type="spellEnd"/>
      <w:r w:rsidRPr="000F2CAC">
        <w:t xml:space="preserve"> the weight : ");</w:t>
      </w:r>
    </w:p>
    <w:p w14:paraId="320D5192" w14:textId="4EF0C325" w:rsidR="000F2CAC" w:rsidRPr="000F2CAC" w:rsidRDefault="000F2CAC" w:rsidP="000F2CAC">
      <w:r w:rsidRPr="000F2CAC">
        <w:t xml:space="preserve">    </w:t>
      </w:r>
      <w:proofErr w:type="spellStart"/>
      <w:r w:rsidRPr="000F2CAC">
        <w:t>scanf</w:t>
      </w:r>
      <w:proofErr w:type="spellEnd"/>
      <w:r w:rsidRPr="000F2CAC">
        <w:t>("%d", &amp;</w:t>
      </w:r>
      <w:proofErr w:type="spellStart"/>
      <w:r w:rsidRPr="000F2CAC">
        <w:t>wt</w:t>
      </w:r>
      <w:proofErr w:type="spellEnd"/>
      <w:r w:rsidRPr="000F2CAC">
        <w:t>);</w:t>
      </w:r>
    </w:p>
    <w:p w14:paraId="43FF0FE7" w14:textId="77777777" w:rsidR="000F2CAC" w:rsidRPr="000F2CAC" w:rsidRDefault="000F2CAC" w:rsidP="000F2CAC">
      <w:r w:rsidRPr="000F2CAC">
        <w:t>#pragma omp parallel</w:t>
      </w:r>
    </w:p>
    <w:p w14:paraId="2B11DDCC" w14:textId="77777777" w:rsidR="000F2CAC" w:rsidRPr="000F2CAC" w:rsidRDefault="000F2CAC" w:rsidP="000F2CAC">
      <w:r w:rsidRPr="000F2CAC">
        <w:t xml:space="preserve">    {</w:t>
      </w:r>
    </w:p>
    <w:p w14:paraId="67769C85" w14:textId="77777777" w:rsidR="000F2CAC" w:rsidRPr="000F2CAC" w:rsidRDefault="000F2CAC" w:rsidP="000F2CAC">
      <w:r w:rsidRPr="000F2CAC">
        <w:t xml:space="preserve">        int </w:t>
      </w:r>
      <w:proofErr w:type="spellStart"/>
      <w:r w:rsidRPr="000F2CAC">
        <w:t>tid</w:t>
      </w:r>
      <w:proofErr w:type="spellEnd"/>
      <w:r w:rsidRPr="000F2CAC">
        <w:t xml:space="preserve"> = </w:t>
      </w:r>
      <w:proofErr w:type="spellStart"/>
      <w:r w:rsidRPr="000F2CAC">
        <w:t>omp_get_thread_num</w:t>
      </w:r>
      <w:proofErr w:type="spellEnd"/>
      <w:r w:rsidRPr="000F2CAC">
        <w:t>();</w:t>
      </w:r>
    </w:p>
    <w:p w14:paraId="4C5F8A1C" w14:textId="77777777" w:rsidR="000F2CAC" w:rsidRPr="000F2CAC" w:rsidRDefault="000F2CAC" w:rsidP="000F2CAC"/>
    <w:p w14:paraId="08422E50" w14:textId="77777777" w:rsidR="000F2CAC" w:rsidRPr="000F2CAC" w:rsidRDefault="000F2CAC" w:rsidP="000F2CAC">
      <w:r w:rsidRPr="000F2CAC">
        <w:t xml:space="preserve">        int </w:t>
      </w:r>
      <w:proofErr w:type="spellStart"/>
      <w:r w:rsidRPr="000F2CAC">
        <w:t>bmi</w:t>
      </w:r>
      <w:proofErr w:type="spellEnd"/>
      <w:r w:rsidRPr="000F2CAC">
        <w:t xml:space="preserve"> = (</w:t>
      </w:r>
      <w:proofErr w:type="spellStart"/>
      <w:r w:rsidRPr="000F2CAC">
        <w:t>wt</w:t>
      </w:r>
      <w:proofErr w:type="spellEnd"/>
      <w:r w:rsidRPr="000F2CAC">
        <w:t xml:space="preserve"> * 703) / (</w:t>
      </w:r>
      <w:proofErr w:type="spellStart"/>
      <w:r w:rsidRPr="000F2CAC">
        <w:t>ht</w:t>
      </w:r>
      <w:proofErr w:type="spellEnd"/>
      <w:r w:rsidRPr="000F2CAC">
        <w:t xml:space="preserve"> * </w:t>
      </w:r>
      <w:proofErr w:type="spellStart"/>
      <w:r w:rsidRPr="000F2CAC">
        <w:t>ht</w:t>
      </w:r>
      <w:proofErr w:type="spellEnd"/>
      <w:r w:rsidRPr="000F2CAC">
        <w:t>);</w:t>
      </w:r>
    </w:p>
    <w:p w14:paraId="6DF77A3E" w14:textId="77777777" w:rsidR="000F2CAC" w:rsidRPr="000F2CAC" w:rsidRDefault="000F2CAC" w:rsidP="000F2CAC"/>
    <w:p w14:paraId="4A198BCB" w14:textId="77777777" w:rsidR="000F2CAC" w:rsidRPr="000F2CAC" w:rsidRDefault="000F2CAC" w:rsidP="000F2CAC">
      <w:r w:rsidRPr="000F2CAC">
        <w:t xml:space="preserve">        </w:t>
      </w:r>
      <w:proofErr w:type="spellStart"/>
      <w:r w:rsidRPr="000F2CAC">
        <w:t>printf</w:t>
      </w:r>
      <w:proofErr w:type="spellEnd"/>
      <w:r w:rsidRPr="000F2CAC">
        <w:t>("\</w:t>
      </w:r>
      <w:proofErr w:type="spellStart"/>
      <w:r w:rsidRPr="000F2CAC">
        <w:t>nThread</w:t>
      </w:r>
      <w:proofErr w:type="spellEnd"/>
      <w:r w:rsidRPr="000F2CAC">
        <w:t xml:space="preserve"> Id : %d Your BMI is : %d", </w:t>
      </w:r>
      <w:proofErr w:type="spellStart"/>
      <w:r w:rsidRPr="000F2CAC">
        <w:t>tid</w:t>
      </w:r>
      <w:proofErr w:type="spellEnd"/>
      <w:r w:rsidRPr="000F2CAC">
        <w:t xml:space="preserve">, </w:t>
      </w:r>
      <w:proofErr w:type="spellStart"/>
      <w:r w:rsidRPr="000F2CAC">
        <w:t>bmi</w:t>
      </w:r>
      <w:proofErr w:type="spellEnd"/>
      <w:r w:rsidRPr="000F2CAC">
        <w:t>);</w:t>
      </w:r>
    </w:p>
    <w:p w14:paraId="5114BA8B" w14:textId="77777777" w:rsidR="000F2CAC" w:rsidRPr="000F2CAC" w:rsidRDefault="000F2CAC" w:rsidP="000F2CAC">
      <w:r w:rsidRPr="000F2CAC">
        <w:t xml:space="preserve">        if(</w:t>
      </w:r>
      <w:proofErr w:type="spellStart"/>
      <w:r w:rsidRPr="000F2CAC">
        <w:t>tid</w:t>
      </w:r>
      <w:proofErr w:type="spellEnd"/>
      <w:r w:rsidRPr="000F2CAC">
        <w:t xml:space="preserve"> == 0)</w:t>
      </w:r>
    </w:p>
    <w:p w14:paraId="2345517F" w14:textId="77777777" w:rsidR="000F2CAC" w:rsidRPr="000F2CAC" w:rsidRDefault="000F2CAC" w:rsidP="000F2CAC">
      <w:r w:rsidRPr="000F2CAC">
        <w:t xml:space="preserve">        {</w:t>
      </w:r>
    </w:p>
    <w:p w14:paraId="3554374D" w14:textId="77777777" w:rsidR="000F2CAC" w:rsidRPr="000F2CAC" w:rsidRDefault="000F2CAC" w:rsidP="000F2CAC">
      <w:r w:rsidRPr="000F2CAC">
        <w:t xml:space="preserve">            </w:t>
      </w:r>
      <w:proofErr w:type="spellStart"/>
      <w:r w:rsidRPr="000F2CAC">
        <w:t>printf</w:t>
      </w:r>
      <w:proofErr w:type="spellEnd"/>
      <w:r w:rsidRPr="000F2CAC">
        <w:t>("\</w:t>
      </w:r>
      <w:proofErr w:type="spellStart"/>
      <w:r w:rsidRPr="000F2CAC">
        <w:t>nNumber</w:t>
      </w:r>
      <w:proofErr w:type="spellEnd"/>
      <w:r w:rsidRPr="000F2CAC">
        <w:t xml:space="preserve"> of Processors : %d", </w:t>
      </w:r>
      <w:proofErr w:type="spellStart"/>
      <w:r w:rsidRPr="000F2CAC">
        <w:t>omp_get_num_procs</w:t>
      </w:r>
      <w:proofErr w:type="spellEnd"/>
      <w:r w:rsidRPr="000F2CAC">
        <w:t>());</w:t>
      </w:r>
    </w:p>
    <w:p w14:paraId="7ADA475B" w14:textId="77777777" w:rsidR="000F2CAC" w:rsidRPr="000F2CAC" w:rsidRDefault="000F2CAC" w:rsidP="000F2CAC">
      <w:r w:rsidRPr="000F2CAC">
        <w:t xml:space="preserve">        }</w:t>
      </w:r>
    </w:p>
    <w:p w14:paraId="22F06BB7" w14:textId="77777777" w:rsidR="000F2CAC" w:rsidRPr="000F2CAC" w:rsidRDefault="000F2CAC" w:rsidP="000F2CAC">
      <w:r w:rsidRPr="000F2CAC">
        <w:t xml:space="preserve">    }</w:t>
      </w:r>
    </w:p>
    <w:p w14:paraId="58E392E8" w14:textId="7C61167B" w:rsidR="000F2CAC" w:rsidRDefault="000F2CAC" w:rsidP="000F2CAC">
      <w:pPr>
        <w:rPr>
          <w:b/>
          <w:bCs/>
        </w:rPr>
      </w:pPr>
      <w:r w:rsidRPr="000F2CAC">
        <w:t>}</w:t>
      </w:r>
    </w:p>
    <w:p w14:paraId="54DD1A70" w14:textId="77777777" w:rsidR="00B87603" w:rsidRDefault="00B87603" w:rsidP="000F2CAC">
      <w:pPr>
        <w:rPr>
          <w:b/>
          <w:bCs/>
        </w:rPr>
      </w:pPr>
    </w:p>
    <w:p w14:paraId="2D87B289" w14:textId="640CA9DB" w:rsidR="000F2CAC" w:rsidRDefault="000F2CAC" w:rsidP="000F2CAC">
      <w:pPr>
        <w:rPr>
          <w:b/>
          <w:bCs/>
        </w:rPr>
      </w:pPr>
      <w:r>
        <w:rPr>
          <w:b/>
          <w:bCs/>
        </w:rPr>
        <w:t xml:space="preserve">OUTPUT  </w:t>
      </w:r>
    </w:p>
    <w:p w14:paraId="6ED08D1A" w14:textId="77777777" w:rsidR="0019156B" w:rsidRDefault="0019156B" w:rsidP="000F2CAC">
      <w:pPr>
        <w:rPr>
          <w:b/>
          <w:bCs/>
        </w:rPr>
      </w:pPr>
    </w:p>
    <w:p w14:paraId="7B1F325D" w14:textId="77777777" w:rsidR="00B87603" w:rsidRDefault="0009540D" w:rsidP="00B87603">
      <w:r w:rsidRPr="0009540D">
        <w:rPr>
          <w:noProof/>
          <w:lang w:eastAsia="en-IN"/>
        </w:rPr>
        <w:drawing>
          <wp:inline distT="0" distB="0" distL="0" distR="0" wp14:anchorId="13F0D620" wp14:editId="53760ACB">
            <wp:extent cx="3352800" cy="2688719"/>
            <wp:effectExtent l="0" t="0" r="0" b="381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11"/>
                    <a:stretch>
                      <a:fillRect/>
                    </a:stretch>
                  </pic:blipFill>
                  <pic:spPr>
                    <a:xfrm>
                      <a:off x="0" y="0"/>
                      <a:ext cx="3391008" cy="2719359"/>
                    </a:xfrm>
                    <a:prstGeom prst="rect">
                      <a:avLst/>
                    </a:prstGeom>
                  </pic:spPr>
                </pic:pic>
              </a:graphicData>
            </a:graphic>
          </wp:inline>
        </w:drawing>
      </w:r>
    </w:p>
    <w:p w14:paraId="569863B8" w14:textId="0B5C9DD2" w:rsidR="000F2CAC" w:rsidRPr="00B87603" w:rsidRDefault="000F2CAC" w:rsidP="00B87603">
      <w:pPr>
        <w:jc w:val="center"/>
      </w:pPr>
      <w:r>
        <w:rPr>
          <w:b/>
          <w:bCs/>
          <w:sz w:val="32"/>
          <w:szCs w:val="32"/>
        </w:rPr>
        <w:lastRenderedPageBreak/>
        <w:t>EXPERIMENT 4</w:t>
      </w:r>
    </w:p>
    <w:p w14:paraId="2F367238" w14:textId="451097D9" w:rsidR="000F2CAC" w:rsidRPr="00985B96" w:rsidRDefault="000F2CAC" w:rsidP="000F2CAC">
      <w:pPr>
        <w:jc w:val="center"/>
        <w:rPr>
          <w:b/>
          <w:bCs/>
          <w:sz w:val="32"/>
          <w:szCs w:val="32"/>
          <w:lang w:eastAsia="en-IN"/>
        </w:rPr>
      </w:pPr>
      <w:r>
        <w:rPr>
          <w:b/>
          <w:bCs/>
          <w:sz w:val="32"/>
          <w:szCs w:val="32"/>
          <w:lang w:eastAsia="en-IN"/>
        </w:rPr>
        <w:t xml:space="preserve"> OMP program to find the sum of array</w:t>
      </w:r>
    </w:p>
    <w:p w14:paraId="56C8A928" w14:textId="77777777" w:rsidR="000F2CAC" w:rsidRPr="00985B96" w:rsidRDefault="000F2CAC" w:rsidP="000F2CAC">
      <w:pPr>
        <w:rPr>
          <w:b/>
          <w:bCs/>
          <w:sz w:val="32"/>
          <w:szCs w:val="32"/>
          <w:lang w:eastAsia="en-IN"/>
        </w:rPr>
      </w:pPr>
    </w:p>
    <w:p w14:paraId="1E949ADC" w14:textId="77777777" w:rsidR="0009540D" w:rsidRDefault="000F2CAC" w:rsidP="000F2CAC">
      <w:pPr>
        <w:rPr>
          <w:b/>
          <w:bCs/>
        </w:rPr>
      </w:pPr>
      <w:r w:rsidRPr="00985B96">
        <w:rPr>
          <w:b/>
          <w:bCs/>
        </w:rPr>
        <w:t>AIM:</w:t>
      </w:r>
      <w:r>
        <w:rPr>
          <w:b/>
          <w:bCs/>
        </w:rPr>
        <w:t xml:space="preserve"> </w:t>
      </w:r>
    </w:p>
    <w:p w14:paraId="6B0E4310" w14:textId="29EDB063" w:rsidR="000F2CAC" w:rsidRPr="00CB2862" w:rsidRDefault="000F2CAC" w:rsidP="000F2CAC">
      <w:r>
        <w:t>To write a OMP program to calculate the sum of the elements of the two input arrays.</w:t>
      </w:r>
    </w:p>
    <w:p w14:paraId="1D2FAD5B" w14:textId="77777777" w:rsidR="000F2CAC" w:rsidRDefault="000F2CAC" w:rsidP="000F2CAC"/>
    <w:p w14:paraId="491A4F4E" w14:textId="77777777" w:rsidR="000F2CAC" w:rsidRDefault="000F2CAC" w:rsidP="000F2CAC">
      <w:pPr>
        <w:rPr>
          <w:b/>
          <w:bCs/>
        </w:rPr>
      </w:pPr>
      <w:r w:rsidRPr="00DE05D8">
        <w:rPr>
          <w:b/>
          <w:bCs/>
          <w:lang w:eastAsia="en-IN"/>
        </w:rPr>
        <w:t>PRO</w:t>
      </w:r>
      <w:r>
        <w:rPr>
          <w:b/>
          <w:bCs/>
          <w:lang w:eastAsia="en-IN"/>
        </w:rPr>
        <w:t>GRAM</w:t>
      </w:r>
      <w:r w:rsidRPr="00985B96">
        <w:rPr>
          <w:b/>
          <w:bCs/>
        </w:rPr>
        <w:t>:</w:t>
      </w:r>
      <w:r>
        <w:rPr>
          <w:b/>
          <w:bCs/>
        </w:rPr>
        <w:t xml:space="preserve"> </w:t>
      </w:r>
    </w:p>
    <w:p w14:paraId="7D506D09"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include &lt;</w:t>
      </w:r>
      <w:proofErr w:type="spellStart"/>
      <w:r w:rsidRPr="0009540D">
        <w:rPr>
          <w:color w:val="000000"/>
        </w:rPr>
        <w:t>omp.h</w:t>
      </w:r>
      <w:proofErr w:type="spellEnd"/>
      <w:r w:rsidRPr="0009540D">
        <w:rPr>
          <w:color w:val="000000"/>
        </w:rPr>
        <w:t>&gt;</w:t>
      </w:r>
    </w:p>
    <w:p w14:paraId="1173DBC6"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include &lt;</w:t>
      </w:r>
      <w:proofErr w:type="spellStart"/>
      <w:r w:rsidRPr="0009540D">
        <w:rPr>
          <w:color w:val="000000"/>
        </w:rPr>
        <w:t>stdio.h</w:t>
      </w:r>
      <w:proofErr w:type="spellEnd"/>
      <w:r w:rsidRPr="0009540D">
        <w:rPr>
          <w:color w:val="000000"/>
        </w:rPr>
        <w:t>&gt;</w:t>
      </w:r>
    </w:p>
    <w:p w14:paraId="24C2E4D1"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63D0EE01"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int main()</w:t>
      </w:r>
    </w:p>
    <w:p w14:paraId="61479286"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w:t>
      </w:r>
    </w:p>
    <w:p w14:paraId="11CD09AE"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int sum[10],a[10],b[10];</w:t>
      </w:r>
    </w:p>
    <w:p w14:paraId="01F91A60"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for(int</w:t>
      </w:r>
      <w:r w:rsidRPr="0009540D">
        <w:rPr>
          <w:rStyle w:val="apple-converted-space"/>
          <w:color w:val="000000"/>
        </w:rPr>
        <w:t> </w:t>
      </w:r>
      <w:proofErr w:type="spellStart"/>
      <w:r w:rsidRPr="0009540D">
        <w:rPr>
          <w:color w:val="000000"/>
        </w:rPr>
        <w:t>i</w:t>
      </w:r>
      <w:proofErr w:type="spellEnd"/>
      <w:r w:rsidRPr="0009540D">
        <w:rPr>
          <w:color w:val="000000"/>
        </w:rPr>
        <w:t>=0;i&lt;10;i++)</w:t>
      </w:r>
    </w:p>
    <w:p w14:paraId="4C759743"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5638BCA2"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a[i]=i;</w:t>
      </w:r>
    </w:p>
    <w:p w14:paraId="59A974C8"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b[i]=i;</w:t>
      </w:r>
    </w:p>
    <w:p w14:paraId="54F20601"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63DD3D09"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pragma open parallel for</w:t>
      </w:r>
    </w:p>
    <w:p w14:paraId="397B78F5"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for(int</w:t>
      </w:r>
      <w:r w:rsidRPr="0009540D">
        <w:rPr>
          <w:rStyle w:val="apple-converted-space"/>
          <w:color w:val="000000"/>
        </w:rPr>
        <w:t> </w:t>
      </w:r>
      <w:proofErr w:type="spellStart"/>
      <w:r w:rsidRPr="0009540D">
        <w:rPr>
          <w:color w:val="000000"/>
        </w:rPr>
        <w:t>i</w:t>
      </w:r>
      <w:proofErr w:type="spellEnd"/>
      <w:r w:rsidRPr="0009540D">
        <w:rPr>
          <w:color w:val="000000"/>
        </w:rPr>
        <w:t>=0;i&lt;9;i++)</w:t>
      </w:r>
    </w:p>
    <w:p w14:paraId="50DC1E0D"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2779CAC4"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sum[i]=a[i]+b[i];</w:t>
      </w:r>
    </w:p>
    <w:p w14:paraId="06648637"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roofErr w:type="spellStart"/>
      <w:r w:rsidRPr="0009540D">
        <w:rPr>
          <w:color w:val="000000"/>
        </w:rPr>
        <w:t>printf</w:t>
      </w:r>
      <w:proofErr w:type="spellEnd"/>
      <w:r w:rsidRPr="0009540D">
        <w:rPr>
          <w:color w:val="000000"/>
        </w:rPr>
        <w:t>("Thread %d sum is %d\n",</w:t>
      </w:r>
      <w:proofErr w:type="spellStart"/>
      <w:r w:rsidRPr="0009540D">
        <w:rPr>
          <w:color w:val="000000"/>
        </w:rPr>
        <w:t>omp_get_thread_num</w:t>
      </w:r>
      <w:proofErr w:type="spellEnd"/>
      <w:r w:rsidRPr="0009540D">
        <w:rPr>
          <w:color w:val="000000"/>
        </w:rPr>
        <w:t>(),sum[</w:t>
      </w:r>
      <w:proofErr w:type="spellStart"/>
      <w:r w:rsidRPr="0009540D">
        <w:rPr>
          <w:color w:val="000000"/>
        </w:rPr>
        <w:t>i</w:t>
      </w:r>
      <w:proofErr w:type="spellEnd"/>
      <w:r w:rsidRPr="0009540D">
        <w:rPr>
          <w:color w:val="000000"/>
        </w:rPr>
        <w:t>]);</w:t>
      </w:r>
    </w:p>
    <w:p w14:paraId="597DAA9F"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   }</w:t>
      </w:r>
    </w:p>
    <w:p w14:paraId="450769E8" w14:textId="77777777" w:rsidR="0009540D" w:rsidRPr="0009540D" w:rsidRDefault="0009540D" w:rsidP="0009540D">
      <w:pPr>
        <w:pStyle w:val="NormalWeb"/>
        <w:spacing w:before="0" w:beforeAutospacing="0" w:after="0" w:afterAutospacing="0" w:line="216" w:lineRule="atLeast"/>
        <w:rPr>
          <w:color w:val="000000"/>
        </w:rPr>
      </w:pPr>
      <w:r w:rsidRPr="0009540D">
        <w:rPr>
          <w:color w:val="000000"/>
        </w:rPr>
        <w:t>}</w:t>
      </w:r>
    </w:p>
    <w:p w14:paraId="02CE8C39" w14:textId="7E793B8D" w:rsidR="000F2CAC" w:rsidRPr="0009540D" w:rsidRDefault="0009540D" w:rsidP="0009540D">
      <w:pPr>
        <w:pStyle w:val="NormalWeb"/>
        <w:spacing w:before="0" w:beforeAutospacing="0" w:after="0" w:afterAutospacing="0" w:line="216" w:lineRule="atLeast"/>
        <w:rPr>
          <w:rFonts w:ascii="-webkit-standard" w:hAnsi="-webkit-standard"/>
          <w:color w:val="000000"/>
          <w:sz w:val="18"/>
          <w:szCs w:val="18"/>
        </w:rPr>
      </w:pPr>
      <w:r>
        <w:rPr>
          <w:rFonts w:ascii="-webkit-standard" w:hAnsi="-webkit-standard"/>
          <w:color w:val="000000"/>
          <w:sz w:val="18"/>
          <w:szCs w:val="18"/>
        </w:rPr>
        <w:t> </w:t>
      </w:r>
    </w:p>
    <w:p w14:paraId="48E61F94" w14:textId="0525C240" w:rsidR="000F2CAC" w:rsidRDefault="000F2CAC" w:rsidP="000F2CAC">
      <w:pPr>
        <w:rPr>
          <w:b/>
          <w:bCs/>
        </w:rPr>
      </w:pPr>
      <w:r>
        <w:rPr>
          <w:b/>
          <w:bCs/>
        </w:rPr>
        <w:t xml:space="preserve">OUTPUT  </w:t>
      </w:r>
    </w:p>
    <w:p w14:paraId="1499B358" w14:textId="77777777" w:rsidR="0019156B" w:rsidRDefault="0019156B" w:rsidP="000F2CAC">
      <w:pPr>
        <w:rPr>
          <w:b/>
          <w:bCs/>
        </w:rPr>
      </w:pPr>
    </w:p>
    <w:p w14:paraId="349CF256" w14:textId="40E03AFA" w:rsidR="000F2CAC" w:rsidRDefault="0009540D" w:rsidP="002B6CAF">
      <w:r w:rsidRPr="0009540D">
        <w:rPr>
          <w:noProof/>
          <w:lang w:eastAsia="en-IN"/>
        </w:rPr>
        <w:drawing>
          <wp:inline distT="0" distB="0" distL="0" distR="0" wp14:anchorId="3B1B3580" wp14:editId="1DE04C6A">
            <wp:extent cx="5257800" cy="27559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57800" cy="2755900"/>
                    </a:xfrm>
                    <a:prstGeom prst="rect">
                      <a:avLst/>
                    </a:prstGeom>
                  </pic:spPr>
                </pic:pic>
              </a:graphicData>
            </a:graphic>
          </wp:inline>
        </w:drawing>
      </w:r>
    </w:p>
    <w:p w14:paraId="01C35E48" w14:textId="77777777" w:rsidR="0019156B" w:rsidRDefault="0019156B" w:rsidP="000F2CAC">
      <w:pPr>
        <w:jc w:val="center"/>
        <w:rPr>
          <w:b/>
          <w:bCs/>
          <w:sz w:val="32"/>
          <w:szCs w:val="32"/>
        </w:rPr>
      </w:pPr>
    </w:p>
    <w:p w14:paraId="328192F2" w14:textId="77777777" w:rsidR="0019156B" w:rsidRDefault="0019156B" w:rsidP="000F2CAC">
      <w:pPr>
        <w:jc w:val="center"/>
        <w:rPr>
          <w:b/>
          <w:bCs/>
          <w:sz w:val="32"/>
          <w:szCs w:val="32"/>
        </w:rPr>
      </w:pPr>
    </w:p>
    <w:p w14:paraId="03F4B2E0" w14:textId="77777777" w:rsidR="0019156B" w:rsidRDefault="0019156B" w:rsidP="000F2CAC">
      <w:pPr>
        <w:jc w:val="center"/>
        <w:rPr>
          <w:b/>
          <w:bCs/>
          <w:sz w:val="32"/>
          <w:szCs w:val="32"/>
        </w:rPr>
      </w:pPr>
    </w:p>
    <w:p w14:paraId="6286A348" w14:textId="5D7EFCF0" w:rsidR="000F2CAC" w:rsidRDefault="000F2CAC" w:rsidP="000F2CAC">
      <w:pPr>
        <w:jc w:val="center"/>
        <w:rPr>
          <w:b/>
          <w:bCs/>
          <w:sz w:val="32"/>
          <w:szCs w:val="32"/>
        </w:rPr>
      </w:pPr>
      <w:r>
        <w:rPr>
          <w:b/>
          <w:bCs/>
          <w:sz w:val="32"/>
          <w:szCs w:val="32"/>
        </w:rPr>
        <w:lastRenderedPageBreak/>
        <w:t>EXPERIMENT 5</w:t>
      </w:r>
    </w:p>
    <w:p w14:paraId="6232DA3F" w14:textId="77777777" w:rsidR="000F2CAC" w:rsidRPr="0036785B" w:rsidRDefault="000F2CAC" w:rsidP="000F2CAC">
      <w:pPr>
        <w:jc w:val="center"/>
      </w:pPr>
    </w:p>
    <w:p w14:paraId="53EB7B9A" w14:textId="52B2B74D" w:rsidR="000F2CAC" w:rsidRPr="00985B96" w:rsidRDefault="000F2CAC" w:rsidP="000F2CAC">
      <w:pPr>
        <w:jc w:val="center"/>
        <w:rPr>
          <w:b/>
          <w:bCs/>
          <w:sz w:val="32"/>
          <w:szCs w:val="32"/>
          <w:lang w:eastAsia="en-IN"/>
        </w:rPr>
      </w:pPr>
      <w:r>
        <w:rPr>
          <w:b/>
          <w:bCs/>
          <w:sz w:val="32"/>
          <w:szCs w:val="32"/>
          <w:lang w:eastAsia="en-IN"/>
        </w:rPr>
        <w:t xml:space="preserve"> OMP program to calculate Simple Interest</w:t>
      </w:r>
    </w:p>
    <w:p w14:paraId="0BF19F2F" w14:textId="77777777" w:rsidR="000F2CAC" w:rsidRPr="00985B96" w:rsidRDefault="000F2CAC" w:rsidP="000F2CAC">
      <w:pPr>
        <w:rPr>
          <w:b/>
          <w:bCs/>
          <w:sz w:val="32"/>
          <w:szCs w:val="32"/>
          <w:lang w:eastAsia="en-IN"/>
        </w:rPr>
      </w:pPr>
    </w:p>
    <w:p w14:paraId="32C87A9D" w14:textId="77777777" w:rsidR="0009540D" w:rsidRDefault="000F2CAC" w:rsidP="000F2CAC">
      <w:pPr>
        <w:rPr>
          <w:b/>
          <w:bCs/>
        </w:rPr>
      </w:pPr>
      <w:r w:rsidRPr="00985B96">
        <w:rPr>
          <w:b/>
          <w:bCs/>
        </w:rPr>
        <w:t>AIM:</w:t>
      </w:r>
      <w:r>
        <w:rPr>
          <w:b/>
          <w:bCs/>
        </w:rPr>
        <w:t xml:space="preserve"> </w:t>
      </w:r>
    </w:p>
    <w:p w14:paraId="4F74988D" w14:textId="754352B2" w:rsidR="000F2CAC" w:rsidRPr="00CB2862" w:rsidRDefault="000F2CAC" w:rsidP="000F2CAC">
      <w:r>
        <w:t xml:space="preserve">To write a OMP program to calculate </w:t>
      </w:r>
      <w:r w:rsidR="003F30C5">
        <w:t>Simple Interest for the given principal amount, interest rate and the period of investment.</w:t>
      </w:r>
    </w:p>
    <w:p w14:paraId="470D4831" w14:textId="77777777" w:rsidR="000F2CAC" w:rsidRDefault="000F2CAC" w:rsidP="000F2CAC"/>
    <w:p w14:paraId="63975A03" w14:textId="77777777" w:rsidR="000F2CAC" w:rsidRDefault="000F2CAC" w:rsidP="000F2CAC">
      <w:pPr>
        <w:rPr>
          <w:b/>
          <w:bCs/>
        </w:rPr>
      </w:pPr>
      <w:r w:rsidRPr="00DE05D8">
        <w:rPr>
          <w:b/>
          <w:bCs/>
          <w:lang w:eastAsia="en-IN"/>
        </w:rPr>
        <w:t>PRO</w:t>
      </w:r>
      <w:r>
        <w:rPr>
          <w:b/>
          <w:bCs/>
          <w:lang w:eastAsia="en-IN"/>
        </w:rPr>
        <w:t>GRAM</w:t>
      </w:r>
      <w:r w:rsidRPr="00985B96">
        <w:rPr>
          <w:b/>
          <w:bCs/>
        </w:rPr>
        <w:t>:</w:t>
      </w:r>
      <w:r>
        <w:rPr>
          <w:b/>
          <w:bCs/>
        </w:rPr>
        <w:t xml:space="preserve"> </w:t>
      </w:r>
    </w:p>
    <w:p w14:paraId="018B3DE6" w14:textId="77777777" w:rsidR="003F30C5" w:rsidRPr="003F30C5" w:rsidRDefault="003F30C5" w:rsidP="003F30C5">
      <w:r w:rsidRPr="003F30C5">
        <w:t>#include &lt;</w:t>
      </w:r>
      <w:proofErr w:type="spellStart"/>
      <w:r w:rsidRPr="003F30C5">
        <w:t>stdio.h</w:t>
      </w:r>
      <w:proofErr w:type="spellEnd"/>
      <w:r w:rsidRPr="003F30C5">
        <w:t>&gt;</w:t>
      </w:r>
    </w:p>
    <w:p w14:paraId="01618369" w14:textId="5014ADEE" w:rsidR="003F30C5" w:rsidRPr="003F30C5" w:rsidRDefault="003F30C5" w:rsidP="003F30C5">
      <w:r w:rsidRPr="003F30C5">
        <w:t>#include &lt;</w:t>
      </w:r>
      <w:proofErr w:type="spellStart"/>
      <w:r w:rsidRPr="003F30C5">
        <w:t>omp.h</w:t>
      </w:r>
      <w:proofErr w:type="spellEnd"/>
      <w:r w:rsidRPr="003F30C5">
        <w:t>&gt;</w:t>
      </w:r>
    </w:p>
    <w:p w14:paraId="14FB0640" w14:textId="77777777" w:rsidR="003F30C5" w:rsidRPr="003F30C5" w:rsidRDefault="003F30C5" w:rsidP="003F30C5">
      <w:r w:rsidRPr="003F30C5">
        <w:t>void main()</w:t>
      </w:r>
    </w:p>
    <w:p w14:paraId="7D2B7414" w14:textId="77777777" w:rsidR="003F30C5" w:rsidRPr="003F30C5" w:rsidRDefault="003F30C5" w:rsidP="003F30C5">
      <w:r w:rsidRPr="003F30C5">
        <w:t>{</w:t>
      </w:r>
    </w:p>
    <w:p w14:paraId="07111CC4" w14:textId="77777777" w:rsidR="003F30C5" w:rsidRPr="003F30C5" w:rsidRDefault="003F30C5" w:rsidP="003F30C5">
      <w:r w:rsidRPr="003F30C5">
        <w:t xml:space="preserve">    int p, r, t;</w:t>
      </w:r>
    </w:p>
    <w:p w14:paraId="36893FE1"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Enter</w:t>
      </w:r>
      <w:proofErr w:type="spellEnd"/>
      <w:r w:rsidRPr="003F30C5">
        <w:t xml:space="preserve"> Principle Amount : ");</w:t>
      </w:r>
    </w:p>
    <w:p w14:paraId="4A6468D0" w14:textId="77777777" w:rsidR="003F30C5" w:rsidRPr="003F30C5" w:rsidRDefault="003F30C5" w:rsidP="003F30C5">
      <w:r w:rsidRPr="003F30C5">
        <w:t xml:space="preserve">    </w:t>
      </w:r>
      <w:proofErr w:type="spellStart"/>
      <w:r w:rsidRPr="003F30C5">
        <w:t>scanf</w:t>
      </w:r>
      <w:proofErr w:type="spellEnd"/>
      <w:r w:rsidRPr="003F30C5">
        <w:t>("%d", &amp;p);</w:t>
      </w:r>
    </w:p>
    <w:p w14:paraId="0915D7BF"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Enter</w:t>
      </w:r>
      <w:proofErr w:type="spellEnd"/>
      <w:r w:rsidRPr="003F30C5">
        <w:t xml:space="preserve"> Interest rate : ");</w:t>
      </w:r>
    </w:p>
    <w:p w14:paraId="2602683F" w14:textId="77777777" w:rsidR="003F30C5" w:rsidRPr="003F30C5" w:rsidRDefault="003F30C5" w:rsidP="003F30C5">
      <w:r w:rsidRPr="003F30C5">
        <w:t xml:space="preserve">    </w:t>
      </w:r>
      <w:proofErr w:type="spellStart"/>
      <w:r w:rsidRPr="003F30C5">
        <w:t>scanf</w:t>
      </w:r>
      <w:proofErr w:type="spellEnd"/>
      <w:r w:rsidRPr="003F30C5">
        <w:t>("%d", &amp;r);</w:t>
      </w:r>
    </w:p>
    <w:p w14:paraId="4565F2A8"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Enter</w:t>
      </w:r>
      <w:proofErr w:type="spellEnd"/>
      <w:r w:rsidRPr="003F30C5">
        <w:t xml:space="preserve"> the time period : ");</w:t>
      </w:r>
    </w:p>
    <w:p w14:paraId="6BD989B5" w14:textId="44615595" w:rsidR="003F30C5" w:rsidRPr="003F30C5" w:rsidRDefault="003F30C5" w:rsidP="003F30C5">
      <w:r w:rsidRPr="003F30C5">
        <w:t xml:space="preserve">    </w:t>
      </w:r>
      <w:proofErr w:type="spellStart"/>
      <w:r w:rsidRPr="003F30C5">
        <w:t>scanf</w:t>
      </w:r>
      <w:proofErr w:type="spellEnd"/>
      <w:r w:rsidRPr="003F30C5">
        <w:t>("%d", &amp;t);</w:t>
      </w:r>
    </w:p>
    <w:p w14:paraId="1384D287" w14:textId="77777777" w:rsidR="003F30C5" w:rsidRPr="003F30C5" w:rsidRDefault="003F30C5" w:rsidP="003F30C5">
      <w:r w:rsidRPr="003F30C5">
        <w:t>#pragma omp parallel</w:t>
      </w:r>
    </w:p>
    <w:p w14:paraId="698D3C90" w14:textId="77777777" w:rsidR="003F30C5" w:rsidRPr="003F30C5" w:rsidRDefault="003F30C5" w:rsidP="003F30C5">
      <w:r w:rsidRPr="003F30C5">
        <w:t xml:space="preserve">    {</w:t>
      </w:r>
    </w:p>
    <w:p w14:paraId="6A595101" w14:textId="77777777" w:rsidR="003F30C5" w:rsidRPr="003F30C5" w:rsidRDefault="003F30C5" w:rsidP="003F30C5">
      <w:r w:rsidRPr="003F30C5">
        <w:t xml:space="preserve">        int </w:t>
      </w:r>
      <w:proofErr w:type="spellStart"/>
      <w:r w:rsidRPr="003F30C5">
        <w:t>si</w:t>
      </w:r>
      <w:proofErr w:type="spellEnd"/>
      <w:r w:rsidRPr="003F30C5">
        <w:t xml:space="preserve"> = (p * r * t) / 100;</w:t>
      </w:r>
    </w:p>
    <w:p w14:paraId="7F857464"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Simple Interest : %d", </w:t>
      </w:r>
      <w:proofErr w:type="spellStart"/>
      <w:r w:rsidRPr="003F30C5">
        <w:t>omp_get_thread_num</w:t>
      </w:r>
      <w:proofErr w:type="spellEnd"/>
      <w:r w:rsidRPr="003F30C5">
        <w:t xml:space="preserve">(), </w:t>
      </w:r>
      <w:proofErr w:type="spellStart"/>
      <w:r w:rsidRPr="003F30C5">
        <w:t>si</w:t>
      </w:r>
      <w:proofErr w:type="spellEnd"/>
      <w:r w:rsidRPr="003F30C5">
        <w:t>);</w:t>
      </w:r>
    </w:p>
    <w:p w14:paraId="3DCF2926" w14:textId="77777777" w:rsidR="003F30C5" w:rsidRPr="003F30C5" w:rsidRDefault="003F30C5" w:rsidP="003F30C5">
      <w:r w:rsidRPr="003F30C5">
        <w:t xml:space="preserve">    }</w:t>
      </w:r>
    </w:p>
    <w:p w14:paraId="33ACC360" w14:textId="3F98D0D3" w:rsidR="000F2CAC" w:rsidRDefault="003F30C5" w:rsidP="003F30C5">
      <w:r w:rsidRPr="003F30C5">
        <w:t>}</w:t>
      </w:r>
    </w:p>
    <w:p w14:paraId="648FF95B" w14:textId="025DF593" w:rsidR="003F30C5" w:rsidRDefault="003F30C5" w:rsidP="003F30C5"/>
    <w:p w14:paraId="05D001F6" w14:textId="06A40074" w:rsidR="000F2CAC" w:rsidRDefault="000F2CAC" w:rsidP="000F2CAC">
      <w:pPr>
        <w:rPr>
          <w:b/>
          <w:bCs/>
        </w:rPr>
      </w:pPr>
      <w:r>
        <w:rPr>
          <w:b/>
          <w:bCs/>
        </w:rPr>
        <w:t xml:space="preserve">OUTPUT  </w:t>
      </w:r>
    </w:p>
    <w:p w14:paraId="5CB21E62" w14:textId="77777777" w:rsidR="0019156B" w:rsidRDefault="0019156B" w:rsidP="000F2CAC">
      <w:pPr>
        <w:rPr>
          <w:b/>
          <w:bCs/>
        </w:rPr>
      </w:pPr>
    </w:p>
    <w:p w14:paraId="567293C2" w14:textId="57BBC517" w:rsidR="0019156B" w:rsidRPr="00B87603" w:rsidRDefault="0009540D" w:rsidP="00B87603">
      <w:r w:rsidRPr="0009540D">
        <w:rPr>
          <w:noProof/>
          <w:lang w:eastAsia="en-IN"/>
        </w:rPr>
        <w:drawing>
          <wp:inline distT="0" distB="0" distL="0" distR="0" wp14:anchorId="51B0B69D" wp14:editId="23F060BC">
            <wp:extent cx="3752193" cy="3144954"/>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75753" cy="3164701"/>
                    </a:xfrm>
                    <a:prstGeom prst="rect">
                      <a:avLst/>
                    </a:prstGeom>
                  </pic:spPr>
                </pic:pic>
              </a:graphicData>
            </a:graphic>
          </wp:inline>
        </w:drawing>
      </w:r>
    </w:p>
    <w:p w14:paraId="008FDD23" w14:textId="77D2361B" w:rsidR="003F30C5" w:rsidRPr="0009540D" w:rsidRDefault="003F30C5" w:rsidP="0009540D">
      <w:pPr>
        <w:jc w:val="center"/>
        <w:rPr>
          <w:b/>
          <w:bCs/>
          <w:sz w:val="32"/>
          <w:szCs w:val="32"/>
        </w:rPr>
      </w:pPr>
      <w:r>
        <w:rPr>
          <w:b/>
          <w:bCs/>
          <w:sz w:val="32"/>
          <w:szCs w:val="32"/>
        </w:rPr>
        <w:lastRenderedPageBreak/>
        <w:t>EXPERIMENT 6</w:t>
      </w:r>
    </w:p>
    <w:p w14:paraId="2A232D55" w14:textId="67A92D40" w:rsidR="003F30C5" w:rsidRPr="00985B96" w:rsidRDefault="003F30C5" w:rsidP="003F30C5">
      <w:pPr>
        <w:jc w:val="center"/>
        <w:rPr>
          <w:b/>
          <w:bCs/>
          <w:sz w:val="32"/>
          <w:szCs w:val="32"/>
          <w:lang w:eastAsia="en-IN"/>
        </w:rPr>
      </w:pPr>
      <w:r>
        <w:rPr>
          <w:b/>
          <w:bCs/>
          <w:sz w:val="32"/>
          <w:szCs w:val="32"/>
          <w:lang w:eastAsia="en-IN"/>
        </w:rPr>
        <w:t xml:space="preserve"> OMP program to Perform Arithmetic Operations using Sections</w:t>
      </w:r>
    </w:p>
    <w:p w14:paraId="228ED067" w14:textId="77777777" w:rsidR="003F30C5" w:rsidRPr="00985B96" w:rsidRDefault="003F30C5" w:rsidP="003F30C5">
      <w:pPr>
        <w:rPr>
          <w:b/>
          <w:bCs/>
          <w:sz w:val="32"/>
          <w:szCs w:val="32"/>
          <w:lang w:eastAsia="en-IN"/>
        </w:rPr>
      </w:pPr>
    </w:p>
    <w:p w14:paraId="5CEE7250" w14:textId="77777777" w:rsidR="0009540D" w:rsidRDefault="003F30C5" w:rsidP="003F30C5">
      <w:pPr>
        <w:rPr>
          <w:b/>
          <w:bCs/>
        </w:rPr>
      </w:pPr>
      <w:r w:rsidRPr="00985B96">
        <w:rPr>
          <w:b/>
          <w:bCs/>
        </w:rPr>
        <w:t>AIM:</w:t>
      </w:r>
      <w:r>
        <w:rPr>
          <w:b/>
          <w:bCs/>
        </w:rPr>
        <w:t xml:space="preserve"> </w:t>
      </w:r>
    </w:p>
    <w:p w14:paraId="5BDDB913" w14:textId="4E20D73F" w:rsidR="003F30C5" w:rsidRPr="00CB2862" w:rsidRDefault="003F30C5" w:rsidP="003F30C5">
      <w:r>
        <w:t>To write a OMP program to explore the Sections by perform arithmetic operation such as add, multiply using omp section construct.</w:t>
      </w:r>
    </w:p>
    <w:p w14:paraId="6411F231" w14:textId="77777777" w:rsidR="003F30C5" w:rsidRDefault="003F30C5" w:rsidP="003F30C5"/>
    <w:p w14:paraId="1F8533B2" w14:textId="77777777" w:rsidR="003F30C5" w:rsidRDefault="003F30C5" w:rsidP="003F30C5">
      <w:pPr>
        <w:rPr>
          <w:b/>
          <w:bCs/>
        </w:rPr>
      </w:pPr>
      <w:r w:rsidRPr="00DE05D8">
        <w:rPr>
          <w:b/>
          <w:bCs/>
          <w:lang w:eastAsia="en-IN"/>
        </w:rPr>
        <w:t>PRO</w:t>
      </w:r>
      <w:r>
        <w:rPr>
          <w:b/>
          <w:bCs/>
          <w:lang w:eastAsia="en-IN"/>
        </w:rPr>
        <w:t>GRAM</w:t>
      </w:r>
      <w:r w:rsidRPr="00985B96">
        <w:rPr>
          <w:b/>
          <w:bCs/>
        </w:rPr>
        <w:t>:</w:t>
      </w:r>
      <w:r>
        <w:rPr>
          <w:b/>
          <w:bCs/>
        </w:rPr>
        <w:t xml:space="preserve"> </w:t>
      </w:r>
    </w:p>
    <w:p w14:paraId="5D148EE5" w14:textId="77777777" w:rsidR="003F30C5" w:rsidRPr="003F30C5" w:rsidRDefault="003F30C5" w:rsidP="003F30C5">
      <w:r w:rsidRPr="003F30C5">
        <w:t>#include &lt;</w:t>
      </w:r>
      <w:proofErr w:type="spellStart"/>
      <w:r w:rsidRPr="003F30C5">
        <w:t>stdio.h</w:t>
      </w:r>
      <w:proofErr w:type="spellEnd"/>
      <w:r w:rsidRPr="003F30C5">
        <w:t>&gt;</w:t>
      </w:r>
    </w:p>
    <w:p w14:paraId="31D3A753" w14:textId="5A4CA27B" w:rsidR="003F30C5" w:rsidRPr="003F30C5" w:rsidRDefault="003F30C5" w:rsidP="003F30C5">
      <w:r w:rsidRPr="003F30C5">
        <w:t>#include &lt;</w:t>
      </w:r>
      <w:proofErr w:type="spellStart"/>
      <w:r w:rsidRPr="003F30C5">
        <w:t>omp.h</w:t>
      </w:r>
      <w:proofErr w:type="spellEnd"/>
      <w:r w:rsidRPr="003F30C5">
        <w:t>&gt;</w:t>
      </w:r>
    </w:p>
    <w:p w14:paraId="1FC6FC09" w14:textId="77777777" w:rsidR="003F30C5" w:rsidRPr="003F30C5" w:rsidRDefault="003F30C5" w:rsidP="003F30C5">
      <w:r w:rsidRPr="003F30C5">
        <w:t>void main()</w:t>
      </w:r>
    </w:p>
    <w:p w14:paraId="2FBFB9CA" w14:textId="77777777" w:rsidR="003F30C5" w:rsidRPr="003F30C5" w:rsidRDefault="003F30C5" w:rsidP="003F30C5">
      <w:r w:rsidRPr="003F30C5">
        <w:t>{</w:t>
      </w:r>
    </w:p>
    <w:p w14:paraId="69475006" w14:textId="77777777" w:rsidR="003F30C5" w:rsidRPr="003F30C5" w:rsidRDefault="003F30C5" w:rsidP="003F30C5">
      <w:r w:rsidRPr="003F30C5">
        <w:t xml:space="preserve">    int n = 2;</w:t>
      </w:r>
    </w:p>
    <w:p w14:paraId="6FD5E79E" w14:textId="77777777" w:rsidR="003F30C5" w:rsidRPr="003F30C5" w:rsidRDefault="003F30C5" w:rsidP="003F30C5">
      <w:r w:rsidRPr="003F30C5">
        <w:t xml:space="preserve">    int a[n], b[n], c[n];</w:t>
      </w:r>
    </w:p>
    <w:p w14:paraId="7C2398BF" w14:textId="77777777" w:rsidR="003F30C5" w:rsidRPr="003F30C5" w:rsidRDefault="003F30C5" w:rsidP="003F30C5"/>
    <w:p w14:paraId="7CA7DD6E" w14:textId="77777777" w:rsidR="003F30C5" w:rsidRPr="003F30C5" w:rsidRDefault="003F30C5" w:rsidP="003F30C5">
      <w:r w:rsidRPr="003F30C5">
        <w:t xml:space="preserve">    for (int i = 0; i &lt; n; i++)</w:t>
      </w:r>
    </w:p>
    <w:p w14:paraId="4EE6C384" w14:textId="77777777" w:rsidR="003F30C5" w:rsidRPr="003F30C5" w:rsidRDefault="003F30C5" w:rsidP="003F30C5">
      <w:r w:rsidRPr="003F30C5">
        <w:t xml:space="preserve">    {</w:t>
      </w:r>
    </w:p>
    <w:p w14:paraId="05E770DB" w14:textId="77777777" w:rsidR="003F30C5" w:rsidRPr="003F30C5" w:rsidRDefault="003F30C5" w:rsidP="003F30C5">
      <w:r w:rsidRPr="003F30C5">
        <w:t xml:space="preserve">        a[i] = 2 * i;</w:t>
      </w:r>
    </w:p>
    <w:p w14:paraId="1AE12321" w14:textId="77777777" w:rsidR="003F30C5" w:rsidRPr="003F30C5" w:rsidRDefault="003F30C5" w:rsidP="003F30C5">
      <w:r w:rsidRPr="003F30C5">
        <w:t xml:space="preserve">        b[i] = 10 + i;</w:t>
      </w:r>
    </w:p>
    <w:p w14:paraId="7FC8FA11" w14:textId="4902315C" w:rsidR="003F30C5" w:rsidRPr="003F30C5" w:rsidRDefault="003F30C5" w:rsidP="003F30C5">
      <w:r w:rsidRPr="003F30C5">
        <w:t xml:space="preserve">    }</w:t>
      </w:r>
    </w:p>
    <w:p w14:paraId="5C2E6C50" w14:textId="77777777" w:rsidR="003F30C5" w:rsidRPr="003F30C5" w:rsidRDefault="003F30C5" w:rsidP="003F30C5">
      <w:r w:rsidRPr="003F30C5">
        <w:t>#pragma omp parallel sections</w:t>
      </w:r>
    </w:p>
    <w:p w14:paraId="7BFE28ED" w14:textId="77777777" w:rsidR="003F30C5" w:rsidRPr="003F30C5" w:rsidRDefault="003F30C5" w:rsidP="003F30C5">
      <w:r w:rsidRPr="003F30C5">
        <w:t xml:space="preserve">    {</w:t>
      </w:r>
    </w:p>
    <w:p w14:paraId="60751391" w14:textId="77777777" w:rsidR="003F30C5" w:rsidRPr="003F30C5" w:rsidRDefault="003F30C5" w:rsidP="003F30C5">
      <w:r w:rsidRPr="003F30C5">
        <w:t>#pragma omp section</w:t>
      </w:r>
    </w:p>
    <w:p w14:paraId="067C8B1B" w14:textId="77777777" w:rsidR="003F30C5" w:rsidRPr="003F30C5" w:rsidRDefault="003F30C5" w:rsidP="003F30C5">
      <w:r w:rsidRPr="003F30C5">
        <w:t xml:space="preserve">        {</w:t>
      </w:r>
    </w:p>
    <w:p w14:paraId="72F12DB9" w14:textId="77777777" w:rsidR="003F30C5" w:rsidRPr="003F30C5" w:rsidRDefault="003F30C5" w:rsidP="003F30C5">
      <w:r w:rsidRPr="003F30C5">
        <w:t xml:space="preserve">            for (int </w:t>
      </w:r>
      <w:proofErr w:type="spellStart"/>
      <w:r w:rsidRPr="003F30C5">
        <w:t>i</w:t>
      </w:r>
      <w:proofErr w:type="spellEnd"/>
      <w:r w:rsidRPr="003F30C5">
        <w:t xml:space="preserve"> = 0; </w:t>
      </w:r>
      <w:proofErr w:type="spellStart"/>
      <w:r w:rsidRPr="003F30C5">
        <w:t>i</w:t>
      </w:r>
      <w:proofErr w:type="spellEnd"/>
      <w:r w:rsidRPr="003F30C5">
        <w:t xml:space="preserve"> &lt; n; i++)</w:t>
      </w:r>
    </w:p>
    <w:p w14:paraId="297404C6" w14:textId="77777777" w:rsidR="003F30C5" w:rsidRPr="003F30C5" w:rsidRDefault="003F30C5" w:rsidP="003F30C5">
      <w:r w:rsidRPr="003F30C5">
        <w:t xml:space="preserve">            {</w:t>
      </w:r>
    </w:p>
    <w:p w14:paraId="62E7EF6D" w14:textId="77777777" w:rsidR="003F30C5" w:rsidRPr="003F30C5" w:rsidRDefault="003F30C5" w:rsidP="003F30C5">
      <w:r w:rsidRPr="003F30C5">
        <w:t xml:space="preserve">                c[i] = a[i] + b[i];</w:t>
      </w:r>
    </w:p>
    <w:p w14:paraId="76D91E15"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Add : %d", </w:t>
      </w:r>
      <w:proofErr w:type="spellStart"/>
      <w:r w:rsidRPr="003F30C5">
        <w:t>omp_get_thread_num</w:t>
      </w:r>
      <w:proofErr w:type="spellEnd"/>
      <w:r w:rsidRPr="003F30C5">
        <w:t>(), c[</w:t>
      </w:r>
      <w:proofErr w:type="spellStart"/>
      <w:r w:rsidRPr="003F30C5">
        <w:t>i</w:t>
      </w:r>
      <w:proofErr w:type="spellEnd"/>
      <w:r w:rsidRPr="003F30C5">
        <w:t>]);</w:t>
      </w:r>
    </w:p>
    <w:p w14:paraId="026404A4" w14:textId="77777777" w:rsidR="003F30C5" w:rsidRPr="003F30C5" w:rsidRDefault="003F30C5" w:rsidP="003F30C5">
      <w:r w:rsidRPr="003F30C5">
        <w:t xml:space="preserve">            }</w:t>
      </w:r>
    </w:p>
    <w:p w14:paraId="5212C88A" w14:textId="77777777" w:rsidR="003F30C5" w:rsidRPr="003F30C5" w:rsidRDefault="003F30C5" w:rsidP="003F30C5">
      <w:r w:rsidRPr="003F30C5">
        <w:t xml:space="preserve">        }</w:t>
      </w:r>
    </w:p>
    <w:p w14:paraId="35A4427B" w14:textId="77777777" w:rsidR="003F30C5" w:rsidRPr="003F30C5" w:rsidRDefault="003F30C5" w:rsidP="003F30C5">
      <w:r w:rsidRPr="003F30C5">
        <w:t>#pragma omp section</w:t>
      </w:r>
    </w:p>
    <w:p w14:paraId="79974C2F" w14:textId="77777777" w:rsidR="003F30C5" w:rsidRPr="003F30C5" w:rsidRDefault="003F30C5" w:rsidP="003F30C5">
      <w:r w:rsidRPr="003F30C5">
        <w:t xml:space="preserve">        {</w:t>
      </w:r>
    </w:p>
    <w:p w14:paraId="3C52AFAB" w14:textId="77777777" w:rsidR="003F30C5" w:rsidRPr="003F30C5" w:rsidRDefault="003F30C5" w:rsidP="003F30C5">
      <w:r w:rsidRPr="003F30C5">
        <w:t xml:space="preserve">            for (int i = 0; i &lt; n; i++)</w:t>
      </w:r>
    </w:p>
    <w:p w14:paraId="4B2A120E" w14:textId="77777777" w:rsidR="003F30C5" w:rsidRPr="003F30C5" w:rsidRDefault="003F30C5" w:rsidP="003F30C5">
      <w:r w:rsidRPr="003F30C5">
        <w:t xml:space="preserve">            {</w:t>
      </w:r>
    </w:p>
    <w:p w14:paraId="2803823F" w14:textId="77777777" w:rsidR="003F30C5" w:rsidRPr="003F30C5" w:rsidRDefault="003F30C5" w:rsidP="003F30C5">
      <w:r w:rsidRPr="003F30C5">
        <w:t xml:space="preserve">                c[i] = a[i] * b[i];</w:t>
      </w:r>
    </w:p>
    <w:p w14:paraId="29A87897"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Mul : %d", </w:t>
      </w:r>
      <w:proofErr w:type="spellStart"/>
      <w:r w:rsidRPr="003F30C5">
        <w:t>omp_get_thread_num</w:t>
      </w:r>
      <w:proofErr w:type="spellEnd"/>
      <w:r w:rsidRPr="003F30C5">
        <w:t>(), c[</w:t>
      </w:r>
      <w:proofErr w:type="spellStart"/>
      <w:r w:rsidRPr="003F30C5">
        <w:t>i</w:t>
      </w:r>
      <w:proofErr w:type="spellEnd"/>
      <w:r w:rsidRPr="003F30C5">
        <w:t>]);</w:t>
      </w:r>
    </w:p>
    <w:p w14:paraId="3F26FA31" w14:textId="77777777" w:rsidR="003F30C5" w:rsidRPr="003F30C5" w:rsidRDefault="003F30C5" w:rsidP="003F30C5">
      <w:r w:rsidRPr="003F30C5">
        <w:t xml:space="preserve">            }</w:t>
      </w:r>
    </w:p>
    <w:p w14:paraId="555912A0" w14:textId="77777777" w:rsidR="003F30C5" w:rsidRPr="003F30C5" w:rsidRDefault="003F30C5" w:rsidP="003F30C5">
      <w:r w:rsidRPr="003F30C5">
        <w:t xml:space="preserve">        }</w:t>
      </w:r>
    </w:p>
    <w:p w14:paraId="552C6262" w14:textId="77777777" w:rsidR="003F30C5" w:rsidRPr="003F30C5" w:rsidRDefault="003F30C5" w:rsidP="003F30C5">
      <w:r w:rsidRPr="003F30C5">
        <w:t>#pragma omp section</w:t>
      </w:r>
    </w:p>
    <w:p w14:paraId="22C736C6" w14:textId="77777777" w:rsidR="003F30C5" w:rsidRPr="003F30C5" w:rsidRDefault="003F30C5" w:rsidP="003F30C5">
      <w:r w:rsidRPr="003F30C5">
        <w:t xml:space="preserve">        {</w:t>
      </w:r>
    </w:p>
    <w:p w14:paraId="4F8D165B" w14:textId="77777777" w:rsidR="003F30C5" w:rsidRPr="003F30C5" w:rsidRDefault="003F30C5" w:rsidP="003F30C5">
      <w:r w:rsidRPr="003F30C5">
        <w:t xml:space="preserve">            for (int i = 0; i &lt; n; i++)</w:t>
      </w:r>
    </w:p>
    <w:p w14:paraId="729F8563" w14:textId="77777777" w:rsidR="003F30C5" w:rsidRPr="003F30C5" w:rsidRDefault="003F30C5" w:rsidP="003F30C5">
      <w:r w:rsidRPr="003F30C5">
        <w:t xml:space="preserve">            {</w:t>
      </w:r>
    </w:p>
    <w:p w14:paraId="6CCD091E" w14:textId="77777777" w:rsidR="003F30C5" w:rsidRPr="003F30C5" w:rsidRDefault="003F30C5" w:rsidP="003F30C5">
      <w:r w:rsidRPr="003F30C5">
        <w:t xml:space="preserve">                c[i] = a[i] - b[i];</w:t>
      </w:r>
    </w:p>
    <w:p w14:paraId="10E3C24E"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Sub : %d", </w:t>
      </w:r>
      <w:proofErr w:type="spellStart"/>
      <w:r w:rsidRPr="003F30C5">
        <w:t>omp_get_thread_num</w:t>
      </w:r>
      <w:proofErr w:type="spellEnd"/>
      <w:r w:rsidRPr="003F30C5">
        <w:t>(), c[</w:t>
      </w:r>
      <w:proofErr w:type="spellStart"/>
      <w:r w:rsidRPr="003F30C5">
        <w:t>i</w:t>
      </w:r>
      <w:proofErr w:type="spellEnd"/>
      <w:r w:rsidRPr="003F30C5">
        <w:t>]);</w:t>
      </w:r>
    </w:p>
    <w:p w14:paraId="0CA1EE4D" w14:textId="77777777" w:rsidR="003F30C5" w:rsidRPr="003F30C5" w:rsidRDefault="003F30C5" w:rsidP="003F30C5">
      <w:r w:rsidRPr="003F30C5">
        <w:t xml:space="preserve">            }</w:t>
      </w:r>
    </w:p>
    <w:p w14:paraId="3B3FA9C9" w14:textId="77777777" w:rsidR="003F30C5" w:rsidRPr="003F30C5" w:rsidRDefault="003F30C5" w:rsidP="003F30C5">
      <w:r w:rsidRPr="003F30C5">
        <w:t xml:space="preserve">        }</w:t>
      </w:r>
    </w:p>
    <w:p w14:paraId="14614523" w14:textId="77777777" w:rsidR="003F30C5" w:rsidRPr="003F30C5" w:rsidRDefault="003F30C5" w:rsidP="003F30C5">
      <w:r w:rsidRPr="003F30C5">
        <w:t xml:space="preserve">    }</w:t>
      </w:r>
    </w:p>
    <w:p w14:paraId="4A4BA77B" w14:textId="5B8338E3" w:rsidR="003F30C5" w:rsidRDefault="003F30C5" w:rsidP="003F30C5">
      <w:r w:rsidRPr="003F30C5">
        <w:lastRenderedPageBreak/>
        <w:t>}</w:t>
      </w:r>
    </w:p>
    <w:p w14:paraId="542A4B6F" w14:textId="77777777" w:rsidR="003F30C5" w:rsidRDefault="003F30C5" w:rsidP="003F30C5">
      <w:pPr>
        <w:rPr>
          <w:b/>
          <w:bCs/>
        </w:rPr>
      </w:pPr>
    </w:p>
    <w:p w14:paraId="798F3356" w14:textId="049B4D53" w:rsidR="003F30C5" w:rsidRDefault="003F30C5" w:rsidP="003F30C5">
      <w:pPr>
        <w:rPr>
          <w:b/>
          <w:bCs/>
        </w:rPr>
      </w:pPr>
      <w:r>
        <w:rPr>
          <w:b/>
          <w:bCs/>
        </w:rPr>
        <w:t xml:space="preserve">OUTPUT  </w:t>
      </w:r>
    </w:p>
    <w:p w14:paraId="54F22671" w14:textId="77777777" w:rsidR="0019156B" w:rsidRPr="003F30C5" w:rsidRDefault="0019156B" w:rsidP="003F30C5">
      <w:pPr>
        <w:rPr>
          <w:b/>
          <w:bCs/>
        </w:rPr>
      </w:pPr>
    </w:p>
    <w:p w14:paraId="59693466" w14:textId="7387C2CD" w:rsidR="003F30C5" w:rsidRDefault="00D9087A" w:rsidP="003F30C5">
      <w:pPr>
        <w:rPr>
          <w:b/>
          <w:bCs/>
          <w:sz w:val="32"/>
          <w:szCs w:val="32"/>
        </w:rPr>
      </w:pPr>
      <w:r w:rsidRPr="00D9087A">
        <w:rPr>
          <w:b/>
          <w:bCs/>
          <w:noProof/>
          <w:sz w:val="32"/>
          <w:szCs w:val="32"/>
          <w:lang w:eastAsia="en-IN"/>
        </w:rPr>
        <w:drawing>
          <wp:inline distT="0" distB="0" distL="0" distR="0" wp14:anchorId="3A4934EC" wp14:editId="258024B7">
            <wp:extent cx="5257800" cy="19812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7800" cy="1981200"/>
                    </a:xfrm>
                    <a:prstGeom prst="rect">
                      <a:avLst/>
                    </a:prstGeom>
                  </pic:spPr>
                </pic:pic>
              </a:graphicData>
            </a:graphic>
          </wp:inline>
        </w:drawing>
      </w:r>
    </w:p>
    <w:p w14:paraId="4C9F4ECB" w14:textId="77777777" w:rsidR="003F30C5" w:rsidRDefault="003F30C5" w:rsidP="000F2CAC">
      <w:pPr>
        <w:jc w:val="center"/>
        <w:rPr>
          <w:b/>
          <w:bCs/>
          <w:sz w:val="32"/>
          <w:szCs w:val="32"/>
        </w:rPr>
      </w:pPr>
    </w:p>
    <w:p w14:paraId="363713F6" w14:textId="77777777" w:rsidR="0019156B" w:rsidRDefault="0019156B" w:rsidP="00D9087A">
      <w:pPr>
        <w:jc w:val="center"/>
        <w:rPr>
          <w:b/>
          <w:bCs/>
          <w:sz w:val="32"/>
          <w:szCs w:val="32"/>
        </w:rPr>
      </w:pPr>
    </w:p>
    <w:p w14:paraId="4470AA7A" w14:textId="77777777" w:rsidR="0019156B" w:rsidRDefault="0019156B" w:rsidP="00D9087A">
      <w:pPr>
        <w:jc w:val="center"/>
        <w:rPr>
          <w:b/>
          <w:bCs/>
          <w:sz w:val="32"/>
          <w:szCs w:val="32"/>
        </w:rPr>
      </w:pPr>
    </w:p>
    <w:p w14:paraId="5603B7F1" w14:textId="77777777" w:rsidR="0019156B" w:rsidRDefault="0019156B" w:rsidP="00D9087A">
      <w:pPr>
        <w:jc w:val="center"/>
        <w:rPr>
          <w:b/>
          <w:bCs/>
          <w:sz w:val="32"/>
          <w:szCs w:val="32"/>
        </w:rPr>
      </w:pPr>
    </w:p>
    <w:p w14:paraId="1391D59A" w14:textId="77777777" w:rsidR="0019156B" w:rsidRDefault="0019156B" w:rsidP="00D9087A">
      <w:pPr>
        <w:jc w:val="center"/>
        <w:rPr>
          <w:b/>
          <w:bCs/>
          <w:sz w:val="32"/>
          <w:szCs w:val="32"/>
        </w:rPr>
      </w:pPr>
    </w:p>
    <w:p w14:paraId="3BC8ED7D" w14:textId="77777777" w:rsidR="0019156B" w:rsidRDefault="0019156B" w:rsidP="00D9087A">
      <w:pPr>
        <w:jc w:val="center"/>
        <w:rPr>
          <w:b/>
          <w:bCs/>
          <w:sz w:val="32"/>
          <w:szCs w:val="32"/>
        </w:rPr>
      </w:pPr>
    </w:p>
    <w:p w14:paraId="41A4D0B2" w14:textId="77777777" w:rsidR="0019156B" w:rsidRDefault="0019156B" w:rsidP="00D9087A">
      <w:pPr>
        <w:jc w:val="center"/>
        <w:rPr>
          <w:b/>
          <w:bCs/>
          <w:sz w:val="32"/>
          <w:szCs w:val="32"/>
        </w:rPr>
      </w:pPr>
    </w:p>
    <w:p w14:paraId="3F541928" w14:textId="77777777" w:rsidR="0019156B" w:rsidRDefault="0019156B" w:rsidP="00D9087A">
      <w:pPr>
        <w:jc w:val="center"/>
        <w:rPr>
          <w:b/>
          <w:bCs/>
          <w:sz w:val="32"/>
          <w:szCs w:val="32"/>
        </w:rPr>
      </w:pPr>
    </w:p>
    <w:p w14:paraId="30D9C5B5" w14:textId="77777777" w:rsidR="0019156B" w:rsidRDefault="0019156B" w:rsidP="00D9087A">
      <w:pPr>
        <w:jc w:val="center"/>
        <w:rPr>
          <w:b/>
          <w:bCs/>
          <w:sz w:val="32"/>
          <w:szCs w:val="32"/>
        </w:rPr>
      </w:pPr>
    </w:p>
    <w:p w14:paraId="0040269B" w14:textId="77777777" w:rsidR="0019156B" w:rsidRDefault="0019156B" w:rsidP="00D9087A">
      <w:pPr>
        <w:jc w:val="center"/>
        <w:rPr>
          <w:b/>
          <w:bCs/>
          <w:sz w:val="32"/>
          <w:szCs w:val="32"/>
        </w:rPr>
      </w:pPr>
    </w:p>
    <w:p w14:paraId="3686CC09" w14:textId="77777777" w:rsidR="0019156B" w:rsidRDefault="0019156B" w:rsidP="00D9087A">
      <w:pPr>
        <w:jc w:val="center"/>
        <w:rPr>
          <w:b/>
          <w:bCs/>
          <w:sz w:val="32"/>
          <w:szCs w:val="32"/>
        </w:rPr>
      </w:pPr>
    </w:p>
    <w:p w14:paraId="13717485" w14:textId="77777777" w:rsidR="0019156B" w:rsidRDefault="0019156B" w:rsidP="00D9087A">
      <w:pPr>
        <w:jc w:val="center"/>
        <w:rPr>
          <w:b/>
          <w:bCs/>
          <w:sz w:val="32"/>
          <w:szCs w:val="32"/>
        </w:rPr>
      </w:pPr>
    </w:p>
    <w:p w14:paraId="60F44ACC" w14:textId="77777777" w:rsidR="0019156B" w:rsidRDefault="0019156B" w:rsidP="00D9087A">
      <w:pPr>
        <w:jc w:val="center"/>
        <w:rPr>
          <w:b/>
          <w:bCs/>
          <w:sz w:val="32"/>
          <w:szCs w:val="32"/>
        </w:rPr>
      </w:pPr>
    </w:p>
    <w:p w14:paraId="1C2C8D3F" w14:textId="77777777" w:rsidR="0019156B" w:rsidRDefault="0019156B" w:rsidP="00D9087A">
      <w:pPr>
        <w:jc w:val="center"/>
        <w:rPr>
          <w:b/>
          <w:bCs/>
          <w:sz w:val="32"/>
          <w:szCs w:val="32"/>
        </w:rPr>
      </w:pPr>
    </w:p>
    <w:p w14:paraId="765173C0" w14:textId="77777777" w:rsidR="0019156B" w:rsidRDefault="0019156B" w:rsidP="00D9087A">
      <w:pPr>
        <w:jc w:val="center"/>
        <w:rPr>
          <w:b/>
          <w:bCs/>
          <w:sz w:val="32"/>
          <w:szCs w:val="32"/>
        </w:rPr>
      </w:pPr>
    </w:p>
    <w:p w14:paraId="7EE11C21" w14:textId="77777777" w:rsidR="0019156B" w:rsidRDefault="0019156B" w:rsidP="00D9087A">
      <w:pPr>
        <w:jc w:val="center"/>
        <w:rPr>
          <w:b/>
          <w:bCs/>
          <w:sz w:val="32"/>
          <w:szCs w:val="32"/>
        </w:rPr>
      </w:pPr>
    </w:p>
    <w:p w14:paraId="4E3AF79F" w14:textId="77777777" w:rsidR="0019156B" w:rsidRDefault="0019156B" w:rsidP="00D9087A">
      <w:pPr>
        <w:jc w:val="center"/>
        <w:rPr>
          <w:b/>
          <w:bCs/>
          <w:sz w:val="32"/>
          <w:szCs w:val="32"/>
        </w:rPr>
      </w:pPr>
    </w:p>
    <w:p w14:paraId="25645DC9" w14:textId="77777777" w:rsidR="0019156B" w:rsidRDefault="0019156B" w:rsidP="00D9087A">
      <w:pPr>
        <w:jc w:val="center"/>
        <w:rPr>
          <w:b/>
          <w:bCs/>
          <w:sz w:val="32"/>
          <w:szCs w:val="32"/>
        </w:rPr>
      </w:pPr>
    </w:p>
    <w:p w14:paraId="2EB46D43" w14:textId="77777777" w:rsidR="0019156B" w:rsidRDefault="0019156B" w:rsidP="00D9087A">
      <w:pPr>
        <w:jc w:val="center"/>
        <w:rPr>
          <w:b/>
          <w:bCs/>
          <w:sz w:val="32"/>
          <w:szCs w:val="32"/>
        </w:rPr>
      </w:pPr>
    </w:p>
    <w:p w14:paraId="0BFD3846" w14:textId="77777777" w:rsidR="0019156B" w:rsidRDefault="0019156B" w:rsidP="00D9087A">
      <w:pPr>
        <w:jc w:val="center"/>
        <w:rPr>
          <w:b/>
          <w:bCs/>
          <w:sz w:val="32"/>
          <w:szCs w:val="32"/>
        </w:rPr>
      </w:pPr>
    </w:p>
    <w:p w14:paraId="085AD8A8" w14:textId="77777777" w:rsidR="0019156B" w:rsidRDefault="0019156B" w:rsidP="00D9087A">
      <w:pPr>
        <w:jc w:val="center"/>
        <w:rPr>
          <w:b/>
          <w:bCs/>
          <w:sz w:val="32"/>
          <w:szCs w:val="32"/>
        </w:rPr>
      </w:pPr>
    </w:p>
    <w:p w14:paraId="5D8A0071" w14:textId="77777777" w:rsidR="0019156B" w:rsidRDefault="0019156B" w:rsidP="00D9087A">
      <w:pPr>
        <w:jc w:val="center"/>
        <w:rPr>
          <w:b/>
          <w:bCs/>
          <w:sz w:val="32"/>
          <w:szCs w:val="32"/>
        </w:rPr>
      </w:pPr>
    </w:p>
    <w:p w14:paraId="62AAAD72" w14:textId="77777777" w:rsidR="0019156B" w:rsidRDefault="0019156B" w:rsidP="00B87603">
      <w:pPr>
        <w:rPr>
          <w:b/>
          <w:bCs/>
          <w:sz w:val="32"/>
          <w:szCs w:val="32"/>
        </w:rPr>
      </w:pPr>
    </w:p>
    <w:p w14:paraId="5D14AB92" w14:textId="77777777" w:rsidR="00B87603" w:rsidRDefault="00B87603" w:rsidP="00D9087A">
      <w:pPr>
        <w:jc w:val="center"/>
        <w:rPr>
          <w:b/>
          <w:bCs/>
          <w:sz w:val="32"/>
          <w:szCs w:val="32"/>
        </w:rPr>
      </w:pPr>
    </w:p>
    <w:p w14:paraId="0D20448C" w14:textId="77777777" w:rsidR="00B87603" w:rsidRDefault="00B87603" w:rsidP="00D9087A">
      <w:pPr>
        <w:jc w:val="center"/>
        <w:rPr>
          <w:b/>
          <w:bCs/>
          <w:sz w:val="32"/>
          <w:szCs w:val="32"/>
        </w:rPr>
      </w:pPr>
    </w:p>
    <w:p w14:paraId="023FF584" w14:textId="7D06E8DC" w:rsidR="003F30C5" w:rsidRPr="00D9087A" w:rsidRDefault="003F30C5" w:rsidP="00D9087A">
      <w:pPr>
        <w:jc w:val="center"/>
        <w:rPr>
          <w:b/>
          <w:bCs/>
          <w:sz w:val="32"/>
          <w:szCs w:val="32"/>
        </w:rPr>
      </w:pPr>
      <w:r>
        <w:rPr>
          <w:b/>
          <w:bCs/>
          <w:sz w:val="32"/>
          <w:szCs w:val="32"/>
        </w:rPr>
        <w:lastRenderedPageBreak/>
        <w:t>EXPERIMENT 7</w:t>
      </w:r>
    </w:p>
    <w:p w14:paraId="6ABA8891" w14:textId="6400C26D" w:rsidR="003F30C5" w:rsidRPr="00985B96" w:rsidRDefault="003F30C5" w:rsidP="003F30C5">
      <w:pPr>
        <w:jc w:val="center"/>
        <w:rPr>
          <w:b/>
          <w:bCs/>
          <w:sz w:val="32"/>
          <w:szCs w:val="32"/>
          <w:lang w:eastAsia="en-IN"/>
        </w:rPr>
      </w:pPr>
      <w:r>
        <w:rPr>
          <w:b/>
          <w:bCs/>
          <w:sz w:val="32"/>
          <w:szCs w:val="32"/>
          <w:lang w:eastAsia="en-IN"/>
        </w:rPr>
        <w:t xml:space="preserve"> OMP program to find eligible candidates for election</w:t>
      </w:r>
    </w:p>
    <w:p w14:paraId="111604B0" w14:textId="77777777" w:rsidR="003F30C5" w:rsidRPr="00985B96" w:rsidRDefault="003F30C5" w:rsidP="003F30C5">
      <w:pPr>
        <w:rPr>
          <w:b/>
          <w:bCs/>
          <w:sz w:val="32"/>
          <w:szCs w:val="32"/>
          <w:lang w:eastAsia="en-IN"/>
        </w:rPr>
      </w:pPr>
    </w:p>
    <w:p w14:paraId="758999B9" w14:textId="77777777" w:rsidR="00D9087A" w:rsidRDefault="003F30C5" w:rsidP="003F30C5">
      <w:pPr>
        <w:rPr>
          <w:b/>
          <w:bCs/>
        </w:rPr>
      </w:pPr>
      <w:r w:rsidRPr="00985B96">
        <w:rPr>
          <w:b/>
          <w:bCs/>
        </w:rPr>
        <w:t>AIM:</w:t>
      </w:r>
      <w:r>
        <w:rPr>
          <w:b/>
          <w:bCs/>
        </w:rPr>
        <w:t xml:space="preserve"> </w:t>
      </w:r>
    </w:p>
    <w:p w14:paraId="14BE8E89" w14:textId="57BFD635" w:rsidR="003F30C5" w:rsidRPr="00CB2862" w:rsidRDefault="003F30C5" w:rsidP="003F30C5">
      <w:r>
        <w:t>To write a OMP program to find eligible candidates for election based on their age (age &lt; 18 and age &gt;= 16).</w:t>
      </w:r>
    </w:p>
    <w:p w14:paraId="6D6ED2E4" w14:textId="77777777" w:rsidR="003F30C5" w:rsidRDefault="003F30C5" w:rsidP="003F30C5"/>
    <w:p w14:paraId="4F9D6CB6" w14:textId="77777777" w:rsidR="003F30C5" w:rsidRDefault="003F30C5" w:rsidP="003F30C5">
      <w:pPr>
        <w:rPr>
          <w:b/>
          <w:bCs/>
        </w:rPr>
      </w:pPr>
      <w:r w:rsidRPr="00DE05D8">
        <w:rPr>
          <w:b/>
          <w:bCs/>
          <w:lang w:eastAsia="en-IN"/>
        </w:rPr>
        <w:t>PRO</w:t>
      </w:r>
      <w:r>
        <w:rPr>
          <w:b/>
          <w:bCs/>
          <w:lang w:eastAsia="en-IN"/>
        </w:rPr>
        <w:t>GRAM</w:t>
      </w:r>
      <w:r w:rsidRPr="00985B96">
        <w:rPr>
          <w:b/>
          <w:bCs/>
        </w:rPr>
        <w:t>:</w:t>
      </w:r>
      <w:r>
        <w:rPr>
          <w:b/>
          <w:bCs/>
        </w:rPr>
        <w:t xml:space="preserve"> </w:t>
      </w:r>
    </w:p>
    <w:p w14:paraId="6C50338D" w14:textId="77777777" w:rsidR="003F30C5" w:rsidRPr="003F30C5" w:rsidRDefault="003F30C5" w:rsidP="003F30C5">
      <w:r w:rsidRPr="003F30C5">
        <w:t>#include &lt;</w:t>
      </w:r>
      <w:proofErr w:type="spellStart"/>
      <w:r w:rsidRPr="003F30C5">
        <w:t>stdio.h</w:t>
      </w:r>
      <w:proofErr w:type="spellEnd"/>
      <w:r w:rsidRPr="003F30C5">
        <w:t>&gt;</w:t>
      </w:r>
    </w:p>
    <w:p w14:paraId="50708450" w14:textId="3ADB52AE" w:rsidR="003F30C5" w:rsidRPr="003F30C5" w:rsidRDefault="003F30C5" w:rsidP="003F30C5">
      <w:r w:rsidRPr="003F30C5">
        <w:t>#include &lt;</w:t>
      </w:r>
      <w:proofErr w:type="spellStart"/>
      <w:r w:rsidRPr="003F30C5">
        <w:t>omp.h</w:t>
      </w:r>
      <w:proofErr w:type="spellEnd"/>
      <w:r w:rsidRPr="003F30C5">
        <w:t>&gt;</w:t>
      </w:r>
    </w:p>
    <w:p w14:paraId="0790D5EB" w14:textId="77777777" w:rsidR="003F30C5" w:rsidRPr="003F30C5" w:rsidRDefault="003F30C5" w:rsidP="003F30C5">
      <w:r w:rsidRPr="003F30C5">
        <w:t>void main()</w:t>
      </w:r>
    </w:p>
    <w:p w14:paraId="5A6B5E94" w14:textId="77777777" w:rsidR="003F30C5" w:rsidRPr="003F30C5" w:rsidRDefault="003F30C5" w:rsidP="003F30C5">
      <w:r w:rsidRPr="003F30C5">
        <w:t>{</w:t>
      </w:r>
    </w:p>
    <w:p w14:paraId="6418352C" w14:textId="77777777" w:rsidR="003F30C5" w:rsidRPr="003F30C5" w:rsidRDefault="003F30C5" w:rsidP="003F30C5">
      <w:r w:rsidRPr="003F30C5">
        <w:t xml:space="preserve">    int age[5];</w:t>
      </w:r>
    </w:p>
    <w:p w14:paraId="0FBCB7EC"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Enter</w:t>
      </w:r>
      <w:proofErr w:type="spellEnd"/>
      <w:r w:rsidRPr="003F30C5">
        <w:t xml:space="preserve"> the age :");</w:t>
      </w:r>
    </w:p>
    <w:p w14:paraId="55E89187" w14:textId="77777777" w:rsidR="003F30C5" w:rsidRPr="003F30C5" w:rsidRDefault="003F30C5" w:rsidP="003F30C5">
      <w:r w:rsidRPr="003F30C5">
        <w:t xml:space="preserve">    for (int i = 0; i &lt; 5; i++)</w:t>
      </w:r>
    </w:p>
    <w:p w14:paraId="5623DC1B" w14:textId="77777777" w:rsidR="003F30C5" w:rsidRPr="003F30C5" w:rsidRDefault="003F30C5" w:rsidP="003F30C5">
      <w:r w:rsidRPr="003F30C5">
        <w:t xml:space="preserve">    {</w:t>
      </w:r>
    </w:p>
    <w:p w14:paraId="38BFDF83" w14:textId="77777777" w:rsidR="003F30C5" w:rsidRPr="003F30C5" w:rsidRDefault="003F30C5" w:rsidP="003F30C5">
      <w:r w:rsidRPr="003F30C5">
        <w:t xml:space="preserve">        </w:t>
      </w:r>
      <w:proofErr w:type="spellStart"/>
      <w:r w:rsidRPr="003F30C5">
        <w:t>scanf</w:t>
      </w:r>
      <w:proofErr w:type="spellEnd"/>
      <w:r w:rsidRPr="003F30C5">
        <w:t>("%d", &amp;age[</w:t>
      </w:r>
      <w:proofErr w:type="spellStart"/>
      <w:r w:rsidRPr="003F30C5">
        <w:t>i</w:t>
      </w:r>
      <w:proofErr w:type="spellEnd"/>
      <w:r w:rsidRPr="003F30C5">
        <w:t>]);</w:t>
      </w:r>
    </w:p>
    <w:p w14:paraId="5BF43BFB" w14:textId="0AFFBC73" w:rsidR="003F30C5" w:rsidRPr="003F30C5" w:rsidRDefault="003F30C5" w:rsidP="003F30C5">
      <w:r w:rsidRPr="003F30C5">
        <w:t xml:space="preserve">    }</w:t>
      </w:r>
    </w:p>
    <w:p w14:paraId="43ADF95B" w14:textId="77777777" w:rsidR="003F30C5" w:rsidRPr="003F30C5" w:rsidRDefault="003F30C5" w:rsidP="003F30C5">
      <w:r w:rsidRPr="003F30C5">
        <w:t>#pragma omp parallel</w:t>
      </w:r>
    </w:p>
    <w:p w14:paraId="0443E47D" w14:textId="77777777" w:rsidR="003F30C5" w:rsidRPr="003F30C5" w:rsidRDefault="003F30C5" w:rsidP="003F30C5">
      <w:r w:rsidRPr="003F30C5">
        <w:t xml:space="preserve">    {</w:t>
      </w:r>
    </w:p>
    <w:p w14:paraId="3BA14D60" w14:textId="77777777" w:rsidR="003F30C5" w:rsidRPr="003F30C5" w:rsidRDefault="003F30C5" w:rsidP="003F30C5">
      <w:r w:rsidRPr="003F30C5">
        <w:t xml:space="preserve">        int </w:t>
      </w:r>
      <w:proofErr w:type="spellStart"/>
      <w:r w:rsidRPr="003F30C5">
        <w:t>tid</w:t>
      </w:r>
      <w:proofErr w:type="spellEnd"/>
      <w:r w:rsidRPr="003F30C5">
        <w:t xml:space="preserve"> = </w:t>
      </w:r>
      <w:proofErr w:type="spellStart"/>
      <w:r w:rsidRPr="003F30C5">
        <w:t>omp_get_thread_num</w:t>
      </w:r>
      <w:proofErr w:type="spellEnd"/>
      <w:r w:rsidRPr="003F30C5">
        <w:t>();</w:t>
      </w:r>
    </w:p>
    <w:p w14:paraId="36223E08" w14:textId="77777777" w:rsidR="003F30C5" w:rsidRPr="003F30C5" w:rsidRDefault="003F30C5" w:rsidP="003F30C5"/>
    <w:p w14:paraId="5AB290CC" w14:textId="77777777" w:rsidR="003F30C5" w:rsidRPr="003F30C5" w:rsidRDefault="003F30C5" w:rsidP="003F30C5">
      <w:r w:rsidRPr="003F30C5">
        <w:t xml:space="preserve">        if (</w:t>
      </w:r>
      <w:proofErr w:type="spellStart"/>
      <w:r w:rsidRPr="003F30C5">
        <w:t>tid</w:t>
      </w:r>
      <w:proofErr w:type="spellEnd"/>
      <w:r w:rsidRPr="003F30C5">
        <w:t xml:space="preserve"> == 0)</w:t>
      </w:r>
    </w:p>
    <w:p w14:paraId="0F69BE6D" w14:textId="77777777" w:rsidR="003F30C5" w:rsidRPr="003F30C5" w:rsidRDefault="003F30C5" w:rsidP="003F30C5">
      <w:r w:rsidRPr="003F30C5">
        <w:t xml:space="preserve">        {</w:t>
      </w:r>
    </w:p>
    <w:p w14:paraId="66BB06AE" w14:textId="77777777" w:rsidR="003F30C5" w:rsidRPr="003F30C5" w:rsidRDefault="003F30C5" w:rsidP="003F30C5">
      <w:r w:rsidRPr="003F30C5">
        <w:t xml:space="preserve">            for (int i = 0; i &lt; 5; i++)</w:t>
      </w:r>
    </w:p>
    <w:p w14:paraId="2FFC2C0F" w14:textId="77777777" w:rsidR="003F30C5" w:rsidRPr="003F30C5" w:rsidRDefault="003F30C5" w:rsidP="003F30C5">
      <w:r w:rsidRPr="003F30C5">
        <w:t xml:space="preserve">            {</w:t>
      </w:r>
    </w:p>
    <w:p w14:paraId="78331609" w14:textId="77777777" w:rsidR="003F30C5" w:rsidRPr="003F30C5" w:rsidRDefault="003F30C5" w:rsidP="003F30C5">
      <w:r w:rsidRPr="003F30C5">
        <w:t xml:space="preserve">                if (age[i] &lt; 16 || age[i] &gt;= 18)</w:t>
      </w:r>
    </w:p>
    <w:p w14:paraId="5AE14843" w14:textId="77777777" w:rsidR="003F30C5" w:rsidRPr="003F30C5" w:rsidRDefault="003F30C5" w:rsidP="003F30C5">
      <w:r w:rsidRPr="003F30C5">
        <w:t xml:space="preserve">                {</w:t>
      </w:r>
    </w:p>
    <w:p w14:paraId="0F9E08E3"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Age : %d is not eligible", </w:t>
      </w:r>
      <w:proofErr w:type="spellStart"/>
      <w:r w:rsidRPr="003F30C5">
        <w:t>tid</w:t>
      </w:r>
      <w:proofErr w:type="spellEnd"/>
      <w:r w:rsidRPr="003F30C5">
        <w:t>, age[</w:t>
      </w:r>
      <w:proofErr w:type="spellStart"/>
      <w:r w:rsidRPr="003F30C5">
        <w:t>i</w:t>
      </w:r>
      <w:proofErr w:type="spellEnd"/>
      <w:r w:rsidRPr="003F30C5">
        <w:t>]);</w:t>
      </w:r>
    </w:p>
    <w:p w14:paraId="3CC79813" w14:textId="77777777" w:rsidR="003F30C5" w:rsidRPr="003F30C5" w:rsidRDefault="003F30C5" w:rsidP="003F30C5">
      <w:r w:rsidRPr="003F30C5">
        <w:t xml:space="preserve">                }</w:t>
      </w:r>
    </w:p>
    <w:p w14:paraId="5021DFCD" w14:textId="77777777" w:rsidR="003F30C5" w:rsidRPr="003F30C5" w:rsidRDefault="003F30C5" w:rsidP="003F30C5">
      <w:r w:rsidRPr="003F30C5">
        <w:t xml:space="preserve">            }</w:t>
      </w:r>
    </w:p>
    <w:p w14:paraId="3E939F94" w14:textId="77777777" w:rsidR="003F30C5" w:rsidRPr="003F30C5" w:rsidRDefault="003F30C5" w:rsidP="003F30C5">
      <w:r w:rsidRPr="003F30C5">
        <w:t xml:space="preserve">        }</w:t>
      </w:r>
    </w:p>
    <w:p w14:paraId="405DBE04" w14:textId="77777777" w:rsidR="003F30C5" w:rsidRPr="003F30C5" w:rsidRDefault="003F30C5" w:rsidP="003F30C5">
      <w:r w:rsidRPr="003F30C5">
        <w:t xml:space="preserve">        else if (</w:t>
      </w:r>
      <w:proofErr w:type="spellStart"/>
      <w:r w:rsidRPr="003F30C5">
        <w:t>tid</w:t>
      </w:r>
      <w:proofErr w:type="spellEnd"/>
      <w:r w:rsidRPr="003F30C5">
        <w:t xml:space="preserve"> == 1)</w:t>
      </w:r>
    </w:p>
    <w:p w14:paraId="674F83B5" w14:textId="77777777" w:rsidR="003F30C5" w:rsidRPr="003F30C5" w:rsidRDefault="003F30C5" w:rsidP="003F30C5">
      <w:r w:rsidRPr="003F30C5">
        <w:t xml:space="preserve">        {</w:t>
      </w:r>
    </w:p>
    <w:p w14:paraId="707C91F0" w14:textId="77777777" w:rsidR="003F30C5" w:rsidRPr="003F30C5" w:rsidRDefault="003F30C5" w:rsidP="003F30C5">
      <w:r w:rsidRPr="003F30C5">
        <w:t xml:space="preserve">            for (int i = 0; i &lt; 5; i++)</w:t>
      </w:r>
    </w:p>
    <w:p w14:paraId="75F7A68F" w14:textId="77777777" w:rsidR="003F30C5" w:rsidRPr="003F30C5" w:rsidRDefault="003F30C5" w:rsidP="003F30C5">
      <w:r w:rsidRPr="003F30C5">
        <w:t xml:space="preserve">            {</w:t>
      </w:r>
    </w:p>
    <w:p w14:paraId="38BDBE40" w14:textId="77777777" w:rsidR="003F30C5" w:rsidRPr="003F30C5" w:rsidRDefault="003F30C5" w:rsidP="003F30C5">
      <w:r w:rsidRPr="003F30C5">
        <w:t xml:space="preserve">                if (age[i] &gt;= 16 &amp;&amp; age[i] &lt; 18)</w:t>
      </w:r>
    </w:p>
    <w:p w14:paraId="6238724B" w14:textId="77777777" w:rsidR="003F30C5" w:rsidRPr="003F30C5" w:rsidRDefault="003F30C5" w:rsidP="003F30C5">
      <w:r w:rsidRPr="003F30C5">
        <w:t xml:space="preserve">                {</w:t>
      </w:r>
    </w:p>
    <w:p w14:paraId="2A85874E"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Age : %d is eligible", </w:t>
      </w:r>
      <w:proofErr w:type="spellStart"/>
      <w:r w:rsidRPr="003F30C5">
        <w:t>tid</w:t>
      </w:r>
      <w:proofErr w:type="spellEnd"/>
      <w:r w:rsidRPr="003F30C5">
        <w:t>, age[</w:t>
      </w:r>
      <w:proofErr w:type="spellStart"/>
      <w:r w:rsidRPr="003F30C5">
        <w:t>i</w:t>
      </w:r>
      <w:proofErr w:type="spellEnd"/>
      <w:r w:rsidRPr="003F30C5">
        <w:t>]);</w:t>
      </w:r>
    </w:p>
    <w:p w14:paraId="5FA48FEE" w14:textId="77777777" w:rsidR="003F30C5" w:rsidRPr="003F30C5" w:rsidRDefault="003F30C5" w:rsidP="003F30C5">
      <w:r w:rsidRPr="003F30C5">
        <w:t xml:space="preserve">                }</w:t>
      </w:r>
    </w:p>
    <w:p w14:paraId="47327A12" w14:textId="77777777" w:rsidR="003F30C5" w:rsidRPr="003F30C5" w:rsidRDefault="003F30C5" w:rsidP="003F30C5">
      <w:r w:rsidRPr="003F30C5">
        <w:t xml:space="preserve">            }</w:t>
      </w:r>
    </w:p>
    <w:p w14:paraId="7681F1DB" w14:textId="77777777" w:rsidR="003F30C5" w:rsidRPr="003F30C5" w:rsidRDefault="003F30C5" w:rsidP="003F30C5">
      <w:r w:rsidRPr="003F30C5">
        <w:t xml:space="preserve">        }</w:t>
      </w:r>
    </w:p>
    <w:p w14:paraId="72285F48" w14:textId="77777777" w:rsidR="003F30C5" w:rsidRPr="003F30C5" w:rsidRDefault="003F30C5" w:rsidP="003F30C5">
      <w:r w:rsidRPr="003F30C5">
        <w:t xml:space="preserve">    }</w:t>
      </w:r>
    </w:p>
    <w:p w14:paraId="17D3E104" w14:textId="11DC4FC2" w:rsidR="003F30C5" w:rsidRDefault="003F30C5" w:rsidP="003F30C5">
      <w:pPr>
        <w:rPr>
          <w:b/>
          <w:bCs/>
        </w:rPr>
      </w:pPr>
      <w:r w:rsidRPr="003F30C5">
        <w:t>}</w:t>
      </w:r>
    </w:p>
    <w:p w14:paraId="78699AE3" w14:textId="77777777" w:rsidR="0019156B" w:rsidRDefault="0019156B" w:rsidP="003F30C5">
      <w:pPr>
        <w:rPr>
          <w:b/>
          <w:bCs/>
        </w:rPr>
      </w:pPr>
    </w:p>
    <w:p w14:paraId="5C693B8F" w14:textId="77777777" w:rsidR="0019156B" w:rsidRDefault="0019156B" w:rsidP="003F30C5">
      <w:pPr>
        <w:rPr>
          <w:b/>
          <w:bCs/>
        </w:rPr>
      </w:pPr>
    </w:p>
    <w:p w14:paraId="55BB227D" w14:textId="77777777" w:rsidR="0019156B" w:rsidRDefault="0019156B" w:rsidP="003F30C5">
      <w:pPr>
        <w:rPr>
          <w:b/>
          <w:bCs/>
        </w:rPr>
      </w:pPr>
    </w:p>
    <w:p w14:paraId="366C22CE" w14:textId="0726EEBA" w:rsidR="003F30C5" w:rsidRDefault="003F30C5" w:rsidP="003F30C5">
      <w:pPr>
        <w:rPr>
          <w:b/>
          <w:bCs/>
        </w:rPr>
      </w:pPr>
      <w:r>
        <w:rPr>
          <w:b/>
          <w:bCs/>
        </w:rPr>
        <w:lastRenderedPageBreak/>
        <w:t xml:space="preserve">OUTPUT  </w:t>
      </w:r>
    </w:p>
    <w:p w14:paraId="7BA11CD3" w14:textId="77777777" w:rsidR="0019156B" w:rsidRDefault="0019156B" w:rsidP="003F30C5">
      <w:pPr>
        <w:rPr>
          <w:b/>
          <w:bCs/>
        </w:rPr>
      </w:pPr>
    </w:p>
    <w:p w14:paraId="258837F6" w14:textId="68C35E46" w:rsidR="003F30C5" w:rsidRDefault="008B341D" w:rsidP="003F30C5">
      <w:pPr>
        <w:rPr>
          <w:b/>
          <w:bCs/>
          <w:sz w:val="32"/>
          <w:szCs w:val="32"/>
        </w:rPr>
      </w:pPr>
      <w:r w:rsidRPr="008B341D">
        <w:rPr>
          <w:b/>
          <w:bCs/>
          <w:noProof/>
          <w:sz w:val="32"/>
          <w:szCs w:val="32"/>
          <w:lang w:eastAsia="en-IN"/>
        </w:rPr>
        <w:drawing>
          <wp:inline distT="0" distB="0" distL="0" distR="0" wp14:anchorId="2A0488A9" wp14:editId="0AFB7E16">
            <wp:extent cx="5257800" cy="2844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57800" cy="2844800"/>
                    </a:xfrm>
                    <a:prstGeom prst="rect">
                      <a:avLst/>
                    </a:prstGeom>
                  </pic:spPr>
                </pic:pic>
              </a:graphicData>
            </a:graphic>
          </wp:inline>
        </w:drawing>
      </w:r>
    </w:p>
    <w:p w14:paraId="6E697219" w14:textId="77777777" w:rsidR="003F30C5" w:rsidRDefault="003F30C5" w:rsidP="000F2CAC">
      <w:pPr>
        <w:jc w:val="center"/>
        <w:rPr>
          <w:b/>
          <w:bCs/>
          <w:sz w:val="32"/>
          <w:szCs w:val="32"/>
        </w:rPr>
      </w:pPr>
    </w:p>
    <w:p w14:paraId="00655658" w14:textId="77777777" w:rsidR="003F30C5" w:rsidRDefault="003F30C5" w:rsidP="000F2CAC">
      <w:pPr>
        <w:jc w:val="center"/>
        <w:rPr>
          <w:b/>
          <w:bCs/>
          <w:sz w:val="32"/>
          <w:szCs w:val="32"/>
        </w:rPr>
      </w:pPr>
    </w:p>
    <w:p w14:paraId="0B42662F" w14:textId="5F37BDEB" w:rsidR="003F30C5" w:rsidRDefault="003F30C5" w:rsidP="003F30C5">
      <w:pPr>
        <w:rPr>
          <w:b/>
          <w:bCs/>
          <w:sz w:val="32"/>
          <w:szCs w:val="32"/>
        </w:rPr>
      </w:pPr>
    </w:p>
    <w:p w14:paraId="7F83B694" w14:textId="77777777" w:rsidR="0019156B" w:rsidRDefault="0019156B" w:rsidP="008B341D">
      <w:pPr>
        <w:jc w:val="center"/>
        <w:rPr>
          <w:b/>
          <w:bCs/>
          <w:sz w:val="32"/>
          <w:szCs w:val="32"/>
        </w:rPr>
      </w:pPr>
    </w:p>
    <w:p w14:paraId="535E52A3" w14:textId="77777777" w:rsidR="0019156B" w:rsidRDefault="0019156B" w:rsidP="008B341D">
      <w:pPr>
        <w:jc w:val="center"/>
        <w:rPr>
          <w:b/>
          <w:bCs/>
          <w:sz w:val="32"/>
          <w:szCs w:val="32"/>
        </w:rPr>
      </w:pPr>
    </w:p>
    <w:p w14:paraId="45601BE5" w14:textId="77777777" w:rsidR="0019156B" w:rsidRDefault="0019156B" w:rsidP="008B341D">
      <w:pPr>
        <w:jc w:val="center"/>
        <w:rPr>
          <w:b/>
          <w:bCs/>
          <w:sz w:val="32"/>
          <w:szCs w:val="32"/>
        </w:rPr>
      </w:pPr>
    </w:p>
    <w:p w14:paraId="0F697A63" w14:textId="77777777" w:rsidR="0019156B" w:rsidRDefault="0019156B" w:rsidP="008B341D">
      <w:pPr>
        <w:jc w:val="center"/>
        <w:rPr>
          <w:b/>
          <w:bCs/>
          <w:sz w:val="32"/>
          <w:szCs w:val="32"/>
        </w:rPr>
      </w:pPr>
    </w:p>
    <w:p w14:paraId="0C9EA9F7" w14:textId="77777777" w:rsidR="0019156B" w:rsidRDefault="0019156B" w:rsidP="008B341D">
      <w:pPr>
        <w:jc w:val="center"/>
        <w:rPr>
          <w:b/>
          <w:bCs/>
          <w:sz w:val="32"/>
          <w:szCs w:val="32"/>
        </w:rPr>
      </w:pPr>
    </w:p>
    <w:p w14:paraId="7D784803" w14:textId="77777777" w:rsidR="0019156B" w:rsidRDefault="0019156B" w:rsidP="008B341D">
      <w:pPr>
        <w:jc w:val="center"/>
        <w:rPr>
          <w:b/>
          <w:bCs/>
          <w:sz w:val="32"/>
          <w:szCs w:val="32"/>
        </w:rPr>
      </w:pPr>
    </w:p>
    <w:p w14:paraId="75A8695F" w14:textId="77777777" w:rsidR="0019156B" w:rsidRDefault="0019156B" w:rsidP="008B341D">
      <w:pPr>
        <w:jc w:val="center"/>
        <w:rPr>
          <w:b/>
          <w:bCs/>
          <w:sz w:val="32"/>
          <w:szCs w:val="32"/>
        </w:rPr>
      </w:pPr>
    </w:p>
    <w:p w14:paraId="0A89B444" w14:textId="77777777" w:rsidR="0019156B" w:rsidRDefault="0019156B" w:rsidP="008B341D">
      <w:pPr>
        <w:jc w:val="center"/>
        <w:rPr>
          <w:b/>
          <w:bCs/>
          <w:sz w:val="32"/>
          <w:szCs w:val="32"/>
        </w:rPr>
      </w:pPr>
    </w:p>
    <w:p w14:paraId="14BA78D3" w14:textId="77777777" w:rsidR="0019156B" w:rsidRDefault="0019156B" w:rsidP="008B341D">
      <w:pPr>
        <w:jc w:val="center"/>
        <w:rPr>
          <w:b/>
          <w:bCs/>
          <w:sz w:val="32"/>
          <w:szCs w:val="32"/>
        </w:rPr>
      </w:pPr>
    </w:p>
    <w:p w14:paraId="09770D39" w14:textId="77777777" w:rsidR="0019156B" w:rsidRDefault="0019156B" w:rsidP="008B341D">
      <w:pPr>
        <w:jc w:val="center"/>
        <w:rPr>
          <w:b/>
          <w:bCs/>
          <w:sz w:val="32"/>
          <w:szCs w:val="32"/>
        </w:rPr>
      </w:pPr>
    </w:p>
    <w:p w14:paraId="1D42CC92" w14:textId="77777777" w:rsidR="0019156B" w:rsidRDefault="0019156B" w:rsidP="008B341D">
      <w:pPr>
        <w:jc w:val="center"/>
        <w:rPr>
          <w:b/>
          <w:bCs/>
          <w:sz w:val="32"/>
          <w:szCs w:val="32"/>
        </w:rPr>
      </w:pPr>
    </w:p>
    <w:p w14:paraId="185756E0" w14:textId="77777777" w:rsidR="0019156B" w:rsidRDefault="0019156B" w:rsidP="008B341D">
      <w:pPr>
        <w:jc w:val="center"/>
        <w:rPr>
          <w:b/>
          <w:bCs/>
          <w:sz w:val="32"/>
          <w:szCs w:val="32"/>
        </w:rPr>
      </w:pPr>
    </w:p>
    <w:p w14:paraId="1C833B95" w14:textId="77777777" w:rsidR="0019156B" w:rsidRDefault="0019156B" w:rsidP="008B341D">
      <w:pPr>
        <w:jc w:val="center"/>
        <w:rPr>
          <w:b/>
          <w:bCs/>
          <w:sz w:val="32"/>
          <w:szCs w:val="32"/>
        </w:rPr>
      </w:pPr>
    </w:p>
    <w:p w14:paraId="765A34A4" w14:textId="77777777" w:rsidR="0019156B" w:rsidRDefault="0019156B" w:rsidP="008B341D">
      <w:pPr>
        <w:jc w:val="center"/>
        <w:rPr>
          <w:b/>
          <w:bCs/>
          <w:sz w:val="32"/>
          <w:szCs w:val="32"/>
        </w:rPr>
      </w:pPr>
    </w:p>
    <w:p w14:paraId="58A13607" w14:textId="77777777" w:rsidR="0019156B" w:rsidRDefault="0019156B" w:rsidP="008B341D">
      <w:pPr>
        <w:jc w:val="center"/>
        <w:rPr>
          <w:b/>
          <w:bCs/>
          <w:sz w:val="32"/>
          <w:szCs w:val="32"/>
        </w:rPr>
      </w:pPr>
    </w:p>
    <w:p w14:paraId="67F95007" w14:textId="77777777" w:rsidR="0019156B" w:rsidRDefault="0019156B" w:rsidP="008B341D">
      <w:pPr>
        <w:jc w:val="center"/>
        <w:rPr>
          <w:b/>
          <w:bCs/>
          <w:sz w:val="32"/>
          <w:szCs w:val="32"/>
        </w:rPr>
      </w:pPr>
    </w:p>
    <w:p w14:paraId="39C1D14D" w14:textId="77777777" w:rsidR="0019156B" w:rsidRDefault="0019156B" w:rsidP="00B87603">
      <w:pPr>
        <w:rPr>
          <w:b/>
          <w:bCs/>
          <w:sz w:val="32"/>
          <w:szCs w:val="32"/>
        </w:rPr>
      </w:pPr>
    </w:p>
    <w:p w14:paraId="6E0F3171" w14:textId="77777777" w:rsidR="0019156B" w:rsidRDefault="0019156B" w:rsidP="008B341D">
      <w:pPr>
        <w:jc w:val="center"/>
        <w:rPr>
          <w:b/>
          <w:bCs/>
          <w:sz w:val="32"/>
          <w:szCs w:val="32"/>
        </w:rPr>
      </w:pPr>
    </w:p>
    <w:p w14:paraId="559EAD4A" w14:textId="77777777" w:rsidR="00B87603" w:rsidRDefault="00B87603" w:rsidP="008B341D">
      <w:pPr>
        <w:jc w:val="center"/>
        <w:rPr>
          <w:b/>
          <w:bCs/>
          <w:sz w:val="32"/>
          <w:szCs w:val="32"/>
        </w:rPr>
      </w:pPr>
    </w:p>
    <w:p w14:paraId="731FCBFF" w14:textId="77777777" w:rsidR="00B87603" w:rsidRDefault="00B87603" w:rsidP="008B341D">
      <w:pPr>
        <w:jc w:val="center"/>
        <w:rPr>
          <w:b/>
          <w:bCs/>
          <w:sz w:val="32"/>
          <w:szCs w:val="32"/>
        </w:rPr>
      </w:pPr>
    </w:p>
    <w:p w14:paraId="1D851D0E" w14:textId="436ACBF8" w:rsidR="003F30C5" w:rsidRPr="008B341D" w:rsidRDefault="003F30C5" w:rsidP="008B341D">
      <w:pPr>
        <w:jc w:val="center"/>
        <w:rPr>
          <w:b/>
          <w:bCs/>
          <w:sz w:val="32"/>
          <w:szCs w:val="32"/>
        </w:rPr>
      </w:pPr>
      <w:r>
        <w:rPr>
          <w:b/>
          <w:bCs/>
          <w:sz w:val="32"/>
          <w:szCs w:val="32"/>
        </w:rPr>
        <w:lastRenderedPageBreak/>
        <w:t>EXPERIMENT 8</w:t>
      </w:r>
    </w:p>
    <w:p w14:paraId="16B87077" w14:textId="4452162D" w:rsidR="003F30C5" w:rsidRPr="00985B96" w:rsidRDefault="003F30C5" w:rsidP="003F30C5">
      <w:pPr>
        <w:jc w:val="center"/>
        <w:rPr>
          <w:b/>
          <w:bCs/>
          <w:sz w:val="32"/>
          <w:szCs w:val="32"/>
          <w:lang w:eastAsia="en-IN"/>
        </w:rPr>
      </w:pPr>
      <w:r>
        <w:rPr>
          <w:b/>
          <w:bCs/>
          <w:sz w:val="32"/>
          <w:szCs w:val="32"/>
          <w:lang w:eastAsia="en-IN"/>
        </w:rPr>
        <w:t xml:space="preserve"> OMP program to print time stamp</w:t>
      </w:r>
    </w:p>
    <w:p w14:paraId="3CBF388F" w14:textId="77777777" w:rsidR="003F30C5" w:rsidRPr="00985B96" w:rsidRDefault="003F30C5" w:rsidP="003F30C5">
      <w:pPr>
        <w:rPr>
          <w:b/>
          <w:bCs/>
          <w:sz w:val="32"/>
          <w:szCs w:val="32"/>
          <w:lang w:eastAsia="en-IN"/>
        </w:rPr>
      </w:pPr>
    </w:p>
    <w:p w14:paraId="7227EC80" w14:textId="77777777" w:rsidR="008B341D" w:rsidRDefault="003F30C5" w:rsidP="003F30C5">
      <w:pPr>
        <w:rPr>
          <w:b/>
          <w:bCs/>
        </w:rPr>
      </w:pPr>
      <w:r w:rsidRPr="00985B96">
        <w:rPr>
          <w:b/>
          <w:bCs/>
        </w:rPr>
        <w:t>AIM:</w:t>
      </w:r>
      <w:r>
        <w:rPr>
          <w:b/>
          <w:bCs/>
        </w:rPr>
        <w:t xml:space="preserve"> </w:t>
      </w:r>
    </w:p>
    <w:p w14:paraId="0EE989B0" w14:textId="2EFE7053" w:rsidR="003F30C5" w:rsidRPr="00CB2862" w:rsidRDefault="003F30C5" w:rsidP="003F30C5">
      <w:r>
        <w:t>To write a OMP program to print the current time stamp of the threads.</w:t>
      </w:r>
    </w:p>
    <w:p w14:paraId="3053E035" w14:textId="77777777" w:rsidR="003F30C5" w:rsidRDefault="003F30C5" w:rsidP="003F30C5"/>
    <w:p w14:paraId="1CCD1EBB" w14:textId="77777777" w:rsidR="003F30C5" w:rsidRDefault="003F30C5" w:rsidP="003F30C5">
      <w:pPr>
        <w:rPr>
          <w:b/>
          <w:bCs/>
        </w:rPr>
      </w:pPr>
      <w:r w:rsidRPr="00DE05D8">
        <w:rPr>
          <w:b/>
          <w:bCs/>
          <w:lang w:eastAsia="en-IN"/>
        </w:rPr>
        <w:t>PRO</w:t>
      </w:r>
      <w:r>
        <w:rPr>
          <w:b/>
          <w:bCs/>
          <w:lang w:eastAsia="en-IN"/>
        </w:rPr>
        <w:t>GRAM</w:t>
      </w:r>
      <w:r w:rsidRPr="00985B96">
        <w:rPr>
          <w:b/>
          <w:bCs/>
        </w:rPr>
        <w:t>:</w:t>
      </w:r>
      <w:r>
        <w:rPr>
          <w:b/>
          <w:bCs/>
        </w:rPr>
        <w:t xml:space="preserve"> </w:t>
      </w:r>
    </w:p>
    <w:p w14:paraId="42803E72" w14:textId="77777777" w:rsidR="003F30C5" w:rsidRPr="003F30C5" w:rsidRDefault="003F30C5" w:rsidP="003F30C5">
      <w:r w:rsidRPr="003F30C5">
        <w:t>#include &lt;</w:t>
      </w:r>
      <w:proofErr w:type="spellStart"/>
      <w:r w:rsidRPr="003F30C5">
        <w:t>stdio.h</w:t>
      </w:r>
      <w:proofErr w:type="spellEnd"/>
      <w:r w:rsidRPr="003F30C5">
        <w:t>&gt;</w:t>
      </w:r>
    </w:p>
    <w:p w14:paraId="4CE879D3" w14:textId="77777777" w:rsidR="003F30C5" w:rsidRPr="003F30C5" w:rsidRDefault="003F30C5" w:rsidP="003F30C5">
      <w:r w:rsidRPr="003F30C5">
        <w:t>#include &lt;</w:t>
      </w:r>
      <w:proofErr w:type="spellStart"/>
      <w:r w:rsidRPr="003F30C5">
        <w:t>omp.h</w:t>
      </w:r>
      <w:proofErr w:type="spellEnd"/>
      <w:r w:rsidRPr="003F30C5">
        <w:t>&gt;</w:t>
      </w:r>
    </w:p>
    <w:p w14:paraId="5E2FD53D" w14:textId="00A8EE3A" w:rsidR="003F30C5" w:rsidRPr="003F30C5" w:rsidRDefault="003F30C5" w:rsidP="003F30C5">
      <w:r w:rsidRPr="003F30C5">
        <w:t>#include &lt;</w:t>
      </w:r>
      <w:proofErr w:type="spellStart"/>
      <w:r w:rsidRPr="003F30C5">
        <w:t>time.h</w:t>
      </w:r>
      <w:proofErr w:type="spellEnd"/>
      <w:r w:rsidRPr="003F30C5">
        <w:t>&gt;</w:t>
      </w:r>
    </w:p>
    <w:p w14:paraId="6C146A3C" w14:textId="77777777" w:rsidR="003F30C5" w:rsidRPr="003F30C5" w:rsidRDefault="003F30C5" w:rsidP="003F30C5">
      <w:r w:rsidRPr="003F30C5">
        <w:t>void main()</w:t>
      </w:r>
    </w:p>
    <w:p w14:paraId="663C8145" w14:textId="77777777" w:rsidR="003F30C5" w:rsidRPr="003F30C5" w:rsidRDefault="003F30C5" w:rsidP="003F30C5">
      <w:r w:rsidRPr="003F30C5">
        <w:t>{</w:t>
      </w:r>
    </w:p>
    <w:p w14:paraId="3A382F79" w14:textId="77777777" w:rsidR="003F30C5" w:rsidRPr="003F30C5" w:rsidRDefault="003F30C5" w:rsidP="003F30C5">
      <w:r w:rsidRPr="003F30C5">
        <w:t>#pragma omp parallel</w:t>
      </w:r>
    </w:p>
    <w:p w14:paraId="18821505" w14:textId="77777777" w:rsidR="003F30C5" w:rsidRPr="003F30C5" w:rsidRDefault="003F30C5" w:rsidP="003F30C5">
      <w:r w:rsidRPr="003F30C5">
        <w:t xml:space="preserve">    {</w:t>
      </w:r>
    </w:p>
    <w:p w14:paraId="516D0F0C" w14:textId="77777777" w:rsidR="003F30C5" w:rsidRPr="003F30C5" w:rsidRDefault="003F30C5" w:rsidP="003F30C5">
      <w:r w:rsidRPr="003F30C5">
        <w:t xml:space="preserve">        int </w:t>
      </w:r>
      <w:proofErr w:type="spellStart"/>
      <w:r w:rsidRPr="003F30C5">
        <w:t>tid</w:t>
      </w:r>
      <w:proofErr w:type="spellEnd"/>
      <w:r w:rsidRPr="003F30C5">
        <w:t xml:space="preserve"> = </w:t>
      </w:r>
      <w:proofErr w:type="spellStart"/>
      <w:r w:rsidRPr="003F30C5">
        <w:t>omp_get_thread_num</w:t>
      </w:r>
      <w:proofErr w:type="spellEnd"/>
      <w:r w:rsidRPr="003F30C5">
        <w:t>();</w:t>
      </w:r>
    </w:p>
    <w:p w14:paraId="5FE71BF8" w14:textId="77777777" w:rsidR="003F30C5" w:rsidRPr="003F30C5" w:rsidRDefault="003F30C5" w:rsidP="003F30C5">
      <w:r w:rsidRPr="003F30C5">
        <w:t xml:space="preserve">        </w:t>
      </w:r>
      <w:proofErr w:type="spellStart"/>
      <w:r w:rsidRPr="003F30C5">
        <w:t>time_t</w:t>
      </w:r>
      <w:proofErr w:type="spellEnd"/>
      <w:r w:rsidRPr="003F30C5">
        <w:t xml:space="preserve"> t;</w:t>
      </w:r>
    </w:p>
    <w:p w14:paraId="4028E66A" w14:textId="77777777" w:rsidR="003F30C5" w:rsidRPr="003F30C5" w:rsidRDefault="003F30C5" w:rsidP="003F30C5">
      <w:r w:rsidRPr="003F30C5">
        <w:t xml:space="preserve">        if (</w:t>
      </w:r>
      <w:proofErr w:type="spellStart"/>
      <w:r w:rsidRPr="003F30C5">
        <w:t>tid</w:t>
      </w:r>
      <w:proofErr w:type="spellEnd"/>
      <w:r w:rsidRPr="003F30C5">
        <w:t xml:space="preserve"> == 0)</w:t>
      </w:r>
    </w:p>
    <w:p w14:paraId="7C1C4ADE" w14:textId="77777777" w:rsidR="003F30C5" w:rsidRPr="003F30C5" w:rsidRDefault="003F30C5" w:rsidP="003F30C5">
      <w:r w:rsidRPr="003F30C5">
        <w:t xml:space="preserve">        {</w:t>
      </w:r>
    </w:p>
    <w:p w14:paraId="64712919"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Time : %s", </w:t>
      </w:r>
      <w:proofErr w:type="spellStart"/>
      <w:r w:rsidRPr="003F30C5">
        <w:t>tid</w:t>
      </w:r>
      <w:proofErr w:type="spellEnd"/>
      <w:r w:rsidRPr="003F30C5">
        <w:t xml:space="preserve">, </w:t>
      </w:r>
      <w:proofErr w:type="spellStart"/>
      <w:r w:rsidRPr="003F30C5">
        <w:t>ctime</w:t>
      </w:r>
      <w:proofErr w:type="spellEnd"/>
      <w:r w:rsidRPr="003F30C5">
        <w:t>(&amp;t));</w:t>
      </w:r>
    </w:p>
    <w:p w14:paraId="6442870F" w14:textId="77777777" w:rsidR="003F30C5" w:rsidRPr="003F30C5" w:rsidRDefault="003F30C5" w:rsidP="003F30C5">
      <w:r w:rsidRPr="003F30C5">
        <w:t xml:space="preserve">        }</w:t>
      </w:r>
    </w:p>
    <w:p w14:paraId="674448A0" w14:textId="77777777" w:rsidR="003F30C5" w:rsidRPr="003F30C5" w:rsidRDefault="003F30C5" w:rsidP="003F30C5">
      <w:r w:rsidRPr="003F30C5">
        <w:t xml:space="preserve">        else</w:t>
      </w:r>
    </w:p>
    <w:p w14:paraId="41A31DD5" w14:textId="77777777" w:rsidR="003F30C5" w:rsidRPr="003F30C5" w:rsidRDefault="003F30C5" w:rsidP="003F30C5">
      <w:r w:rsidRPr="003F30C5">
        <w:t xml:space="preserve">        {</w:t>
      </w:r>
    </w:p>
    <w:p w14:paraId="29BC49F3" w14:textId="77777777" w:rsidR="003F30C5" w:rsidRPr="003F30C5" w:rsidRDefault="003F30C5" w:rsidP="003F30C5">
      <w:r w:rsidRPr="003F30C5">
        <w:t xml:space="preserve">            </w:t>
      </w:r>
      <w:proofErr w:type="spellStart"/>
      <w:r w:rsidRPr="003F30C5">
        <w:t>printf</w:t>
      </w:r>
      <w:proofErr w:type="spellEnd"/>
      <w:r w:rsidRPr="003F30C5">
        <w:t>("\</w:t>
      </w:r>
      <w:proofErr w:type="spellStart"/>
      <w:r w:rsidRPr="003F30C5">
        <w:t>nThread</w:t>
      </w:r>
      <w:proofErr w:type="spellEnd"/>
      <w:r w:rsidRPr="003F30C5">
        <w:t xml:space="preserve"> Id : %d", </w:t>
      </w:r>
      <w:proofErr w:type="spellStart"/>
      <w:r w:rsidRPr="003F30C5">
        <w:t>tid</w:t>
      </w:r>
      <w:proofErr w:type="spellEnd"/>
      <w:r w:rsidRPr="003F30C5">
        <w:t>);</w:t>
      </w:r>
    </w:p>
    <w:p w14:paraId="376DB363" w14:textId="77777777" w:rsidR="003F30C5" w:rsidRPr="003F30C5" w:rsidRDefault="003F30C5" w:rsidP="003F30C5">
      <w:r w:rsidRPr="003F30C5">
        <w:t xml:space="preserve">        }</w:t>
      </w:r>
    </w:p>
    <w:p w14:paraId="0687BB14" w14:textId="77777777" w:rsidR="003F30C5" w:rsidRPr="003F30C5" w:rsidRDefault="003F30C5" w:rsidP="003F30C5">
      <w:r w:rsidRPr="003F30C5">
        <w:t xml:space="preserve">    }</w:t>
      </w:r>
    </w:p>
    <w:p w14:paraId="40085F62" w14:textId="57E8BECD" w:rsidR="003F30C5" w:rsidRPr="0019156B" w:rsidRDefault="003F30C5" w:rsidP="003F30C5">
      <w:r w:rsidRPr="003F30C5">
        <w:t>}</w:t>
      </w:r>
    </w:p>
    <w:p w14:paraId="5D24F7DD" w14:textId="77777777" w:rsidR="008B341D" w:rsidRDefault="008B341D" w:rsidP="003F30C5">
      <w:pPr>
        <w:rPr>
          <w:b/>
          <w:bCs/>
        </w:rPr>
      </w:pPr>
    </w:p>
    <w:p w14:paraId="653A7206" w14:textId="25E1ECD9" w:rsidR="003F30C5" w:rsidRDefault="003F30C5" w:rsidP="003F30C5">
      <w:pPr>
        <w:rPr>
          <w:b/>
          <w:bCs/>
        </w:rPr>
      </w:pPr>
      <w:r>
        <w:rPr>
          <w:b/>
          <w:bCs/>
        </w:rPr>
        <w:t xml:space="preserve">OUTPUT  </w:t>
      </w:r>
    </w:p>
    <w:p w14:paraId="67481A5F" w14:textId="77777777" w:rsidR="00B87603" w:rsidRDefault="00B87603" w:rsidP="003F30C5">
      <w:pPr>
        <w:rPr>
          <w:b/>
          <w:bCs/>
        </w:rPr>
      </w:pPr>
    </w:p>
    <w:p w14:paraId="047B0830" w14:textId="54288AAC" w:rsidR="003F30C5" w:rsidRDefault="008B341D" w:rsidP="00B87603">
      <w:pPr>
        <w:rPr>
          <w:b/>
          <w:bCs/>
          <w:sz w:val="32"/>
          <w:szCs w:val="32"/>
        </w:rPr>
      </w:pPr>
      <w:r w:rsidRPr="008B341D">
        <w:rPr>
          <w:b/>
          <w:bCs/>
          <w:noProof/>
          <w:sz w:val="32"/>
          <w:szCs w:val="32"/>
          <w:lang w:eastAsia="en-IN"/>
        </w:rPr>
        <w:drawing>
          <wp:inline distT="0" distB="0" distL="0" distR="0" wp14:anchorId="3C24D2B0" wp14:editId="28F4FBF2">
            <wp:extent cx="4761186" cy="3220126"/>
            <wp:effectExtent l="0" t="0" r="1905"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75744" cy="3229972"/>
                    </a:xfrm>
                    <a:prstGeom prst="rect">
                      <a:avLst/>
                    </a:prstGeom>
                  </pic:spPr>
                </pic:pic>
              </a:graphicData>
            </a:graphic>
          </wp:inline>
        </w:drawing>
      </w:r>
    </w:p>
    <w:p w14:paraId="596B0DD4" w14:textId="6E45B538" w:rsidR="003F30C5" w:rsidRPr="008B341D" w:rsidRDefault="003F30C5" w:rsidP="008B341D">
      <w:pPr>
        <w:jc w:val="center"/>
        <w:rPr>
          <w:b/>
          <w:bCs/>
          <w:sz w:val="32"/>
          <w:szCs w:val="32"/>
        </w:rPr>
      </w:pPr>
      <w:r>
        <w:rPr>
          <w:b/>
          <w:bCs/>
          <w:sz w:val="32"/>
          <w:szCs w:val="32"/>
        </w:rPr>
        <w:lastRenderedPageBreak/>
        <w:t xml:space="preserve">EXPERIMENT </w:t>
      </w:r>
      <w:r w:rsidR="003845E0">
        <w:rPr>
          <w:b/>
          <w:bCs/>
          <w:sz w:val="32"/>
          <w:szCs w:val="32"/>
        </w:rPr>
        <w:t>9</w:t>
      </w:r>
    </w:p>
    <w:p w14:paraId="7AFE6723" w14:textId="14DC2B50" w:rsidR="003F30C5" w:rsidRPr="00985B96" w:rsidRDefault="003F30C5" w:rsidP="003F30C5">
      <w:pPr>
        <w:jc w:val="center"/>
        <w:rPr>
          <w:b/>
          <w:bCs/>
          <w:sz w:val="32"/>
          <w:szCs w:val="32"/>
          <w:lang w:eastAsia="en-IN"/>
        </w:rPr>
      </w:pPr>
      <w:r>
        <w:rPr>
          <w:b/>
          <w:bCs/>
          <w:sz w:val="32"/>
          <w:szCs w:val="32"/>
          <w:lang w:eastAsia="en-IN"/>
        </w:rPr>
        <w:t xml:space="preserve"> OMP program to find start, end and elapsed time</w:t>
      </w:r>
    </w:p>
    <w:p w14:paraId="0CC7A3DA" w14:textId="77777777" w:rsidR="003F30C5" w:rsidRPr="00985B96" w:rsidRDefault="003F30C5" w:rsidP="003F30C5">
      <w:pPr>
        <w:rPr>
          <w:b/>
          <w:bCs/>
          <w:sz w:val="32"/>
          <w:szCs w:val="32"/>
          <w:lang w:eastAsia="en-IN"/>
        </w:rPr>
      </w:pPr>
    </w:p>
    <w:p w14:paraId="34606617" w14:textId="77777777" w:rsidR="008B341D" w:rsidRDefault="003F30C5" w:rsidP="003F30C5">
      <w:pPr>
        <w:rPr>
          <w:b/>
          <w:bCs/>
        </w:rPr>
      </w:pPr>
      <w:r w:rsidRPr="00985B96">
        <w:rPr>
          <w:b/>
          <w:bCs/>
        </w:rPr>
        <w:t>AIM:</w:t>
      </w:r>
      <w:r>
        <w:rPr>
          <w:b/>
          <w:bCs/>
        </w:rPr>
        <w:t xml:space="preserve"> </w:t>
      </w:r>
    </w:p>
    <w:p w14:paraId="61E598AB" w14:textId="034620AE" w:rsidR="003F30C5" w:rsidRPr="00CB2862" w:rsidRDefault="003F30C5" w:rsidP="003F30C5">
      <w:r>
        <w:t xml:space="preserve">To write a OMP program to </w:t>
      </w:r>
      <w:r w:rsidR="003845E0">
        <w:t>calculate start, end and elapsed thread for a thread.</w:t>
      </w:r>
    </w:p>
    <w:p w14:paraId="401EB3FC" w14:textId="77777777" w:rsidR="003F30C5" w:rsidRDefault="003F30C5" w:rsidP="003F30C5"/>
    <w:p w14:paraId="74EB988B" w14:textId="77777777" w:rsidR="003F30C5" w:rsidRDefault="003F30C5" w:rsidP="003F30C5">
      <w:pPr>
        <w:rPr>
          <w:b/>
          <w:bCs/>
        </w:rPr>
      </w:pPr>
      <w:r w:rsidRPr="00DE05D8">
        <w:rPr>
          <w:b/>
          <w:bCs/>
          <w:lang w:eastAsia="en-IN"/>
        </w:rPr>
        <w:t>PRO</w:t>
      </w:r>
      <w:r>
        <w:rPr>
          <w:b/>
          <w:bCs/>
          <w:lang w:eastAsia="en-IN"/>
        </w:rPr>
        <w:t>GRAM</w:t>
      </w:r>
      <w:r w:rsidRPr="00985B96">
        <w:rPr>
          <w:b/>
          <w:bCs/>
        </w:rPr>
        <w:t>:</w:t>
      </w:r>
      <w:r>
        <w:rPr>
          <w:b/>
          <w:bCs/>
        </w:rPr>
        <w:t xml:space="preserve"> </w:t>
      </w:r>
    </w:p>
    <w:p w14:paraId="23055388" w14:textId="77777777" w:rsidR="003845E0" w:rsidRPr="003845E0" w:rsidRDefault="003845E0" w:rsidP="003845E0">
      <w:r w:rsidRPr="003845E0">
        <w:t>#include &lt;</w:t>
      </w:r>
      <w:proofErr w:type="spellStart"/>
      <w:r w:rsidRPr="003845E0">
        <w:t>stdio.h</w:t>
      </w:r>
      <w:proofErr w:type="spellEnd"/>
      <w:r w:rsidRPr="003845E0">
        <w:t>&gt;</w:t>
      </w:r>
    </w:p>
    <w:p w14:paraId="1E624480" w14:textId="77777777" w:rsidR="003845E0" w:rsidRPr="003845E0" w:rsidRDefault="003845E0" w:rsidP="003845E0">
      <w:r w:rsidRPr="003845E0">
        <w:t>#include &lt;</w:t>
      </w:r>
      <w:proofErr w:type="spellStart"/>
      <w:r w:rsidRPr="003845E0">
        <w:t>omp.h</w:t>
      </w:r>
      <w:proofErr w:type="spellEnd"/>
      <w:r w:rsidRPr="003845E0">
        <w:t>&gt;</w:t>
      </w:r>
    </w:p>
    <w:p w14:paraId="586AFCBF" w14:textId="713940A5" w:rsidR="003845E0" w:rsidRPr="003845E0" w:rsidRDefault="003845E0" w:rsidP="003845E0">
      <w:r w:rsidRPr="003845E0">
        <w:t>#include &lt;</w:t>
      </w:r>
      <w:proofErr w:type="spellStart"/>
      <w:r w:rsidRPr="003845E0">
        <w:t>time.h</w:t>
      </w:r>
      <w:proofErr w:type="spellEnd"/>
      <w:r w:rsidRPr="003845E0">
        <w:t>&gt;</w:t>
      </w:r>
    </w:p>
    <w:p w14:paraId="1B6EFE56" w14:textId="77777777" w:rsidR="003845E0" w:rsidRPr="003845E0" w:rsidRDefault="003845E0" w:rsidP="003845E0">
      <w:r w:rsidRPr="003845E0">
        <w:t>void main()</w:t>
      </w:r>
    </w:p>
    <w:p w14:paraId="0C1FDFA5" w14:textId="77777777" w:rsidR="003845E0" w:rsidRPr="003845E0" w:rsidRDefault="003845E0" w:rsidP="003845E0">
      <w:r w:rsidRPr="003845E0">
        <w:t>{</w:t>
      </w:r>
    </w:p>
    <w:p w14:paraId="3DD36B79" w14:textId="77777777" w:rsidR="003845E0" w:rsidRPr="003845E0" w:rsidRDefault="003845E0" w:rsidP="003845E0">
      <w:r w:rsidRPr="003845E0">
        <w:t xml:space="preserve">    int n = 2;</w:t>
      </w:r>
    </w:p>
    <w:p w14:paraId="0384831B" w14:textId="3C71E4F1" w:rsidR="003845E0" w:rsidRPr="003845E0" w:rsidRDefault="003845E0" w:rsidP="003845E0">
      <w:r w:rsidRPr="003845E0">
        <w:t xml:space="preserve">    int a[n], b[n], c[n];</w:t>
      </w:r>
    </w:p>
    <w:p w14:paraId="0DA65863" w14:textId="77777777" w:rsidR="003845E0" w:rsidRPr="003845E0" w:rsidRDefault="003845E0" w:rsidP="003845E0">
      <w:r w:rsidRPr="003845E0">
        <w:t xml:space="preserve">    double start = </w:t>
      </w:r>
      <w:proofErr w:type="spellStart"/>
      <w:r w:rsidRPr="003845E0">
        <w:t>omp_get_wtime</w:t>
      </w:r>
      <w:proofErr w:type="spellEnd"/>
      <w:r w:rsidRPr="003845E0">
        <w:t>();</w:t>
      </w:r>
    </w:p>
    <w:p w14:paraId="41997C92"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Start</w:t>
      </w:r>
      <w:proofErr w:type="spellEnd"/>
      <w:r w:rsidRPr="003845E0">
        <w:t xml:space="preserve"> time : %f", start);</w:t>
      </w:r>
    </w:p>
    <w:p w14:paraId="384CC621" w14:textId="77777777" w:rsidR="003845E0" w:rsidRPr="003845E0" w:rsidRDefault="003845E0" w:rsidP="003845E0"/>
    <w:p w14:paraId="7459B8B3" w14:textId="77777777" w:rsidR="003845E0" w:rsidRPr="003845E0" w:rsidRDefault="003845E0" w:rsidP="003845E0">
      <w:r w:rsidRPr="003845E0">
        <w:t xml:space="preserve">    for (int i = 0; i &lt; n; i++)</w:t>
      </w:r>
    </w:p>
    <w:p w14:paraId="310FADA1" w14:textId="77777777" w:rsidR="003845E0" w:rsidRPr="003845E0" w:rsidRDefault="003845E0" w:rsidP="003845E0">
      <w:r w:rsidRPr="003845E0">
        <w:t xml:space="preserve">    {</w:t>
      </w:r>
    </w:p>
    <w:p w14:paraId="4184C40B" w14:textId="77777777" w:rsidR="003845E0" w:rsidRPr="003845E0" w:rsidRDefault="003845E0" w:rsidP="003845E0">
      <w:r w:rsidRPr="003845E0">
        <w:t xml:space="preserve">        a[i] = 2 * i;</w:t>
      </w:r>
    </w:p>
    <w:p w14:paraId="1D61A993" w14:textId="77777777" w:rsidR="003845E0" w:rsidRPr="003845E0" w:rsidRDefault="003845E0" w:rsidP="003845E0">
      <w:r w:rsidRPr="003845E0">
        <w:t xml:space="preserve">        b[i] = 10 + i;</w:t>
      </w:r>
    </w:p>
    <w:p w14:paraId="604B12E0" w14:textId="7868B3B6" w:rsidR="003845E0" w:rsidRPr="003845E0" w:rsidRDefault="003845E0" w:rsidP="003845E0">
      <w:r w:rsidRPr="003845E0">
        <w:t xml:space="preserve">    }</w:t>
      </w:r>
    </w:p>
    <w:p w14:paraId="3B200300" w14:textId="77777777" w:rsidR="003845E0" w:rsidRPr="003845E0" w:rsidRDefault="003845E0" w:rsidP="003845E0">
      <w:r w:rsidRPr="003845E0">
        <w:t>#pragma omp parallel sections</w:t>
      </w:r>
    </w:p>
    <w:p w14:paraId="561FF8DB" w14:textId="77777777" w:rsidR="003845E0" w:rsidRPr="003845E0" w:rsidRDefault="003845E0" w:rsidP="003845E0">
      <w:r w:rsidRPr="003845E0">
        <w:t xml:space="preserve">    {</w:t>
      </w:r>
    </w:p>
    <w:p w14:paraId="239ACBF1" w14:textId="77777777" w:rsidR="003845E0" w:rsidRPr="003845E0" w:rsidRDefault="003845E0" w:rsidP="003845E0">
      <w:r w:rsidRPr="003845E0">
        <w:t>#pragma omp section</w:t>
      </w:r>
    </w:p>
    <w:p w14:paraId="048EA2FD" w14:textId="77777777" w:rsidR="003845E0" w:rsidRPr="003845E0" w:rsidRDefault="003845E0" w:rsidP="003845E0">
      <w:r w:rsidRPr="003845E0">
        <w:t xml:space="preserve">        {</w:t>
      </w:r>
    </w:p>
    <w:p w14:paraId="6F0F6D7E" w14:textId="77777777" w:rsidR="003845E0" w:rsidRPr="003845E0" w:rsidRDefault="003845E0" w:rsidP="003845E0">
      <w:r w:rsidRPr="003845E0">
        <w:t xml:space="preserve">            for (int i = 0; i &lt; n; i++)</w:t>
      </w:r>
    </w:p>
    <w:p w14:paraId="3DE873B5" w14:textId="77777777" w:rsidR="003845E0" w:rsidRPr="003845E0" w:rsidRDefault="003845E0" w:rsidP="003845E0">
      <w:r w:rsidRPr="003845E0">
        <w:t xml:space="preserve">            {</w:t>
      </w:r>
    </w:p>
    <w:p w14:paraId="19ABC730" w14:textId="77777777" w:rsidR="003845E0" w:rsidRPr="003845E0" w:rsidRDefault="003845E0" w:rsidP="003845E0">
      <w:r w:rsidRPr="003845E0">
        <w:t xml:space="preserve">                c[i] = a[i] + b[i];</w:t>
      </w:r>
    </w:p>
    <w:p w14:paraId="6E054D82"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Thread</w:t>
      </w:r>
      <w:proofErr w:type="spellEnd"/>
      <w:r w:rsidRPr="003845E0">
        <w:t xml:space="preserve"> Id : %d Add : %d", </w:t>
      </w:r>
      <w:proofErr w:type="spellStart"/>
      <w:r w:rsidRPr="003845E0">
        <w:t>omp_get_thread_num</w:t>
      </w:r>
      <w:proofErr w:type="spellEnd"/>
      <w:r w:rsidRPr="003845E0">
        <w:t>(), c[</w:t>
      </w:r>
      <w:proofErr w:type="spellStart"/>
      <w:r w:rsidRPr="003845E0">
        <w:t>i</w:t>
      </w:r>
      <w:proofErr w:type="spellEnd"/>
      <w:r w:rsidRPr="003845E0">
        <w:t>]);</w:t>
      </w:r>
    </w:p>
    <w:p w14:paraId="5C7B6298" w14:textId="77777777" w:rsidR="003845E0" w:rsidRPr="003845E0" w:rsidRDefault="003845E0" w:rsidP="003845E0">
      <w:r w:rsidRPr="003845E0">
        <w:t xml:space="preserve">            }</w:t>
      </w:r>
    </w:p>
    <w:p w14:paraId="0482507E" w14:textId="77777777" w:rsidR="003845E0" w:rsidRPr="003845E0" w:rsidRDefault="003845E0" w:rsidP="003845E0">
      <w:r w:rsidRPr="003845E0">
        <w:t xml:space="preserve">        }</w:t>
      </w:r>
    </w:p>
    <w:p w14:paraId="16569B23" w14:textId="77777777" w:rsidR="003845E0" w:rsidRPr="003845E0" w:rsidRDefault="003845E0" w:rsidP="003845E0">
      <w:r w:rsidRPr="003845E0">
        <w:t>#pragma omp section</w:t>
      </w:r>
    </w:p>
    <w:p w14:paraId="138A4B62" w14:textId="77777777" w:rsidR="003845E0" w:rsidRPr="003845E0" w:rsidRDefault="003845E0" w:rsidP="003845E0">
      <w:r w:rsidRPr="003845E0">
        <w:t xml:space="preserve">        {</w:t>
      </w:r>
    </w:p>
    <w:p w14:paraId="3B7AB4E3" w14:textId="77777777" w:rsidR="003845E0" w:rsidRPr="003845E0" w:rsidRDefault="003845E0" w:rsidP="003845E0">
      <w:r w:rsidRPr="003845E0">
        <w:t xml:space="preserve">            for (int i = 0; i &lt; n; i++)</w:t>
      </w:r>
    </w:p>
    <w:p w14:paraId="6D7A2A79" w14:textId="77777777" w:rsidR="003845E0" w:rsidRPr="003845E0" w:rsidRDefault="003845E0" w:rsidP="003845E0">
      <w:r w:rsidRPr="003845E0">
        <w:t xml:space="preserve">            {</w:t>
      </w:r>
    </w:p>
    <w:p w14:paraId="02BC6523" w14:textId="77777777" w:rsidR="003845E0" w:rsidRPr="003845E0" w:rsidRDefault="003845E0" w:rsidP="003845E0">
      <w:r w:rsidRPr="003845E0">
        <w:t xml:space="preserve">                c[i] = a[i] * b[i];</w:t>
      </w:r>
    </w:p>
    <w:p w14:paraId="1080A8E3"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Thread</w:t>
      </w:r>
      <w:proofErr w:type="spellEnd"/>
      <w:r w:rsidRPr="003845E0">
        <w:t xml:space="preserve"> Id : %d Mul : %d", </w:t>
      </w:r>
      <w:proofErr w:type="spellStart"/>
      <w:r w:rsidRPr="003845E0">
        <w:t>omp_get_thread_num</w:t>
      </w:r>
      <w:proofErr w:type="spellEnd"/>
      <w:r w:rsidRPr="003845E0">
        <w:t>(), c[</w:t>
      </w:r>
      <w:proofErr w:type="spellStart"/>
      <w:r w:rsidRPr="003845E0">
        <w:t>i</w:t>
      </w:r>
      <w:proofErr w:type="spellEnd"/>
      <w:r w:rsidRPr="003845E0">
        <w:t>]);</w:t>
      </w:r>
    </w:p>
    <w:p w14:paraId="32DBD6A6" w14:textId="77777777" w:rsidR="003845E0" w:rsidRPr="003845E0" w:rsidRDefault="003845E0" w:rsidP="003845E0">
      <w:r w:rsidRPr="003845E0">
        <w:t xml:space="preserve">            }</w:t>
      </w:r>
    </w:p>
    <w:p w14:paraId="36C6620A" w14:textId="77777777" w:rsidR="003845E0" w:rsidRPr="003845E0" w:rsidRDefault="003845E0" w:rsidP="003845E0">
      <w:r w:rsidRPr="003845E0">
        <w:t xml:space="preserve">        }</w:t>
      </w:r>
    </w:p>
    <w:p w14:paraId="73ABFB43" w14:textId="77777777" w:rsidR="003845E0" w:rsidRPr="003845E0" w:rsidRDefault="003845E0" w:rsidP="003845E0">
      <w:r w:rsidRPr="003845E0">
        <w:t>#pragma omp section</w:t>
      </w:r>
    </w:p>
    <w:p w14:paraId="27D32D2E" w14:textId="77777777" w:rsidR="003845E0" w:rsidRPr="003845E0" w:rsidRDefault="003845E0" w:rsidP="003845E0">
      <w:r w:rsidRPr="003845E0">
        <w:t xml:space="preserve">        {</w:t>
      </w:r>
    </w:p>
    <w:p w14:paraId="6B7910A7" w14:textId="77777777" w:rsidR="003845E0" w:rsidRPr="003845E0" w:rsidRDefault="003845E0" w:rsidP="003845E0">
      <w:r w:rsidRPr="003845E0">
        <w:t xml:space="preserve">            for (int i = 0; i &lt; n; i++)</w:t>
      </w:r>
    </w:p>
    <w:p w14:paraId="1E80D9CB" w14:textId="77777777" w:rsidR="003845E0" w:rsidRPr="003845E0" w:rsidRDefault="003845E0" w:rsidP="003845E0">
      <w:r w:rsidRPr="003845E0">
        <w:t xml:space="preserve">            {</w:t>
      </w:r>
    </w:p>
    <w:p w14:paraId="503015CA" w14:textId="77777777" w:rsidR="003845E0" w:rsidRPr="003845E0" w:rsidRDefault="003845E0" w:rsidP="003845E0">
      <w:r w:rsidRPr="003845E0">
        <w:t xml:space="preserve">                c[i] = a[i] - b[i];</w:t>
      </w:r>
    </w:p>
    <w:p w14:paraId="5FC0C670"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Thread</w:t>
      </w:r>
      <w:proofErr w:type="spellEnd"/>
      <w:r w:rsidRPr="003845E0">
        <w:t xml:space="preserve"> Id : %d Sub : %d", </w:t>
      </w:r>
      <w:proofErr w:type="spellStart"/>
      <w:r w:rsidRPr="003845E0">
        <w:t>omp_get_thread_num</w:t>
      </w:r>
      <w:proofErr w:type="spellEnd"/>
      <w:r w:rsidRPr="003845E0">
        <w:t>(), c[</w:t>
      </w:r>
      <w:proofErr w:type="spellStart"/>
      <w:r w:rsidRPr="003845E0">
        <w:t>i</w:t>
      </w:r>
      <w:proofErr w:type="spellEnd"/>
      <w:r w:rsidRPr="003845E0">
        <w:t>]);</w:t>
      </w:r>
    </w:p>
    <w:p w14:paraId="0189B1A6" w14:textId="77777777" w:rsidR="003845E0" w:rsidRPr="003845E0" w:rsidRDefault="003845E0" w:rsidP="003845E0">
      <w:r w:rsidRPr="003845E0">
        <w:t xml:space="preserve">            }</w:t>
      </w:r>
    </w:p>
    <w:p w14:paraId="1A70E38E" w14:textId="77777777" w:rsidR="003845E0" w:rsidRPr="003845E0" w:rsidRDefault="003845E0" w:rsidP="003845E0">
      <w:r w:rsidRPr="003845E0">
        <w:lastRenderedPageBreak/>
        <w:t xml:space="preserve">        }</w:t>
      </w:r>
    </w:p>
    <w:p w14:paraId="7BCE0B5C" w14:textId="63C335DD" w:rsidR="003845E0" w:rsidRPr="003845E0" w:rsidRDefault="003845E0" w:rsidP="003845E0">
      <w:r w:rsidRPr="003845E0">
        <w:t xml:space="preserve">    }</w:t>
      </w:r>
    </w:p>
    <w:p w14:paraId="2A96B332" w14:textId="77777777" w:rsidR="003845E0" w:rsidRPr="003845E0" w:rsidRDefault="003845E0" w:rsidP="003845E0">
      <w:r w:rsidRPr="003845E0">
        <w:t xml:space="preserve">    double end = </w:t>
      </w:r>
      <w:proofErr w:type="spellStart"/>
      <w:r w:rsidRPr="003845E0">
        <w:t>omp_get_wtime</w:t>
      </w:r>
      <w:proofErr w:type="spellEnd"/>
      <w:r w:rsidRPr="003845E0">
        <w:t>();</w:t>
      </w:r>
    </w:p>
    <w:p w14:paraId="726558DB"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End</w:t>
      </w:r>
      <w:proofErr w:type="spellEnd"/>
      <w:r w:rsidRPr="003845E0">
        <w:t xml:space="preserve"> time : %f", end);</w:t>
      </w:r>
    </w:p>
    <w:p w14:paraId="350EC5A4" w14:textId="77777777" w:rsidR="003845E0" w:rsidRPr="003845E0" w:rsidRDefault="003845E0" w:rsidP="003845E0">
      <w:r w:rsidRPr="003845E0">
        <w:t xml:space="preserve">    </w:t>
      </w:r>
      <w:proofErr w:type="spellStart"/>
      <w:r w:rsidRPr="003845E0">
        <w:t>printf</w:t>
      </w:r>
      <w:proofErr w:type="spellEnd"/>
      <w:r w:rsidRPr="003845E0">
        <w:t>("\</w:t>
      </w:r>
      <w:proofErr w:type="spellStart"/>
      <w:r w:rsidRPr="003845E0">
        <w:t>nExecution</w:t>
      </w:r>
      <w:proofErr w:type="spellEnd"/>
      <w:r w:rsidRPr="003845E0">
        <w:t xml:space="preserve"> time : %f", end - start);</w:t>
      </w:r>
    </w:p>
    <w:p w14:paraId="72A12DE6" w14:textId="0FC22DFF" w:rsidR="003F30C5" w:rsidRDefault="003845E0" w:rsidP="003845E0">
      <w:r w:rsidRPr="003845E0">
        <w:t>}</w:t>
      </w:r>
    </w:p>
    <w:p w14:paraId="30BFCAB9" w14:textId="48D0E682" w:rsidR="008B341D" w:rsidRDefault="008B341D" w:rsidP="003845E0">
      <w:pPr>
        <w:rPr>
          <w:b/>
          <w:bCs/>
        </w:rPr>
      </w:pPr>
    </w:p>
    <w:p w14:paraId="1127F820" w14:textId="77777777" w:rsidR="008B341D" w:rsidRDefault="008B341D" w:rsidP="003845E0">
      <w:pPr>
        <w:rPr>
          <w:b/>
          <w:bCs/>
        </w:rPr>
      </w:pPr>
    </w:p>
    <w:p w14:paraId="2C6AC179" w14:textId="0F08F008" w:rsidR="003F30C5" w:rsidRDefault="003F30C5" w:rsidP="003F30C5">
      <w:pPr>
        <w:rPr>
          <w:b/>
          <w:bCs/>
        </w:rPr>
      </w:pPr>
      <w:r>
        <w:rPr>
          <w:b/>
          <w:bCs/>
        </w:rPr>
        <w:t xml:space="preserve">OUTPUT  </w:t>
      </w:r>
    </w:p>
    <w:p w14:paraId="64ED2837" w14:textId="77777777" w:rsidR="0019156B" w:rsidRDefault="0019156B" w:rsidP="003F30C5">
      <w:pPr>
        <w:rPr>
          <w:b/>
          <w:bCs/>
        </w:rPr>
      </w:pPr>
    </w:p>
    <w:p w14:paraId="38A02936" w14:textId="013BFF9C" w:rsidR="003F30C5" w:rsidRDefault="008B341D" w:rsidP="000F2CAC">
      <w:pPr>
        <w:jc w:val="center"/>
        <w:rPr>
          <w:b/>
          <w:bCs/>
          <w:sz w:val="32"/>
          <w:szCs w:val="32"/>
        </w:rPr>
      </w:pPr>
      <w:r w:rsidRPr="008B341D">
        <w:rPr>
          <w:b/>
          <w:bCs/>
          <w:noProof/>
          <w:sz w:val="32"/>
          <w:szCs w:val="32"/>
          <w:lang w:eastAsia="en-IN"/>
        </w:rPr>
        <w:drawing>
          <wp:inline distT="0" distB="0" distL="0" distR="0" wp14:anchorId="75C9A995" wp14:editId="547BB5E3">
            <wp:extent cx="5257800" cy="26543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57800" cy="2654300"/>
                    </a:xfrm>
                    <a:prstGeom prst="rect">
                      <a:avLst/>
                    </a:prstGeom>
                  </pic:spPr>
                </pic:pic>
              </a:graphicData>
            </a:graphic>
          </wp:inline>
        </w:drawing>
      </w:r>
    </w:p>
    <w:p w14:paraId="3C762D5F" w14:textId="1CB75FEB" w:rsidR="003F30C5" w:rsidRDefault="003F30C5" w:rsidP="000F2CAC">
      <w:pPr>
        <w:jc w:val="center"/>
        <w:rPr>
          <w:b/>
          <w:bCs/>
          <w:sz w:val="32"/>
          <w:szCs w:val="32"/>
        </w:rPr>
      </w:pPr>
    </w:p>
    <w:p w14:paraId="41E77C02" w14:textId="688D370F" w:rsidR="003F30C5" w:rsidRDefault="003F30C5" w:rsidP="000F2CAC">
      <w:pPr>
        <w:jc w:val="center"/>
        <w:rPr>
          <w:b/>
          <w:bCs/>
          <w:sz w:val="32"/>
          <w:szCs w:val="32"/>
        </w:rPr>
      </w:pPr>
    </w:p>
    <w:p w14:paraId="0C862E97" w14:textId="12B61F2A" w:rsidR="003F30C5" w:rsidRDefault="003F30C5" w:rsidP="000F2CAC">
      <w:pPr>
        <w:jc w:val="center"/>
        <w:rPr>
          <w:b/>
          <w:bCs/>
          <w:sz w:val="32"/>
          <w:szCs w:val="32"/>
        </w:rPr>
      </w:pPr>
    </w:p>
    <w:p w14:paraId="6FD64C98" w14:textId="0B456838" w:rsidR="003F30C5" w:rsidRDefault="003F30C5" w:rsidP="000F2CAC">
      <w:pPr>
        <w:jc w:val="center"/>
        <w:rPr>
          <w:b/>
          <w:bCs/>
          <w:sz w:val="32"/>
          <w:szCs w:val="32"/>
        </w:rPr>
      </w:pPr>
    </w:p>
    <w:p w14:paraId="00BBEFB5" w14:textId="08D46373" w:rsidR="003F30C5" w:rsidRDefault="003F30C5" w:rsidP="000F2CAC">
      <w:pPr>
        <w:jc w:val="center"/>
        <w:rPr>
          <w:b/>
          <w:bCs/>
          <w:sz w:val="32"/>
          <w:szCs w:val="32"/>
        </w:rPr>
      </w:pPr>
    </w:p>
    <w:p w14:paraId="56F7F370" w14:textId="01430687" w:rsidR="003845E0" w:rsidRDefault="003845E0" w:rsidP="000F2CAC">
      <w:pPr>
        <w:jc w:val="center"/>
        <w:rPr>
          <w:b/>
          <w:bCs/>
          <w:sz w:val="32"/>
          <w:szCs w:val="32"/>
        </w:rPr>
      </w:pPr>
    </w:p>
    <w:p w14:paraId="035E1FAB" w14:textId="4CF1A68F" w:rsidR="003845E0" w:rsidRDefault="003845E0" w:rsidP="000F2CAC">
      <w:pPr>
        <w:jc w:val="center"/>
        <w:rPr>
          <w:b/>
          <w:bCs/>
          <w:sz w:val="32"/>
          <w:szCs w:val="32"/>
        </w:rPr>
      </w:pPr>
    </w:p>
    <w:p w14:paraId="6D8F8D34" w14:textId="3728E8E5" w:rsidR="003845E0" w:rsidRDefault="003845E0" w:rsidP="000F2CAC">
      <w:pPr>
        <w:jc w:val="center"/>
        <w:rPr>
          <w:b/>
          <w:bCs/>
          <w:sz w:val="32"/>
          <w:szCs w:val="32"/>
        </w:rPr>
      </w:pPr>
    </w:p>
    <w:p w14:paraId="377B6D56" w14:textId="151E5569" w:rsidR="003845E0" w:rsidRDefault="003845E0" w:rsidP="000F2CAC">
      <w:pPr>
        <w:jc w:val="center"/>
        <w:rPr>
          <w:b/>
          <w:bCs/>
          <w:sz w:val="32"/>
          <w:szCs w:val="32"/>
        </w:rPr>
      </w:pPr>
    </w:p>
    <w:p w14:paraId="47BF5677" w14:textId="1264EB59" w:rsidR="003845E0" w:rsidRDefault="003845E0" w:rsidP="000F2CAC">
      <w:pPr>
        <w:jc w:val="center"/>
        <w:rPr>
          <w:b/>
          <w:bCs/>
          <w:sz w:val="32"/>
          <w:szCs w:val="32"/>
        </w:rPr>
      </w:pPr>
    </w:p>
    <w:p w14:paraId="44A5802F" w14:textId="1C337686" w:rsidR="003845E0" w:rsidRDefault="003845E0" w:rsidP="000F2CAC">
      <w:pPr>
        <w:jc w:val="center"/>
        <w:rPr>
          <w:b/>
          <w:bCs/>
          <w:sz w:val="32"/>
          <w:szCs w:val="32"/>
        </w:rPr>
      </w:pPr>
    </w:p>
    <w:p w14:paraId="7D56B849" w14:textId="02E8BEE9" w:rsidR="003845E0" w:rsidRDefault="003845E0" w:rsidP="000F2CAC">
      <w:pPr>
        <w:jc w:val="center"/>
        <w:rPr>
          <w:b/>
          <w:bCs/>
          <w:sz w:val="32"/>
          <w:szCs w:val="32"/>
        </w:rPr>
      </w:pPr>
    </w:p>
    <w:p w14:paraId="35F0A3D2" w14:textId="6BC98B73" w:rsidR="003845E0" w:rsidRDefault="003845E0" w:rsidP="000F2CAC">
      <w:pPr>
        <w:jc w:val="center"/>
        <w:rPr>
          <w:b/>
          <w:bCs/>
          <w:sz w:val="32"/>
          <w:szCs w:val="32"/>
        </w:rPr>
      </w:pPr>
    </w:p>
    <w:p w14:paraId="6D11FC38" w14:textId="28FD951E" w:rsidR="003845E0" w:rsidRDefault="003845E0" w:rsidP="008B341D">
      <w:pPr>
        <w:rPr>
          <w:b/>
          <w:bCs/>
          <w:sz w:val="32"/>
          <w:szCs w:val="32"/>
        </w:rPr>
      </w:pPr>
    </w:p>
    <w:p w14:paraId="234E5699" w14:textId="77777777" w:rsidR="008B341D" w:rsidRDefault="008B341D" w:rsidP="008B341D">
      <w:pPr>
        <w:rPr>
          <w:b/>
          <w:bCs/>
          <w:sz w:val="32"/>
          <w:szCs w:val="32"/>
        </w:rPr>
      </w:pPr>
    </w:p>
    <w:p w14:paraId="4015EBCC" w14:textId="77777777" w:rsidR="0019156B" w:rsidRDefault="0019156B" w:rsidP="008B341D">
      <w:pPr>
        <w:jc w:val="center"/>
        <w:rPr>
          <w:b/>
          <w:bCs/>
          <w:sz w:val="32"/>
          <w:szCs w:val="32"/>
        </w:rPr>
      </w:pPr>
    </w:p>
    <w:p w14:paraId="2DFEE026" w14:textId="77777777" w:rsidR="00B87603" w:rsidRDefault="00B87603" w:rsidP="00B87603">
      <w:pPr>
        <w:rPr>
          <w:b/>
          <w:bCs/>
          <w:sz w:val="32"/>
          <w:szCs w:val="32"/>
        </w:rPr>
      </w:pPr>
    </w:p>
    <w:p w14:paraId="13BF08FF" w14:textId="325CD25C" w:rsidR="003845E0" w:rsidRPr="008B341D" w:rsidRDefault="003845E0" w:rsidP="00B87603">
      <w:pPr>
        <w:jc w:val="center"/>
        <w:rPr>
          <w:b/>
          <w:bCs/>
          <w:sz w:val="32"/>
          <w:szCs w:val="32"/>
        </w:rPr>
      </w:pPr>
      <w:r>
        <w:rPr>
          <w:b/>
          <w:bCs/>
          <w:sz w:val="32"/>
          <w:szCs w:val="32"/>
        </w:rPr>
        <w:lastRenderedPageBreak/>
        <w:t xml:space="preserve">EXPERIMENT </w:t>
      </w:r>
      <w:r w:rsidR="00D05C0D">
        <w:rPr>
          <w:b/>
          <w:bCs/>
          <w:sz w:val="32"/>
          <w:szCs w:val="32"/>
        </w:rPr>
        <w:t>10</w:t>
      </w:r>
    </w:p>
    <w:p w14:paraId="0BF26291" w14:textId="71622FCD" w:rsidR="003845E0" w:rsidRDefault="003845E0" w:rsidP="00D05C0D">
      <w:pPr>
        <w:jc w:val="center"/>
        <w:rPr>
          <w:b/>
          <w:bCs/>
          <w:sz w:val="32"/>
          <w:szCs w:val="32"/>
          <w:lang w:eastAsia="en-IN"/>
        </w:rPr>
      </w:pPr>
      <w:r>
        <w:rPr>
          <w:b/>
          <w:bCs/>
          <w:sz w:val="32"/>
          <w:szCs w:val="32"/>
          <w:lang w:eastAsia="en-IN"/>
        </w:rPr>
        <w:t xml:space="preserve"> OMP program for managing VIT placement cell</w:t>
      </w:r>
    </w:p>
    <w:p w14:paraId="5ED0CB00" w14:textId="77777777" w:rsidR="00D05C0D" w:rsidRPr="00985B96" w:rsidRDefault="00D05C0D" w:rsidP="00D05C0D">
      <w:pPr>
        <w:jc w:val="center"/>
        <w:rPr>
          <w:b/>
          <w:bCs/>
          <w:sz w:val="32"/>
          <w:szCs w:val="32"/>
          <w:lang w:eastAsia="en-IN"/>
        </w:rPr>
      </w:pPr>
    </w:p>
    <w:p w14:paraId="7DC95531" w14:textId="77777777" w:rsidR="008B341D" w:rsidRDefault="003845E0" w:rsidP="003845E0">
      <w:pPr>
        <w:rPr>
          <w:b/>
          <w:bCs/>
        </w:rPr>
      </w:pPr>
      <w:r w:rsidRPr="00985B96">
        <w:rPr>
          <w:b/>
          <w:bCs/>
        </w:rPr>
        <w:t>AIM:</w:t>
      </w:r>
      <w:r>
        <w:rPr>
          <w:b/>
          <w:bCs/>
        </w:rPr>
        <w:t xml:space="preserve"> </w:t>
      </w:r>
    </w:p>
    <w:p w14:paraId="041037AA" w14:textId="3F3E435B" w:rsidR="003845E0" w:rsidRDefault="003845E0" w:rsidP="003845E0">
      <w:r>
        <w:t xml:space="preserve">To write a OMP program </w:t>
      </w:r>
      <w:r w:rsidRPr="003845E0">
        <w:t>for the VIT placement cell where 10 students are placed in 4 companies namely, Amazon, Google, Shell, and Intel. Assum</w:t>
      </w:r>
      <w:r>
        <w:t>ing</w:t>
      </w:r>
      <w:r w:rsidRPr="003845E0">
        <w:t xml:space="preserve"> no student is offered more than one placement offer. The program has to do the following task in parallel and display the result with thread id. Use separate sections to perform each operation.</w:t>
      </w:r>
    </w:p>
    <w:p w14:paraId="52AACCC7" w14:textId="77777777" w:rsidR="0019156B" w:rsidRDefault="0019156B" w:rsidP="003845E0"/>
    <w:p w14:paraId="7D34217D" w14:textId="77777777" w:rsidR="003845E0" w:rsidRDefault="003845E0" w:rsidP="003845E0">
      <w:pPr>
        <w:rPr>
          <w:b/>
          <w:bCs/>
        </w:rPr>
      </w:pPr>
      <w:r w:rsidRPr="00DE05D8">
        <w:rPr>
          <w:b/>
          <w:bCs/>
          <w:lang w:eastAsia="en-IN"/>
        </w:rPr>
        <w:t>PRO</w:t>
      </w:r>
      <w:r>
        <w:rPr>
          <w:b/>
          <w:bCs/>
          <w:lang w:eastAsia="en-IN"/>
        </w:rPr>
        <w:t>GRAM</w:t>
      </w:r>
      <w:r w:rsidRPr="00985B96">
        <w:rPr>
          <w:b/>
          <w:bCs/>
        </w:rPr>
        <w:t>:</w:t>
      </w:r>
      <w:r>
        <w:rPr>
          <w:b/>
          <w:bCs/>
        </w:rPr>
        <w:t xml:space="preserve"> </w:t>
      </w:r>
    </w:p>
    <w:p w14:paraId="35506324" w14:textId="77777777" w:rsidR="003845E0" w:rsidRPr="003845E0" w:rsidRDefault="003845E0" w:rsidP="003845E0">
      <w:r w:rsidRPr="003845E0">
        <w:t>#include&lt;stdio.h&gt;</w:t>
      </w:r>
    </w:p>
    <w:p w14:paraId="67F82A73" w14:textId="77777777" w:rsidR="003845E0" w:rsidRPr="003845E0" w:rsidRDefault="003845E0" w:rsidP="003845E0">
      <w:r w:rsidRPr="003845E0">
        <w:t>#include&lt;omp.h&gt;</w:t>
      </w:r>
    </w:p>
    <w:p w14:paraId="20C5181E" w14:textId="2FD62D04" w:rsidR="003845E0" w:rsidRPr="003845E0" w:rsidRDefault="003845E0" w:rsidP="003845E0">
      <w:r w:rsidRPr="003845E0">
        <w:t>#include&lt;string.h&gt;</w:t>
      </w:r>
    </w:p>
    <w:p w14:paraId="443AF22B" w14:textId="77777777" w:rsidR="003845E0" w:rsidRPr="003845E0" w:rsidRDefault="003845E0" w:rsidP="003845E0">
      <w:r w:rsidRPr="003845E0">
        <w:t xml:space="preserve">struct student </w:t>
      </w:r>
    </w:p>
    <w:p w14:paraId="24692919" w14:textId="77777777" w:rsidR="003845E0" w:rsidRPr="003845E0" w:rsidRDefault="003845E0" w:rsidP="003845E0">
      <w:r w:rsidRPr="003845E0">
        <w:t>{</w:t>
      </w:r>
    </w:p>
    <w:p w14:paraId="715A76E0" w14:textId="77777777" w:rsidR="003845E0" w:rsidRPr="003845E0" w:rsidRDefault="003845E0" w:rsidP="003845E0">
      <w:r w:rsidRPr="003845E0">
        <w:tab/>
        <w:t>char name[5];</w:t>
      </w:r>
    </w:p>
    <w:p w14:paraId="368F6490" w14:textId="77777777" w:rsidR="003845E0" w:rsidRPr="003845E0" w:rsidRDefault="003845E0" w:rsidP="003845E0">
      <w:r w:rsidRPr="003845E0">
        <w:tab/>
        <w:t>char company[5];</w:t>
      </w:r>
    </w:p>
    <w:p w14:paraId="3611C573" w14:textId="77777777" w:rsidR="003845E0" w:rsidRPr="003845E0" w:rsidRDefault="003845E0" w:rsidP="003845E0">
      <w:r w:rsidRPr="003845E0">
        <w:tab/>
        <w:t xml:space="preserve">int </w:t>
      </w:r>
      <w:proofErr w:type="spellStart"/>
      <w:r w:rsidRPr="003845E0">
        <w:t>regNo</w:t>
      </w:r>
      <w:proofErr w:type="spellEnd"/>
      <w:r w:rsidRPr="003845E0">
        <w:t>;</w:t>
      </w:r>
    </w:p>
    <w:p w14:paraId="62D09E26" w14:textId="77777777" w:rsidR="003845E0" w:rsidRPr="003845E0" w:rsidRDefault="003845E0" w:rsidP="003845E0">
      <w:r w:rsidRPr="003845E0">
        <w:tab/>
        <w:t>int pay;</w:t>
      </w:r>
    </w:p>
    <w:p w14:paraId="2F774749" w14:textId="4689C1CD" w:rsidR="003845E0" w:rsidRPr="003845E0" w:rsidRDefault="003845E0" w:rsidP="003845E0">
      <w:r w:rsidRPr="003845E0">
        <w:t>};</w:t>
      </w:r>
    </w:p>
    <w:p w14:paraId="0DF685C7" w14:textId="77777777" w:rsidR="003845E0" w:rsidRPr="003845E0" w:rsidRDefault="003845E0" w:rsidP="003845E0">
      <w:r w:rsidRPr="003845E0">
        <w:t>void main()</w:t>
      </w:r>
    </w:p>
    <w:p w14:paraId="4576D6FE" w14:textId="77777777" w:rsidR="003845E0" w:rsidRPr="003845E0" w:rsidRDefault="003845E0" w:rsidP="003845E0">
      <w:r w:rsidRPr="003845E0">
        <w:t>{</w:t>
      </w:r>
    </w:p>
    <w:p w14:paraId="7B22B4D9" w14:textId="77777777" w:rsidR="003845E0" w:rsidRPr="003845E0" w:rsidRDefault="003845E0" w:rsidP="003845E0">
      <w:r w:rsidRPr="003845E0">
        <w:tab/>
        <w:t>struct student students[5];</w:t>
      </w:r>
    </w:p>
    <w:p w14:paraId="7D80DC38" w14:textId="77777777" w:rsidR="003845E0" w:rsidRPr="003845E0" w:rsidRDefault="003845E0" w:rsidP="003845E0"/>
    <w:p w14:paraId="538D460E" w14:textId="77777777" w:rsidR="003845E0" w:rsidRPr="003845E0" w:rsidRDefault="003845E0" w:rsidP="003845E0">
      <w:r w:rsidRPr="003845E0">
        <w:tab/>
      </w:r>
      <w:proofErr w:type="spellStart"/>
      <w:r w:rsidRPr="003845E0">
        <w:t>printf</w:t>
      </w:r>
      <w:proofErr w:type="spellEnd"/>
      <w:r w:rsidRPr="003845E0">
        <w:t>("\</w:t>
      </w:r>
      <w:proofErr w:type="spellStart"/>
      <w:r w:rsidRPr="003845E0">
        <w:t>nEnter</w:t>
      </w:r>
      <w:proofErr w:type="spellEnd"/>
      <w:r w:rsidRPr="003845E0">
        <w:t xml:space="preserve"> Student details : ");</w:t>
      </w:r>
    </w:p>
    <w:p w14:paraId="6DC56EB6" w14:textId="77777777" w:rsidR="003845E0" w:rsidRPr="003845E0" w:rsidRDefault="003845E0" w:rsidP="003845E0">
      <w:r w:rsidRPr="003845E0">
        <w:tab/>
        <w:t xml:space="preserve">for(int </w:t>
      </w:r>
      <w:proofErr w:type="spellStart"/>
      <w:r w:rsidRPr="003845E0">
        <w:t>i</w:t>
      </w:r>
      <w:proofErr w:type="spellEnd"/>
      <w:r w:rsidRPr="003845E0">
        <w:t xml:space="preserve"> = 0; </w:t>
      </w:r>
      <w:proofErr w:type="spellStart"/>
      <w:r w:rsidRPr="003845E0">
        <w:t>i</w:t>
      </w:r>
      <w:proofErr w:type="spellEnd"/>
      <w:r w:rsidRPr="003845E0">
        <w:t xml:space="preserve"> &lt; 5; i++)</w:t>
      </w:r>
    </w:p>
    <w:p w14:paraId="4A351DF9" w14:textId="77777777" w:rsidR="003845E0" w:rsidRPr="003845E0" w:rsidRDefault="003845E0" w:rsidP="003845E0">
      <w:r w:rsidRPr="003845E0">
        <w:tab/>
        <w:t>{</w:t>
      </w:r>
    </w:p>
    <w:p w14:paraId="72CBBBFC" w14:textId="77777777" w:rsidR="003845E0" w:rsidRPr="003845E0" w:rsidRDefault="003845E0" w:rsidP="003845E0">
      <w:r w:rsidRPr="003845E0">
        <w:tab/>
      </w:r>
      <w:r w:rsidRPr="003845E0">
        <w:tab/>
      </w:r>
      <w:proofErr w:type="spellStart"/>
      <w:r w:rsidRPr="003845E0">
        <w:t>printf</w:t>
      </w:r>
      <w:proofErr w:type="spellEnd"/>
      <w:r w:rsidRPr="003845E0">
        <w:t>("\</w:t>
      </w:r>
      <w:proofErr w:type="spellStart"/>
      <w:r w:rsidRPr="003845E0">
        <w:t>nEnter</w:t>
      </w:r>
      <w:proofErr w:type="spellEnd"/>
      <w:r w:rsidRPr="003845E0">
        <w:t xml:space="preserve"> Name of Student %d", i+1);</w:t>
      </w:r>
    </w:p>
    <w:p w14:paraId="0CF7AD48" w14:textId="77777777" w:rsidR="003845E0" w:rsidRPr="003845E0" w:rsidRDefault="003845E0" w:rsidP="003845E0">
      <w:r w:rsidRPr="003845E0">
        <w:tab/>
      </w:r>
      <w:r w:rsidRPr="003845E0">
        <w:tab/>
      </w:r>
      <w:proofErr w:type="spellStart"/>
      <w:r w:rsidRPr="003845E0">
        <w:t>scanf</w:t>
      </w:r>
      <w:proofErr w:type="spellEnd"/>
      <w:r w:rsidRPr="003845E0">
        <w:t>("%s", students[</w:t>
      </w:r>
      <w:proofErr w:type="spellStart"/>
      <w:r w:rsidRPr="003845E0">
        <w:t>i</w:t>
      </w:r>
      <w:proofErr w:type="spellEnd"/>
      <w:r w:rsidRPr="003845E0">
        <w:t>].name);</w:t>
      </w:r>
    </w:p>
    <w:p w14:paraId="14BF6B04" w14:textId="77777777" w:rsidR="003845E0" w:rsidRPr="003845E0" w:rsidRDefault="003845E0" w:rsidP="003845E0">
      <w:r w:rsidRPr="003845E0">
        <w:tab/>
      </w:r>
      <w:r w:rsidRPr="003845E0">
        <w:tab/>
      </w:r>
      <w:proofErr w:type="spellStart"/>
      <w:r w:rsidRPr="003845E0">
        <w:t>printf</w:t>
      </w:r>
      <w:proofErr w:type="spellEnd"/>
      <w:r w:rsidRPr="003845E0">
        <w:t>("\</w:t>
      </w:r>
      <w:proofErr w:type="spellStart"/>
      <w:r w:rsidRPr="003845E0">
        <w:t>nEnter</w:t>
      </w:r>
      <w:proofErr w:type="spellEnd"/>
      <w:r w:rsidRPr="003845E0">
        <w:t xml:space="preserve"> Company of Student %d", i+1);</w:t>
      </w:r>
    </w:p>
    <w:p w14:paraId="0E79335A" w14:textId="77777777" w:rsidR="003845E0" w:rsidRPr="003845E0" w:rsidRDefault="003845E0" w:rsidP="003845E0">
      <w:r w:rsidRPr="003845E0">
        <w:tab/>
      </w:r>
      <w:r w:rsidRPr="003845E0">
        <w:tab/>
      </w:r>
      <w:proofErr w:type="spellStart"/>
      <w:r w:rsidRPr="003845E0">
        <w:t>scanf</w:t>
      </w:r>
      <w:proofErr w:type="spellEnd"/>
      <w:r w:rsidRPr="003845E0">
        <w:t>("%s", students[</w:t>
      </w:r>
      <w:proofErr w:type="spellStart"/>
      <w:r w:rsidRPr="003845E0">
        <w:t>i</w:t>
      </w:r>
      <w:proofErr w:type="spellEnd"/>
      <w:r w:rsidRPr="003845E0">
        <w:t>].company);</w:t>
      </w:r>
    </w:p>
    <w:p w14:paraId="5AB3AE54" w14:textId="77777777" w:rsidR="003845E0" w:rsidRPr="003845E0" w:rsidRDefault="003845E0" w:rsidP="003845E0">
      <w:r w:rsidRPr="003845E0">
        <w:tab/>
      </w:r>
      <w:r w:rsidRPr="003845E0">
        <w:tab/>
      </w:r>
      <w:proofErr w:type="spellStart"/>
      <w:r w:rsidRPr="003845E0">
        <w:t>printf</w:t>
      </w:r>
      <w:proofErr w:type="spellEnd"/>
      <w:r w:rsidRPr="003845E0">
        <w:t>("\</w:t>
      </w:r>
      <w:proofErr w:type="spellStart"/>
      <w:r w:rsidRPr="003845E0">
        <w:t>nEnter</w:t>
      </w:r>
      <w:proofErr w:type="spellEnd"/>
      <w:r w:rsidRPr="003845E0">
        <w:t xml:space="preserve"> </w:t>
      </w:r>
      <w:proofErr w:type="spellStart"/>
      <w:r w:rsidRPr="003845E0">
        <w:t>Registor</w:t>
      </w:r>
      <w:proofErr w:type="spellEnd"/>
      <w:r w:rsidRPr="003845E0">
        <w:t xml:space="preserve"> Number of Student %d", i+1);</w:t>
      </w:r>
    </w:p>
    <w:p w14:paraId="3A33B3EB" w14:textId="77777777" w:rsidR="003845E0" w:rsidRPr="003845E0" w:rsidRDefault="003845E0" w:rsidP="003845E0">
      <w:r w:rsidRPr="003845E0">
        <w:tab/>
      </w:r>
      <w:r w:rsidRPr="003845E0">
        <w:tab/>
      </w:r>
      <w:proofErr w:type="spellStart"/>
      <w:r w:rsidRPr="003845E0">
        <w:t>scanf</w:t>
      </w:r>
      <w:proofErr w:type="spellEnd"/>
      <w:r w:rsidRPr="003845E0">
        <w:t>("%d", &amp;students[</w:t>
      </w:r>
      <w:proofErr w:type="spellStart"/>
      <w:r w:rsidRPr="003845E0">
        <w:t>i</w:t>
      </w:r>
      <w:proofErr w:type="spellEnd"/>
      <w:r w:rsidRPr="003845E0">
        <w:t>].</w:t>
      </w:r>
      <w:proofErr w:type="spellStart"/>
      <w:r w:rsidRPr="003845E0">
        <w:t>regNo</w:t>
      </w:r>
      <w:proofErr w:type="spellEnd"/>
      <w:r w:rsidRPr="003845E0">
        <w:t>);</w:t>
      </w:r>
    </w:p>
    <w:p w14:paraId="6C8A0B52" w14:textId="77777777" w:rsidR="003845E0" w:rsidRPr="003845E0" w:rsidRDefault="003845E0" w:rsidP="003845E0">
      <w:r w:rsidRPr="003845E0">
        <w:tab/>
      </w:r>
      <w:r w:rsidRPr="003845E0">
        <w:tab/>
      </w:r>
      <w:proofErr w:type="spellStart"/>
      <w:r w:rsidRPr="003845E0">
        <w:t>printf</w:t>
      </w:r>
      <w:proofErr w:type="spellEnd"/>
      <w:r w:rsidRPr="003845E0">
        <w:t>("\</w:t>
      </w:r>
      <w:proofErr w:type="spellStart"/>
      <w:r w:rsidRPr="003845E0">
        <w:t>nEnter</w:t>
      </w:r>
      <w:proofErr w:type="spellEnd"/>
      <w:r w:rsidRPr="003845E0">
        <w:t xml:space="preserve"> Pay of the Student %d", i+1);</w:t>
      </w:r>
    </w:p>
    <w:p w14:paraId="06E13789" w14:textId="77777777" w:rsidR="003845E0" w:rsidRPr="003845E0" w:rsidRDefault="003845E0" w:rsidP="003845E0">
      <w:r w:rsidRPr="003845E0">
        <w:tab/>
      </w:r>
      <w:r w:rsidRPr="003845E0">
        <w:tab/>
      </w:r>
      <w:proofErr w:type="spellStart"/>
      <w:r w:rsidRPr="003845E0">
        <w:t>scanf</w:t>
      </w:r>
      <w:proofErr w:type="spellEnd"/>
      <w:r w:rsidRPr="003845E0">
        <w:t>("%d", &amp;students[</w:t>
      </w:r>
      <w:proofErr w:type="spellStart"/>
      <w:r w:rsidRPr="003845E0">
        <w:t>i</w:t>
      </w:r>
      <w:proofErr w:type="spellEnd"/>
      <w:r w:rsidRPr="003845E0">
        <w:t>].pay);</w:t>
      </w:r>
    </w:p>
    <w:p w14:paraId="4F93B37E" w14:textId="2DDCBD06" w:rsidR="003845E0" w:rsidRPr="003845E0" w:rsidRDefault="003845E0" w:rsidP="003845E0">
      <w:r w:rsidRPr="003845E0">
        <w:tab/>
        <w:t>}</w:t>
      </w:r>
    </w:p>
    <w:p w14:paraId="7059D9B0" w14:textId="77777777" w:rsidR="003845E0" w:rsidRPr="003845E0" w:rsidRDefault="003845E0" w:rsidP="003845E0">
      <w:r w:rsidRPr="003845E0">
        <w:tab/>
        <w:t>#pragma omp parallel sections</w:t>
      </w:r>
    </w:p>
    <w:p w14:paraId="42012AE0" w14:textId="77777777" w:rsidR="003845E0" w:rsidRPr="003845E0" w:rsidRDefault="003845E0" w:rsidP="003845E0">
      <w:r w:rsidRPr="003845E0">
        <w:tab/>
        <w:t>{</w:t>
      </w:r>
    </w:p>
    <w:p w14:paraId="41D6A99E" w14:textId="77777777" w:rsidR="003845E0" w:rsidRPr="003845E0" w:rsidRDefault="003845E0" w:rsidP="003845E0">
      <w:r w:rsidRPr="003845E0">
        <w:tab/>
      </w:r>
      <w:r w:rsidRPr="003845E0">
        <w:tab/>
        <w:t>#pragma omp section</w:t>
      </w:r>
    </w:p>
    <w:p w14:paraId="6335EEDC" w14:textId="77777777" w:rsidR="003845E0" w:rsidRPr="003845E0" w:rsidRDefault="003845E0" w:rsidP="003845E0">
      <w:r w:rsidRPr="003845E0">
        <w:tab/>
      </w:r>
      <w:r w:rsidRPr="003845E0">
        <w:tab/>
        <w:t>{</w:t>
      </w:r>
    </w:p>
    <w:p w14:paraId="27194D4F" w14:textId="77777777" w:rsidR="003845E0" w:rsidRPr="003845E0" w:rsidRDefault="003845E0" w:rsidP="003845E0">
      <w:r w:rsidRPr="003845E0">
        <w:tab/>
      </w:r>
      <w:r w:rsidRPr="003845E0">
        <w:tab/>
      </w:r>
      <w:r w:rsidRPr="003845E0">
        <w:tab/>
        <w:t xml:space="preserve">int </w:t>
      </w:r>
      <w:proofErr w:type="spellStart"/>
      <w:r w:rsidRPr="003845E0">
        <w:t>tid</w:t>
      </w:r>
      <w:proofErr w:type="spellEnd"/>
      <w:r w:rsidRPr="003845E0">
        <w:t xml:space="preserve"> = </w:t>
      </w:r>
      <w:proofErr w:type="spellStart"/>
      <w:r w:rsidRPr="003845E0">
        <w:t>omp_get_thread_num</w:t>
      </w:r>
      <w:proofErr w:type="spellEnd"/>
      <w:r w:rsidRPr="003845E0">
        <w:t>();</w:t>
      </w:r>
    </w:p>
    <w:p w14:paraId="10B78BF2" w14:textId="77777777" w:rsidR="003845E0" w:rsidRPr="003845E0" w:rsidRDefault="003845E0" w:rsidP="003845E0">
      <w:r w:rsidRPr="003845E0">
        <w:tab/>
      </w:r>
      <w:r w:rsidRPr="003845E0">
        <w:tab/>
      </w:r>
      <w:r w:rsidRPr="003845E0">
        <w:tab/>
        <w:t>int count[4];</w:t>
      </w:r>
    </w:p>
    <w:p w14:paraId="6C8077E3" w14:textId="77777777" w:rsidR="003845E0" w:rsidRPr="003845E0" w:rsidRDefault="003845E0" w:rsidP="003845E0">
      <w:r w:rsidRPr="003845E0">
        <w:tab/>
      </w:r>
      <w:r w:rsidRPr="003845E0">
        <w:tab/>
      </w:r>
      <w:r w:rsidRPr="003845E0">
        <w:tab/>
        <w:t xml:space="preserve">double start = </w:t>
      </w:r>
      <w:proofErr w:type="spellStart"/>
      <w:r w:rsidRPr="003845E0">
        <w:t>omp_get_wtime</w:t>
      </w:r>
      <w:proofErr w:type="spellEnd"/>
      <w:r w:rsidRPr="003845E0">
        <w:t>();</w:t>
      </w:r>
    </w:p>
    <w:p w14:paraId="1784296B" w14:textId="77777777" w:rsidR="003845E0" w:rsidRPr="003845E0" w:rsidRDefault="003845E0" w:rsidP="003845E0"/>
    <w:p w14:paraId="44359B5A" w14:textId="77777777" w:rsidR="003845E0" w:rsidRPr="003845E0" w:rsidRDefault="003845E0" w:rsidP="003845E0">
      <w:r w:rsidRPr="003845E0">
        <w:tab/>
      </w:r>
      <w:r w:rsidRPr="003845E0">
        <w:tab/>
      </w:r>
      <w:r w:rsidRPr="003845E0">
        <w:tab/>
        <w:t xml:space="preserve">for(int </w:t>
      </w:r>
      <w:proofErr w:type="spellStart"/>
      <w:r w:rsidRPr="003845E0">
        <w:t>i</w:t>
      </w:r>
      <w:proofErr w:type="spellEnd"/>
      <w:r w:rsidRPr="003845E0">
        <w:t xml:space="preserve"> = 0; </w:t>
      </w:r>
      <w:proofErr w:type="spellStart"/>
      <w:r w:rsidRPr="003845E0">
        <w:t>i</w:t>
      </w:r>
      <w:proofErr w:type="spellEnd"/>
      <w:r w:rsidRPr="003845E0">
        <w:t xml:space="preserve"> &lt; 4; i++)</w:t>
      </w:r>
    </w:p>
    <w:p w14:paraId="5795AF59" w14:textId="77777777" w:rsidR="003845E0" w:rsidRPr="003845E0" w:rsidRDefault="003845E0" w:rsidP="003845E0">
      <w:r w:rsidRPr="003845E0">
        <w:tab/>
      </w:r>
      <w:r w:rsidRPr="003845E0">
        <w:tab/>
      </w:r>
      <w:r w:rsidRPr="003845E0">
        <w:tab/>
        <w:t>{</w:t>
      </w:r>
    </w:p>
    <w:p w14:paraId="2474D980" w14:textId="77777777" w:rsidR="003845E0" w:rsidRPr="003845E0" w:rsidRDefault="003845E0" w:rsidP="003845E0">
      <w:r w:rsidRPr="003845E0">
        <w:tab/>
      </w:r>
      <w:r w:rsidRPr="003845E0">
        <w:tab/>
      </w:r>
      <w:r w:rsidRPr="003845E0">
        <w:tab/>
      </w:r>
      <w:r w:rsidRPr="003845E0">
        <w:tab/>
        <w:t>if(</w:t>
      </w:r>
      <w:proofErr w:type="spellStart"/>
      <w:r w:rsidRPr="003845E0">
        <w:t>strcmp</w:t>
      </w:r>
      <w:proofErr w:type="spellEnd"/>
      <w:r w:rsidRPr="003845E0">
        <w:t>(students[</w:t>
      </w:r>
      <w:proofErr w:type="spellStart"/>
      <w:r w:rsidRPr="003845E0">
        <w:t>i</w:t>
      </w:r>
      <w:proofErr w:type="spellEnd"/>
      <w:r w:rsidRPr="003845E0">
        <w:t>].company, "Amazon") == 0)</w:t>
      </w:r>
    </w:p>
    <w:p w14:paraId="31C8DA1E" w14:textId="77777777" w:rsidR="003845E0" w:rsidRPr="003845E0" w:rsidRDefault="003845E0" w:rsidP="003845E0">
      <w:r w:rsidRPr="003845E0">
        <w:lastRenderedPageBreak/>
        <w:tab/>
      </w:r>
      <w:r w:rsidRPr="003845E0">
        <w:tab/>
      </w:r>
      <w:r w:rsidRPr="003845E0">
        <w:tab/>
      </w:r>
      <w:r w:rsidRPr="003845E0">
        <w:tab/>
        <w:t>{</w:t>
      </w:r>
    </w:p>
    <w:p w14:paraId="016489D8" w14:textId="77777777" w:rsidR="003845E0" w:rsidRPr="003845E0" w:rsidRDefault="003845E0" w:rsidP="003845E0">
      <w:r w:rsidRPr="003845E0">
        <w:tab/>
      </w:r>
      <w:r w:rsidRPr="003845E0">
        <w:tab/>
      </w:r>
      <w:r w:rsidRPr="003845E0">
        <w:tab/>
      </w:r>
      <w:r w:rsidRPr="003845E0">
        <w:tab/>
      </w:r>
      <w:r w:rsidRPr="003845E0">
        <w:tab/>
        <w:t>count[0]++;</w:t>
      </w:r>
    </w:p>
    <w:p w14:paraId="0908C7E3" w14:textId="77777777" w:rsidR="003845E0" w:rsidRPr="003845E0" w:rsidRDefault="003845E0" w:rsidP="003845E0">
      <w:r w:rsidRPr="003845E0">
        <w:tab/>
      </w:r>
      <w:r w:rsidRPr="003845E0">
        <w:tab/>
      </w:r>
      <w:r w:rsidRPr="003845E0">
        <w:tab/>
      </w:r>
      <w:r w:rsidRPr="003845E0">
        <w:tab/>
        <w:t>}</w:t>
      </w:r>
    </w:p>
    <w:p w14:paraId="30E90D95" w14:textId="77777777" w:rsidR="003845E0" w:rsidRPr="003845E0" w:rsidRDefault="003845E0" w:rsidP="003845E0">
      <w:r w:rsidRPr="003845E0">
        <w:tab/>
      </w:r>
      <w:r w:rsidRPr="003845E0">
        <w:tab/>
      </w:r>
      <w:r w:rsidRPr="003845E0">
        <w:tab/>
      </w:r>
      <w:r w:rsidRPr="003845E0">
        <w:tab/>
        <w:t>else if(</w:t>
      </w:r>
      <w:proofErr w:type="spellStart"/>
      <w:r w:rsidRPr="003845E0">
        <w:t>strcmp</w:t>
      </w:r>
      <w:proofErr w:type="spellEnd"/>
      <w:r w:rsidRPr="003845E0">
        <w:t>(students[</w:t>
      </w:r>
      <w:proofErr w:type="spellStart"/>
      <w:r w:rsidRPr="003845E0">
        <w:t>i</w:t>
      </w:r>
      <w:proofErr w:type="spellEnd"/>
      <w:r w:rsidRPr="003845E0">
        <w:t>].company, "Google") == 0)</w:t>
      </w:r>
    </w:p>
    <w:p w14:paraId="77BAE25B" w14:textId="77777777" w:rsidR="003845E0" w:rsidRPr="003845E0" w:rsidRDefault="003845E0" w:rsidP="003845E0">
      <w:r w:rsidRPr="003845E0">
        <w:tab/>
      </w:r>
      <w:r w:rsidRPr="003845E0">
        <w:tab/>
      </w:r>
      <w:r w:rsidRPr="003845E0">
        <w:tab/>
      </w:r>
      <w:r w:rsidRPr="003845E0">
        <w:tab/>
        <w:t>{</w:t>
      </w:r>
    </w:p>
    <w:p w14:paraId="578AC1B8" w14:textId="77777777" w:rsidR="003845E0" w:rsidRPr="003845E0" w:rsidRDefault="003845E0" w:rsidP="003845E0">
      <w:r w:rsidRPr="003845E0">
        <w:tab/>
      </w:r>
      <w:r w:rsidRPr="003845E0">
        <w:tab/>
      </w:r>
      <w:r w:rsidRPr="003845E0">
        <w:tab/>
      </w:r>
      <w:r w:rsidRPr="003845E0">
        <w:tab/>
      </w:r>
      <w:r w:rsidRPr="003845E0">
        <w:tab/>
        <w:t>count[1]++;</w:t>
      </w:r>
    </w:p>
    <w:p w14:paraId="01368D6F" w14:textId="77777777" w:rsidR="003845E0" w:rsidRPr="003845E0" w:rsidRDefault="003845E0" w:rsidP="003845E0">
      <w:r w:rsidRPr="003845E0">
        <w:tab/>
      </w:r>
      <w:r w:rsidRPr="003845E0">
        <w:tab/>
      </w:r>
      <w:r w:rsidRPr="003845E0">
        <w:tab/>
      </w:r>
      <w:r w:rsidRPr="003845E0">
        <w:tab/>
        <w:t>}</w:t>
      </w:r>
    </w:p>
    <w:p w14:paraId="24DC89C8" w14:textId="77777777" w:rsidR="003845E0" w:rsidRPr="003845E0" w:rsidRDefault="003845E0" w:rsidP="003845E0">
      <w:r w:rsidRPr="003845E0">
        <w:tab/>
      </w:r>
      <w:r w:rsidRPr="003845E0">
        <w:tab/>
      </w:r>
      <w:r w:rsidRPr="003845E0">
        <w:tab/>
      </w:r>
      <w:r w:rsidRPr="003845E0">
        <w:tab/>
        <w:t>else if(</w:t>
      </w:r>
      <w:proofErr w:type="spellStart"/>
      <w:r w:rsidRPr="003845E0">
        <w:t>strcmp</w:t>
      </w:r>
      <w:proofErr w:type="spellEnd"/>
      <w:r w:rsidRPr="003845E0">
        <w:t>(students[</w:t>
      </w:r>
      <w:proofErr w:type="spellStart"/>
      <w:r w:rsidRPr="003845E0">
        <w:t>i</w:t>
      </w:r>
      <w:proofErr w:type="spellEnd"/>
      <w:r w:rsidRPr="003845E0">
        <w:t>].company, "Shell") == 0)</w:t>
      </w:r>
    </w:p>
    <w:p w14:paraId="3B9E88D0" w14:textId="77777777" w:rsidR="003845E0" w:rsidRPr="003845E0" w:rsidRDefault="003845E0" w:rsidP="003845E0">
      <w:r w:rsidRPr="003845E0">
        <w:tab/>
      </w:r>
      <w:r w:rsidRPr="003845E0">
        <w:tab/>
      </w:r>
      <w:r w:rsidRPr="003845E0">
        <w:tab/>
      </w:r>
      <w:r w:rsidRPr="003845E0">
        <w:tab/>
        <w:t>{</w:t>
      </w:r>
    </w:p>
    <w:p w14:paraId="4BF359A8" w14:textId="77777777" w:rsidR="003845E0" w:rsidRPr="003845E0" w:rsidRDefault="003845E0" w:rsidP="003845E0">
      <w:r w:rsidRPr="003845E0">
        <w:tab/>
      </w:r>
      <w:r w:rsidRPr="003845E0">
        <w:tab/>
      </w:r>
      <w:r w:rsidRPr="003845E0">
        <w:tab/>
      </w:r>
      <w:r w:rsidRPr="003845E0">
        <w:tab/>
      </w:r>
      <w:r w:rsidRPr="003845E0">
        <w:tab/>
        <w:t>count[2]++;</w:t>
      </w:r>
    </w:p>
    <w:p w14:paraId="51C36C21" w14:textId="77777777" w:rsidR="003845E0" w:rsidRPr="003845E0" w:rsidRDefault="003845E0" w:rsidP="003845E0">
      <w:r w:rsidRPr="003845E0">
        <w:tab/>
      </w:r>
      <w:r w:rsidRPr="003845E0">
        <w:tab/>
      </w:r>
      <w:r w:rsidRPr="003845E0">
        <w:tab/>
      </w:r>
      <w:r w:rsidRPr="003845E0">
        <w:tab/>
        <w:t>}</w:t>
      </w:r>
    </w:p>
    <w:p w14:paraId="51180F9E" w14:textId="77777777" w:rsidR="003845E0" w:rsidRPr="003845E0" w:rsidRDefault="003845E0" w:rsidP="003845E0">
      <w:r w:rsidRPr="003845E0">
        <w:tab/>
      </w:r>
      <w:r w:rsidRPr="003845E0">
        <w:tab/>
      </w:r>
      <w:r w:rsidRPr="003845E0">
        <w:tab/>
      </w:r>
      <w:r w:rsidRPr="003845E0">
        <w:tab/>
        <w:t>else if(</w:t>
      </w:r>
      <w:proofErr w:type="spellStart"/>
      <w:r w:rsidRPr="003845E0">
        <w:t>strcmp</w:t>
      </w:r>
      <w:proofErr w:type="spellEnd"/>
      <w:r w:rsidRPr="003845E0">
        <w:t>(students[</w:t>
      </w:r>
      <w:proofErr w:type="spellStart"/>
      <w:r w:rsidRPr="003845E0">
        <w:t>i</w:t>
      </w:r>
      <w:proofErr w:type="spellEnd"/>
      <w:r w:rsidRPr="003845E0">
        <w:t>].company, "Intel") == 0)</w:t>
      </w:r>
    </w:p>
    <w:p w14:paraId="231C143D" w14:textId="77777777" w:rsidR="003845E0" w:rsidRPr="003845E0" w:rsidRDefault="003845E0" w:rsidP="003845E0">
      <w:r w:rsidRPr="003845E0">
        <w:tab/>
      </w:r>
      <w:r w:rsidRPr="003845E0">
        <w:tab/>
      </w:r>
      <w:r w:rsidRPr="003845E0">
        <w:tab/>
      </w:r>
      <w:r w:rsidRPr="003845E0">
        <w:tab/>
        <w:t>{</w:t>
      </w:r>
    </w:p>
    <w:p w14:paraId="07413AF6" w14:textId="77777777" w:rsidR="003845E0" w:rsidRPr="003845E0" w:rsidRDefault="003845E0" w:rsidP="003845E0">
      <w:r w:rsidRPr="003845E0">
        <w:tab/>
      </w:r>
      <w:r w:rsidRPr="003845E0">
        <w:tab/>
      </w:r>
      <w:r w:rsidRPr="003845E0">
        <w:tab/>
      </w:r>
      <w:r w:rsidRPr="003845E0">
        <w:tab/>
      </w:r>
      <w:r w:rsidRPr="003845E0">
        <w:tab/>
        <w:t>count[3]++;</w:t>
      </w:r>
    </w:p>
    <w:p w14:paraId="6C7F97D3" w14:textId="77777777" w:rsidR="003845E0" w:rsidRPr="003845E0" w:rsidRDefault="003845E0" w:rsidP="003845E0">
      <w:r w:rsidRPr="003845E0">
        <w:tab/>
      </w:r>
      <w:r w:rsidRPr="003845E0">
        <w:tab/>
      </w:r>
      <w:r w:rsidRPr="003845E0">
        <w:tab/>
      </w:r>
      <w:r w:rsidRPr="003845E0">
        <w:tab/>
        <w:t>}</w:t>
      </w:r>
    </w:p>
    <w:p w14:paraId="25FE129E" w14:textId="2B02939D" w:rsidR="003845E0" w:rsidRPr="003845E0" w:rsidRDefault="003845E0" w:rsidP="003845E0">
      <w:r w:rsidRPr="003845E0">
        <w:tab/>
      </w:r>
      <w:r w:rsidRPr="003845E0">
        <w:tab/>
      </w:r>
      <w:r w:rsidRPr="003845E0">
        <w:tab/>
        <w:t>}</w:t>
      </w:r>
    </w:p>
    <w:p w14:paraId="1F1CFBF6"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o of students placed in Amazon : %d", </w:t>
      </w:r>
      <w:proofErr w:type="spellStart"/>
      <w:r w:rsidRPr="003845E0">
        <w:t>tid</w:t>
      </w:r>
      <w:proofErr w:type="spellEnd"/>
      <w:r w:rsidRPr="003845E0">
        <w:t>,  count[0]);</w:t>
      </w:r>
    </w:p>
    <w:p w14:paraId="35FAC790"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o of students placed in Google : %d", </w:t>
      </w:r>
      <w:proofErr w:type="spellStart"/>
      <w:r w:rsidRPr="003845E0">
        <w:t>tid</w:t>
      </w:r>
      <w:proofErr w:type="spellEnd"/>
      <w:r w:rsidRPr="003845E0">
        <w:t>,  count[1]);</w:t>
      </w:r>
    </w:p>
    <w:p w14:paraId="70C6A5D1"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o of students placed in Shell : %d", </w:t>
      </w:r>
      <w:proofErr w:type="spellStart"/>
      <w:r w:rsidRPr="003845E0">
        <w:t>tid</w:t>
      </w:r>
      <w:proofErr w:type="spellEnd"/>
      <w:r w:rsidRPr="003845E0">
        <w:t>,  count[2]);</w:t>
      </w:r>
    </w:p>
    <w:p w14:paraId="0FD44036"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o of students placed in Intel : %d", </w:t>
      </w:r>
      <w:proofErr w:type="spellStart"/>
      <w:r w:rsidRPr="003845E0">
        <w:t>tid</w:t>
      </w:r>
      <w:proofErr w:type="spellEnd"/>
      <w:r w:rsidRPr="003845E0">
        <w:t>,  count[3]);</w:t>
      </w:r>
    </w:p>
    <w:p w14:paraId="5CAFFFB4" w14:textId="77777777" w:rsidR="003845E0" w:rsidRPr="003845E0" w:rsidRDefault="003845E0" w:rsidP="003845E0"/>
    <w:p w14:paraId="66F17D0C" w14:textId="77777777" w:rsidR="003845E0" w:rsidRPr="003845E0" w:rsidRDefault="003845E0" w:rsidP="003845E0">
      <w:r w:rsidRPr="003845E0">
        <w:tab/>
      </w:r>
      <w:r w:rsidRPr="003845E0">
        <w:tab/>
      </w:r>
      <w:r w:rsidRPr="003845E0">
        <w:tab/>
        <w:t xml:space="preserve">double end = </w:t>
      </w:r>
      <w:proofErr w:type="spellStart"/>
      <w:r w:rsidRPr="003845E0">
        <w:t>omp_get_wtime</w:t>
      </w:r>
      <w:proofErr w:type="spellEnd"/>
      <w:r w:rsidRPr="003845E0">
        <w:t>();</w:t>
      </w:r>
    </w:p>
    <w:p w14:paraId="59571B56"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otal</w:t>
      </w:r>
      <w:proofErr w:type="spellEnd"/>
      <w:r w:rsidRPr="003845E0">
        <w:t xml:space="preserve"> time taken by Thread : %d is %f", </w:t>
      </w:r>
      <w:proofErr w:type="spellStart"/>
      <w:r w:rsidRPr="003845E0">
        <w:t>tid</w:t>
      </w:r>
      <w:proofErr w:type="spellEnd"/>
      <w:r w:rsidRPr="003845E0">
        <w:t>, end-start);</w:t>
      </w:r>
    </w:p>
    <w:p w14:paraId="60042534" w14:textId="1CE5B5D2" w:rsidR="003845E0" w:rsidRPr="003845E0" w:rsidRDefault="003845E0" w:rsidP="003845E0">
      <w:r w:rsidRPr="003845E0">
        <w:tab/>
      </w:r>
      <w:r w:rsidRPr="003845E0">
        <w:tab/>
        <w:t>}</w:t>
      </w:r>
    </w:p>
    <w:p w14:paraId="1A142086" w14:textId="77777777" w:rsidR="003845E0" w:rsidRPr="003845E0" w:rsidRDefault="003845E0" w:rsidP="003845E0">
      <w:r w:rsidRPr="003845E0">
        <w:tab/>
      </w:r>
      <w:r w:rsidRPr="003845E0">
        <w:tab/>
        <w:t>#pragma omp section</w:t>
      </w:r>
    </w:p>
    <w:p w14:paraId="113065FC" w14:textId="77777777" w:rsidR="003845E0" w:rsidRPr="003845E0" w:rsidRDefault="003845E0" w:rsidP="003845E0">
      <w:r w:rsidRPr="003845E0">
        <w:tab/>
      </w:r>
      <w:r w:rsidRPr="003845E0">
        <w:tab/>
        <w:t>{</w:t>
      </w:r>
    </w:p>
    <w:p w14:paraId="08C53BF5" w14:textId="77777777" w:rsidR="003845E0" w:rsidRPr="003845E0" w:rsidRDefault="003845E0" w:rsidP="003845E0">
      <w:r w:rsidRPr="003845E0">
        <w:tab/>
      </w:r>
      <w:r w:rsidRPr="003845E0">
        <w:tab/>
      </w:r>
      <w:r w:rsidRPr="003845E0">
        <w:tab/>
        <w:t xml:space="preserve">double start = </w:t>
      </w:r>
      <w:proofErr w:type="spellStart"/>
      <w:r w:rsidRPr="003845E0">
        <w:t>omp_get_wtime</w:t>
      </w:r>
      <w:proofErr w:type="spellEnd"/>
      <w:r w:rsidRPr="003845E0">
        <w:t>();</w:t>
      </w:r>
    </w:p>
    <w:p w14:paraId="1199DD74" w14:textId="77777777" w:rsidR="003845E0" w:rsidRPr="003845E0" w:rsidRDefault="003845E0" w:rsidP="003845E0">
      <w:r w:rsidRPr="003845E0">
        <w:tab/>
      </w:r>
      <w:r w:rsidRPr="003845E0">
        <w:tab/>
      </w:r>
      <w:r w:rsidRPr="003845E0">
        <w:tab/>
        <w:t xml:space="preserve">int </w:t>
      </w:r>
      <w:proofErr w:type="spellStart"/>
      <w:r w:rsidRPr="003845E0">
        <w:t>tid</w:t>
      </w:r>
      <w:proofErr w:type="spellEnd"/>
      <w:r w:rsidRPr="003845E0">
        <w:t xml:space="preserve"> = </w:t>
      </w:r>
      <w:proofErr w:type="spellStart"/>
      <w:r w:rsidRPr="003845E0">
        <w:t>omp_get_thread_num</w:t>
      </w:r>
      <w:proofErr w:type="spellEnd"/>
      <w:r w:rsidRPr="003845E0">
        <w:t>();</w:t>
      </w:r>
    </w:p>
    <w:p w14:paraId="56D16E80" w14:textId="77777777" w:rsidR="003845E0" w:rsidRPr="003845E0" w:rsidRDefault="003845E0" w:rsidP="003845E0"/>
    <w:p w14:paraId="3B8909A7" w14:textId="77777777" w:rsidR="003845E0" w:rsidRPr="003845E0" w:rsidRDefault="003845E0" w:rsidP="003845E0">
      <w:r w:rsidRPr="003845E0">
        <w:tab/>
      </w:r>
      <w:r w:rsidRPr="003845E0">
        <w:tab/>
      </w:r>
      <w:r w:rsidRPr="003845E0">
        <w:tab/>
        <w:t>int sum = 0;</w:t>
      </w:r>
    </w:p>
    <w:p w14:paraId="13442DC1" w14:textId="77777777" w:rsidR="003845E0" w:rsidRPr="003845E0" w:rsidRDefault="003845E0" w:rsidP="003845E0"/>
    <w:p w14:paraId="399BEFAC" w14:textId="77777777" w:rsidR="003845E0" w:rsidRPr="003845E0" w:rsidRDefault="003845E0" w:rsidP="003845E0">
      <w:r w:rsidRPr="003845E0">
        <w:tab/>
      </w:r>
      <w:r w:rsidRPr="003845E0">
        <w:tab/>
      </w:r>
      <w:r w:rsidRPr="003845E0">
        <w:tab/>
        <w:t xml:space="preserve">for(int </w:t>
      </w:r>
      <w:proofErr w:type="spellStart"/>
      <w:r w:rsidRPr="003845E0">
        <w:t>i</w:t>
      </w:r>
      <w:proofErr w:type="spellEnd"/>
      <w:r w:rsidRPr="003845E0">
        <w:t xml:space="preserve"> = 0; </w:t>
      </w:r>
      <w:proofErr w:type="spellStart"/>
      <w:r w:rsidRPr="003845E0">
        <w:t>i</w:t>
      </w:r>
      <w:proofErr w:type="spellEnd"/>
      <w:r w:rsidRPr="003845E0">
        <w:t xml:space="preserve"> &lt; 5; i++)</w:t>
      </w:r>
    </w:p>
    <w:p w14:paraId="2E4679EB" w14:textId="77777777" w:rsidR="003845E0" w:rsidRPr="003845E0" w:rsidRDefault="003845E0" w:rsidP="003845E0">
      <w:r w:rsidRPr="003845E0">
        <w:tab/>
      </w:r>
      <w:r w:rsidRPr="003845E0">
        <w:tab/>
      </w:r>
      <w:r w:rsidRPr="003845E0">
        <w:tab/>
        <w:t>{</w:t>
      </w:r>
    </w:p>
    <w:p w14:paraId="60BFFD71" w14:textId="77777777" w:rsidR="003845E0" w:rsidRPr="003845E0" w:rsidRDefault="003845E0" w:rsidP="003845E0">
      <w:r w:rsidRPr="003845E0">
        <w:tab/>
      </w:r>
      <w:r w:rsidRPr="003845E0">
        <w:tab/>
      </w:r>
      <w:r w:rsidRPr="003845E0">
        <w:tab/>
      </w:r>
      <w:r w:rsidRPr="003845E0">
        <w:tab/>
        <w:t>sum += students[i].pay;</w:t>
      </w:r>
      <w:r w:rsidRPr="003845E0">
        <w:tab/>
      </w:r>
    </w:p>
    <w:p w14:paraId="406AC66C" w14:textId="77777777" w:rsidR="003845E0" w:rsidRPr="003845E0" w:rsidRDefault="003845E0" w:rsidP="003845E0">
      <w:r w:rsidRPr="003845E0">
        <w:tab/>
      </w:r>
      <w:r w:rsidRPr="003845E0">
        <w:tab/>
      </w:r>
      <w:r w:rsidRPr="003845E0">
        <w:tab/>
        <w:t>}</w:t>
      </w:r>
    </w:p>
    <w:p w14:paraId="5B4AE610" w14:textId="77777777" w:rsidR="003845E0" w:rsidRPr="003845E0" w:rsidRDefault="003845E0" w:rsidP="003845E0">
      <w:r w:rsidRPr="003845E0">
        <w:tab/>
      </w:r>
      <w:r w:rsidRPr="003845E0">
        <w:tab/>
      </w:r>
      <w:r w:rsidRPr="003845E0">
        <w:tab/>
      </w:r>
    </w:p>
    <w:p w14:paraId="6368E2EE"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Average Pay : %d", </w:t>
      </w:r>
      <w:proofErr w:type="spellStart"/>
      <w:r w:rsidRPr="003845E0">
        <w:t>tid</w:t>
      </w:r>
      <w:proofErr w:type="spellEnd"/>
      <w:r w:rsidRPr="003845E0">
        <w:t>, sum/5);</w:t>
      </w:r>
    </w:p>
    <w:p w14:paraId="49D6AC9C" w14:textId="77777777" w:rsidR="003845E0" w:rsidRPr="003845E0" w:rsidRDefault="003845E0" w:rsidP="003845E0">
      <w:r w:rsidRPr="003845E0">
        <w:tab/>
      </w:r>
      <w:r w:rsidRPr="003845E0">
        <w:tab/>
      </w:r>
      <w:r w:rsidRPr="003845E0">
        <w:tab/>
        <w:t xml:space="preserve">double end = </w:t>
      </w:r>
      <w:proofErr w:type="spellStart"/>
      <w:r w:rsidRPr="003845E0">
        <w:t>omp_get_wtime</w:t>
      </w:r>
      <w:proofErr w:type="spellEnd"/>
      <w:r w:rsidRPr="003845E0">
        <w:t>();</w:t>
      </w:r>
    </w:p>
    <w:p w14:paraId="4BA8C8F1"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otal</w:t>
      </w:r>
      <w:proofErr w:type="spellEnd"/>
      <w:r w:rsidRPr="003845E0">
        <w:t xml:space="preserve"> time taken by Thread : %d is %f", </w:t>
      </w:r>
      <w:proofErr w:type="spellStart"/>
      <w:r w:rsidRPr="003845E0">
        <w:t>tid</w:t>
      </w:r>
      <w:proofErr w:type="spellEnd"/>
      <w:r w:rsidRPr="003845E0">
        <w:t>, end - start);</w:t>
      </w:r>
    </w:p>
    <w:p w14:paraId="2531B173" w14:textId="77777777" w:rsidR="003845E0" w:rsidRPr="003845E0" w:rsidRDefault="003845E0" w:rsidP="003845E0">
      <w:r w:rsidRPr="003845E0">
        <w:tab/>
      </w:r>
      <w:r w:rsidRPr="003845E0">
        <w:tab/>
        <w:t>}</w:t>
      </w:r>
    </w:p>
    <w:p w14:paraId="7E7151D4" w14:textId="77777777" w:rsidR="003845E0" w:rsidRPr="003845E0" w:rsidRDefault="003845E0" w:rsidP="003845E0"/>
    <w:p w14:paraId="5C5D360A" w14:textId="77777777" w:rsidR="003845E0" w:rsidRPr="003845E0" w:rsidRDefault="003845E0" w:rsidP="003845E0">
      <w:r w:rsidRPr="003845E0">
        <w:tab/>
      </w:r>
      <w:r w:rsidRPr="003845E0">
        <w:tab/>
        <w:t>#pragma omp section</w:t>
      </w:r>
    </w:p>
    <w:p w14:paraId="7EEEF991" w14:textId="77777777" w:rsidR="003845E0" w:rsidRPr="003845E0" w:rsidRDefault="003845E0" w:rsidP="003845E0">
      <w:r w:rsidRPr="003845E0">
        <w:tab/>
      </w:r>
      <w:r w:rsidRPr="003845E0">
        <w:tab/>
        <w:t>{</w:t>
      </w:r>
    </w:p>
    <w:p w14:paraId="30E92B02" w14:textId="77777777" w:rsidR="003845E0" w:rsidRPr="003845E0" w:rsidRDefault="003845E0" w:rsidP="003845E0">
      <w:r w:rsidRPr="003845E0">
        <w:tab/>
      </w:r>
      <w:r w:rsidRPr="003845E0">
        <w:tab/>
      </w:r>
      <w:r w:rsidRPr="003845E0">
        <w:tab/>
        <w:t xml:space="preserve">double start = </w:t>
      </w:r>
      <w:proofErr w:type="spellStart"/>
      <w:r w:rsidRPr="003845E0">
        <w:t>omp_get_wtime</w:t>
      </w:r>
      <w:proofErr w:type="spellEnd"/>
      <w:r w:rsidRPr="003845E0">
        <w:t>();</w:t>
      </w:r>
    </w:p>
    <w:p w14:paraId="7C23C4F6"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hread</w:t>
      </w:r>
      <w:proofErr w:type="spellEnd"/>
      <w:r w:rsidRPr="003845E0">
        <w:t xml:space="preserve"> Id : %d Number of Processors : %d", </w:t>
      </w:r>
      <w:proofErr w:type="spellStart"/>
      <w:r w:rsidRPr="003845E0">
        <w:t>omp_get_thread_num</w:t>
      </w:r>
      <w:proofErr w:type="spellEnd"/>
      <w:r w:rsidRPr="003845E0">
        <w:t xml:space="preserve">(), </w:t>
      </w:r>
      <w:proofErr w:type="spellStart"/>
      <w:r w:rsidRPr="003845E0">
        <w:t>omp_get_num_procs</w:t>
      </w:r>
      <w:proofErr w:type="spellEnd"/>
      <w:r w:rsidRPr="003845E0">
        <w:t>());</w:t>
      </w:r>
    </w:p>
    <w:p w14:paraId="03481E63" w14:textId="77777777" w:rsidR="003845E0" w:rsidRPr="003845E0" w:rsidRDefault="003845E0" w:rsidP="003845E0">
      <w:r w:rsidRPr="003845E0">
        <w:lastRenderedPageBreak/>
        <w:tab/>
      </w:r>
      <w:r w:rsidRPr="003845E0">
        <w:tab/>
      </w:r>
      <w:r w:rsidRPr="003845E0">
        <w:tab/>
        <w:t xml:space="preserve">double end = </w:t>
      </w:r>
      <w:proofErr w:type="spellStart"/>
      <w:r w:rsidRPr="003845E0">
        <w:t>omp_get_wtime</w:t>
      </w:r>
      <w:proofErr w:type="spellEnd"/>
      <w:r w:rsidRPr="003845E0">
        <w:t>();</w:t>
      </w:r>
    </w:p>
    <w:p w14:paraId="00C269C0" w14:textId="77777777" w:rsidR="003845E0" w:rsidRPr="003845E0" w:rsidRDefault="003845E0" w:rsidP="003845E0">
      <w:r w:rsidRPr="003845E0">
        <w:tab/>
      </w:r>
      <w:r w:rsidRPr="003845E0">
        <w:tab/>
      </w:r>
      <w:r w:rsidRPr="003845E0">
        <w:tab/>
      </w:r>
      <w:proofErr w:type="spellStart"/>
      <w:r w:rsidRPr="003845E0">
        <w:t>printf</w:t>
      </w:r>
      <w:proofErr w:type="spellEnd"/>
      <w:r w:rsidRPr="003845E0">
        <w:t>("\</w:t>
      </w:r>
      <w:proofErr w:type="spellStart"/>
      <w:r w:rsidRPr="003845E0">
        <w:t>nTotal</w:t>
      </w:r>
      <w:proofErr w:type="spellEnd"/>
      <w:r w:rsidRPr="003845E0">
        <w:t xml:space="preserve"> time taken by Thread : %d is %f", </w:t>
      </w:r>
      <w:proofErr w:type="spellStart"/>
      <w:r w:rsidRPr="003845E0">
        <w:t>omp_get_thread_num</w:t>
      </w:r>
      <w:proofErr w:type="spellEnd"/>
      <w:r w:rsidRPr="003845E0">
        <w:t>(), end - start);</w:t>
      </w:r>
    </w:p>
    <w:p w14:paraId="182C20E8" w14:textId="337CED37" w:rsidR="003845E0" w:rsidRPr="003845E0" w:rsidRDefault="003845E0" w:rsidP="003845E0">
      <w:r w:rsidRPr="003845E0">
        <w:tab/>
      </w:r>
      <w:r w:rsidRPr="003845E0">
        <w:tab/>
        <w:t>}</w:t>
      </w:r>
    </w:p>
    <w:p w14:paraId="6FF72039" w14:textId="77777777" w:rsidR="003845E0" w:rsidRPr="003845E0" w:rsidRDefault="003845E0" w:rsidP="003845E0">
      <w:r w:rsidRPr="003845E0">
        <w:tab/>
        <w:t>}</w:t>
      </w:r>
    </w:p>
    <w:p w14:paraId="70C7B72F" w14:textId="7D230FFA" w:rsidR="003845E0" w:rsidRDefault="003845E0" w:rsidP="003845E0">
      <w:r w:rsidRPr="003845E0">
        <w:t>}</w:t>
      </w:r>
    </w:p>
    <w:p w14:paraId="4528D1F8" w14:textId="77777777" w:rsidR="0019156B" w:rsidRDefault="0019156B" w:rsidP="003845E0">
      <w:pPr>
        <w:rPr>
          <w:b/>
          <w:bCs/>
        </w:rPr>
      </w:pPr>
    </w:p>
    <w:p w14:paraId="38CB74E5" w14:textId="72292117" w:rsidR="003845E0" w:rsidRDefault="003845E0" w:rsidP="003845E0">
      <w:pPr>
        <w:rPr>
          <w:b/>
          <w:bCs/>
        </w:rPr>
      </w:pPr>
      <w:r>
        <w:rPr>
          <w:b/>
          <w:bCs/>
        </w:rPr>
        <w:t xml:space="preserve">OUTPUT  </w:t>
      </w:r>
    </w:p>
    <w:p w14:paraId="2EE75E8D" w14:textId="77777777" w:rsidR="0019156B" w:rsidRDefault="0019156B" w:rsidP="003845E0">
      <w:pPr>
        <w:rPr>
          <w:b/>
          <w:bCs/>
        </w:rPr>
      </w:pPr>
    </w:p>
    <w:p w14:paraId="0C68A281" w14:textId="2D33B779" w:rsidR="003845E0" w:rsidRDefault="008B341D" w:rsidP="003845E0">
      <w:pPr>
        <w:rPr>
          <w:b/>
          <w:bCs/>
          <w:sz w:val="32"/>
          <w:szCs w:val="32"/>
        </w:rPr>
      </w:pPr>
      <w:r w:rsidRPr="008B341D">
        <w:rPr>
          <w:b/>
          <w:bCs/>
          <w:noProof/>
          <w:sz w:val="32"/>
          <w:szCs w:val="32"/>
          <w:lang w:eastAsia="en-IN"/>
        </w:rPr>
        <w:drawing>
          <wp:inline distT="0" distB="0" distL="0" distR="0" wp14:anchorId="341266C3" wp14:editId="663F5647">
            <wp:extent cx="6096000" cy="288099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6000" cy="2880995"/>
                    </a:xfrm>
                    <a:prstGeom prst="rect">
                      <a:avLst/>
                    </a:prstGeom>
                  </pic:spPr>
                </pic:pic>
              </a:graphicData>
            </a:graphic>
          </wp:inline>
        </w:drawing>
      </w:r>
    </w:p>
    <w:p w14:paraId="26CCA0FC" w14:textId="77777777" w:rsidR="008B341D" w:rsidRDefault="008B341D" w:rsidP="00D05C0D">
      <w:pPr>
        <w:jc w:val="center"/>
        <w:rPr>
          <w:b/>
          <w:bCs/>
          <w:sz w:val="32"/>
          <w:szCs w:val="32"/>
        </w:rPr>
      </w:pPr>
    </w:p>
    <w:p w14:paraId="6873D230" w14:textId="77777777" w:rsidR="008B341D" w:rsidRDefault="008B341D" w:rsidP="00D05C0D">
      <w:pPr>
        <w:jc w:val="center"/>
        <w:rPr>
          <w:b/>
          <w:bCs/>
          <w:sz w:val="32"/>
          <w:szCs w:val="32"/>
        </w:rPr>
      </w:pPr>
    </w:p>
    <w:p w14:paraId="70AC1E3F" w14:textId="77777777" w:rsidR="0019156B" w:rsidRDefault="0019156B" w:rsidP="00EE0571">
      <w:pPr>
        <w:rPr>
          <w:b/>
          <w:bCs/>
          <w:sz w:val="32"/>
          <w:szCs w:val="32"/>
        </w:rPr>
      </w:pPr>
    </w:p>
    <w:p w14:paraId="4279ABAA" w14:textId="77777777" w:rsidR="00EE0571" w:rsidRDefault="00EE0571" w:rsidP="00EE0571">
      <w:pPr>
        <w:rPr>
          <w:b/>
          <w:bCs/>
          <w:sz w:val="32"/>
          <w:szCs w:val="32"/>
        </w:rPr>
      </w:pPr>
    </w:p>
    <w:p w14:paraId="1A01EA9E" w14:textId="77777777" w:rsidR="00B87603" w:rsidRDefault="00B87603" w:rsidP="008B341D">
      <w:pPr>
        <w:jc w:val="center"/>
        <w:rPr>
          <w:b/>
          <w:bCs/>
          <w:sz w:val="32"/>
          <w:szCs w:val="32"/>
        </w:rPr>
      </w:pPr>
    </w:p>
    <w:p w14:paraId="48D6BDD3" w14:textId="77777777" w:rsidR="00B87603" w:rsidRDefault="00B87603" w:rsidP="008B341D">
      <w:pPr>
        <w:jc w:val="center"/>
        <w:rPr>
          <w:b/>
          <w:bCs/>
          <w:sz w:val="32"/>
          <w:szCs w:val="32"/>
        </w:rPr>
      </w:pPr>
    </w:p>
    <w:p w14:paraId="4F1E48C2" w14:textId="77777777" w:rsidR="00B87603" w:rsidRDefault="00B87603" w:rsidP="008B341D">
      <w:pPr>
        <w:jc w:val="center"/>
        <w:rPr>
          <w:b/>
          <w:bCs/>
          <w:sz w:val="32"/>
          <w:szCs w:val="32"/>
        </w:rPr>
      </w:pPr>
    </w:p>
    <w:p w14:paraId="655E2CAE" w14:textId="77777777" w:rsidR="00B87603" w:rsidRDefault="00B87603" w:rsidP="008B341D">
      <w:pPr>
        <w:jc w:val="center"/>
        <w:rPr>
          <w:b/>
          <w:bCs/>
          <w:sz w:val="32"/>
          <w:szCs w:val="32"/>
        </w:rPr>
      </w:pPr>
    </w:p>
    <w:p w14:paraId="34AFFCA6" w14:textId="77777777" w:rsidR="00B87603" w:rsidRDefault="00B87603" w:rsidP="008B341D">
      <w:pPr>
        <w:jc w:val="center"/>
        <w:rPr>
          <w:b/>
          <w:bCs/>
          <w:sz w:val="32"/>
          <w:szCs w:val="32"/>
        </w:rPr>
      </w:pPr>
    </w:p>
    <w:p w14:paraId="5F935702" w14:textId="77777777" w:rsidR="00B87603" w:rsidRDefault="00B87603" w:rsidP="008B341D">
      <w:pPr>
        <w:jc w:val="center"/>
        <w:rPr>
          <w:b/>
          <w:bCs/>
          <w:sz w:val="32"/>
          <w:szCs w:val="32"/>
        </w:rPr>
      </w:pPr>
    </w:p>
    <w:p w14:paraId="2279AFAC" w14:textId="77777777" w:rsidR="00B87603" w:rsidRDefault="00B87603" w:rsidP="008B341D">
      <w:pPr>
        <w:jc w:val="center"/>
        <w:rPr>
          <w:b/>
          <w:bCs/>
          <w:sz w:val="32"/>
          <w:szCs w:val="32"/>
        </w:rPr>
      </w:pPr>
    </w:p>
    <w:p w14:paraId="275205DE" w14:textId="77777777" w:rsidR="00B87603" w:rsidRDefault="00B87603" w:rsidP="008B341D">
      <w:pPr>
        <w:jc w:val="center"/>
        <w:rPr>
          <w:b/>
          <w:bCs/>
          <w:sz w:val="32"/>
          <w:szCs w:val="32"/>
        </w:rPr>
      </w:pPr>
    </w:p>
    <w:p w14:paraId="79A53483" w14:textId="77777777" w:rsidR="00B87603" w:rsidRDefault="00B87603" w:rsidP="008B341D">
      <w:pPr>
        <w:jc w:val="center"/>
        <w:rPr>
          <w:b/>
          <w:bCs/>
          <w:sz w:val="32"/>
          <w:szCs w:val="32"/>
        </w:rPr>
      </w:pPr>
    </w:p>
    <w:p w14:paraId="13CC1115" w14:textId="77777777" w:rsidR="00B87603" w:rsidRDefault="00B87603" w:rsidP="008B341D">
      <w:pPr>
        <w:jc w:val="center"/>
        <w:rPr>
          <w:b/>
          <w:bCs/>
          <w:sz w:val="32"/>
          <w:szCs w:val="32"/>
        </w:rPr>
      </w:pPr>
    </w:p>
    <w:p w14:paraId="2EA39667" w14:textId="77777777" w:rsidR="00B87603" w:rsidRDefault="00B87603" w:rsidP="008B341D">
      <w:pPr>
        <w:jc w:val="center"/>
        <w:rPr>
          <w:b/>
          <w:bCs/>
          <w:sz w:val="32"/>
          <w:szCs w:val="32"/>
        </w:rPr>
      </w:pPr>
    </w:p>
    <w:p w14:paraId="7262832D" w14:textId="77777777" w:rsidR="00B87603" w:rsidRDefault="00B87603" w:rsidP="008B341D">
      <w:pPr>
        <w:jc w:val="center"/>
        <w:rPr>
          <w:b/>
          <w:bCs/>
          <w:sz w:val="32"/>
          <w:szCs w:val="32"/>
        </w:rPr>
      </w:pPr>
    </w:p>
    <w:p w14:paraId="24AC09E7" w14:textId="77777777" w:rsidR="00B87603" w:rsidRDefault="00B87603" w:rsidP="008B341D">
      <w:pPr>
        <w:jc w:val="center"/>
        <w:rPr>
          <w:b/>
          <w:bCs/>
          <w:sz w:val="32"/>
          <w:szCs w:val="32"/>
        </w:rPr>
      </w:pPr>
    </w:p>
    <w:p w14:paraId="26B3B77A" w14:textId="484F48E3" w:rsidR="00D05C0D" w:rsidRPr="008B341D" w:rsidRDefault="00D05C0D" w:rsidP="008B341D">
      <w:pPr>
        <w:jc w:val="center"/>
        <w:rPr>
          <w:b/>
          <w:bCs/>
          <w:sz w:val="32"/>
          <w:szCs w:val="32"/>
        </w:rPr>
      </w:pPr>
      <w:r>
        <w:rPr>
          <w:b/>
          <w:bCs/>
          <w:sz w:val="32"/>
          <w:szCs w:val="32"/>
        </w:rPr>
        <w:lastRenderedPageBreak/>
        <w:t>EXPERIMENT 11</w:t>
      </w:r>
    </w:p>
    <w:p w14:paraId="57928901" w14:textId="22C3D8E4" w:rsidR="00D05C0D" w:rsidRPr="00985B96" w:rsidRDefault="00D05C0D" w:rsidP="00D05C0D">
      <w:pPr>
        <w:jc w:val="center"/>
        <w:rPr>
          <w:b/>
          <w:bCs/>
          <w:sz w:val="32"/>
          <w:szCs w:val="32"/>
          <w:lang w:eastAsia="en-IN"/>
        </w:rPr>
      </w:pPr>
      <w:r>
        <w:rPr>
          <w:b/>
          <w:bCs/>
          <w:sz w:val="32"/>
          <w:szCs w:val="32"/>
          <w:lang w:eastAsia="en-IN"/>
        </w:rPr>
        <w:t xml:space="preserve"> OMP program to use Private variables</w:t>
      </w:r>
    </w:p>
    <w:p w14:paraId="2B9EC25B" w14:textId="77777777" w:rsidR="00D05C0D" w:rsidRPr="00985B96" w:rsidRDefault="00D05C0D" w:rsidP="00D05C0D">
      <w:pPr>
        <w:rPr>
          <w:b/>
          <w:bCs/>
          <w:sz w:val="32"/>
          <w:szCs w:val="32"/>
          <w:lang w:eastAsia="en-IN"/>
        </w:rPr>
      </w:pPr>
    </w:p>
    <w:p w14:paraId="1E908924" w14:textId="77777777" w:rsidR="008B341D" w:rsidRDefault="00D05C0D" w:rsidP="00D05C0D">
      <w:pPr>
        <w:rPr>
          <w:b/>
          <w:bCs/>
        </w:rPr>
      </w:pPr>
      <w:r w:rsidRPr="00985B96">
        <w:rPr>
          <w:b/>
          <w:bCs/>
        </w:rPr>
        <w:t>AIM:</w:t>
      </w:r>
      <w:r>
        <w:rPr>
          <w:b/>
          <w:bCs/>
        </w:rPr>
        <w:t xml:space="preserve"> </w:t>
      </w:r>
    </w:p>
    <w:p w14:paraId="0492F27B" w14:textId="7A7611A9" w:rsidR="00D05C0D" w:rsidRPr="00CB2862" w:rsidRDefault="00D05C0D" w:rsidP="00D05C0D">
      <w:r>
        <w:t>To write a OMP program to use Private variables in a parallel region.</w:t>
      </w:r>
    </w:p>
    <w:p w14:paraId="146D0EDC" w14:textId="77777777" w:rsidR="00D05C0D" w:rsidRDefault="00D05C0D" w:rsidP="00D05C0D"/>
    <w:p w14:paraId="36DFCDE9" w14:textId="77777777" w:rsidR="00D05C0D" w:rsidRDefault="00D05C0D" w:rsidP="00D05C0D">
      <w:pPr>
        <w:rPr>
          <w:b/>
          <w:bCs/>
        </w:rPr>
      </w:pPr>
      <w:r w:rsidRPr="00DE05D8">
        <w:rPr>
          <w:b/>
          <w:bCs/>
          <w:lang w:eastAsia="en-IN"/>
        </w:rPr>
        <w:t>PRO</w:t>
      </w:r>
      <w:r>
        <w:rPr>
          <w:b/>
          <w:bCs/>
          <w:lang w:eastAsia="en-IN"/>
        </w:rPr>
        <w:t>GRAM</w:t>
      </w:r>
      <w:r w:rsidRPr="00985B96">
        <w:rPr>
          <w:b/>
          <w:bCs/>
        </w:rPr>
        <w:t>:</w:t>
      </w:r>
      <w:r>
        <w:rPr>
          <w:b/>
          <w:bCs/>
        </w:rPr>
        <w:t xml:space="preserve"> </w:t>
      </w:r>
    </w:p>
    <w:p w14:paraId="39D735B7" w14:textId="77777777" w:rsidR="00D05C0D" w:rsidRPr="00D05C0D" w:rsidRDefault="00D05C0D" w:rsidP="00D05C0D">
      <w:r w:rsidRPr="00D05C0D">
        <w:t>#include &lt;</w:t>
      </w:r>
      <w:proofErr w:type="spellStart"/>
      <w:r w:rsidRPr="00D05C0D">
        <w:t>stdio.h</w:t>
      </w:r>
      <w:proofErr w:type="spellEnd"/>
      <w:r w:rsidRPr="00D05C0D">
        <w:t>&gt;</w:t>
      </w:r>
    </w:p>
    <w:p w14:paraId="4704EB52" w14:textId="2909B259" w:rsidR="00D05C0D" w:rsidRPr="00D05C0D" w:rsidRDefault="00D05C0D" w:rsidP="00D05C0D">
      <w:r w:rsidRPr="00D05C0D">
        <w:t>#include &lt;</w:t>
      </w:r>
      <w:proofErr w:type="spellStart"/>
      <w:r w:rsidRPr="00D05C0D">
        <w:t>omp.h</w:t>
      </w:r>
      <w:proofErr w:type="spellEnd"/>
      <w:r w:rsidRPr="00D05C0D">
        <w:t>&gt;</w:t>
      </w:r>
    </w:p>
    <w:p w14:paraId="22C4736B" w14:textId="77777777" w:rsidR="00D05C0D" w:rsidRPr="00D05C0D" w:rsidRDefault="00D05C0D" w:rsidP="00D05C0D">
      <w:r w:rsidRPr="00D05C0D">
        <w:t>void main()</w:t>
      </w:r>
    </w:p>
    <w:p w14:paraId="658CA669" w14:textId="77777777" w:rsidR="00D05C0D" w:rsidRPr="00D05C0D" w:rsidRDefault="00D05C0D" w:rsidP="00D05C0D">
      <w:r w:rsidRPr="00D05C0D">
        <w:t>{</w:t>
      </w:r>
    </w:p>
    <w:p w14:paraId="2340F796" w14:textId="740BBE85" w:rsidR="00D05C0D" w:rsidRPr="00D05C0D" w:rsidRDefault="00D05C0D" w:rsidP="00D05C0D">
      <w:r w:rsidRPr="00D05C0D">
        <w:t xml:space="preserve">    int x = 9;</w:t>
      </w:r>
    </w:p>
    <w:p w14:paraId="0E66F33D" w14:textId="77777777" w:rsidR="00D05C0D" w:rsidRPr="00D05C0D" w:rsidRDefault="00D05C0D" w:rsidP="00D05C0D">
      <w:r w:rsidRPr="00D05C0D">
        <w:t>#pragma omp parallel for private(x)</w:t>
      </w:r>
    </w:p>
    <w:p w14:paraId="1E8E120D" w14:textId="77777777" w:rsidR="00D05C0D" w:rsidRPr="00D05C0D" w:rsidRDefault="00D05C0D" w:rsidP="00D05C0D">
      <w:r w:rsidRPr="00D05C0D">
        <w:t xml:space="preserve">    for (int i = 0; i &lt; 10; i++)</w:t>
      </w:r>
    </w:p>
    <w:p w14:paraId="4B573A9D" w14:textId="77777777" w:rsidR="00D05C0D" w:rsidRPr="00D05C0D" w:rsidRDefault="00D05C0D" w:rsidP="00D05C0D">
      <w:r w:rsidRPr="00D05C0D">
        <w:t xml:space="preserve">    {</w:t>
      </w:r>
    </w:p>
    <w:p w14:paraId="6C707438" w14:textId="77777777" w:rsidR="00D05C0D" w:rsidRPr="00D05C0D" w:rsidRDefault="00D05C0D" w:rsidP="00D05C0D">
      <w:r w:rsidRPr="00D05C0D">
        <w:t xml:space="preserve">        x = x + i;</w:t>
      </w:r>
    </w:p>
    <w:p w14:paraId="31278AB8" w14:textId="77777777" w:rsidR="00D05C0D" w:rsidRPr="00D05C0D" w:rsidRDefault="00D05C0D" w:rsidP="00D05C0D">
      <w:r w:rsidRPr="00D05C0D">
        <w:t xml:space="preserve">        </w:t>
      </w:r>
      <w:proofErr w:type="spellStart"/>
      <w:r w:rsidRPr="00D05C0D">
        <w:t>printf</w:t>
      </w:r>
      <w:proofErr w:type="spellEnd"/>
      <w:r w:rsidRPr="00D05C0D">
        <w:t>("\</w:t>
      </w:r>
      <w:proofErr w:type="spellStart"/>
      <w:r w:rsidRPr="00D05C0D">
        <w:t>nThread</w:t>
      </w:r>
      <w:proofErr w:type="spellEnd"/>
      <w:r w:rsidRPr="00D05C0D">
        <w:t xml:space="preserve"> Id : %d Value of x : %d", </w:t>
      </w:r>
      <w:proofErr w:type="spellStart"/>
      <w:r w:rsidRPr="00D05C0D">
        <w:t>omp_get_thread_num</w:t>
      </w:r>
      <w:proofErr w:type="spellEnd"/>
      <w:r w:rsidRPr="00D05C0D">
        <w:t>(), x);</w:t>
      </w:r>
    </w:p>
    <w:p w14:paraId="381C1DA0" w14:textId="0198EB62" w:rsidR="00D05C0D" w:rsidRPr="00D05C0D" w:rsidRDefault="00D05C0D" w:rsidP="00D05C0D">
      <w:r w:rsidRPr="00D05C0D">
        <w:t xml:space="preserve">    }</w:t>
      </w:r>
    </w:p>
    <w:p w14:paraId="29A95C37" w14:textId="77777777" w:rsidR="00D05C0D" w:rsidRPr="00D05C0D" w:rsidRDefault="00D05C0D" w:rsidP="00D05C0D">
      <w:r w:rsidRPr="00D05C0D">
        <w:t xml:space="preserve">    </w:t>
      </w:r>
      <w:proofErr w:type="spellStart"/>
      <w:r w:rsidRPr="00D05C0D">
        <w:t>printf</w:t>
      </w:r>
      <w:proofErr w:type="spellEnd"/>
      <w:r w:rsidRPr="00D05C0D">
        <w:t>("\</w:t>
      </w:r>
      <w:proofErr w:type="spellStart"/>
      <w:r w:rsidRPr="00D05C0D">
        <w:t>nValue</w:t>
      </w:r>
      <w:proofErr w:type="spellEnd"/>
      <w:r w:rsidRPr="00D05C0D">
        <w:t xml:space="preserve"> of x outside </w:t>
      </w:r>
      <w:proofErr w:type="spellStart"/>
      <w:r w:rsidRPr="00D05C0D">
        <w:t>paralle</w:t>
      </w:r>
      <w:proofErr w:type="spellEnd"/>
      <w:r w:rsidRPr="00D05C0D">
        <w:t xml:space="preserve"> region : %d", x);</w:t>
      </w:r>
    </w:p>
    <w:p w14:paraId="5C7E5886" w14:textId="16115D76" w:rsidR="00D05C0D" w:rsidRDefault="00D05C0D" w:rsidP="00D05C0D">
      <w:r w:rsidRPr="00D05C0D">
        <w:t>}</w:t>
      </w:r>
    </w:p>
    <w:p w14:paraId="333B3409" w14:textId="77777777" w:rsidR="0019156B" w:rsidRPr="00BB638B" w:rsidRDefault="0019156B" w:rsidP="00D05C0D"/>
    <w:p w14:paraId="140C7FB3" w14:textId="2A0ADC54" w:rsidR="00D05C0D" w:rsidRDefault="00D05C0D" w:rsidP="00D05C0D">
      <w:pPr>
        <w:rPr>
          <w:b/>
          <w:bCs/>
        </w:rPr>
      </w:pPr>
      <w:r>
        <w:rPr>
          <w:b/>
          <w:bCs/>
        </w:rPr>
        <w:t xml:space="preserve">OUTPUT  </w:t>
      </w:r>
    </w:p>
    <w:p w14:paraId="1E9D748F" w14:textId="77777777" w:rsidR="00EE0571" w:rsidRDefault="00EE0571" w:rsidP="00D05C0D">
      <w:pPr>
        <w:rPr>
          <w:b/>
          <w:bCs/>
        </w:rPr>
      </w:pPr>
    </w:p>
    <w:p w14:paraId="7484AE71" w14:textId="791686F2" w:rsidR="00B25E04" w:rsidRDefault="00EE0571" w:rsidP="00BB638B">
      <w:pPr>
        <w:jc w:val="center"/>
        <w:rPr>
          <w:b/>
          <w:bCs/>
          <w:sz w:val="32"/>
          <w:szCs w:val="32"/>
        </w:rPr>
      </w:pPr>
      <w:r w:rsidRPr="00EE0571">
        <w:rPr>
          <w:b/>
          <w:bCs/>
          <w:noProof/>
          <w:sz w:val="32"/>
          <w:szCs w:val="32"/>
        </w:rPr>
        <w:drawing>
          <wp:inline distT="0" distB="0" distL="0" distR="0" wp14:anchorId="7043E706" wp14:editId="7802CDC8">
            <wp:extent cx="5943600" cy="2143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143760"/>
                    </a:xfrm>
                    <a:prstGeom prst="rect">
                      <a:avLst/>
                    </a:prstGeom>
                  </pic:spPr>
                </pic:pic>
              </a:graphicData>
            </a:graphic>
          </wp:inline>
        </w:drawing>
      </w:r>
    </w:p>
    <w:p w14:paraId="198D5204" w14:textId="77777777" w:rsidR="00EE0571" w:rsidRDefault="00EE0571" w:rsidP="00BB638B">
      <w:pPr>
        <w:jc w:val="center"/>
        <w:rPr>
          <w:b/>
          <w:bCs/>
          <w:sz w:val="32"/>
          <w:szCs w:val="32"/>
        </w:rPr>
      </w:pPr>
    </w:p>
    <w:p w14:paraId="5D90228B" w14:textId="77777777" w:rsidR="00EE0571" w:rsidRDefault="00EE0571" w:rsidP="00BB638B">
      <w:pPr>
        <w:jc w:val="center"/>
        <w:rPr>
          <w:b/>
          <w:bCs/>
          <w:sz w:val="32"/>
          <w:szCs w:val="32"/>
        </w:rPr>
      </w:pPr>
    </w:p>
    <w:p w14:paraId="7D8A0615" w14:textId="77777777" w:rsidR="00EE0571" w:rsidRDefault="00EE0571" w:rsidP="00BB638B">
      <w:pPr>
        <w:jc w:val="center"/>
        <w:rPr>
          <w:b/>
          <w:bCs/>
          <w:sz w:val="32"/>
          <w:szCs w:val="32"/>
        </w:rPr>
      </w:pPr>
    </w:p>
    <w:p w14:paraId="331860CB" w14:textId="77777777" w:rsidR="00EE0571" w:rsidRDefault="00EE0571" w:rsidP="00BB638B">
      <w:pPr>
        <w:jc w:val="center"/>
        <w:rPr>
          <w:b/>
          <w:bCs/>
          <w:sz w:val="32"/>
          <w:szCs w:val="32"/>
        </w:rPr>
      </w:pPr>
    </w:p>
    <w:p w14:paraId="49462DAD" w14:textId="77777777" w:rsidR="00EE0571" w:rsidRDefault="00EE0571" w:rsidP="00BB638B">
      <w:pPr>
        <w:jc w:val="center"/>
        <w:rPr>
          <w:b/>
          <w:bCs/>
          <w:sz w:val="32"/>
          <w:szCs w:val="32"/>
        </w:rPr>
      </w:pPr>
    </w:p>
    <w:p w14:paraId="24532F33" w14:textId="77777777" w:rsidR="00EE0571" w:rsidRDefault="00EE0571" w:rsidP="00BB638B">
      <w:pPr>
        <w:jc w:val="center"/>
        <w:rPr>
          <w:b/>
          <w:bCs/>
          <w:sz w:val="32"/>
          <w:szCs w:val="32"/>
        </w:rPr>
      </w:pPr>
    </w:p>
    <w:p w14:paraId="264679D7" w14:textId="77777777" w:rsidR="00EE0571" w:rsidRDefault="00EE0571" w:rsidP="00BB638B">
      <w:pPr>
        <w:jc w:val="center"/>
        <w:rPr>
          <w:b/>
          <w:bCs/>
          <w:sz w:val="32"/>
          <w:szCs w:val="32"/>
        </w:rPr>
      </w:pPr>
    </w:p>
    <w:p w14:paraId="78BCFD6D" w14:textId="77777777" w:rsidR="00EE0571" w:rsidRDefault="00EE0571" w:rsidP="00BB638B">
      <w:pPr>
        <w:jc w:val="center"/>
        <w:rPr>
          <w:b/>
          <w:bCs/>
          <w:sz w:val="32"/>
          <w:szCs w:val="32"/>
        </w:rPr>
      </w:pPr>
    </w:p>
    <w:p w14:paraId="08F2F0DF" w14:textId="77777777" w:rsidR="00B87603" w:rsidRDefault="00B87603" w:rsidP="00BB638B">
      <w:pPr>
        <w:jc w:val="center"/>
        <w:rPr>
          <w:b/>
          <w:bCs/>
          <w:sz w:val="32"/>
          <w:szCs w:val="32"/>
        </w:rPr>
      </w:pPr>
    </w:p>
    <w:p w14:paraId="717FBB1D" w14:textId="7704A9CC" w:rsidR="0048497B" w:rsidRPr="00BB638B" w:rsidRDefault="0048497B" w:rsidP="00BB638B">
      <w:pPr>
        <w:jc w:val="center"/>
        <w:rPr>
          <w:b/>
          <w:bCs/>
          <w:sz w:val="32"/>
          <w:szCs w:val="32"/>
        </w:rPr>
      </w:pPr>
      <w:r>
        <w:rPr>
          <w:b/>
          <w:bCs/>
          <w:sz w:val="32"/>
          <w:szCs w:val="32"/>
        </w:rPr>
        <w:lastRenderedPageBreak/>
        <w:t>EXPERIMENT 12</w:t>
      </w:r>
    </w:p>
    <w:p w14:paraId="4C3A3C46" w14:textId="1316193D" w:rsidR="0048497B" w:rsidRPr="00985B96" w:rsidRDefault="0048497B" w:rsidP="0048497B">
      <w:pPr>
        <w:jc w:val="center"/>
        <w:rPr>
          <w:b/>
          <w:bCs/>
          <w:sz w:val="32"/>
          <w:szCs w:val="32"/>
          <w:lang w:eastAsia="en-IN"/>
        </w:rPr>
      </w:pPr>
      <w:r>
        <w:rPr>
          <w:b/>
          <w:bCs/>
          <w:sz w:val="32"/>
          <w:szCs w:val="32"/>
          <w:lang w:eastAsia="en-IN"/>
        </w:rPr>
        <w:t xml:space="preserve"> OMP program to restrict number of threads used</w:t>
      </w:r>
    </w:p>
    <w:p w14:paraId="71272344" w14:textId="77777777" w:rsidR="0048497B" w:rsidRPr="00985B96" w:rsidRDefault="0048497B" w:rsidP="0048497B">
      <w:pPr>
        <w:rPr>
          <w:b/>
          <w:bCs/>
          <w:sz w:val="32"/>
          <w:szCs w:val="32"/>
          <w:lang w:eastAsia="en-IN"/>
        </w:rPr>
      </w:pPr>
    </w:p>
    <w:p w14:paraId="347E95A9" w14:textId="77777777" w:rsidR="00BB638B" w:rsidRDefault="0048497B" w:rsidP="0048497B">
      <w:pPr>
        <w:rPr>
          <w:b/>
          <w:bCs/>
        </w:rPr>
      </w:pPr>
      <w:r w:rsidRPr="00985B96">
        <w:rPr>
          <w:b/>
          <w:bCs/>
        </w:rPr>
        <w:t>AIM:</w:t>
      </w:r>
      <w:r>
        <w:rPr>
          <w:b/>
          <w:bCs/>
        </w:rPr>
        <w:t xml:space="preserve"> </w:t>
      </w:r>
    </w:p>
    <w:p w14:paraId="0580DFBE" w14:textId="66891885" w:rsidR="0048497B" w:rsidRPr="00CB2862" w:rsidRDefault="0048497B" w:rsidP="0048497B">
      <w:r>
        <w:t>To write a OMP program to restrict the number of threads used to process a parallel region.</w:t>
      </w:r>
    </w:p>
    <w:p w14:paraId="3C142F33" w14:textId="77777777" w:rsidR="0048497B" w:rsidRDefault="0048497B" w:rsidP="0048497B"/>
    <w:p w14:paraId="6D6393B0" w14:textId="77777777" w:rsidR="0048497B" w:rsidRDefault="0048497B" w:rsidP="0048497B">
      <w:pPr>
        <w:rPr>
          <w:b/>
          <w:bCs/>
        </w:rPr>
      </w:pPr>
      <w:r w:rsidRPr="00DE05D8">
        <w:rPr>
          <w:b/>
          <w:bCs/>
          <w:lang w:eastAsia="en-IN"/>
        </w:rPr>
        <w:t>PRO</w:t>
      </w:r>
      <w:r>
        <w:rPr>
          <w:b/>
          <w:bCs/>
          <w:lang w:eastAsia="en-IN"/>
        </w:rPr>
        <w:t>GRAM</w:t>
      </w:r>
      <w:r w:rsidRPr="00985B96">
        <w:rPr>
          <w:b/>
          <w:bCs/>
        </w:rPr>
        <w:t>:</w:t>
      </w:r>
      <w:r>
        <w:rPr>
          <w:b/>
          <w:bCs/>
        </w:rPr>
        <w:t xml:space="preserve"> </w:t>
      </w:r>
    </w:p>
    <w:p w14:paraId="2375D606" w14:textId="77777777" w:rsidR="0048497B" w:rsidRPr="0048497B" w:rsidRDefault="0048497B" w:rsidP="0048497B">
      <w:r w:rsidRPr="0048497B">
        <w:t>#include &lt;</w:t>
      </w:r>
      <w:proofErr w:type="spellStart"/>
      <w:r w:rsidRPr="0048497B">
        <w:t>stdio.h</w:t>
      </w:r>
      <w:proofErr w:type="spellEnd"/>
      <w:r w:rsidRPr="0048497B">
        <w:t>&gt;</w:t>
      </w:r>
    </w:p>
    <w:p w14:paraId="75B129CB" w14:textId="77404B15" w:rsidR="0048497B" w:rsidRPr="0048497B" w:rsidRDefault="0048497B" w:rsidP="0048497B">
      <w:r w:rsidRPr="0048497B">
        <w:t>#include &lt;</w:t>
      </w:r>
      <w:proofErr w:type="spellStart"/>
      <w:r w:rsidRPr="0048497B">
        <w:t>omp.h</w:t>
      </w:r>
      <w:proofErr w:type="spellEnd"/>
      <w:r w:rsidRPr="0048497B">
        <w:t>&gt;</w:t>
      </w:r>
    </w:p>
    <w:p w14:paraId="289D4869" w14:textId="77777777" w:rsidR="0048497B" w:rsidRPr="0048497B" w:rsidRDefault="0048497B" w:rsidP="0048497B">
      <w:r w:rsidRPr="0048497B">
        <w:t>void main()</w:t>
      </w:r>
    </w:p>
    <w:p w14:paraId="34EF9AC5" w14:textId="77777777" w:rsidR="0048497B" w:rsidRPr="0048497B" w:rsidRDefault="0048497B" w:rsidP="0048497B">
      <w:r w:rsidRPr="0048497B">
        <w:t>{</w:t>
      </w:r>
    </w:p>
    <w:p w14:paraId="1B115B20" w14:textId="788D6AE6" w:rsidR="0048497B" w:rsidRPr="0048497B" w:rsidRDefault="0048497B" w:rsidP="0048497B">
      <w:r w:rsidRPr="0048497B">
        <w:t xml:space="preserve">    int x = 9;</w:t>
      </w:r>
    </w:p>
    <w:p w14:paraId="03E1923A" w14:textId="77777777" w:rsidR="0048497B" w:rsidRPr="0048497B" w:rsidRDefault="0048497B" w:rsidP="0048497B">
      <w:r w:rsidRPr="0048497B">
        <w:t xml:space="preserve">#pragma omp parallel for private(x) </w:t>
      </w:r>
      <w:proofErr w:type="spellStart"/>
      <w:r w:rsidRPr="0048497B">
        <w:t>num_threads</w:t>
      </w:r>
      <w:proofErr w:type="spellEnd"/>
      <w:r w:rsidRPr="0048497B">
        <w:t>(2)</w:t>
      </w:r>
    </w:p>
    <w:p w14:paraId="7FB36600" w14:textId="77777777" w:rsidR="0048497B" w:rsidRPr="0048497B" w:rsidRDefault="0048497B" w:rsidP="0048497B">
      <w:r w:rsidRPr="0048497B">
        <w:t xml:space="preserve">    for (int i = 0; i &lt; 10; i++)</w:t>
      </w:r>
    </w:p>
    <w:p w14:paraId="205D1147" w14:textId="77777777" w:rsidR="0048497B" w:rsidRPr="0048497B" w:rsidRDefault="0048497B" w:rsidP="0048497B">
      <w:r w:rsidRPr="0048497B">
        <w:t xml:space="preserve">    {</w:t>
      </w:r>
    </w:p>
    <w:p w14:paraId="2D6C8D43" w14:textId="77777777" w:rsidR="0048497B" w:rsidRPr="0048497B" w:rsidRDefault="0048497B" w:rsidP="0048497B">
      <w:r w:rsidRPr="0048497B">
        <w:t xml:space="preserve">        x = x + i;</w:t>
      </w:r>
    </w:p>
    <w:p w14:paraId="38740D38" w14:textId="77777777" w:rsidR="0048497B" w:rsidRPr="0048497B" w:rsidRDefault="0048497B" w:rsidP="0048497B">
      <w:r w:rsidRPr="0048497B">
        <w:t xml:space="preserve">        </w:t>
      </w:r>
      <w:proofErr w:type="spellStart"/>
      <w:r w:rsidRPr="0048497B">
        <w:t>printf</w:t>
      </w:r>
      <w:proofErr w:type="spellEnd"/>
      <w:r w:rsidRPr="0048497B">
        <w:t>("\</w:t>
      </w:r>
      <w:proofErr w:type="spellStart"/>
      <w:r w:rsidRPr="0048497B">
        <w:t>nThread</w:t>
      </w:r>
      <w:proofErr w:type="spellEnd"/>
      <w:r w:rsidRPr="0048497B">
        <w:t xml:space="preserve"> Id : %d Value of x : %d", </w:t>
      </w:r>
      <w:proofErr w:type="spellStart"/>
      <w:r w:rsidRPr="0048497B">
        <w:t>omp_get_thread_num</w:t>
      </w:r>
      <w:proofErr w:type="spellEnd"/>
      <w:r w:rsidRPr="0048497B">
        <w:t>(), x);</w:t>
      </w:r>
    </w:p>
    <w:p w14:paraId="4D465147" w14:textId="644AE693" w:rsidR="0048497B" w:rsidRPr="0048497B" w:rsidRDefault="0048497B" w:rsidP="0048497B">
      <w:r w:rsidRPr="0048497B">
        <w:t xml:space="preserve">    }</w:t>
      </w:r>
    </w:p>
    <w:p w14:paraId="1DA90250" w14:textId="77777777" w:rsidR="0048497B" w:rsidRPr="0048497B" w:rsidRDefault="0048497B" w:rsidP="0048497B">
      <w:r w:rsidRPr="0048497B">
        <w:t xml:space="preserve">    </w:t>
      </w:r>
      <w:proofErr w:type="spellStart"/>
      <w:r w:rsidRPr="0048497B">
        <w:t>printf</w:t>
      </w:r>
      <w:proofErr w:type="spellEnd"/>
      <w:r w:rsidRPr="0048497B">
        <w:t>("\</w:t>
      </w:r>
      <w:proofErr w:type="spellStart"/>
      <w:r w:rsidRPr="0048497B">
        <w:t>nValue</w:t>
      </w:r>
      <w:proofErr w:type="spellEnd"/>
      <w:r w:rsidRPr="0048497B">
        <w:t xml:space="preserve"> of x outside </w:t>
      </w:r>
      <w:proofErr w:type="spellStart"/>
      <w:r w:rsidRPr="0048497B">
        <w:t>paralle</w:t>
      </w:r>
      <w:proofErr w:type="spellEnd"/>
      <w:r w:rsidRPr="0048497B">
        <w:t xml:space="preserve"> region : %d", x);</w:t>
      </w:r>
    </w:p>
    <w:p w14:paraId="0C438F3D" w14:textId="05D1F10E" w:rsidR="0048497B" w:rsidRDefault="0048497B" w:rsidP="0048497B">
      <w:r w:rsidRPr="0048497B">
        <w:t>}</w:t>
      </w:r>
    </w:p>
    <w:p w14:paraId="6219475A" w14:textId="7ED33A68" w:rsidR="0048497B" w:rsidRDefault="0048497B" w:rsidP="0048497B"/>
    <w:p w14:paraId="7DE3474E" w14:textId="77777777" w:rsidR="00EE0571" w:rsidRDefault="0048497B" w:rsidP="0048497B">
      <w:pPr>
        <w:rPr>
          <w:b/>
          <w:bCs/>
        </w:rPr>
      </w:pPr>
      <w:r>
        <w:rPr>
          <w:b/>
          <w:bCs/>
        </w:rPr>
        <w:t>OUTPUT</w:t>
      </w:r>
    </w:p>
    <w:p w14:paraId="16DAD162" w14:textId="133380DC" w:rsidR="0048497B" w:rsidRDefault="0048497B" w:rsidP="0048497B">
      <w:pPr>
        <w:rPr>
          <w:b/>
          <w:bCs/>
        </w:rPr>
      </w:pPr>
      <w:r>
        <w:rPr>
          <w:b/>
          <w:bCs/>
        </w:rPr>
        <w:t xml:space="preserve">  </w:t>
      </w:r>
    </w:p>
    <w:p w14:paraId="777261FF" w14:textId="180CD1B0" w:rsidR="003845E0" w:rsidRDefault="00EE0571" w:rsidP="000F2CAC">
      <w:pPr>
        <w:jc w:val="center"/>
        <w:rPr>
          <w:b/>
          <w:bCs/>
          <w:sz w:val="32"/>
          <w:szCs w:val="32"/>
        </w:rPr>
      </w:pPr>
      <w:r w:rsidRPr="00EE0571">
        <w:rPr>
          <w:b/>
          <w:bCs/>
          <w:noProof/>
          <w:sz w:val="32"/>
          <w:szCs w:val="32"/>
        </w:rPr>
        <w:drawing>
          <wp:inline distT="0" distB="0" distL="0" distR="0" wp14:anchorId="3ED50E33" wp14:editId="0E8E9C63">
            <wp:extent cx="5943600" cy="2162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162175"/>
                    </a:xfrm>
                    <a:prstGeom prst="rect">
                      <a:avLst/>
                    </a:prstGeom>
                  </pic:spPr>
                </pic:pic>
              </a:graphicData>
            </a:graphic>
          </wp:inline>
        </w:drawing>
      </w:r>
    </w:p>
    <w:p w14:paraId="2FE094BC" w14:textId="55B6B2E8" w:rsidR="003845E0" w:rsidRDefault="003845E0" w:rsidP="000F2CAC">
      <w:pPr>
        <w:jc w:val="center"/>
        <w:rPr>
          <w:b/>
          <w:bCs/>
          <w:sz w:val="32"/>
          <w:szCs w:val="32"/>
        </w:rPr>
      </w:pPr>
    </w:p>
    <w:p w14:paraId="5CFA5A7A" w14:textId="79891907" w:rsidR="003845E0" w:rsidRDefault="003845E0" w:rsidP="000F2CAC">
      <w:pPr>
        <w:jc w:val="center"/>
        <w:rPr>
          <w:b/>
          <w:bCs/>
          <w:sz w:val="32"/>
          <w:szCs w:val="32"/>
        </w:rPr>
      </w:pPr>
    </w:p>
    <w:p w14:paraId="1B921B27" w14:textId="4F287983" w:rsidR="00D05C0D" w:rsidRDefault="00D05C0D" w:rsidP="000F2CAC">
      <w:pPr>
        <w:jc w:val="center"/>
        <w:rPr>
          <w:b/>
          <w:bCs/>
          <w:sz w:val="32"/>
          <w:szCs w:val="32"/>
        </w:rPr>
      </w:pPr>
    </w:p>
    <w:p w14:paraId="5ECA8854" w14:textId="1ADCF461" w:rsidR="00D05C0D" w:rsidRDefault="00D05C0D" w:rsidP="000F2CAC">
      <w:pPr>
        <w:jc w:val="center"/>
        <w:rPr>
          <w:b/>
          <w:bCs/>
          <w:sz w:val="32"/>
          <w:szCs w:val="32"/>
        </w:rPr>
      </w:pPr>
    </w:p>
    <w:p w14:paraId="2997FC5D" w14:textId="46B94E6E" w:rsidR="00D05C0D" w:rsidRDefault="00D05C0D" w:rsidP="000F2CAC">
      <w:pPr>
        <w:jc w:val="center"/>
        <w:rPr>
          <w:b/>
          <w:bCs/>
          <w:sz w:val="32"/>
          <w:szCs w:val="32"/>
        </w:rPr>
      </w:pPr>
    </w:p>
    <w:p w14:paraId="4E02B936" w14:textId="598831FE" w:rsidR="00D05C0D" w:rsidRDefault="00D05C0D" w:rsidP="000F2CAC">
      <w:pPr>
        <w:jc w:val="center"/>
        <w:rPr>
          <w:b/>
          <w:bCs/>
          <w:sz w:val="32"/>
          <w:szCs w:val="32"/>
        </w:rPr>
      </w:pPr>
    </w:p>
    <w:p w14:paraId="58F2D442" w14:textId="76C5D2E5" w:rsidR="00D05C0D" w:rsidRDefault="00D05C0D" w:rsidP="000F2CAC">
      <w:pPr>
        <w:jc w:val="center"/>
        <w:rPr>
          <w:b/>
          <w:bCs/>
          <w:sz w:val="32"/>
          <w:szCs w:val="32"/>
        </w:rPr>
      </w:pPr>
    </w:p>
    <w:p w14:paraId="1E38A31D" w14:textId="7DD65630" w:rsidR="00D05C0D" w:rsidRDefault="00D05C0D" w:rsidP="000F2CAC">
      <w:pPr>
        <w:jc w:val="center"/>
        <w:rPr>
          <w:b/>
          <w:bCs/>
          <w:sz w:val="32"/>
          <w:szCs w:val="32"/>
        </w:rPr>
      </w:pPr>
    </w:p>
    <w:p w14:paraId="463A17F6" w14:textId="77777777" w:rsidR="00B87603" w:rsidRDefault="00B87603" w:rsidP="001226E0">
      <w:pPr>
        <w:jc w:val="center"/>
        <w:rPr>
          <w:b/>
          <w:bCs/>
          <w:sz w:val="32"/>
          <w:szCs w:val="32"/>
        </w:rPr>
      </w:pPr>
    </w:p>
    <w:p w14:paraId="0DB58FD5" w14:textId="6B0F54EE" w:rsidR="00A55C7F" w:rsidRDefault="00A55C7F" w:rsidP="001226E0">
      <w:pPr>
        <w:jc w:val="center"/>
        <w:rPr>
          <w:b/>
          <w:bCs/>
          <w:sz w:val="32"/>
          <w:szCs w:val="32"/>
        </w:rPr>
      </w:pPr>
      <w:r>
        <w:rPr>
          <w:b/>
          <w:bCs/>
          <w:sz w:val="32"/>
          <w:szCs w:val="32"/>
        </w:rPr>
        <w:lastRenderedPageBreak/>
        <w:t>EXPERIMENT 13</w:t>
      </w:r>
    </w:p>
    <w:p w14:paraId="095B8D5D" w14:textId="77777777" w:rsidR="00A55C7F" w:rsidRPr="0036785B" w:rsidRDefault="00A55C7F" w:rsidP="00A55C7F">
      <w:pPr>
        <w:jc w:val="center"/>
      </w:pPr>
    </w:p>
    <w:p w14:paraId="184AD7FE" w14:textId="7DD7DCE7" w:rsidR="00A55C7F" w:rsidRPr="00985B96" w:rsidRDefault="00A55C7F" w:rsidP="00A55C7F">
      <w:pPr>
        <w:jc w:val="center"/>
        <w:rPr>
          <w:b/>
          <w:bCs/>
          <w:sz w:val="32"/>
          <w:szCs w:val="32"/>
          <w:lang w:eastAsia="en-IN"/>
        </w:rPr>
      </w:pPr>
      <w:r>
        <w:rPr>
          <w:b/>
          <w:bCs/>
          <w:sz w:val="32"/>
          <w:szCs w:val="32"/>
          <w:lang w:eastAsia="en-IN"/>
        </w:rPr>
        <w:t xml:space="preserve"> OMP program to use LastPrivate</w:t>
      </w:r>
    </w:p>
    <w:p w14:paraId="0A4CEF63" w14:textId="77777777" w:rsidR="00A55C7F" w:rsidRPr="00985B96" w:rsidRDefault="00A55C7F" w:rsidP="00A55C7F">
      <w:pPr>
        <w:rPr>
          <w:b/>
          <w:bCs/>
          <w:sz w:val="32"/>
          <w:szCs w:val="32"/>
          <w:lang w:eastAsia="en-IN"/>
        </w:rPr>
      </w:pPr>
    </w:p>
    <w:p w14:paraId="306745EC" w14:textId="77777777" w:rsidR="001226E0" w:rsidRDefault="00A55C7F" w:rsidP="00A55C7F">
      <w:pPr>
        <w:rPr>
          <w:b/>
          <w:bCs/>
        </w:rPr>
      </w:pPr>
      <w:r w:rsidRPr="00985B96">
        <w:rPr>
          <w:b/>
          <w:bCs/>
        </w:rPr>
        <w:t>AIM:</w:t>
      </w:r>
      <w:r>
        <w:rPr>
          <w:b/>
          <w:bCs/>
        </w:rPr>
        <w:t xml:space="preserve"> </w:t>
      </w:r>
    </w:p>
    <w:p w14:paraId="448860B6" w14:textId="04F24F05" w:rsidR="00A55C7F" w:rsidRPr="00CB2862" w:rsidRDefault="00A55C7F" w:rsidP="00A55C7F">
      <w:r>
        <w:t>To write a OMP program to use LastPrivate construct to retain the last iteration value.</w:t>
      </w:r>
    </w:p>
    <w:p w14:paraId="3EF3055A" w14:textId="77777777" w:rsidR="00A55C7F" w:rsidRDefault="00A55C7F" w:rsidP="00A55C7F"/>
    <w:p w14:paraId="0C21225E" w14:textId="77777777" w:rsidR="00A55C7F" w:rsidRDefault="00A55C7F" w:rsidP="00A55C7F">
      <w:pPr>
        <w:rPr>
          <w:b/>
          <w:bCs/>
        </w:rPr>
      </w:pPr>
      <w:r w:rsidRPr="00DE05D8">
        <w:rPr>
          <w:b/>
          <w:bCs/>
          <w:lang w:eastAsia="en-IN"/>
        </w:rPr>
        <w:t>PRO</w:t>
      </w:r>
      <w:r>
        <w:rPr>
          <w:b/>
          <w:bCs/>
          <w:lang w:eastAsia="en-IN"/>
        </w:rPr>
        <w:t>GRAM</w:t>
      </w:r>
      <w:r w:rsidRPr="00985B96">
        <w:rPr>
          <w:b/>
          <w:bCs/>
        </w:rPr>
        <w:t>:</w:t>
      </w:r>
      <w:r>
        <w:rPr>
          <w:b/>
          <w:bCs/>
        </w:rPr>
        <w:t xml:space="preserve"> </w:t>
      </w:r>
    </w:p>
    <w:p w14:paraId="622BCAC2" w14:textId="77777777" w:rsidR="00A55C7F" w:rsidRPr="00A55C7F" w:rsidRDefault="00A55C7F" w:rsidP="00A55C7F">
      <w:r w:rsidRPr="00A55C7F">
        <w:t>#include&lt;stdio.h&gt;</w:t>
      </w:r>
    </w:p>
    <w:p w14:paraId="450E6B3D" w14:textId="77777777" w:rsidR="00A55C7F" w:rsidRPr="00A55C7F" w:rsidRDefault="00A55C7F" w:rsidP="00A55C7F">
      <w:r w:rsidRPr="00A55C7F">
        <w:t>#include&lt;omp.h&gt;</w:t>
      </w:r>
    </w:p>
    <w:p w14:paraId="5534D92D" w14:textId="77777777" w:rsidR="00A55C7F" w:rsidRPr="00A55C7F" w:rsidRDefault="00A55C7F" w:rsidP="00A55C7F"/>
    <w:p w14:paraId="677C8144" w14:textId="77777777" w:rsidR="00A55C7F" w:rsidRPr="00A55C7F" w:rsidRDefault="00A55C7F" w:rsidP="00A55C7F">
      <w:r w:rsidRPr="00A55C7F">
        <w:t>void main()</w:t>
      </w:r>
    </w:p>
    <w:p w14:paraId="2E77F974" w14:textId="77777777" w:rsidR="00A55C7F" w:rsidRPr="00A55C7F" w:rsidRDefault="00A55C7F" w:rsidP="00A55C7F">
      <w:r w:rsidRPr="00A55C7F">
        <w:t>{</w:t>
      </w:r>
    </w:p>
    <w:p w14:paraId="4BA99242" w14:textId="77777777" w:rsidR="00A55C7F" w:rsidRPr="00A55C7F" w:rsidRDefault="00A55C7F" w:rsidP="00A55C7F">
      <w:r w:rsidRPr="00A55C7F">
        <w:t xml:space="preserve">    int x = 10;</w:t>
      </w:r>
    </w:p>
    <w:p w14:paraId="435CD3E1" w14:textId="77777777" w:rsidR="00A55C7F" w:rsidRPr="00A55C7F" w:rsidRDefault="00A55C7F" w:rsidP="00A55C7F">
      <w:r w:rsidRPr="00A55C7F">
        <w:t xml:space="preserve">    </w:t>
      </w:r>
      <w:proofErr w:type="spellStart"/>
      <w:r w:rsidRPr="00A55C7F">
        <w:t>printf</w:t>
      </w:r>
      <w:proofErr w:type="spellEnd"/>
      <w:r w:rsidRPr="00A55C7F">
        <w:t>("\</w:t>
      </w:r>
      <w:proofErr w:type="spellStart"/>
      <w:r w:rsidRPr="00A55C7F">
        <w:t>nValue</w:t>
      </w:r>
      <w:proofErr w:type="spellEnd"/>
      <w:r w:rsidRPr="00A55C7F">
        <w:t xml:space="preserve"> of x before entering parallel region : %d", x);</w:t>
      </w:r>
    </w:p>
    <w:p w14:paraId="5B3939C6" w14:textId="77777777" w:rsidR="00A55C7F" w:rsidRPr="00A55C7F" w:rsidRDefault="00A55C7F" w:rsidP="00A55C7F"/>
    <w:p w14:paraId="3D6A555E" w14:textId="77777777" w:rsidR="00A55C7F" w:rsidRPr="00A55C7F" w:rsidRDefault="00A55C7F" w:rsidP="00A55C7F">
      <w:r w:rsidRPr="00A55C7F">
        <w:t xml:space="preserve">    #pragma </w:t>
      </w:r>
      <w:proofErr w:type="spellStart"/>
      <w:r w:rsidRPr="00A55C7F">
        <w:t>omp</w:t>
      </w:r>
      <w:proofErr w:type="spellEnd"/>
      <w:r w:rsidRPr="00A55C7F">
        <w:t xml:space="preserve"> parallel for </w:t>
      </w:r>
      <w:proofErr w:type="spellStart"/>
      <w:r w:rsidRPr="00A55C7F">
        <w:t>lastprivate</w:t>
      </w:r>
      <w:proofErr w:type="spellEnd"/>
      <w:r w:rsidRPr="00A55C7F">
        <w:t>(x)</w:t>
      </w:r>
    </w:p>
    <w:p w14:paraId="3359DB54" w14:textId="77777777" w:rsidR="00A55C7F" w:rsidRPr="00A55C7F" w:rsidRDefault="00A55C7F" w:rsidP="00A55C7F">
      <w:r w:rsidRPr="00A55C7F">
        <w:t xml:space="preserve">    for(int i = 0; i &lt; 6; i++){</w:t>
      </w:r>
    </w:p>
    <w:p w14:paraId="193FF9BD" w14:textId="77777777" w:rsidR="00A55C7F" w:rsidRPr="00A55C7F" w:rsidRDefault="00A55C7F" w:rsidP="00A55C7F">
      <w:r w:rsidRPr="00A55C7F">
        <w:t xml:space="preserve">        x = i;</w:t>
      </w:r>
    </w:p>
    <w:p w14:paraId="465C816E" w14:textId="77777777" w:rsidR="00A55C7F" w:rsidRPr="00A55C7F" w:rsidRDefault="00A55C7F" w:rsidP="00A55C7F">
      <w:r w:rsidRPr="00A55C7F">
        <w:t xml:space="preserve">    }</w:t>
      </w:r>
    </w:p>
    <w:p w14:paraId="65DE3485" w14:textId="77777777" w:rsidR="00A55C7F" w:rsidRPr="00A55C7F" w:rsidRDefault="00A55C7F" w:rsidP="00A55C7F"/>
    <w:p w14:paraId="1891D12C" w14:textId="77777777" w:rsidR="00A55C7F" w:rsidRPr="00A55C7F" w:rsidRDefault="00A55C7F" w:rsidP="00A55C7F">
      <w:r w:rsidRPr="00A55C7F">
        <w:t xml:space="preserve">    </w:t>
      </w:r>
      <w:proofErr w:type="spellStart"/>
      <w:r w:rsidRPr="00A55C7F">
        <w:t>printf</w:t>
      </w:r>
      <w:proofErr w:type="spellEnd"/>
      <w:r w:rsidRPr="00A55C7F">
        <w:t>("\</w:t>
      </w:r>
      <w:proofErr w:type="spellStart"/>
      <w:r w:rsidRPr="00A55C7F">
        <w:t>nValue</w:t>
      </w:r>
      <w:proofErr w:type="spellEnd"/>
      <w:r w:rsidRPr="00A55C7F">
        <w:t xml:space="preserve"> of x after </w:t>
      </w:r>
      <w:proofErr w:type="spellStart"/>
      <w:r w:rsidRPr="00A55C7F">
        <w:t>paralle</w:t>
      </w:r>
      <w:proofErr w:type="spellEnd"/>
      <w:r w:rsidRPr="00A55C7F">
        <w:t xml:space="preserve"> region : %d", x);</w:t>
      </w:r>
    </w:p>
    <w:p w14:paraId="379A20F4" w14:textId="1F8C7CDF" w:rsidR="00A55C7F" w:rsidRDefault="00A55C7F" w:rsidP="00A55C7F">
      <w:r w:rsidRPr="00A55C7F">
        <w:t>}</w:t>
      </w:r>
    </w:p>
    <w:p w14:paraId="6B9F36D9" w14:textId="77777777" w:rsidR="00A55C7F" w:rsidRPr="00A55C7F" w:rsidRDefault="00A55C7F" w:rsidP="00A55C7F"/>
    <w:p w14:paraId="52B680A6" w14:textId="77777777" w:rsidR="001226E0" w:rsidRDefault="00A55C7F" w:rsidP="00A55C7F">
      <w:pPr>
        <w:rPr>
          <w:b/>
          <w:bCs/>
        </w:rPr>
      </w:pPr>
      <w:r>
        <w:rPr>
          <w:b/>
          <w:bCs/>
        </w:rPr>
        <w:t>OUTPUT</w:t>
      </w:r>
    </w:p>
    <w:p w14:paraId="26448F9B" w14:textId="3E724589" w:rsidR="00A55C7F" w:rsidRDefault="00A55C7F" w:rsidP="00A55C7F">
      <w:pPr>
        <w:rPr>
          <w:b/>
          <w:bCs/>
        </w:rPr>
      </w:pPr>
      <w:r>
        <w:rPr>
          <w:b/>
          <w:bCs/>
        </w:rPr>
        <w:t xml:space="preserve">  </w:t>
      </w:r>
    </w:p>
    <w:p w14:paraId="22101C23" w14:textId="72B53B77" w:rsidR="00D05C0D" w:rsidRDefault="001226E0" w:rsidP="00A55C7F">
      <w:pPr>
        <w:tabs>
          <w:tab w:val="left" w:pos="267"/>
        </w:tabs>
        <w:rPr>
          <w:b/>
          <w:bCs/>
          <w:sz w:val="32"/>
          <w:szCs w:val="32"/>
        </w:rPr>
      </w:pPr>
      <w:r w:rsidRPr="001226E0">
        <w:rPr>
          <w:b/>
          <w:bCs/>
          <w:noProof/>
          <w:sz w:val="32"/>
          <w:szCs w:val="32"/>
        </w:rPr>
        <w:drawing>
          <wp:inline distT="0" distB="0" distL="0" distR="0" wp14:anchorId="2DB72D5B" wp14:editId="6753CFE7">
            <wp:extent cx="5943600" cy="6057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605790"/>
                    </a:xfrm>
                    <a:prstGeom prst="rect">
                      <a:avLst/>
                    </a:prstGeom>
                  </pic:spPr>
                </pic:pic>
              </a:graphicData>
            </a:graphic>
          </wp:inline>
        </w:drawing>
      </w:r>
    </w:p>
    <w:p w14:paraId="66A508DE" w14:textId="77777777" w:rsidR="001226E0" w:rsidRDefault="001226E0" w:rsidP="00A55C7F">
      <w:pPr>
        <w:jc w:val="center"/>
        <w:rPr>
          <w:b/>
          <w:bCs/>
          <w:sz w:val="32"/>
          <w:szCs w:val="32"/>
        </w:rPr>
      </w:pPr>
    </w:p>
    <w:p w14:paraId="64522BF3" w14:textId="77777777" w:rsidR="001226E0" w:rsidRDefault="001226E0" w:rsidP="00A55C7F">
      <w:pPr>
        <w:jc w:val="center"/>
        <w:rPr>
          <w:b/>
          <w:bCs/>
          <w:sz w:val="32"/>
          <w:szCs w:val="32"/>
        </w:rPr>
      </w:pPr>
    </w:p>
    <w:p w14:paraId="3F6CFA6B" w14:textId="77777777" w:rsidR="001226E0" w:rsidRDefault="001226E0" w:rsidP="00A55C7F">
      <w:pPr>
        <w:jc w:val="center"/>
        <w:rPr>
          <w:b/>
          <w:bCs/>
          <w:sz w:val="32"/>
          <w:szCs w:val="32"/>
        </w:rPr>
      </w:pPr>
    </w:p>
    <w:p w14:paraId="52CFBF59" w14:textId="77777777" w:rsidR="001226E0" w:rsidRDefault="001226E0" w:rsidP="00A55C7F">
      <w:pPr>
        <w:jc w:val="center"/>
        <w:rPr>
          <w:b/>
          <w:bCs/>
          <w:sz w:val="32"/>
          <w:szCs w:val="32"/>
        </w:rPr>
      </w:pPr>
    </w:p>
    <w:p w14:paraId="06ECA96E" w14:textId="77777777" w:rsidR="001226E0" w:rsidRDefault="001226E0" w:rsidP="00A55C7F">
      <w:pPr>
        <w:jc w:val="center"/>
        <w:rPr>
          <w:b/>
          <w:bCs/>
          <w:sz w:val="32"/>
          <w:szCs w:val="32"/>
        </w:rPr>
      </w:pPr>
    </w:p>
    <w:p w14:paraId="402C8A3F" w14:textId="77777777" w:rsidR="001226E0" w:rsidRDefault="001226E0" w:rsidP="00A55C7F">
      <w:pPr>
        <w:jc w:val="center"/>
        <w:rPr>
          <w:b/>
          <w:bCs/>
          <w:sz w:val="32"/>
          <w:szCs w:val="32"/>
        </w:rPr>
      </w:pPr>
    </w:p>
    <w:p w14:paraId="07C06FF4" w14:textId="77777777" w:rsidR="001226E0" w:rsidRDefault="001226E0" w:rsidP="00A55C7F">
      <w:pPr>
        <w:jc w:val="center"/>
        <w:rPr>
          <w:b/>
          <w:bCs/>
          <w:sz w:val="32"/>
          <w:szCs w:val="32"/>
        </w:rPr>
      </w:pPr>
    </w:p>
    <w:p w14:paraId="7C9387AE" w14:textId="77777777" w:rsidR="001226E0" w:rsidRDefault="001226E0" w:rsidP="00A55C7F">
      <w:pPr>
        <w:jc w:val="center"/>
        <w:rPr>
          <w:b/>
          <w:bCs/>
          <w:sz w:val="32"/>
          <w:szCs w:val="32"/>
        </w:rPr>
      </w:pPr>
    </w:p>
    <w:p w14:paraId="42C90636" w14:textId="77777777" w:rsidR="001226E0" w:rsidRDefault="001226E0" w:rsidP="00A55C7F">
      <w:pPr>
        <w:jc w:val="center"/>
        <w:rPr>
          <w:b/>
          <w:bCs/>
          <w:sz w:val="32"/>
          <w:szCs w:val="32"/>
        </w:rPr>
      </w:pPr>
    </w:p>
    <w:p w14:paraId="350023F4" w14:textId="77777777" w:rsidR="001226E0" w:rsidRDefault="001226E0" w:rsidP="00A55C7F">
      <w:pPr>
        <w:jc w:val="center"/>
        <w:rPr>
          <w:b/>
          <w:bCs/>
          <w:sz w:val="32"/>
          <w:szCs w:val="32"/>
        </w:rPr>
      </w:pPr>
    </w:p>
    <w:p w14:paraId="6170156A" w14:textId="77777777" w:rsidR="001226E0" w:rsidRDefault="001226E0" w:rsidP="00A55C7F">
      <w:pPr>
        <w:jc w:val="center"/>
        <w:rPr>
          <w:b/>
          <w:bCs/>
          <w:sz w:val="32"/>
          <w:szCs w:val="32"/>
        </w:rPr>
      </w:pPr>
    </w:p>
    <w:p w14:paraId="23F2722E" w14:textId="77777777" w:rsidR="001226E0" w:rsidRDefault="001226E0" w:rsidP="00A55C7F">
      <w:pPr>
        <w:jc w:val="center"/>
        <w:rPr>
          <w:b/>
          <w:bCs/>
          <w:sz w:val="32"/>
          <w:szCs w:val="32"/>
        </w:rPr>
      </w:pPr>
    </w:p>
    <w:p w14:paraId="0B755D7C" w14:textId="77777777" w:rsidR="00B87603" w:rsidRDefault="00B87603" w:rsidP="00A55C7F">
      <w:pPr>
        <w:jc w:val="center"/>
        <w:rPr>
          <w:b/>
          <w:bCs/>
          <w:sz w:val="32"/>
          <w:szCs w:val="32"/>
        </w:rPr>
      </w:pPr>
    </w:p>
    <w:p w14:paraId="5855B281" w14:textId="3DB6089E" w:rsidR="00A55C7F" w:rsidRDefault="00A55C7F" w:rsidP="00A55C7F">
      <w:pPr>
        <w:jc w:val="center"/>
        <w:rPr>
          <w:b/>
          <w:bCs/>
          <w:sz w:val="32"/>
          <w:szCs w:val="32"/>
        </w:rPr>
      </w:pPr>
      <w:r>
        <w:rPr>
          <w:b/>
          <w:bCs/>
          <w:sz w:val="32"/>
          <w:szCs w:val="32"/>
        </w:rPr>
        <w:lastRenderedPageBreak/>
        <w:t>EXPERIMENT 14</w:t>
      </w:r>
    </w:p>
    <w:p w14:paraId="6AADD1F5" w14:textId="77777777" w:rsidR="00A55C7F" w:rsidRPr="0036785B" w:rsidRDefault="00A55C7F" w:rsidP="00A55C7F">
      <w:pPr>
        <w:jc w:val="center"/>
      </w:pPr>
    </w:p>
    <w:p w14:paraId="5EDB5C0A" w14:textId="00CE78E0" w:rsidR="00A55C7F" w:rsidRDefault="00A55C7F" w:rsidP="00A55C7F">
      <w:pPr>
        <w:jc w:val="center"/>
        <w:rPr>
          <w:b/>
          <w:bCs/>
          <w:sz w:val="32"/>
          <w:szCs w:val="32"/>
          <w:lang w:eastAsia="en-IN"/>
        </w:rPr>
      </w:pPr>
      <w:r>
        <w:rPr>
          <w:b/>
          <w:bCs/>
          <w:sz w:val="32"/>
          <w:szCs w:val="32"/>
          <w:lang w:eastAsia="en-IN"/>
        </w:rPr>
        <w:t xml:space="preserve"> OMP program to use </w:t>
      </w:r>
      <w:proofErr w:type="spellStart"/>
      <w:r>
        <w:rPr>
          <w:b/>
          <w:bCs/>
          <w:sz w:val="32"/>
          <w:szCs w:val="32"/>
          <w:lang w:eastAsia="en-IN"/>
        </w:rPr>
        <w:t>FristPrivate</w:t>
      </w:r>
      <w:proofErr w:type="spellEnd"/>
    </w:p>
    <w:p w14:paraId="3C443DA5" w14:textId="77777777" w:rsidR="00A55C7F" w:rsidRPr="00985B96" w:rsidRDefault="00A55C7F" w:rsidP="00A55C7F">
      <w:pPr>
        <w:jc w:val="center"/>
        <w:rPr>
          <w:b/>
          <w:bCs/>
          <w:sz w:val="32"/>
          <w:szCs w:val="32"/>
          <w:lang w:eastAsia="en-IN"/>
        </w:rPr>
      </w:pPr>
    </w:p>
    <w:p w14:paraId="155BB493" w14:textId="77777777" w:rsidR="001226E0" w:rsidRDefault="00A55C7F" w:rsidP="00A55C7F">
      <w:pPr>
        <w:rPr>
          <w:b/>
          <w:bCs/>
        </w:rPr>
      </w:pPr>
      <w:r w:rsidRPr="00985B96">
        <w:rPr>
          <w:b/>
          <w:bCs/>
        </w:rPr>
        <w:t>AIM:</w:t>
      </w:r>
      <w:r>
        <w:rPr>
          <w:b/>
          <w:bCs/>
        </w:rPr>
        <w:t xml:space="preserve"> </w:t>
      </w:r>
    </w:p>
    <w:p w14:paraId="363A0493" w14:textId="7A2B3534" w:rsidR="00A55C7F" w:rsidRPr="00CB2862" w:rsidRDefault="00A55C7F" w:rsidP="00A55C7F">
      <w:r>
        <w:t>To write a OMP program to use FirstPrivate construct.</w:t>
      </w:r>
    </w:p>
    <w:p w14:paraId="2666EE71" w14:textId="6ACE5F21" w:rsidR="00A55C7F" w:rsidRDefault="00A55C7F" w:rsidP="00A55C7F"/>
    <w:p w14:paraId="55D63E11" w14:textId="77777777" w:rsidR="00A55C7F" w:rsidRDefault="00A55C7F" w:rsidP="00A55C7F">
      <w:pPr>
        <w:rPr>
          <w:b/>
          <w:bCs/>
        </w:rPr>
      </w:pPr>
      <w:r w:rsidRPr="00DE05D8">
        <w:rPr>
          <w:b/>
          <w:bCs/>
          <w:lang w:eastAsia="en-IN"/>
        </w:rPr>
        <w:t>PRO</w:t>
      </w:r>
      <w:r>
        <w:rPr>
          <w:b/>
          <w:bCs/>
          <w:lang w:eastAsia="en-IN"/>
        </w:rPr>
        <w:t>GRAM</w:t>
      </w:r>
      <w:r w:rsidRPr="00985B96">
        <w:rPr>
          <w:b/>
          <w:bCs/>
        </w:rPr>
        <w:t>:</w:t>
      </w:r>
      <w:r>
        <w:rPr>
          <w:b/>
          <w:bCs/>
        </w:rPr>
        <w:t xml:space="preserve"> </w:t>
      </w:r>
    </w:p>
    <w:p w14:paraId="533597BF" w14:textId="77777777" w:rsidR="00701B23" w:rsidRPr="00701B23" w:rsidRDefault="00701B23" w:rsidP="00701B23">
      <w:r w:rsidRPr="00701B23">
        <w:t>#include&lt;stdio.h&gt;</w:t>
      </w:r>
    </w:p>
    <w:p w14:paraId="339359BD" w14:textId="2FCBBB90" w:rsidR="00701B23" w:rsidRPr="00701B23" w:rsidRDefault="00701B23" w:rsidP="00701B23">
      <w:r w:rsidRPr="00701B23">
        <w:t>#include&lt;omp.h&gt;</w:t>
      </w:r>
    </w:p>
    <w:p w14:paraId="36E6725D" w14:textId="77777777" w:rsidR="00701B23" w:rsidRPr="00701B23" w:rsidRDefault="00701B23" w:rsidP="00701B23">
      <w:r w:rsidRPr="00701B23">
        <w:t>void main()</w:t>
      </w:r>
    </w:p>
    <w:p w14:paraId="41BE374C" w14:textId="77777777" w:rsidR="00701B23" w:rsidRPr="00701B23" w:rsidRDefault="00701B23" w:rsidP="00701B23">
      <w:r w:rsidRPr="00701B23">
        <w:t>{</w:t>
      </w:r>
    </w:p>
    <w:p w14:paraId="395C2C76" w14:textId="77777777" w:rsidR="00701B23" w:rsidRPr="00701B23" w:rsidRDefault="00701B23" w:rsidP="00701B23">
      <w:r w:rsidRPr="00701B23">
        <w:t xml:space="preserve">    int x = 10;</w:t>
      </w:r>
    </w:p>
    <w:p w14:paraId="20227A25"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Value</w:t>
      </w:r>
      <w:proofErr w:type="spellEnd"/>
      <w:r w:rsidRPr="00701B23">
        <w:t xml:space="preserve"> of x before entering parallel region : %d", x);</w:t>
      </w:r>
    </w:p>
    <w:p w14:paraId="65B497A9" w14:textId="77777777" w:rsidR="00701B23" w:rsidRPr="00701B23" w:rsidRDefault="00701B23" w:rsidP="00701B23"/>
    <w:p w14:paraId="5C2B0D67" w14:textId="77777777" w:rsidR="00701B23" w:rsidRPr="00701B23" w:rsidRDefault="00701B23" w:rsidP="00701B23">
      <w:r w:rsidRPr="00701B23">
        <w:t xml:space="preserve">    #pragma </w:t>
      </w:r>
      <w:proofErr w:type="spellStart"/>
      <w:r w:rsidRPr="00701B23">
        <w:t>omp</w:t>
      </w:r>
      <w:proofErr w:type="spellEnd"/>
      <w:r w:rsidRPr="00701B23">
        <w:t xml:space="preserve"> parallel for </w:t>
      </w:r>
      <w:proofErr w:type="spellStart"/>
      <w:r w:rsidRPr="00701B23">
        <w:t>firstprivate</w:t>
      </w:r>
      <w:proofErr w:type="spellEnd"/>
      <w:r w:rsidRPr="00701B23">
        <w:t>(x)</w:t>
      </w:r>
    </w:p>
    <w:p w14:paraId="7AAE0E8B" w14:textId="77777777" w:rsidR="00701B23" w:rsidRPr="00701B23" w:rsidRDefault="00701B23" w:rsidP="00701B23">
      <w:r w:rsidRPr="00701B23">
        <w:t xml:space="preserve">    for(int i = 0; i &lt; 6; i++){</w:t>
      </w:r>
    </w:p>
    <w:p w14:paraId="0270DA71"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Value of x inside parallel region : %d",</w:t>
      </w:r>
      <w:proofErr w:type="spellStart"/>
      <w:r w:rsidRPr="00701B23">
        <w:t>omp_get_thread_num</w:t>
      </w:r>
      <w:proofErr w:type="spellEnd"/>
      <w:r w:rsidRPr="00701B23">
        <w:t>(), x);</w:t>
      </w:r>
    </w:p>
    <w:p w14:paraId="3E78E2EA" w14:textId="77777777" w:rsidR="00701B23" w:rsidRPr="00701B23" w:rsidRDefault="00701B23" w:rsidP="00701B23">
      <w:r w:rsidRPr="00701B23">
        <w:t xml:space="preserve">        x = i;</w:t>
      </w:r>
    </w:p>
    <w:p w14:paraId="002397E2" w14:textId="11D7E9CE" w:rsidR="00701B23" w:rsidRPr="00701B23" w:rsidRDefault="00701B23" w:rsidP="00701B23">
      <w:r w:rsidRPr="00701B23">
        <w:t xml:space="preserve">    }</w:t>
      </w:r>
    </w:p>
    <w:p w14:paraId="70867976"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Value</w:t>
      </w:r>
      <w:proofErr w:type="spellEnd"/>
      <w:r w:rsidRPr="00701B23">
        <w:t xml:space="preserve"> of x after </w:t>
      </w:r>
      <w:proofErr w:type="spellStart"/>
      <w:r w:rsidRPr="00701B23">
        <w:t>paralle</w:t>
      </w:r>
      <w:proofErr w:type="spellEnd"/>
      <w:r w:rsidRPr="00701B23">
        <w:t xml:space="preserve"> region : %d", x);</w:t>
      </w:r>
    </w:p>
    <w:p w14:paraId="320CCAC5" w14:textId="77777777" w:rsidR="00BB638B" w:rsidRDefault="00701B23" w:rsidP="00A55C7F">
      <w:r w:rsidRPr="00701B23">
        <w:t>}</w:t>
      </w:r>
    </w:p>
    <w:p w14:paraId="20E88A5C" w14:textId="77777777" w:rsidR="001226E0" w:rsidRDefault="001226E0" w:rsidP="00A55C7F">
      <w:pPr>
        <w:rPr>
          <w:b/>
          <w:bCs/>
        </w:rPr>
      </w:pPr>
    </w:p>
    <w:p w14:paraId="1410AEB6" w14:textId="77777777" w:rsidR="001226E0" w:rsidRDefault="00A55C7F" w:rsidP="00A55C7F">
      <w:pPr>
        <w:rPr>
          <w:b/>
          <w:bCs/>
        </w:rPr>
      </w:pPr>
      <w:r>
        <w:rPr>
          <w:b/>
          <w:bCs/>
        </w:rPr>
        <w:t>OUTPUT</w:t>
      </w:r>
    </w:p>
    <w:p w14:paraId="1360AF4A" w14:textId="5F0B33F0" w:rsidR="00A55C7F" w:rsidRPr="00BB638B" w:rsidRDefault="00A55C7F" w:rsidP="00A55C7F">
      <w:r>
        <w:rPr>
          <w:b/>
          <w:bCs/>
        </w:rPr>
        <w:t xml:space="preserve">  </w:t>
      </w:r>
    </w:p>
    <w:p w14:paraId="1F3FA9A7" w14:textId="2DEBA803" w:rsidR="00A55C7F" w:rsidRDefault="001226E0" w:rsidP="00701B23">
      <w:pPr>
        <w:rPr>
          <w:b/>
          <w:bCs/>
          <w:sz w:val="32"/>
          <w:szCs w:val="32"/>
        </w:rPr>
      </w:pPr>
      <w:r w:rsidRPr="001226E0">
        <w:rPr>
          <w:b/>
          <w:bCs/>
          <w:noProof/>
          <w:sz w:val="32"/>
          <w:szCs w:val="32"/>
        </w:rPr>
        <w:drawing>
          <wp:inline distT="0" distB="0" distL="0" distR="0" wp14:anchorId="44994771" wp14:editId="47569769">
            <wp:extent cx="5943600" cy="18027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1802765"/>
                    </a:xfrm>
                    <a:prstGeom prst="rect">
                      <a:avLst/>
                    </a:prstGeom>
                  </pic:spPr>
                </pic:pic>
              </a:graphicData>
            </a:graphic>
          </wp:inline>
        </w:drawing>
      </w:r>
    </w:p>
    <w:p w14:paraId="15F5B1E0" w14:textId="11AE4036" w:rsidR="00A55C7F" w:rsidRDefault="00A55C7F" w:rsidP="00701B23">
      <w:pPr>
        <w:rPr>
          <w:b/>
          <w:bCs/>
          <w:sz w:val="32"/>
          <w:szCs w:val="32"/>
        </w:rPr>
      </w:pPr>
    </w:p>
    <w:p w14:paraId="5FFB7D6C" w14:textId="77777777" w:rsidR="001226E0" w:rsidRDefault="001226E0" w:rsidP="00BB638B">
      <w:pPr>
        <w:jc w:val="center"/>
        <w:rPr>
          <w:b/>
          <w:bCs/>
          <w:sz w:val="32"/>
          <w:szCs w:val="32"/>
        </w:rPr>
      </w:pPr>
    </w:p>
    <w:p w14:paraId="4E076FC0" w14:textId="77777777" w:rsidR="001226E0" w:rsidRDefault="001226E0" w:rsidP="00BB638B">
      <w:pPr>
        <w:jc w:val="center"/>
        <w:rPr>
          <w:b/>
          <w:bCs/>
          <w:sz w:val="32"/>
          <w:szCs w:val="32"/>
        </w:rPr>
      </w:pPr>
    </w:p>
    <w:p w14:paraId="0E56F896" w14:textId="77777777" w:rsidR="001226E0" w:rsidRDefault="001226E0" w:rsidP="00BB638B">
      <w:pPr>
        <w:jc w:val="center"/>
        <w:rPr>
          <w:b/>
          <w:bCs/>
          <w:sz w:val="32"/>
          <w:szCs w:val="32"/>
        </w:rPr>
      </w:pPr>
    </w:p>
    <w:p w14:paraId="398B522F" w14:textId="77777777" w:rsidR="001226E0" w:rsidRDefault="001226E0" w:rsidP="00BB638B">
      <w:pPr>
        <w:jc w:val="center"/>
        <w:rPr>
          <w:b/>
          <w:bCs/>
          <w:sz w:val="32"/>
          <w:szCs w:val="32"/>
        </w:rPr>
      </w:pPr>
    </w:p>
    <w:p w14:paraId="30DC97B0" w14:textId="77777777" w:rsidR="001226E0" w:rsidRDefault="001226E0" w:rsidP="00BB638B">
      <w:pPr>
        <w:jc w:val="center"/>
        <w:rPr>
          <w:b/>
          <w:bCs/>
          <w:sz w:val="32"/>
          <w:szCs w:val="32"/>
        </w:rPr>
      </w:pPr>
    </w:p>
    <w:p w14:paraId="19B400C6" w14:textId="77777777" w:rsidR="001226E0" w:rsidRDefault="001226E0" w:rsidP="00BB638B">
      <w:pPr>
        <w:jc w:val="center"/>
        <w:rPr>
          <w:b/>
          <w:bCs/>
          <w:sz w:val="32"/>
          <w:szCs w:val="32"/>
        </w:rPr>
      </w:pPr>
    </w:p>
    <w:p w14:paraId="298E6A7F" w14:textId="77777777" w:rsidR="001226E0" w:rsidRDefault="001226E0" w:rsidP="00BB638B">
      <w:pPr>
        <w:jc w:val="center"/>
        <w:rPr>
          <w:b/>
          <w:bCs/>
          <w:sz w:val="32"/>
          <w:szCs w:val="32"/>
        </w:rPr>
      </w:pPr>
    </w:p>
    <w:p w14:paraId="57985750" w14:textId="77777777" w:rsidR="001226E0" w:rsidRDefault="001226E0" w:rsidP="00BB638B">
      <w:pPr>
        <w:jc w:val="center"/>
        <w:rPr>
          <w:b/>
          <w:bCs/>
          <w:sz w:val="32"/>
          <w:szCs w:val="32"/>
        </w:rPr>
      </w:pPr>
    </w:p>
    <w:p w14:paraId="16FFB997" w14:textId="35E74E8B" w:rsidR="00701B23" w:rsidRPr="00BB638B" w:rsidRDefault="00701B23" w:rsidP="00BB638B">
      <w:pPr>
        <w:jc w:val="center"/>
        <w:rPr>
          <w:b/>
          <w:bCs/>
          <w:sz w:val="32"/>
          <w:szCs w:val="32"/>
        </w:rPr>
      </w:pPr>
      <w:r>
        <w:rPr>
          <w:b/>
          <w:bCs/>
          <w:sz w:val="32"/>
          <w:szCs w:val="32"/>
        </w:rPr>
        <w:lastRenderedPageBreak/>
        <w:t>EXPERIMENT 15</w:t>
      </w:r>
    </w:p>
    <w:p w14:paraId="6B7F977E" w14:textId="6FD50D79" w:rsidR="00701B23" w:rsidRPr="00985B96" w:rsidRDefault="00701B23" w:rsidP="00701B23">
      <w:pPr>
        <w:jc w:val="center"/>
        <w:rPr>
          <w:b/>
          <w:bCs/>
          <w:sz w:val="32"/>
          <w:szCs w:val="32"/>
          <w:lang w:eastAsia="en-IN"/>
        </w:rPr>
      </w:pPr>
      <w:r>
        <w:rPr>
          <w:b/>
          <w:bCs/>
          <w:sz w:val="32"/>
          <w:szCs w:val="32"/>
          <w:lang w:eastAsia="en-IN"/>
        </w:rPr>
        <w:t xml:space="preserve"> OMP program for Math Application</w:t>
      </w:r>
    </w:p>
    <w:p w14:paraId="18E39B1C" w14:textId="77777777" w:rsidR="00701B23" w:rsidRPr="00985B96" w:rsidRDefault="00701B23" w:rsidP="00701B23">
      <w:pPr>
        <w:rPr>
          <w:b/>
          <w:bCs/>
          <w:sz w:val="32"/>
          <w:szCs w:val="32"/>
          <w:lang w:eastAsia="en-IN"/>
        </w:rPr>
      </w:pPr>
    </w:p>
    <w:p w14:paraId="3BB8D2D1" w14:textId="77777777" w:rsidR="00BB638B" w:rsidRDefault="00701B23" w:rsidP="00701B23">
      <w:pPr>
        <w:rPr>
          <w:b/>
          <w:bCs/>
        </w:rPr>
      </w:pPr>
      <w:r w:rsidRPr="00985B96">
        <w:rPr>
          <w:b/>
          <w:bCs/>
        </w:rPr>
        <w:t>AIM:</w:t>
      </w:r>
      <w:r>
        <w:rPr>
          <w:b/>
          <w:bCs/>
        </w:rPr>
        <w:t xml:space="preserve"> </w:t>
      </w:r>
    </w:p>
    <w:p w14:paraId="6EC24F05" w14:textId="05BCEC10" w:rsidR="00701B23" w:rsidRPr="00CB2862" w:rsidRDefault="00701B23" w:rsidP="00701B23">
      <w:r>
        <w:t xml:space="preserve">To write a OMP program for </w:t>
      </w:r>
      <w:r w:rsidRPr="00701B23">
        <w:t>math application, to identify if the given number is rational, prime of perfect number</w:t>
      </w:r>
    </w:p>
    <w:p w14:paraId="2F5E6875" w14:textId="77777777" w:rsidR="00701B23" w:rsidRDefault="00701B23" w:rsidP="00701B23"/>
    <w:p w14:paraId="53DA0ADF" w14:textId="77777777" w:rsidR="00701B23" w:rsidRDefault="00701B23" w:rsidP="00701B23">
      <w:pPr>
        <w:rPr>
          <w:b/>
          <w:bCs/>
        </w:rPr>
      </w:pPr>
      <w:r w:rsidRPr="00DE05D8">
        <w:rPr>
          <w:b/>
          <w:bCs/>
          <w:lang w:eastAsia="en-IN"/>
        </w:rPr>
        <w:t>PRO</w:t>
      </w:r>
      <w:r>
        <w:rPr>
          <w:b/>
          <w:bCs/>
          <w:lang w:eastAsia="en-IN"/>
        </w:rPr>
        <w:t>GRAM</w:t>
      </w:r>
      <w:r w:rsidRPr="00985B96">
        <w:rPr>
          <w:b/>
          <w:bCs/>
        </w:rPr>
        <w:t>:</w:t>
      </w:r>
      <w:r>
        <w:rPr>
          <w:b/>
          <w:bCs/>
        </w:rPr>
        <w:t xml:space="preserve"> </w:t>
      </w:r>
    </w:p>
    <w:p w14:paraId="33CC3A4E" w14:textId="77777777" w:rsidR="00701B23" w:rsidRPr="00701B23" w:rsidRDefault="00701B23" w:rsidP="00701B23">
      <w:r w:rsidRPr="00701B23">
        <w:t>#include &lt;</w:t>
      </w:r>
      <w:proofErr w:type="spellStart"/>
      <w:r w:rsidRPr="00701B23">
        <w:t>stdio.h</w:t>
      </w:r>
      <w:proofErr w:type="spellEnd"/>
      <w:r w:rsidRPr="00701B23">
        <w:t>&gt;</w:t>
      </w:r>
    </w:p>
    <w:p w14:paraId="4DC98FCF" w14:textId="3C7C6DD3" w:rsidR="00701B23" w:rsidRPr="00701B23" w:rsidRDefault="00701B23" w:rsidP="00701B23">
      <w:r w:rsidRPr="00701B23">
        <w:t>#include &lt;</w:t>
      </w:r>
      <w:proofErr w:type="spellStart"/>
      <w:r w:rsidRPr="00701B23">
        <w:t>omp.h</w:t>
      </w:r>
      <w:proofErr w:type="spellEnd"/>
      <w:r w:rsidRPr="00701B23">
        <w:t>&gt;</w:t>
      </w:r>
    </w:p>
    <w:p w14:paraId="489ED782" w14:textId="77777777" w:rsidR="00701B23" w:rsidRPr="00701B23" w:rsidRDefault="00701B23" w:rsidP="00701B23">
      <w:r w:rsidRPr="00701B23">
        <w:t xml:space="preserve">int </w:t>
      </w:r>
      <w:proofErr w:type="spellStart"/>
      <w:r w:rsidRPr="00701B23">
        <w:t>isPerfectNum</w:t>
      </w:r>
      <w:proofErr w:type="spellEnd"/>
      <w:r w:rsidRPr="00701B23">
        <w:t>(int n)</w:t>
      </w:r>
    </w:p>
    <w:p w14:paraId="10BE71DE" w14:textId="77777777" w:rsidR="00701B23" w:rsidRPr="00701B23" w:rsidRDefault="00701B23" w:rsidP="00701B23">
      <w:r w:rsidRPr="00701B23">
        <w:t>{</w:t>
      </w:r>
    </w:p>
    <w:p w14:paraId="75230ABE" w14:textId="77777777" w:rsidR="00701B23" w:rsidRPr="00701B23" w:rsidRDefault="00701B23" w:rsidP="00701B23">
      <w:r w:rsidRPr="00701B23">
        <w:t xml:space="preserve">    int sum = 0;</w:t>
      </w:r>
    </w:p>
    <w:p w14:paraId="5C600499" w14:textId="77777777" w:rsidR="00701B23" w:rsidRPr="00701B23" w:rsidRDefault="00701B23" w:rsidP="00701B23"/>
    <w:p w14:paraId="6A9D38DF" w14:textId="77777777" w:rsidR="00701B23" w:rsidRPr="00701B23" w:rsidRDefault="00701B23" w:rsidP="00701B23">
      <w:r w:rsidRPr="00701B23">
        <w:t xml:space="preserve">    for (int i = 1; i &lt;= n / 2; i++)</w:t>
      </w:r>
    </w:p>
    <w:p w14:paraId="2C9BB44E" w14:textId="77777777" w:rsidR="00701B23" w:rsidRPr="00701B23" w:rsidRDefault="00701B23" w:rsidP="00701B23">
      <w:r w:rsidRPr="00701B23">
        <w:t xml:space="preserve">    {</w:t>
      </w:r>
    </w:p>
    <w:p w14:paraId="6C60E063" w14:textId="77777777" w:rsidR="00701B23" w:rsidRPr="00701B23" w:rsidRDefault="00701B23" w:rsidP="00701B23">
      <w:r w:rsidRPr="00701B23">
        <w:t xml:space="preserve">        if (n % i == 0)</w:t>
      </w:r>
    </w:p>
    <w:p w14:paraId="5B8D1DD0" w14:textId="77777777" w:rsidR="00701B23" w:rsidRPr="00701B23" w:rsidRDefault="00701B23" w:rsidP="00701B23">
      <w:r w:rsidRPr="00701B23">
        <w:t xml:space="preserve">        {</w:t>
      </w:r>
    </w:p>
    <w:p w14:paraId="4FBDAB79" w14:textId="77777777" w:rsidR="00701B23" w:rsidRPr="00701B23" w:rsidRDefault="00701B23" w:rsidP="00701B23">
      <w:r w:rsidRPr="00701B23">
        <w:t xml:space="preserve">            sum += i;</w:t>
      </w:r>
    </w:p>
    <w:p w14:paraId="3A6824E9" w14:textId="77777777" w:rsidR="00701B23" w:rsidRPr="00701B23" w:rsidRDefault="00701B23" w:rsidP="00701B23">
      <w:r w:rsidRPr="00701B23">
        <w:t xml:space="preserve">        }</w:t>
      </w:r>
    </w:p>
    <w:p w14:paraId="2EB00A49" w14:textId="0C8DFF96" w:rsidR="00701B23" w:rsidRPr="00701B23" w:rsidRDefault="00701B23" w:rsidP="00701B23">
      <w:r w:rsidRPr="00701B23">
        <w:t xml:space="preserve">    }</w:t>
      </w:r>
    </w:p>
    <w:p w14:paraId="32876CF6" w14:textId="77777777" w:rsidR="00701B23" w:rsidRPr="00701B23" w:rsidRDefault="00701B23" w:rsidP="00701B23">
      <w:r w:rsidRPr="00701B23">
        <w:t xml:space="preserve">    if (sum == n)</w:t>
      </w:r>
    </w:p>
    <w:p w14:paraId="106BD610" w14:textId="77777777" w:rsidR="00701B23" w:rsidRPr="00701B23" w:rsidRDefault="00701B23" w:rsidP="00701B23">
      <w:r w:rsidRPr="00701B23">
        <w:t xml:space="preserve">        return 1;</w:t>
      </w:r>
    </w:p>
    <w:p w14:paraId="13FFDC3D" w14:textId="77777777" w:rsidR="00701B23" w:rsidRPr="00701B23" w:rsidRDefault="00701B23" w:rsidP="00701B23"/>
    <w:p w14:paraId="59B0BB05" w14:textId="77777777" w:rsidR="00701B23" w:rsidRPr="00701B23" w:rsidRDefault="00701B23" w:rsidP="00701B23">
      <w:r w:rsidRPr="00701B23">
        <w:t xml:space="preserve">    return 0;</w:t>
      </w:r>
    </w:p>
    <w:p w14:paraId="5E08ED6D" w14:textId="3E92DF5B" w:rsidR="00701B23" w:rsidRPr="00701B23" w:rsidRDefault="00701B23" w:rsidP="00701B23">
      <w:r w:rsidRPr="00701B23">
        <w:t>}</w:t>
      </w:r>
    </w:p>
    <w:p w14:paraId="17895E9E" w14:textId="77777777" w:rsidR="00701B23" w:rsidRPr="00701B23" w:rsidRDefault="00701B23" w:rsidP="00701B23">
      <w:r w:rsidRPr="00701B23">
        <w:t xml:space="preserve">int </w:t>
      </w:r>
      <w:proofErr w:type="spellStart"/>
      <w:r w:rsidRPr="00701B23">
        <w:t>isPrimeNum</w:t>
      </w:r>
      <w:proofErr w:type="spellEnd"/>
      <w:r w:rsidRPr="00701B23">
        <w:t>(int n)</w:t>
      </w:r>
    </w:p>
    <w:p w14:paraId="0BFF9C15" w14:textId="77777777" w:rsidR="00701B23" w:rsidRPr="00701B23" w:rsidRDefault="00701B23" w:rsidP="00701B23">
      <w:r w:rsidRPr="00701B23">
        <w:t>{</w:t>
      </w:r>
    </w:p>
    <w:p w14:paraId="50FFE1CE" w14:textId="238F72F0" w:rsidR="00701B23" w:rsidRPr="00701B23" w:rsidRDefault="00701B23" w:rsidP="00701B23">
      <w:r w:rsidRPr="00701B23">
        <w:t xml:space="preserve">    if(n == 2) return 1;</w:t>
      </w:r>
    </w:p>
    <w:p w14:paraId="0386875D" w14:textId="77777777" w:rsidR="00701B23" w:rsidRPr="00701B23" w:rsidRDefault="00701B23" w:rsidP="00701B23">
      <w:r w:rsidRPr="00701B23">
        <w:t xml:space="preserve">    for (int i = 2; i &lt;= n / 2; i++)</w:t>
      </w:r>
    </w:p>
    <w:p w14:paraId="5B03A0FF" w14:textId="77777777" w:rsidR="00701B23" w:rsidRPr="00701B23" w:rsidRDefault="00701B23" w:rsidP="00701B23">
      <w:r w:rsidRPr="00701B23">
        <w:t xml:space="preserve">    {</w:t>
      </w:r>
    </w:p>
    <w:p w14:paraId="354448E7" w14:textId="77777777" w:rsidR="00701B23" w:rsidRPr="00701B23" w:rsidRDefault="00701B23" w:rsidP="00701B23">
      <w:r w:rsidRPr="00701B23">
        <w:t xml:space="preserve">        if (n % i == 0)</w:t>
      </w:r>
    </w:p>
    <w:p w14:paraId="17AD9FD6" w14:textId="77777777" w:rsidR="00701B23" w:rsidRPr="00701B23" w:rsidRDefault="00701B23" w:rsidP="00701B23">
      <w:r w:rsidRPr="00701B23">
        <w:t xml:space="preserve">            return 0;</w:t>
      </w:r>
    </w:p>
    <w:p w14:paraId="061DA017" w14:textId="51392299" w:rsidR="00701B23" w:rsidRPr="00701B23" w:rsidRDefault="00701B23" w:rsidP="00701B23">
      <w:r w:rsidRPr="00701B23">
        <w:t xml:space="preserve">    }</w:t>
      </w:r>
    </w:p>
    <w:p w14:paraId="39933ABE" w14:textId="77777777" w:rsidR="00701B23" w:rsidRPr="00701B23" w:rsidRDefault="00701B23" w:rsidP="00701B23">
      <w:r w:rsidRPr="00701B23">
        <w:t xml:space="preserve">    return 1;</w:t>
      </w:r>
    </w:p>
    <w:p w14:paraId="473A6A4B" w14:textId="17F13761" w:rsidR="00701B23" w:rsidRPr="00701B23" w:rsidRDefault="00701B23" w:rsidP="00701B23">
      <w:r w:rsidRPr="00701B23">
        <w:t>}</w:t>
      </w:r>
    </w:p>
    <w:p w14:paraId="270CA2C1" w14:textId="77777777" w:rsidR="00701B23" w:rsidRPr="00701B23" w:rsidRDefault="00701B23" w:rsidP="00701B23">
      <w:r w:rsidRPr="00701B23">
        <w:t>void main()</w:t>
      </w:r>
    </w:p>
    <w:p w14:paraId="2ACC81FC" w14:textId="77777777" w:rsidR="00701B23" w:rsidRPr="00701B23" w:rsidRDefault="00701B23" w:rsidP="00701B23">
      <w:r w:rsidRPr="00701B23">
        <w:t>{</w:t>
      </w:r>
    </w:p>
    <w:p w14:paraId="02A3590C" w14:textId="77777777" w:rsidR="00701B23" w:rsidRPr="00701B23" w:rsidRDefault="00701B23" w:rsidP="00701B23">
      <w:r w:rsidRPr="00701B23">
        <w:t xml:space="preserve">    int n;</w:t>
      </w:r>
    </w:p>
    <w:p w14:paraId="4F9BD330" w14:textId="77777777" w:rsidR="00701B23" w:rsidRPr="00701B23" w:rsidRDefault="00701B23" w:rsidP="00701B23">
      <w:r w:rsidRPr="00701B23">
        <w:t xml:space="preserve">    int </w:t>
      </w:r>
      <w:proofErr w:type="spellStart"/>
      <w:r w:rsidRPr="00701B23">
        <w:t>isRational</w:t>
      </w:r>
      <w:proofErr w:type="spellEnd"/>
      <w:r w:rsidRPr="00701B23">
        <w:t xml:space="preserve"> = 0, </w:t>
      </w:r>
      <w:proofErr w:type="spellStart"/>
      <w:r w:rsidRPr="00701B23">
        <w:t>isPrime</w:t>
      </w:r>
      <w:proofErr w:type="spellEnd"/>
      <w:r w:rsidRPr="00701B23">
        <w:t xml:space="preserve"> = 0, </w:t>
      </w:r>
      <w:proofErr w:type="spellStart"/>
      <w:r w:rsidRPr="00701B23">
        <w:t>isPerfect</w:t>
      </w:r>
      <w:proofErr w:type="spellEnd"/>
      <w:r w:rsidRPr="00701B23">
        <w:t xml:space="preserve"> = 0;</w:t>
      </w:r>
    </w:p>
    <w:p w14:paraId="2801AA43" w14:textId="77777777" w:rsidR="00701B23" w:rsidRPr="00701B23" w:rsidRDefault="00701B23" w:rsidP="00701B23"/>
    <w:p w14:paraId="62EDA44E"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Enter</w:t>
      </w:r>
      <w:proofErr w:type="spellEnd"/>
      <w:r w:rsidRPr="00701B23">
        <w:t xml:space="preserve"> the Number : ");</w:t>
      </w:r>
    </w:p>
    <w:p w14:paraId="138DA5BA" w14:textId="1BE63804" w:rsidR="00701B23" w:rsidRPr="00701B23" w:rsidRDefault="00701B23" w:rsidP="00701B23">
      <w:r w:rsidRPr="00701B23">
        <w:t xml:space="preserve">    </w:t>
      </w:r>
      <w:proofErr w:type="spellStart"/>
      <w:r w:rsidRPr="00701B23">
        <w:t>scanf</w:t>
      </w:r>
      <w:proofErr w:type="spellEnd"/>
      <w:r w:rsidRPr="00701B23">
        <w:t>("%d", &amp;n);</w:t>
      </w:r>
    </w:p>
    <w:p w14:paraId="3C1B956E" w14:textId="77777777" w:rsidR="00701B23" w:rsidRPr="00701B23" w:rsidRDefault="00701B23" w:rsidP="00701B23">
      <w:r w:rsidRPr="00701B23">
        <w:t xml:space="preserve">    #pragma omp parallel sections private(</w:t>
      </w:r>
      <w:proofErr w:type="spellStart"/>
      <w:r w:rsidRPr="00701B23">
        <w:t>isRational</w:t>
      </w:r>
      <w:proofErr w:type="spellEnd"/>
      <w:r w:rsidRPr="00701B23">
        <w:t xml:space="preserve">) </w:t>
      </w:r>
      <w:proofErr w:type="spellStart"/>
      <w:r w:rsidRPr="00701B23">
        <w:t>firstprivate</w:t>
      </w:r>
      <w:proofErr w:type="spellEnd"/>
      <w:r w:rsidRPr="00701B23">
        <w:t>(</w:t>
      </w:r>
      <w:proofErr w:type="spellStart"/>
      <w:r w:rsidRPr="00701B23">
        <w:t>isPrime</w:t>
      </w:r>
      <w:proofErr w:type="spellEnd"/>
      <w:r w:rsidRPr="00701B23">
        <w:t xml:space="preserve">) </w:t>
      </w:r>
      <w:proofErr w:type="spellStart"/>
      <w:r w:rsidRPr="00701B23">
        <w:t>lastprivate</w:t>
      </w:r>
      <w:proofErr w:type="spellEnd"/>
      <w:r w:rsidRPr="00701B23">
        <w:t>(</w:t>
      </w:r>
      <w:proofErr w:type="spellStart"/>
      <w:r w:rsidRPr="00701B23">
        <w:t>isPerfect</w:t>
      </w:r>
      <w:proofErr w:type="spellEnd"/>
      <w:r w:rsidRPr="00701B23">
        <w:t xml:space="preserve">) </w:t>
      </w:r>
      <w:proofErr w:type="spellStart"/>
      <w:r w:rsidRPr="00701B23">
        <w:t>num_threads</w:t>
      </w:r>
      <w:proofErr w:type="spellEnd"/>
      <w:r w:rsidRPr="00701B23">
        <w:t>(3)</w:t>
      </w:r>
    </w:p>
    <w:p w14:paraId="09407408" w14:textId="77777777" w:rsidR="00701B23" w:rsidRPr="00701B23" w:rsidRDefault="00701B23" w:rsidP="00701B23">
      <w:r w:rsidRPr="00701B23">
        <w:t xml:space="preserve">    {</w:t>
      </w:r>
    </w:p>
    <w:p w14:paraId="08B00CEF" w14:textId="77777777" w:rsidR="00701B23" w:rsidRPr="00701B23" w:rsidRDefault="00701B23" w:rsidP="00701B23">
      <w:r w:rsidRPr="00701B23">
        <w:t xml:space="preserve">        #pragma omp section</w:t>
      </w:r>
    </w:p>
    <w:p w14:paraId="64ECDEE0" w14:textId="77777777" w:rsidR="00701B23" w:rsidRPr="00701B23" w:rsidRDefault="00701B23" w:rsidP="00701B23">
      <w:r w:rsidRPr="00701B23">
        <w:lastRenderedPageBreak/>
        <w:t xml:space="preserve">        {</w:t>
      </w:r>
    </w:p>
    <w:p w14:paraId="6E2F1E19" w14:textId="77777777" w:rsidR="00701B23" w:rsidRPr="00701B23" w:rsidRDefault="00701B23" w:rsidP="00701B23">
      <w:r w:rsidRPr="00701B23">
        <w:t xml:space="preserve">            </w:t>
      </w:r>
      <w:proofErr w:type="spellStart"/>
      <w:r w:rsidRPr="00701B23">
        <w:t>isRational</w:t>
      </w:r>
      <w:proofErr w:type="spellEnd"/>
      <w:r w:rsidRPr="00701B23">
        <w:t xml:space="preserve"> = 1;</w:t>
      </w:r>
    </w:p>
    <w:p w14:paraId="20A2A669" w14:textId="77777777" w:rsidR="00701B23" w:rsidRPr="00701B23" w:rsidRDefault="00701B23" w:rsidP="00701B23">
      <w:r w:rsidRPr="00701B23">
        <w:t xml:space="preserve">            int </w:t>
      </w:r>
      <w:proofErr w:type="spellStart"/>
      <w:r w:rsidRPr="00701B23">
        <w:t>tid</w:t>
      </w:r>
      <w:proofErr w:type="spellEnd"/>
      <w:r w:rsidRPr="00701B23">
        <w:t xml:space="preserve"> = </w:t>
      </w:r>
      <w:proofErr w:type="spellStart"/>
      <w:r w:rsidRPr="00701B23">
        <w:t>omp_get_thread_num</w:t>
      </w:r>
      <w:proofErr w:type="spellEnd"/>
      <w:r w:rsidRPr="00701B23">
        <w:t>();</w:t>
      </w:r>
    </w:p>
    <w:p w14:paraId="1AD6D167" w14:textId="77777777" w:rsidR="00701B23" w:rsidRPr="00701B23" w:rsidRDefault="00701B23" w:rsidP="00701B23"/>
    <w:p w14:paraId="3E2C2C4B" w14:textId="77777777" w:rsidR="00701B23" w:rsidRPr="00701B23" w:rsidRDefault="00701B23" w:rsidP="00701B23">
      <w:r w:rsidRPr="00701B23">
        <w:t xml:space="preserve">            if(</w:t>
      </w:r>
      <w:proofErr w:type="spellStart"/>
      <w:r w:rsidRPr="00701B23">
        <w:t>isRational</w:t>
      </w:r>
      <w:proofErr w:type="spellEnd"/>
      <w:r w:rsidRPr="00701B23">
        <w:t>)</w:t>
      </w:r>
    </w:p>
    <w:p w14:paraId="3FAC04D9" w14:textId="77777777" w:rsidR="00701B23" w:rsidRPr="00701B23" w:rsidRDefault="00701B23" w:rsidP="00701B23">
      <w:r w:rsidRPr="00701B23">
        <w:t xml:space="preserve">            {</w:t>
      </w:r>
    </w:p>
    <w:p w14:paraId="4542DD3C"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Rational", </w:t>
      </w:r>
      <w:proofErr w:type="spellStart"/>
      <w:r w:rsidRPr="00701B23">
        <w:t>tid</w:t>
      </w:r>
      <w:proofErr w:type="spellEnd"/>
      <w:r w:rsidRPr="00701B23">
        <w:t>, n);</w:t>
      </w:r>
    </w:p>
    <w:p w14:paraId="312E2FEC" w14:textId="77777777" w:rsidR="00701B23" w:rsidRPr="00701B23" w:rsidRDefault="00701B23" w:rsidP="00701B23">
      <w:r w:rsidRPr="00701B23">
        <w:t xml:space="preserve">            }</w:t>
      </w:r>
    </w:p>
    <w:p w14:paraId="53F14481" w14:textId="77777777" w:rsidR="00701B23" w:rsidRPr="00701B23" w:rsidRDefault="00701B23" w:rsidP="00701B23">
      <w:r w:rsidRPr="00701B23">
        <w:t xml:space="preserve">            else</w:t>
      </w:r>
    </w:p>
    <w:p w14:paraId="69DDE58C" w14:textId="77777777" w:rsidR="00701B23" w:rsidRPr="00701B23" w:rsidRDefault="00701B23" w:rsidP="00701B23">
      <w:r w:rsidRPr="00701B23">
        <w:t xml:space="preserve">            {</w:t>
      </w:r>
    </w:p>
    <w:p w14:paraId="00BC2027"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not Rational", </w:t>
      </w:r>
      <w:proofErr w:type="spellStart"/>
      <w:r w:rsidRPr="00701B23">
        <w:t>tid</w:t>
      </w:r>
      <w:proofErr w:type="spellEnd"/>
      <w:r w:rsidRPr="00701B23">
        <w:t>, n);</w:t>
      </w:r>
    </w:p>
    <w:p w14:paraId="4C2A280C" w14:textId="77777777" w:rsidR="00701B23" w:rsidRPr="00701B23" w:rsidRDefault="00701B23" w:rsidP="00701B23">
      <w:r w:rsidRPr="00701B23">
        <w:t xml:space="preserve">            }</w:t>
      </w:r>
    </w:p>
    <w:p w14:paraId="6110D323" w14:textId="69FFB8A2" w:rsidR="00701B23" w:rsidRPr="00701B23" w:rsidRDefault="00701B23" w:rsidP="00701B23">
      <w:r w:rsidRPr="00701B23">
        <w:t xml:space="preserve">        }</w:t>
      </w:r>
    </w:p>
    <w:p w14:paraId="5D80C04D" w14:textId="77777777" w:rsidR="00701B23" w:rsidRPr="00701B23" w:rsidRDefault="00701B23" w:rsidP="00701B23">
      <w:r w:rsidRPr="00701B23">
        <w:t xml:space="preserve">        #pragma omp section</w:t>
      </w:r>
    </w:p>
    <w:p w14:paraId="2F5E3AF7" w14:textId="77777777" w:rsidR="00701B23" w:rsidRPr="00701B23" w:rsidRDefault="00701B23" w:rsidP="00701B23">
      <w:r w:rsidRPr="00701B23">
        <w:t xml:space="preserve">        {</w:t>
      </w:r>
    </w:p>
    <w:p w14:paraId="4D08EC46" w14:textId="77777777" w:rsidR="00701B23" w:rsidRPr="00701B23" w:rsidRDefault="00701B23" w:rsidP="00701B23">
      <w:r w:rsidRPr="00701B23">
        <w:t xml:space="preserve">            </w:t>
      </w:r>
      <w:proofErr w:type="spellStart"/>
      <w:r w:rsidRPr="00701B23">
        <w:t>isPerfect</w:t>
      </w:r>
      <w:proofErr w:type="spellEnd"/>
      <w:r w:rsidRPr="00701B23">
        <w:t xml:space="preserve"> = </w:t>
      </w:r>
      <w:proofErr w:type="spellStart"/>
      <w:r w:rsidRPr="00701B23">
        <w:t>isPerfectNum</w:t>
      </w:r>
      <w:proofErr w:type="spellEnd"/>
      <w:r w:rsidRPr="00701B23">
        <w:t>(n);</w:t>
      </w:r>
    </w:p>
    <w:p w14:paraId="0E8B3D52" w14:textId="125B0E20" w:rsidR="00701B23" w:rsidRPr="00701B23" w:rsidRDefault="00701B23" w:rsidP="00701B23">
      <w:r w:rsidRPr="00701B23">
        <w:t xml:space="preserve">            int </w:t>
      </w:r>
      <w:proofErr w:type="spellStart"/>
      <w:r w:rsidRPr="00701B23">
        <w:t>tid</w:t>
      </w:r>
      <w:proofErr w:type="spellEnd"/>
      <w:r w:rsidRPr="00701B23">
        <w:t xml:space="preserve"> = </w:t>
      </w:r>
      <w:proofErr w:type="spellStart"/>
      <w:r w:rsidRPr="00701B23">
        <w:t>omp_get_thread_num</w:t>
      </w:r>
      <w:proofErr w:type="spellEnd"/>
      <w:r w:rsidRPr="00701B23">
        <w:t>();</w:t>
      </w:r>
    </w:p>
    <w:p w14:paraId="0EBC3089" w14:textId="77777777" w:rsidR="00701B23" w:rsidRPr="00701B23" w:rsidRDefault="00701B23" w:rsidP="00701B23">
      <w:r w:rsidRPr="00701B23">
        <w:t xml:space="preserve">            if(</w:t>
      </w:r>
      <w:proofErr w:type="spellStart"/>
      <w:r w:rsidRPr="00701B23">
        <w:t>isPerfect</w:t>
      </w:r>
      <w:proofErr w:type="spellEnd"/>
      <w:r w:rsidRPr="00701B23">
        <w:t>)</w:t>
      </w:r>
    </w:p>
    <w:p w14:paraId="649E9EA8" w14:textId="77777777" w:rsidR="00701B23" w:rsidRPr="00701B23" w:rsidRDefault="00701B23" w:rsidP="00701B23">
      <w:r w:rsidRPr="00701B23">
        <w:t xml:space="preserve">            {</w:t>
      </w:r>
    </w:p>
    <w:p w14:paraId="34397749"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Perfect", </w:t>
      </w:r>
      <w:proofErr w:type="spellStart"/>
      <w:r w:rsidRPr="00701B23">
        <w:t>tid</w:t>
      </w:r>
      <w:proofErr w:type="spellEnd"/>
      <w:r w:rsidRPr="00701B23">
        <w:t>, n);</w:t>
      </w:r>
    </w:p>
    <w:p w14:paraId="1BA206B6" w14:textId="77777777" w:rsidR="00701B23" w:rsidRPr="00701B23" w:rsidRDefault="00701B23" w:rsidP="00701B23">
      <w:r w:rsidRPr="00701B23">
        <w:t xml:space="preserve">            }</w:t>
      </w:r>
    </w:p>
    <w:p w14:paraId="31E829C4" w14:textId="77777777" w:rsidR="00701B23" w:rsidRPr="00701B23" w:rsidRDefault="00701B23" w:rsidP="00701B23">
      <w:r w:rsidRPr="00701B23">
        <w:t xml:space="preserve">            else</w:t>
      </w:r>
    </w:p>
    <w:p w14:paraId="32972024" w14:textId="77777777" w:rsidR="00701B23" w:rsidRPr="00701B23" w:rsidRDefault="00701B23" w:rsidP="00701B23">
      <w:r w:rsidRPr="00701B23">
        <w:t xml:space="preserve">            {</w:t>
      </w:r>
    </w:p>
    <w:p w14:paraId="6AB8DA0B"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not Perfect", </w:t>
      </w:r>
      <w:proofErr w:type="spellStart"/>
      <w:r w:rsidRPr="00701B23">
        <w:t>tid</w:t>
      </w:r>
      <w:proofErr w:type="spellEnd"/>
      <w:r w:rsidRPr="00701B23">
        <w:t>, n);</w:t>
      </w:r>
    </w:p>
    <w:p w14:paraId="5091D773" w14:textId="77777777" w:rsidR="00701B23" w:rsidRPr="00701B23" w:rsidRDefault="00701B23" w:rsidP="00701B23">
      <w:r w:rsidRPr="00701B23">
        <w:t xml:space="preserve">            }</w:t>
      </w:r>
    </w:p>
    <w:p w14:paraId="4341D103" w14:textId="4A398AFC" w:rsidR="00701B23" w:rsidRPr="00701B23" w:rsidRDefault="00701B23" w:rsidP="00701B23">
      <w:r w:rsidRPr="00701B23">
        <w:t xml:space="preserve">        }</w:t>
      </w:r>
    </w:p>
    <w:p w14:paraId="4EFC2A91" w14:textId="77777777" w:rsidR="00701B23" w:rsidRPr="00701B23" w:rsidRDefault="00701B23" w:rsidP="00701B23">
      <w:r w:rsidRPr="00701B23">
        <w:t xml:space="preserve">        #pragma omp section</w:t>
      </w:r>
    </w:p>
    <w:p w14:paraId="3AF9EBA5" w14:textId="77777777" w:rsidR="00701B23" w:rsidRPr="00701B23" w:rsidRDefault="00701B23" w:rsidP="00701B23">
      <w:r w:rsidRPr="00701B23">
        <w:t xml:space="preserve">        {</w:t>
      </w:r>
    </w:p>
    <w:p w14:paraId="20D1F328" w14:textId="77777777" w:rsidR="00701B23" w:rsidRPr="00701B23" w:rsidRDefault="00701B23" w:rsidP="00701B23">
      <w:r w:rsidRPr="00701B23">
        <w:t xml:space="preserve">            </w:t>
      </w:r>
      <w:proofErr w:type="spellStart"/>
      <w:r w:rsidRPr="00701B23">
        <w:t>isPrime</w:t>
      </w:r>
      <w:proofErr w:type="spellEnd"/>
      <w:r w:rsidRPr="00701B23">
        <w:t xml:space="preserve"> = </w:t>
      </w:r>
      <w:proofErr w:type="spellStart"/>
      <w:r w:rsidRPr="00701B23">
        <w:t>isPrimeNum</w:t>
      </w:r>
      <w:proofErr w:type="spellEnd"/>
      <w:r w:rsidRPr="00701B23">
        <w:t>(n);</w:t>
      </w:r>
    </w:p>
    <w:p w14:paraId="316A13AF" w14:textId="77777777" w:rsidR="00701B23" w:rsidRPr="00701B23" w:rsidRDefault="00701B23" w:rsidP="00701B23">
      <w:r w:rsidRPr="00701B23">
        <w:t xml:space="preserve">            int </w:t>
      </w:r>
      <w:proofErr w:type="spellStart"/>
      <w:r w:rsidRPr="00701B23">
        <w:t>tid</w:t>
      </w:r>
      <w:proofErr w:type="spellEnd"/>
      <w:r w:rsidRPr="00701B23">
        <w:t xml:space="preserve"> = </w:t>
      </w:r>
      <w:proofErr w:type="spellStart"/>
      <w:r w:rsidRPr="00701B23">
        <w:t>omp_get_thread_num</w:t>
      </w:r>
      <w:proofErr w:type="spellEnd"/>
      <w:r w:rsidRPr="00701B23">
        <w:t>();</w:t>
      </w:r>
    </w:p>
    <w:p w14:paraId="4D81E55C" w14:textId="77777777" w:rsidR="00701B23" w:rsidRPr="00701B23" w:rsidRDefault="00701B23" w:rsidP="00701B23"/>
    <w:p w14:paraId="0B48CA86" w14:textId="77777777" w:rsidR="00701B23" w:rsidRPr="00701B23" w:rsidRDefault="00701B23" w:rsidP="00701B23">
      <w:r w:rsidRPr="00701B23">
        <w:t xml:space="preserve">            if(</w:t>
      </w:r>
      <w:proofErr w:type="spellStart"/>
      <w:r w:rsidRPr="00701B23">
        <w:t>isPrime</w:t>
      </w:r>
      <w:proofErr w:type="spellEnd"/>
      <w:r w:rsidRPr="00701B23">
        <w:t>)</w:t>
      </w:r>
    </w:p>
    <w:p w14:paraId="028E30D4" w14:textId="77777777" w:rsidR="00701B23" w:rsidRPr="00701B23" w:rsidRDefault="00701B23" w:rsidP="00701B23">
      <w:r w:rsidRPr="00701B23">
        <w:t xml:space="preserve">            {</w:t>
      </w:r>
    </w:p>
    <w:p w14:paraId="23F3E6B2"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Prime", </w:t>
      </w:r>
      <w:proofErr w:type="spellStart"/>
      <w:r w:rsidRPr="00701B23">
        <w:t>tid</w:t>
      </w:r>
      <w:proofErr w:type="spellEnd"/>
      <w:r w:rsidRPr="00701B23">
        <w:t>, n);</w:t>
      </w:r>
    </w:p>
    <w:p w14:paraId="5EE5FE8D" w14:textId="77777777" w:rsidR="00701B23" w:rsidRPr="00701B23" w:rsidRDefault="00701B23" w:rsidP="00701B23">
      <w:r w:rsidRPr="00701B23">
        <w:t xml:space="preserve">            }</w:t>
      </w:r>
    </w:p>
    <w:p w14:paraId="3863476E" w14:textId="77777777" w:rsidR="00701B23" w:rsidRPr="00701B23" w:rsidRDefault="00701B23" w:rsidP="00701B23">
      <w:r w:rsidRPr="00701B23">
        <w:t xml:space="preserve">            else</w:t>
      </w:r>
    </w:p>
    <w:p w14:paraId="53B8297E" w14:textId="77777777" w:rsidR="00701B23" w:rsidRPr="00701B23" w:rsidRDefault="00701B23" w:rsidP="00701B23">
      <w:r w:rsidRPr="00701B23">
        <w:t xml:space="preserve">            {</w:t>
      </w:r>
    </w:p>
    <w:p w14:paraId="5B1C9B24"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w:t>
      </w:r>
      <w:proofErr w:type="spellStart"/>
      <w:r w:rsidRPr="00701B23">
        <w:t>Num</w:t>
      </w:r>
      <w:proofErr w:type="spellEnd"/>
      <w:r w:rsidRPr="00701B23">
        <w:t xml:space="preserve"> : %d is not Prime", </w:t>
      </w:r>
      <w:proofErr w:type="spellStart"/>
      <w:r w:rsidRPr="00701B23">
        <w:t>tid</w:t>
      </w:r>
      <w:proofErr w:type="spellEnd"/>
      <w:r w:rsidRPr="00701B23">
        <w:t>, n);</w:t>
      </w:r>
    </w:p>
    <w:p w14:paraId="7378A225" w14:textId="77777777" w:rsidR="00701B23" w:rsidRPr="00701B23" w:rsidRDefault="00701B23" w:rsidP="00701B23">
      <w:r w:rsidRPr="00701B23">
        <w:t xml:space="preserve">            }</w:t>
      </w:r>
    </w:p>
    <w:p w14:paraId="75F15F1F" w14:textId="77777777" w:rsidR="00701B23" w:rsidRPr="00701B23" w:rsidRDefault="00701B23" w:rsidP="00701B23">
      <w:r w:rsidRPr="00701B23">
        <w:t xml:space="preserve">        }</w:t>
      </w:r>
    </w:p>
    <w:p w14:paraId="47DB27DD" w14:textId="77777777" w:rsidR="00701B23" w:rsidRPr="00701B23" w:rsidRDefault="00701B23" w:rsidP="00701B23">
      <w:r w:rsidRPr="00701B23">
        <w:t xml:space="preserve">    }</w:t>
      </w:r>
    </w:p>
    <w:p w14:paraId="6376312C" w14:textId="77777777" w:rsidR="001226E0" w:rsidRDefault="00701B23" w:rsidP="00701B23">
      <w:r w:rsidRPr="00701B23">
        <w:t>}</w:t>
      </w:r>
    </w:p>
    <w:p w14:paraId="411DC6BC" w14:textId="77777777" w:rsidR="001226E0" w:rsidRDefault="001226E0" w:rsidP="00701B23"/>
    <w:p w14:paraId="2E5DDF4F" w14:textId="77777777" w:rsidR="001226E0" w:rsidRDefault="001226E0" w:rsidP="00701B23"/>
    <w:p w14:paraId="624C9856" w14:textId="77777777" w:rsidR="001226E0" w:rsidRDefault="001226E0" w:rsidP="00701B23"/>
    <w:p w14:paraId="2F7D15C0" w14:textId="77777777" w:rsidR="001226E0" w:rsidRDefault="001226E0" w:rsidP="00701B23"/>
    <w:p w14:paraId="6CB83FEA" w14:textId="77777777" w:rsidR="001226E0" w:rsidRDefault="001226E0" w:rsidP="00701B23"/>
    <w:p w14:paraId="7378D3B0" w14:textId="77777777" w:rsidR="001226E0" w:rsidRDefault="001226E0" w:rsidP="00701B23"/>
    <w:p w14:paraId="64FA77C1" w14:textId="48495A66" w:rsidR="00701B23" w:rsidRDefault="00701B23" w:rsidP="00701B23">
      <w:pPr>
        <w:rPr>
          <w:b/>
          <w:bCs/>
        </w:rPr>
      </w:pPr>
      <w:r>
        <w:rPr>
          <w:b/>
          <w:bCs/>
        </w:rPr>
        <w:lastRenderedPageBreak/>
        <w:t xml:space="preserve">OUTPUT  </w:t>
      </w:r>
    </w:p>
    <w:p w14:paraId="7D5E057D" w14:textId="77777777" w:rsidR="001226E0" w:rsidRPr="001226E0" w:rsidRDefault="001226E0" w:rsidP="00701B23"/>
    <w:p w14:paraId="111A676E" w14:textId="229C4BD4" w:rsidR="003845E0" w:rsidRDefault="00BB638B" w:rsidP="00701B23">
      <w:pPr>
        <w:rPr>
          <w:b/>
          <w:bCs/>
          <w:sz w:val="32"/>
          <w:szCs w:val="32"/>
        </w:rPr>
      </w:pPr>
      <w:r w:rsidRPr="00BB638B">
        <w:rPr>
          <w:b/>
          <w:bCs/>
          <w:noProof/>
          <w:sz w:val="32"/>
          <w:szCs w:val="32"/>
          <w:lang w:eastAsia="en-IN"/>
        </w:rPr>
        <w:drawing>
          <wp:inline distT="0" distB="0" distL="0" distR="0" wp14:anchorId="6115B877" wp14:editId="74CDBE5C">
            <wp:extent cx="6096000" cy="1694180"/>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23"/>
                    <a:stretch>
                      <a:fillRect/>
                    </a:stretch>
                  </pic:blipFill>
                  <pic:spPr>
                    <a:xfrm>
                      <a:off x="0" y="0"/>
                      <a:ext cx="6096000" cy="1694180"/>
                    </a:xfrm>
                    <a:prstGeom prst="rect">
                      <a:avLst/>
                    </a:prstGeom>
                  </pic:spPr>
                </pic:pic>
              </a:graphicData>
            </a:graphic>
          </wp:inline>
        </w:drawing>
      </w:r>
    </w:p>
    <w:p w14:paraId="0EFBC66A" w14:textId="6BF785C8" w:rsidR="003845E0" w:rsidRDefault="003845E0" w:rsidP="000F2CAC">
      <w:pPr>
        <w:jc w:val="center"/>
        <w:rPr>
          <w:b/>
          <w:bCs/>
          <w:sz w:val="32"/>
          <w:szCs w:val="32"/>
        </w:rPr>
      </w:pPr>
    </w:p>
    <w:p w14:paraId="11D4291E" w14:textId="133A2743" w:rsidR="003845E0" w:rsidRDefault="003845E0" w:rsidP="000F2CAC">
      <w:pPr>
        <w:jc w:val="center"/>
        <w:rPr>
          <w:b/>
          <w:bCs/>
          <w:sz w:val="32"/>
          <w:szCs w:val="32"/>
        </w:rPr>
      </w:pPr>
    </w:p>
    <w:p w14:paraId="3900F421" w14:textId="01E0E155" w:rsidR="003845E0" w:rsidRDefault="003845E0" w:rsidP="000F2CAC">
      <w:pPr>
        <w:jc w:val="center"/>
        <w:rPr>
          <w:b/>
          <w:bCs/>
          <w:sz w:val="32"/>
          <w:szCs w:val="32"/>
        </w:rPr>
      </w:pPr>
    </w:p>
    <w:p w14:paraId="2B311FB8" w14:textId="169AA546" w:rsidR="00701B23" w:rsidRDefault="00701B23" w:rsidP="000F2CAC">
      <w:pPr>
        <w:jc w:val="center"/>
        <w:rPr>
          <w:b/>
          <w:bCs/>
          <w:sz w:val="32"/>
          <w:szCs w:val="32"/>
        </w:rPr>
      </w:pPr>
    </w:p>
    <w:p w14:paraId="45C3273A" w14:textId="6AC4A9C5" w:rsidR="00701B23" w:rsidRDefault="00701B23" w:rsidP="000F2CAC">
      <w:pPr>
        <w:jc w:val="center"/>
        <w:rPr>
          <w:b/>
          <w:bCs/>
          <w:sz w:val="32"/>
          <w:szCs w:val="32"/>
        </w:rPr>
      </w:pPr>
    </w:p>
    <w:p w14:paraId="15B1D245" w14:textId="61DC6387" w:rsidR="00701B23" w:rsidRDefault="00701B23" w:rsidP="000F2CAC">
      <w:pPr>
        <w:jc w:val="center"/>
        <w:rPr>
          <w:b/>
          <w:bCs/>
          <w:sz w:val="32"/>
          <w:szCs w:val="32"/>
        </w:rPr>
      </w:pPr>
    </w:p>
    <w:p w14:paraId="5EE3104D" w14:textId="47F54725" w:rsidR="00701B23" w:rsidRDefault="00701B23" w:rsidP="000F2CAC">
      <w:pPr>
        <w:jc w:val="center"/>
        <w:rPr>
          <w:b/>
          <w:bCs/>
          <w:sz w:val="32"/>
          <w:szCs w:val="32"/>
        </w:rPr>
      </w:pPr>
    </w:p>
    <w:p w14:paraId="27B722DF" w14:textId="37C182FA" w:rsidR="00701B23" w:rsidRDefault="00701B23" w:rsidP="000F2CAC">
      <w:pPr>
        <w:jc w:val="center"/>
        <w:rPr>
          <w:b/>
          <w:bCs/>
          <w:sz w:val="32"/>
          <w:szCs w:val="32"/>
        </w:rPr>
      </w:pPr>
    </w:p>
    <w:p w14:paraId="7A0A79B5" w14:textId="140CC271" w:rsidR="00701B23" w:rsidRDefault="00701B23" w:rsidP="000F2CAC">
      <w:pPr>
        <w:jc w:val="center"/>
        <w:rPr>
          <w:b/>
          <w:bCs/>
          <w:sz w:val="32"/>
          <w:szCs w:val="32"/>
        </w:rPr>
      </w:pPr>
    </w:p>
    <w:p w14:paraId="488C2C90" w14:textId="50434DA1" w:rsidR="00BB638B" w:rsidRDefault="00BB638B" w:rsidP="000F2CAC">
      <w:pPr>
        <w:jc w:val="center"/>
        <w:rPr>
          <w:b/>
          <w:bCs/>
          <w:sz w:val="32"/>
          <w:szCs w:val="32"/>
        </w:rPr>
      </w:pPr>
    </w:p>
    <w:p w14:paraId="4105F2E1" w14:textId="1C436FF7" w:rsidR="00BB638B" w:rsidRDefault="00BB638B" w:rsidP="000F2CAC">
      <w:pPr>
        <w:jc w:val="center"/>
        <w:rPr>
          <w:b/>
          <w:bCs/>
          <w:sz w:val="32"/>
          <w:szCs w:val="32"/>
        </w:rPr>
      </w:pPr>
    </w:p>
    <w:p w14:paraId="622B227B" w14:textId="2BD6BB07" w:rsidR="00BB638B" w:rsidRDefault="00BB638B" w:rsidP="000F2CAC">
      <w:pPr>
        <w:jc w:val="center"/>
        <w:rPr>
          <w:b/>
          <w:bCs/>
          <w:sz w:val="32"/>
          <w:szCs w:val="32"/>
        </w:rPr>
      </w:pPr>
    </w:p>
    <w:p w14:paraId="67D1B60F" w14:textId="73425854" w:rsidR="00BB638B" w:rsidRDefault="00BB638B" w:rsidP="000F2CAC">
      <w:pPr>
        <w:jc w:val="center"/>
        <w:rPr>
          <w:b/>
          <w:bCs/>
          <w:sz w:val="32"/>
          <w:szCs w:val="32"/>
        </w:rPr>
      </w:pPr>
    </w:p>
    <w:p w14:paraId="53438A85" w14:textId="612601D5" w:rsidR="00BB638B" w:rsidRDefault="00BB638B" w:rsidP="000F2CAC">
      <w:pPr>
        <w:jc w:val="center"/>
        <w:rPr>
          <w:b/>
          <w:bCs/>
          <w:sz w:val="32"/>
          <w:szCs w:val="32"/>
        </w:rPr>
      </w:pPr>
    </w:p>
    <w:p w14:paraId="0A212957" w14:textId="353BA3BB" w:rsidR="00BB638B" w:rsidRDefault="00BB638B" w:rsidP="000F2CAC">
      <w:pPr>
        <w:jc w:val="center"/>
        <w:rPr>
          <w:b/>
          <w:bCs/>
          <w:sz w:val="32"/>
          <w:szCs w:val="32"/>
        </w:rPr>
      </w:pPr>
    </w:p>
    <w:p w14:paraId="4C050E75" w14:textId="77777777" w:rsidR="00BB638B" w:rsidRDefault="00BB638B" w:rsidP="000F2CAC">
      <w:pPr>
        <w:jc w:val="center"/>
        <w:rPr>
          <w:b/>
          <w:bCs/>
          <w:sz w:val="32"/>
          <w:szCs w:val="32"/>
        </w:rPr>
      </w:pPr>
    </w:p>
    <w:p w14:paraId="207BE4AF" w14:textId="77777777" w:rsidR="00B87603" w:rsidRDefault="00B87603" w:rsidP="00BB638B">
      <w:pPr>
        <w:jc w:val="center"/>
        <w:rPr>
          <w:b/>
          <w:bCs/>
          <w:sz w:val="32"/>
          <w:szCs w:val="32"/>
        </w:rPr>
      </w:pPr>
    </w:p>
    <w:p w14:paraId="562E480C" w14:textId="77777777" w:rsidR="00B87603" w:rsidRDefault="00B87603" w:rsidP="00BB638B">
      <w:pPr>
        <w:jc w:val="center"/>
        <w:rPr>
          <w:b/>
          <w:bCs/>
          <w:sz w:val="32"/>
          <w:szCs w:val="32"/>
        </w:rPr>
      </w:pPr>
    </w:p>
    <w:p w14:paraId="29279099" w14:textId="77777777" w:rsidR="00B87603" w:rsidRDefault="00B87603" w:rsidP="00BB638B">
      <w:pPr>
        <w:jc w:val="center"/>
        <w:rPr>
          <w:b/>
          <w:bCs/>
          <w:sz w:val="32"/>
          <w:szCs w:val="32"/>
        </w:rPr>
      </w:pPr>
    </w:p>
    <w:p w14:paraId="39F573B4" w14:textId="77777777" w:rsidR="00B87603" w:rsidRDefault="00B87603" w:rsidP="00BB638B">
      <w:pPr>
        <w:jc w:val="center"/>
        <w:rPr>
          <w:b/>
          <w:bCs/>
          <w:sz w:val="32"/>
          <w:szCs w:val="32"/>
        </w:rPr>
      </w:pPr>
    </w:p>
    <w:p w14:paraId="65192B24" w14:textId="77777777" w:rsidR="00B87603" w:rsidRDefault="00B87603" w:rsidP="00BB638B">
      <w:pPr>
        <w:jc w:val="center"/>
        <w:rPr>
          <w:b/>
          <w:bCs/>
          <w:sz w:val="32"/>
          <w:szCs w:val="32"/>
        </w:rPr>
      </w:pPr>
    </w:p>
    <w:p w14:paraId="324C7D9C" w14:textId="77777777" w:rsidR="00B87603" w:rsidRDefault="00B87603" w:rsidP="00BB638B">
      <w:pPr>
        <w:jc w:val="center"/>
        <w:rPr>
          <w:b/>
          <w:bCs/>
          <w:sz w:val="32"/>
          <w:szCs w:val="32"/>
        </w:rPr>
      </w:pPr>
    </w:p>
    <w:p w14:paraId="1153A93B" w14:textId="77777777" w:rsidR="00B87603" w:rsidRDefault="00B87603" w:rsidP="00BB638B">
      <w:pPr>
        <w:jc w:val="center"/>
        <w:rPr>
          <w:b/>
          <w:bCs/>
          <w:sz w:val="32"/>
          <w:szCs w:val="32"/>
        </w:rPr>
      </w:pPr>
    </w:p>
    <w:p w14:paraId="1AB146C9" w14:textId="77777777" w:rsidR="00B87603" w:rsidRDefault="00B87603" w:rsidP="00BB638B">
      <w:pPr>
        <w:jc w:val="center"/>
        <w:rPr>
          <w:b/>
          <w:bCs/>
          <w:sz w:val="32"/>
          <w:szCs w:val="32"/>
        </w:rPr>
      </w:pPr>
    </w:p>
    <w:p w14:paraId="6422A088" w14:textId="77777777" w:rsidR="00B87603" w:rsidRDefault="00B87603" w:rsidP="00BB638B">
      <w:pPr>
        <w:jc w:val="center"/>
        <w:rPr>
          <w:b/>
          <w:bCs/>
          <w:sz w:val="32"/>
          <w:szCs w:val="32"/>
        </w:rPr>
      </w:pPr>
    </w:p>
    <w:p w14:paraId="77876B89" w14:textId="77777777" w:rsidR="00B87603" w:rsidRDefault="00B87603" w:rsidP="00BB638B">
      <w:pPr>
        <w:jc w:val="center"/>
        <w:rPr>
          <w:b/>
          <w:bCs/>
          <w:sz w:val="32"/>
          <w:szCs w:val="32"/>
        </w:rPr>
      </w:pPr>
    </w:p>
    <w:p w14:paraId="15525786" w14:textId="77777777" w:rsidR="00B87603" w:rsidRDefault="00B87603" w:rsidP="00BB638B">
      <w:pPr>
        <w:jc w:val="center"/>
        <w:rPr>
          <w:b/>
          <w:bCs/>
          <w:sz w:val="32"/>
          <w:szCs w:val="32"/>
        </w:rPr>
      </w:pPr>
    </w:p>
    <w:p w14:paraId="583F4457" w14:textId="21355032" w:rsidR="00701B23" w:rsidRPr="00BB638B" w:rsidRDefault="00701B23" w:rsidP="00BB638B">
      <w:pPr>
        <w:jc w:val="center"/>
        <w:rPr>
          <w:b/>
          <w:bCs/>
          <w:sz w:val="32"/>
          <w:szCs w:val="32"/>
        </w:rPr>
      </w:pPr>
      <w:r>
        <w:rPr>
          <w:b/>
          <w:bCs/>
          <w:sz w:val="32"/>
          <w:szCs w:val="32"/>
        </w:rPr>
        <w:lastRenderedPageBreak/>
        <w:t>EXPERIMENT 16</w:t>
      </w:r>
    </w:p>
    <w:p w14:paraId="0E2D9BA5" w14:textId="785BDDD6" w:rsidR="00701B23" w:rsidRPr="00985B96" w:rsidRDefault="00701B23" w:rsidP="00701B23">
      <w:pPr>
        <w:jc w:val="center"/>
        <w:rPr>
          <w:b/>
          <w:bCs/>
          <w:sz w:val="32"/>
          <w:szCs w:val="32"/>
          <w:lang w:eastAsia="en-IN"/>
        </w:rPr>
      </w:pPr>
      <w:r>
        <w:rPr>
          <w:b/>
          <w:bCs/>
          <w:sz w:val="32"/>
          <w:szCs w:val="32"/>
          <w:lang w:eastAsia="en-IN"/>
        </w:rPr>
        <w:t xml:space="preserve"> OMP program to perform Static scheduling</w:t>
      </w:r>
    </w:p>
    <w:p w14:paraId="06B8BAD9" w14:textId="77777777" w:rsidR="00701B23" w:rsidRPr="00985B96" w:rsidRDefault="00701B23" w:rsidP="00701B23">
      <w:pPr>
        <w:rPr>
          <w:b/>
          <w:bCs/>
          <w:sz w:val="32"/>
          <w:szCs w:val="32"/>
          <w:lang w:eastAsia="en-IN"/>
        </w:rPr>
      </w:pPr>
    </w:p>
    <w:p w14:paraId="6B2C971C" w14:textId="77777777" w:rsidR="00BB638B" w:rsidRDefault="00701B23" w:rsidP="00701B23">
      <w:pPr>
        <w:rPr>
          <w:b/>
          <w:bCs/>
        </w:rPr>
      </w:pPr>
      <w:r w:rsidRPr="00985B96">
        <w:rPr>
          <w:b/>
          <w:bCs/>
        </w:rPr>
        <w:t>AIM:</w:t>
      </w:r>
      <w:r>
        <w:rPr>
          <w:b/>
          <w:bCs/>
        </w:rPr>
        <w:t xml:space="preserve"> </w:t>
      </w:r>
    </w:p>
    <w:p w14:paraId="77E4C941" w14:textId="52D5B278" w:rsidR="00701B23" w:rsidRPr="00CB2862" w:rsidRDefault="00701B23" w:rsidP="00701B23">
      <w:r>
        <w:t>To write a OMP program to perform static scheduling.</w:t>
      </w:r>
    </w:p>
    <w:p w14:paraId="1F09CC2F" w14:textId="77777777" w:rsidR="00701B23" w:rsidRDefault="00701B23" w:rsidP="00701B23"/>
    <w:p w14:paraId="55EAED6E" w14:textId="77777777" w:rsidR="00701B23" w:rsidRDefault="00701B23" w:rsidP="00701B23">
      <w:pPr>
        <w:rPr>
          <w:b/>
          <w:bCs/>
        </w:rPr>
      </w:pPr>
      <w:r w:rsidRPr="00DE05D8">
        <w:rPr>
          <w:b/>
          <w:bCs/>
          <w:lang w:eastAsia="en-IN"/>
        </w:rPr>
        <w:t>PRO</w:t>
      </w:r>
      <w:r>
        <w:rPr>
          <w:b/>
          <w:bCs/>
          <w:lang w:eastAsia="en-IN"/>
        </w:rPr>
        <w:t>GRAM</w:t>
      </w:r>
      <w:r w:rsidRPr="00985B96">
        <w:rPr>
          <w:b/>
          <w:bCs/>
        </w:rPr>
        <w:t>:</w:t>
      </w:r>
      <w:r>
        <w:rPr>
          <w:b/>
          <w:bCs/>
        </w:rPr>
        <w:t xml:space="preserve"> </w:t>
      </w:r>
    </w:p>
    <w:p w14:paraId="688FA085" w14:textId="77777777" w:rsidR="00701B23" w:rsidRPr="00701B23" w:rsidRDefault="00701B23" w:rsidP="00701B23">
      <w:r w:rsidRPr="00701B23">
        <w:t>#include&lt;stdio.h&gt;</w:t>
      </w:r>
    </w:p>
    <w:p w14:paraId="5864779D" w14:textId="28ADEE21" w:rsidR="00701B23" w:rsidRPr="00701B23" w:rsidRDefault="00701B23" w:rsidP="00701B23">
      <w:r w:rsidRPr="00701B23">
        <w:t>#include&lt;omp.h&gt;</w:t>
      </w:r>
    </w:p>
    <w:p w14:paraId="214D98BB" w14:textId="77777777" w:rsidR="00701B23" w:rsidRPr="00701B23" w:rsidRDefault="00701B23" w:rsidP="00701B23">
      <w:r w:rsidRPr="00701B23">
        <w:t>void main()</w:t>
      </w:r>
    </w:p>
    <w:p w14:paraId="38E8F77B" w14:textId="77777777" w:rsidR="00701B23" w:rsidRPr="00701B23" w:rsidRDefault="00701B23" w:rsidP="00701B23">
      <w:r w:rsidRPr="00701B23">
        <w:t>{</w:t>
      </w:r>
    </w:p>
    <w:p w14:paraId="5C6AF057" w14:textId="77777777" w:rsidR="00701B23" w:rsidRPr="00701B23" w:rsidRDefault="00701B23" w:rsidP="00701B23">
      <w:r w:rsidRPr="00701B23">
        <w:t xml:space="preserve">    #pragma omp parallel for schedule(static, 2)</w:t>
      </w:r>
    </w:p>
    <w:p w14:paraId="0D931E76" w14:textId="77777777" w:rsidR="00701B23" w:rsidRPr="00701B23" w:rsidRDefault="00701B23" w:rsidP="00701B23">
      <w:r w:rsidRPr="00701B23">
        <w:t xml:space="preserve">    for(int i = 0; i &lt; 10; i++){</w:t>
      </w:r>
    </w:p>
    <w:p w14:paraId="60045B13"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Iteration : %d", </w:t>
      </w:r>
      <w:proofErr w:type="spellStart"/>
      <w:r w:rsidRPr="00701B23">
        <w:t>omp_get_thread_num</w:t>
      </w:r>
      <w:proofErr w:type="spellEnd"/>
      <w:r w:rsidRPr="00701B23">
        <w:t xml:space="preserve">(), </w:t>
      </w:r>
      <w:proofErr w:type="spellStart"/>
      <w:r w:rsidRPr="00701B23">
        <w:t>i</w:t>
      </w:r>
      <w:proofErr w:type="spellEnd"/>
      <w:r w:rsidRPr="00701B23">
        <w:t>);</w:t>
      </w:r>
    </w:p>
    <w:p w14:paraId="2226C950" w14:textId="77777777" w:rsidR="00701B23" w:rsidRPr="00701B23" w:rsidRDefault="00701B23" w:rsidP="00701B23">
      <w:r w:rsidRPr="00701B23">
        <w:t xml:space="preserve">    }</w:t>
      </w:r>
    </w:p>
    <w:p w14:paraId="0716ED61" w14:textId="50023E3F" w:rsidR="00701B23" w:rsidRDefault="00701B23" w:rsidP="00701B23">
      <w:r w:rsidRPr="00701B23">
        <w:t>}</w:t>
      </w:r>
    </w:p>
    <w:p w14:paraId="011AD9CC" w14:textId="77777777" w:rsidR="00701B23" w:rsidRPr="00701B23" w:rsidRDefault="00701B23" w:rsidP="00701B23"/>
    <w:p w14:paraId="69F3B06B" w14:textId="459C2DAB" w:rsidR="00701B23" w:rsidRDefault="00701B23" w:rsidP="00701B23">
      <w:pPr>
        <w:rPr>
          <w:b/>
          <w:bCs/>
        </w:rPr>
      </w:pPr>
      <w:r>
        <w:rPr>
          <w:b/>
          <w:bCs/>
        </w:rPr>
        <w:t xml:space="preserve">OUTPUT  </w:t>
      </w:r>
    </w:p>
    <w:p w14:paraId="3F72D711" w14:textId="1390C8D9" w:rsidR="00701B23" w:rsidRDefault="00BB638B" w:rsidP="00BB638B">
      <w:pPr>
        <w:rPr>
          <w:b/>
          <w:bCs/>
          <w:sz w:val="32"/>
          <w:szCs w:val="32"/>
        </w:rPr>
      </w:pPr>
      <w:r w:rsidRPr="00BB638B">
        <w:rPr>
          <w:b/>
          <w:bCs/>
          <w:noProof/>
          <w:sz w:val="32"/>
          <w:szCs w:val="32"/>
          <w:lang w:eastAsia="en-IN"/>
        </w:rPr>
        <w:drawing>
          <wp:inline distT="0" distB="0" distL="0" distR="0" wp14:anchorId="659C45F1" wp14:editId="7AF34253">
            <wp:extent cx="6096000" cy="2880995"/>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96000" cy="2880995"/>
                    </a:xfrm>
                    <a:prstGeom prst="rect">
                      <a:avLst/>
                    </a:prstGeom>
                  </pic:spPr>
                </pic:pic>
              </a:graphicData>
            </a:graphic>
          </wp:inline>
        </w:drawing>
      </w:r>
    </w:p>
    <w:p w14:paraId="438CF2B7" w14:textId="77777777" w:rsidR="00B87603" w:rsidRDefault="00B87603" w:rsidP="00BB638B">
      <w:pPr>
        <w:jc w:val="center"/>
        <w:rPr>
          <w:b/>
          <w:bCs/>
          <w:sz w:val="32"/>
          <w:szCs w:val="32"/>
        </w:rPr>
      </w:pPr>
    </w:p>
    <w:p w14:paraId="16DA8957" w14:textId="77777777" w:rsidR="00B87603" w:rsidRDefault="00B87603" w:rsidP="00BB638B">
      <w:pPr>
        <w:jc w:val="center"/>
        <w:rPr>
          <w:b/>
          <w:bCs/>
          <w:sz w:val="32"/>
          <w:szCs w:val="32"/>
        </w:rPr>
      </w:pPr>
    </w:p>
    <w:p w14:paraId="440FDE5D" w14:textId="77777777" w:rsidR="00B87603" w:rsidRDefault="00B87603" w:rsidP="00BB638B">
      <w:pPr>
        <w:jc w:val="center"/>
        <w:rPr>
          <w:b/>
          <w:bCs/>
          <w:sz w:val="32"/>
          <w:szCs w:val="32"/>
        </w:rPr>
      </w:pPr>
    </w:p>
    <w:p w14:paraId="36228988" w14:textId="77777777" w:rsidR="00B87603" w:rsidRDefault="00B87603" w:rsidP="00BB638B">
      <w:pPr>
        <w:jc w:val="center"/>
        <w:rPr>
          <w:b/>
          <w:bCs/>
          <w:sz w:val="32"/>
          <w:szCs w:val="32"/>
        </w:rPr>
      </w:pPr>
    </w:p>
    <w:p w14:paraId="1BA068E6" w14:textId="77777777" w:rsidR="00B87603" w:rsidRDefault="00B87603" w:rsidP="00BB638B">
      <w:pPr>
        <w:jc w:val="center"/>
        <w:rPr>
          <w:b/>
          <w:bCs/>
          <w:sz w:val="32"/>
          <w:szCs w:val="32"/>
        </w:rPr>
      </w:pPr>
    </w:p>
    <w:p w14:paraId="32BF1AE5" w14:textId="77777777" w:rsidR="00B87603" w:rsidRDefault="00B87603" w:rsidP="00BB638B">
      <w:pPr>
        <w:jc w:val="center"/>
        <w:rPr>
          <w:b/>
          <w:bCs/>
          <w:sz w:val="32"/>
          <w:szCs w:val="32"/>
        </w:rPr>
      </w:pPr>
    </w:p>
    <w:p w14:paraId="509384C9" w14:textId="77777777" w:rsidR="00B87603" w:rsidRDefault="00B87603" w:rsidP="00BB638B">
      <w:pPr>
        <w:jc w:val="center"/>
        <w:rPr>
          <w:b/>
          <w:bCs/>
          <w:sz w:val="32"/>
          <w:szCs w:val="32"/>
        </w:rPr>
      </w:pPr>
    </w:p>
    <w:p w14:paraId="010EDA8C" w14:textId="77777777" w:rsidR="00B87603" w:rsidRDefault="00B87603" w:rsidP="00BB638B">
      <w:pPr>
        <w:jc w:val="center"/>
        <w:rPr>
          <w:b/>
          <w:bCs/>
          <w:sz w:val="32"/>
          <w:szCs w:val="32"/>
        </w:rPr>
      </w:pPr>
    </w:p>
    <w:p w14:paraId="6A03FB0C" w14:textId="77777777" w:rsidR="00B87603" w:rsidRDefault="00B87603" w:rsidP="00BB638B">
      <w:pPr>
        <w:jc w:val="center"/>
        <w:rPr>
          <w:b/>
          <w:bCs/>
          <w:sz w:val="32"/>
          <w:szCs w:val="32"/>
        </w:rPr>
      </w:pPr>
    </w:p>
    <w:p w14:paraId="1318B206" w14:textId="77777777" w:rsidR="00B87603" w:rsidRDefault="00B87603" w:rsidP="00BB638B">
      <w:pPr>
        <w:jc w:val="center"/>
        <w:rPr>
          <w:b/>
          <w:bCs/>
          <w:sz w:val="32"/>
          <w:szCs w:val="32"/>
        </w:rPr>
      </w:pPr>
    </w:p>
    <w:p w14:paraId="08938022" w14:textId="35C2F408" w:rsidR="00701B23" w:rsidRPr="00BB638B" w:rsidRDefault="00701B23" w:rsidP="00BB638B">
      <w:pPr>
        <w:jc w:val="center"/>
        <w:rPr>
          <w:b/>
          <w:bCs/>
          <w:sz w:val="32"/>
          <w:szCs w:val="32"/>
        </w:rPr>
      </w:pPr>
      <w:r>
        <w:rPr>
          <w:b/>
          <w:bCs/>
          <w:sz w:val="32"/>
          <w:szCs w:val="32"/>
        </w:rPr>
        <w:lastRenderedPageBreak/>
        <w:t>EXPERIMENT 17</w:t>
      </w:r>
    </w:p>
    <w:p w14:paraId="1DA75007" w14:textId="5B116B8B" w:rsidR="00701B23" w:rsidRPr="00985B96" w:rsidRDefault="00701B23" w:rsidP="00701B23">
      <w:pPr>
        <w:jc w:val="center"/>
        <w:rPr>
          <w:b/>
          <w:bCs/>
          <w:sz w:val="32"/>
          <w:szCs w:val="32"/>
          <w:lang w:eastAsia="en-IN"/>
        </w:rPr>
      </w:pPr>
      <w:r>
        <w:rPr>
          <w:b/>
          <w:bCs/>
          <w:sz w:val="32"/>
          <w:szCs w:val="32"/>
          <w:lang w:eastAsia="en-IN"/>
        </w:rPr>
        <w:t xml:space="preserve"> OMP program to perform Dynamic Scheduling</w:t>
      </w:r>
    </w:p>
    <w:p w14:paraId="36B5CE72" w14:textId="77777777" w:rsidR="00701B23" w:rsidRPr="00985B96" w:rsidRDefault="00701B23" w:rsidP="00701B23">
      <w:pPr>
        <w:rPr>
          <w:b/>
          <w:bCs/>
          <w:sz w:val="32"/>
          <w:szCs w:val="32"/>
          <w:lang w:eastAsia="en-IN"/>
        </w:rPr>
      </w:pPr>
    </w:p>
    <w:p w14:paraId="528DF702" w14:textId="77777777" w:rsidR="00BB638B" w:rsidRDefault="00701B23" w:rsidP="00701B23">
      <w:pPr>
        <w:rPr>
          <w:b/>
          <w:bCs/>
        </w:rPr>
      </w:pPr>
      <w:r w:rsidRPr="00985B96">
        <w:rPr>
          <w:b/>
          <w:bCs/>
        </w:rPr>
        <w:t>AIM:</w:t>
      </w:r>
      <w:r>
        <w:rPr>
          <w:b/>
          <w:bCs/>
        </w:rPr>
        <w:t xml:space="preserve"> </w:t>
      </w:r>
    </w:p>
    <w:p w14:paraId="77BDC433" w14:textId="0F0BCB96" w:rsidR="00701B23" w:rsidRPr="00CB2862" w:rsidRDefault="00701B23" w:rsidP="00701B23">
      <w:r>
        <w:t>To write a OMP program to perform Dynamic Scheduling.</w:t>
      </w:r>
    </w:p>
    <w:p w14:paraId="461CE218" w14:textId="77777777" w:rsidR="00701B23" w:rsidRDefault="00701B23" w:rsidP="00701B23"/>
    <w:p w14:paraId="5D1A9F70" w14:textId="77777777" w:rsidR="00701B23" w:rsidRDefault="00701B23" w:rsidP="00701B23">
      <w:pPr>
        <w:rPr>
          <w:b/>
          <w:bCs/>
        </w:rPr>
      </w:pPr>
      <w:r w:rsidRPr="00DE05D8">
        <w:rPr>
          <w:b/>
          <w:bCs/>
          <w:lang w:eastAsia="en-IN"/>
        </w:rPr>
        <w:t>PRO</w:t>
      </w:r>
      <w:r>
        <w:rPr>
          <w:b/>
          <w:bCs/>
          <w:lang w:eastAsia="en-IN"/>
        </w:rPr>
        <w:t>GRAM</w:t>
      </w:r>
      <w:r w:rsidRPr="00985B96">
        <w:rPr>
          <w:b/>
          <w:bCs/>
        </w:rPr>
        <w:t>:</w:t>
      </w:r>
      <w:r>
        <w:rPr>
          <w:b/>
          <w:bCs/>
        </w:rPr>
        <w:t xml:space="preserve"> </w:t>
      </w:r>
    </w:p>
    <w:p w14:paraId="44A7C6DB" w14:textId="77777777" w:rsidR="00701B23" w:rsidRPr="00701B23" w:rsidRDefault="00701B23" w:rsidP="00701B23">
      <w:r w:rsidRPr="00701B23">
        <w:t>#include&lt;stdio.h&gt;</w:t>
      </w:r>
    </w:p>
    <w:p w14:paraId="43B2708F" w14:textId="2AB1F6C9" w:rsidR="00701B23" w:rsidRPr="00701B23" w:rsidRDefault="00701B23" w:rsidP="00701B23">
      <w:r w:rsidRPr="00701B23">
        <w:t>#include&lt;omp.h&gt;</w:t>
      </w:r>
    </w:p>
    <w:p w14:paraId="2F94FBB0" w14:textId="77777777" w:rsidR="00701B23" w:rsidRPr="00701B23" w:rsidRDefault="00701B23" w:rsidP="00701B23">
      <w:r w:rsidRPr="00701B23">
        <w:t>void main()</w:t>
      </w:r>
    </w:p>
    <w:p w14:paraId="01884B55" w14:textId="77777777" w:rsidR="00701B23" w:rsidRPr="00701B23" w:rsidRDefault="00701B23" w:rsidP="00701B23">
      <w:r w:rsidRPr="00701B23">
        <w:t>{</w:t>
      </w:r>
    </w:p>
    <w:p w14:paraId="64BEBECA" w14:textId="77777777" w:rsidR="00701B23" w:rsidRPr="00701B23" w:rsidRDefault="00701B23" w:rsidP="00701B23">
      <w:r w:rsidRPr="00701B23">
        <w:t xml:space="preserve">    #pragma omp parallel for schedule(dynamic, 2)</w:t>
      </w:r>
    </w:p>
    <w:p w14:paraId="04AA2D18" w14:textId="77777777" w:rsidR="00701B23" w:rsidRPr="00701B23" w:rsidRDefault="00701B23" w:rsidP="00701B23">
      <w:r w:rsidRPr="00701B23">
        <w:t xml:space="preserve">    for(int i = 0; i &lt; 10; i++){</w:t>
      </w:r>
    </w:p>
    <w:p w14:paraId="0F90AB44"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Iteration : %d", </w:t>
      </w:r>
      <w:proofErr w:type="spellStart"/>
      <w:r w:rsidRPr="00701B23">
        <w:t>omp_get_thread_num</w:t>
      </w:r>
      <w:proofErr w:type="spellEnd"/>
      <w:r w:rsidRPr="00701B23">
        <w:t xml:space="preserve">(), </w:t>
      </w:r>
      <w:proofErr w:type="spellStart"/>
      <w:r w:rsidRPr="00701B23">
        <w:t>i</w:t>
      </w:r>
      <w:proofErr w:type="spellEnd"/>
      <w:r w:rsidRPr="00701B23">
        <w:t>);</w:t>
      </w:r>
    </w:p>
    <w:p w14:paraId="3C07165C" w14:textId="77777777" w:rsidR="00701B23" w:rsidRPr="00701B23" w:rsidRDefault="00701B23" w:rsidP="00701B23">
      <w:r w:rsidRPr="00701B23">
        <w:t xml:space="preserve">    }</w:t>
      </w:r>
    </w:p>
    <w:p w14:paraId="004C264F" w14:textId="306AE601" w:rsidR="00701B23" w:rsidRDefault="00701B23" w:rsidP="00701B23">
      <w:r w:rsidRPr="00701B23">
        <w:t>}</w:t>
      </w:r>
    </w:p>
    <w:p w14:paraId="10066F7C" w14:textId="77777777" w:rsidR="00701B23" w:rsidRDefault="00701B23" w:rsidP="00701B23">
      <w:pPr>
        <w:rPr>
          <w:b/>
          <w:bCs/>
        </w:rPr>
      </w:pPr>
    </w:p>
    <w:p w14:paraId="04664C0A" w14:textId="0BD21EC8" w:rsidR="00701B23" w:rsidRDefault="00701B23" w:rsidP="00701B23">
      <w:pPr>
        <w:rPr>
          <w:b/>
          <w:bCs/>
        </w:rPr>
      </w:pPr>
      <w:r>
        <w:rPr>
          <w:b/>
          <w:bCs/>
        </w:rPr>
        <w:t xml:space="preserve">OUTPUT  </w:t>
      </w:r>
    </w:p>
    <w:p w14:paraId="7CA9F824" w14:textId="3E5D4ED3" w:rsidR="00701B23" w:rsidRDefault="00BB638B" w:rsidP="00701B23">
      <w:pPr>
        <w:rPr>
          <w:b/>
          <w:bCs/>
          <w:sz w:val="32"/>
          <w:szCs w:val="32"/>
        </w:rPr>
      </w:pPr>
      <w:r w:rsidRPr="00BB638B">
        <w:rPr>
          <w:b/>
          <w:bCs/>
          <w:noProof/>
          <w:sz w:val="32"/>
          <w:szCs w:val="32"/>
          <w:lang w:eastAsia="en-IN"/>
        </w:rPr>
        <w:drawing>
          <wp:inline distT="0" distB="0" distL="0" distR="0" wp14:anchorId="1CA5BE9C" wp14:editId="1B543B57">
            <wp:extent cx="6096000" cy="292544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96000" cy="2925445"/>
                    </a:xfrm>
                    <a:prstGeom prst="rect">
                      <a:avLst/>
                    </a:prstGeom>
                  </pic:spPr>
                </pic:pic>
              </a:graphicData>
            </a:graphic>
          </wp:inline>
        </w:drawing>
      </w:r>
    </w:p>
    <w:p w14:paraId="667416D1" w14:textId="0DF6F605" w:rsidR="00701B23" w:rsidRDefault="00701B23" w:rsidP="00701B23">
      <w:pPr>
        <w:rPr>
          <w:b/>
          <w:bCs/>
          <w:sz w:val="32"/>
          <w:szCs w:val="32"/>
        </w:rPr>
      </w:pPr>
    </w:p>
    <w:p w14:paraId="7AE25DFA" w14:textId="77777777" w:rsidR="00B87603" w:rsidRDefault="00B87603" w:rsidP="00BB638B">
      <w:pPr>
        <w:jc w:val="center"/>
        <w:rPr>
          <w:b/>
          <w:bCs/>
          <w:sz w:val="32"/>
          <w:szCs w:val="32"/>
        </w:rPr>
      </w:pPr>
    </w:p>
    <w:p w14:paraId="76A7C0FA" w14:textId="77777777" w:rsidR="00B87603" w:rsidRDefault="00B87603" w:rsidP="00BB638B">
      <w:pPr>
        <w:jc w:val="center"/>
        <w:rPr>
          <w:b/>
          <w:bCs/>
          <w:sz w:val="32"/>
          <w:szCs w:val="32"/>
        </w:rPr>
      </w:pPr>
    </w:p>
    <w:p w14:paraId="3AB9A76A" w14:textId="77777777" w:rsidR="00B87603" w:rsidRDefault="00B87603" w:rsidP="00BB638B">
      <w:pPr>
        <w:jc w:val="center"/>
        <w:rPr>
          <w:b/>
          <w:bCs/>
          <w:sz w:val="32"/>
          <w:szCs w:val="32"/>
        </w:rPr>
      </w:pPr>
    </w:p>
    <w:p w14:paraId="7DE62E79" w14:textId="77777777" w:rsidR="00B87603" w:rsidRDefault="00B87603" w:rsidP="00BB638B">
      <w:pPr>
        <w:jc w:val="center"/>
        <w:rPr>
          <w:b/>
          <w:bCs/>
          <w:sz w:val="32"/>
          <w:szCs w:val="32"/>
        </w:rPr>
      </w:pPr>
    </w:p>
    <w:p w14:paraId="31719F62" w14:textId="77777777" w:rsidR="00B87603" w:rsidRDefault="00B87603" w:rsidP="00BB638B">
      <w:pPr>
        <w:jc w:val="center"/>
        <w:rPr>
          <w:b/>
          <w:bCs/>
          <w:sz w:val="32"/>
          <w:szCs w:val="32"/>
        </w:rPr>
      </w:pPr>
    </w:p>
    <w:p w14:paraId="5D24F538" w14:textId="77777777" w:rsidR="00B87603" w:rsidRDefault="00B87603" w:rsidP="00BB638B">
      <w:pPr>
        <w:jc w:val="center"/>
        <w:rPr>
          <w:b/>
          <w:bCs/>
          <w:sz w:val="32"/>
          <w:szCs w:val="32"/>
        </w:rPr>
      </w:pPr>
    </w:p>
    <w:p w14:paraId="52379977" w14:textId="77777777" w:rsidR="00B87603" w:rsidRDefault="00B87603" w:rsidP="00BB638B">
      <w:pPr>
        <w:jc w:val="center"/>
        <w:rPr>
          <w:b/>
          <w:bCs/>
          <w:sz w:val="32"/>
          <w:szCs w:val="32"/>
        </w:rPr>
      </w:pPr>
    </w:p>
    <w:p w14:paraId="44EAAB47" w14:textId="77777777" w:rsidR="00B87603" w:rsidRDefault="00B87603" w:rsidP="00BB638B">
      <w:pPr>
        <w:jc w:val="center"/>
        <w:rPr>
          <w:b/>
          <w:bCs/>
          <w:sz w:val="32"/>
          <w:szCs w:val="32"/>
        </w:rPr>
      </w:pPr>
    </w:p>
    <w:p w14:paraId="575E6869" w14:textId="3A074B90" w:rsidR="00701B23" w:rsidRPr="00BB638B" w:rsidRDefault="00701B23" w:rsidP="00BB638B">
      <w:pPr>
        <w:jc w:val="center"/>
        <w:rPr>
          <w:b/>
          <w:bCs/>
          <w:sz w:val="32"/>
          <w:szCs w:val="32"/>
        </w:rPr>
      </w:pPr>
      <w:r>
        <w:rPr>
          <w:b/>
          <w:bCs/>
          <w:sz w:val="32"/>
          <w:szCs w:val="32"/>
        </w:rPr>
        <w:lastRenderedPageBreak/>
        <w:t>EXPERIMENT 18</w:t>
      </w:r>
    </w:p>
    <w:p w14:paraId="38C6EBB4" w14:textId="27169725" w:rsidR="00701B23" w:rsidRPr="00985B96" w:rsidRDefault="00701B23" w:rsidP="00701B23">
      <w:pPr>
        <w:jc w:val="center"/>
        <w:rPr>
          <w:b/>
          <w:bCs/>
          <w:sz w:val="32"/>
          <w:szCs w:val="32"/>
          <w:lang w:eastAsia="en-IN"/>
        </w:rPr>
      </w:pPr>
      <w:r>
        <w:rPr>
          <w:b/>
          <w:bCs/>
          <w:sz w:val="32"/>
          <w:szCs w:val="32"/>
          <w:lang w:eastAsia="en-IN"/>
        </w:rPr>
        <w:t xml:space="preserve"> OMP program to perform Guided Scheduling</w:t>
      </w:r>
    </w:p>
    <w:p w14:paraId="424D18FB" w14:textId="77777777" w:rsidR="00701B23" w:rsidRPr="00985B96" w:rsidRDefault="00701B23" w:rsidP="00701B23">
      <w:pPr>
        <w:rPr>
          <w:b/>
          <w:bCs/>
          <w:sz w:val="32"/>
          <w:szCs w:val="32"/>
          <w:lang w:eastAsia="en-IN"/>
        </w:rPr>
      </w:pPr>
    </w:p>
    <w:p w14:paraId="0C7C13AF" w14:textId="77777777" w:rsidR="00BB638B" w:rsidRDefault="00701B23" w:rsidP="00701B23">
      <w:pPr>
        <w:rPr>
          <w:b/>
          <w:bCs/>
        </w:rPr>
      </w:pPr>
      <w:r w:rsidRPr="00985B96">
        <w:rPr>
          <w:b/>
          <w:bCs/>
        </w:rPr>
        <w:t>AIM:</w:t>
      </w:r>
      <w:r>
        <w:rPr>
          <w:b/>
          <w:bCs/>
        </w:rPr>
        <w:t xml:space="preserve"> </w:t>
      </w:r>
    </w:p>
    <w:p w14:paraId="22C41EB1" w14:textId="12B03208" w:rsidR="00701B23" w:rsidRPr="00CB2862" w:rsidRDefault="00701B23" w:rsidP="00701B23">
      <w:r>
        <w:t>To write a OMP program to perform Guided Scheduling.</w:t>
      </w:r>
    </w:p>
    <w:p w14:paraId="66AC57AD" w14:textId="58DA270B" w:rsidR="00701B23" w:rsidRDefault="00701B23" w:rsidP="00701B23">
      <w:pPr>
        <w:jc w:val="center"/>
      </w:pPr>
    </w:p>
    <w:p w14:paraId="7CAC831A" w14:textId="77777777" w:rsidR="00701B23" w:rsidRDefault="00701B23" w:rsidP="00701B23">
      <w:pPr>
        <w:rPr>
          <w:b/>
          <w:bCs/>
        </w:rPr>
      </w:pPr>
      <w:r w:rsidRPr="00DE05D8">
        <w:rPr>
          <w:b/>
          <w:bCs/>
          <w:lang w:eastAsia="en-IN"/>
        </w:rPr>
        <w:t>PRO</w:t>
      </w:r>
      <w:r>
        <w:rPr>
          <w:b/>
          <w:bCs/>
          <w:lang w:eastAsia="en-IN"/>
        </w:rPr>
        <w:t>GRAM</w:t>
      </w:r>
      <w:r w:rsidRPr="00985B96">
        <w:rPr>
          <w:b/>
          <w:bCs/>
        </w:rPr>
        <w:t>:</w:t>
      </w:r>
      <w:r>
        <w:rPr>
          <w:b/>
          <w:bCs/>
        </w:rPr>
        <w:t xml:space="preserve"> </w:t>
      </w:r>
    </w:p>
    <w:p w14:paraId="2A4A9B4E" w14:textId="77777777" w:rsidR="00701B23" w:rsidRPr="00701B23" w:rsidRDefault="00701B23" w:rsidP="00701B23">
      <w:r w:rsidRPr="00701B23">
        <w:t>#include&lt;stdio.h&gt;</w:t>
      </w:r>
    </w:p>
    <w:p w14:paraId="05348842" w14:textId="758BE3D4" w:rsidR="00701B23" w:rsidRPr="00701B23" w:rsidRDefault="00701B23" w:rsidP="00701B23">
      <w:r w:rsidRPr="00701B23">
        <w:t>#include&lt;omp.h&gt;</w:t>
      </w:r>
    </w:p>
    <w:p w14:paraId="4B5BF2F0" w14:textId="77777777" w:rsidR="00701B23" w:rsidRPr="00701B23" w:rsidRDefault="00701B23" w:rsidP="00701B23">
      <w:r w:rsidRPr="00701B23">
        <w:t>void main()</w:t>
      </w:r>
    </w:p>
    <w:p w14:paraId="2183CC69" w14:textId="77777777" w:rsidR="00701B23" w:rsidRPr="00701B23" w:rsidRDefault="00701B23" w:rsidP="00701B23">
      <w:r w:rsidRPr="00701B23">
        <w:t>{</w:t>
      </w:r>
    </w:p>
    <w:p w14:paraId="5845AF36" w14:textId="77777777" w:rsidR="00701B23" w:rsidRPr="00701B23" w:rsidRDefault="00701B23" w:rsidP="00701B23">
      <w:r w:rsidRPr="00701B23">
        <w:t xml:space="preserve">    #pragma omp parallel for schedule(guided, 2)</w:t>
      </w:r>
    </w:p>
    <w:p w14:paraId="045F8702" w14:textId="77777777" w:rsidR="00701B23" w:rsidRPr="00701B23" w:rsidRDefault="00701B23" w:rsidP="00701B23">
      <w:r w:rsidRPr="00701B23">
        <w:t xml:space="preserve">    for(int i = 0; i &lt; 10; i++){</w:t>
      </w:r>
    </w:p>
    <w:p w14:paraId="5FCB09C7" w14:textId="77777777" w:rsidR="00701B23" w:rsidRPr="00701B23" w:rsidRDefault="00701B23" w:rsidP="00701B23">
      <w:r w:rsidRPr="00701B23">
        <w:t xml:space="preserve">        </w:t>
      </w:r>
      <w:proofErr w:type="spellStart"/>
      <w:r w:rsidRPr="00701B23">
        <w:t>printf</w:t>
      </w:r>
      <w:proofErr w:type="spellEnd"/>
      <w:r w:rsidRPr="00701B23">
        <w:t>("\</w:t>
      </w:r>
      <w:proofErr w:type="spellStart"/>
      <w:r w:rsidRPr="00701B23">
        <w:t>nThread</w:t>
      </w:r>
      <w:proofErr w:type="spellEnd"/>
      <w:r w:rsidRPr="00701B23">
        <w:t xml:space="preserve"> Id : %d Iteration : %d", </w:t>
      </w:r>
      <w:proofErr w:type="spellStart"/>
      <w:r w:rsidRPr="00701B23">
        <w:t>omp_get_thread_num</w:t>
      </w:r>
      <w:proofErr w:type="spellEnd"/>
      <w:r w:rsidRPr="00701B23">
        <w:t xml:space="preserve">(), </w:t>
      </w:r>
      <w:proofErr w:type="spellStart"/>
      <w:r w:rsidRPr="00701B23">
        <w:t>i</w:t>
      </w:r>
      <w:proofErr w:type="spellEnd"/>
      <w:r w:rsidRPr="00701B23">
        <w:t>);</w:t>
      </w:r>
    </w:p>
    <w:p w14:paraId="0B42FE06" w14:textId="77777777" w:rsidR="00701B23" w:rsidRPr="00701B23" w:rsidRDefault="00701B23" w:rsidP="00701B23">
      <w:r w:rsidRPr="00701B23">
        <w:t xml:space="preserve">    }</w:t>
      </w:r>
    </w:p>
    <w:p w14:paraId="692A6423" w14:textId="364B24FA" w:rsidR="00701B23" w:rsidRPr="008B3DC6" w:rsidRDefault="00701B23" w:rsidP="00701B23">
      <w:r w:rsidRPr="00701B23">
        <w:t>}</w:t>
      </w:r>
    </w:p>
    <w:p w14:paraId="0EE85776" w14:textId="236C1024" w:rsidR="00701B23" w:rsidRDefault="00701B23" w:rsidP="00701B23">
      <w:pPr>
        <w:rPr>
          <w:b/>
          <w:bCs/>
        </w:rPr>
      </w:pPr>
      <w:r>
        <w:rPr>
          <w:b/>
          <w:bCs/>
        </w:rPr>
        <w:t xml:space="preserve">OUTPUT  </w:t>
      </w:r>
    </w:p>
    <w:p w14:paraId="1CF19CB7" w14:textId="78820485" w:rsidR="00701B23" w:rsidRDefault="008B3DC6" w:rsidP="009F5685">
      <w:pPr>
        <w:rPr>
          <w:b/>
          <w:bCs/>
          <w:sz w:val="32"/>
          <w:szCs w:val="32"/>
        </w:rPr>
      </w:pPr>
      <w:r w:rsidRPr="008B3DC6">
        <w:rPr>
          <w:b/>
          <w:bCs/>
          <w:noProof/>
          <w:sz w:val="32"/>
          <w:szCs w:val="32"/>
          <w:lang w:eastAsia="en-IN"/>
        </w:rPr>
        <w:drawing>
          <wp:inline distT="0" distB="0" distL="0" distR="0" wp14:anchorId="2EF44C57" wp14:editId="2DF54B01">
            <wp:extent cx="6096000" cy="29254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96000" cy="2925445"/>
                    </a:xfrm>
                    <a:prstGeom prst="rect">
                      <a:avLst/>
                    </a:prstGeom>
                  </pic:spPr>
                </pic:pic>
              </a:graphicData>
            </a:graphic>
          </wp:inline>
        </w:drawing>
      </w:r>
    </w:p>
    <w:p w14:paraId="34066CE2" w14:textId="77777777" w:rsidR="00BB638B" w:rsidRDefault="00BB638B" w:rsidP="009F5685">
      <w:pPr>
        <w:jc w:val="center"/>
        <w:rPr>
          <w:b/>
          <w:bCs/>
          <w:sz w:val="32"/>
          <w:szCs w:val="32"/>
        </w:rPr>
      </w:pPr>
    </w:p>
    <w:p w14:paraId="6224F43A" w14:textId="77777777" w:rsidR="00B87603" w:rsidRDefault="00B87603" w:rsidP="008B3DC6">
      <w:pPr>
        <w:jc w:val="center"/>
        <w:rPr>
          <w:b/>
          <w:bCs/>
          <w:sz w:val="32"/>
          <w:szCs w:val="32"/>
        </w:rPr>
      </w:pPr>
    </w:p>
    <w:p w14:paraId="0A415451" w14:textId="77777777" w:rsidR="00B87603" w:rsidRDefault="00B87603" w:rsidP="008B3DC6">
      <w:pPr>
        <w:jc w:val="center"/>
        <w:rPr>
          <w:b/>
          <w:bCs/>
          <w:sz w:val="32"/>
          <w:szCs w:val="32"/>
        </w:rPr>
      </w:pPr>
    </w:p>
    <w:p w14:paraId="17A9DD32" w14:textId="77777777" w:rsidR="00B87603" w:rsidRDefault="00B87603" w:rsidP="008B3DC6">
      <w:pPr>
        <w:jc w:val="center"/>
        <w:rPr>
          <w:b/>
          <w:bCs/>
          <w:sz w:val="32"/>
          <w:szCs w:val="32"/>
        </w:rPr>
      </w:pPr>
    </w:p>
    <w:p w14:paraId="52372101" w14:textId="77777777" w:rsidR="00B87603" w:rsidRDefault="00B87603" w:rsidP="008B3DC6">
      <w:pPr>
        <w:jc w:val="center"/>
        <w:rPr>
          <w:b/>
          <w:bCs/>
          <w:sz w:val="32"/>
          <w:szCs w:val="32"/>
        </w:rPr>
      </w:pPr>
    </w:p>
    <w:p w14:paraId="3F64A3AE" w14:textId="77777777" w:rsidR="00B87603" w:rsidRDefault="00B87603" w:rsidP="008B3DC6">
      <w:pPr>
        <w:jc w:val="center"/>
        <w:rPr>
          <w:b/>
          <w:bCs/>
          <w:sz w:val="32"/>
          <w:szCs w:val="32"/>
        </w:rPr>
      </w:pPr>
    </w:p>
    <w:p w14:paraId="6DD5E2BD" w14:textId="77777777" w:rsidR="00B87603" w:rsidRDefault="00B87603" w:rsidP="008B3DC6">
      <w:pPr>
        <w:jc w:val="center"/>
        <w:rPr>
          <w:b/>
          <w:bCs/>
          <w:sz w:val="32"/>
          <w:szCs w:val="32"/>
        </w:rPr>
      </w:pPr>
    </w:p>
    <w:p w14:paraId="5BBE07B5" w14:textId="77777777" w:rsidR="00B87603" w:rsidRDefault="00B87603" w:rsidP="008B3DC6">
      <w:pPr>
        <w:jc w:val="center"/>
        <w:rPr>
          <w:b/>
          <w:bCs/>
          <w:sz w:val="32"/>
          <w:szCs w:val="32"/>
        </w:rPr>
      </w:pPr>
    </w:p>
    <w:p w14:paraId="74E6626A" w14:textId="77777777" w:rsidR="00B87603" w:rsidRDefault="00B87603" w:rsidP="008B3DC6">
      <w:pPr>
        <w:jc w:val="center"/>
        <w:rPr>
          <w:b/>
          <w:bCs/>
          <w:sz w:val="32"/>
          <w:szCs w:val="32"/>
        </w:rPr>
      </w:pPr>
    </w:p>
    <w:p w14:paraId="3755F325" w14:textId="77777777" w:rsidR="00B87603" w:rsidRDefault="00B87603" w:rsidP="008B3DC6">
      <w:pPr>
        <w:jc w:val="center"/>
        <w:rPr>
          <w:b/>
          <w:bCs/>
          <w:sz w:val="32"/>
          <w:szCs w:val="32"/>
        </w:rPr>
      </w:pPr>
    </w:p>
    <w:p w14:paraId="23BDFF3A" w14:textId="455A615C" w:rsidR="009F5685" w:rsidRPr="008B3DC6" w:rsidRDefault="009F5685" w:rsidP="008B3DC6">
      <w:pPr>
        <w:jc w:val="center"/>
        <w:rPr>
          <w:b/>
          <w:bCs/>
          <w:sz w:val="32"/>
          <w:szCs w:val="32"/>
        </w:rPr>
      </w:pPr>
      <w:r>
        <w:rPr>
          <w:b/>
          <w:bCs/>
          <w:sz w:val="32"/>
          <w:szCs w:val="32"/>
        </w:rPr>
        <w:lastRenderedPageBreak/>
        <w:t>EXPERIMENT 19</w:t>
      </w:r>
    </w:p>
    <w:p w14:paraId="4AF51F4C" w14:textId="274F9CB4" w:rsidR="009F5685" w:rsidRPr="00985B96" w:rsidRDefault="009F5685" w:rsidP="009F5685">
      <w:pPr>
        <w:jc w:val="center"/>
        <w:rPr>
          <w:b/>
          <w:bCs/>
          <w:sz w:val="32"/>
          <w:szCs w:val="32"/>
          <w:lang w:eastAsia="en-IN"/>
        </w:rPr>
      </w:pPr>
      <w:r>
        <w:rPr>
          <w:b/>
          <w:bCs/>
          <w:sz w:val="32"/>
          <w:szCs w:val="32"/>
          <w:lang w:eastAsia="en-IN"/>
        </w:rPr>
        <w:t xml:space="preserve"> OMP program for Toy Modelling Company</w:t>
      </w:r>
    </w:p>
    <w:p w14:paraId="38BE8E89" w14:textId="77777777" w:rsidR="009F5685" w:rsidRPr="00985B96" w:rsidRDefault="009F5685" w:rsidP="009F5685">
      <w:pPr>
        <w:rPr>
          <w:b/>
          <w:bCs/>
          <w:sz w:val="32"/>
          <w:szCs w:val="32"/>
          <w:lang w:eastAsia="en-IN"/>
        </w:rPr>
      </w:pPr>
    </w:p>
    <w:p w14:paraId="4E5CBA4C" w14:textId="77777777" w:rsidR="008B3DC6" w:rsidRDefault="009F5685" w:rsidP="009F5685">
      <w:pPr>
        <w:rPr>
          <w:b/>
          <w:bCs/>
        </w:rPr>
      </w:pPr>
      <w:r w:rsidRPr="00985B96">
        <w:rPr>
          <w:b/>
          <w:bCs/>
        </w:rPr>
        <w:t>AIM:</w:t>
      </w:r>
      <w:r>
        <w:rPr>
          <w:b/>
          <w:bCs/>
        </w:rPr>
        <w:t xml:space="preserve"> </w:t>
      </w:r>
    </w:p>
    <w:p w14:paraId="016EF524" w14:textId="2B03DDB2" w:rsidR="009F5685" w:rsidRPr="00CB2862" w:rsidRDefault="009F5685" w:rsidP="009F5685">
      <w:r>
        <w:t>To write a OMP program for the</w:t>
      </w:r>
      <w:r w:rsidRPr="009F5685">
        <w:t xml:space="preserve"> quality checking unit in the toy modelling unit </w:t>
      </w:r>
      <w:r>
        <w:t xml:space="preserve">which </w:t>
      </w:r>
      <w:r w:rsidRPr="009F5685">
        <w:t xml:space="preserve">has an incremental counter and counts the tested toy from 0 to 256. Once the counter reaches the max value all tested toys will be transferred to the dispatching unit in which this counter decrement from the maximum of 256 and reaches zero. </w:t>
      </w:r>
      <w:r>
        <w:t>Using Last</w:t>
      </w:r>
      <w:r w:rsidRPr="009F5685">
        <w:t xml:space="preserve"> private to get the max value </w:t>
      </w:r>
      <w:r>
        <w:t>and</w:t>
      </w:r>
      <w:r w:rsidRPr="009F5685">
        <w:t xml:space="preserve"> all three-scheduling concepts.</w:t>
      </w:r>
    </w:p>
    <w:p w14:paraId="18BF119D" w14:textId="77777777" w:rsidR="009F5685" w:rsidRDefault="009F5685" w:rsidP="009F5685"/>
    <w:p w14:paraId="75137BF7" w14:textId="77777777"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6F3982E6" w14:textId="77777777" w:rsidR="009F5685" w:rsidRPr="009F5685" w:rsidRDefault="009F5685" w:rsidP="009F5685">
      <w:r w:rsidRPr="009F5685">
        <w:t>#include&lt;stdio.h&gt;</w:t>
      </w:r>
    </w:p>
    <w:p w14:paraId="49D7E367" w14:textId="5663DE22" w:rsidR="009F5685" w:rsidRPr="009F5685" w:rsidRDefault="009F5685" w:rsidP="009F5685">
      <w:r w:rsidRPr="009F5685">
        <w:t>#include&lt;omp.h&gt;</w:t>
      </w:r>
    </w:p>
    <w:p w14:paraId="606E1F9B" w14:textId="504DA71A" w:rsidR="009F5685" w:rsidRPr="009F5685" w:rsidRDefault="009F5685" w:rsidP="009F5685">
      <w:r w:rsidRPr="009F5685">
        <w:t>void main(){</w:t>
      </w:r>
    </w:p>
    <w:p w14:paraId="78004D25" w14:textId="4E1067BC" w:rsidR="009F5685" w:rsidRPr="009F5685" w:rsidRDefault="009F5685" w:rsidP="009F5685">
      <w:r w:rsidRPr="009F5685">
        <w:t xml:space="preserve">    int counter = 0;</w:t>
      </w:r>
    </w:p>
    <w:p w14:paraId="3E9C750F" w14:textId="77777777" w:rsidR="009F5685" w:rsidRPr="009F5685" w:rsidRDefault="009F5685" w:rsidP="009F5685">
      <w:r w:rsidRPr="009F5685">
        <w:t xml:space="preserve">    //count the tested toys</w:t>
      </w:r>
    </w:p>
    <w:p w14:paraId="13439A97" w14:textId="77777777" w:rsidR="009F5685" w:rsidRPr="009F5685" w:rsidRDefault="009F5685" w:rsidP="009F5685">
      <w:r w:rsidRPr="009F5685">
        <w:t xml:space="preserve">    #pragma omp parallel for schedule(static, 10) </w:t>
      </w:r>
      <w:proofErr w:type="spellStart"/>
      <w:r w:rsidRPr="009F5685">
        <w:t>lastprivate</w:t>
      </w:r>
      <w:proofErr w:type="spellEnd"/>
      <w:r w:rsidRPr="009F5685">
        <w:t>(counter)</w:t>
      </w:r>
    </w:p>
    <w:p w14:paraId="238E5A0A" w14:textId="77777777" w:rsidR="009F5685" w:rsidRPr="009F5685" w:rsidRDefault="009F5685" w:rsidP="009F5685">
      <w:r w:rsidRPr="009F5685">
        <w:t xml:space="preserve">    for (int i = 1; i &lt;= 256; i++)</w:t>
      </w:r>
    </w:p>
    <w:p w14:paraId="2720FA8A" w14:textId="77777777" w:rsidR="009F5685" w:rsidRPr="009F5685" w:rsidRDefault="009F5685" w:rsidP="009F5685">
      <w:r w:rsidRPr="009F5685">
        <w:t xml:space="preserve">    {</w:t>
      </w:r>
    </w:p>
    <w:p w14:paraId="37384FDB" w14:textId="77777777" w:rsidR="009F5685" w:rsidRPr="009F5685" w:rsidRDefault="009F5685" w:rsidP="009F5685">
      <w:r w:rsidRPr="009F5685">
        <w:t xml:space="preserve">        counter = i;</w:t>
      </w:r>
    </w:p>
    <w:p w14:paraId="065C6897"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 %d Testing Toy Id : %d", </w:t>
      </w:r>
      <w:proofErr w:type="spellStart"/>
      <w:r w:rsidRPr="009F5685">
        <w:t>omp_get_thread_num</w:t>
      </w:r>
      <w:proofErr w:type="spellEnd"/>
      <w:r w:rsidRPr="009F5685">
        <w:t xml:space="preserve">(), </w:t>
      </w:r>
      <w:proofErr w:type="spellStart"/>
      <w:r w:rsidRPr="009F5685">
        <w:t>i</w:t>
      </w:r>
      <w:proofErr w:type="spellEnd"/>
      <w:r w:rsidRPr="009F5685">
        <w:t>);</w:t>
      </w:r>
    </w:p>
    <w:p w14:paraId="078E3A18" w14:textId="66688896" w:rsidR="009F5685" w:rsidRPr="009F5685" w:rsidRDefault="009F5685" w:rsidP="009F5685">
      <w:r w:rsidRPr="009F5685">
        <w:t xml:space="preserve">    }</w:t>
      </w:r>
    </w:p>
    <w:p w14:paraId="76575F2A" w14:textId="77777777" w:rsidR="009F5685" w:rsidRPr="009F5685" w:rsidRDefault="009F5685" w:rsidP="009F5685">
      <w:r w:rsidRPr="009F5685">
        <w:t xml:space="preserve">    // //dispatch the tested toys</w:t>
      </w:r>
    </w:p>
    <w:p w14:paraId="10EAD428" w14:textId="77777777" w:rsidR="009F5685" w:rsidRPr="009F5685" w:rsidRDefault="009F5685" w:rsidP="009F5685">
      <w:r w:rsidRPr="009F5685">
        <w:t xml:space="preserve">    // #pragma omp parallel for schedule(dynamic, 10) </w:t>
      </w:r>
      <w:proofErr w:type="spellStart"/>
      <w:r w:rsidRPr="009F5685">
        <w:t>lastprivate</w:t>
      </w:r>
      <w:proofErr w:type="spellEnd"/>
      <w:r w:rsidRPr="009F5685">
        <w:t>(counter)</w:t>
      </w:r>
    </w:p>
    <w:p w14:paraId="1BD9CCCA" w14:textId="77777777" w:rsidR="009F5685" w:rsidRPr="009F5685" w:rsidRDefault="009F5685" w:rsidP="009F5685">
      <w:r w:rsidRPr="009F5685">
        <w:t xml:space="preserve">    // for(int i = 1; i &lt;= 256; i++)</w:t>
      </w:r>
    </w:p>
    <w:p w14:paraId="0D921516" w14:textId="77777777" w:rsidR="009F5685" w:rsidRPr="009F5685" w:rsidRDefault="009F5685" w:rsidP="009F5685">
      <w:r w:rsidRPr="009F5685">
        <w:t xml:space="preserve">    // {</w:t>
      </w:r>
    </w:p>
    <w:p w14:paraId="383FAD35" w14:textId="77777777" w:rsidR="009F5685" w:rsidRPr="009F5685" w:rsidRDefault="009F5685" w:rsidP="009F5685">
      <w:r w:rsidRPr="009F5685">
        <w:t xml:space="preserve">    //     counter = 256 - i;</w:t>
      </w:r>
    </w:p>
    <w:p w14:paraId="7DE49747" w14:textId="77777777" w:rsidR="009F5685" w:rsidRPr="009F5685" w:rsidRDefault="009F5685" w:rsidP="009F5685">
      <w:r w:rsidRPr="009F5685">
        <w:t xml:space="preserve">    //     </w:t>
      </w:r>
      <w:proofErr w:type="spellStart"/>
      <w:r w:rsidRPr="009F5685">
        <w:t>printf</w:t>
      </w:r>
      <w:proofErr w:type="spellEnd"/>
      <w:r w:rsidRPr="009F5685">
        <w:t>("\</w:t>
      </w:r>
      <w:proofErr w:type="spellStart"/>
      <w:r w:rsidRPr="009F5685">
        <w:t>nThread</w:t>
      </w:r>
      <w:proofErr w:type="spellEnd"/>
      <w:r w:rsidRPr="009F5685">
        <w:t xml:space="preserve"> : %d Dispatching Toy Id : %d", </w:t>
      </w:r>
      <w:proofErr w:type="spellStart"/>
      <w:r w:rsidRPr="009F5685">
        <w:t>omp_get_thread_num</w:t>
      </w:r>
      <w:proofErr w:type="spellEnd"/>
      <w:r w:rsidRPr="009F5685">
        <w:t xml:space="preserve">(), </w:t>
      </w:r>
      <w:proofErr w:type="spellStart"/>
      <w:r w:rsidRPr="009F5685">
        <w:t>i</w:t>
      </w:r>
      <w:proofErr w:type="spellEnd"/>
      <w:r w:rsidRPr="009F5685">
        <w:t>);</w:t>
      </w:r>
    </w:p>
    <w:p w14:paraId="385E607D" w14:textId="1DDB693A" w:rsidR="009F5685" w:rsidRPr="009F5685" w:rsidRDefault="009F5685" w:rsidP="009F5685">
      <w:r w:rsidRPr="009F5685">
        <w:t xml:space="preserve">    // }</w:t>
      </w:r>
    </w:p>
    <w:p w14:paraId="17A87D45" w14:textId="77777777" w:rsidR="009F5685" w:rsidRPr="009F5685" w:rsidRDefault="009F5685" w:rsidP="009F5685">
      <w:r w:rsidRPr="009F5685">
        <w:t xml:space="preserve">    //dispatch the tested toys</w:t>
      </w:r>
    </w:p>
    <w:p w14:paraId="35DA7C16" w14:textId="77777777" w:rsidR="009F5685" w:rsidRPr="009F5685" w:rsidRDefault="009F5685" w:rsidP="009F5685">
      <w:r w:rsidRPr="009F5685">
        <w:t xml:space="preserve">    #pragma omp parallel for schedule(guided, 10) </w:t>
      </w:r>
      <w:proofErr w:type="spellStart"/>
      <w:r w:rsidRPr="009F5685">
        <w:t>lastprivate</w:t>
      </w:r>
      <w:proofErr w:type="spellEnd"/>
      <w:r w:rsidRPr="009F5685">
        <w:t>(counter)</w:t>
      </w:r>
    </w:p>
    <w:p w14:paraId="19D71E6D" w14:textId="77777777" w:rsidR="009F5685" w:rsidRPr="009F5685" w:rsidRDefault="009F5685" w:rsidP="009F5685">
      <w:r w:rsidRPr="009F5685">
        <w:t xml:space="preserve">    for(int i = 1; i &lt;= 256; i++)</w:t>
      </w:r>
    </w:p>
    <w:p w14:paraId="6CB70B8B" w14:textId="77777777" w:rsidR="009F5685" w:rsidRPr="009F5685" w:rsidRDefault="009F5685" w:rsidP="009F5685">
      <w:r w:rsidRPr="009F5685">
        <w:t xml:space="preserve">    {</w:t>
      </w:r>
    </w:p>
    <w:p w14:paraId="4542CC6E" w14:textId="77777777" w:rsidR="009F5685" w:rsidRPr="009F5685" w:rsidRDefault="009F5685" w:rsidP="009F5685">
      <w:r w:rsidRPr="009F5685">
        <w:t xml:space="preserve">        counter = 256 - i;</w:t>
      </w:r>
    </w:p>
    <w:p w14:paraId="2EA97865"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 %d Dispatching Toy Id : %d", </w:t>
      </w:r>
      <w:proofErr w:type="spellStart"/>
      <w:r w:rsidRPr="009F5685">
        <w:t>omp_get_thread_num</w:t>
      </w:r>
      <w:proofErr w:type="spellEnd"/>
      <w:r w:rsidRPr="009F5685">
        <w:t xml:space="preserve">(), </w:t>
      </w:r>
      <w:proofErr w:type="spellStart"/>
      <w:r w:rsidRPr="009F5685">
        <w:t>i</w:t>
      </w:r>
      <w:proofErr w:type="spellEnd"/>
      <w:r w:rsidRPr="009F5685">
        <w:t>);</w:t>
      </w:r>
    </w:p>
    <w:p w14:paraId="630AA635" w14:textId="33033A2C" w:rsidR="009F5685" w:rsidRPr="009F5685" w:rsidRDefault="009F5685" w:rsidP="009F5685">
      <w:r w:rsidRPr="009F5685">
        <w:t xml:space="preserve">    }</w:t>
      </w:r>
    </w:p>
    <w:p w14:paraId="2A972E73" w14:textId="77777777" w:rsidR="009F5685" w:rsidRPr="009F5685" w:rsidRDefault="009F5685" w:rsidP="009F5685">
      <w:r w:rsidRPr="009F5685">
        <w:t xml:space="preserve">    </w:t>
      </w:r>
      <w:proofErr w:type="spellStart"/>
      <w:r w:rsidRPr="009F5685">
        <w:t>printf</w:t>
      </w:r>
      <w:proofErr w:type="spellEnd"/>
      <w:r w:rsidRPr="009F5685">
        <w:t>("Toys left to process are : %d", counter);</w:t>
      </w:r>
    </w:p>
    <w:p w14:paraId="1F9E7888" w14:textId="534CD4E8" w:rsidR="009F5685" w:rsidRPr="008B3DC6" w:rsidRDefault="009F5685" w:rsidP="009F5685">
      <w:r w:rsidRPr="009F5685">
        <w:t>}</w:t>
      </w:r>
    </w:p>
    <w:p w14:paraId="5D2054ED" w14:textId="77777777" w:rsidR="00B87603" w:rsidRDefault="00B87603" w:rsidP="009F5685">
      <w:pPr>
        <w:rPr>
          <w:b/>
          <w:bCs/>
        </w:rPr>
      </w:pPr>
    </w:p>
    <w:p w14:paraId="52E23B41" w14:textId="77777777" w:rsidR="00B87603" w:rsidRDefault="00B87603" w:rsidP="009F5685">
      <w:pPr>
        <w:rPr>
          <w:b/>
          <w:bCs/>
        </w:rPr>
      </w:pPr>
    </w:p>
    <w:p w14:paraId="6BF4D5EA" w14:textId="77777777" w:rsidR="00B87603" w:rsidRDefault="00B87603" w:rsidP="009F5685">
      <w:pPr>
        <w:rPr>
          <w:b/>
          <w:bCs/>
        </w:rPr>
      </w:pPr>
    </w:p>
    <w:p w14:paraId="0868CE99" w14:textId="77777777" w:rsidR="00B87603" w:rsidRDefault="00B87603" w:rsidP="009F5685">
      <w:pPr>
        <w:rPr>
          <w:b/>
          <w:bCs/>
        </w:rPr>
      </w:pPr>
    </w:p>
    <w:p w14:paraId="6F6593AD" w14:textId="77777777" w:rsidR="00B87603" w:rsidRDefault="00B87603" w:rsidP="009F5685">
      <w:pPr>
        <w:rPr>
          <w:b/>
          <w:bCs/>
        </w:rPr>
      </w:pPr>
    </w:p>
    <w:p w14:paraId="5ED97D5D" w14:textId="77777777" w:rsidR="00B87603" w:rsidRDefault="00B87603" w:rsidP="009F5685">
      <w:pPr>
        <w:rPr>
          <w:b/>
          <w:bCs/>
        </w:rPr>
      </w:pPr>
    </w:p>
    <w:p w14:paraId="3E796AFE" w14:textId="77777777" w:rsidR="00B87603" w:rsidRDefault="00B87603" w:rsidP="009F5685">
      <w:pPr>
        <w:rPr>
          <w:b/>
          <w:bCs/>
        </w:rPr>
      </w:pPr>
    </w:p>
    <w:p w14:paraId="4E9DEBD7" w14:textId="77777777" w:rsidR="00B87603" w:rsidRDefault="00B87603" w:rsidP="009F5685">
      <w:pPr>
        <w:rPr>
          <w:b/>
          <w:bCs/>
        </w:rPr>
      </w:pPr>
    </w:p>
    <w:p w14:paraId="51FFD529" w14:textId="77777777" w:rsidR="00B87603" w:rsidRDefault="00B87603" w:rsidP="009F5685">
      <w:pPr>
        <w:rPr>
          <w:b/>
          <w:bCs/>
        </w:rPr>
      </w:pPr>
    </w:p>
    <w:p w14:paraId="1DA885D6" w14:textId="1E29BA22" w:rsidR="009F5685" w:rsidRDefault="009F5685" w:rsidP="009F5685">
      <w:pPr>
        <w:rPr>
          <w:b/>
          <w:bCs/>
        </w:rPr>
      </w:pPr>
      <w:r>
        <w:rPr>
          <w:b/>
          <w:bCs/>
        </w:rPr>
        <w:lastRenderedPageBreak/>
        <w:t xml:space="preserve">OUTPUT  </w:t>
      </w:r>
    </w:p>
    <w:p w14:paraId="41D66E50" w14:textId="77777777" w:rsidR="00B87603" w:rsidRDefault="00B87603" w:rsidP="009F5685">
      <w:pPr>
        <w:rPr>
          <w:b/>
          <w:bCs/>
        </w:rPr>
      </w:pPr>
    </w:p>
    <w:p w14:paraId="25849A97" w14:textId="0560953D" w:rsidR="00701B23" w:rsidRPr="008B3DC6" w:rsidRDefault="008B3DC6" w:rsidP="009F5685">
      <w:pPr>
        <w:rPr>
          <w:b/>
          <w:bCs/>
        </w:rPr>
      </w:pPr>
      <w:r w:rsidRPr="008B3DC6">
        <w:rPr>
          <w:b/>
          <w:bCs/>
          <w:noProof/>
          <w:lang w:eastAsia="en-IN"/>
        </w:rPr>
        <w:drawing>
          <wp:inline distT="0" distB="0" distL="0" distR="0" wp14:anchorId="4C4EC5C9" wp14:editId="301AD024">
            <wp:extent cx="6096000" cy="53981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96000" cy="5398135"/>
                    </a:xfrm>
                    <a:prstGeom prst="rect">
                      <a:avLst/>
                    </a:prstGeom>
                  </pic:spPr>
                </pic:pic>
              </a:graphicData>
            </a:graphic>
          </wp:inline>
        </w:drawing>
      </w:r>
    </w:p>
    <w:p w14:paraId="3418BC46" w14:textId="77777777" w:rsidR="00B87603" w:rsidRDefault="00B87603" w:rsidP="008B3DC6">
      <w:pPr>
        <w:jc w:val="center"/>
        <w:rPr>
          <w:b/>
          <w:bCs/>
          <w:sz w:val="32"/>
          <w:szCs w:val="32"/>
        </w:rPr>
      </w:pPr>
    </w:p>
    <w:p w14:paraId="56D049F4" w14:textId="77777777" w:rsidR="00B87603" w:rsidRDefault="00B87603" w:rsidP="008B3DC6">
      <w:pPr>
        <w:jc w:val="center"/>
        <w:rPr>
          <w:b/>
          <w:bCs/>
          <w:sz w:val="32"/>
          <w:szCs w:val="32"/>
        </w:rPr>
      </w:pPr>
    </w:p>
    <w:p w14:paraId="3AF793EE" w14:textId="77777777" w:rsidR="00B87603" w:rsidRDefault="00B87603" w:rsidP="008B3DC6">
      <w:pPr>
        <w:jc w:val="center"/>
        <w:rPr>
          <w:b/>
          <w:bCs/>
          <w:sz w:val="32"/>
          <w:szCs w:val="32"/>
        </w:rPr>
      </w:pPr>
    </w:p>
    <w:p w14:paraId="6F902246" w14:textId="77777777" w:rsidR="00B87603" w:rsidRDefault="00B87603" w:rsidP="008B3DC6">
      <w:pPr>
        <w:jc w:val="center"/>
        <w:rPr>
          <w:b/>
          <w:bCs/>
          <w:sz w:val="32"/>
          <w:szCs w:val="32"/>
        </w:rPr>
      </w:pPr>
    </w:p>
    <w:p w14:paraId="4AA0804A" w14:textId="77777777" w:rsidR="00B87603" w:rsidRDefault="00B87603" w:rsidP="008B3DC6">
      <w:pPr>
        <w:jc w:val="center"/>
        <w:rPr>
          <w:b/>
          <w:bCs/>
          <w:sz w:val="32"/>
          <w:szCs w:val="32"/>
        </w:rPr>
      </w:pPr>
    </w:p>
    <w:p w14:paraId="195DBF98" w14:textId="77777777" w:rsidR="00B87603" w:rsidRDefault="00B87603" w:rsidP="008B3DC6">
      <w:pPr>
        <w:jc w:val="center"/>
        <w:rPr>
          <w:b/>
          <w:bCs/>
          <w:sz w:val="32"/>
          <w:szCs w:val="32"/>
        </w:rPr>
      </w:pPr>
    </w:p>
    <w:p w14:paraId="5E9F11FF" w14:textId="77777777" w:rsidR="00B87603" w:rsidRDefault="00B87603" w:rsidP="008B3DC6">
      <w:pPr>
        <w:jc w:val="center"/>
        <w:rPr>
          <w:b/>
          <w:bCs/>
          <w:sz w:val="32"/>
          <w:szCs w:val="32"/>
        </w:rPr>
      </w:pPr>
    </w:p>
    <w:p w14:paraId="7C015188" w14:textId="77777777" w:rsidR="00B87603" w:rsidRDefault="00B87603" w:rsidP="008B3DC6">
      <w:pPr>
        <w:jc w:val="center"/>
        <w:rPr>
          <w:b/>
          <w:bCs/>
          <w:sz w:val="32"/>
          <w:szCs w:val="32"/>
        </w:rPr>
      </w:pPr>
    </w:p>
    <w:p w14:paraId="2C8C0A5C" w14:textId="77777777" w:rsidR="00B87603" w:rsidRDefault="00B87603" w:rsidP="008B3DC6">
      <w:pPr>
        <w:jc w:val="center"/>
        <w:rPr>
          <w:b/>
          <w:bCs/>
          <w:sz w:val="32"/>
          <w:szCs w:val="32"/>
        </w:rPr>
      </w:pPr>
    </w:p>
    <w:p w14:paraId="36EDBF52" w14:textId="77777777" w:rsidR="00B87603" w:rsidRDefault="00B87603" w:rsidP="008B3DC6">
      <w:pPr>
        <w:jc w:val="center"/>
        <w:rPr>
          <w:b/>
          <w:bCs/>
          <w:sz w:val="32"/>
          <w:szCs w:val="32"/>
        </w:rPr>
      </w:pPr>
    </w:p>
    <w:p w14:paraId="54DC0F08" w14:textId="77777777" w:rsidR="00B87603" w:rsidRDefault="00B87603" w:rsidP="008B3DC6">
      <w:pPr>
        <w:jc w:val="center"/>
        <w:rPr>
          <w:b/>
          <w:bCs/>
          <w:sz w:val="32"/>
          <w:szCs w:val="32"/>
        </w:rPr>
      </w:pPr>
    </w:p>
    <w:p w14:paraId="4FDD9D6D" w14:textId="77777777" w:rsidR="00B87603" w:rsidRDefault="00B87603" w:rsidP="008B3DC6">
      <w:pPr>
        <w:jc w:val="center"/>
        <w:rPr>
          <w:b/>
          <w:bCs/>
          <w:sz w:val="32"/>
          <w:szCs w:val="32"/>
        </w:rPr>
      </w:pPr>
    </w:p>
    <w:p w14:paraId="12613DB7" w14:textId="19398CDC" w:rsidR="009F5685" w:rsidRPr="008B3DC6" w:rsidRDefault="009F5685" w:rsidP="008B3DC6">
      <w:pPr>
        <w:jc w:val="center"/>
        <w:rPr>
          <w:b/>
          <w:bCs/>
          <w:sz w:val="32"/>
          <w:szCs w:val="32"/>
        </w:rPr>
      </w:pPr>
      <w:r>
        <w:rPr>
          <w:b/>
          <w:bCs/>
          <w:sz w:val="32"/>
          <w:szCs w:val="32"/>
        </w:rPr>
        <w:lastRenderedPageBreak/>
        <w:t>EXPERIMENT 20</w:t>
      </w:r>
    </w:p>
    <w:p w14:paraId="378950D3" w14:textId="54A1F2D1" w:rsidR="009F5685" w:rsidRPr="00985B96" w:rsidRDefault="009F5685" w:rsidP="009F5685">
      <w:pPr>
        <w:jc w:val="center"/>
        <w:rPr>
          <w:b/>
          <w:bCs/>
          <w:sz w:val="32"/>
          <w:szCs w:val="32"/>
          <w:lang w:eastAsia="en-IN"/>
        </w:rPr>
      </w:pPr>
      <w:r>
        <w:rPr>
          <w:b/>
          <w:bCs/>
          <w:sz w:val="32"/>
          <w:szCs w:val="32"/>
          <w:lang w:eastAsia="en-IN"/>
        </w:rPr>
        <w:t xml:space="preserve"> OMP program to execute parallel region in ordered fashion</w:t>
      </w:r>
    </w:p>
    <w:p w14:paraId="29EE8319" w14:textId="77777777" w:rsidR="009F5685" w:rsidRPr="00985B96" w:rsidRDefault="009F5685" w:rsidP="009F5685">
      <w:pPr>
        <w:rPr>
          <w:b/>
          <w:bCs/>
          <w:sz w:val="32"/>
          <w:szCs w:val="32"/>
          <w:lang w:eastAsia="en-IN"/>
        </w:rPr>
      </w:pPr>
    </w:p>
    <w:p w14:paraId="62896EBD" w14:textId="77777777" w:rsidR="008B3DC6" w:rsidRDefault="009F5685" w:rsidP="009F5685">
      <w:pPr>
        <w:rPr>
          <w:b/>
          <w:bCs/>
        </w:rPr>
      </w:pPr>
      <w:r w:rsidRPr="00985B96">
        <w:rPr>
          <w:b/>
          <w:bCs/>
        </w:rPr>
        <w:t>AIM:</w:t>
      </w:r>
    </w:p>
    <w:p w14:paraId="3E2824C2" w14:textId="6549FD5B" w:rsidR="009F5685" w:rsidRPr="00CB2862" w:rsidRDefault="009F5685" w:rsidP="009F5685">
      <w:r>
        <w:rPr>
          <w:b/>
          <w:bCs/>
        </w:rPr>
        <w:t xml:space="preserve"> </w:t>
      </w:r>
      <w:r>
        <w:t>To write a OMP program to print region in ordered fashion.</w:t>
      </w:r>
    </w:p>
    <w:p w14:paraId="2516F5AE" w14:textId="77777777" w:rsidR="009F5685" w:rsidRDefault="009F5685" w:rsidP="009F5685"/>
    <w:p w14:paraId="7CDBC775" w14:textId="77777777"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29CF110A" w14:textId="77777777" w:rsidR="009F5685" w:rsidRPr="009F5685" w:rsidRDefault="009F5685" w:rsidP="009F5685">
      <w:r w:rsidRPr="009F5685">
        <w:t>#include&lt;stdio.h&gt;</w:t>
      </w:r>
    </w:p>
    <w:p w14:paraId="6F4E486D" w14:textId="4D6A2AF7" w:rsidR="009F5685" w:rsidRPr="009F5685" w:rsidRDefault="009F5685" w:rsidP="009F5685">
      <w:r w:rsidRPr="009F5685">
        <w:t>#include&lt;omp.h&gt;</w:t>
      </w:r>
    </w:p>
    <w:p w14:paraId="293D5FAE" w14:textId="77777777" w:rsidR="009F5685" w:rsidRPr="009F5685" w:rsidRDefault="009F5685" w:rsidP="009F5685">
      <w:r w:rsidRPr="009F5685">
        <w:t>void main()</w:t>
      </w:r>
    </w:p>
    <w:p w14:paraId="328C6736" w14:textId="77777777" w:rsidR="009F5685" w:rsidRPr="009F5685" w:rsidRDefault="009F5685" w:rsidP="009F5685">
      <w:r w:rsidRPr="009F5685">
        <w:t>{</w:t>
      </w:r>
    </w:p>
    <w:p w14:paraId="4F6043A8" w14:textId="77777777" w:rsidR="009F5685" w:rsidRPr="009F5685" w:rsidRDefault="009F5685" w:rsidP="009F5685">
      <w:r w:rsidRPr="009F5685">
        <w:t xml:space="preserve">    #pragma omp parallel for ordered</w:t>
      </w:r>
    </w:p>
    <w:p w14:paraId="3B1050FC" w14:textId="77777777" w:rsidR="009F5685" w:rsidRPr="009F5685" w:rsidRDefault="009F5685" w:rsidP="009F5685">
      <w:r w:rsidRPr="009F5685">
        <w:t xml:space="preserve">    for(int i = 0; i &lt; 5; i++){</w:t>
      </w:r>
    </w:p>
    <w:p w14:paraId="7BFF9BED"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Id : %d </w:t>
      </w:r>
      <w:proofErr w:type="spellStart"/>
      <w:r w:rsidRPr="009F5685">
        <w:t>Un_Ordered</w:t>
      </w:r>
      <w:proofErr w:type="spellEnd"/>
      <w:r w:rsidRPr="009F5685">
        <w:t xml:space="preserve"> Iteration : %d", </w:t>
      </w:r>
      <w:proofErr w:type="spellStart"/>
      <w:r w:rsidRPr="009F5685">
        <w:t>omp_get_thread_num</w:t>
      </w:r>
      <w:proofErr w:type="spellEnd"/>
      <w:r w:rsidRPr="009F5685">
        <w:t xml:space="preserve">(), </w:t>
      </w:r>
      <w:proofErr w:type="spellStart"/>
      <w:r w:rsidRPr="009F5685">
        <w:t>i</w:t>
      </w:r>
      <w:proofErr w:type="spellEnd"/>
      <w:r w:rsidRPr="009F5685">
        <w:t>);</w:t>
      </w:r>
    </w:p>
    <w:p w14:paraId="180DBEC6" w14:textId="77777777" w:rsidR="009F5685" w:rsidRPr="009F5685" w:rsidRDefault="009F5685" w:rsidP="009F5685">
      <w:r w:rsidRPr="009F5685">
        <w:t xml:space="preserve">        #pragma omp ordered</w:t>
      </w:r>
    </w:p>
    <w:p w14:paraId="625C6627"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Id : %d Ordered Iteration : %d", </w:t>
      </w:r>
      <w:proofErr w:type="spellStart"/>
      <w:r w:rsidRPr="009F5685">
        <w:t>omp_get_thread_num</w:t>
      </w:r>
      <w:proofErr w:type="spellEnd"/>
      <w:r w:rsidRPr="009F5685">
        <w:t xml:space="preserve">(), </w:t>
      </w:r>
      <w:proofErr w:type="spellStart"/>
      <w:r w:rsidRPr="009F5685">
        <w:t>i</w:t>
      </w:r>
      <w:proofErr w:type="spellEnd"/>
      <w:r w:rsidRPr="009F5685">
        <w:t>);</w:t>
      </w:r>
    </w:p>
    <w:p w14:paraId="0DC7D72A" w14:textId="77777777" w:rsidR="009F5685" w:rsidRPr="009F5685" w:rsidRDefault="009F5685" w:rsidP="009F5685">
      <w:r w:rsidRPr="009F5685">
        <w:t xml:space="preserve">    }</w:t>
      </w:r>
    </w:p>
    <w:p w14:paraId="7DD85A4A" w14:textId="4B3D1DCA" w:rsidR="009F5685" w:rsidRPr="008B3DC6" w:rsidRDefault="009F5685" w:rsidP="009F5685">
      <w:r w:rsidRPr="009F5685">
        <w:t>}</w:t>
      </w:r>
    </w:p>
    <w:p w14:paraId="3FB1C5D1" w14:textId="77777777" w:rsidR="00B87603" w:rsidRDefault="00B87603" w:rsidP="009F5685">
      <w:pPr>
        <w:rPr>
          <w:b/>
          <w:bCs/>
        </w:rPr>
      </w:pPr>
    </w:p>
    <w:p w14:paraId="37E36D02" w14:textId="21FEAC35" w:rsidR="009F5685" w:rsidRDefault="009F5685" w:rsidP="009F5685">
      <w:pPr>
        <w:rPr>
          <w:b/>
          <w:bCs/>
        </w:rPr>
      </w:pPr>
      <w:r>
        <w:rPr>
          <w:b/>
          <w:bCs/>
        </w:rPr>
        <w:t xml:space="preserve">OUTPUT  </w:t>
      </w:r>
    </w:p>
    <w:p w14:paraId="42213975" w14:textId="77777777" w:rsidR="00B87603" w:rsidRDefault="00B87603" w:rsidP="009F5685">
      <w:pPr>
        <w:rPr>
          <w:b/>
          <w:bCs/>
        </w:rPr>
      </w:pPr>
    </w:p>
    <w:p w14:paraId="22B85232" w14:textId="53231105" w:rsidR="009F5685" w:rsidRDefault="008B3DC6" w:rsidP="009F5685">
      <w:pPr>
        <w:rPr>
          <w:b/>
          <w:bCs/>
          <w:sz w:val="32"/>
          <w:szCs w:val="32"/>
        </w:rPr>
      </w:pPr>
      <w:r w:rsidRPr="008B3DC6">
        <w:rPr>
          <w:b/>
          <w:bCs/>
          <w:noProof/>
          <w:sz w:val="32"/>
          <w:szCs w:val="32"/>
          <w:lang w:eastAsia="en-IN"/>
        </w:rPr>
        <w:drawing>
          <wp:inline distT="0" distB="0" distL="0" distR="0" wp14:anchorId="0350C935" wp14:editId="4ED4F167">
            <wp:extent cx="4557216" cy="2617076"/>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9457" cy="2629848"/>
                    </a:xfrm>
                    <a:prstGeom prst="rect">
                      <a:avLst/>
                    </a:prstGeom>
                  </pic:spPr>
                </pic:pic>
              </a:graphicData>
            </a:graphic>
          </wp:inline>
        </w:drawing>
      </w:r>
    </w:p>
    <w:p w14:paraId="704ACE9D" w14:textId="77777777" w:rsidR="00B87603" w:rsidRDefault="00B87603" w:rsidP="008B3DC6">
      <w:pPr>
        <w:jc w:val="center"/>
        <w:rPr>
          <w:b/>
          <w:bCs/>
          <w:sz w:val="32"/>
          <w:szCs w:val="32"/>
        </w:rPr>
      </w:pPr>
    </w:p>
    <w:p w14:paraId="79C0E448" w14:textId="77777777" w:rsidR="00B87603" w:rsidRDefault="00B87603" w:rsidP="008B3DC6">
      <w:pPr>
        <w:jc w:val="center"/>
        <w:rPr>
          <w:b/>
          <w:bCs/>
          <w:sz w:val="32"/>
          <w:szCs w:val="32"/>
        </w:rPr>
      </w:pPr>
    </w:p>
    <w:p w14:paraId="161ABCCD" w14:textId="77777777" w:rsidR="00B87603" w:rsidRDefault="00B87603" w:rsidP="008B3DC6">
      <w:pPr>
        <w:jc w:val="center"/>
        <w:rPr>
          <w:b/>
          <w:bCs/>
          <w:sz w:val="32"/>
          <w:szCs w:val="32"/>
        </w:rPr>
      </w:pPr>
    </w:p>
    <w:p w14:paraId="49E19D15" w14:textId="77777777" w:rsidR="00B87603" w:rsidRDefault="00B87603" w:rsidP="008B3DC6">
      <w:pPr>
        <w:jc w:val="center"/>
        <w:rPr>
          <w:b/>
          <w:bCs/>
          <w:sz w:val="32"/>
          <w:szCs w:val="32"/>
        </w:rPr>
      </w:pPr>
    </w:p>
    <w:p w14:paraId="08BB53E7" w14:textId="77777777" w:rsidR="00B87603" w:rsidRDefault="00B87603" w:rsidP="008B3DC6">
      <w:pPr>
        <w:jc w:val="center"/>
        <w:rPr>
          <w:b/>
          <w:bCs/>
          <w:sz w:val="32"/>
          <w:szCs w:val="32"/>
        </w:rPr>
      </w:pPr>
    </w:p>
    <w:p w14:paraId="173FFA43" w14:textId="77777777" w:rsidR="00B87603" w:rsidRDefault="00B87603" w:rsidP="008B3DC6">
      <w:pPr>
        <w:jc w:val="center"/>
        <w:rPr>
          <w:b/>
          <w:bCs/>
          <w:sz w:val="32"/>
          <w:szCs w:val="32"/>
        </w:rPr>
      </w:pPr>
    </w:p>
    <w:p w14:paraId="54FF59F6" w14:textId="77777777" w:rsidR="00B87603" w:rsidRDefault="00B87603" w:rsidP="008B3DC6">
      <w:pPr>
        <w:jc w:val="center"/>
        <w:rPr>
          <w:b/>
          <w:bCs/>
          <w:sz w:val="32"/>
          <w:szCs w:val="32"/>
        </w:rPr>
      </w:pPr>
    </w:p>
    <w:p w14:paraId="043E2D6A" w14:textId="77777777" w:rsidR="00B87603" w:rsidRDefault="00B87603" w:rsidP="008B3DC6">
      <w:pPr>
        <w:jc w:val="center"/>
        <w:rPr>
          <w:b/>
          <w:bCs/>
          <w:sz w:val="32"/>
          <w:szCs w:val="32"/>
        </w:rPr>
      </w:pPr>
    </w:p>
    <w:p w14:paraId="01D9C9EE" w14:textId="77777777" w:rsidR="00B87603" w:rsidRDefault="00B87603" w:rsidP="008B3DC6">
      <w:pPr>
        <w:jc w:val="center"/>
        <w:rPr>
          <w:b/>
          <w:bCs/>
          <w:sz w:val="32"/>
          <w:szCs w:val="32"/>
        </w:rPr>
      </w:pPr>
    </w:p>
    <w:p w14:paraId="75E81E5A" w14:textId="6060EFBB" w:rsidR="009F5685" w:rsidRPr="008B3DC6" w:rsidRDefault="009F5685" w:rsidP="008B3DC6">
      <w:pPr>
        <w:jc w:val="center"/>
        <w:rPr>
          <w:b/>
          <w:bCs/>
          <w:sz w:val="32"/>
          <w:szCs w:val="32"/>
        </w:rPr>
      </w:pPr>
      <w:r>
        <w:rPr>
          <w:b/>
          <w:bCs/>
          <w:sz w:val="32"/>
          <w:szCs w:val="32"/>
        </w:rPr>
        <w:lastRenderedPageBreak/>
        <w:t>EXPERIMENT 21</w:t>
      </w:r>
    </w:p>
    <w:p w14:paraId="64E15EC6" w14:textId="142C5E8C" w:rsidR="009F5685" w:rsidRPr="00985B96" w:rsidRDefault="009F5685" w:rsidP="009F5685">
      <w:pPr>
        <w:jc w:val="center"/>
        <w:rPr>
          <w:b/>
          <w:bCs/>
          <w:sz w:val="32"/>
          <w:szCs w:val="32"/>
          <w:lang w:eastAsia="en-IN"/>
        </w:rPr>
      </w:pPr>
      <w:r>
        <w:rPr>
          <w:b/>
          <w:bCs/>
          <w:sz w:val="32"/>
          <w:szCs w:val="32"/>
          <w:lang w:eastAsia="en-IN"/>
        </w:rPr>
        <w:t xml:space="preserve"> OMP program to use locks</w:t>
      </w:r>
    </w:p>
    <w:p w14:paraId="34FDCA57" w14:textId="77777777" w:rsidR="009F5685" w:rsidRPr="00985B96" w:rsidRDefault="009F5685" w:rsidP="009F5685">
      <w:pPr>
        <w:rPr>
          <w:b/>
          <w:bCs/>
          <w:sz w:val="32"/>
          <w:szCs w:val="32"/>
          <w:lang w:eastAsia="en-IN"/>
        </w:rPr>
      </w:pPr>
    </w:p>
    <w:p w14:paraId="532A33DB" w14:textId="77777777" w:rsidR="008B3DC6" w:rsidRDefault="009F5685" w:rsidP="009F5685">
      <w:pPr>
        <w:rPr>
          <w:b/>
          <w:bCs/>
        </w:rPr>
      </w:pPr>
      <w:r w:rsidRPr="00985B96">
        <w:rPr>
          <w:b/>
          <w:bCs/>
        </w:rPr>
        <w:t>AIM:</w:t>
      </w:r>
      <w:r>
        <w:rPr>
          <w:b/>
          <w:bCs/>
        </w:rPr>
        <w:t xml:space="preserve"> </w:t>
      </w:r>
    </w:p>
    <w:p w14:paraId="0748417A" w14:textId="130C1FBC" w:rsidR="009F5685" w:rsidRPr="00CB2862" w:rsidRDefault="009F5685" w:rsidP="009F5685">
      <w:r>
        <w:t>To write a OMP program using locks.</w:t>
      </w:r>
    </w:p>
    <w:p w14:paraId="7A049EF0" w14:textId="77777777" w:rsidR="009F5685" w:rsidRDefault="009F5685" w:rsidP="009F5685"/>
    <w:p w14:paraId="1E52512E" w14:textId="77777777"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0130D452" w14:textId="77777777" w:rsidR="009F5685" w:rsidRPr="009F5685" w:rsidRDefault="009F5685" w:rsidP="009F5685">
      <w:r w:rsidRPr="009F5685">
        <w:t>#include &lt;</w:t>
      </w:r>
      <w:proofErr w:type="spellStart"/>
      <w:r w:rsidRPr="009F5685">
        <w:t>omp.h</w:t>
      </w:r>
      <w:proofErr w:type="spellEnd"/>
      <w:r w:rsidRPr="009F5685">
        <w:t>&gt;</w:t>
      </w:r>
    </w:p>
    <w:p w14:paraId="494DFFD7" w14:textId="77777777" w:rsidR="009F5685" w:rsidRPr="009F5685" w:rsidRDefault="009F5685" w:rsidP="009F5685">
      <w:r w:rsidRPr="009F5685">
        <w:t>#include &lt;</w:t>
      </w:r>
      <w:proofErr w:type="spellStart"/>
      <w:r w:rsidRPr="009F5685">
        <w:t>stdio.h</w:t>
      </w:r>
      <w:proofErr w:type="spellEnd"/>
      <w:r w:rsidRPr="009F5685">
        <w:t>&gt;</w:t>
      </w:r>
    </w:p>
    <w:p w14:paraId="505CC1D5" w14:textId="77777777" w:rsidR="009F5685" w:rsidRPr="009F5685" w:rsidRDefault="009F5685" w:rsidP="009F5685">
      <w:r w:rsidRPr="009F5685">
        <w:t>int main()</w:t>
      </w:r>
    </w:p>
    <w:p w14:paraId="1184EECF" w14:textId="77777777" w:rsidR="009F5685" w:rsidRPr="009F5685" w:rsidRDefault="009F5685" w:rsidP="009F5685">
      <w:r w:rsidRPr="009F5685">
        <w:t>{</w:t>
      </w:r>
    </w:p>
    <w:p w14:paraId="33CA3A4A" w14:textId="77777777" w:rsidR="009F5685" w:rsidRPr="009F5685" w:rsidRDefault="009F5685" w:rsidP="009F5685">
      <w:r w:rsidRPr="009F5685">
        <w:t xml:space="preserve">    int id, </w:t>
      </w:r>
      <w:proofErr w:type="spellStart"/>
      <w:r w:rsidRPr="009F5685">
        <w:t>i</w:t>
      </w:r>
      <w:proofErr w:type="spellEnd"/>
      <w:r w:rsidRPr="009F5685">
        <w:t>;</w:t>
      </w:r>
    </w:p>
    <w:p w14:paraId="702B0079" w14:textId="77777777" w:rsidR="009F5685" w:rsidRPr="009F5685" w:rsidRDefault="009F5685" w:rsidP="009F5685">
      <w:r w:rsidRPr="009F5685">
        <w:t xml:space="preserve">    </w:t>
      </w:r>
      <w:proofErr w:type="spellStart"/>
      <w:r w:rsidRPr="009F5685">
        <w:t>omp_lock_t</w:t>
      </w:r>
      <w:proofErr w:type="spellEnd"/>
      <w:r w:rsidRPr="009F5685">
        <w:t xml:space="preserve"> </w:t>
      </w:r>
      <w:proofErr w:type="spellStart"/>
      <w:r w:rsidRPr="009F5685">
        <w:t>mylock</w:t>
      </w:r>
      <w:proofErr w:type="spellEnd"/>
      <w:r w:rsidRPr="009F5685">
        <w:t>;</w:t>
      </w:r>
    </w:p>
    <w:p w14:paraId="3CBE08C2" w14:textId="77777777" w:rsidR="009F5685" w:rsidRPr="009F5685" w:rsidRDefault="009F5685" w:rsidP="009F5685">
      <w:r w:rsidRPr="009F5685">
        <w:t xml:space="preserve">    </w:t>
      </w:r>
      <w:proofErr w:type="spellStart"/>
      <w:r w:rsidRPr="009F5685">
        <w:t>omp_init_lock</w:t>
      </w:r>
      <w:proofErr w:type="spellEnd"/>
      <w:r w:rsidRPr="009F5685">
        <w:t>(&amp;</w:t>
      </w:r>
      <w:proofErr w:type="spellStart"/>
      <w:r w:rsidRPr="009F5685">
        <w:t>mylock</w:t>
      </w:r>
      <w:proofErr w:type="spellEnd"/>
      <w:r w:rsidRPr="009F5685">
        <w:t>);</w:t>
      </w:r>
    </w:p>
    <w:p w14:paraId="6162DC68" w14:textId="77777777" w:rsidR="009F5685" w:rsidRPr="009F5685" w:rsidRDefault="009F5685" w:rsidP="009F5685">
      <w:r w:rsidRPr="009F5685">
        <w:t>#pragma omp parallel</w:t>
      </w:r>
    </w:p>
    <w:p w14:paraId="28AE6B22" w14:textId="77777777" w:rsidR="009F5685" w:rsidRPr="009F5685" w:rsidRDefault="009F5685" w:rsidP="009F5685">
      <w:r w:rsidRPr="009F5685">
        <w:t xml:space="preserve">    {</w:t>
      </w:r>
    </w:p>
    <w:p w14:paraId="4650B9AA" w14:textId="77777777" w:rsidR="009F5685" w:rsidRPr="009F5685" w:rsidRDefault="009F5685" w:rsidP="009F5685">
      <w:r w:rsidRPr="009F5685">
        <w:t xml:space="preserve">        id = </w:t>
      </w:r>
      <w:proofErr w:type="spellStart"/>
      <w:r w:rsidRPr="009F5685">
        <w:t>omp_get_thread_num</w:t>
      </w:r>
      <w:proofErr w:type="spellEnd"/>
      <w:r w:rsidRPr="009F5685">
        <w:t>();</w:t>
      </w:r>
    </w:p>
    <w:p w14:paraId="21EF7F15" w14:textId="77777777" w:rsidR="009F5685" w:rsidRPr="009F5685" w:rsidRDefault="009F5685" w:rsidP="009F5685">
      <w:r w:rsidRPr="009F5685">
        <w:t>#pragma omp parallel for</w:t>
      </w:r>
    </w:p>
    <w:p w14:paraId="7BEB17AD" w14:textId="77777777" w:rsidR="009F5685" w:rsidRPr="009F5685" w:rsidRDefault="009F5685" w:rsidP="009F5685">
      <w:r w:rsidRPr="009F5685">
        <w:t xml:space="preserve">        for (int i = 0; i &lt; 3; i++)</w:t>
      </w:r>
    </w:p>
    <w:p w14:paraId="04F839E4" w14:textId="77777777" w:rsidR="009F5685" w:rsidRPr="009F5685" w:rsidRDefault="009F5685" w:rsidP="009F5685">
      <w:r w:rsidRPr="009F5685">
        <w:t xml:space="preserve">        {</w:t>
      </w:r>
    </w:p>
    <w:p w14:paraId="41D1A4FD" w14:textId="77777777" w:rsidR="009F5685" w:rsidRPr="009F5685" w:rsidRDefault="009F5685" w:rsidP="009F5685">
      <w:r w:rsidRPr="009F5685">
        <w:t xml:space="preserve">            </w:t>
      </w:r>
      <w:proofErr w:type="spellStart"/>
      <w:r w:rsidRPr="009F5685">
        <w:t>omp_set_lock</w:t>
      </w:r>
      <w:proofErr w:type="spellEnd"/>
      <w:r w:rsidRPr="009F5685">
        <w:t>(&amp;</w:t>
      </w:r>
      <w:proofErr w:type="spellStart"/>
      <w:r w:rsidRPr="009F5685">
        <w:t>mylock</w:t>
      </w:r>
      <w:proofErr w:type="spellEnd"/>
      <w:r w:rsidRPr="009F5685">
        <w:t>);</w:t>
      </w:r>
    </w:p>
    <w:p w14:paraId="22B34A7D" w14:textId="77777777" w:rsidR="009F5685" w:rsidRPr="009F5685" w:rsidRDefault="009F5685" w:rsidP="009F5685">
      <w:r w:rsidRPr="009F5685">
        <w:t xml:space="preserve">            </w:t>
      </w:r>
      <w:proofErr w:type="spellStart"/>
      <w:r w:rsidRPr="009F5685">
        <w:t>printf</w:t>
      </w:r>
      <w:proofErr w:type="spellEnd"/>
      <w:r w:rsidRPr="009F5685">
        <w:t>("Thread %d is executing iteration %d\n", id, i);</w:t>
      </w:r>
    </w:p>
    <w:p w14:paraId="533D6950" w14:textId="77777777" w:rsidR="009F5685" w:rsidRPr="009F5685" w:rsidRDefault="009F5685" w:rsidP="009F5685">
      <w:r w:rsidRPr="009F5685">
        <w:t xml:space="preserve">            </w:t>
      </w:r>
      <w:proofErr w:type="spellStart"/>
      <w:r w:rsidRPr="009F5685">
        <w:t>omp_unset_lock</w:t>
      </w:r>
      <w:proofErr w:type="spellEnd"/>
      <w:r w:rsidRPr="009F5685">
        <w:t>(&amp;</w:t>
      </w:r>
      <w:proofErr w:type="spellStart"/>
      <w:r w:rsidRPr="009F5685">
        <w:t>mylock</w:t>
      </w:r>
      <w:proofErr w:type="spellEnd"/>
      <w:r w:rsidRPr="009F5685">
        <w:t>);</w:t>
      </w:r>
    </w:p>
    <w:p w14:paraId="75FDFBF9" w14:textId="77777777" w:rsidR="009F5685" w:rsidRPr="009F5685" w:rsidRDefault="009F5685" w:rsidP="009F5685">
      <w:r w:rsidRPr="009F5685">
        <w:t xml:space="preserve">        }</w:t>
      </w:r>
    </w:p>
    <w:p w14:paraId="2BB87E76" w14:textId="77777777" w:rsidR="009F5685" w:rsidRPr="009F5685" w:rsidRDefault="009F5685" w:rsidP="009F5685">
      <w:r w:rsidRPr="009F5685">
        <w:t xml:space="preserve">    }</w:t>
      </w:r>
    </w:p>
    <w:p w14:paraId="5FD84A35" w14:textId="77777777" w:rsidR="009F5685" w:rsidRPr="009F5685" w:rsidRDefault="009F5685" w:rsidP="009F5685">
      <w:r w:rsidRPr="009F5685">
        <w:t xml:space="preserve">    </w:t>
      </w:r>
      <w:proofErr w:type="spellStart"/>
      <w:r w:rsidRPr="009F5685">
        <w:t>omp_destroy_lock</w:t>
      </w:r>
      <w:proofErr w:type="spellEnd"/>
      <w:r w:rsidRPr="009F5685">
        <w:t>(&amp;</w:t>
      </w:r>
      <w:proofErr w:type="spellStart"/>
      <w:r w:rsidRPr="009F5685">
        <w:t>mylock</w:t>
      </w:r>
      <w:proofErr w:type="spellEnd"/>
      <w:r w:rsidRPr="009F5685">
        <w:t>);</w:t>
      </w:r>
    </w:p>
    <w:p w14:paraId="61221D03" w14:textId="3250288C" w:rsidR="009F5685" w:rsidRDefault="009F5685" w:rsidP="009F5685">
      <w:r w:rsidRPr="009F5685">
        <w:t>}</w:t>
      </w:r>
    </w:p>
    <w:p w14:paraId="483060F8" w14:textId="0304E955" w:rsidR="009F5685" w:rsidRDefault="009F5685" w:rsidP="009F5685"/>
    <w:p w14:paraId="6E78102F" w14:textId="77777777" w:rsidR="009F5685" w:rsidRDefault="009F5685" w:rsidP="009F5685">
      <w:pPr>
        <w:rPr>
          <w:b/>
          <w:bCs/>
        </w:rPr>
      </w:pPr>
    </w:p>
    <w:p w14:paraId="5D75E88D" w14:textId="77777777" w:rsidR="00B87603" w:rsidRDefault="00B87603" w:rsidP="009F5685">
      <w:pPr>
        <w:rPr>
          <w:b/>
          <w:bCs/>
        </w:rPr>
      </w:pPr>
    </w:p>
    <w:p w14:paraId="095359AB" w14:textId="77777777" w:rsidR="00B87603" w:rsidRDefault="00B87603" w:rsidP="009F5685">
      <w:pPr>
        <w:rPr>
          <w:b/>
          <w:bCs/>
        </w:rPr>
      </w:pPr>
    </w:p>
    <w:p w14:paraId="68C47B8E" w14:textId="77777777" w:rsidR="00B87603" w:rsidRDefault="00B87603" w:rsidP="009F5685">
      <w:pPr>
        <w:rPr>
          <w:b/>
          <w:bCs/>
        </w:rPr>
      </w:pPr>
    </w:p>
    <w:p w14:paraId="2264DEC2" w14:textId="77777777" w:rsidR="00B87603" w:rsidRDefault="00B87603" w:rsidP="009F5685">
      <w:pPr>
        <w:rPr>
          <w:b/>
          <w:bCs/>
        </w:rPr>
      </w:pPr>
    </w:p>
    <w:p w14:paraId="47F65E56" w14:textId="77777777" w:rsidR="00B87603" w:rsidRDefault="00B87603" w:rsidP="009F5685">
      <w:pPr>
        <w:rPr>
          <w:b/>
          <w:bCs/>
        </w:rPr>
      </w:pPr>
    </w:p>
    <w:p w14:paraId="4E472C07" w14:textId="77777777" w:rsidR="00B87603" w:rsidRDefault="00B87603" w:rsidP="009F5685">
      <w:pPr>
        <w:rPr>
          <w:b/>
          <w:bCs/>
        </w:rPr>
      </w:pPr>
    </w:p>
    <w:p w14:paraId="57A918BE" w14:textId="77777777" w:rsidR="00B87603" w:rsidRDefault="00B87603" w:rsidP="009F5685">
      <w:pPr>
        <w:rPr>
          <w:b/>
          <w:bCs/>
        </w:rPr>
      </w:pPr>
    </w:p>
    <w:p w14:paraId="2F9BDDA7" w14:textId="77777777" w:rsidR="00B87603" w:rsidRDefault="00B87603" w:rsidP="009F5685">
      <w:pPr>
        <w:rPr>
          <w:b/>
          <w:bCs/>
        </w:rPr>
      </w:pPr>
    </w:p>
    <w:p w14:paraId="6E6149C0" w14:textId="77777777" w:rsidR="00B87603" w:rsidRDefault="00B87603" w:rsidP="009F5685">
      <w:pPr>
        <w:rPr>
          <w:b/>
          <w:bCs/>
        </w:rPr>
      </w:pPr>
    </w:p>
    <w:p w14:paraId="1C6857EA" w14:textId="77777777" w:rsidR="00B87603" w:rsidRDefault="00B87603" w:rsidP="009F5685">
      <w:pPr>
        <w:rPr>
          <w:b/>
          <w:bCs/>
        </w:rPr>
      </w:pPr>
    </w:p>
    <w:p w14:paraId="569B5176" w14:textId="77777777" w:rsidR="00B87603" w:rsidRDefault="00B87603" w:rsidP="009F5685">
      <w:pPr>
        <w:rPr>
          <w:b/>
          <w:bCs/>
        </w:rPr>
      </w:pPr>
    </w:p>
    <w:p w14:paraId="18AD413A" w14:textId="77777777" w:rsidR="00B87603" w:rsidRDefault="00B87603" w:rsidP="009F5685">
      <w:pPr>
        <w:rPr>
          <w:b/>
          <w:bCs/>
        </w:rPr>
      </w:pPr>
    </w:p>
    <w:p w14:paraId="6ACC1B1A" w14:textId="77777777" w:rsidR="00B87603" w:rsidRDefault="00B87603" w:rsidP="009F5685">
      <w:pPr>
        <w:rPr>
          <w:b/>
          <w:bCs/>
        </w:rPr>
      </w:pPr>
    </w:p>
    <w:p w14:paraId="1E271C21" w14:textId="77777777" w:rsidR="00B87603" w:rsidRDefault="00B87603" w:rsidP="009F5685">
      <w:pPr>
        <w:rPr>
          <w:b/>
          <w:bCs/>
        </w:rPr>
      </w:pPr>
    </w:p>
    <w:p w14:paraId="034C0708" w14:textId="77777777" w:rsidR="00B87603" w:rsidRDefault="00B87603" w:rsidP="009F5685">
      <w:pPr>
        <w:rPr>
          <w:b/>
          <w:bCs/>
        </w:rPr>
      </w:pPr>
    </w:p>
    <w:p w14:paraId="6E820149" w14:textId="77777777" w:rsidR="00B87603" w:rsidRDefault="00B87603" w:rsidP="009F5685">
      <w:pPr>
        <w:rPr>
          <w:b/>
          <w:bCs/>
        </w:rPr>
      </w:pPr>
    </w:p>
    <w:p w14:paraId="7AB86D13" w14:textId="77777777" w:rsidR="00B87603" w:rsidRDefault="00B87603" w:rsidP="009F5685">
      <w:pPr>
        <w:rPr>
          <w:b/>
          <w:bCs/>
        </w:rPr>
      </w:pPr>
    </w:p>
    <w:p w14:paraId="223511A0" w14:textId="77777777" w:rsidR="00B87603" w:rsidRDefault="00B87603" w:rsidP="009F5685">
      <w:pPr>
        <w:rPr>
          <w:b/>
          <w:bCs/>
        </w:rPr>
      </w:pPr>
    </w:p>
    <w:p w14:paraId="26278066" w14:textId="77777777" w:rsidR="00B87603" w:rsidRDefault="009F5685" w:rsidP="009F5685">
      <w:pPr>
        <w:rPr>
          <w:b/>
          <w:bCs/>
        </w:rPr>
      </w:pPr>
      <w:r>
        <w:rPr>
          <w:b/>
          <w:bCs/>
        </w:rPr>
        <w:lastRenderedPageBreak/>
        <w:t xml:space="preserve">OUTPUT </w:t>
      </w:r>
    </w:p>
    <w:p w14:paraId="74BFD8D9" w14:textId="68F1FA98" w:rsidR="009F5685" w:rsidRDefault="009F5685" w:rsidP="009F5685">
      <w:pPr>
        <w:rPr>
          <w:b/>
          <w:bCs/>
        </w:rPr>
      </w:pPr>
      <w:r>
        <w:rPr>
          <w:b/>
          <w:bCs/>
        </w:rPr>
        <w:t xml:space="preserve"> </w:t>
      </w:r>
    </w:p>
    <w:p w14:paraId="6B83B5B7" w14:textId="5EB6F933" w:rsidR="009F5685" w:rsidRDefault="00AA0693" w:rsidP="009F5685">
      <w:pPr>
        <w:rPr>
          <w:b/>
          <w:bCs/>
          <w:sz w:val="32"/>
          <w:szCs w:val="32"/>
        </w:rPr>
      </w:pPr>
      <w:r w:rsidRPr="00AA0693">
        <w:rPr>
          <w:b/>
          <w:bCs/>
          <w:noProof/>
          <w:sz w:val="32"/>
          <w:szCs w:val="32"/>
          <w:lang w:eastAsia="en-IN"/>
        </w:rPr>
        <w:drawing>
          <wp:inline distT="0" distB="0" distL="0" distR="0" wp14:anchorId="2C83153C" wp14:editId="45E4133A">
            <wp:extent cx="6096000" cy="698944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96000" cy="6989445"/>
                    </a:xfrm>
                    <a:prstGeom prst="rect">
                      <a:avLst/>
                    </a:prstGeom>
                  </pic:spPr>
                </pic:pic>
              </a:graphicData>
            </a:graphic>
          </wp:inline>
        </w:drawing>
      </w:r>
    </w:p>
    <w:p w14:paraId="7B225946" w14:textId="6FC7D2C7" w:rsidR="009F5685" w:rsidRDefault="009F5685" w:rsidP="009F5685">
      <w:pPr>
        <w:rPr>
          <w:b/>
          <w:bCs/>
          <w:sz w:val="32"/>
          <w:szCs w:val="32"/>
        </w:rPr>
      </w:pPr>
    </w:p>
    <w:p w14:paraId="5FEE2257" w14:textId="4DA83BCC" w:rsidR="009F5685" w:rsidRDefault="009F5685" w:rsidP="009F5685">
      <w:pPr>
        <w:rPr>
          <w:b/>
          <w:bCs/>
          <w:sz w:val="32"/>
          <w:szCs w:val="32"/>
        </w:rPr>
      </w:pPr>
    </w:p>
    <w:p w14:paraId="68D52E47" w14:textId="555D53C6" w:rsidR="009F5685" w:rsidRDefault="009F5685" w:rsidP="009F5685">
      <w:pPr>
        <w:rPr>
          <w:b/>
          <w:bCs/>
          <w:sz w:val="32"/>
          <w:szCs w:val="32"/>
        </w:rPr>
      </w:pPr>
    </w:p>
    <w:p w14:paraId="3AE69731" w14:textId="77777777" w:rsidR="00B87603" w:rsidRDefault="00B87603" w:rsidP="00AA0693">
      <w:pPr>
        <w:jc w:val="center"/>
        <w:rPr>
          <w:b/>
          <w:bCs/>
          <w:sz w:val="32"/>
          <w:szCs w:val="32"/>
        </w:rPr>
      </w:pPr>
    </w:p>
    <w:p w14:paraId="130A06A1" w14:textId="77777777" w:rsidR="00B87603" w:rsidRDefault="00B87603" w:rsidP="00AA0693">
      <w:pPr>
        <w:jc w:val="center"/>
        <w:rPr>
          <w:b/>
          <w:bCs/>
          <w:sz w:val="32"/>
          <w:szCs w:val="32"/>
        </w:rPr>
      </w:pPr>
    </w:p>
    <w:p w14:paraId="7EBE34E6" w14:textId="3B42F6FC" w:rsidR="009F5685" w:rsidRPr="00AA0693" w:rsidRDefault="009F5685" w:rsidP="00AA0693">
      <w:pPr>
        <w:jc w:val="center"/>
        <w:rPr>
          <w:b/>
          <w:bCs/>
          <w:sz w:val="32"/>
          <w:szCs w:val="32"/>
        </w:rPr>
      </w:pPr>
      <w:r>
        <w:rPr>
          <w:b/>
          <w:bCs/>
          <w:sz w:val="32"/>
          <w:szCs w:val="32"/>
        </w:rPr>
        <w:lastRenderedPageBreak/>
        <w:t>EXPERIMENT 2</w:t>
      </w:r>
      <w:r w:rsidR="00D62584">
        <w:rPr>
          <w:b/>
          <w:bCs/>
          <w:sz w:val="32"/>
          <w:szCs w:val="32"/>
        </w:rPr>
        <w:t>2</w:t>
      </w:r>
    </w:p>
    <w:p w14:paraId="62004CFF" w14:textId="62343F1E" w:rsidR="009F5685" w:rsidRPr="00985B96" w:rsidRDefault="009F5685" w:rsidP="009F5685">
      <w:pPr>
        <w:jc w:val="center"/>
        <w:rPr>
          <w:b/>
          <w:bCs/>
          <w:sz w:val="32"/>
          <w:szCs w:val="32"/>
          <w:lang w:eastAsia="en-IN"/>
        </w:rPr>
      </w:pPr>
      <w:r>
        <w:rPr>
          <w:b/>
          <w:bCs/>
          <w:sz w:val="32"/>
          <w:szCs w:val="32"/>
          <w:lang w:eastAsia="en-IN"/>
        </w:rPr>
        <w:t xml:space="preserve"> OMP program using locks to print n even and </w:t>
      </w:r>
      <w:proofErr w:type="spellStart"/>
      <w:r>
        <w:rPr>
          <w:b/>
          <w:bCs/>
          <w:sz w:val="32"/>
          <w:szCs w:val="32"/>
          <w:lang w:eastAsia="en-IN"/>
        </w:rPr>
        <w:t>n</w:t>
      </w:r>
      <w:proofErr w:type="spellEnd"/>
      <w:r>
        <w:rPr>
          <w:b/>
          <w:bCs/>
          <w:sz w:val="32"/>
          <w:szCs w:val="32"/>
          <w:lang w:eastAsia="en-IN"/>
        </w:rPr>
        <w:t xml:space="preserve"> odd numbers</w:t>
      </w:r>
    </w:p>
    <w:p w14:paraId="4096ACC7" w14:textId="77777777" w:rsidR="009F5685" w:rsidRPr="00985B96" w:rsidRDefault="009F5685" w:rsidP="009F5685">
      <w:pPr>
        <w:rPr>
          <w:b/>
          <w:bCs/>
          <w:sz w:val="32"/>
          <w:szCs w:val="32"/>
          <w:lang w:eastAsia="en-IN"/>
        </w:rPr>
      </w:pPr>
    </w:p>
    <w:p w14:paraId="24524A73" w14:textId="77777777" w:rsidR="00AA0693" w:rsidRDefault="009F5685" w:rsidP="009F5685">
      <w:pPr>
        <w:rPr>
          <w:b/>
          <w:bCs/>
        </w:rPr>
      </w:pPr>
      <w:r w:rsidRPr="00985B96">
        <w:rPr>
          <w:b/>
          <w:bCs/>
        </w:rPr>
        <w:t>AIM:</w:t>
      </w:r>
      <w:r>
        <w:rPr>
          <w:b/>
          <w:bCs/>
        </w:rPr>
        <w:t xml:space="preserve"> </w:t>
      </w:r>
    </w:p>
    <w:p w14:paraId="6F6F1579" w14:textId="31ABBBD9" w:rsidR="009F5685" w:rsidRPr="00CB2862" w:rsidRDefault="009F5685" w:rsidP="009F5685">
      <w:r>
        <w:t>To write a OMP program to print n odd and n even numbers using locks.</w:t>
      </w:r>
    </w:p>
    <w:p w14:paraId="1397B23B" w14:textId="77777777" w:rsidR="009F5685" w:rsidRDefault="009F5685" w:rsidP="009F5685"/>
    <w:p w14:paraId="3D9D2ADF" w14:textId="77777777"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16EEA89D" w14:textId="77777777" w:rsidR="009F5685" w:rsidRPr="009F5685" w:rsidRDefault="009F5685" w:rsidP="009F5685">
      <w:r w:rsidRPr="009F5685">
        <w:t>#include&lt;stdio.h&gt;</w:t>
      </w:r>
    </w:p>
    <w:p w14:paraId="63358E6C" w14:textId="03FEF6B9" w:rsidR="009F5685" w:rsidRPr="009F5685" w:rsidRDefault="009F5685" w:rsidP="009F5685">
      <w:r w:rsidRPr="009F5685">
        <w:t>#include&lt;omp.h&gt;</w:t>
      </w:r>
    </w:p>
    <w:p w14:paraId="18A5C3B7" w14:textId="77777777" w:rsidR="009F5685" w:rsidRPr="009F5685" w:rsidRDefault="009F5685" w:rsidP="009F5685">
      <w:r w:rsidRPr="009F5685">
        <w:t>void main()</w:t>
      </w:r>
    </w:p>
    <w:p w14:paraId="2A520E56" w14:textId="77777777" w:rsidR="009F5685" w:rsidRPr="009F5685" w:rsidRDefault="009F5685" w:rsidP="009F5685">
      <w:r w:rsidRPr="009F5685">
        <w:t>{</w:t>
      </w:r>
    </w:p>
    <w:p w14:paraId="28FCBE54" w14:textId="77777777" w:rsidR="009F5685" w:rsidRPr="009F5685" w:rsidRDefault="009F5685" w:rsidP="009F5685">
      <w:r w:rsidRPr="009F5685">
        <w:t xml:space="preserve">    int n;</w:t>
      </w:r>
    </w:p>
    <w:p w14:paraId="031E6221"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Enter</w:t>
      </w:r>
      <w:proofErr w:type="spellEnd"/>
      <w:r w:rsidRPr="009F5685">
        <w:t xml:space="preserve"> the value of n : ");</w:t>
      </w:r>
    </w:p>
    <w:p w14:paraId="0CC1FADA" w14:textId="674BBB9F" w:rsidR="009F5685" w:rsidRPr="009F5685" w:rsidRDefault="009F5685" w:rsidP="009F5685">
      <w:r w:rsidRPr="009F5685">
        <w:t xml:space="preserve">    </w:t>
      </w:r>
      <w:proofErr w:type="spellStart"/>
      <w:r w:rsidRPr="009F5685">
        <w:t>scanf</w:t>
      </w:r>
      <w:proofErr w:type="spellEnd"/>
      <w:r w:rsidRPr="009F5685">
        <w:t>("%d", &amp;n);</w:t>
      </w:r>
    </w:p>
    <w:p w14:paraId="08C123A3" w14:textId="77777777" w:rsidR="009F5685" w:rsidRPr="009F5685" w:rsidRDefault="009F5685" w:rsidP="009F5685">
      <w:r w:rsidRPr="009F5685">
        <w:t xml:space="preserve">    #pragma omp parallel for ordered</w:t>
      </w:r>
    </w:p>
    <w:p w14:paraId="7480DEA8" w14:textId="77777777" w:rsidR="009F5685" w:rsidRPr="009F5685" w:rsidRDefault="009F5685" w:rsidP="009F5685">
      <w:r w:rsidRPr="009F5685">
        <w:t xml:space="preserve">    for(int i = 1; i &lt;= n * 2; i+=2){</w:t>
      </w:r>
    </w:p>
    <w:p w14:paraId="0EEAC6F3" w14:textId="77777777" w:rsidR="009F5685" w:rsidRPr="009F5685" w:rsidRDefault="009F5685" w:rsidP="009F5685">
      <w:r w:rsidRPr="009F5685">
        <w:t xml:space="preserve">        #pragma omp ordered</w:t>
      </w:r>
    </w:p>
    <w:p w14:paraId="5FDF0BC0"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Id : %d Odd number : %d", </w:t>
      </w:r>
      <w:proofErr w:type="spellStart"/>
      <w:r w:rsidRPr="009F5685">
        <w:t>omp_get_thread_num</w:t>
      </w:r>
      <w:proofErr w:type="spellEnd"/>
      <w:r w:rsidRPr="009F5685">
        <w:t xml:space="preserve">(), </w:t>
      </w:r>
      <w:proofErr w:type="spellStart"/>
      <w:r w:rsidRPr="009F5685">
        <w:t>i</w:t>
      </w:r>
      <w:proofErr w:type="spellEnd"/>
      <w:r w:rsidRPr="009F5685">
        <w:t>);</w:t>
      </w:r>
    </w:p>
    <w:p w14:paraId="51A14469" w14:textId="5F69A73D" w:rsidR="009F5685" w:rsidRPr="009F5685" w:rsidRDefault="009F5685" w:rsidP="009F5685">
      <w:r w:rsidRPr="009F5685">
        <w:t xml:space="preserve">    }</w:t>
      </w:r>
    </w:p>
    <w:p w14:paraId="32CA3E5F" w14:textId="77777777" w:rsidR="009F5685" w:rsidRPr="009F5685" w:rsidRDefault="009F5685" w:rsidP="009F5685">
      <w:r w:rsidRPr="009F5685">
        <w:t xml:space="preserve">    #pragma omp parallel for ordered</w:t>
      </w:r>
    </w:p>
    <w:p w14:paraId="13C78E44" w14:textId="77777777" w:rsidR="009F5685" w:rsidRPr="009F5685" w:rsidRDefault="009F5685" w:rsidP="009F5685">
      <w:r w:rsidRPr="009F5685">
        <w:t xml:space="preserve">    for(int i = 2; i &lt;= n * 2; i+=2){</w:t>
      </w:r>
    </w:p>
    <w:p w14:paraId="69A992AE" w14:textId="77777777" w:rsidR="009F5685" w:rsidRPr="009F5685" w:rsidRDefault="009F5685" w:rsidP="009F5685">
      <w:r w:rsidRPr="009F5685">
        <w:t xml:space="preserve">        #pragma omp ordered</w:t>
      </w:r>
    </w:p>
    <w:p w14:paraId="296CFE18" w14:textId="77777777" w:rsidR="009F5685" w:rsidRPr="009F5685" w:rsidRDefault="009F5685" w:rsidP="009F5685">
      <w:r w:rsidRPr="009F5685">
        <w:t xml:space="preserve">        </w:t>
      </w:r>
      <w:proofErr w:type="spellStart"/>
      <w:r w:rsidRPr="009F5685">
        <w:t>printf</w:t>
      </w:r>
      <w:proofErr w:type="spellEnd"/>
      <w:r w:rsidRPr="009F5685">
        <w:t>("\</w:t>
      </w:r>
      <w:proofErr w:type="spellStart"/>
      <w:r w:rsidRPr="009F5685">
        <w:t>nThread</w:t>
      </w:r>
      <w:proofErr w:type="spellEnd"/>
      <w:r w:rsidRPr="009F5685">
        <w:t xml:space="preserve"> Id : %d Even number : %d", </w:t>
      </w:r>
      <w:proofErr w:type="spellStart"/>
      <w:r w:rsidRPr="009F5685">
        <w:t>omp_get_thread_num</w:t>
      </w:r>
      <w:proofErr w:type="spellEnd"/>
      <w:r w:rsidRPr="009F5685">
        <w:t xml:space="preserve">(), </w:t>
      </w:r>
      <w:proofErr w:type="spellStart"/>
      <w:r w:rsidRPr="009F5685">
        <w:t>i</w:t>
      </w:r>
      <w:proofErr w:type="spellEnd"/>
      <w:r w:rsidRPr="009F5685">
        <w:t>);</w:t>
      </w:r>
    </w:p>
    <w:p w14:paraId="555CB33D" w14:textId="77777777" w:rsidR="009F5685" w:rsidRPr="009F5685" w:rsidRDefault="009F5685" w:rsidP="009F5685">
      <w:r w:rsidRPr="009F5685">
        <w:t xml:space="preserve">    }</w:t>
      </w:r>
    </w:p>
    <w:p w14:paraId="010974B2" w14:textId="02AD033E" w:rsidR="00AA0693" w:rsidRPr="00B87603" w:rsidRDefault="009F5685" w:rsidP="009F5685">
      <w:r w:rsidRPr="009F5685">
        <w:t>}</w:t>
      </w:r>
    </w:p>
    <w:p w14:paraId="2931596C" w14:textId="77777777" w:rsidR="00AA0693" w:rsidRDefault="00AA0693" w:rsidP="009F5685">
      <w:pPr>
        <w:rPr>
          <w:b/>
          <w:bCs/>
        </w:rPr>
      </w:pPr>
    </w:p>
    <w:p w14:paraId="7863C80A" w14:textId="42621034" w:rsidR="009F5685" w:rsidRDefault="009F5685" w:rsidP="009F5685">
      <w:pPr>
        <w:rPr>
          <w:b/>
          <w:bCs/>
        </w:rPr>
      </w:pPr>
      <w:r>
        <w:rPr>
          <w:b/>
          <w:bCs/>
        </w:rPr>
        <w:t xml:space="preserve">OUTPUT  </w:t>
      </w:r>
    </w:p>
    <w:p w14:paraId="47147AF3" w14:textId="77777777" w:rsidR="00B87603" w:rsidRDefault="00B87603" w:rsidP="009F5685">
      <w:pPr>
        <w:rPr>
          <w:b/>
          <w:bCs/>
          <w:sz w:val="32"/>
          <w:szCs w:val="32"/>
        </w:rPr>
      </w:pPr>
    </w:p>
    <w:p w14:paraId="09F1962D" w14:textId="77217CB6" w:rsidR="009F5685" w:rsidRDefault="00AA0693" w:rsidP="009F5685">
      <w:pPr>
        <w:rPr>
          <w:b/>
          <w:bCs/>
          <w:sz w:val="32"/>
          <w:szCs w:val="32"/>
        </w:rPr>
      </w:pPr>
      <w:r w:rsidRPr="00AA0693">
        <w:rPr>
          <w:b/>
          <w:bCs/>
          <w:noProof/>
          <w:sz w:val="32"/>
          <w:szCs w:val="32"/>
          <w:lang w:eastAsia="en-IN"/>
        </w:rPr>
        <w:drawing>
          <wp:inline distT="0" distB="0" distL="0" distR="0" wp14:anchorId="5ABA4150" wp14:editId="64020755">
            <wp:extent cx="6096000" cy="2117725"/>
            <wp:effectExtent l="0" t="0" r="0" b="31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96000" cy="2117725"/>
                    </a:xfrm>
                    <a:prstGeom prst="rect">
                      <a:avLst/>
                    </a:prstGeom>
                  </pic:spPr>
                </pic:pic>
              </a:graphicData>
            </a:graphic>
          </wp:inline>
        </w:drawing>
      </w:r>
    </w:p>
    <w:p w14:paraId="79E1F242" w14:textId="3B2D1C97" w:rsidR="00701B23" w:rsidRDefault="00701B23" w:rsidP="000F2CAC">
      <w:pPr>
        <w:jc w:val="center"/>
        <w:rPr>
          <w:b/>
          <w:bCs/>
          <w:sz w:val="32"/>
          <w:szCs w:val="32"/>
        </w:rPr>
      </w:pPr>
    </w:p>
    <w:p w14:paraId="4CAEADF6" w14:textId="64549FCA" w:rsidR="009F5685" w:rsidRDefault="009F5685" w:rsidP="000F2CAC">
      <w:pPr>
        <w:jc w:val="center"/>
        <w:rPr>
          <w:b/>
          <w:bCs/>
          <w:sz w:val="32"/>
          <w:szCs w:val="32"/>
        </w:rPr>
      </w:pPr>
    </w:p>
    <w:p w14:paraId="1D82F807" w14:textId="4471F0BF" w:rsidR="009F5685" w:rsidRDefault="009F5685" w:rsidP="000F2CAC">
      <w:pPr>
        <w:jc w:val="center"/>
        <w:rPr>
          <w:b/>
          <w:bCs/>
          <w:sz w:val="32"/>
          <w:szCs w:val="32"/>
        </w:rPr>
      </w:pPr>
    </w:p>
    <w:p w14:paraId="622D9ECF" w14:textId="0B3259B9" w:rsidR="009F5685" w:rsidRDefault="009F5685" w:rsidP="000F2CAC">
      <w:pPr>
        <w:jc w:val="center"/>
        <w:rPr>
          <w:b/>
          <w:bCs/>
          <w:sz w:val="32"/>
          <w:szCs w:val="32"/>
        </w:rPr>
      </w:pPr>
    </w:p>
    <w:p w14:paraId="709D2EC6" w14:textId="59185D8F" w:rsidR="009F5685" w:rsidRDefault="009F5685" w:rsidP="000F2CAC">
      <w:pPr>
        <w:jc w:val="center"/>
        <w:rPr>
          <w:b/>
          <w:bCs/>
          <w:sz w:val="32"/>
          <w:szCs w:val="32"/>
        </w:rPr>
      </w:pPr>
    </w:p>
    <w:p w14:paraId="2DB56DAE" w14:textId="3CE02CCF" w:rsidR="009F5685" w:rsidRPr="00AA0693" w:rsidRDefault="009F5685" w:rsidP="00AA0693">
      <w:pPr>
        <w:jc w:val="center"/>
        <w:rPr>
          <w:b/>
          <w:bCs/>
          <w:sz w:val="32"/>
          <w:szCs w:val="32"/>
        </w:rPr>
      </w:pPr>
      <w:r>
        <w:rPr>
          <w:b/>
          <w:bCs/>
          <w:sz w:val="32"/>
          <w:szCs w:val="32"/>
        </w:rPr>
        <w:lastRenderedPageBreak/>
        <w:t>EXPERIMENT 23</w:t>
      </w:r>
    </w:p>
    <w:p w14:paraId="243D695B" w14:textId="5AF535B3" w:rsidR="009F5685" w:rsidRPr="00985B96" w:rsidRDefault="009F5685" w:rsidP="009F5685">
      <w:pPr>
        <w:jc w:val="center"/>
        <w:rPr>
          <w:b/>
          <w:bCs/>
          <w:sz w:val="32"/>
          <w:szCs w:val="32"/>
          <w:lang w:eastAsia="en-IN"/>
        </w:rPr>
      </w:pPr>
      <w:r>
        <w:rPr>
          <w:b/>
          <w:bCs/>
          <w:sz w:val="32"/>
          <w:szCs w:val="32"/>
          <w:lang w:eastAsia="en-IN"/>
        </w:rPr>
        <w:t xml:space="preserve"> OMP program for TechnoVIT</w:t>
      </w:r>
    </w:p>
    <w:p w14:paraId="62FF83ED" w14:textId="77777777" w:rsidR="009F5685" w:rsidRPr="00985B96" w:rsidRDefault="009F5685" w:rsidP="009F5685">
      <w:pPr>
        <w:rPr>
          <w:b/>
          <w:bCs/>
          <w:sz w:val="32"/>
          <w:szCs w:val="32"/>
          <w:lang w:eastAsia="en-IN"/>
        </w:rPr>
      </w:pPr>
    </w:p>
    <w:p w14:paraId="1BB1162A" w14:textId="77777777" w:rsidR="00AA0693" w:rsidRDefault="009F5685" w:rsidP="009F5685">
      <w:pPr>
        <w:rPr>
          <w:b/>
          <w:bCs/>
        </w:rPr>
      </w:pPr>
      <w:r w:rsidRPr="00985B96">
        <w:rPr>
          <w:b/>
          <w:bCs/>
        </w:rPr>
        <w:t>AIM:</w:t>
      </w:r>
      <w:r>
        <w:rPr>
          <w:b/>
          <w:bCs/>
        </w:rPr>
        <w:t xml:space="preserve"> </w:t>
      </w:r>
    </w:p>
    <w:p w14:paraId="45A60432" w14:textId="7F23CE5F" w:rsidR="009F5685" w:rsidRDefault="009F5685" w:rsidP="009F5685">
      <w:r>
        <w:t xml:space="preserve">To write a OMP program </w:t>
      </w:r>
      <w:r w:rsidR="00FD6CED" w:rsidRPr="00FD6CED">
        <w:t>for TechnoVIT</w:t>
      </w:r>
      <w:r w:rsidR="00FD6CED">
        <w:t>, where</w:t>
      </w:r>
      <w:r w:rsidR="00FD6CED" w:rsidRPr="00FD6CED">
        <w:t xml:space="preserve"> students can register, if they want, they can unregister. Registered students (registration numbers: 9,3,2…) are stored in an array. Only one can register or unregister at a time. But they can view the registered list without any constraint. </w:t>
      </w:r>
      <w:r w:rsidR="00FD6CED">
        <w:t>P</w:t>
      </w:r>
      <w:r w:rsidR="00FD6CED" w:rsidRPr="00FD6CED">
        <w:t xml:space="preserve">arallel program </w:t>
      </w:r>
      <w:r w:rsidR="00FD6CED">
        <w:t xml:space="preserve">has to be designed </w:t>
      </w:r>
      <w:r w:rsidR="00FD6CED" w:rsidRPr="00FD6CED">
        <w:t>with the help of locks</w:t>
      </w:r>
      <w:r w:rsidR="00FD6CED">
        <w:t xml:space="preserve"> incorporating </w:t>
      </w:r>
      <w:r w:rsidR="00FD6CED" w:rsidRPr="00FD6CED">
        <w:t xml:space="preserve">ordered, sections, and scheduling.  </w:t>
      </w:r>
    </w:p>
    <w:p w14:paraId="41DE0FEC" w14:textId="77777777" w:rsidR="00B87603" w:rsidRDefault="00B87603" w:rsidP="009F5685">
      <w:pPr>
        <w:rPr>
          <w:b/>
          <w:bCs/>
          <w:lang w:eastAsia="en-IN"/>
        </w:rPr>
      </w:pPr>
    </w:p>
    <w:p w14:paraId="0CFBC410" w14:textId="77BDA7DF" w:rsidR="009F5685" w:rsidRDefault="009F5685" w:rsidP="009F5685">
      <w:pPr>
        <w:rPr>
          <w:b/>
          <w:bCs/>
        </w:rPr>
      </w:pPr>
      <w:r w:rsidRPr="00DE05D8">
        <w:rPr>
          <w:b/>
          <w:bCs/>
          <w:lang w:eastAsia="en-IN"/>
        </w:rPr>
        <w:t>PRO</w:t>
      </w:r>
      <w:r>
        <w:rPr>
          <w:b/>
          <w:bCs/>
          <w:lang w:eastAsia="en-IN"/>
        </w:rPr>
        <w:t>GRAM</w:t>
      </w:r>
      <w:r w:rsidRPr="00985B96">
        <w:rPr>
          <w:b/>
          <w:bCs/>
        </w:rPr>
        <w:t>:</w:t>
      </w:r>
      <w:r>
        <w:rPr>
          <w:b/>
          <w:bCs/>
        </w:rPr>
        <w:t xml:space="preserve"> </w:t>
      </w:r>
    </w:p>
    <w:p w14:paraId="760EBDA4" w14:textId="77777777" w:rsidR="00FD6CED" w:rsidRPr="00FD6CED" w:rsidRDefault="00FD6CED" w:rsidP="00FD6CED">
      <w:r w:rsidRPr="00FD6CED">
        <w:t>#include &lt;</w:t>
      </w:r>
      <w:proofErr w:type="spellStart"/>
      <w:r w:rsidRPr="00FD6CED">
        <w:t>stdio.h</w:t>
      </w:r>
      <w:proofErr w:type="spellEnd"/>
      <w:r w:rsidRPr="00FD6CED">
        <w:t>&gt;</w:t>
      </w:r>
    </w:p>
    <w:p w14:paraId="2E8E276D" w14:textId="77777777" w:rsidR="00FD6CED" w:rsidRPr="00FD6CED" w:rsidRDefault="00FD6CED" w:rsidP="00FD6CED">
      <w:r w:rsidRPr="00FD6CED">
        <w:t>#include &lt;</w:t>
      </w:r>
      <w:proofErr w:type="spellStart"/>
      <w:r w:rsidRPr="00FD6CED">
        <w:t>omp.h</w:t>
      </w:r>
      <w:proofErr w:type="spellEnd"/>
      <w:r w:rsidRPr="00FD6CED">
        <w:t>&gt;</w:t>
      </w:r>
    </w:p>
    <w:p w14:paraId="633BCACE" w14:textId="73AC0247" w:rsidR="00FD6CED" w:rsidRPr="00FD6CED" w:rsidRDefault="00FD6CED" w:rsidP="00FD6CED">
      <w:r w:rsidRPr="00FD6CED">
        <w:t>#include &lt;</w:t>
      </w:r>
      <w:proofErr w:type="spellStart"/>
      <w:r w:rsidRPr="00FD6CED">
        <w:t>unistd.h</w:t>
      </w:r>
      <w:proofErr w:type="spellEnd"/>
      <w:r w:rsidRPr="00FD6CED">
        <w:t>&gt;</w:t>
      </w:r>
    </w:p>
    <w:p w14:paraId="07E03581" w14:textId="77777777" w:rsidR="00FD6CED" w:rsidRPr="00FD6CED" w:rsidRDefault="00FD6CED" w:rsidP="00FD6CED">
      <w:r w:rsidRPr="00FD6CED">
        <w:t xml:space="preserve">int </w:t>
      </w:r>
      <w:proofErr w:type="spellStart"/>
      <w:r w:rsidRPr="00FD6CED">
        <w:t>registeration</w:t>
      </w:r>
      <w:proofErr w:type="spellEnd"/>
      <w:r w:rsidRPr="00FD6CED">
        <w:t>[1000];</w:t>
      </w:r>
    </w:p>
    <w:p w14:paraId="77064C8F" w14:textId="3E136465" w:rsidR="00FD6CED" w:rsidRPr="00FD6CED" w:rsidRDefault="00FD6CED" w:rsidP="00FD6CED">
      <w:proofErr w:type="spellStart"/>
      <w:r w:rsidRPr="00FD6CED">
        <w:t>omp_lock_t</w:t>
      </w:r>
      <w:proofErr w:type="spellEnd"/>
      <w:r w:rsidRPr="00FD6CED">
        <w:t xml:space="preserve"> lock;</w:t>
      </w:r>
    </w:p>
    <w:p w14:paraId="47B41192" w14:textId="77777777" w:rsidR="00FD6CED" w:rsidRPr="00FD6CED" w:rsidRDefault="00FD6CED" w:rsidP="00FD6CED">
      <w:r w:rsidRPr="00FD6CED">
        <w:t>void main()</w:t>
      </w:r>
    </w:p>
    <w:p w14:paraId="6212DF2F" w14:textId="77777777" w:rsidR="00FD6CED" w:rsidRPr="00FD6CED" w:rsidRDefault="00FD6CED" w:rsidP="00FD6CED">
      <w:r w:rsidRPr="00FD6CED">
        <w:t>{</w:t>
      </w:r>
    </w:p>
    <w:p w14:paraId="39D4BE38" w14:textId="28E04066" w:rsidR="00FD6CED" w:rsidRPr="00FD6CED" w:rsidRDefault="00FD6CED" w:rsidP="00FD6CED">
      <w:r w:rsidRPr="00FD6CED">
        <w:t xml:space="preserve">    </w:t>
      </w:r>
      <w:proofErr w:type="spellStart"/>
      <w:r w:rsidRPr="00FD6CED">
        <w:t>omp_init_lock</w:t>
      </w:r>
      <w:proofErr w:type="spellEnd"/>
      <w:r w:rsidRPr="00FD6CED">
        <w:t>(&amp;lock);</w:t>
      </w:r>
    </w:p>
    <w:p w14:paraId="3192337A" w14:textId="77777777" w:rsidR="00FD6CED" w:rsidRPr="00FD6CED" w:rsidRDefault="00FD6CED" w:rsidP="00FD6CED">
      <w:r w:rsidRPr="00FD6CED">
        <w:t>#pragma omp parallel sections</w:t>
      </w:r>
    </w:p>
    <w:p w14:paraId="50CD8D96" w14:textId="77777777" w:rsidR="00FD6CED" w:rsidRPr="00FD6CED" w:rsidRDefault="00FD6CED" w:rsidP="00FD6CED">
      <w:r w:rsidRPr="00FD6CED">
        <w:t xml:space="preserve">    {</w:t>
      </w:r>
    </w:p>
    <w:p w14:paraId="78BD8B28" w14:textId="77777777" w:rsidR="00FD6CED" w:rsidRPr="00FD6CED" w:rsidRDefault="00FD6CED" w:rsidP="00FD6CED">
      <w:r w:rsidRPr="00FD6CED">
        <w:t>// Registration parallel section</w:t>
      </w:r>
    </w:p>
    <w:p w14:paraId="1A906B4E" w14:textId="77777777" w:rsidR="00FD6CED" w:rsidRPr="00FD6CED" w:rsidRDefault="00FD6CED" w:rsidP="00FD6CED">
      <w:r w:rsidRPr="00FD6CED">
        <w:t>#pragma omp section</w:t>
      </w:r>
    </w:p>
    <w:p w14:paraId="317146DC" w14:textId="77777777" w:rsidR="00FD6CED" w:rsidRPr="00FD6CED" w:rsidRDefault="00FD6CED" w:rsidP="00FD6CED">
      <w:r w:rsidRPr="00FD6CED">
        <w:t xml:space="preserve">        {</w:t>
      </w:r>
    </w:p>
    <w:p w14:paraId="61B83040" w14:textId="77777777" w:rsidR="00FD6CED" w:rsidRPr="00FD6CED" w:rsidRDefault="00FD6CED" w:rsidP="00FD6CED">
      <w:r w:rsidRPr="00FD6CED">
        <w:t xml:space="preserve">            for (int i = 0; i &lt; 5; i++)</w:t>
      </w:r>
    </w:p>
    <w:p w14:paraId="721FE848" w14:textId="77777777" w:rsidR="00FD6CED" w:rsidRPr="00FD6CED" w:rsidRDefault="00FD6CED" w:rsidP="00FD6CED">
      <w:r w:rsidRPr="00FD6CED">
        <w:t xml:space="preserve">            {</w:t>
      </w:r>
    </w:p>
    <w:p w14:paraId="4D1EF49D" w14:textId="77777777" w:rsidR="00FD6CED" w:rsidRPr="00FD6CED" w:rsidRDefault="00FD6CED" w:rsidP="00FD6CED">
      <w:r w:rsidRPr="00FD6CED">
        <w:t xml:space="preserve">                </w:t>
      </w:r>
      <w:proofErr w:type="spellStart"/>
      <w:r w:rsidRPr="00FD6CED">
        <w:t>omp_set_lock</w:t>
      </w:r>
      <w:proofErr w:type="spellEnd"/>
      <w:r w:rsidRPr="00FD6CED">
        <w:t>(&amp;lock);</w:t>
      </w:r>
    </w:p>
    <w:p w14:paraId="379AF896" w14:textId="77777777" w:rsidR="00FD6CED" w:rsidRPr="00FD6CED" w:rsidRDefault="00FD6CED" w:rsidP="00FD6CED">
      <w:r w:rsidRPr="00FD6CED">
        <w:t xml:space="preserve">                int id;</w:t>
      </w:r>
    </w:p>
    <w:p w14:paraId="4F3F6C41"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Enter</w:t>
      </w:r>
      <w:proofErr w:type="spellEnd"/>
      <w:r w:rsidRPr="00FD6CED">
        <w:t xml:space="preserve"> the Id to register : ");</w:t>
      </w:r>
    </w:p>
    <w:p w14:paraId="4F28EAAE" w14:textId="77777777" w:rsidR="00FD6CED" w:rsidRPr="00FD6CED" w:rsidRDefault="00FD6CED" w:rsidP="00FD6CED">
      <w:r w:rsidRPr="00FD6CED">
        <w:t xml:space="preserve">                </w:t>
      </w:r>
      <w:proofErr w:type="spellStart"/>
      <w:r w:rsidRPr="00FD6CED">
        <w:t>scanf</w:t>
      </w:r>
      <w:proofErr w:type="spellEnd"/>
      <w:r w:rsidRPr="00FD6CED">
        <w:t>("%d", &amp;id);</w:t>
      </w:r>
    </w:p>
    <w:p w14:paraId="6FBFF2B8" w14:textId="77777777" w:rsidR="00FD6CED" w:rsidRPr="00FD6CED" w:rsidRDefault="00FD6CED" w:rsidP="00FD6CED">
      <w:r w:rsidRPr="00FD6CED">
        <w:t xml:space="preserve">                sleep(2);</w:t>
      </w:r>
    </w:p>
    <w:p w14:paraId="31CF710F" w14:textId="77777777" w:rsidR="00FD6CED" w:rsidRPr="00FD6CED" w:rsidRDefault="00FD6CED" w:rsidP="00FD6CED">
      <w:r w:rsidRPr="00FD6CED">
        <w:t xml:space="preserve">                </w:t>
      </w:r>
      <w:proofErr w:type="spellStart"/>
      <w:r w:rsidRPr="00FD6CED">
        <w:t>registeration</w:t>
      </w:r>
      <w:proofErr w:type="spellEnd"/>
      <w:r w:rsidRPr="00FD6CED">
        <w:t>[id] = 1;</w:t>
      </w:r>
    </w:p>
    <w:p w14:paraId="7E311BCB"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Registeration</w:t>
      </w:r>
      <w:proofErr w:type="spellEnd"/>
      <w:r w:rsidRPr="00FD6CED">
        <w:t xml:space="preserve"> completed for : %d", id);</w:t>
      </w:r>
    </w:p>
    <w:p w14:paraId="3D0448A9" w14:textId="77777777" w:rsidR="00FD6CED" w:rsidRPr="00FD6CED" w:rsidRDefault="00FD6CED" w:rsidP="00FD6CED">
      <w:r w:rsidRPr="00FD6CED">
        <w:t xml:space="preserve">                </w:t>
      </w:r>
      <w:proofErr w:type="spellStart"/>
      <w:r w:rsidRPr="00FD6CED">
        <w:t>omp_unset_lock</w:t>
      </w:r>
      <w:proofErr w:type="spellEnd"/>
      <w:r w:rsidRPr="00FD6CED">
        <w:t>(&amp;lock);</w:t>
      </w:r>
    </w:p>
    <w:p w14:paraId="6864566E" w14:textId="77777777" w:rsidR="00FD6CED" w:rsidRPr="00FD6CED" w:rsidRDefault="00FD6CED" w:rsidP="00FD6CED">
      <w:r w:rsidRPr="00FD6CED">
        <w:t xml:space="preserve">            }</w:t>
      </w:r>
    </w:p>
    <w:p w14:paraId="6C54AE66" w14:textId="77777777" w:rsidR="00FD6CED" w:rsidRPr="00FD6CED" w:rsidRDefault="00FD6CED" w:rsidP="00FD6CED">
      <w:r w:rsidRPr="00FD6CED">
        <w:t xml:space="preserve">        }</w:t>
      </w:r>
    </w:p>
    <w:p w14:paraId="07B3633D" w14:textId="77777777" w:rsidR="00FD6CED" w:rsidRPr="00FD6CED" w:rsidRDefault="00FD6CED" w:rsidP="00FD6CED">
      <w:r w:rsidRPr="00FD6CED">
        <w:t>// Un-Register parallel section</w:t>
      </w:r>
    </w:p>
    <w:p w14:paraId="07F2C918" w14:textId="77777777" w:rsidR="00FD6CED" w:rsidRPr="00FD6CED" w:rsidRDefault="00FD6CED" w:rsidP="00FD6CED">
      <w:r w:rsidRPr="00FD6CED">
        <w:t>#pragma omp section</w:t>
      </w:r>
    </w:p>
    <w:p w14:paraId="08195E76" w14:textId="77777777" w:rsidR="00FD6CED" w:rsidRPr="00FD6CED" w:rsidRDefault="00FD6CED" w:rsidP="00FD6CED">
      <w:r w:rsidRPr="00FD6CED">
        <w:t xml:space="preserve">        {</w:t>
      </w:r>
    </w:p>
    <w:p w14:paraId="504985F2" w14:textId="77777777" w:rsidR="00FD6CED" w:rsidRPr="00FD6CED" w:rsidRDefault="00FD6CED" w:rsidP="00FD6CED">
      <w:r w:rsidRPr="00FD6CED">
        <w:t xml:space="preserve">            for (int i = 0; i &lt; 5; i++)</w:t>
      </w:r>
    </w:p>
    <w:p w14:paraId="2FA46DC8" w14:textId="77777777" w:rsidR="00FD6CED" w:rsidRPr="00FD6CED" w:rsidRDefault="00FD6CED" w:rsidP="00FD6CED">
      <w:r w:rsidRPr="00FD6CED">
        <w:t xml:space="preserve">            {</w:t>
      </w:r>
    </w:p>
    <w:p w14:paraId="52145577" w14:textId="77777777" w:rsidR="00FD6CED" w:rsidRPr="00FD6CED" w:rsidRDefault="00FD6CED" w:rsidP="00FD6CED">
      <w:r w:rsidRPr="00FD6CED">
        <w:t xml:space="preserve">                </w:t>
      </w:r>
      <w:proofErr w:type="spellStart"/>
      <w:r w:rsidRPr="00FD6CED">
        <w:t>omp_set_lock</w:t>
      </w:r>
      <w:proofErr w:type="spellEnd"/>
      <w:r w:rsidRPr="00FD6CED">
        <w:t>(&amp;lock);</w:t>
      </w:r>
    </w:p>
    <w:p w14:paraId="711F9ED4" w14:textId="77777777" w:rsidR="00FD6CED" w:rsidRPr="00FD6CED" w:rsidRDefault="00FD6CED" w:rsidP="00FD6CED">
      <w:r w:rsidRPr="00FD6CED">
        <w:t xml:space="preserve">                int id;</w:t>
      </w:r>
    </w:p>
    <w:p w14:paraId="651D1ABB"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Enter</w:t>
      </w:r>
      <w:proofErr w:type="spellEnd"/>
      <w:r w:rsidRPr="00FD6CED">
        <w:t xml:space="preserve"> the Id to Un-register : ");</w:t>
      </w:r>
    </w:p>
    <w:p w14:paraId="2897718B" w14:textId="77777777" w:rsidR="00FD6CED" w:rsidRPr="00FD6CED" w:rsidRDefault="00FD6CED" w:rsidP="00FD6CED">
      <w:r w:rsidRPr="00FD6CED">
        <w:t xml:space="preserve">                </w:t>
      </w:r>
      <w:proofErr w:type="spellStart"/>
      <w:r w:rsidRPr="00FD6CED">
        <w:t>scanf</w:t>
      </w:r>
      <w:proofErr w:type="spellEnd"/>
      <w:r w:rsidRPr="00FD6CED">
        <w:t>("%d", &amp;id);</w:t>
      </w:r>
    </w:p>
    <w:p w14:paraId="54EBB3C4" w14:textId="77777777" w:rsidR="00FD6CED" w:rsidRPr="00FD6CED" w:rsidRDefault="00FD6CED" w:rsidP="00FD6CED">
      <w:r w:rsidRPr="00FD6CED">
        <w:t xml:space="preserve">                sleep(2);</w:t>
      </w:r>
    </w:p>
    <w:p w14:paraId="715C50F9" w14:textId="77777777" w:rsidR="00FD6CED" w:rsidRPr="00FD6CED" w:rsidRDefault="00FD6CED" w:rsidP="00FD6CED">
      <w:r w:rsidRPr="00FD6CED">
        <w:t xml:space="preserve">                </w:t>
      </w:r>
      <w:proofErr w:type="spellStart"/>
      <w:r w:rsidRPr="00FD6CED">
        <w:t>registeration</w:t>
      </w:r>
      <w:proofErr w:type="spellEnd"/>
      <w:r w:rsidRPr="00FD6CED">
        <w:t>[id] = 0;</w:t>
      </w:r>
    </w:p>
    <w:p w14:paraId="7D9B5A70"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Un</w:t>
      </w:r>
      <w:proofErr w:type="spellEnd"/>
      <w:r w:rsidRPr="00FD6CED">
        <w:t>-Registered : %d", id);</w:t>
      </w:r>
    </w:p>
    <w:p w14:paraId="4BE96FCD" w14:textId="77777777" w:rsidR="00FD6CED" w:rsidRPr="00FD6CED" w:rsidRDefault="00FD6CED" w:rsidP="00FD6CED">
      <w:r w:rsidRPr="00FD6CED">
        <w:lastRenderedPageBreak/>
        <w:t xml:space="preserve">                </w:t>
      </w:r>
      <w:proofErr w:type="spellStart"/>
      <w:r w:rsidRPr="00FD6CED">
        <w:t>omp_unset_lock</w:t>
      </w:r>
      <w:proofErr w:type="spellEnd"/>
      <w:r w:rsidRPr="00FD6CED">
        <w:t>(&amp;lock);</w:t>
      </w:r>
    </w:p>
    <w:p w14:paraId="5572E1B7" w14:textId="77777777" w:rsidR="00FD6CED" w:rsidRPr="00FD6CED" w:rsidRDefault="00FD6CED" w:rsidP="00FD6CED">
      <w:r w:rsidRPr="00FD6CED">
        <w:t xml:space="preserve">            }</w:t>
      </w:r>
    </w:p>
    <w:p w14:paraId="334A05F1" w14:textId="77777777" w:rsidR="00FD6CED" w:rsidRPr="00FD6CED" w:rsidRDefault="00FD6CED" w:rsidP="00FD6CED">
      <w:r w:rsidRPr="00FD6CED">
        <w:t xml:space="preserve">        }</w:t>
      </w:r>
    </w:p>
    <w:p w14:paraId="67332C6E" w14:textId="08FF3A48" w:rsidR="00FD6CED" w:rsidRPr="00FD6CED" w:rsidRDefault="00FD6CED" w:rsidP="00FD6CED">
      <w:r w:rsidRPr="00FD6CED">
        <w:t xml:space="preserve">    }</w:t>
      </w:r>
    </w:p>
    <w:p w14:paraId="313C534D" w14:textId="77777777" w:rsidR="00FD6CED" w:rsidRPr="00FD6CED" w:rsidRDefault="00FD6CED" w:rsidP="00FD6CED">
      <w:r w:rsidRPr="00FD6CED">
        <w:t>// Registered student details</w:t>
      </w:r>
    </w:p>
    <w:p w14:paraId="7254748E" w14:textId="77777777" w:rsidR="00FD6CED" w:rsidRPr="00FD6CED" w:rsidRDefault="00FD6CED" w:rsidP="00FD6CED">
      <w:r w:rsidRPr="00FD6CED">
        <w:t>#pragma omp parallel for schedule(static, 2) ordered</w:t>
      </w:r>
    </w:p>
    <w:p w14:paraId="2D0865A5" w14:textId="77777777" w:rsidR="00FD6CED" w:rsidRPr="00FD6CED" w:rsidRDefault="00FD6CED" w:rsidP="00FD6CED">
      <w:r w:rsidRPr="00FD6CED">
        <w:t xml:space="preserve">    for (int i = 1; i &lt; 1000; i++)</w:t>
      </w:r>
    </w:p>
    <w:p w14:paraId="363040BC" w14:textId="77777777" w:rsidR="00FD6CED" w:rsidRPr="00FD6CED" w:rsidRDefault="00FD6CED" w:rsidP="00FD6CED">
      <w:r w:rsidRPr="00FD6CED">
        <w:t xml:space="preserve">    {</w:t>
      </w:r>
    </w:p>
    <w:p w14:paraId="7430454F" w14:textId="77777777" w:rsidR="00FD6CED" w:rsidRPr="00FD6CED" w:rsidRDefault="00FD6CED" w:rsidP="00FD6CED">
      <w:r w:rsidRPr="00FD6CED">
        <w:t xml:space="preserve">        if (</w:t>
      </w:r>
      <w:proofErr w:type="spellStart"/>
      <w:r w:rsidRPr="00FD6CED">
        <w:t>registeration</w:t>
      </w:r>
      <w:proofErr w:type="spellEnd"/>
      <w:r w:rsidRPr="00FD6CED">
        <w:t>[</w:t>
      </w:r>
      <w:proofErr w:type="spellStart"/>
      <w:r w:rsidRPr="00FD6CED">
        <w:t>i</w:t>
      </w:r>
      <w:proofErr w:type="spellEnd"/>
      <w:r w:rsidRPr="00FD6CED">
        <w:t>] == 1)</w:t>
      </w:r>
    </w:p>
    <w:p w14:paraId="7ADFDFCE" w14:textId="77777777" w:rsidR="00FD6CED" w:rsidRPr="00FD6CED" w:rsidRDefault="00FD6CED" w:rsidP="00FD6CED">
      <w:r w:rsidRPr="00FD6CED">
        <w:t xml:space="preserve">        {</w:t>
      </w:r>
    </w:p>
    <w:p w14:paraId="7999E8A1" w14:textId="77777777" w:rsidR="00FD6CED" w:rsidRPr="00FD6CED" w:rsidRDefault="00FD6CED" w:rsidP="00FD6CED">
      <w:r w:rsidRPr="00FD6CED">
        <w:t xml:space="preserve">            </w:t>
      </w:r>
      <w:proofErr w:type="spellStart"/>
      <w:r w:rsidRPr="00FD6CED">
        <w:t>printf</w:t>
      </w:r>
      <w:proofErr w:type="spellEnd"/>
      <w:r w:rsidRPr="00FD6CED">
        <w:t>("\</w:t>
      </w:r>
      <w:proofErr w:type="spellStart"/>
      <w:r w:rsidRPr="00FD6CED">
        <w:t>nThread</w:t>
      </w:r>
      <w:proofErr w:type="spellEnd"/>
      <w:r w:rsidRPr="00FD6CED">
        <w:t xml:space="preserve"> Id : %d Registered Student : %d", </w:t>
      </w:r>
      <w:proofErr w:type="spellStart"/>
      <w:r w:rsidRPr="00FD6CED">
        <w:t>omp_get_thread_num</w:t>
      </w:r>
      <w:proofErr w:type="spellEnd"/>
      <w:r w:rsidRPr="00FD6CED">
        <w:t xml:space="preserve">(), </w:t>
      </w:r>
      <w:proofErr w:type="spellStart"/>
      <w:r w:rsidRPr="00FD6CED">
        <w:t>i</w:t>
      </w:r>
      <w:proofErr w:type="spellEnd"/>
      <w:r w:rsidRPr="00FD6CED">
        <w:t>);</w:t>
      </w:r>
    </w:p>
    <w:p w14:paraId="207E6000" w14:textId="77777777" w:rsidR="00FD6CED" w:rsidRPr="00FD6CED" w:rsidRDefault="00FD6CED" w:rsidP="00FD6CED">
      <w:r w:rsidRPr="00FD6CED">
        <w:t xml:space="preserve">        }</w:t>
      </w:r>
    </w:p>
    <w:p w14:paraId="2B35AF0D" w14:textId="77777777" w:rsidR="00FD6CED" w:rsidRPr="00FD6CED" w:rsidRDefault="00FD6CED" w:rsidP="00FD6CED">
      <w:r w:rsidRPr="00FD6CED">
        <w:t xml:space="preserve">    }</w:t>
      </w:r>
    </w:p>
    <w:p w14:paraId="3BC66496" w14:textId="4004A16D" w:rsidR="009F5685" w:rsidRDefault="00FD6CED" w:rsidP="00FD6CED">
      <w:r w:rsidRPr="00FD6CED">
        <w:t>}</w:t>
      </w:r>
    </w:p>
    <w:p w14:paraId="0CB1B79B" w14:textId="77777777" w:rsidR="00FD6CED" w:rsidRDefault="00FD6CED" w:rsidP="00FD6CED">
      <w:pPr>
        <w:rPr>
          <w:b/>
          <w:bCs/>
        </w:rPr>
      </w:pPr>
    </w:p>
    <w:p w14:paraId="16CA2C11" w14:textId="4DA1FCD1" w:rsidR="009F5685" w:rsidRDefault="009F5685" w:rsidP="00FD6CED">
      <w:pPr>
        <w:rPr>
          <w:b/>
          <w:bCs/>
        </w:rPr>
      </w:pPr>
      <w:r>
        <w:rPr>
          <w:b/>
          <w:bCs/>
        </w:rPr>
        <w:t xml:space="preserve">OUTPUT  </w:t>
      </w:r>
    </w:p>
    <w:p w14:paraId="5A6CB8D0" w14:textId="77777777" w:rsidR="00B87603" w:rsidRDefault="00B87603" w:rsidP="00FD6CED">
      <w:pPr>
        <w:rPr>
          <w:b/>
          <w:bCs/>
          <w:sz w:val="32"/>
          <w:szCs w:val="32"/>
        </w:rPr>
      </w:pPr>
    </w:p>
    <w:p w14:paraId="67845582" w14:textId="4F469F97" w:rsidR="00701B23" w:rsidRDefault="00AA0693" w:rsidP="00FD6CED">
      <w:pPr>
        <w:rPr>
          <w:b/>
          <w:bCs/>
          <w:sz w:val="32"/>
          <w:szCs w:val="32"/>
        </w:rPr>
      </w:pPr>
      <w:r w:rsidRPr="00AA0693">
        <w:rPr>
          <w:b/>
          <w:bCs/>
          <w:noProof/>
          <w:sz w:val="32"/>
          <w:szCs w:val="32"/>
          <w:lang w:eastAsia="en-IN"/>
        </w:rPr>
        <w:drawing>
          <wp:inline distT="0" distB="0" distL="0" distR="0" wp14:anchorId="63654F00" wp14:editId="58CD0E14">
            <wp:extent cx="3541986" cy="4580230"/>
            <wp:effectExtent l="0" t="0" r="1905" b="508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31"/>
                    <a:stretch>
                      <a:fillRect/>
                    </a:stretch>
                  </pic:blipFill>
                  <pic:spPr>
                    <a:xfrm>
                      <a:off x="0" y="0"/>
                      <a:ext cx="3565821" cy="4611052"/>
                    </a:xfrm>
                    <a:prstGeom prst="rect">
                      <a:avLst/>
                    </a:prstGeom>
                  </pic:spPr>
                </pic:pic>
              </a:graphicData>
            </a:graphic>
          </wp:inline>
        </w:drawing>
      </w:r>
    </w:p>
    <w:p w14:paraId="2B0D8E11" w14:textId="124A3153" w:rsidR="00701B23" w:rsidRDefault="00701B23" w:rsidP="000F2CAC">
      <w:pPr>
        <w:jc w:val="center"/>
        <w:rPr>
          <w:b/>
          <w:bCs/>
          <w:sz w:val="32"/>
          <w:szCs w:val="32"/>
        </w:rPr>
      </w:pPr>
    </w:p>
    <w:p w14:paraId="43530383" w14:textId="62BA8191" w:rsidR="007D6E6A" w:rsidRDefault="007D6E6A" w:rsidP="000F2CAC">
      <w:pPr>
        <w:jc w:val="center"/>
        <w:rPr>
          <w:b/>
          <w:bCs/>
          <w:sz w:val="32"/>
          <w:szCs w:val="32"/>
        </w:rPr>
      </w:pPr>
    </w:p>
    <w:p w14:paraId="7F44D357" w14:textId="77777777" w:rsidR="00AA0693" w:rsidRDefault="00AA0693" w:rsidP="007D6E6A">
      <w:pPr>
        <w:jc w:val="center"/>
        <w:rPr>
          <w:b/>
          <w:bCs/>
          <w:sz w:val="32"/>
          <w:szCs w:val="32"/>
        </w:rPr>
      </w:pPr>
    </w:p>
    <w:p w14:paraId="0FF2543D" w14:textId="77777777" w:rsidR="00B87603" w:rsidRDefault="00B87603" w:rsidP="00AA0693">
      <w:pPr>
        <w:jc w:val="center"/>
        <w:rPr>
          <w:b/>
          <w:bCs/>
          <w:sz w:val="32"/>
          <w:szCs w:val="32"/>
        </w:rPr>
      </w:pPr>
    </w:p>
    <w:p w14:paraId="711231F2" w14:textId="17FAEA11" w:rsidR="007D6E6A" w:rsidRPr="00AA0693" w:rsidRDefault="007D6E6A" w:rsidP="00AA0693">
      <w:pPr>
        <w:jc w:val="center"/>
        <w:rPr>
          <w:b/>
          <w:bCs/>
          <w:sz w:val="32"/>
          <w:szCs w:val="32"/>
        </w:rPr>
      </w:pPr>
      <w:r>
        <w:rPr>
          <w:b/>
          <w:bCs/>
          <w:sz w:val="32"/>
          <w:szCs w:val="32"/>
        </w:rPr>
        <w:lastRenderedPageBreak/>
        <w:t>EXPERIMENT 24</w:t>
      </w:r>
    </w:p>
    <w:p w14:paraId="6212FF0F" w14:textId="37224ABA" w:rsidR="007D6E6A" w:rsidRPr="00985B96" w:rsidRDefault="007D6E6A" w:rsidP="007D6E6A">
      <w:pPr>
        <w:jc w:val="center"/>
        <w:rPr>
          <w:b/>
          <w:bCs/>
          <w:sz w:val="32"/>
          <w:szCs w:val="32"/>
          <w:lang w:eastAsia="en-IN"/>
        </w:rPr>
      </w:pPr>
      <w:r>
        <w:rPr>
          <w:b/>
          <w:bCs/>
          <w:sz w:val="32"/>
          <w:szCs w:val="32"/>
          <w:lang w:eastAsia="en-IN"/>
        </w:rPr>
        <w:t xml:space="preserve"> OMP program using Barrier and File Operations</w:t>
      </w:r>
    </w:p>
    <w:p w14:paraId="0DCFBCE4" w14:textId="77777777" w:rsidR="007D6E6A" w:rsidRPr="00985B96" w:rsidRDefault="007D6E6A" w:rsidP="007D6E6A">
      <w:pPr>
        <w:rPr>
          <w:b/>
          <w:bCs/>
          <w:sz w:val="32"/>
          <w:szCs w:val="32"/>
          <w:lang w:eastAsia="en-IN"/>
        </w:rPr>
      </w:pPr>
    </w:p>
    <w:p w14:paraId="21E94C6F" w14:textId="77777777" w:rsidR="00AA0693" w:rsidRDefault="007D6E6A" w:rsidP="007D6E6A">
      <w:pPr>
        <w:rPr>
          <w:b/>
          <w:bCs/>
        </w:rPr>
      </w:pPr>
      <w:r w:rsidRPr="00985B96">
        <w:rPr>
          <w:b/>
          <w:bCs/>
        </w:rPr>
        <w:t>AIM:</w:t>
      </w:r>
      <w:r>
        <w:rPr>
          <w:b/>
          <w:bCs/>
        </w:rPr>
        <w:t xml:space="preserve"> </w:t>
      </w:r>
    </w:p>
    <w:p w14:paraId="758E3384" w14:textId="7BCA7B4E" w:rsidR="007D6E6A" w:rsidRPr="00CB2862" w:rsidRDefault="007D6E6A" w:rsidP="007D6E6A">
      <w:r>
        <w:t>To write a OMP program to using file operations using Barrier synchronization construct.</w:t>
      </w:r>
    </w:p>
    <w:p w14:paraId="6B5B5419" w14:textId="77777777" w:rsidR="007D6E6A" w:rsidRDefault="007D6E6A" w:rsidP="007D6E6A"/>
    <w:p w14:paraId="29B63ABF" w14:textId="77777777" w:rsidR="007D6E6A" w:rsidRDefault="007D6E6A" w:rsidP="007D6E6A">
      <w:pPr>
        <w:rPr>
          <w:b/>
          <w:bCs/>
        </w:rPr>
      </w:pPr>
      <w:r w:rsidRPr="00DE05D8">
        <w:rPr>
          <w:b/>
          <w:bCs/>
          <w:lang w:eastAsia="en-IN"/>
        </w:rPr>
        <w:t>PRO</w:t>
      </w:r>
      <w:r>
        <w:rPr>
          <w:b/>
          <w:bCs/>
          <w:lang w:eastAsia="en-IN"/>
        </w:rPr>
        <w:t>GRAM</w:t>
      </w:r>
      <w:r w:rsidRPr="00985B96">
        <w:rPr>
          <w:b/>
          <w:bCs/>
        </w:rPr>
        <w:t>:</w:t>
      </w:r>
      <w:r>
        <w:rPr>
          <w:b/>
          <w:bCs/>
        </w:rPr>
        <w:t xml:space="preserve"> </w:t>
      </w:r>
    </w:p>
    <w:p w14:paraId="4DF58847" w14:textId="77777777" w:rsidR="007D6E6A" w:rsidRDefault="007D6E6A" w:rsidP="007D6E6A">
      <w:r>
        <w:t>#include&lt;stdio.h&gt;</w:t>
      </w:r>
    </w:p>
    <w:p w14:paraId="64AD0F87" w14:textId="0E2603C9" w:rsidR="007D6E6A" w:rsidRDefault="007D6E6A" w:rsidP="007D6E6A">
      <w:r>
        <w:t>#include&lt;omp.h&gt;</w:t>
      </w:r>
    </w:p>
    <w:p w14:paraId="5E399717" w14:textId="77777777" w:rsidR="007D6E6A" w:rsidRDefault="007D6E6A" w:rsidP="007D6E6A">
      <w:r>
        <w:t>void main()</w:t>
      </w:r>
    </w:p>
    <w:p w14:paraId="62664085" w14:textId="77777777" w:rsidR="007D6E6A" w:rsidRDefault="007D6E6A" w:rsidP="007D6E6A">
      <w:r>
        <w:t>{</w:t>
      </w:r>
    </w:p>
    <w:p w14:paraId="07C60F21" w14:textId="77777777" w:rsidR="007D6E6A" w:rsidRDefault="007D6E6A" w:rsidP="007D6E6A">
      <w:r>
        <w:t xml:space="preserve">    FILE *</w:t>
      </w:r>
      <w:proofErr w:type="spellStart"/>
      <w:r>
        <w:t>fptr</w:t>
      </w:r>
      <w:proofErr w:type="spellEnd"/>
      <w:r>
        <w:t>;</w:t>
      </w:r>
    </w:p>
    <w:p w14:paraId="11C2F41D" w14:textId="636BF81B" w:rsidR="007D6E6A" w:rsidRDefault="007D6E6A" w:rsidP="007D6E6A">
      <w:r>
        <w:t xml:space="preserve">    </w:t>
      </w:r>
      <w:proofErr w:type="spellStart"/>
      <w:r>
        <w:t>fptr</w:t>
      </w:r>
      <w:proofErr w:type="spellEnd"/>
      <w:r>
        <w:t xml:space="preserve"> = </w:t>
      </w:r>
      <w:proofErr w:type="spellStart"/>
      <w:r>
        <w:t>fopen</w:t>
      </w:r>
      <w:proofErr w:type="spellEnd"/>
      <w:r>
        <w:t>("test.txt", "w");</w:t>
      </w:r>
    </w:p>
    <w:p w14:paraId="7F1BC73C" w14:textId="77777777" w:rsidR="007D6E6A" w:rsidRDefault="007D6E6A" w:rsidP="007D6E6A">
      <w:r>
        <w:t xml:space="preserve">    #pragma omp parallel</w:t>
      </w:r>
    </w:p>
    <w:p w14:paraId="67B74CAB" w14:textId="77777777" w:rsidR="007D6E6A" w:rsidRDefault="007D6E6A" w:rsidP="007D6E6A">
      <w:r>
        <w:t xml:space="preserve">    {</w:t>
      </w:r>
    </w:p>
    <w:p w14:paraId="7E053055" w14:textId="77777777" w:rsidR="007D6E6A" w:rsidRDefault="007D6E6A" w:rsidP="007D6E6A">
      <w:r>
        <w:t xml:space="preserve">        int </w:t>
      </w:r>
      <w:proofErr w:type="spellStart"/>
      <w:r>
        <w:t>tid</w:t>
      </w:r>
      <w:proofErr w:type="spellEnd"/>
      <w:r>
        <w:t xml:space="preserve"> = </w:t>
      </w:r>
      <w:proofErr w:type="spellStart"/>
      <w:r>
        <w:t>omp_get_thread_num</w:t>
      </w:r>
      <w:proofErr w:type="spellEnd"/>
      <w:r>
        <w:t>();</w:t>
      </w:r>
    </w:p>
    <w:p w14:paraId="281C2285" w14:textId="77777777" w:rsidR="007D6E6A" w:rsidRDefault="007D6E6A" w:rsidP="007D6E6A">
      <w:r>
        <w:t xml:space="preserve">        int total = </w:t>
      </w:r>
      <w:proofErr w:type="spellStart"/>
      <w:r>
        <w:t>omp_get_num_threads</w:t>
      </w:r>
      <w:proofErr w:type="spellEnd"/>
      <w:r>
        <w:t>();</w:t>
      </w:r>
    </w:p>
    <w:p w14:paraId="5A6502AF" w14:textId="77777777" w:rsidR="007D6E6A" w:rsidRDefault="007D6E6A" w:rsidP="007D6E6A"/>
    <w:p w14:paraId="7024E084" w14:textId="77777777" w:rsidR="007D6E6A" w:rsidRDefault="007D6E6A" w:rsidP="007D6E6A">
      <w:r>
        <w:t xml:space="preserve">        if(</w:t>
      </w:r>
      <w:proofErr w:type="spellStart"/>
      <w:r>
        <w:t>tid</w:t>
      </w:r>
      <w:proofErr w:type="spellEnd"/>
      <w:r>
        <w:t xml:space="preserve"> == 0){</w:t>
      </w:r>
    </w:p>
    <w:p w14:paraId="51C62C33" w14:textId="77777777" w:rsidR="007D6E6A" w:rsidRDefault="007D6E6A" w:rsidP="007D6E6A">
      <w:r>
        <w:t xml:space="preserve">            </w:t>
      </w:r>
      <w:proofErr w:type="spellStart"/>
      <w:r>
        <w:t>printf</w:t>
      </w:r>
      <w:proofErr w:type="spellEnd"/>
      <w:r>
        <w:t>("\</w:t>
      </w:r>
      <w:proofErr w:type="spellStart"/>
      <w:r>
        <w:t>nThread</w:t>
      </w:r>
      <w:proofErr w:type="spellEnd"/>
      <w:r>
        <w:t xml:space="preserve"> Id : %d", </w:t>
      </w:r>
      <w:proofErr w:type="spellStart"/>
      <w:r>
        <w:t>tid</w:t>
      </w:r>
      <w:proofErr w:type="spellEnd"/>
      <w:r>
        <w:t>);</w:t>
      </w:r>
    </w:p>
    <w:p w14:paraId="3A9A914C" w14:textId="77777777" w:rsidR="007D6E6A" w:rsidRDefault="007D6E6A" w:rsidP="007D6E6A">
      <w:r>
        <w:t xml:space="preserve">        }</w:t>
      </w:r>
    </w:p>
    <w:p w14:paraId="56C4D23F" w14:textId="77777777" w:rsidR="007D6E6A" w:rsidRDefault="007D6E6A" w:rsidP="007D6E6A">
      <w:r>
        <w:t xml:space="preserve">        else{</w:t>
      </w:r>
    </w:p>
    <w:p w14:paraId="57C29938" w14:textId="77777777" w:rsidR="007D6E6A" w:rsidRDefault="007D6E6A" w:rsidP="007D6E6A">
      <w:r>
        <w:t xml:space="preserve">            for(int i = 0; i &lt; 1000; i++);</w:t>
      </w:r>
    </w:p>
    <w:p w14:paraId="5F7CED7B" w14:textId="77777777" w:rsidR="007D6E6A" w:rsidRDefault="007D6E6A" w:rsidP="007D6E6A">
      <w:r>
        <w:t xml:space="preserve">            </w:t>
      </w:r>
      <w:proofErr w:type="spellStart"/>
      <w:r>
        <w:t>printf</w:t>
      </w:r>
      <w:proofErr w:type="spellEnd"/>
      <w:r>
        <w:t>("\</w:t>
      </w:r>
      <w:proofErr w:type="spellStart"/>
      <w:r>
        <w:t>nThread</w:t>
      </w:r>
      <w:proofErr w:type="spellEnd"/>
      <w:r>
        <w:t xml:space="preserve"> Id : %d", </w:t>
      </w:r>
      <w:proofErr w:type="spellStart"/>
      <w:r>
        <w:t>tid</w:t>
      </w:r>
      <w:proofErr w:type="spellEnd"/>
      <w:r>
        <w:t>);</w:t>
      </w:r>
    </w:p>
    <w:p w14:paraId="245C3F67" w14:textId="401A0597" w:rsidR="007D6E6A" w:rsidRDefault="007D6E6A" w:rsidP="007D6E6A">
      <w:r>
        <w:t xml:space="preserve">        }</w:t>
      </w:r>
    </w:p>
    <w:p w14:paraId="01F90AB1" w14:textId="77777777" w:rsidR="007D6E6A" w:rsidRDefault="007D6E6A" w:rsidP="007D6E6A">
      <w:r>
        <w:t xml:space="preserve">        #pragma omp barrier</w:t>
      </w:r>
    </w:p>
    <w:p w14:paraId="4A1BEB96" w14:textId="77777777" w:rsidR="007D6E6A" w:rsidRDefault="007D6E6A" w:rsidP="007D6E6A">
      <w:r>
        <w:t xml:space="preserve">        </w:t>
      </w:r>
      <w:proofErr w:type="spellStart"/>
      <w:r>
        <w:t>fprintf</w:t>
      </w:r>
      <w:proofErr w:type="spellEnd"/>
      <w:r>
        <w:t>(</w:t>
      </w:r>
      <w:proofErr w:type="spellStart"/>
      <w:r>
        <w:t>fptr</w:t>
      </w:r>
      <w:proofErr w:type="spellEnd"/>
      <w:r>
        <w:t xml:space="preserve">, "Hello World from thread Id : %d of %d\n", </w:t>
      </w:r>
      <w:proofErr w:type="spellStart"/>
      <w:r>
        <w:t>tid</w:t>
      </w:r>
      <w:proofErr w:type="spellEnd"/>
      <w:r>
        <w:t>, total);</w:t>
      </w:r>
    </w:p>
    <w:p w14:paraId="2C29B7AE" w14:textId="77777777" w:rsidR="007D6E6A" w:rsidRDefault="007D6E6A" w:rsidP="007D6E6A">
      <w:r>
        <w:t xml:space="preserve">    }</w:t>
      </w:r>
    </w:p>
    <w:p w14:paraId="5778650D" w14:textId="77777777" w:rsidR="007D6E6A" w:rsidRDefault="007D6E6A" w:rsidP="007D6E6A"/>
    <w:p w14:paraId="40C99191" w14:textId="77777777" w:rsidR="007D6E6A" w:rsidRDefault="007D6E6A" w:rsidP="007D6E6A">
      <w:r>
        <w:t xml:space="preserve">    </w:t>
      </w:r>
      <w:proofErr w:type="spellStart"/>
      <w:r>
        <w:t>fclose</w:t>
      </w:r>
      <w:proofErr w:type="spellEnd"/>
      <w:r>
        <w:t>(</w:t>
      </w:r>
      <w:proofErr w:type="spellStart"/>
      <w:r>
        <w:t>fptr</w:t>
      </w:r>
      <w:proofErr w:type="spellEnd"/>
      <w:r>
        <w:t>);</w:t>
      </w:r>
    </w:p>
    <w:p w14:paraId="03BBAF21" w14:textId="52833320" w:rsidR="007D6E6A" w:rsidRDefault="007D6E6A" w:rsidP="007D6E6A">
      <w:r>
        <w:t>}</w:t>
      </w:r>
    </w:p>
    <w:p w14:paraId="0E4D3BFA" w14:textId="77777777" w:rsidR="007D6E6A" w:rsidRPr="007D6E6A" w:rsidRDefault="007D6E6A" w:rsidP="007D6E6A"/>
    <w:p w14:paraId="523A2FEC" w14:textId="0302DE29" w:rsidR="007D6E6A" w:rsidRDefault="007D6E6A" w:rsidP="007D6E6A">
      <w:pPr>
        <w:rPr>
          <w:b/>
          <w:bCs/>
        </w:rPr>
      </w:pPr>
      <w:r>
        <w:rPr>
          <w:b/>
          <w:bCs/>
        </w:rPr>
        <w:t xml:space="preserve">OUTPUT  </w:t>
      </w:r>
    </w:p>
    <w:p w14:paraId="2011729C" w14:textId="77777777" w:rsidR="00B87603" w:rsidRDefault="00B87603" w:rsidP="007D6E6A">
      <w:pPr>
        <w:rPr>
          <w:b/>
          <w:bCs/>
        </w:rPr>
      </w:pPr>
    </w:p>
    <w:p w14:paraId="7EE385BE" w14:textId="708F0EA1" w:rsidR="007D6E6A" w:rsidRDefault="00AA0693" w:rsidP="00AA0693">
      <w:pPr>
        <w:rPr>
          <w:b/>
          <w:bCs/>
          <w:sz w:val="32"/>
          <w:szCs w:val="32"/>
        </w:rPr>
      </w:pPr>
      <w:r w:rsidRPr="00AA0693">
        <w:rPr>
          <w:b/>
          <w:bCs/>
          <w:noProof/>
          <w:sz w:val="32"/>
          <w:szCs w:val="32"/>
          <w:lang w:eastAsia="en-IN"/>
        </w:rPr>
        <w:drawing>
          <wp:inline distT="0" distB="0" distL="0" distR="0" wp14:anchorId="39D6C5C9" wp14:editId="567FE1B6">
            <wp:extent cx="4130565" cy="2181455"/>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46691" cy="2189972"/>
                    </a:xfrm>
                    <a:prstGeom prst="rect">
                      <a:avLst/>
                    </a:prstGeom>
                  </pic:spPr>
                </pic:pic>
              </a:graphicData>
            </a:graphic>
          </wp:inline>
        </w:drawing>
      </w:r>
    </w:p>
    <w:p w14:paraId="3B3133EB" w14:textId="77777777" w:rsidR="00B87603" w:rsidRDefault="00B87603" w:rsidP="00AA0693">
      <w:pPr>
        <w:rPr>
          <w:b/>
          <w:bCs/>
          <w:sz w:val="32"/>
          <w:szCs w:val="32"/>
        </w:rPr>
      </w:pPr>
    </w:p>
    <w:p w14:paraId="52DD8E1B" w14:textId="1F6800BC" w:rsidR="007D6E6A" w:rsidRPr="00AA0693" w:rsidRDefault="007D6E6A" w:rsidP="00AA0693">
      <w:pPr>
        <w:jc w:val="center"/>
        <w:rPr>
          <w:b/>
          <w:bCs/>
          <w:sz w:val="32"/>
          <w:szCs w:val="32"/>
        </w:rPr>
      </w:pPr>
      <w:r>
        <w:rPr>
          <w:b/>
          <w:bCs/>
          <w:sz w:val="32"/>
          <w:szCs w:val="32"/>
        </w:rPr>
        <w:lastRenderedPageBreak/>
        <w:t>EXPERIMENT 25</w:t>
      </w:r>
    </w:p>
    <w:p w14:paraId="18A17595" w14:textId="003FD36C" w:rsidR="007D6E6A" w:rsidRPr="00985B96" w:rsidRDefault="007D6E6A" w:rsidP="007D6E6A">
      <w:pPr>
        <w:jc w:val="center"/>
        <w:rPr>
          <w:b/>
          <w:bCs/>
          <w:sz w:val="32"/>
          <w:szCs w:val="32"/>
          <w:lang w:eastAsia="en-IN"/>
        </w:rPr>
      </w:pPr>
      <w:r>
        <w:rPr>
          <w:b/>
          <w:bCs/>
          <w:sz w:val="32"/>
          <w:szCs w:val="32"/>
          <w:lang w:eastAsia="en-IN"/>
        </w:rPr>
        <w:t xml:space="preserve"> OMP program to find sum series using Barrier</w:t>
      </w:r>
    </w:p>
    <w:p w14:paraId="05288B75" w14:textId="77777777" w:rsidR="007D6E6A" w:rsidRPr="00985B96" w:rsidRDefault="007D6E6A" w:rsidP="007D6E6A">
      <w:pPr>
        <w:rPr>
          <w:b/>
          <w:bCs/>
          <w:sz w:val="32"/>
          <w:szCs w:val="32"/>
          <w:lang w:eastAsia="en-IN"/>
        </w:rPr>
      </w:pPr>
    </w:p>
    <w:p w14:paraId="7AA02248" w14:textId="77777777" w:rsidR="00AA0693" w:rsidRDefault="007D6E6A" w:rsidP="007D6E6A">
      <w:pPr>
        <w:rPr>
          <w:b/>
          <w:bCs/>
        </w:rPr>
      </w:pPr>
      <w:r w:rsidRPr="00985B96">
        <w:rPr>
          <w:b/>
          <w:bCs/>
        </w:rPr>
        <w:t>AIM:</w:t>
      </w:r>
      <w:r>
        <w:rPr>
          <w:b/>
          <w:bCs/>
        </w:rPr>
        <w:t xml:space="preserve"> </w:t>
      </w:r>
    </w:p>
    <w:p w14:paraId="7F7AAF10" w14:textId="73F0DECC" w:rsidR="007D6E6A" w:rsidRPr="00CB2862" w:rsidRDefault="007D6E6A" w:rsidP="007D6E6A">
      <w:r>
        <w:t>To write a OMP program c</w:t>
      </w:r>
      <w:r w:rsidRPr="007D6E6A">
        <w:t xml:space="preserve">alculate ½ + ¼ + …. </w:t>
      </w:r>
      <w:r>
        <w:t>u</w:t>
      </w:r>
      <w:r w:rsidRPr="007D6E6A">
        <w:t>sing barrier</w:t>
      </w:r>
      <w:r>
        <w:t>.</w:t>
      </w:r>
    </w:p>
    <w:p w14:paraId="209AF56C" w14:textId="77777777" w:rsidR="007D6E6A" w:rsidRDefault="007D6E6A" w:rsidP="007D6E6A"/>
    <w:p w14:paraId="73C5E668" w14:textId="77777777" w:rsidR="007D6E6A" w:rsidRDefault="007D6E6A" w:rsidP="007D6E6A">
      <w:pPr>
        <w:rPr>
          <w:b/>
          <w:bCs/>
        </w:rPr>
      </w:pPr>
      <w:r w:rsidRPr="00DE05D8">
        <w:rPr>
          <w:b/>
          <w:bCs/>
          <w:lang w:eastAsia="en-IN"/>
        </w:rPr>
        <w:t>PRO</w:t>
      </w:r>
      <w:r>
        <w:rPr>
          <w:b/>
          <w:bCs/>
          <w:lang w:eastAsia="en-IN"/>
        </w:rPr>
        <w:t>GRAM</w:t>
      </w:r>
      <w:r w:rsidRPr="00985B96">
        <w:rPr>
          <w:b/>
          <w:bCs/>
        </w:rPr>
        <w:t>:</w:t>
      </w:r>
      <w:r>
        <w:rPr>
          <w:b/>
          <w:bCs/>
        </w:rPr>
        <w:t xml:space="preserve"> </w:t>
      </w:r>
    </w:p>
    <w:p w14:paraId="257D055B" w14:textId="77777777" w:rsidR="007D6E6A" w:rsidRPr="007D6E6A" w:rsidRDefault="007D6E6A" w:rsidP="007D6E6A">
      <w:r w:rsidRPr="007D6E6A">
        <w:t>#include&lt;stdio.h&gt;</w:t>
      </w:r>
    </w:p>
    <w:p w14:paraId="4843401C" w14:textId="77777777" w:rsidR="007D6E6A" w:rsidRPr="007D6E6A" w:rsidRDefault="007D6E6A" w:rsidP="007D6E6A">
      <w:r w:rsidRPr="007D6E6A">
        <w:t>#include&lt;math.h&gt;</w:t>
      </w:r>
    </w:p>
    <w:p w14:paraId="56FF5A05" w14:textId="77777777" w:rsidR="007D6E6A" w:rsidRPr="007D6E6A" w:rsidRDefault="007D6E6A" w:rsidP="007D6E6A">
      <w:r w:rsidRPr="007D6E6A">
        <w:t>#include&lt;omp.h&gt;</w:t>
      </w:r>
    </w:p>
    <w:p w14:paraId="1D2D6895" w14:textId="77777777" w:rsidR="007D6E6A" w:rsidRPr="007D6E6A" w:rsidRDefault="007D6E6A" w:rsidP="007D6E6A"/>
    <w:p w14:paraId="7211CBC8" w14:textId="77777777" w:rsidR="007D6E6A" w:rsidRPr="007D6E6A" w:rsidRDefault="007D6E6A" w:rsidP="007D6E6A">
      <w:r w:rsidRPr="007D6E6A">
        <w:t>void main()</w:t>
      </w:r>
    </w:p>
    <w:p w14:paraId="2FC3A594" w14:textId="77777777" w:rsidR="007D6E6A" w:rsidRPr="007D6E6A" w:rsidRDefault="007D6E6A" w:rsidP="007D6E6A">
      <w:r w:rsidRPr="007D6E6A">
        <w:t>{</w:t>
      </w:r>
    </w:p>
    <w:p w14:paraId="7FB3E438" w14:textId="77777777" w:rsidR="007D6E6A" w:rsidRPr="007D6E6A" w:rsidRDefault="007D6E6A" w:rsidP="007D6E6A">
      <w:r w:rsidRPr="007D6E6A">
        <w:t xml:space="preserve">    int n;</w:t>
      </w:r>
    </w:p>
    <w:p w14:paraId="33474728" w14:textId="77777777" w:rsidR="007D6E6A" w:rsidRPr="007D6E6A" w:rsidRDefault="007D6E6A" w:rsidP="007D6E6A">
      <w:r w:rsidRPr="007D6E6A">
        <w:t xml:space="preserve">    </w:t>
      </w:r>
      <w:proofErr w:type="spellStart"/>
      <w:r w:rsidRPr="007D6E6A">
        <w:t>printf</w:t>
      </w:r>
      <w:proofErr w:type="spellEnd"/>
      <w:r w:rsidRPr="007D6E6A">
        <w:t>("\</w:t>
      </w:r>
      <w:proofErr w:type="spellStart"/>
      <w:r w:rsidRPr="007D6E6A">
        <w:t>nEnter</w:t>
      </w:r>
      <w:proofErr w:type="spellEnd"/>
      <w:r w:rsidRPr="007D6E6A">
        <w:t xml:space="preserve"> the value of N : ");</w:t>
      </w:r>
    </w:p>
    <w:p w14:paraId="5081AB76" w14:textId="77777777" w:rsidR="007D6E6A" w:rsidRPr="007D6E6A" w:rsidRDefault="007D6E6A" w:rsidP="007D6E6A">
      <w:r w:rsidRPr="007D6E6A">
        <w:t xml:space="preserve">    </w:t>
      </w:r>
      <w:proofErr w:type="spellStart"/>
      <w:r w:rsidRPr="007D6E6A">
        <w:t>scanf</w:t>
      </w:r>
      <w:proofErr w:type="spellEnd"/>
      <w:r w:rsidRPr="007D6E6A">
        <w:t>("%d", &amp;n);</w:t>
      </w:r>
    </w:p>
    <w:p w14:paraId="199BB738" w14:textId="77777777" w:rsidR="007D6E6A" w:rsidRPr="007D6E6A" w:rsidRDefault="007D6E6A" w:rsidP="007D6E6A"/>
    <w:p w14:paraId="05D0A1A9" w14:textId="77777777" w:rsidR="007D6E6A" w:rsidRPr="007D6E6A" w:rsidRDefault="007D6E6A" w:rsidP="007D6E6A">
      <w:r w:rsidRPr="007D6E6A">
        <w:t xml:space="preserve">    FILE *</w:t>
      </w:r>
      <w:proofErr w:type="spellStart"/>
      <w:r w:rsidRPr="007D6E6A">
        <w:t>fptr</w:t>
      </w:r>
      <w:proofErr w:type="spellEnd"/>
      <w:r w:rsidRPr="007D6E6A">
        <w:t>;</w:t>
      </w:r>
    </w:p>
    <w:p w14:paraId="2FD67A5B" w14:textId="77777777" w:rsidR="007D6E6A" w:rsidRPr="007D6E6A" w:rsidRDefault="007D6E6A" w:rsidP="007D6E6A">
      <w:r w:rsidRPr="007D6E6A">
        <w:t xml:space="preserve">    </w:t>
      </w:r>
      <w:proofErr w:type="spellStart"/>
      <w:r w:rsidRPr="007D6E6A">
        <w:t>fptr</w:t>
      </w:r>
      <w:proofErr w:type="spellEnd"/>
      <w:r w:rsidRPr="007D6E6A">
        <w:t xml:space="preserve"> = </w:t>
      </w:r>
      <w:proofErr w:type="spellStart"/>
      <w:r w:rsidRPr="007D6E6A">
        <w:t>fopen</w:t>
      </w:r>
      <w:proofErr w:type="spellEnd"/>
      <w:r w:rsidRPr="007D6E6A">
        <w:t>("test.txt", "w");</w:t>
      </w:r>
    </w:p>
    <w:p w14:paraId="5220C41B" w14:textId="77777777" w:rsidR="007D6E6A" w:rsidRPr="007D6E6A" w:rsidRDefault="007D6E6A" w:rsidP="007D6E6A"/>
    <w:p w14:paraId="4E1031D9" w14:textId="77777777" w:rsidR="007D6E6A" w:rsidRPr="007D6E6A" w:rsidRDefault="007D6E6A" w:rsidP="007D6E6A">
      <w:r w:rsidRPr="007D6E6A">
        <w:t xml:space="preserve">    #pragma omp parallel </w:t>
      </w:r>
    </w:p>
    <w:p w14:paraId="5E553D34" w14:textId="77777777" w:rsidR="007D6E6A" w:rsidRPr="007D6E6A" w:rsidRDefault="007D6E6A" w:rsidP="007D6E6A">
      <w:r w:rsidRPr="007D6E6A">
        <w:t xml:space="preserve">    {</w:t>
      </w:r>
    </w:p>
    <w:p w14:paraId="0719D8E6" w14:textId="77777777" w:rsidR="007D6E6A" w:rsidRPr="007D6E6A" w:rsidRDefault="007D6E6A" w:rsidP="007D6E6A">
      <w:r w:rsidRPr="007D6E6A">
        <w:t xml:space="preserve">        float </w:t>
      </w:r>
      <w:proofErr w:type="spellStart"/>
      <w:r w:rsidRPr="007D6E6A">
        <w:t>ans</w:t>
      </w:r>
      <w:proofErr w:type="spellEnd"/>
      <w:r w:rsidRPr="007D6E6A">
        <w:t xml:space="preserve"> = 0;</w:t>
      </w:r>
    </w:p>
    <w:p w14:paraId="05A29D57" w14:textId="77777777" w:rsidR="007D6E6A" w:rsidRPr="007D6E6A" w:rsidRDefault="007D6E6A" w:rsidP="007D6E6A">
      <w:r w:rsidRPr="007D6E6A">
        <w:t xml:space="preserve">        int </w:t>
      </w:r>
      <w:proofErr w:type="spellStart"/>
      <w:r w:rsidRPr="007D6E6A">
        <w:t>tid</w:t>
      </w:r>
      <w:proofErr w:type="spellEnd"/>
      <w:r w:rsidRPr="007D6E6A">
        <w:t xml:space="preserve"> = </w:t>
      </w:r>
      <w:proofErr w:type="spellStart"/>
      <w:r w:rsidRPr="007D6E6A">
        <w:t>omp_get_thread_num</w:t>
      </w:r>
      <w:proofErr w:type="spellEnd"/>
      <w:r w:rsidRPr="007D6E6A">
        <w:t>();</w:t>
      </w:r>
    </w:p>
    <w:p w14:paraId="4A7AC568" w14:textId="77777777" w:rsidR="007D6E6A" w:rsidRPr="007D6E6A" w:rsidRDefault="007D6E6A" w:rsidP="007D6E6A">
      <w:r w:rsidRPr="007D6E6A">
        <w:t xml:space="preserve">        float d = 2;</w:t>
      </w:r>
    </w:p>
    <w:p w14:paraId="62F40676" w14:textId="77777777" w:rsidR="007D6E6A" w:rsidRPr="007D6E6A" w:rsidRDefault="007D6E6A" w:rsidP="007D6E6A"/>
    <w:p w14:paraId="46A8DB59" w14:textId="77777777" w:rsidR="007D6E6A" w:rsidRPr="007D6E6A" w:rsidRDefault="007D6E6A" w:rsidP="007D6E6A">
      <w:r w:rsidRPr="007D6E6A">
        <w:t xml:space="preserve">        #pragma omp parallel for schedule(static, 2) ordered</w:t>
      </w:r>
    </w:p>
    <w:p w14:paraId="56F3B02F" w14:textId="77777777" w:rsidR="007D6E6A" w:rsidRPr="007D6E6A" w:rsidRDefault="007D6E6A" w:rsidP="007D6E6A">
      <w:r w:rsidRPr="007D6E6A">
        <w:t xml:space="preserve">        for(int i = 1; i &lt;= n; i++){</w:t>
      </w:r>
    </w:p>
    <w:p w14:paraId="5DBAE685" w14:textId="77777777" w:rsidR="007D6E6A" w:rsidRPr="007D6E6A" w:rsidRDefault="007D6E6A" w:rsidP="007D6E6A">
      <w:r w:rsidRPr="007D6E6A">
        <w:t xml:space="preserve">            </w:t>
      </w:r>
      <w:proofErr w:type="spellStart"/>
      <w:r w:rsidRPr="007D6E6A">
        <w:t>ans</w:t>
      </w:r>
      <w:proofErr w:type="spellEnd"/>
      <w:r w:rsidRPr="007D6E6A">
        <w:t xml:space="preserve"> += ((float)1/d);</w:t>
      </w:r>
    </w:p>
    <w:p w14:paraId="662A6849" w14:textId="77777777" w:rsidR="007D6E6A" w:rsidRPr="007D6E6A" w:rsidRDefault="007D6E6A" w:rsidP="007D6E6A">
      <w:r w:rsidRPr="007D6E6A">
        <w:t xml:space="preserve">            d = d * (float)2;</w:t>
      </w:r>
    </w:p>
    <w:p w14:paraId="1D15D3D3" w14:textId="560917C7" w:rsidR="007D6E6A" w:rsidRPr="007D6E6A" w:rsidRDefault="007D6E6A" w:rsidP="007D6E6A">
      <w:r w:rsidRPr="007D6E6A">
        <w:t xml:space="preserve">        }</w:t>
      </w:r>
    </w:p>
    <w:p w14:paraId="696BFB73" w14:textId="77777777" w:rsidR="007D6E6A" w:rsidRPr="007D6E6A" w:rsidRDefault="007D6E6A" w:rsidP="007D6E6A">
      <w:r w:rsidRPr="007D6E6A">
        <w:t xml:space="preserve">        #pragma omp barrier</w:t>
      </w:r>
    </w:p>
    <w:p w14:paraId="6E9A54A6" w14:textId="77777777" w:rsidR="007D6E6A" w:rsidRPr="007D6E6A" w:rsidRDefault="007D6E6A" w:rsidP="007D6E6A">
      <w:r w:rsidRPr="007D6E6A">
        <w:t xml:space="preserve">        </w:t>
      </w:r>
      <w:proofErr w:type="spellStart"/>
      <w:r w:rsidRPr="007D6E6A">
        <w:t>fprintf</w:t>
      </w:r>
      <w:proofErr w:type="spellEnd"/>
      <w:r w:rsidRPr="007D6E6A">
        <w:t>(</w:t>
      </w:r>
      <w:proofErr w:type="spellStart"/>
      <w:r w:rsidRPr="007D6E6A">
        <w:t>fptr</w:t>
      </w:r>
      <w:proofErr w:type="spellEnd"/>
      <w:r w:rsidRPr="007D6E6A">
        <w:t xml:space="preserve">, "Thread Id : %d Sum is : %f Last Value : %f\n", </w:t>
      </w:r>
      <w:proofErr w:type="spellStart"/>
      <w:r w:rsidRPr="007D6E6A">
        <w:t>tid</w:t>
      </w:r>
      <w:proofErr w:type="spellEnd"/>
      <w:r w:rsidRPr="007D6E6A">
        <w:t xml:space="preserve">, </w:t>
      </w:r>
      <w:proofErr w:type="spellStart"/>
      <w:r w:rsidRPr="007D6E6A">
        <w:t>ans</w:t>
      </w:r>
      <w:proofErr w:type="spellEnd"/>
      <w:r w:rsidRPr="007D6E6A">
        <w:t>, (float)1/(d / 2));</w:t>
      </w:r>
    </w:p>
    <w:p w14:paraId="085B9789" w14:textId="6C500CD4" w:rsidR="007D6E6A" w:rsidRPr="007D6E6A" w:rsidRDefault="007D6E6A" w:rsidP="007D6E6A">
      <w:r w:rsidRPr="007D6E6A">
        <w:t xml:space="preserve">    }</w:t>
      </w:r>
    </w:p>
    <w:p w14:paraId="3CD10E14" w14:textId="77777777" w:rsidR="007D6E6A" w:rsidRPr="007D6E6A" w:rsidRDefault="007D6E6A" w:rsidP="007D6E6A">
      <w:r w:rsidRPr="007D6E6A">
        <w:t xml:space="preserve">    </w:t>
      </w:r>
      <w:proofErr w:type="spellStart"/>
      <w:r w:rsidRPr="007D6E6A">
        <w:t>fclose</w:t>
      </w:r>
      <w:proofErr w:type="spellEnd"/>
      <w:r w:rsidRPr="007D6E6A">
        <w:t>(</w:t>
      </w:r>
      <w:proofErr w:type="spellStart"/>
      <w:r w:rsidRPr="007D6E6A">
        <w:t>fptr</w:t>
      </w:r>
      <w:proofErr w:type="spellEnd"/>
      <w:r w:rsidRPr="007D6E6A">
        <w:t>);</w:t>
      </w:r>
    </w:p>
    <w:p w14:paraId="6D526F3E" w14:textId="53717141" w:rsidR="007D6E6A" w:rsidRDefault="007D6E6A" w:rsidP="007D6E6A">
      <w:r w:rsidRPr="007D6E6A">
        <w:t>}</w:t>
      </w:r>
    </w:p>
    <w:p w14:paraId="4212BCBB" w14:textId="77777777" w:rsidR="007D6E6A" w:rsidRDefault="007D6E6A" w:rsidP="007D6E6A">
      <w:pPr>
        <w:rPr>
          <w:b/>
          <w:bCs/>
        </w:rPr>
      </w:pPr>
    </w:p>
    <w:p w14:paraId="0E829616" w14:textId="69A19AE8" w:rsidR="007D6E6A" w:rsidRDefault="007D6E6A" w:rsidP="007D6E6A">
      <w:pPr>
        <w:rPr>
          <w:b/>
          <w:bCs/>
        </w:rPr>
      </w:pPr>
      <w:r>
        <w:rPr>
          <w:b/>
          <w:bCs/>
        </w:rPr>
        <w:t xml:space="preserve">OUTPUT  </w:t>
      </w:r>
    </w:p>
    <w:p w14:paraId="77C09CA1" w14:textId="77777777" w:rsidR="00B87603" w:rsidRDefault="00B87603" w:rsidP="007D6E6A">
      <w:pPr>
        <w:rPr>
          <w:b/>
          <w:bCs/>
        </w:rPr>
      </w:pPr>
    </w:p>
    <w:p w14:paraId="72B7E9DB" w14:textId="55BDB30E" w:rsidR="007D6E6A" w:rsidRDefault="00CA19BA" w:rsidP="007D6E6A">
      <w:pPr>
        <w:rPr>
          <w:b/>
          <w:bCs/>
          <w:sz w:val="32"/>
          <w:szCs w:val="32"/>
        </w:rPr>
      </w:pPr>
      <w:r w:rsidRPr="00CA19BA">
        <w:rPr>
          <w:b/>
          <w:bCs/>
          <w:noProof/>
          <w:sz w:val="32"/>
          <w:szCs w:val="32"/>
          <w:lang w:eastAsia="en-IN"/>
        </w:rPr>
        <w:drawing>
          <wp:inline distT="0" distB="0" distL="0" distR="0" wp14:anchorId="1734764D" wp14:editId="5E3C98C5">
            <wp:extent cx="6096000" cy="1016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96000" cy="1016000"/>
                    </a:xfrm>
                    <a:prstGeom prst="rect">
                      <a:avLst/>
                    </a:prstGeom>
                  </pic:spPr>
                </pic:pic>
              </a:graphicData>
            </a:graphic>
          </wp:inline>
        </w:drawing>
      </w:r>
    </w:p>
    <w:p w14:paraId="698AF2BB" w14:textId="2E566375" w:rsidR="00CA19BA" w:rsidRDefault="00CA19BA" w:rsidP="007D6E6A">
      <w:pPr>
        <w:rPr>
          <w:b/>
          <w:bCs/>
          <w:sz w:val="32"/>
          <w:szCs w:val="32"/>
        </w:rPr>
      </w:pPr>
      <w:r w:rsidRPr="00CA19BA">
        <w:rPr>
          <w:b/>
          <w:bCs/>
          <w:noProof/>
          <w:sz w:val="32"/>
          <w:szCs w:val="32"/>
          <w:lang w:eastAsia="en-IN"/>
        </w:rPr>
        <w:lastRenderedPageBreak/>
        <w:drawing>
          <wp:inline distT="0" distB="0" distL="0" distR="0" wp14:anchorId="43323B26" wp14:editId="66345D93">
            <wp:extent cx="6096000" cy="3506470"/>
            <wp:effectExtent l="0" t="0" r="0" b="0"/>
            <wp:docPr id="4096" name="Picture 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96000" cy="3506470"/>
                    </a:xfrm>
                    <a:prstGeom prst="rect">
                      <a:avLst/>
                    </a:prstGeom>
                  </pic:spPr>
                </pic:pic>
              </a:graphicData>
            </a:graphic>
          </wp:inline>
        </w:drawing>
      </w:r>
    </w:p>
    <w:p w14:paraId="7623F61C" w14:textId="5CA58A9A" w:rsidR="007D6E6A" w:rsidRDefault="007D6E6A" w:rsidP="000F2CAC">
      <w:pPr>
        <w:jc w:val="center"/>
        <w:rPr>
          <w:b/>
          <w:bCs/>
          <w:sz w:val="32"/>
          <w:szCs w:val="32"/>
        </w:rPr>
      </w:pPr>
    </w:p>
    <w:p w14:paraId="55C32EA7" w14:textId="3BE1AE69" w:rsidR="007D6E6A" w:rsidRDefault="007D6E6A" w:rsidP="000F2CAC">
      <w:pPr>
        <w:jc w:val="center"/>
        <w:rPr>
          <w:b/>
          <w:bCs/>
          <w:sz w:val="32"/>
          <w:szCs w:val="32"/>
        </w:rPr>
      </w:pPr>
    </w:p>
    <w:p w14:paraId="5BECC1A4" w14:textId="24CDA611" w:rsidR="007D6E6A" w:rsidRDefault="007D6E6A" w:rsidP="000F2CAC">
      <w:pPr>
        <w:jc w:val="center"/>
        <w:rPr>
          <w:b/>
          <w:bCs/>
          <w:sz w:val="32"/>
          <w:szCs w:val="32"/>
        </w:rPr>
      </w:pPr>
    </w:p>
    <w:p w14:paraId="187CAC08" w14:textId="77777777" w:rsidR="00B87603" w:rsidRDefault="00B87603" w:rsidP="00CA19BA">
      <w:pPr>
        <w:jc w:val="center"/>
        <w:rPr>
          <w:b/>
          <w:bCs/>
          <w:sz w:val="32"/>
          <w:szCs w:val="32"/>
        </w:rPr>
      </w:pPr>
    </w:p>
    <w:p w14:paraId="1B195986" w14:textId="77777777" w:rsidR="00B87603" w:rsidRDefault="00B87603" w:rsidP="00CA19BA">
      <w:pPr>
        <w:jc w:val="center"/>
        <w:rPr>
          <w:b/>
          <w:bCs/>
          <w:sz w:val="32"/>
          <w:szCs w:val="32"/>
        </w:rPr>
      </w:pPr>
    </w:p>
    <w:p w14:paraId="37FF9371" w14:textId="77777777" w:rsidR="00B87603" w:rsidRDefault="00B87603" w:rsidP="00CA19BA">
      <w:pPr>
        <w:jc w:val="center"/>
        <w:rPr>
          <w:b/>
          <w:bCs/>
          <w:sz w:val="32"/>
          <w:szCs w:val="32"/>
        </w:rPr>
      </w:pPr>
    </w:p>
    <w:p w14:paraId="31A634BF" w14:textId="77777777" w:rsidR="00B87603" w:rsidRDefault="00B87603" w:rsidP="00CA19BA">
      <w:pPr>
        <w:jc w:val="center"/>
        <w:rPr>
          <w:b/>
          <w:bCs/>
          <w:sz w:val="32"/>
          <w:szCs w:val="32"/>
        </w:rPr>
      </w:pPr>
    </w:p>
    <w:p w14:paraId="1C9210A9" w14:textId="77777777" w:rsidR="00B87603" w:rsidRDefault="00B87603" w:rsidP="00CA19BA">
      <w:pPr>
        <w:jc w:val="center"/>
        <w:rPr>
          <w:b/>
          <w:bCs/>
          <w:sz w:val="32"/>
          <w:szCs w:val="32"/>
        </w:rPr>
      </w:pPr>
    </w:p>
    <w:p w14:paraId="51C87607" w14:textId="77777777" w:rsidR="00B87603" w:rsidRDefault="00B87603" w:rsidP="00CA19BA">
      <w:pPr>
        <w:jc w:val="center"/>
        <w:rPr>
          <w:b/>
          <w:bCs/>
          <w:sz w:val="32"/>
          <w:szCs w:val="32"/>
        </w:rPr>
      </w:pPr>
    </w:p>
    <w:p w14:paraId="3F80ED41" w14:textId="77777777" w:rsidR="00B87603" w:rsidRDefault="00B87603" w:rsidP="00CA19BA">
      <w:pPr>
        <w:jc w:val="center"/>
        <w:rPr>
          <w:b/>
          <w:bCs/>
          <w:sz w:val="32"/>
          <w:szCs w:val="32"/>
        </w:rPr>
      </w:pPr>
    </w:p>
    <w:p w14:paraId="2CD30E16" w14:textId="77777777" w:rsidR="00B87603" w:rsidRDefault="00B87603" w:rsidP="00CA19BA">
      <w:pPr>
        <w:jc w:val="center"/>
        <w:rPr>
          <w:b/>
          <w:bCs/>
          <w:sz w:val="32"/>
          <w:szCs w:val="32"/>
        </w:rPr>
      </w:pPr>
    </w:p>
    <w:p w14:paraId="4A3DEFEE" w14:textId="77777777" w:rsidR="00B87603" w:rsidRDefault="00B87603" w:rsidP="00CA19BA">
      <w:pPr>
        <w:jc w:val="center"/>
        <w:rPr>
          <w:b/>
          <w:bCs/>
          <w:sz w:val="32"/>
          <w:szCs w:val="32"/>
        </w:rPr>
      </w:pPr>
    </w:p>
    <w:p w14:paraId="059A68AE" w14:textId="77777777" w:rsidR="00B87603" w:rsidRDefault="00B87603" w:rsidP="00CA19BA">
      <w:pPr>
        <w:jc w:val="center"/>
        <w:rPr>
          <w:b/>
          <w:bCs/>
          <w:sz w:val="32"/>
          <w:szCs w:val="32"/>
        </w:rPr>
      </w:pPr>
    </w:p>
    <w:p w14:paraId="38DDEE01" w14:textId="77777777" w:rsidR="00B87603" w:rsidRDefault="00B87603" w:rsidP="00CA19BA">
      <w:pPr>
        <w:jc w:val="center"/>
        <w:rPr>
          <w:b/>
          <w:bCs/>
          <w:sz w:val="32"/>
          <w:szCs w:val="32"/>
        </w:rPr>
      </w:pPr>
    </w:p>
    <w:p w14:paraId="6C258D2F" w14:textId="77777777" w:rsidR="00B87603" w:rsidRDefault="00B87603" w:rsidP="00CA19BA">
      <w:pPr>
        <w:jc w:val="center"/>
        <w:rPr>
          <w:b/>
          <w:bCs/>
          <w:sz w:val="32"/>
          <w:szCs w:val="32"/>
        </w:rPr>
      </w:pPr>
    </w:p>
    <w:p w14:paraId="3D770D7E" w14:textId="77777777" w:rsidR="00B87603" w:rsidRDefault="00B87603" w:rsidP="00CA19BA">
      <w:pPr>
        <w:jc w:val="center"/>
        <w:rPr>
          <w:b/>
          <w:bCs/>
          <w:sz w:val="32"/>
          <w:szCs w:val="32"/>
        </w:rPr>
      </w:pPr>
    </w:p>
    <w:p w14:paraId="05B33A62" w14:textId="77777777" w:rsidR="00B87603" w:rsidRDefault="00B87603" w:rsidP="00CA19BA">
      <w:pPr>
        <w:jc w:val="center"/>
        <w:rPr>
          <w:b/>
          <w:bCs/>
          <w:sz w:val="32"/>
          <w:szCs w:val="32"/>
        </w:rPr>
      </w:pPr>
    </w:p>
    <w:p w14:paraId="168FCE52" w14:textId="77777777" w:rsidR="00B87603" w:rsidRDefault="00B87603" w:rsidP="00CA19BA">
      <w:pPr>
        <w:jc w:val="center"/>
        <w:rPr>
          <w:b/>
          <w:bCs/>
          <w:sz w:val="32"/>
          <w:szCs w:val="32"/>
        </w:rPr>
      </w:pPr>
    </w:p>
    <w:p w14:paraId="3C9AEAAB" w14:textId="77777777" w:rsidR="00B87603" w:rsidRDefault="00B87603" w:rsidP="00CA19BA">
      <w:pPr>
        <w:jc w:val="center"/>
        <w:rPr>
          <w:b/>
          <w:bCs/>
          <w:sz w:val="32"/>
          <w:szCs w:val="32"/>
        </w:rPr>
      </w:pPr>
    </w:p>
    <w:p w14:paraId="38E159E7" w14:textId="77777777" w:rsidR="00B87603" w:rsidRDefault="00B87603" w:rsidP="00CA19BA">
      <w:pPr>
        <w:jc w:val="center"/>
        <w:rPr>
          <w:b/>
          <w:bCs/>
          <w:sz w:val="32"/>
          <w:szCs w:val="32"/>
        </w:rPr>
      </w:pPr>
    </w:p>
    <w:p w14:paraId="7320DDE4" w14:textId="77777777" w:rsidR="00B87603" w:rsidRDefault="00B87603" w:rsidP="00CA19BA">
      <w:pPr>
        <w:jc w:val="center"/>
        <w:rPr>
          <w:b/>
          <w:bCs/>
          <w:sz w:val="32"/>
          <w:szCs w:val="32"/>
        </w:rPr>
      </w:pPr>
    </w:p>
    <w:p w14:paraId="7D1A9266" w14:textId="3842BB86" w:rsidR="00A76D81" w:rsidRPr="00CA19BA" w:rsidRDefault="00A76D81" w:rsidP="00CA19BA">
      <w:pPr>
        <w:jc w:val="center"/>
        <w:rPr>
          <w:b/>
          <w:bCs/>
          <w:sz w:val="32"/>
          <w:szCs w:val="32"/>
        </w:rPr>
      </w:pPr>
      <w:r>
        <w:rPr>
          <w:b/>
          <w:bCs/>
          <w:sz w:val="32"/>
          <w:szCs w:val="32"/>
        </w:rPr>
        <w:lastRenderedPageBreak/>
        <w:t>EXPERIMENT 26</w:t>
      </w:r>
    </w:p>
    <w:p w14:paraId="7F6F43D1" w14:textId="16699333" w:rsidR="00A76D81" w:rsidRPr="00985B96" w:rsidRDefault="00A76D81" w:rsidP="00A76D81">
      <w:pPr>
        <w:jc w:val="center"/>
        <w:rPr>
          <w:b/>
          <w:bCs/>
          <w:sz w:val="32"/>
          <w:szCs w:val="32"/>
          <w:lang w:eastAsia="en-IN"/>
        </w:rPr>
      </w:pPr>
      <w:r>
        <w:rPr>
          <w:b/>
          <w:bCs/>
          <w:sz w:val="32"/>
          <w:szCs w:val="32"/>
          <w:lang w:eastAsia="en-IN"/>
        </w:rPr>
        <w:t xml:space="preserve"> OMP program for Matrix-Matrix multiplication</w:t>
      </w:r>
    </w:p>
    <w:p w14:paraId="6A89B75D" w14:textId="77777777" w:rsidR="00A76D81" w:rsidRPr="00985B96" w:rsidRDefault="00A76D81" w:rsidP="00A76D81">
      <w:pPr>
        <w:rPr>
          <w:b/>
          <w:bCs/>
          <w:sz w:val="32"/>
          <w:szCs w:val="32"/>
          <w:lang w:eastAsia="en-IN"/>
        </w:rPr>
      </w:pPr>
    </w:p>
    <w:p w14:paraId="0E38205C" w14:textId="77777777" w:rsidR="00CA19BA" w:rsidRDefault="00A76D81" w:rsidP="00A76D81">
      <w:pPr>
        <w:rPr>
          <w:b/>
          <w:bCs/>
        </w:rPr>
      </w:pPr>
      <w:r w:rsidRPr="00985B96">
        <w:rPr>
          <w:b/>
          <w:bCs/>
        </w:rPr>
        <w:t>AIM:</w:t>
      </w:r>
      <w:r>
        <w:rPr>
          <w:b/>
          <w:bCs/>
        </w:rPr>
        <w:t xml:space="preserve"> </w:t>
      </w:r>
    </w:p>
    <w:p w14:paraId="404C502A" w14:textId="73FB63FF" w:rsidR="00A76D81" w:rsidRPr="00CB2862" w:rsidRDefault="00A76D81" w:rsidP="00A76D81">
      <w:r>
        <w:t>To write a OMP program to perform Matrix-Matrix multiplication.</w:t>
      </w:r>
    </w:p>
    <w:p w14:paraId="4AAC2BE1" w14:textId="77777777" w:rsidR="00A76D81" w:rsidRDefault="00A76D81" w:rsidP="00A76D81"/>
    <w:p w14:paraId="4A1C41A9" w14:textId="77777777" w:rsidR="00A76D81" w:rsidRDefault="00A76D81" w:rsidP="00A76D81">
      <w:pPr>
        <w:rPr>
          <w:b/>
          <w:bCs/>
        </w:rPr>
      </w:pPr>
      <w:r w:rsidRPr="00DE05D8">
        <w:rPr>
          <w:b/>
          <w:bCs/>
          <w:lang w:eastAsia="en-IN"/>
        </w:rPr>
        <w:t>PRO</w:t>
      </w:r>
      <w:r>
        <w:rPr>
          <w:b/>
          <w:bCs/>
          <w:lang w:eastAsia="en-IN"/>
        </w:rPr>
        <w:t>GRAM</w:t>
      </w:r>
      <w:r w:rsidRPr="00985B96">
        <w:rPr>
          <w:b/>
          <w:bCs/>
        </w:rPr>
        <w:t>:</w:t>
      </w:r>
      <w:r>
        <w:rPr>
          <w:b/>
          <w:bCs/>
        </w:rPr>
        <w:t xml:space="preserve"> </w:t>
      </w:r>
    </w:p>
    <w:p w14:paraId="49E729AE" w14:textId="77777777" w:rsidR="00A76D81" w:rsidRPr="00A76D81" w:rsidRDefault="00A76D81" w:rsidP="00A76D81">
      <w:r w:rsidRPr="00A76D81">
        <w:t>#include&lt;stdio.h&gt;</w:t>
      </w:r>
    </w:p>
    <w:p w14:paraId="4436DFB0" w14:textId="77777777" w:rsidR="00A76D81" w:rsidRPr="00A76D81" w:rsidRDefault="00A76D81" w:rsidP="00A76D81">
      <w:r w:rsidRPr="00A76D81">
        <w:t>#include&lt;omp.h&gt;</w:t>
      </w:r>
    </w:p>
    <w:p w14:paraId="3CB55A2F" w14:textId="1A3E1110" w:rsidR="00A76D81" w:rsidRPr="00A76D81" w:rsidRDefault="00A76D81" w:rsidP="00A76D81">
      <w:r w:rsidRPr="00A76D81">
        <w:t>#include&lt;sys/time.h&gt;</w:t>
      </w:r>
    </w:p>
    <w:p w14:paraId="16122379" w14:textId="5A2149A9" w:rsidR="00A76D81" w:rsidRPr="00A76D81" w:rsidRDefault="00A76D81" w:rsidP="00A76D81">
      <w:r w:rsidRPr="00A76D81">
        <w:t>#define N 10</w:t>
      </w:r>
    </w:p>
    <w:p w14:paraId="5D59B7A0" w14:textId="4A13B0BC" w:rsidR="00A76D81" w:rsidRPr="00A76D81" w:rsidRDefault="00A76D81" w:rsidP="00A76D81">
      <w:r w:rsidRPr="00A76D81">
        <w:t>int a[N][N], b[N][N], c[N][N];</w:t>
      </w:r>
    </w:p>
    <w:p w14:paraId="55E65B7A" w14:textId="77777777" w:rsidR="00A76D81" w:rsidRPr="00A76D81" w:rsidRDefault="00A76D81" w:rsidP="00A76D81">
      <w:r w:rsidRPr="00A76D81">
        <w:t>void main()</w:t>
      </w:r>
    </w:p>
    <w:p w14:paraId="015035CF" w14:textId="77777777" w:rsidR="00A76D81" w:rsidRPr="00A76D81" w:rsidRDefault="00A76D81" w:rsidP="00A76D81">
      <w:r w:rsidRPr="00A76D81">
        <w:t>{</w:t>
      </w:r>
    </w:p>
    <w:p w14:paraId="7D2CFB8B" w14:textId="77777777" w:rsidR="00A76D81" w:rsidRPr="00A76D81" w:rsidRDefault="00A76D81" w:rsidP="00A76D81">
      <w:r w:rsidRPr="00A76D81">
        <w:t xml:space="preserve">    int </w:t>
      </w:r>
      <w:proofErr w:type="spellStart"/>
      <w:r w:rsidRPr="00A76D81">
        <w:t>i</w:t>
      </w:r>
      <w:proofErr w:type="spellEnd"/>
      <w:r w:rsidRPr="00A76D81">
        <w:t>, j, k;</w:t>
      </w:r>
    </w:p>
    <w:p w14:paraId="406CB196" w14:textId="706FFC0D" w:rsidR="00A76D81" w:rsidRPr="00A76D81" w:rsidRDefault="00A76D81" w:rsidP="00A76D81">
      <w:r w:rsidRPr="00A76D81">
        <w:t xml:space="preserve">    int n = N;</w:t>
      </w:r>
    </w:p>
    <w:p w14:paraId="24E5A501" w14:textId="77777777" w:rsidR="00A76D81" w:rsidRPr="00A76D81" w:rsidRDefault="00A76D81" w:rsidP="00A76D81">
      <w:r w:rsidRPr="00A76D81">
        <w:t xml:space="preserve">    struct </w:t>
      </w:r>
      <w:proofErr w:type="spellStart"/>
      <w:r w:rsidRPr="00A76D81">
        <w:t>timeval</w:t>
      </w:r>
      <w:proofErr w:type="spellEnd"/>
      <w:r w:rsidRPr="00A76D81">
        <w:t xml:space="preserve"> start, end;</w:t>
      </w:r>
    </w:p>
    <w:p w14:paraId="18F7E537" w14:textId="77777777" w:rsidR="00A76D81" w:rsidRPr="00A76D81" w:rsidRDefault="00A76D81" w:rsidP="00A76D81"/>
    <w:p w14:paraId="79213E40" w14:textId="77777777" w:rsidR="00A76D81" w:rsidRPr="00A76D81" w:rsidRDefault="00A76D81" w:rsidP="00A76D81">
      <w:r w:rsidRPr="00A76D81">
        <w:t xml:space="preserve">    for(int i = 0; i &lt; n; i++){</w:t>
      </w:r>
    </w:p>
    <w:p w14:paraId="0B5E2433" w14:textId="77777777" w:rsidR="00A76D81" w:rsidRPr="00A76D81" w:rsidRDefault="00A76D81" w:rsidP="00A76D81">
      <w:r w:rsidRPr="00A76D81">
        <w:t xml:space="preserve">        for(int j = 0; j &lt; n; j++){</w:t>
      </w:r>
    </w:p>
    <w:p w14:paraId="359F7140" w14:textId="77777777" w:rsidR="00A76D81" w:rsidRPr="00A76D81" w:rsidRDefault="00A76D81" w:rsidP="00A76D81">
      <w:r w:rsidRPr="00A76D81">
        <w:t xml:space="preserve">            a[i][j] = 2;</w:t>
      </w:r>
    </w:p>
    <w:p w14:paraId="40C86AFC" w14:textId="77777777" w:rsidR="00A76D81" w:rsidRPr="00A76D81" w:rsidRDefault="00A76D81" w:rsidP="00A76D81">
      <w:r w:rsidRPr="00A76D81">
        <w:t xml:space="preserve">            b[i][j] = 2;</w:t>
      </w:r>
    </w:p>
    <w:p w14:paraId="63BD0B01" w14:textId="77777777" w:rsidR="00A76D81" w:rsidRPr="00A76D81" w:rsidRDefault="00A76D81" w:rsidP="00A76D81">
      <w:r w:rsidRPr="00A76D81">
        <w:t xml:space="preserve">        }</w:t>
      </w:r>
    </w:p>
    <w:p w14:paraId="748AC657" w14:textId="1325842C" w:rsidR="00A76D81" w:rsidRPr="00A76D81" w:rsidRDefault="00A76D81" w:rsidP="00A76D81">
      <w:r w:rsidRPr="00A76D81">
        <w:t xml:space="preserve">    }</w:t>
      </w:r>
    </w:p>
    <w:p w14:paraId="0056EF29" w14:textId="214C52CB" w:rsidR="00A76D81" w:rsidRPr="00A76D81" w:rsidRDefault="00A76D81" w:rsidP="00A76D81">
      <w:r w:rsidRPr="00A76D81">
        <w:t xml:space="preserve">    </w:t>
      </w:r>
      <w:proofErr w:type="spellStart"/>
      <w:r w:rsidRPr="00A76D81">
        <w:t>gettimeofday</w:t>
      </w:r>
      <w:proofErr w:type="spellEnd"/>
      <w:r w:rsidRPr="00A76D81">
        <w:t>(&amp;start, NULL);</w:t>
      </w:r>
    </w:p>
    <w:p w14:paraId="2221A11B" w14:textId="77777777" w:rsidR="00A76D81" w:rsidRPr="00A76D81" w:rsidRDefault="00A76D81" w:rsidP="00A76D81">
      <w:r w:rsidRPr="00A76D81">
        <w:t xml:space="preserve">    #pragma omp parallel for private(</w:t>
      </w:r>
      <w:proofErr w:type="spellStart"/>
      <w:r w:rsidRPr="00A76D81">
        <w:t>i,j,k</w:t>
      </w:r>
      <w:proofErr w:type="spellEnd"/>
      <w:r w:rsidRPr="00A76D81">
        <w:t>) shared(</w:t>
      </w:r>
      <w:proofErr w:type="spellStart"/>
      <w:r w:rsidRPr="00A76D81">
        <w:t>a,b,c</w:t>
      </w:r>
      <w:proofErr w:type="spellEnd"/>
      <w:r w:rsidRPr="00A76D81">
        <w:t>)</w:t>
      </w:r>
    </w:p>
    <w:p w14:paraId="7F2E5EE6" w14:textId="77777777" w:rsidR="00A76D81" w:rsidRPr="00A76D81" w:rsidRDefault="00A76D81" w:rsidP="00A76D81">
      <w:r w:rsidRPr="00A76D81">
        <w:t xml:space="preserve">    for(int i = 0; i &lt; n; i++){</w:t>
      </w:r>
    </w:p>
    <w:p w14:paraId="30FBA0D5" w14:textId="77777777" w:rsidR="00A76D81" w:rsidRPr="00A76D81" w:rsidRDefault="00A76D81" w:rsidP="00A76D81">
      <w:r w:rsidRPr="00A76D81">
        <w:t xml:space="preserve">        for(int j = 0; j &lt; n; j++){</w:t>
      </w:r>
    </w:p>
    <w:p w14:paraId="4055C7D9" w14:textId="77777777" w:rsidR="00A76D81" w:rsidRPr="00A76D81" w:rsidRDefault="00A76D81" w:rsidP="00A76D81">
      <w:r w:rsidRPr="00A76D81">
        <w:t xml:space="preserve">            for(int k = 0; k &lt; n; k++){</w:t>
      </w:r>
    </w:p>
    <w:p w14:paraId="35E099B6" w14:textId="77777777" w:rsidR="00A76D81" w:rsidRPr="00A76D81" w:rsidRDefault="00A76D81" w:rsidP="00A76D81">
      <w:r w:rsidRPr="00A76D81">
        <w:t xml:space="preserve">                c[i][j] += a[i][k] * b[k][j];</w:t>
      </w:r>
    </w:p>
    <w:p w14:paraId="0475B8B5" w14:textId="77777777" w:rsidR="00A76D81" w:rsidRPr="00A76D81" w:rsidRDefault="00A76D81" w:rsidP="00A76D81">
      <w:r w:rsidRPr="00A76D81">
        <w:t xml:space="preserve">            }</w:t>
      </w:r>
    </w:p>
    <w:p w14:paraId="333BA636" w14:textId="77777777" w:rsidR="00A76D81" w:rsidRPr="00A76D81" w:rsidRDefault="00A76D81" w:rsidP="00A76D81">
      <w:r w:rsidRPr="00A76D81">
        <w:t xml:space="preserve">        }</w:t>
      </w:r>
    </w:p>
    <w:p w14:paraId="28AFD686" w14:textId="0811022D" w:rsidR="00A76D81" w:rsidRPr="00A76D81" w:rsidRDefault="00A76D81" w:rsidP="00A76D81">
      <w:r w:rsidRPr="00A76D81">
        <w:t xml:space="preserve">    }</w:t>
      </w:r>
    </w:p>
    <w:p w14:paraId="7CC5AE2A" w14:textId="77777777" w:rsidR="00A76D81" w:rsidRPr="00A76D81" w:rsidRDefault="00A76D81" w:rsidP="00A76D81">
      <w:r w:rsidRPr="00A76D81">
        <w:t xml:space="preserve">    </w:t>
      </w:r>
      <w:proofErr w:type="spellStart"/>
      <w:r w:rsidRPr="00A76D81">
        <w:t>gettimeofday</w:t>
      </w:r>
      <w:proofErr w:type="spellEnd"/>
      <w:r w:rsidRPr="00A76D81">
        <w:t>(&amp;end, NULL);</w:t>
      </w:r>
    </w:p>
    <w:p w14:paraId="07AF4BE6" w14:textId="0F8D3651" w:rsidR="00A76D81" w:rsidRPr="00A76D81" w:rsidRDefault="00A76D81" w:rsidP="00A76D81">
      <w:r w:rsidRPr="00A76D81">
        <w:t xml:space="preserve">    double elapsed = (double)(end.tv_sec-start.tv_sec)+(double)(end.tv_usec-start.tv_usec)*1.e-6;</w:t>
      </w:r>
    </w:p>
    <w:p w14:paraId="63122C65" w14:textId="37697D38" w:rsidR="00A76D81" w:rsidRPr="00A76D81" w:rsidRDefault="00A76D81" w:rsidP="00A76D81">
      <w:r w:rsidRPr="00A76D81">
        <w:t xml:space="preserve">    </w:t>
      </w:r>
      <w:proofErr w:type="spellStart"/>
      <w:r w:rsidRPr="00A76D81">
        <w:t>printf</w:t>
      </w:r>
      <w:proofErr w:type="spellEnd"/>
      <w:r w:rsidRPr="00A76D81">
        <w:t>("\</w:t>
      </w:r>
      <w:proofErr w:type="spellStart"/>
      <w:r w:rsidRPr="00A76D81">
        <w:t>nElapsed</w:t>
      </w:r>
      <w:proofErr w:type="spellEnd"/>
      <w:r w:rsidRPr="00A76D81">
        <w:t xml:space="preserve"> time : %</w:t>
      </w:r>
      <w:proofErr w:type="spellStart"/>
      <w:r w:rsidRPr="00A76D81">
        <w:t>lf</w:t>
      </w:r>
      <w:proofErr w:type="spellEnd"/>
      <w:r w:rsidRPr="00A76D81">
        <w:t>\n", elapsed);</w:t>
      </w:r>
    </w:p>
    <w:p w14:paraId="4B3E1826" w14:textId="77777777" w:rsidR="00A76D81" w:rsidRPr="00A76D81" w:rsidRDefault="00A76D81" w:rsidP="00A76D81">
      <w:r w:rsidRPr="00A76D81">
        <w:t xml:space="preserve">    for(int i = 0; i &lt; n; i++){</w:t>
      </w:r>
    </w:p>
    <w:p w14:paraId="28315481" w14:textId="77777777" w:rsidR="00A76D81" w:rsidRPr="00A76D81" w:rsidRDefault="00A76D81" w:rsidP="00A76D81">
      <w:r w:rsidRPr="00A76D81">
        <w:t xml:space="preserve">        for(int j = 0; j &lt; n; j++){</w:t>
      </w:r>
    </w:p>
    <w:p w14:paraId="0783A585" w14:textId="77777777" w:rsidR="00A76D81" w:rsidRPr="00A76D81" w:rsidRDefault="00A76D81" w:rsidP="00A76D81">
      <w:r w:rsidRPr="00A76D81">
        <w:t xml:space="preserve">            </w:t>
      </w:r>
      <w:proofErr w:type="spellStart"/>
      <w:r w:rsidRPr="00A76D81">
        <w:t>printf</w:t>
      </w:r>
      <w:proofErr w:type="spellEnd"/>
      <w:r w:rsidRPr="00A76D81">
        <w:t>("%d\t", c[</w:t>
      </w:r>
      <w:proofErr w:type="spellStart"/>
      <w:r w:rsidRPr="00A76D81">
        <w:t>i</w:t>
      </w:r>
      <w:proofErr w:type="spellEnd"/>
      <w:r w:rsidRPr="00A76D81">
        <w:t>][j]);</w:t>
      </w:r>
    </w:p>
    <w:p w14:paraId="60718BD2" w14:textId="77777777" w:rsidR="00A76D81" w:rsidRPr="00A76D81" w:rsidRDefault="00A76D81" w:rsidP="00A76D81">
      <w:r w:rsidRPr="00A76D81">
        <w:t xml:space="preserve">        }</w:t>
      </w:r>
    </w:p>
    <w:p w14:paraId="7F0DF371" w14:textId="77777777" w:rsidR="00A76D81" w:rsidRPr="00A76D81" w:rsidRDefault="00A76D81" w:rsidP="00A76D81">
      <w:r w:rsidRPr="00A76D81">
        <w:t xml:space="preserve">        </w:t>
      </w:r>
      <w:proofErr w:type="spellStart"/>
      <w:r w:rsidRPr="00A76D81">
        <w:t>printf</w:t>
      </w:r>
      <w:proofErr w:type="spellEnd"/>
      <w:r w:rsidRPr="00A76D81">
        <w:t>("\n");</w:t>
      </w:r>
    </w:p>
    <w:p w14:paraId="5541356E" w14:textId="77777777" w:rsidR="00A76D81" w:rsidRPr="00A76D81" w:rsidRDefault="00A76D81" w:rsidP="00A76D81">
      <w:r w:rsidRPr="00A76D81">
        <w:t xml:space="preserve">    }</w:t>
      </w:r>
    </w:p>
    <w:p w14:paraId="03D8096A" w14:textId="6D8E961C" w:rsidR="00A76D81" w:rsidRDefault="00A76D81" w:rsidP="00A76D81">
      <w:r w:rsidRPr="00A76D81">
        <w:t>}</w:t>
      </w:r>
    </w:p>
    <w:p w14:paraId="6B3BB6D6" w14:textId="77777777" w:rsidR="00A76D81" w:rsidRDefault="00A76D81" w:rsidP="00A76D81">
      <w:pPr>
        <w:rPr>
          <w:b/>
          <w:bCs/>
        </w:rPr>
      </w:pPr>
    </w:p>
    <w:p w14:paraId="04C8BCD5" w14:textId="77777777" w:rsidR="00B87603" w:rsidRDefault="00B87603" w:rsidP="00A76D81">
      <w:pPr>
        <w:rPr>
          <w:b/>
          <w:bCs/>
        </w:rPr>
      </w:pPr>
    </w:p>
    <w:p w14:paraId="51D44A04" w14:textId="77777777" w:rsidR="00B87603" w:rsidRDefault="00B87603" w:rsidP="00A76D81">
      <w:pPr>
        <w:rPr>
          <w:b/>
          <w:bCs/>
        </w:rPr>
      </w:pPr>
    </w:p>
    <w:p w14:paraId="1E265261" w14:textId="77777777" w:rsidR="00B87603" w:rsidRDefault="00B87603" w:rsidP="00A76D81">
      <w:pPr>
        <w:rPr>
          <w:b/>
          <w:bCs/>
        </w:rPr>
      </w:pPr>
    </w:p>
    <w:p w14:paraId="11EDD8D0" w14:textId="3F3307D7" w:rsidR="00A76D81" w:rsidRDefault="00A76D81" w:rsidP="00A76D81">
      <w:pPr>
        <w:rPr>
          <w:b/>
          <w:bCs/>
        </w:rPr>
      </w:pPr>
      <w:r>
        <w:rPr>
          <w:b/>
          <w:bCs/>
        </w:rPr>
        <w:lastRenderedPageBreak/>
        <w:t xml:space="preserve">OUTPUT  </w:t>
      </w:r>
    </w:p>
    <w:p w14:paraId="23C08A37" w14:textId="77777777" w:rsidR="00B87603" w:rsidRDefault="00B87603" w:rsidP="00A76D81">
      <w:pPr>
        <w:rPr>
          <w:b/>
          <w:bCs/>
        </w:rPr>
      </w:pPr>
    </w:p>
    <w:p w14:paraId="0068ACD3" w14:textId="7C907F4A" w:rsidR="007D6E6A" w:rsidRDefault="00CA19BA" w:rsidP="00A76D81">
      <w:pPr>
        <w:rPr>
          <w:b/>
          <w:bCs/>
          <w:sz w:val="32"/>
          <w:szCs w:val="32"/>
        </w:rPr>
      </w:pPr>
      <w:r w:rsidRPr="00CA19BA">
        <w:rPr>
          <w:b/>
          <w:bCs/>
          <w:noProof/>
          <w:sz w:val="32"/>
          <w:szCs w:val="32"/>
          <w:lang w:eastAsia="en-IN"/>
        </w:rPr>
        <w:drawing>
          <wp:inline distT="0" distB="0" distL="0" distR="0" wp14:anchorId="4E702B40" wp14:editId="11F851CE">
            <wp:extent cx="6096000" cy="3506470"/>
            <wp:effectExtent l="0" t="0" r="0" b="0"/>
            <wp:docPr id="4097" name="Picture 409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7" name="Picture 4097" descr="A picture containing table&#10;&#10;Description automatically generated"/>
                    <pic:cNvPicPr/>
                  </pic:nvPicPr>
                  <pic:blipFill>
                    <a:blip r:embed="rId35"/>
                    <a:stretch>
                      <a:fillRect/>
                    </a:stretch>
                  </pic:blipFill>
                  <pic:spPr>
                    <a:xfrm>
                      <a:off x="0" y="0"/>
                      <a:ext cx="6096000" cy="3506470"/>
                    </a:xfrm>
                    <a:prstGeom prst="rect">
                      <a:avLst/>
                    </a:prstGeom>
                  </pic:spPr>
                </pic:pic>
              </a:graphicData>
            </a:graphic>
          </wp:inline>
        </w:drawing>
      </w:r>
    </w:p>
    <w:p w14:paraId="36E3625F" w14:textId="4EBF3A19" w:rsidR="007D6E6A" w:rsidRDefault="007D6E6A" w:rsidP="00CA19BA">
      <w:pPr>
        <w:rPr>
          <w:b/>
          <w:bCs/>
          <w:sz w:val="32"/>
          <w:szCs w:val="32"/>
        </w:rPr>
      </w:pPr>
    </w:p>
    <w:p w14:paraId="3DB90837" w14:textId="77777777" w:rsidR="00B87603" w:rsidRDefault="00B87603" w:rsidP="00CA19BA">
      <w:pPr>
        <w:jc w:val="center"/>
        <w:rPr>
          <w:b/>
          <w:bCs/>
          <w:sz w:val="32"/>
          <w:szCs w:val="32"/>
        </w:rPr>
      </w:pPr>
    </w:p>
    <w:p w14:paraId="1DE77C06" w14:textId="77777777" w:rsidR="00B87603" w:rsidRDefault="00B87603" w:rsidP="00CA19BA">
      <w:pPr>
        <w:jc w:val="center"/>
        <w:rPr>
          <w:b/>
          <w:bCs/>
          <w:sz w:val="32"/>
          <w:szCs w:val="32"/>
        </w:rPr>
      </w:pPr>
    </w:p>
    <w:p w14:paraId="58A03522" w14:textId="77777777" w:rsidR="00B87603" w:rsidRDefault="00B87603" w:rsidP="00CA19BA">
      <w:pPr>
        <w:jc w:val="center"/>
        <w:rPr>
          <w:b/>
          <w:bCs/>
          <w:sz w:val="32"/>
          <w:szCs w:val="32"/>
        </w:rPr>
      </w:pPr>
    </w:p>
    <w:p w14:paraId="054F8F5E" w14:textId="77777777" w:rsidR="00B87603" w:rsidRDefault="00B87603" w:rsidP="00CA19BA">
      <w:pPr>
        <w:jc w:val="center"/>
        <w:rPr>
          <w:b/>
          <w:bCs/>
          <w:sz w:val="32"/>
          <w:szCs w:val="32"/>
        </w:rPr>
      </w:pPr>
    </w:p>
    <w:p w14:paraId="098EB778" w14:textId="77777777" w:rsidR="00B87603" w:rsidRDefault="00B87603" w:rsidP="00CA19BA">
      <w:pPr>
        <w:jc w:val="center"/>
        <w:rPr>
          <w:b/>
          <w:bCs/>
          <w:sz w:val="32"/>
          <w:szCs w:val="32"/>
        </w:rPr>
      </w:pPr>
    </w:p>
    <w:p w14:paraId="6B1B3D6A" w14:textId="77777777" w:rsidR="00B87603" w:rsidRDefault="00B87603" w:rsidP="00CA19BA">
      <w:pPr>
        <w:jc w:val="center"/>
        <w:rPr>
          <w:b/>
          <w:bCs/>
          <w:sz w:val="32"/>
          <w:szCs w:val="32"/>
        </w:rPr>
      </w:pPr>
    </w:p>
    <w:p w14:paraId="73CC6BD0" w14:textId="77777777" w:rsidR="00B87603" w:rsidRDefault="00B87603" w:rsidP="00CA19BA">
      <w:pPr>
        <w:jc w:val="center"/>
        <w:rPr>
          <w:b/>
          <w:bCs/>
          <w:sz w:val="32"/>
          <w:szCs w:val="32"/>
        </w:rPr>
      </w:pPr>
    </w:p>
    <w:p w14:paraId="31A14F33" w14:textId="77777777" w:rsidR="00B87603" w:rsidRDefault="00B87603" w:rsidP="00CA19BA">
      <w:pPr>
        <w:jc w:val="center"/>
        <w:rPr>
          <w:b/>
          <w:bCs/>
          <w:sz w:val="32"/>
          <w:szCs w:val="32"/>
        </w:rPr>
      </w:pPr>
    </w:p>
    <w:p w14:paraId="796EF505" w14:textId="77777777" w:rsidR="00B87603" w:rsidRDefault="00B87603" w:rsidP="00CA19BA">
      <w:pPr>
        <w:jc w:val="center"/>
        <w:rPr>
          <w:b/>
          <w:bCs/>
          <w:sz w:val="32"/>
          <w:szCs w:val="32"/>
        </w:rPr>
      </w:pPr>
    </w:p>
    <w:p w14:paraId="06079FF3" w14:textId="77777777" w:rsidR="00B87603" w:rsidRDefault="00B87603" w:rsidP="00CA19BA">
      <w:pPr>
        <w:jc w:val="center"/>
        <w:rPr>
          <w:b/>
          <w:bCs/>
          <w:sz w:val="32"/>
          <w:szCs w:val="32"/>
        </w:rPr>
      </w:pPr>
    </w:p>
    <w:p w14:paraId="467F9D53" w14:textId="77777777" w:rsidR="00B87603" w:rsidRDefault="00B87603" w:rsidP="00CA19BA">
      <w:pPr>
        <w:jc w:val="center"/>
        <w:rPr>
          <w:b/>
          <w:bCs/>
          <w:sz w:val="32"/>
          <w:szCs w:val="32"/>
        </w:rPr>
      </w:pPr>
    </w:p>
    <w:p w14:paraId="687BEA22" w14:textId="77777777" w:rsidR="00B87603" w:rsidRDefault="00B87603" w:rsidP="00CA19BA">
      <w:pPr>
        <w:jc w:val="center"/>
        <w:rPr>
          <w:b/>
          <w:bCs/>
          <w:sz w:val="32"/>
          <w:szCs w:val="32"/>
        </w:rPr>
      </w:pPr>
    </w:p>
    <w:p w14:paraId="385AAD67" w14:textId="77777777" w:rsidR="00B87603" w:rsidRDefault="00B87603" w:rsidP="00CA19BA">
      <w:pPr>
        <w:jc w:val="center"/>
        <w:rPr>
          <w:b/>
          <w:bCs/>
          <w:sz w:val="32"/>
          <w:szCs w:val="32"/>
        </w:rPr>
      </w:pPr>
    </w:p>
    <w:p w14:paraId="6763BA95" w14:textId="77777777" w:rsidR="00B87603" w:rsidRDefault="00B87603" w:rsidP="00CA19BA">
      <w:pPr>
        <w:jc w:val="center"/>
        <w:rPr>
          <w:b/>
          <w:bCs/>
          <w:sz w:val="32"/>
          <w:szCs w:val="32"/>
        </w:rPr>
      </w:pPr>
    </w:p>
    <w:p w14:paraId="47067392" w14:textId="77777777" w:rsidR="00B87603" w:rsidRDefault="00B87603" w:rsidP="00CA19BA">
      <w:pPr>
        <w:jc w:val="center"/>
        <w:rPr>
          <w:b/>
          <w:bCs/>
          <w:sz w:val="32"/>
          <w:szCs w:val="32"/>
        </w:rPr>
      </w:pPr>
    </w:p>
    <w:p w14:paraId="73005F2A" w14:textId="77777777" w:rsidR="00B87603" w:rsidRDefault="00B87603" w:rsidP="00CA19BA">
      <w:pPr>
        <w:jc w:val="center"/>
        <w:rPr>
          <w:b/>
          <w:bCs/>
          <w:sz w:val="32"/>
          <w:szCs w:val="32"/>
        </w:rPr>
      </w:pPr>
    </w:p>
    <w:p w14:paraId="4088186D" w14:textId="77777777" w:rsidR="00B87603" w:rsidRDefault="00B87603" w:rsidP="00CA19BA">
      <w:pPr>
        <w:jc w:val="center"/>
        <w:rPr>
          <w:b/>
          <w:bCs/>
          <w:sz w:val="32"/>
          <w:szCs w:val="32"/>
        </w:rPr>
      </w:pPr>
    </w:p>
    <w:p w14:paraId="54675AD4" w14:textId="77777777" w:rsidR="00B87603" w:rsidRDefault="00B87603" w:rsidP="00CA19BA">
      <w:pPr>
        <w:jc w:val="center"/>
        <w:rPr>
          <w:b/>
          <w:bCs/>
          <w:sz w:val="32"/>
          <w:szCs w:val="32"/>
        </w:rPr>
      </w:pPr>
    </w:p>
    <w:p w14:paraId="51663F21" w14:textId="77777777" w:rsidR="00B87603" w:rsidRDefault="00B87603" w:rsidP="00CA19BA">
      <w:pPr>
        <w:jc w:val="center"/>
        <w:rPr>
          <w:b/>
          <w:bCs/>
          <w:sz w:val="32"/>
          <w:szCs w:val="32"/>
        </w:rPr>
      </w:pPr>
    </w:p>
    <w:p w14:paraId="6F8147D6" w14:textId="1C1449F7" w:rsidR="00A76D81" w:rsidRPr="00CA19BA" w:rsidRDefault="00A76D81" w:rsidP="00CA19BA">
      <w:pPr>
        <w:jc w:val="center"/>
        <w:rPr>
          <w:b/>
          <w:bCs/>
          <w:sz w:val="32"/>
          <w:szCs w:val="32"/>
        </w:rPr>
      </w:pPr>
      <w:r>
        <w:rPr>
          <w:b/>
          <w:bCs/>
          <w:sz w:val="32"/>
          <w:szCs w:val="32"/>
        </w:rPr>
        <w:lastRenderedPageBreak/>
        <w:t>EXPERIMENT 27</w:t>
      </w:r>
    </w:p>
    <w:p w14:paraId="4F118B14" w14:textId="4340BFEB" w:rsidR="00A76D81" w:rsidRPr="00985B96" w:rsidRDefault="00A76D81" w:rsidP="00A76D81">
      <w:pPr>
        <w:jc w:val="center"/>
        <w:rPr>
          <w:b/>
          <w:bCs/>
          <w:sz w:val="32"/>
          <w:szCs w:val="32"/>
          <w:lang w:eastAsia="en-IN"/>
        </w:rPr>
      </w:pPr>
      <w:r>
        <w:rPr>
          <w:b/>
          <w:bCs/>
          <w:sz w:val="32"/>
          <w:szCs w:val="32"/>
          <w:lang w:eastAsia="en-IN"/>
        </w:rPr>
        <w:t>OMP program for Matrix-Vector multiplication</w:t>
      </w:r>
    </w:p>
    <w:p w14:paraId="6F1165AA" w14:textId="77777777" w:rsidR="00A76D81" w:rsidRPr="00985B96" w:rsidRDefault="00A76D81" w:rsidP="00A76D81">
      <w:pPr>
        <w:rPr>
          <w:b/>
          <w:bCs/>
          <w:sz w:val="32"/>
          <w:szCs w:val="32"/>
          <w:lang w:eastAsia="en-IN"/>
        </w:rPr>
      </w:pPr>
    </w:p>
    <w:p w14:paraId="09761E13" w14:textId="6CAB8E11" w:rsidR="00A76D81" w:rsidRPr="00CB2862" w:rsidRDefault="00A76D81" w:rsidP="00A76D81">
      <w:r w:rsidRPr="00985B96">
        <w:rPr>
          <w:b/>
          <w:bCs/>
        </w:rPr>
        <w:t>AIM:</w:t>
      </w:r>
      <w:r>
        <w:rPr>
          <w:b/>
          <w:bCs/>
        </w:rPr>
        <w:t xml:space="preserve"> </w:t>
      </w:r>
      <w:r>
        <w:t>To write a OMP program to perform Matrix-Vector multiplication.</w:t>
      </w:r>
    </w:p>
    <w:p w14:paraId="1D080FE1" w14:textId="77777777" w:rsidR="00A76D81" w:rsidRDefault="00A76D81" w:rsidP="00A76D81"/>
    <w:p w14:paraId="5955E794" w14:textId="77777777" w:rsidR="00A76D81" w:rsidRDefault="00A76D81" w:rsidP="00A76D81">
      <w:pPr>
        <w:rPr>
          <w:b/>
          <w:bCs/>
        </w:rPr>
      </w:pPr>
      <w:r w:rsidRPr="00DE05D8">
        <w:rPr>
          <w:b/>
          <w:bCs/>
          <w:lang w:eastAsia="en-IN"/>
        </w:rPr>
        <w:t>PRO</w:t>
      </w:r>
      <w:r>
        <w:rPr>
          <w:b/>
          <w:bCs/>
          <w:lang w:eastAsia="en-IN"/>
        </w:rPr>
        <w:t>GRAM</w:t>
      </w:r>
      <w:r w:rsidRPr="00985B96">
        <w:rPr>
          <w:b/>
          <w:bCs/>
        </w:rPr>
        <w:t>:</w:t>
      </w:r>
      <w:r>
        <w:rPr>
          <w:b/>
          <w:bCs/>
        </w:rPr>
        <w:t xml:space="preserve"> </w:t>
      </w:r>
    </w:p>
    <w:p w14:paraId="3D143DB4" w14:textId="77777777" w:rsidR="00A76D81" w:rsidRPr="00A76D81" w:rsidRDefault="00A76D81" w:rsidP="00A76D81">
      <w:r w:rsidRPr="00A76D81">
        <w:t>#include&lt;stdio.h&gt;</w:t>
      </w:r>
    </w:p>
    <w:p w14:paraId="4C8FF5B6" w14:textId="77777777" w:rsidR="00A76D81" w:rsidRPr="00A76D81" w:rsidRDefault="00A76D81" w:rsidP="00A76D81">
      <w:r w:rsidRPr="00A76D81">
        <w:t>#include&lt;omp.h&gt;</w:t>
      </w:r>
    </w:p>
    <w:p w14:paraId="1D3029B6" w14:textId="4FC238B8" w:rsidR="00A76D81" w:rsidRPr="00A76D81" w:rsidRDefault="00A76D81" w:rsidP="00A76D81">
      <w:r w:rsidRPr="00A76D81">
        <w:t>#include&lt;sys/time.h&gt;</w:t>
      </w:r>
    </w:p>
    <w:p w14:paraId="7C93C6C3" w14:textId="6906BC97" w:rsidR="00A76D81" w:rsidRPr="00A76D81" w:rsidRDefault="00A76D81" w:rsidP="00A76D81">
      <w:r w:rsidRPr="00A76D81">
        <w:t>#define N 10</w:t>
      </w:r>
    </w:p>
    <w:p w14:paraId="5D6C4CA5" w14:textId="427DCD37" w:rsidR="00A76D81" w:rsidRPr="00A76D81" w:rsidRDefault="00A76D81" w:rsidP="00A76D81">
      <w:r w:rsidRPr="00A76D81">
        <w:t>int a[N][N], b[N][1], c[N][1];</w:t>
      </w:r>
    </w:p>
    <w:p w14:paraId="1EC52ECF" w14:textId="77777777" w:rsidR="00A76D81" w:rsidRPr="00A76D81" w:rsidRDefault="00A76D81" w:rsidP="00A76D81">
      <w:r w:rsidRPr="00A76D81">
        <w:t>void main()</w:t>
      </w:r>
    </w:p>
    <w:p w14:paraId="0DA17F03" w14:textId="77777777" w:rsidR="00A76D81" w:rsidRPr="00A76D81" w:rsidRDefault="00A76D81" w:rsidP="00A76D81">
      <w:r w:rsidRPr="00A76D81">
        <w:t>{</w:t>
      </w:r>
    </w:p>
    <w:p w14:paraId="07925855" w14:textId="77777777" w:rsidR="00A76D81" w:rsidRPr="00A76D81" w:rsidRDefault="00A76D81" w:rsidP="00A76D81">
      <w:r w:rsidRPr="00A76D81">
        <w:t xml:space="preserve">    int </w:t>
      </w:r>
      <w:proofErr w:type="spellStart"/>
      <w:r w:rsidRPr="00A76D81">
        <w:t>i</w:t>
      </w:r>
      <w:proofErr w:type="spellEnd"/>
      <w:r w:rsidRPr="00A76D81">
        <w:t>, j, k;</w:t>
      </w:r>
    </w:p>
    <w:p w14:paraId="5C5ED92E" w14:textId="6F368115" w:rsidR="00A76D81" w:rsidRPr="00A76D81" w:rsidRDefault="00A76D81" w:rsidP="00A76D81">
      <w:r w:rsidRPr="00A76D81">
        <w:t xml:space="preserve">    int n = N;</w:t>
      </w:r>
    </w:p>
    <w:p w14:paraId="3DBEAB61" w14:textId="77777777" w:rsidR="00A76D81" w:rsidRPr="00A76D81" w:rsidRDefault="00A76D81" w:rsidP="00A76D81">
      <w:r w:rsidRPr="00A76D81">
        <w:t xml:space="preserve">    struct </w:t>
      </w:r>
      <w:proofErr w:type="spellStart"/>
      <w:r w:rsidRPr="00A76D81">
        <w:t>timeval</w:t>
      </w:r>
      <w:proofErr w:type="spellEnd"/>
      <w:r w:rsidRPr="00A76D81">
        <w:t xml:space="preserve"> start, end;</w:t>
      </w:r>
    </w:p>
    <w:p w14:paraId="56C170C5" w14:textId="77777777" w:rsidR="00A76D81" w:rsidRPr="00A76D81" w:rsidRDefault="00A76D81" w:rsidP="00A76D81"/>
    <w:p w14:paraId="561008D0" w14:textId="77777777" w:rsidR="00A76D81" w:rsidRPr="00A76D81" w:rsidRDefault="00A76D81" w:rsidP="00A76D81">
      <w:r w:rsidRPr="00A76D81">
        <w:t xml:space="preserve">    for(int i = 0; i &lt; n; i++){</w:t>
      </w:r>
    </w:p>
    <w:p w14:paraId="402EE5D6" w14:textId="77777777" w:rsidR="00A76D81" w:rsidRPr="00A76D81" w:rsidRDefault="00A76D81" w:rsidP="00A76D81">
      <w:r w:rsidRPr="00A76D81">
        <w:t xml:space="preserve">        for(int j = 0; j &lt; n; j++){</w:t>
      </w:r>
    </w:p>
    <w:p w14:paraId="62340726" w14:textId="77777777" w:rsidR="00A76D81" w:rsidRPr="00A76D81" w:rsidRDefault="00A76D81" w:rsidP="00A76D81">
      <w:r w:rsidRPr="00A76D81">
        <w:t xml:space="preserve">            a[i][j] = 2;</w:t>
      </w:r>
    </w:p>
    <w:p w14:paraId="010336CB" w14:textId="77777777" w:rsidR="00A76D81" w:rsidRPr="00A76D81" w:rsidRDefault="00A76D81" w:rsidP="00A76D81">
      <w:r w:rsidRPr="00A76D81">
        <w:t xml:space="preserve">        }</w:t>
      </w:r>
    </w:p>
    <w:p w14:paraId="7359B221" w14:textId="77777777" w:rsidR="00A76D81" w:rsidRPr="00A76D81" w:rsidRDefault="00A76D81" w:rsidP="00A76D81">
      <w:r w:rsidRPr="00A76D81">
        <w:t xml:space="preserve">        b[i][0] = i+1;</w:t>
      </w:r>
    </w:p>
    <w:p w14:paraId="31CF075A" w14:textId="1902F51F" w:rsidR="00A76D81" w:rsidRPr="00A76D81" w:rsidRDefault="00A76D81" w:rsidP="00A76D81">
      <w:r w:rsidRPr="00A76D81">
        <w:t xml:space="preserve">    }</w:t>
      </w:r>
    </w:p>
    <w:p w14:paraId="04B8E9CA" w14:textId="21826EB8" w:rsidR="00A76D81" w:rsidRPr="00A76D81" w:rsidRDefault="00A76D81" w:rsidP="00A76D81">
      <w:r w:rsidRPr="00A76D81">
        <w:t xml:space="preserve">    </w:t>
      </w:r>
      <w:proofErr w:type="spellStart"/>
      <w:r w:rsidRPr="00A76D81">
        <w:t>gettimeofday</w:t>
      </w:r>
      <w:proofErr w:type="spellEnd"/>
      <w:r w:rsidRPr="00A76D81">
        <w:t>(&amp;start, NULL);</w:t>
      </w:r>
    </w:p>
    <w:p w14:paraId="44ED8FEC" w14:textId="77777777" w:rsidR="00A76D81" w:rsidRPr="00A76D81" w:rsidRDefault="00A76D81" w:rsidP="00A76D81">
      <w:r w:rsidRPr="00A76D81">
        <w:t xml:space="preserve">    #pragma omp parallel for private(</w:t>
      </w:r>
      <w:proofErr w:type="spellStart"/>
      <w:r w:rsidRPr="00A76D81">
        <w:t>i,j,k</w:t>
      </w:r>
      <w:proofErr w:type="spellEnd"/>
      <w:r w:rsidRPr="00A76D81">
        <w:t>) shared(</w:t>
      </w:r>
      <w:proofErr w:type="spellStart"/>
      <w:r w:rsidRPr="00A76D81">
        <w:t>a,b,c</w:t>
      </w:r>
      <w:proofErr w:type="spellEnd"/>
      <w:r w:rsidRPr="00A76D81">
        <w:t>)</w:t>
      </w:r>
    </w:p>
    <w:p w14:paraId="68B72AA5" w14:textId="77777777" w:rsidR="00A76D81" w:rsidRPr="00A76D81" w:rsidRDefault="00A76D81" w:rsidP="00A76D81">
      <w:r w:rsidRPr="00A76D81">
        <w:t xml:space="preserve">    for(int i = 0; i &lt; n; i++){</w:t>
      </w:r>
    </w:p>
    <w:p w14:paraId="55EBFAF2" w14:textId="77777777" w:rsidR="00A76D81" w:rsidRPr="00A76D81" w:rsidRDefault="00A76D81" w:rsidP="00A76D81">
      <w:r w:rsidRPr="00A76D81">
        <w:t xml:space="preserve">        for(int k = 0; k &lt; n; k++){</w:t>
      </w:r>
    </w:p>
    <w:p w14:paraId="5906EB2E" w14:textId="77777777" w:rsidR="00A76D81" w:rsidRPr="00A76D81" w:rsidRDefault="00A76D81" w:rsidP="00A76D81">
      <w:r w:rsidRPr="00A76D81">
        <w:t xml:space="preserve">            c[i][0] += a[i][k] * b[k][0];</w:t>
      </w:r>
    </w:p>
    <w:p w14:paraId="797938AC" w14:textId="77777777" w:rsidR="00A76D81" w:rsidRPr="00A76D81" w:rsidRDefault="00A76D81" w:rsidP="00A76D81">
      <w:r w:rsidRPr="00A76D81">
        <w:t xml:space="preserve">        }</w:t>
      </w:r>
    </w:p>
    <w:p w14:paraId="5D829600" w14:textId="23DE551F" w:rsidR="00A76D81" w:rsidRPr="00A76D81" w:rsidRDefault="00A76D81" w:rsidP="00A76D81">
      <w:r w:rsidRPr="00A76D81">
        <w:t xml:space="preserve">    }</w:t>
      </w:r>
    </w:p>
    <w:p w14:paraId="75C160C1" w14:textId="77777777" w:rsidR="00A76D81" w:rsidRPr="00A76D81" w:rsidRDefault="00A76D81" w:rsidP="00A76D81">
      <w:r w:rsidRPr="00A76D81">
        <w:t xml:space="preserve">    </w:t>
      </w:r>
      <w:proofErr w:type="spellStart"/>
      <w:r w:rsidRPr="00A76D81">
        <w:t>gettimeofday</w:t>
      </w:r>
      <w:proofErr w:type="spellEnd"/>
      <w:r w:rsidRPr="00A76D81">
        <w:t>(&amp;end, NULL);</w:t>
      </w:r>
    </w:p>
    <w:p w14:paraId="07A078C0" w14:textId="23745CA8" w:rsidR="00A76D81" w:rsidRPr="00A76D81" w:rsidRDefault="00A76D81" w:rsidP="00A76D81">
      <w:r w:rsidRPr="00A76D81">
        <w:t xml:space="preserve">    double elapsed = (double)(end.tv_sec-start.tv_sec)+(double)(end.tv_usec-start.tv_usec)*1.e-6;</w:t>
      </w:r>
    </w:p>
    <w:p w14:paraId="1EEF0D07" w14:textId="42135D11" w:rsidR="00A76D81" w:rsidRPr="00A76D81" w:rsidRDefault="00A76D81" w:rsidP="00A76D81">
      <w:r w:rsidRPr="00A76D81">
        <w:t xml:space="preserve">    </w:t>
      </w:r>
      <w:proofErr w:type="spellStart"/>
      <w:r w:rsidRPr="00A76D81">
        <w:t>printf</w:t>
      </w:r>
      <w:proofErr w:type="spellEnd"/>
      <w:r w:rsidRPr="00A76D81">
        <w:t>("\</w:t>
      </w:r>
      <w:proofErr w:type="spellStart"/>
      <w:r w:rsidRPr="00A76D81">
        <w:t>nElapsed</w:t>
      </w:r>
      <w:proofErr w:type="spellEnd"/>
      <w:r w:rsidRPr="00A76D81">
        <w:t xml:space="preserve"> time : %</w:t>
      </w:r>
      <w:proofErr w:type="spellStart"/>
      <w:r w:rsidRPr="00A76D81">
        <w:t>lf</w:t>
      </w:r>
      <w:proofErr w:type="spellEnd"/>
      <w:r w:rsidRPr="00A76D81">
        <w:t>\n", elapsed);</w:t>
      </w:r>
    </w:p>
    <w:p w14:paraId="53D3951E" w14:textId="77777777" w:rsidR="00A76D81" w:rsidRPr="00A76D81" w:rsidRDefault="00A76D81" w:rsidP="00A76D81">
      <w:r w:rsidRPr="00A76D81">
        <w:t xml:space="preserve">    for(int i = 0; i &lt; n; i++){</w:t>
      </w:r>
    </w:p>
    <w:p w14:paraId="770C75FD" w14:textId="77777777" w:rsidR="00A76D81" w:rsidRPr="00A76D81" w:rsidRDefault="00A76D81" w:rsidP="00A76D81">
      <w:r w:rsidRPr="00A76D81">
        <w:t xml:space="preserve">        </w:t>
      </w:r>
      <w:proofErr w:type="spellStart"/>
      <w:r w:rsidRPr="00A76D81">
        <w:t>printf</w:t>
      </w:r>
      <w:proofErr w:type="spellEnd"/>
      <w:r w:rsidRPr="00A76D81">
        <w:t>("%d\t", c[</w:t>
      </w:r>
      <w:proofErr w:type="spellStart"/>
      <w:r w:rsidRPr="00A76D81">
        <w:t>i</w:t>
      </w:r>
      <w:proofErr w:type="spellEnd"/>
      <w:r w:rsidRPr="00A76D81">
        <w:t>][0]);</w:t>
      </w:r>
    </w:p>
    <w:p w14:paraId="34175FCD" w14:textId="77777777" w:rsidR="00A76D81" w:rsidRPr="00A76D81" w:rsidRDefault="00A76D81" w:rsidP="00A76D81">
      <w:r w:rsidRPr="00A76D81">
        <w:t xml:space="preserve">    }</w:t>
      </w:r>
    </w:p>
    <w:p w14:paraId="22B6ED1A" w14:textId="76669A26" w:rsidR="00A76D81" w:rsidRDefault="00A76D81" w:rsidP="00A76D81">
      <w:r w:rsidRPr="00A76D81">
        <w:t>}</w:t>
      </w:r>
    </w:p>
    <w:p w14:paraId="5934ACB3" w14:textId="77777777" w:rsidR="00A76D81" w:rsidRDefault="00A76D81" w:rsidP="00A76D81">
      <w:pPr>
        <w:rPr>
          <w:b/>
          <w:bCs/>
        </w:rPr>
      </w:pPr>
    </w:p>
    <w:p w14:paraId="5EB2B0A5" w14:textId="3DF03421" w:rsidR="00A76D81" w:rsidRDefault="00A76D81" w:rsidP="00A76D81">
      <w:pPr>
        <w:rPr>
          <w:b/>
          <w:bCs/>
        </w:rPr>
      </w:pPr>
      <w:r>
        <w:rPr>
          <w:b/>
          <w:bCs/>
        </w:rPr>
        <w:t xml:space="preserve">OUTPUT  </w:t>
      </w:r>
    </w:p>
    <w:p w14:paraId="30621815" w14:textId="52A5986F" w:rsidR="00A76D81" w:rsidRDefault="00CA19BA" w:rsidP="00A76D81">
      <w:pPr>
        <w:rPr>
          <w:b/>
          <w:bCs/>
          <w:sz w:val="32"/>
          <w:szCs w:val="32"/>
        </w:rPr>
      </w:pPr>
      <w:r w:rsidRPr="00CA19BA">
        <w:rPr>
          <w:b/>
          <w:bCs/>
          <w:noProof/>
          <w:sz w:val="32"/>
          <w:szCs w:val="32"/>
          <w:lang w:eastAsia="en-IN"/>
        </w:rPr>
        <w:drawing>
          <wp:inline distT="0" distB="0" distL="0" distR="0" wp14:anchorId="6B8CE2B4" wp14:editId="233435F6">
            <wp:extent cx="6096000" cy="1134110"/>
            <wp:effectExtent l="0" t="0" r="0" b="0"/>
            <wp:docPr id="4098" name="Picture 40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4098" descr="Text&#10;&#10;Description automatically generated"/>
                    <pic:cNvPicPr/>
                  </pic:nvPicPr>
                  <pic:blipFill>
                    <a:blip r:embed="rId36"/>
                    <a:stretch>
                      <a:fillRect/>
                    </a:stretch>
                  </pic:blipFill>
                  <pic:spPr>
                    <a:xfrm>
                      <a:off x="0" y="0"/>
                      <a:ext cx="6096000" cy="1134110"/>
                    </a:xfrm>
                    <a:prstGeom prst="rect">
                      <a:avLst/>
                    </a:prstGeom>
                  </pic:spPr>
                </pic:pic>
              </a:graphicData>
            </a:graphic>
          </wp:inline>
        </w:drawing>
      </w:r>
    </w:p>
    <w:p w14:paraId="35D5AF4B" w14:textId="77777777" w:rsidR="00B87603" w:rsidRDefault="00B87603" w:rsidP="00A76D81">
      <w:pPr>
        <w:rPr>
          <w:b/>
          <w:bCs/>
          <w:sz w:val="32"/>
          <w:szCs w:val="32"/>
        </w:rPr>
      </w:pPr>
    </w:p>
    <w:p w14:paraId="0692E2CD" w14:textId="304F2744" w:rsidR="00A76D81" w:rsidRPr="00CA19BA" w:rsidRDefault="00A76D81" w:rsidP="00CA19BA">
      <w:pPr>
        <w:jc w:val="center"/>
        <w:rPr>
          <w:b/>
          <w:bCs/>
          <w:sz w:val="32"/>
          <w:szCs w:val="32"/>
        </w:rPr>
      </w:pPr>
      <w:r>
        <w:rPr>
          <w:b/>
          <w:bCs/>
          <w:sz w:val="32"/>
          <w:szCs w:val="32"/>
        </w:rPr>
        <w:lastRenderedPageBreak/>
        <w:t xml:space="preserve">EXPERIMENT </w:t>
      </w:r>
      <w:r w:rsidR="003C4832">
        <w:rPr>
          <w:b/>
          <w:bCs/>
          <w:sz w:val="32"/>
          <w:szCs w:val="32"/>
        </w:rPr>
        <w:t>28</w:t>
      </w:r>
    </w:p>
    <w:p w14:paraId="4C13917D" w14:textId="35B8D6A8" w:rsidR="00A76D81" w:rsidRPr="00985B96" w:rsidRDefault="00A76D81" w:rsidP="00A76D81">
      <w:pPr>
        <w:jc w:val="center"/>
        <w:rPr>
          <w:b/>
          <w:bCs/>
          <w:sz w:val="32"/>
          <w:szCs w:val="32"/>
          <w:lang w:eastAsia="en-IN"/>
        </w:rPr>
      </w:pPr>
      <w:r>
        <w:rPr>
          <w:b/>
          <w:bCs/>
          <w:sz w:val="32"/>
          <w:szCs w:val="32"/>
          <w:lang w:eastAsia="en-IN"/>
        </w:rPr>
        <w:t xml:space="preserve"> VTune Profiler for Matrix-Matrix multiplication</w:t>
      </w:r>
    </w:p>
    <w:p w14:paraId="25C13909" w14:textId="77777777" w:rsidR="00A76D81" w:rsidRPr="00985B96" w:rsidRDefault="00A76D81" w:rsidP="00A76D81">
      <w:pPr>
        <w:rPr>
          <w:b/>
          <w:bCs/>
          <w:sz w:val="32"/>
          <w:szCs w:val="32"/>
          <w:lang w:eastAsia="en-IN"/>
        </w:rPr>
      </w:pPr>
    </w:p>
    <w:p w14:paraId="4855D67C" w14:textId="77777777" w:rsidR="00CA19BA" w:rsidRDefault="00A76D81" w:rsidP="00A76D81">
      <w:pPr>
        <w:rPr>
          <w:b/>
          <w:bCs/>
        </w:rPr>
      </w:pPr>
      <w:r w:rsidRPr="00985B96">
        <w:rPr>
          <w:b/>
          <w:bCs/>
        </w:rPr>
        <w:t>AIM:</w:t>
      </w:r>
      <w:r>
        <w:rPr>
          <w:b/>
          <w:bCs/>
        </w:rPr>
        <w:t xml:space="preserve"> </w:t>
      </w:r>
    </w:p>
    <w:p w14:paraId="00B5D2D5" w14:textId="443F380B" w:rsidR="00A76D81" w:rsidRPr="00CB2862" w:rsidRDefault="00A76D81" w:rsidP="00A76D81">
      <w:r>
        <w:t xml:space="preserve">To </w:t>
      </w:r>
      <w:r w:rsidR="00F43DCD">
        <w:t>use</w:t>
      </w:r>
      <w:r>
        <w:t xml:space="preserve"> </w:t>
      </w:r>
      <w:proofErr w:type="spellStart"/>
      <w:r>
        <w:t>VTune</w:t>
      </w:r>
      <w:proofErr w:type="spellEnd"/>
      <w:r>
        <w:t xml:space="preserve"> profiler for analysing Matrix-Matrix multiplication</w:t>
      </w:r>
    </w:p>
    <w:p w14:paraId="5A65F092" w14:textId="77777777" w:rsidR="00A76D81" w:rsidRDefault="00A76D81" w:rsidP="00A76D81"/>
    <w:p w14:paraId="13CAFDEA" w14:textId="77777777" w:rsidR="00A76D81" w:rsidRDefault="00A76D81" w:rsidP="00A76D81">
      <w:pPr>
        <w:rPr>
          <w:b/>
          <w:bCs/>
        </w:rPr>
      </w:pPr>
      <w:r w:rsidRPr="00DE05D8">
        <w:rPr>
          <w:b/>
          <w:bCs/>
          <w:lang w:eastAsia="en-IN"/>
        </w:rPr>
        <w:t>PRO</w:t>
      </w:r>
      <w:r>
        <w:rPr>
          <w:b/>
          <w:bCs/>
          <w:lang w:eastAsia="en-IN"/>
        </w:rPr>
        <w:t>GRAM</w:t>
      </w:r>
      <w:r w:rsidRPr="00985B96">
        <w:rPr>
          <w:b/>
          <w:bCs/>
        </w:rPr>
        <w:t>:</w:t>
      </w:r>
      <w:r>
        <w:rPr>
          <w:b/>
          <w:bCs/>
        </w:rPr>
        <w:t xml:space="preserve"> </w:t>
      </w:r>
    </w:p>
    <w:p w14:paraId="6F1EBADC" w14:textId="77777777" w:rsidR="00A76D81" w:rsidRPr="00A76D81" w:rsidRDefault="00A76D81" w:rsidP="00A76D81">
      <w:r w:rsidRPr="00A76D81">
        <w:t>#include &lt;iostream&gt;</w:t>
      </w:r>
    </w:p>
    <w:p w14:paraId="02123EDC" w14:textId="774A8FDD" w:rsidR="00A76D81" w:rsidRPr="00A76D81" w:rsidRDefault="00A76D81" w:rsidP="00A76D81">
      <w:r w:rsidRPr="00A76D81">
        <w:t>#include &lt;</w:t>
      </w:r>
      <w:proofErr w:type="spellStart"/>
      <w:r w:rsidRPr="00A76D81">
        <w:t>omp.h</w:t>
      </w:r>
      <w:proofErr w:type="spellEnd"/>
      <w:r w:rsidRPr="00A76D81">
        <w:t>&gt;</w:t>
      </w:r>
    </w:p>
    <w:p w14:paraId="1AAF98EF" w14:textId="027DFF22" w:rsidR="00A76D81" w:rsidRPr="00A76D81" w:rsidRDefault="00A76D81" w:rsidP="00A76D81">
      <w:proofErr w:type="spellStart"/>
      <w:r w:rsidRPr="00A76D81">
        <w:t>const</w:t>
      </w:r>
      <w:proofErr w:type="spellEnd"/>
      <w:r w:rsidRPr="00A76D81">
        <w:t xml:space="preserve"> int N = 20;</w:t>
      </w:r>
    </w:p>
    <w:p w14:paraId="5D8AB781" w14:textId="77777777" w:rsidR="00A76D81" w:rsidRPr="00A76D81" w:rsidRDefault="00A76D81" w:rsidP="00A76D81">
      <w:r w:rsidRPr="00A76D81">
        <w:t>int main()</w:t>
      </w:r>
    </w:p>
    <w:p w14:paraId="2DAEAFEC" w14:textId="77777777" w:rsidR="00A76D81" w:rsidRPr="00A76D81" w:rsidRDefault="00A76D81" w:rsidP="00A76D81">
      <w:r w:rsidRPr="00A76D81">
        <w:t>{</w:t>
      </w:r>
    </w:p>
    <w:p w14:paraId="219FC555" w14:textId="77777777" w:rsidR="00A76D81" w:rsidRPr="00A76D81" w:rsidRDefault="00A76D81" w:rsidP="00A76D81">
      <w:r w:rsidRPr="00A76D81">
        <w:t xml:space="preserve">    long a[N][N], b[N][N], c[N][N];</w:t>
      </w:r>
    </w:p>
    <w:p w14:paraId="09620421" w14:textId="77777777" w:rsidR="00A76D81" w:rsidRPr="00A76D81" w:rsidRDefault="00A76D81" w:rsidP="00A76D81"/>
    <w:p w14:paraId="10452CF3" w14:textId="77777777" w:rsidR="00A76D81" w:rsidRPr="00A76D81" w:rsidRDefault="00A76D81" w:rsidP="00A76D81">
      <w:r w:rsidRPr="00A76D81">
        <w:t xml:space="preserve">    for (int i = 0; i &lt; N; i++) {</w:t>
      </w:r>
    </w:p>
    <w:p w14:paraId="48DA1A47" w14:textId="77777777" w:rsidR="00A76D81" w:rsidRPr="00A76D81" w:rsidRDefault="00A76D81" w:rsidP="00A76D81">
      <w:r w:rsidRPr="00A76D81">
        <w:t xml:space="preserve">        for (int j = 0; j &lt; N; j++) {</w:t>
      </w:r>
    </w:p>
    <w:p w14:paraId="722EF1E1" w14:textId="77777777" w:rsidR="00A76D81" w:rsidRPr="00A76D81" w:rsidRDefault="00A76D81" w:rsidP="00A76D81">
      <w:r w:rsidRPr="00A76D81">
        <w:t xml:space="preserve">            a[i][j] = 1;</w:t>
      </w:r>
    </w:p>
    <w:p w14:paraId="0E0227A6" w14:textId="77777777" w:rsidR="00A76D81" w:rsidRPr="00A76D81" w:rsidRDefault="00A76D81" w:rsidP="00A76D81">
      <w:r w:rsidRPr="00A76D81">
        <w:t xml:space="preserve">            b[i][j] = 1;</w:t>
      </w:r>
    </w:p>
    <w:p w14:paraId="03B7B5CB" w14:textId="77777777" w:rsidR="00A76D81" w:rsidRPr="00A76D81" w:rsidRDefault="00A76D81" w:rsidP="00A76D81">
      <w:r w:rsidRPr="00A76D81">
        <w:t xml:space="preserve">            c[i][j] = 0;</w:t>
      </w:r>
    </w:p>
    <w:p w14:paraId="39C5DFD9" w14:textId="77777777" w:rsidR="00A76D81" w:rsidRPr="00A76D81" w:rsidRDefault="00A76D81" w:rsidP="00A76D81">
      <w:r w:rsidRPr="00A76D81">
        <w:t xml:space="preserve">        }</w:t>
      </w:r>
    </w:p>
    <w:p w14:paraId="08E29D2E" w14:textId="36B179EB" w:rsidR="00A76D81" w:rsidRPr="00A76D81" w:rsidRDefault="00A76D81" w:rsidP="00A76D81">
      <w:r w:rsidRPr="00A76D81">
        <w:t xml:space="preserve">    }</w:t>
      </w:r>
    </w:p>
    <w:p w14:paraId="78B493B2" w14:textId="77777777" w:rsidR="00A76D81" w:rsidRPr="00A76D81" w:rsidRDefault="00A76D81" w:rsidP="00A76D81">
      <w:r w:rsidRPr="00A76D81">
        <w:t>#pragma omp parallel for</w:t>
      </w:r>
    </w:p>
    <w:p w14:paraId="42931763" w14:textId="77777777" w:rsidR="00A76D81" w:rsidRPr="00A76D81" w:rsidRDefault="00A76D81" w:rsidP="00A76D81">
      <w:r w:rsidRPr="00A76D81">
        <w:t xml:space="preserve">    for (int i = 0; i &lt; N; i++) {</w:t>
      </w:r>
    </w:p>
    <w:p w14:paraId="1FF51765" w14:textId="77777777" w:rsidR="00A76D81" w:rsidRPr="00A76D81" w:rsidRDefault="00A76D81" w:rsidP="00A76D81">
      <w:r w:rsidRPr="00A76D81">
        <w:t>#pragma omp parallel for</w:t>
      </w:r>
    </w:p>
    <w:p w14:paraId="188F3CC9" w14:textId="77777777" w:rsidR="00A76D81" w:rsidRPr="00A76D81" w:rsidRDefault="00A76D81" w:rsidP="00A76D81">
      <w:r w:rsidRPr="00A76D81">
        <w:t xml:space="preserve">        for (int j = 0; j &lt; N; j++) {</w:t>
      </w:r>
    </w:p>
    <w:p w14:paraId="4A1B9C3F" w14:textId="77777777" w:rsidR="00A76D81" w:rsidRPr="00A76D81" w:rsidRDefault="00A76D81" w:rsidP="00A76D81">
      <w:r w:rsidRPr="00A76D81">
        <w:t>#pragma omp parallel for</w:t>
      </w:r>
    </w:p>
    <w:p w14:paraId="204603B1" w14:textId="77777777" w:rsidR="00A76D81" w:rsidRPr="00A76D81" w:rsidRDefault="00A76D81" w:rsidP="00A76D81">
      <w:r w:rsidRPr="00A76D81">
        <w:t xml:space="preserve">            for (int k = 0; k &lt; N; k++) {</w:t>
      </w:r>
    </w:p>
    <w:p w14:paraId="390858DF" w14:textId="77777777" w:rsidR="00A76D81" w:rsidRPr="00A76D81" w:rsidRDefault="00A76D81" w:rsidP="00A76D81">
      <w:r w:rsidRPr="00A76D81">
        <w:t xml:space="preserve">                std::</w:t>
      </w:r>
      <w:proofErr w:type="spellStart"/>
      <w:r w:rsidRPr="00A76D81">
        <w:t>cout</w:t>
      </w:r>
      <w:proofErr w:type="spellEnd"/>
      <w:r w:rsidRPr="00A76D81">
        <w:t xml:space="preserve"> &lt;&lt; </w:t>
      </w:r>
      <w:proofErr w:type="spellStart"/>
      <w:r w:rsidRPr="00A76D81">
        <w:t>omp_get_thread_num</w:t>
      </w:r>
      <w:proofErr w:type="spellEnd"/>
      <w:r w:rsidRPr="00A76D81">
        <w:t>();</w:t>
      </w:r>
    </w:p>
    <w:p w14:paraId="10462600" w14:textId="77777777" w:rsidR="00A76D81" w:rsidRPr="00A76D81" w:rsidRDefault="00A76D81" w:rsidP="00A76D81">
      <w:r w:rsidRPr="00A76D81">
        <w:t xml:space="preserve">                c[i][j] += a[i][k] * b[k][j];</w:t>
      </w:r>
    </w:p>
    <w:p w14:paraId="6E2C904F" w14:textId="77777777" w:rsidR="00A76D81" w:rsidRPr="00A76D81" w:rsidRDefault="00A76D81" w:rsidP="00A76D81">
      <w:r w:rsidRPr="00A76D81">
        <w:t xml:space="preserve">            }</w:t>
      </w:r>
    </w:p>
    <w:p w14:paraId="3EA91D63" w14:textId="77777777" w:rsidR="00A76D81" w:rsidRPr="00A76D81" w:rsidRDefault="00A76D81" w:rsidP="00A76D81">
      <w:r w:rsidRPr="00A76D81">
        <w:t xml:space="preserve">        }</w:t>
      </w:r>
    </w:p>
    <w:p w14:paraId="3EC71B22" w14:textId="519EF98D" w:rsidR="00A76D81" w:rsidRPr="00A76D81" w:rsidRDefault="00A76D81" w:rsidP="00A76D81">
      <w:r w:rsidRPr="00A76D81">
        <w:t xml:space="preserve">    }</w:t>
      </w:r>
    </w:p>
    <w:p w14:paraId="7768AC82" w14:textId="77777777" w:rsidR="00A76D81" w:rsidRPr="00A76D81" w:rsidRDefault="00A76D81" w:rsidP="00A76D81">
      <w:r w:rsidRPr="00A76D81">
        <w:t xml:space="preserve">    for (int i = 0; i &lt; N; i++) {</w:t>
      </w:r>
    </w:p>
    <w:p w14:paraId="05AEEA2C" w14:textId="77777777" w:rsidR="00A76D81" w:rsidRPr="00A76D81" w:rsidRDefault="00A76D81" w:rsidP="00A76D81">
      <w:r w:rsidRPr="00A76D81">
        <w:t xml:space="preserve">        for (int j = 0; j &lt; N; j++) {</w:t>
      </w:r>
    </w:p>
    <w:p w14:paraId="225A3FAD" w14:textId="77777777" w:rsidR="00A76D81" w:rsidRPr="00A76D81" w:rsidRDefault="00A76D81" w:rsidP="00A76D81">
      <w:r w:rsidRPr="00A76D81">
        <w:t xml:space="preserve">            std::</w:t>
      </w:r>
      <w:proofErr w:type="spellStart"/>
      <w:r w:rsidRPr="00A76D81">
        <w:t>cout</w:t>
      </w:r>
      <w:proofErr w:type="spellEnd"/>
      <w:r w:rsidRPr="00A76D81">
        <w:t xml:space="preserve"> &lt;&lt; c[</w:t>
      </w:r>
      <w:proofErr w:type="spellStart"/>
      <w:r w:rsidRPr="00A76D81">
        <w:t>i</w:t>
      </w:r>
      <w:proofErr w:type="spellEnd"/>
      <w:r w:rsidRPr="00A76D81">
        <w:t>][j] &lt;&lt; " ";</w:t>
      </w:r>
    </w:p>
    <w:p w14:paraId="7B499155" w14:textId="77777777" w:rsidR="00A76D81" w:rsidRPr="00A76D81" w:rsidRDefault="00A76D81" w:rsidP="00A76D81">
      <w:r w:rsidRPr="00A76D81">
        <w:t xml:space="preserve">        }</w:t>
      </w:r>
    </w:p>
    <w:p w14:paraId="505960A4" w14:textId="77777777" w:rsidR="00A76D81" w:rsidRPr="00A76D81" w:rsidRDefault="00A76D81" w:rsidP="00A76D81">
      <w:r w:rsidRPr="00A76D81">
        <w:t xml:space="preserve">        std::</w:t>
      </w:r>
      <w:proofErr w:type="spellStart"/>
      <w:r w:rsidRPr="00A76D81">
        <w:t>cout</w:t>
      </w:r>
      <w:proofErr w:type="spellEnd"/>
      <w:r w:rsidRPr="00A76D81">
        <w:t xml:space="preserve"> &lt;&lt; "\n";</w:t>
      </w:r>
    </w:p>
    <w:p w14:paraId="0FDD49AD" w14:textId="77777777" w:rsidR="00A76D81" w:rsidRPr="00A76D81" w:rsidRDefault="00A76D81" w:rsidP="00A76D81">
      <w:r w:rsidRPr="00A76D81">
        <w:t xml:space="preserve">    }</w:t>
      </w:r>
    </w:p>
    <w:p w14:paraId="1CD1DD58" w14:textId="77777777" w:rsidR="00CA19BA" w:rsidRDefault="00CA19BA" w:rsidP="00A76D81">
      <w:pPr>
        <w:rPr>
          <w:b/>
          <w:bCs/>
        </w:rPr>
      </w:pPr>
    </w:p>
    <w:p w14:paraId="1E1720F6" w14:textId="77777777" w:rsidR="00B87603" w:rsidRDefault="00B87603" w:rsidP="00A76D81">
      <w:pPr>
        <w:rPr>
          <w:b/>
          <w:bCs/>
        </w:rPr>
      </w:pPr>
    </w:p>
    <w:p w14:paraId="6AB29C00" w14:textId="77777777" w:rsidR="00B87603" w:rsidRDefault="00B87603" w:rsidP="00A76D81">
      <w:pPr>
        <w:rPr>
          <w:b/>
          <w:bCs/>
        </w:rPr>
      </w:pPr>
    </w:p>
    <w:p w14:paraId="61A6B60C" w14:textId="77777777" w:rsidR="00B87603" w:rsidRDefault="00B87603" w:rsidP="00A76D81">
      <w:pPr>
        <w:rPr>
          <w:b/>
          <w:bCs/>
        </w:rPr>
      </w:pPr>
    </w:p>
    <w:p w14:paraId="2910CA63" w14:textId="77777777" w:rsidR="00B87603" w:rsidRDefault="00B87603" w:rsidP="00A76D81">
      <w:pPr>
        <w:rPr>
          <w:b/>
          <w:bCs/>
        </w:rPr>
      </w:pPr>
    </w:p>
    <w:p w14:paraId="6700FA7A" w14:textId="77777777" w:rsidR="00B87603" w:rsidRDefault="00B87603" w:rsidP="00A76D81">
      <w:pPr>
        <w:rPr>
          <w:b/>
          <w:bCs/>
        </w:rPr>
      </w:pPr>
    </w:p>
    <w:p w14:paraId="330F5734" w14:textId="77777777" w:rsidR="00B87603" w:rsidRDefault="00B87603" w:rsidP="00A76D81">
      <w:pPr>
        <w:rPr>
          <w:b/>
          <w:bCs/>
        </w:rPr>
      </w:pPr>
    </w:p>
    <w:p w14:paraId="56662DAC" w14:textId="77777777" w:rsidR="00B87603" w:rsidRDefault="00B87603" w:rsidP="00A76D81">
      <w:pPr>
        <w:rPr>
          <w:b/>
          <w:bCs/>
        </w:rPr>
      </w:pPr>
    </w:p>
    <w:p w14:paraId="0DC3A646" w14:textId="77777777" w:rsidR="00B87603" w:rsidRDefault="00B87603" w:rsidP="00A76D81">
      <w:pPr>
        <w:rPr>
          <w:b/>
          <w:bCs/>
        </w:rPr>
      </w:pPr>
    </w:p>
    <w:p w14:paraId="37B8B86C" w14:textId="28F302EA" w:rsidR="00A76D81" w:rsidRPr="00CA19BA" w:rsidRDefault="00A76D81" w:rsidP="00A76D81">
      <w:r>
        <w:rPr>
          <w:b/>
          <w:bCs/>
        </w:rPr>
        <w:lastRenderedPageBreak/>
        <w:t xml:space="preserve">OUTPUT  </w:t>
      </w:r>
    </w:p>
    <w:p w14:paraId="333539A1" w14:textId="483733D4" w:rsidR="00A76D81" w:rsidRPr="00A76D81" w:rsidRDefault="00A76D81" w:rsidP="00A76D81"/>
    <w:p w14:paraId="65D555B0" w14:textId="2B5B1395" w:rsidR="00A76D81" w:rsidRDefault="00A76D81" w:rsidP="00A76D81">
      <w:pPr>
        <w:rPr>
          <w:b/>
          <w:bCs/>
          <w:sz w:val="32"/>
          <w:szCs w:val="32"/>
        </w:rPr>
      </w:pPr>
      <w:r w:rsidRPr="002102FA">
        <w:rPr>
          <w:noProof/>
          <w:lang w:eastAsia="en-IN"/>
        </w:rPr>
        <w:drawing>
          <wp:inline distT="0" distB="0" distL="0" distR="0" wp14:anchorId="600AFD67" wp14:editId="20A83871">
            <wp:extent cx="5943600" cy="3192780"/>
            <wp:effectExtent l="0" t="0" r="0" b="762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37"/>
                    <a:stretch>
                      <a:fillRect/>
                    </a:stretch>
                  </pic:blipFill>
                  <pic:spPr>
                    <a:xfrm>
                      <a:off x="0" y="0"/>
                      <a:ext cx="5943600" cy="3192780"/>
                    </a:xfrm>
                    <a:prstGeom prst="rect">
                      <a:avLst/>
                    </a:prstGeom>
                  </pic:spPr>
                </pic:pic>
              </a:graphicData>
            </a:graphic>
          </wp:inline>
        </w:drawing>
      </w:r>
    </w:p>
    <w:p w14:paraId="2C0F7FB9" w14:textId="69A3A350" w:rsidR="00A76D81" w:rsidRDefault="00A76D81" w:rsidP="000F2CAC">
      <w:pPr>
        <w:jc w:val="center"/>
        <w:rPr>
          <w:b/>
          <w:bCs/>
          <w:sz w:val="32"/>
          <w:szCs w:val="32"/>
        </w:rPr>
      </w:pPr>
    </w:p>
    <w:p w14:paraId="45BD1C5D" w14:textId="02F5EFA2" w:rsidR="00A76D81" w:rsidRDefault="00A76D81" w:rsidP="000F2CAC">
      <w:pPr>
        <w:jc w:val="center"/>
        <w:rPr>
          <w:b/>
          <w:bCs/>
          <w:sz w:val="32"/>
          <w:szCs w:val="32"/>
        </w:rPr>
      </w:pPr>
    </w:p>
    <w:p w14:paraId="2FF6D725" w14:textId="2BA87040" w:rsidR="00A76D81" w:rsidRDefault="00A76D81" w:rsidP="000F2CAC">
      <w:pPr>
        <w:jc w:val="center"/>
        <w:rPr>
          <w:b/>
          <w:bCs/>
          <w:sz w:val="32"/>
          <w:szCs w:val="32"/>
        </w:rPr>
      </w:pPr>
    </w:p>
    <w:p w14:paraId="77E70E81" w14:textId="76246119" w:rsidR="00A76D81" w:rsidRDefault="00A76D81" w:rsidP="000F2CAC">
      <w:pPr>
        <w:jc w:val="center"/>
        <w:rPr>
          <w:b/>
          <w:bCs/>
          <w:sz w:val="32"/>
          <w:szCs w:val="32"/>
        </w:rPr>
      </w:pPr>
    </w:p>
    <w:p w14:paraId="69D6F3E2" w14:textId="47845D8F" w:rsidR="00A76D81" w:rsidRDefault="00A76D81" w:rsidP="006C6EFA">
      <w:pPr>
        <w:rPr>
          <w:b/>
          <w:bCs/>
          <w:sz w:val="32"/>
          <w:szCs w:val="32"/>
        </w:rPr>
      </w:pPr>
    </w:p>
    <w:p w14:paraId="7F460C2C" w14:textId="77777777" w:rsidR="00B87603" w:rsidRDefault="00B87603" w:rsidP="006C6EFA">
      <w:pPr>
        <w:jc w:val="center"/>
        <w:rPr>
          <w:b/>
          <w:bCs/>
          <w:sz w:val="32"/>
          <w:szCs w:val="32"/>
        </w:rPr>
      </w:pPr>
    </w:p>
    <w:p w14:paraId="71F12EF1" w14:textId="77777777" w:rsidR="00B87603" w:rsidRDefault="00B87603" w:rsidP="006C6EFA">
      <w:pPr>
        <w:jc w:val="center"/>
        <w:rPr>
          <w:b/>
          <w:bCs/>
          <w:sz w:val="32"/>
          <w:szCs w:val="32"/>
        </w:rPr>
      </w:pPr>
    </w:p>
    <w:p w14:paraId="1B6C1E6A" w14:textId="77777777" w:rsidR="00B87603" w:rsidRDefault="00B87603" w:rsidP="006C6EFA">
      <w:pPr>
        <w:jc w:val="center"/>
        <w:rPr>
          <w:b/>
          <w:bCs/>
          <w:sz w:val="32"/>
          <w:szCs w:val="32"/>
        </w:rPr>
      </w:pPr>
    </w:p>
    <w:p w14:paraId="71B04234" w14:textId="77777777" w:rsidR="00B87603" w:rsidRDefault="00B87603" w:rsidP="006C6EFA">
      <w:pPr>
        <w:jc w:val="center"/>
        <w:rPr>
          <w:b/>
          <w:bCs/>
          <w:sz w:val="32"/>
          <w:szCs w:val="32"/>
        </w:rPr>
      </w:pPr>
    </w:p>
    <w:p w14:paraId="2859ECDA" w14:textId="77777777" w:rsidR="00B87603" w:rsidRDefault="00B87603" w:rsidP="006C6EFA">
      <w:pPr>
        <w:jc w:val="center"/>
        <w:rPr>
          <w:b/>
          <w:bCs/>
          <w:sz w:val="32"/>
          <w:szCs w:val="32"/>
        </w:rPr>
      </w:pPr>
    </w:p>
    <w:p w14:paraId="5F3D89B2" w14:textId="77777777" w:rsidR="00B87603" w:rsidRDefault="00B87603" w:rsidP="006C6EFA">
      <w:pPr>
        <w:jc w:val="center"/>
        <w:rPr>
          <w:b/>
          <w:bCs/>
          <w:sz w:val="32"/>
          <w:szCs w:val="32"/>
        </w:rPr>
      </w:pPr>
    </w:p>
    <w:p w14:paraId="42FAC3DB" w14:textId="77777777" w:rsidR="00B87603" w:rsidRDefault="00B87603" w:rsidP="006C6EFA">
      <w:pPr>
        <w:jc w:val="center"/>
        <w:rPr>
          <w:b/>
          <w:bCs/>
          <w:sz w:val="32"/>
          <w:szCs w:val="32"/>
        </w:rPr>
      </w:pPr>
    </w:p>
    <w:p w14:paraId="75968FC1" w14:textId="77777777" w:rsidR="00B87603" w:rsidRDefault="00B87603" w:rsidP="006C6EFA">
      <w:pPr>
        <w:jc w:val="center"/>
        <w:rPr>
          <w:b/>
          <w:bCs/>
          <w:sz w:val="32"/>
          <w:szCs w:val="32"/>
        </w:rPr>
      </w:pPr>
    </w:p>
    <w:p w14:paraId="5AEBFD36" w14:textId="77777777" w:rsidR="00B87603" w:rsidRDefault="00B87603" w:rsidP="006C6EFA">
      <w:pPr>
        <w:jc w:val="center"/>
        <w:rPr>
          <w:b/>
          <w:bCs/>
          <w:sz w:val="32"/>
          <w:szCs w:val="32"/>
        </w:rPr>
      </w:pPr>
    </w:p>
    <w:p w14:paraId="7246F5FC" w14:textId="77777777" w:rsidR="00B87603" w:rsidRDefault="00B87603" w:rsidP="006C6EFA">
      <w:pPr>
        <w:jc w:val="center"/>
        <w:rPr>
          <w:b/>
          <w:bCs/>
          <w:sz w:val="32"/>
          <w:szCs w:val="32"/>
        </w:rPr>
      </w:pPr>
    </w:p>
    <w:p w14:paraId="6D042CD8" w14:textId="77777777" w:rsidR="00B87603" w:rsidRDefault="00B87603" w:rsidP="006C6EFA">
      <w:pPr>
        <w:jc w:val="center"/>
        <w:rPr>
          <w:b/>
          <w:bCs/>
          <w:sz w:val="32"/>
          <w:szCs w:val="32"/>
        </w:rPr>
      </w:pPr>
    </w:p>
    <w:p w14:paraId="3292A145" w14:textId="77777777" w:rsidR="00B87603" w:rsidRDefault="00B87603" w:rsidP="006C6EFA">
      <w:pPr>
        <w:jc w:val="center"/>
        <w:rPr>
          <w:b/>
          <w:bCs/>
          <w:sz w:val="32"/>
          <w:szCs w:val="32"/>
        </w:rPr>
      </w:pPr>
    </w:p>
    <w:p w14:paraId="78C20E90" w14:textId="77777777" w:rsidR="00B87603" w:rsidRDefault="00B87603" w:rsidP="006C6EFA">
      <w:pPr>
        <w:jc w:val="center"/>
        <w:rPr>
          <w:b/>
          <w:bCs/>
          <w:sz w:val="32"/>
          <w:szCs w:val="32"/>
        </w:rPr>
      </w:pPr>
    </w:p>
    <w:p w14:paraId="1D6FD1BE" w14:textId="77777777" w:rsidR="00B87603" w:rsidRDefault="00B87603" w:rsidP="006C6EFA">
      <w:pPr>
        <w:jc w:val="center"/>
        <w:rPr>
          <w:b/>
          <w:bCs/>
          <w:sz w:val="32"/>
          <w:szCs w:val="32"/>
        </w:rPr>
      </w:pPr>
    </w:p>
    <w:p w14:paraId="30C31D82" w14:textId="77777777" w:rsidR="00B87603" w:rsidRDefault="00B87603" w:rsidP="006C6EFA">
      <w:pPr>
        <w:jc w:val="center"/>
        <w:rPr>
          <w:b/>
          <w:bCs/>
          <w:sz w:val="32"/>
          <w:szCs w:val="32"/>
        </w:rPr>
      </w:pPr>
    </w:p>
    <w:p w14:paraId="0DFD6463" w14:textId="77777777" w:rsidR="00B87603" w:rsidRDefault="00B87603" w:rsidP="006C6EFA">
      <w:pPr>
        <w:jc w:val="center"/>
        <w:rPr>
          <w:b/>
          <w:bCs/>
          <w:sz w:val="32"/>
          <w:szCs w:val="32"/>
        </w:rPr>
      </w:pPr>
    </w:p>
    <w:p w14:paraId="4EB39315" w14:textId="434D28F5" w:rsidR="006C6EFA" w:rsidRDefault="006C6EFA" w:rsidP="006C6EFA">
      <w:pPr>
        <w:jc w:val="center"/>
        <w:rPr>
          <w:b/>
          <w:bCs/>
          <w:sz w:val="32"/>
          <w:szCs w:val="32"/>
        </w:rPr>
      </w:pPr>
      <w:r>
        <w:rPr>
          <w:b/>
          <w:bCs/>
          <w:sz w:val="32"/>
          <w:szCs w:val="32"/>
        </w:rPr>
        <w:lastRenderedPageBreak/>
        <w:t xml:space="preserve">EXPERIMENT </w:t>
      </w:r>
      <w:r w:rsidR="003C4832">
        <w:rPr>
          <w:b/>
          <w:bCs/>
          <w:sz w:val="32"/>
          <w:szCs w:val="32"/>
        </w:rPr>
        <w:t>29</w:t>
      </w:r>
    </w:p>
    <w:p w14:paraId="5A1E65A4" w14:textId="77777777" w:rsidR="006C6EFA" w:rsidRPr="0036785B" w:rsidRDefault="006C6EFA" w:rsidP="006C6EFA">
      <w:pPr>
        <w:jc w:val="center"/>
      </w:pPr>
    </w:p>
    <w:p w14:paraId="4D4A75CF" w14:textId="6209A1A0" w:rsidR="006C6EFA" w:rsidRPr="00985B96" w:rsidRDefault="006C6EFA" w:rsidP="006C6EFA">
      <w:pPr>
        <w:jc w:val="center"/>
        <w:rPr>
          <w:b/>
          <w:bCs/>
          <w:sz w:val="32"/>
          <w:szCs w:val="32"/>
          <w:lang w:eastAsia="en-IN"/>
        </w:rPr>
      </w:pPr>
      <w:r>
        <w:rPr>
          <w:b/>
          <w:bCs/>
          <w:sz w:val="32"/>
          <w:szCs w:val="32"/>
          <w:lang w:eastAsia="en-IN"/>
        </w:rPr>
        <w:t xml:space="preserve"> VTune Profiler for Matrix-Vector multiplication</w:t>
      </w:r>
    </w:p>
    <w:p w14:paraId="3C965CD1" w14:textId="77777777" w:rsidR="006C6EFA" w:rsidRPr="00985B96" w:rsidRDefault="006C6EFA" w:rsidP="006C6EFA">
      <w:pPr>
        <w:rPr>
          <w:b/>
          <w:bCs/>
          <w:sz w:val="32"/>
          <w:szCs w:val="32"/>
          <w:lang w:eastAsia="en-IN"/>
        </w:rPr>
      </w:pPr>
    </w:p>
    <w:p w14:paraId="3F0184C4" w14:textId="77777777" w:rsidR="00CA19BA" w:rsidRDefault="006C6EFA" w:rsidP="006C6EFA">
      <w:pPr>
        <w:rPr>
          <w:b/>
          <w:bCs/>
        </w:rPr>
      </w:pPr>
      <w:r w:rsidRPr="00985B96">
        <w:rPr>
          <w:b/>
          <w:bCs/>
        </w:rPr>
        <w:t>AIM:</w:t>
      </w:r>
      <w:r>
        <w:rPr>
          <w:b/>
          <w:bCs/>
        </w:rPr>
        <w:t xml:space="preserve"> </w:t>
      </w:r>
    </w:p>
    <w:p w14:paraId="6F7396DD" w14:textId="3A252B79" w:rsidR="006C6EFA" w:rsidRPr="00CB2862" w:rsidRDefault="006C6EFA" w:rsidP="006C6EFA">
      <w:r>
        <w:t xml:space="preserve">To </w:t>
      </w:r>
      <w:r w:rsidR="00F43DCD">
        <w:t>use</w:t>
      </w:r>
      <w:r>
        <w:t xml:space="preserve"> </w:t>
      </w:r>
      <w:proofErr w:type="spellStart"/>
      <w:r>
        <w:t>VTune</w:t>
      </w:r>
      <w:proofErr w:type="spellEnd"/>
      <w:r>
        <w:t xml:space="preserve"> profiler for analysing Matrix-Vector multiplication</w:t>
      </w:r>
    </w:p>
    <w:p w14:paraId="7076FD9B" w14:textId="406F8D6D" w:rsidR="006C6EFA" w:rsidRDefault="006C6EFA" w:rsidP="006C6EFA">
      <w:pPr>
        <w:jc w:val="center"/>
      </w:pPr>
    </w:p>
    <w:p w14:paraId="1FEC1221" w14:textId="77777777" w:rsidR="006C6EFA" w:rsidRDefault="006C6EFA" w:rsidP="006C6EFA">
      <w:pPr>
        <w:rPr>
          <w:b/>
          <w:bCs/>
        </w:rPr>
      </w:pPr>
      <w:r w:rsidRPr="00DE05D8">
        <w:rPr>
          <w:b/>
          <w:bCs/>
          <w:lang w:eastAsia="en-IN"/>
        </w:rPr>
        <w:t>PRO</w:t>
      </w:r>
      <w:r>
        <w:rPr>
          <w:b/>
          <w:bCs/>
          <w:lang w:eastAsia="en-IN"/>
        </w:rPr>
        <w:t>GRAM</w:t>
      </w:r>
      <w:r w:rsidRPr="00985B96">
        <w:rPr>
          <w:b/>
          <w:bCs/>
        </w:rPr>
        <w:t>:</w:t>
      </w:r>
      <w:r>
        <w:rPr>
          <w:b/>
          <w:bCs/>
        </w:rPr>
        <w:t xml:space="preserve"> </w:t>
      </w:r>
    </w:p>
    <w:p w14:paraId="2243541B" w14:textId="77777777" w:rsidR="006C6EFA" w:rsidRPr="006C6EFA" w:rsidRDefault="006C6EFA" w:rsidP="006C6EFA">
      <w:r w:rsidRPr="006C6EFA">
        <w:t>#include&lt;stdio.h&gt;</w:t>
      </w:r>
    </w:p>
    <w:p w14:paraId="34933741" w14:textId="384F3BCE" w:rsidR="006C6EFA" w:rsidRPr="006C6EFA" w:rsidRDefault="006C6EFA" w:rsidP="006C6EFA">
      <w:r w:rsidRPr="006C6EFA">
        <w:t>#include&lt;omp.h&gt;</w:t>
      </w:r>
    </w:p>
    <w:p w14:paraId="49594711" w14:textId="2EA485F9" w:rsidR="006C6EFA" w:rsidRDefault="006C6EFA" w:rsidP="006C6EFA">
      <w:r w:rsidRPr="006C6EFA">
        <w:t>#define N 100</w:t>
      </w:r>
    </w:p>
    <w:p w14:paraId="78B46CC2" w14:textId="77777777" w:rsidR="00CA19BA" w:rsidRPr="006C6EFA" w:rsidRDefault="00CA19BA" w:rsidP="006C6EFA"/>
    <w:p w14:paraId="33C5C72F" w14:textId="3CBD3D5F" w:rsidR="006C6EFA" w:rsidRPr="006C6EFA" w:rsidRDefault="006C6EFA" w:rsidP="006C6EFA">
      <w:r w:rsidRPr="006C6EFA">
        <w:t>int a[N][N], b[N][1], c[N][1];</w:t>
      </w:r>
    </w:p>
    <w:p w14:paraId="45772CB1" w14:textId="77777777" w:rsidR="006C6EFA" w:rsidRPr="006C6EFA" w:rsidRDefault="006C6EFA" w:rsidP="006C6EFA">
      <w:r w:rsidRPr="006C6EFA">
        <w:t>void main()</w:t>
      </w:r>
    </w:p>
    <w:p w14:paraId="07FA66BF" w14:textId="77777777" w:rsidR="006C6EFA" w:rsidRPr="006C6EFA" w:rsidRDefault="006C6EFA" w:rsidP="006C6EFA">
      <w:r w:rsidRPr="006C6EFA">
        <w:t>{</w:t>
      </w:r>
    </w:p>
    <w:p w14:paraId="2C44607D" w14:textId="77777777" w:rsidR="006C6EFA" w:rsidRPr="006C6EFA" w:rsidRDefault="006C6EFA" w:rsidP="006C6EFA">
      <w:r w:rsidRPr="006C6EFA">
        <w:t xml:space="preserve">    int </w:t>
      </w:r>
      <w:proofErr w:type="spellStart"/>
      <w:r w:rsidRPr="006C6EFA">
        <w:t>i</w:t>
      </w:r>
      <w:proofErr w:type="spellEnd"/>
      <w:r w:rsidRPr="006C6EFA">
        <w:t>, j, k;</w:t>
      </w:r>
    </w:p>
    <w:p w14:paraId="5636709A" w14:textId="77777777" w:rsidR="006C6EFA" w:rsidRPr="006C6EFA" w:rsidRDefault="006C6EFA" w:rsidP="006C6EFA">
      <w:r w:rsidRPr="006C6EFA">
        <w:t xml:space="preserve">    int n = N;</w:t>
      </w:r>
    </w:p>
    <w:p w14:paraId="018AB1F2" w14:textId="77777777" w:rsidR="006C6EFA" w:rsidRPr="006C6EFA" w:rsidRDefault="006C6EFA" w:rsidP="006C6EFA"/>
    <w:p w14:paraId="40D936E7" w14:textId="77777777" w:rsidR="006C6EFA" w:rsidRPr="006C6EFA" w:rsidRDefault="006C6EFA" w:rsidP="006C6EFA">
      <w:r w:rsidRPr="006C6EFA">
        <w:t xml:space="preserve">    for (int i = 0; i &lt; n; i++) {</w:t>
      </w:r>
    </w:p>
    <w:p w14:paraId="681C1947" w14:textId="77777777" w:rsidR="006C6EFA" w:rsidRPr="006C6EFA" w:rsidRDefault="006C6EFA" w:rsidP="006C6EFA">
      <w:r w:rsidRPr="006C6EFA">
        <w:t xml:space="preserve">        for (int j = 0; j &lt; n; j++) {</w:t>
      </w:r>
    </w:p>
    <w:p w14:paraId="1902AA89" w14:textId="77777777" w:rsidR="006C6EFA" w:rsidRPr="006C6EFA" w:rsidRDefault="006C6EFA" w:rsidP="006C6EFA">
      <w:r w:rsidRPr="006C6EFA">
        <w:t xml:space="preserve">            a[i][j] = 2;</w:t>
      </w:r>
    </w:p>
    <w:p w14:paraId="16551945" w14:textId="77777777" w:rsidR="006C6EFA" w:rsidRPr="006C6EFA" w:rsidRDefault="006C6EFA" w:rsidP="006C6EFA">
      <w:r w:rsidRPr="006C6EFA">
        <w:t xml:space="preserve">        }</w:t>
      </w:r>
    </w:p>
    <w:p w14:paraId="59B73B30" w14:textId="77777777" w:rsidR="006C6EFA" w:rsidRPr="006C6EFA" w:rsidRDefault="006C6EFA" w:rsidP="006C6EFA">
      <w:r w:rsidRPr="006C6EFA">
        <w:t xml:space="preserve">        b[i][0] = i + 1;</w:t>
      </w:r>
    </w:p>
    <w:p w14:paraId="65669972" w14:textId="77777777" w:rsidR="006C6EFA" w:rsidRPr="006C6EFA" w:rsidRDefault="006C6EFA" w:rsidP="006C6EFA">
      <w:r w:rsidRPr="006C6EFA">
        <w:t xml:space="preserve">    }</w:t>
      </w:r>
    </w:p>
    <w:p w14:paraId="2C1991AB" w14:textId="77777777" w:rsidR="006C6EFA" w:rsidRPr="006C6EFA" w:rsidRDefault="006C6EFA" w:rsidP="006C6EFA"/>
    <w:p w14:paraId="6BF60C22" w14:textId="77777777" w:rsidR="006C6EFA" w:rsidRPr="006C6EFA" w:rsidRDefault="006C6EFA" w:rsidP="006C6EFA">
      <w:r w:rsidRPr="006C6EFA">
        <w:t>#pragma omp parallel for private(</w:t>
      </w:r>
      <w:proofErr w:type="spellStart"/>
      <w:r w:rsidRPr="006C6EFA">
        <w:t>i,j,k</w:t>
      </w:r>
      <w:proofErr w:type="spellEnd"/>
      <w:r w:rsidRPr="006C6EFA">
        <w:t>) shared(</w:t>
      </w:r>
      <w:proofErr w:type="spellStart"/>
      <w:r w:rsidRPr="006C6EFA">
        <w:t>a,b,c</w:t>
      </w:r>
      <w:proofErr w:type="spellEnd"/>
      <w:r w:rsidRPr="006C6EFA">
        <w:t>)</w:t>
      </w:r>
    </w:p>
    <w:p w14:paraId="593C6B56" w14:textId="77777777" w:rsidR="006C6EFA" w:rsidRPr="006C6EFA" w:rsidRDefault="006C6EFA" w:rsidP="006C6EFA">
      <w:r w:rsidRPr="006C6EFA">
        <w:t xml:space="preserve">    for (int </w:t>
      </w:r>
      <w:proofErr w:type="spellStart"/>
      <w:r w:rsidRPr="006C6EFA">
        <w:t>i</w:t>
      </w:r>
      <w:proofErr w:type="spellEnd"/>
      <w:r w:rsidRPr="006C6EFA">
        <w:t xml:space="preserve"> = 0; </w:t>
      </w:r>
      <w:proofErr w:type="spellStart"/>
      <w:r w:rsidRPr="006C6EFA">
        <w:t>i</w:t>
      </w:r>
      <w:proofErr w:type="spellEnd"/>
      <w:r w:rsidRPr="006C6EFA">
        <w:t xml:space="preserve"> &lt; n; i++) {</w:t>
      </w:r>
    </w:p>
    <w:p w14:paraId="7DEEAD29" w14:textId="77777777" w:rsidR="006C6EFA" w:rsidRPr="006C6EFA" w:rsidRDefault="006C6EFA" w:rsidP="006C6EFA">
      <w:r w:rsidRPr="006C6EFA">
        <w:t xml:space="preserve">        for (int k = 0; k &lt; n; k++) {</w:t>
      </w:r>
    </w:p>
    <w:p w14:paraId="487605D0" w14:textId="77777777" w:rsidR="006C6EFA" w:rsidRPr="006C6EFA" w:rsidRDefault="006C6EFA" w:rsidP="006C6EFA">
      <w:r w:rsidRPr="006C6EFA">
        <w:t xml:space="preserve">            c[i][0] += a[i][k] * b[k][0];</w:t>
      </w:r>
    </w:p>
    <w:p w14:paraId="72C9E995" w14:textId="77777777" w:rsidR="006C6EFA" w:rsidRPr="006C6EFA" w:rsidRDefault="006C6EFA" w:rsidP="006C6EFA">
      <w:r w:rsidRPr="006C6EFA">
        <w:t xml:space="preserve">        }</w:t>
      </w:r>
    </w:p>
    <w:p w14:paraId="39DAD2E8" w14:textId="42E838C2" w:rsidR="006C6EFA" w:rsidRPr="006C6EFA" w:rsidRDefault="006C6EFA" w:rsidP="006C6EFA">
      <w:r w:rsidRPr="006C6EFA">
        <w:t xml:space="preserve">    }</w:t>
      </w:r>
    </w:p>
    <w:p w14:paraId="1AD9D744" w14:textId="77777777" w:rsidR="006C6EFA" w:rsidRPr="006C6EFA" w:rsidRDefault="006C6EFA" w:rsidP="006C6EFA">
      <w:r w:rsidRPr="006C6EFA">
        <w:t xml:space="preserve">    for (int i = 0; i &lt; n; i++) {</w:t>
      </w:r>
    </w:p>
    <w:p w14:paraId="3223FC08" w14:textId="77777777" w:rsidR="006C6EFA" w:rsidRPr="006C6EFA" w:rsidRDefault="006C6EFA" w:rsidP="006C6EFA">
      <w:r w:rsidRPr="006C6EFA">
        <w:t xml:space="preserve">        </w:t>
      </w:r>
      <w:proofErr w:type="spellStart"/>
      <w:r w:rsidRPr="006C6EFA">
        <w:t>printf</w:t>
      </w:r>
      <w:proofErr w:type="spellEnd"/>
      <w:r w:rsidRPr="006C6EFA">
        <w:t>("%d\t", c[</w:t>
      </w:r>
      <w:proofErr w:type="spellStart"/>
      <w:r w:rsidRPr="006C6EFA">
        <w:t>i</w:t>
      </w:r>
      <w:proofErr w:type="spellEnd"/>
      <w:r w:rsidRPr="006C6EFA">
        <w:t>][0]);</w:t>
      </w:r>
    </w:p>
    <w:p w14:paraId="29889ED1" w14:textId="77777777" w:rsidR="006C6EFA" w:rsidRPr="006C6EFA" w:rsidRDefault="006C6EFA" w:rsidP="006C6EFA">
      <w:r w:rsidRPr="006C6EFA">
        <w:t xml:space="preserve">    }</w:t>
      </w:r>
    </w:p>
    <w:p w14:paraId="668E0B24" w14:textId="61D63CBF" w:rsidR="006C6EFA" w:rsidRDefault="006C6EFA" w:rsidP="006C6EFA">
      <w:r w:rsidRPr="006C6EFA">
        <w:t>}</w:t>
      </w:r>
    </w:p>
    <w:p w14:paraId="72E55628" w14:textId="77777777" w:rsidR="00CA19BA" w:rsidRDefault="00CA19BA" w:rsidP="006C6EFA">
      <w:pPr>
        <w:rPr>
          <w:b/>
          <w:bCs/>
        </w:rPr>
      </w:pPr>
    </w:p>
    <w:p w14:paraId="35EB61D6" w14:textId="77777777" w:rsidR="00B87603" w:rsidRDefault="00B87603" w:rsidP="006C6EFA">
      <w:pPr>
        <w:rPr>
          <w:b/>
          <w:bCs/>
        </w:rPr>
      </w:pPr>
    </w:p>
    <w:p w14:paraId="1D83F32E" w14:textId="77777777" w:rsidR="00B87603" w:rsidRDefault="00B87603" w:rsidP="006C6EFA">
      <w:pPr>
        <w:rPr>
          <w:b/>
          <w:bCs/>
        </w:rPr>
      </w:pPr>
    </w:p>
    <w:p w14:paraId="3DF3E3E9" w14:textId="77777777" w:rsidR="00B87603" w:rsidRDefault="00B87603" w:rsidP="006C6EFA">
      <w:pPr>
        <w:rPr>
          <w:b/>
          <w:bCs/>
        </w:rPr>
      </w:pPr>
    </w:p>
    <w:p w14:paraId="23946AFD" w14:textId="77777777" w:rsidR="00B87603" w:rsidRDefault="00B87603" w:rsidP="006C6EFA">
      <w:pPr>
        <w:rPr>
          <w:b/>
          <w:bCs/>
        </w:rPr>
      </w:pPr>
    </w:p>
    <w:p w14:paraId="180045DB" w14:textId="77777777" w:rsidR="00B87603" w:rsidRDefault="00B87603" w:rsidP="006C6EFA">
      <w:pPr>
        <w:rPr>
          <w:b/>
          <w:bCs/>
        </w:rPr>
      </w:pPr>
    </w:p>
    <w:p w14:paraId="4290C809" w14:textId="77777777" w:rsidR="00B87603" w:rsidRDefault="00B87603" w:rsidP="006C6EFA">
      <w:pPr>
        <w:rPr>
          <w:b/>
          <w:bCs/>
        </w:rPr>
      </w:pPr>
    </w:p>
    <w:p w14:paraId="6B7C6331" w14:textId="77777777" w:rsidR="00B87603" w:rsidRDefault="00B87603" w:rsidP="006C6EFA">
      <w:pPr>
        <w:rPr>
          <w:b/>
          <w:bCs/>
        </w:rPr>
      </w:pPr>
    </w:p>
    <w:p w14:paraId="0D334BD6" w14:textId="77777777" w:rsidR="00B87603" w:rsidRDefault="00B87603" w:rsidP="006C6EFA">
      <w:pPr>
        <w:rPr>
          <w:b/>
          <w:bCs/>
        </w:rPr>
      </w:pPr>
    </w:p>
    <w:p w14:paraId="4F97D163" w14:textId="77777777" w:rsidR="00B87603" w:rsidRDefault="00B87603" w:rsidP="006C6EFA">
      <w:pPr>
        <w:rPr>
          <w:b/>
          <w:bCs/>
        </w:rPr>
      </w:pPr>
    </w:p>
    <w:p w14:paraId="13583524" w14:textId="77777777" w:rsidR="00B87603" w:rsidRDefault="00B87603" w:rsidP="006C6EFA">
      <w:pPr>
        <w:rPr>
          <w:b/>
          <w:bCs/>
        </w:rPr>
      </w:pPr>
    </w:p>
    <w:p w14:paraId="79E1172E" w14:textId="77777777" w:rsidR="00B87603" w:rsidRDefault="00B87603" w:rsidP="006C6EFA">
      <w:pPr>
        <w:rPr>
          <w:b/>
          <w:bCs/>
        </w:rPr>
      </w:pPr>
    </w:p>
    <w:p w14:paraId="724E579D" w14:textId="4B4328E9" w:rsidR="006C6EFA" w:rsidRDefault="006C6EFA" w:rsidP="006C6EFA">
      <w:pPr>
        <w:rPr>
          <w:b/>
          <w:bCs/>
        </w:rPr>
      </w:pPr>
      <w:r>
        <w:rPr>
          <w:b/>
          <w:bCs/>
        </w:rPr>
        <w:lastRenderedPageBreak/>
        <w:t xml:space="preserve">OUTPUT  </w:t>
      </w:r>
    </w:p>
    <w:p w14:paraId="6A854D61" w14:textId="77777777" w:rsidR="00B87603" w:rsidRDefault="00B87603" w:rsidP="006C6EFA">
      <w:pPr>
        <w:rPr>
          <w:b/>
          <w:bCs/>
        </w:rPr>
      </w:pPr>
    </w:p>
    <w:p w14:paraId="032E8D56" w14:textId="0749E885" w:rsidR="00A76D81" w:rsidRDefault="006C6EFA" w:rsidP="006C6EFA">
      <w:pPr>
        <w:rPr>
          <w:b/>
          <w:bCs/>
          <w:sz w:val="32"/>
          <w:szCs w:val="32"/>
        </w:rPr>
      </w:pPr>
      <w:r w:rsidRPr="00F14FFC">
        <w:rPr>
          <w:b/>
          <w:bCs/>
          <w:noProof/>
          <w:lang w:eastAsia="en-IN"/>
        </w:rPr>
        <w:drawing>
          <wp:inline distT="0" distB="0" distL="0" distR="0" wp14:anchorId="3969EB97" wp14:editId="3C26E9EB">
            <wp:extent cx="4902200" cy="3468727"/>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8"/>
                    <a:stretch>
                      <a:fillRect/>
                    </a:stretch>
                  </pic:blipFill>
                  <pic:spPr>
                    <a:xfrm>
                      <a:off x="0" y="0"/>
                      <a:ext cx="4954918" cy="3506030"/>
                    </a:xfrm>
                    <a:prstGeom prst="rect">
                      <a:avLst/>
                    </a:prstGeom>
                  </pic:spPr>
                </pic:pic>
              </a:graphicData>
            </a:graphic>
          </wp:inline>
        </w:drawing>
      </w:r>
    </w:p>
    <w:p w14:paraId="4BC101E4" w14:textId="77777777" w:rsidR="00CA19BA" w:rsidRDefault="00CA19BA" w:rsidP="00F43DCD">
      <w:pPr>
        <w:jc w:val="center"/>
        <w:rPr>
          <w:b/>
          <w:bCs/>
          <w:sz w:val="32"/>
          <w:szCs w:val="32"/>
        </w:rPr>
      </w:pPr>
    </w:p>
    <w:p w14:paraId="3069A8A5" w14:textId="77777777" w:rsidR="00CA19BA" w:rsidRDefault="00CA19BA" w:rsidP="00F43DCD">
      <w:pPr>
        <w:jc w:val="center"/>
        <w:rPr>
          <w:b/>
          <w:bCs/>
          <w:sz w:val="32"/>
          <w:szCs w:val="32"/>
        </w:rPr>
      </w:pPr>
    </w:p>
    <w:p w14:paraId="639827C1" w14:textId="77777777" w:rsidR="00CA19BA" w:rsidRDefault="00CA19BA" w:rsidP="00F43DCD">
      <w:pPr>
        <w:jc w:val="center"/>
        <w:rPr>
          <w:b/>
          <w:bCs/>
          <w:sz w:val="32"/>
          <w:szCs w:val="32"/>
        </w:rPr>
      </w:pPr>
    </w:p>
    <w:p w14:paraId="500B0DB6" w14:textId="77777777" w:rsidR="00CA19BA" w:rsidRDefault="00CA19BA" w:rsidP="00F43DCD">
      <w:pPr>
        <w:jc w:val="center"/>
        <w:rPr>
          <w:b/>
          <w:bCs/>
          <w:sz w:val="32"/>
          <w:szCs w:val="32"/>
        </w:rPr>
      </w:pPr>
    </w:p>
    <w:p w14:paraId="250639C0" w14:textId="77777777" w:rsidR="00CA19BA" w:rsidRDefault="00CA19BA" w:rsidP="00F43DCD">
      <w:pPr>
        <w:jc w:val="center"/>
        <w:rPr>
          <w:b/>
          <w:bCs/>
          <w:sz w:val="32"/>
          <w:szCs w:val="32"/>
        </w:rPr>
      </w:pPr>
    </w:p>
    <w:p w14:paraId="55D72D6B" w14:textId="77777777" w:rsidR="00CA19BA" w:rsidRDefault="00CA19BA" w:rsidP="00F43DCD">
      <w:pPr>
        <w:jc w:val="center"/>
        <w:rPr>
          <w:b/>
          <w:bCs/>
          <w:sz w:val="32"/>
          <w:szCs w:val="32"/>
        </w:rPr>
      </w:pPr>
    </w:p>
    <w:p w14:paraId="13634689" w14:textId="77777777" w:rsidR="00CA19BA" w:rsidRDefault="00CA19BA" w:rsidP="00F43DCD">
      <w:pPr>
        <w:jc w:val="center"/>
        <w:rPr>
          <w:b/>
          <w:bCs/>
          <w:sz w:val="32"/>
          <w:szCs w:val="32"/>
        </w:rPr>
      </w:pPr>
    </w:p>
    <w:p w14:paraId="09C61CED" w14:textId="77777777" w:rsidR="00B87603" w:rsidRDefault="00B87603" w:rsidP="00CA19BA">
      <w:pPr>
        <w:jc w:val="center"/>
        <w:rPr>
          <w:b/>
          <w:bCs/>
          <w:sz w:val="32"/>
          <w:szCs w:val="32"/>
        </w:rPr>
      </w:pPr>
    </w:p>
    <w:p w14:paraId="75F7BC5B" w14:textId="77777777" w:rsidR="00B87603" w:rsidRDefault="00B87603" w:rsidP="00CA19BA">
      <w:pPr>
        <w:jc w:val="center"/>
        <w:rPr>
          <w:b/>
          <w:bCs/>
          <w:sz w:val="32"/>
          <w:szCs w:val="32"/>
        </w:rPr>
      </w:pPr>
    </w:p>
    <w:p w14:paraId="3261425C" w14:textId="77777777" w:rsidR="00B87603" w:rsidRDefault="00B87603" w:rsidP="00CA19BA">
      <w:pPr>
        <w:jc w:val="center"/>
        <w:rPr>
          <w:b/>
          <w:bCs/>
          <w:sz w:val="32"/>
          <w:szCs w:val="32"/>
        </w:rPr>
      </w:pPr>
    </w:p>
    <w:p w14:paraId="006C17C5" w14:textId="77777777" w:rsidR="00B87603" w:rsidRDefault="00B87603" w:rsidP="00CA19BA">
      <w:pPr>
        <w:jc w:val="center"/>
        <w:rPr>
          <w:b/>
          <w:bCs/>
          <w:sz w:val="32"/>
          <w:szCs w:val="32"/>
        </w:rPr>
      </w:pPr>
    </w:p>
    <w:p w14:paraId="06333883" w14:textId="77777777" w:rsidR="00B87603" w:rsidRDefault="00B87603" w:rsidP="00CA19BA">
      <w:pPr>
        <w:jc w:val="center"/>
        <w:rPr>
          <w:b/>
          <w:bCs/>
          <w:sz w:val="32"/>
          <w:szCs w:val="32"/>
        </w:rPr>
      </w:pPr>
    </w:p>
    <w:p w14:paraId="3A5FA6D0" w14:textId="77777777" w:rsidR="00B87603" w:rsidRDefault="00B87603" w:rsidP="00CA19BA">
      <w:pPr>
        <w:jc w:val="center"/>
        <w:rPr>
          <w:b/>
          <w:bCs/>
          <w:sz w:val="32"/>
          <w:szCs w:val="32"/>
        </w:rPr>
      </w:pPr>
    </w:p>
    <w:p w14:paraId="4D9C7DD1" w14:textId="77777777" w:rsidR="00B87603" w:rsidRDefault="00B87603" w:rsidP="00CA19BA">
      <w:pPr>
        <w:jc w:val="center"/>
        <w:rPr>
          <w:b/>
          <w:bCs/>
          <w:sz w:val="32"/>
          <w:szCs w:val="32"/>
        </w:rPr>
      </w:pPr>
    </w:p>
    <w:p w14:paraId="43F2C98D" w14:textId="77777777" w:rsidR="00B87603" w:rsidRDefault="00B87603" w:rsidP="00CA19BA">
      <w:pPr>
        <w:jc w:val="center"/>
        <w:rPr>
          <w:b/>
          <w:bCs/>
          <w:sz w:val="32"/>
          <w:szCs w:val="32"/>
        </w:rPr>
      </w:pPr>
    </w:p>
    <w:p w14:paraId="0FA2E384" w14:textId="77777777" w:rsidR="00B87603" w:rsidRDefault="00B87603" w:rsidP="00CA19BA">
      <w:pPr>
        <w:jc w:val="center"/>
        <w:rPr>
          <w:b/>
          <w:bCs/>
          <w:sz w:val="32"/>
          <w:szCs w:val="32"/>
        </w:rPr>
      </w:pPr>
    </w:p>
    <w:p w14:paraId="2D87990F" w14:textId="77777777" w:rsidR="00B87603" w:rsidRDefault="00B87603" w:rsidP="00CA19BA">
      <w:pPr>
        <w:jc w:val="center"/>
        <w:rPr>
          <w:b/>
          <w:bCs/>
          <w:sz w:val="32"/>
          <w:szCs w:val="32"/>
        </w:rPr>
      </w:pPr>
    </w:p>
    <w:p w14:paraId="2AF35564" w14:textId="77777777" w:rsidR="00B87603" w:rsidRDefault="00B87603" w:rsidP="00CA19BA">
      <w:pPr>
        <w:jc w:val="center"/>
        <w:rPr>
          <w:b/>
          <w:bCs/>
          <w:sz w:val="32"/>
          <w:szCs w:val="32"/>
        </w:rPr>
      </w:pPr>
    </w:p>
    <w:p w14:paraId="5D169D12" w14:textId="77777777" w:rsidR="00B87603" w:rsidRDefault="00B87603" w:rsidP="00CA19BA">
      <w:pPr>
        <w:jc w:val="center"/>
        <w:rPr>
          <w:b/>
          <w:bCs/>
          <w:sz w:val="32"/>
          <w:szCs w:val="32"/>
        </w:rPr>
      </w:pPr>
    </w:p>
    <w:p w14:paraId="2D63D72F" w14:textId="77777777" w:rsidR="00B87603" w:rsidRDefault="00B87603" w:rsidP="00CA19BA">
      <w:pPr>
        <w:jc w:val="center"/>
        <w:rPr>
          <w:b/>
          <w:bCs/>
          <w:sz w:val="32"/>
          <w:szCs w:val="32"/>
        </w:rPr>
      </w:pPr>
    </w:p>
    <w:p w14:paraId="7AC86C1E" w14:textId="33052992" w:rsidR="00F43DCD" w:rsidRPr="00CA19BA" w:rsidRDefault="00F43DCD" w:rsidP="00CA19BA">
      <w:pPr>
        <w:jc w:val="center"/>
        <w:rPr>
          <w:b/>
          <w:bCs/>
          <w:sz w:val="32"/>
          <w:szCs w:val="32"/>
        </w:rPr>
      </w:pPr>
      <w:r>
        <w:rPr>
          <w:b/>
          <w:bCs/>
          <w:sz w:val="32"/>
          <w:szCs w:val="32"/>
        </w:rPr>
        <w:lastRenderedPageBreak/>
        <w:t xml:space="preserve">EXPERIMENT </w:t>
      </w:r>
      <w:r w:rsidR="003C4832">
        <w:rPr>
          <w:b/>
          <w:bCs/>
          <w:sz w:val="32"/>
          <w:szCs w:val="32"/>
        </w:rPr>
        <w:t>30</w:t>
      </w:r>
    </w:p>
    <w:p w14:paraId="66ED925D" w14:textId="6F6F3582" w:rsidR="00F43DCD" w:rsidRPr="00985B96" w:rsidRDefault="00F43DCD" w:rsidP="00F43DCD">
      <w:pPr>
        <w:jc w:val="center"/>
        <w:rPr>
          <w:b/>
          <w:bCs/>
          <w:sz w:val="32"/>
          <w:szCs w:val="32"/>
          <w:lang w:eastAsia="en-IN"/>
        </w:rPr>
      </w:pPr>
      <w:r>
        <w:rPr>
          <w:b/>
          <w:bCs/>
          <w:sz w:val="32"/>
          <w:szCs w:val="32"/>
          <w:lang w:eastAsia="en-IN"/>
        </w:rPr>
        <w:t xml:space="preserve"> VTune Profiler for Quick Sort</w:t>
      </w:r>
    </w:p>
    <w:p w14:paraId="4314E9CE" w14:textId="77777777" w:rsidR="00F43DCD" w:rsidRPr="00985B96" w:rsidRDefault="00F43DCD" w:rsidP="00F43DCD">
      <w:pPr>
        <w:rPr>
          <w:b/>
          <w:bCs/>
          <w:sz w:val="32"/>
          <w:szCs w:val="32"/>
          <w:lang w:eastAsia="en-IN"/>
        </w:rPr>
      </w:pPr>
    </w:p>
    <w:p w14:paraId="4462F706" w14:textId="77777777" w:rsidR="00CA19BA" w:rsidRDefault="00F43DCD" w:rsidP="00F43DCD">
      <w:pPr>
        <w:rPr>
          <w:b/>
          <w:bCs/>
        </w:rPr>
      </w:pPr>
      <w:r w:rsidRPr="00985B96">
        <w:rPr>
          <w:b/>
          <w:bCs/>
        </w:rPr>
        <w:t>AIM:</w:t>
      </w:r>
      <w:r>
        <w:rPr>
          <w:b/>
          <w:bCs/>
        </w:rPr>
        <w:t xml:space="preserve"> </w:t>
      </w:r>
    </w:p>
    <w:p w14:paraId="145A4C85" w14:textId="213D3690" w:rsidR="00F43DCD" w:rsidRPr="00CB2862" w:rsidRDefault="00F43DCD" w:rsidP="00F43DCD">
      <w:r>
        <w:t xml:space="preserve">To use </w:t>
      </w:r>
      <w:proofErr w:type="spellStart"/>
      <w:r>
        <w:t>VTune</w:t>
      </w:r>
      <w:proofErr w:type="spellEnd"/>
      <w:r>
        <w:t xml:space="preserve"> profiler for analysing Quick Sort.</w:t>
      </w:r>
    </w:p>
    <w:p w14:paraId="11E6A8B5" w14:textId="67364522" w:rsidR="00F43DCD" w:rsidRDefault="00F43DCD" w:rsidP="00F43DCD">
      <w:pPr>
        <w:jc w:val="center"/>
      </w:pPr>
    </w:p>
    <w:p w14:paraId="58E2EA4A" w14:textId="77777777" w:rsidR="00F43DCD" w:rsidRDefault="00F43DCD" w:rsidP="00F43DCD">
      <w:pPr>
        <w:rPr>
          <w:b/>
          <w:bCs/>
        </w:rPr>
      </w:pPr>
      <w:r w:rsidRPr="00DE05D8">
        <w:rPr>
          <w:b/>
          <w:bCs/>
          <w:lang w:eastAsia="en-IN"/>
        </w:rPr>
        <w:t>PRO</w:t>
      </w:r>
      <w:r>
        <w:rPr>
          <w:b/>
          <w:bCs/>
          <w:lang w:eastAsia="en-IN"/>
        </w:rPr>
        <w:t>GRAM</w:t>
      </w:r>
      <w:r w:rsidRPr="00985B96">
        <w:rPr>
          <w:b/>
          <w:bCs/>
        </w:rPr>
        <w:t>:</w:t>
      </w:r>
      <w:r>
        <w:rPr>
          <w:b/>
          <w:bCs/>
        </w:rPr>
        <w:t xml:space="preserve"> </w:t>
      </w:r>
    </w:p>
    <w:p w14:paraId="242A0D51" w14:textId="77777777" w:rsidR="00F43DCD" w:rsidRPr="00F43DCD" w:rsidRDefault="00F43DCD" w:rsidP="00F43DCD">
      <w:r w:rsidRPr="00F43DCD">
        <w:t>#include &lt;</w:t>
      </w:r>
      <w:proofErr w:type="spellStart"/>
      <w:r w:rsidRPr="00F43DCD">
        <w:t>omp.h</w:t>
      </w:r>
      <w:proofErr w:type="spellEnd"/>
      <w:r w:rsidRPr="00F43DCD">
        <w:t>&gt;</w:t>
      </w:r>
    </w:p>
    <w:p w14:paraId="7C4D9E36" w14:textId="77777777" w:rsidR="00F43DCD" w:rsidRPr="00F43DCD" w:rsidRDefault="00F43DCD" w:rsidP="00F43DCD">
      <w:r w:rsidRPr="00F43DCD">
        <w:t>#include &lt;</w:t>
      </w:r>
      <w:proofErr w:type="spellStart"/>
      <w:r w:rsidRPr="00F43DCD">
        <w:t>stdio.h</w:t>
      </w:r>
      <w:proofErr w:type="spellEnd"/>
      <w:r w:rsidRPr="00F43DCD">
        <w:t>&gt;</w:t>
      </w:r>
    </w:p>
    <w:p w14:paraId="48BB69E3" w14:textId="77777777" w:rsidR="00F43DCD" w:rsidRPr="00F43DCD" w:rsidRDefault="00F43DCD" w:rsidP="00F43DCD">
      <w:r w:rsidRPr="00F43DCD">
        <w:t>#include &lt;iostream&gt;</w:t>
      </w:r>
    </w:p>
    <w:p w14:paraId="58DA156F" w14:textId="77777777" w:rsidR="00F43DCD" w:rsidRPr="00F43DCD" w:rsidRDefault="00F43DCD" w:rsidP="00F43DCD">
      <w:r w:rsidRPr="00F43DCD">
        <w:t>#include &lt;</w:t>
      </w:r>
      <w:proofErr w:type="spellStart"/>
      <w:r w:rsidRPr="00F43DCD">
        <w:t>stdlib.h</w:t>
      </w:r>
      <w:proofErr w:type="spellEnd"/>
      <w:r w:rsidRPr="00F43DCD">
        <w:t>&gt;</w:t>
      </w:r>
    </w:p>
    <w:p w14:paraId="417539B6" w14:textId="77777777" w:rsidR="00F43DCD" w:rsidRPr="00F43DCD" w:rsidRDefault="00F43DCD" w:rsidP="00F43DCD">
      <w:r w:rsidRPr="00F43DCD">
        <w:t>#include &lt;</w:t>
      </w:r>
      <w:proofErr w:type="spellStart"/>
      <w:r w:rsidRPr="00F43DCD">
        <w:t>windows.h</w:t>
      </w:r>
      <w:proofErr w:type="spellEnd"/>
      <w:r w:rsidRPr="00F43DCD">
        <w:t>&gt;</w:t>
      </w:r>
    </w:p>
    <w:p w14:paraId="4933D4A8" w14:textId="77777777" w:rsidR="00F43DCD" w:rsidRPr="00F43DCD" w:rsidRDefault="00F43DCD" w:rsidP="00F43DCD"/>
    <w:p w14:paraId="64720D31" w14:textId="77777777" w:rsidR="00F43DCD" w:rsidRPr="00F43DCD" w:rsidRDefault="00F43DCD" w:rsidP="00F43DCD">
      <w:r w:rsidRPr="00F43DCD">
        <w:t>int partition(int a[], int low, int high)</w:t>
      </w:r>
    </w:p>
    <w:p w14:paraId="0670FAAE" w14:textId="77777777" w:rsidR="00F43DCD" w:rsidRPr="00F43DCD" w:rsidRDefault="00F43DCD" w:rsidP="00F43DCD">
      <w:r w:rsidRPr="00F43DCD">
        <w:t>{</w:t>
      </w:r>
    </w:p>
    <w:p w14:paraId="374D8B93" w14:textId="77777777" w:rsidR="00F43DCD" w:rsidRPr="00F43DCD" w:rsidRDefault="00F43DCD" w:rsidP="00F43DCD">
      <w:r w:rsidRPr="00F43DCD">
        <w:tab/>
        <w:t>int pivot = a[low];</w:t>
      </w:r>
    </w:p>
    <w:p w14:paraId="34F0603E" w14:textId="77777777" w:rsidR="00F43DCD" w:rsidRPr="00F43DCD" w:rsidRDefault="00F43DCD" w:rsidP="00F43DCD">
      <w:r w:rsidRPr="00F43DCD">
        <w:tab/>
        <w:t xml:space="preserve">int </w:t>
      </w:r>
      <w:proofErr w:type="spellStart"/>
      <w:r w:rsidRPr="00F43DCD">
        <w:t>i</w:t>
      </w:r>
      <w:proofErr w:type="spellEnd"/>
      <w:r w:rsidRPr="00F43DCD">
        <w:t xml:space="preserve"> = low + 1;</w:t>
      </w:r>
    </w:p>
    <w:p w14:paraId="04A8FC33" w14:textId="77777777" w:rsidR="00F43DCD" w:rsidRPr="00F43DCD" w:rsidRDefault="00F43DCD" w:rsidP="00F43DCD">
      <w:r w:rsidRPr="00F43DCD">
        <w:tab/>
        <w:t>int j = high;</w:t>
      </w:r>
    </w:p>
    <w:p w14:paraId="61DFE38D" w14:textId="77777777" w:rsidR="00F43DCD" w:rsidRPr="00F43DCD" w:rsidRDefault="00F43DCD" w:rsidP="00F43DCD">
      <w:r w:rsidRPr="00F43DCD">
        <w:tab/>
        <w:t>int temp;</w:t>
      </w:r>
    </w:p>
    <w:p w14:paraId="65298CCF" w14:textId="77777777" w:rsidR="00F43DCD" w:rsidRPr="00F43DCD" w:rsidRDefault="00F43DCD" w:rsidP="00F43DCD">
      <w:r w:rsidRPr="00F43DCD">
        <w:tab/>
        <w:t>while (i &lt;= j)</w:t>
      </w:r>
    </w:p>
    <w:p w14:paraId="060BD352" w14:textId="77777777" w:rsidR="00F43DCD" w:rsidRPr="00F43DCD" w:rsidRDefault="00F43DCD" w:rsidP="00F43DCD">
      <w:r w:rsidRPr="00F43DCD">
        <w:tab/>
        <w:t>{</w:t>
      </w:r>
    </w:p>
    <w:p w14:paraId="0EB69668" w14:textId="77777777" w:rsidR="00F43DCD" w:rsidRPr="00F43DCD" w:rsidRDefault="00F43DCD" w:rsidP="00F43DCD">
      <w:r w:rsidRPr="00F43DCD">
        <w:tab/>
      </w:r>
      <w:r w:rsidRPr="00F43DCD">
        <w:tab/>
        <w:t>while (a[i] &lt;= pivot)</w:t>
      </w:r>
    </w:p>
    <w:p w14:paraId="0DB4CE4E" w14:textId="77777777" w:rsidR="00F43DCD" w:rsidRPr="00F43DCD" w:rsidRDefault="00F43DCD" w:rsidP="00F43DCD">
      <w:r w:rsidRPr="00F43DCD">
        <w:tab/>
      </w:r>
      <w:r w:rsidRPr="00F43DCD">
        <w:tab/>
      </w:r>
      <w:r w:rsidRPr="00F43DCD">
        <w:tab/>
        <w:t>i++;</w:t>
      </w:r>
    </w:p>
    <w:p w14:paraId="6C5B347D" w14:textId="77777777" w:rsidR="00F43DCD" w:rsidRPr="00F43DCD" w:rsidRDefault="00F43DCD" w:rsidP="00F43DCD">
      <w:r w:rsidRPr="00F43DCD">
        <w:tab/>
      </w:r>
      <w:r w:rsidRPr="00F43DCD">
        <w:tab/>
        <w:t>while (a[j] &gt; pivot)</w:t>
      </w:r>
    </w:p>
    <w:p w14:paraId="01F99B6C" w14:textId="77777777" w:rsidR="00F43DCD" w:rsidRPr="00F43DCD" w:rsidRDefault="00F43DCD" w:rsidP="00F43DCD">
      <w:r w:rsidRPr="00F43DCD">
        <w:tab/>
      </w:r>
      <w:r w:rsidRPr="00F43DCD">
        <w:tab/>
      </w:r>
      <w:r w:rsidRPr="00F43DCD">
        <w:tab/>
        <w:t>j--;</w:t>
      </w:r>
    </w:p>
    <w:p w14:paraId="5FCC2306" w14:textId="77777777" w:rsidR="00F43DCD" w:rsidRPr="00F43DCD" w:rsidRDefault="00F43DCD" w:rsidP="00F43DCD">
      <w:r w:rsidRPr="00F43DCD">
        <w:tab/>
      </w:r>
      <w:r w:rsidRPr="00F43DCD">
        <w:tab/>
        <w:t>if (i &lt; j)</w:t>
      </w:r>
    </w:p>
    <w:p w14:paraId="35687E24" w14:textId="77777777" w:rsidR="00F43DCD" w:rsidRPr="00F43DCD" w:rsidRDefault="00F43DCD" w:rsidP="00F43DCD">
      <w:r w:rsidRPr="00F43DCD">
        <w:tab/>
      </w:r>
      <w:r w:rsidRPr="00F43DCD">
        <w:tab/>
        <w:t>{</w:t>
      </w:r>
    </w:p>
    <w:p w14:paraId="04BBF736" w14:textId="77777777" w:rsidR="00F43DCD" w:rsidRPr="00F43DCD" w:rsidRDefault="00F43DCD" w:rsidP="00F43DCD">
      <w:r w:rsidRPr="00F43DCD">
        <w:tab/>
      </w:r>
      <w:r w:rsidRPr="00F43DCD">
        <w:tab/>
      </w:r>
      <w:r w:rsidRPr="00F43DCD">
        <w:tab/>
        <w:t>temp = a[i];</w:t>
      </w:r>
    </w:p>
    <w:p w14:paraId="3A0774B6" w14:textId="77777777" w:rsidR="00F43DCD" w:rsidRPr="00F43DCD" w:rsidRDefault="00F43DCD" w:rsidP="00F43DCD">
      <w:r w:rsidRPr="00F43DCD">
        <w:tab/>
      </w:r>
      <w:r w:rsidRPr="00F43DCD">
        <w:tab/>
      </w:r>
      <w:r w:rsidRPr="00F43DCD">
        <w:tab/>
        <w:t>a[i] = a[j];</w:t>
      </w:r>
    </w:p>
    <w:p w14:paraId="4B153665" w14:textId="77777777" w:rsidR="00F43DCD" w:rsidRPr="00F43DCD" w:rsidRDefault="00F43DCD" w:rsidP="00F43DCD">
      <w:r w:rsidRPr="00F43DCD">
        <w:tab/>
      </w:r>
      <w:r w:rsidRPr="00F43DCD">
        <w:tab/>
      </w:r>
      <w:r w:rsidRPr="00F43DCD">
        <w:tab/>
        <w:t>a[j] = temp;</w:t>
      </w:r>
    </w:p>
    <w:p w14:paraId="07D49716" w14:textId="77777777" w:rsidR="00F43DCD" w:rsidRPr="00F43DCD" w:rsidRDefault="00F43DCD" w:rsidP="00F43DCD">
      <w:r w:rsidRPr="00F43DCD">
        <w:tab/>
      </w:r>
      <w:r w:rsidRPr="00F43DCD">
        <w:tab/>
        <w:t>}</w:t>
      </w:r>
    </w:p>
    <w:p w14:paraId="01B4EB08" w14:textId="77777777" w:rsidR="00F43DCD" w:rsidRPr="00F43DCD" w:rsidRDefault="00F43DCD" w:rsidP="00F43DCD">
      <w:r w:rsidRPr="00F43DCD">
        <w:tab/>
        <w:t>}</w:t>
      </w:r>
    </w:p>
    <w:p w14:paraId="14A942B0" w14:textId="77777777" w:rsidR="00F43DCD" w:rsidRPr="00F43DCD" w:rsidRDefault="00F43DCD" w:rsidP="00F43DCD">
      <w:r w:rsidRPr="00F43DCD">
        <w:tab/>
        <w:t>temp = a[low];</w:t>
      </w:r>
    </w:p>
    <w:p w14:paraId="3C7016EF" w14:textId="77777777" w:rsidR="00F43DCD" w:rsidRPr="00F43DCD" w:rsidRDefault="00F43DCD" w:rsidP="00F43DCD">
      <w:r w:rsidRPr="00F43DCD">
        <w:tab/>
        <w:t>a[low] = a[j];</w:t>
      </w:r>
    </w:p>
    <w:p w14:paraId="332C93C2" w14:textId="77777777" w:rsidR="00F43DCD" w:rsidRPr="00F43DCD" w:rsidRDefault="00F43DCD" w:rsidP="00F43DCD">
      <w:r w:rsidRPr="00F43DCD">
        <w:tab/>
        <w:t>a[j] = temp;</w:t>
      </w:r>
    </w:p>
    <w:p w14:paraId="502D5783" w14:textId="77777777" w:rsidR="00F43DCD" w:rsidRPr="00F43DCD" w:rsidRDefault="00F43DCD" w:rsidP="00F43DCD">
      <w:r w:rsidRPr="00F43DCD">
        <w:tab/>
        <w:t>return j;</w:t>
      </w:r>
    </w:p>
    <w:p w14:paraId="768314DA" w14:textId="77777777" w:rsidR="00F43DCD" w:rsidRPr="00F43DCD" w:rsidRDefault="00F43DCD" w:rsidP="00F43DCD">
      <w:r w:rsidRPr="00F43DCD">
        <w:t>}</w:t>
      </w:r>
    </w:p>
    <w:p w14:paraId="1DC3EE5A" w14:textId="77777777" w:rsidR="00F43DCD" w:rsidRPr="00F43DCD" w:rsidRDefault="00F43DCD" w:rsidP="00F43DCD"/>
    <w:p w14:paraId="009BAF9E" w14:textId="77777777" w:rsidR="00F43DCD" w:rsidRPr="00F43DCD" w:rsidRDefault="00F43DCD" w:rsidP="00F43DCD">
      <w:r w:rsidRPr="00F43DCD">
        <w:t>void quicksort(int a[], int low, int high)</w:t>
      </w:r>
    </w:p>
    <w:p w14:paraId="6FACE75C" w14:textId="77777777" w:rsidR="00F43DCD" w:rsidRPr="00F43DCD" w:rsidRDefault="00F43DCD" w:rsidP="00F43DCD">
      <w:r w:rsidRPr="00F43DCD">
        <w:t>{</w:t>
      </w:r>
    </w:p>
    <w:p w14:paraId="57349FA5" w14:textId="77777777" w:rsidR="00F43DCD" w:rsidRPr="00F43DCD" w:rsidRDefault="00F43DCD" w:rsidP="00F43DCD">
      <w:r w:rsidRPr="00F43DCD">
        <w:tab/>
        <w:t>int j;</w:t>
      </w:r>
    </w:p>
    <w:p w14:paraId="18DD5FA0" w14:textId="77777777" w:rsidR="00F43DCD" w:rsidRPr="00F43DCD" w:rsidRDefault="00F43DCD" w:rsidP="00F43DCD">
      <w:r w:rsidRPr="00F43DCD">
        <w:tab/>
        <w:t>if (low &lt; high)</w:t>
      </w:r>
    </w:p>
    <w:p w14:paraId="7FAA3910" w14:textId="77777777" w:rsidR="00F43DCD" w:rsidRPr="00F43DCD" w:rsidRDefault="00F43DCD" w:rsidP="00F43DCD">
      <w:r w:rsidRPr="00F43DCD">
        <w:tab/>
        <w:t>{</w:t>
      </w:r>
    </w:p>
    <w:p w14:paraId="405C2701" w14:textId="77777777" w:rsidR="00F43DCD" w:rsidRPr="00F43DCD" w:rsidRDefault="00F43DCD" w:rsidP="00F43DCD">
      <w:r w:rsidRPr="00F43DCD">
        <w:tab/>
      </w:r>
      <w:r w:rsidRPr="00F43DCD">
        <w:tab/>
        <w:t>j = partition(a, low, high);</w:t>
      </w:r>
    </w:p>
    <w:p w14:paraId="2A512582" w14:textId="77777777" w:rsidR="00F43DCD" w:rsidRPr="00F43DCD" w:rsidRDefault="00F43DCD" w:rsidP="00F43DCD">
      <w:r w:rsidRPr="00F43DCD">
        <w:t>#pragma omp parallel sections</w:t>
      </w:r>
    </w:p>
    <w:p w14:paraId="0618C565" w14:textId="77777777" w:rsidR="00F43DCD" w:rsidRPr="00F43DCD" w:rsidRDefault="00F43DCD" w:rsidP="00F43DCD">
      <w:r w:rsidRPr="00F43DCD">
        <w:tab/>
      </w:r>
      <w:r w:rsidRPr="00F43DCD">
        <w:tab/>
        <w:t>{</w:t>
      </w:r>
    </w:p>
    <w:p w14:paraId="7F596D02" w14:textId="77777777" w:rsidR="00F43DCD" w:rsidRPr="00F43DCD" w:rsidRDefault="00F43DCD" w:rsidP="00F43DCD">
      <w:r w:rsidRPr="00F43DCD">
        <w:t>#pragma omp section</w:t>
      </w:r>
    </w:p>
    <w:p w14:paraId="24B7E435" w14:textId="77777777" w:rsidR="00F43DCD" w:rsidRPr="00F43DCD" w:rsidRDefault="00F43DCD" w:rsidP="00F43DCD">
      <w:r w:rsidRPr="00F43DCD">
        <w:lastRenderedPageBreak/>
        <w:tab/>
      </w:r>
      <w:r w:rsidRPr="00F43DCD">
        <w:tab/>
      </w:r>
      <w:r w:rsidRPr="00F43DCD">
        <w:tab/>
        <w:t>{</w:t>
      </w:r>
    </w:p>
    <w:p w14:paraId="3DBA901C" w14:textId="77777777" w:rsidR="00F43DCD" w:rsidRPr="00F43DCD" w:rsidRDefault="00F43DCD" w:rsidP="00F43DCD">
      <w:r w:rsidRPr="00F43DCD">
        <w:tab/>
      </w:r>
      <w:r w:rsidRPr="00F43DCD">
        <w:tab/>
      </w:r>
      <w:r w:rsidRPr="00F43DCD">
        <w:tab/>
      </w:r>
      <w:r w:rsidRPr="00F43DCD">
        <w:tab/>
        <w:t>quicksort(a, low, j - 1);</w:t>
      </w:r>
    </w:p>
    <w:p w14:paraId="39374742" w14:textId="77777777" w:rsidR="00F43DCD" w:rsidRPr="00F43DCD" w:rsidRDefault="00F43DCD" w:rsidP="00F43DCD">
      <w:r w:rsidRPr="00F43DCD">
        <w:tab/>
      </w:r>
      <w:r w:rsidRPr="00F43DCD">
        <w:tab/>
      </w:r>
      <w:r w:rsidRPr="00F43DCD">
        <w:tab/>
        <w:t>}</w:t>
      </w:r>
    </w:p>
    <w:p w14:paraId="18B57496" w14:textId="77777777" w:rsidR="00F43DCD" w:rsidRPr="00F43DCD" w:rsidRDefault="00F43DCD" w:rsidP="00F43DCD">
      <w:r w:rsidRPr="00F43DCD">
        <w:t>#pragma omp section</w:t>
      </w:r>
    </w:p>
    <w:p w14:paraId="04466E85" w14:textId="77777777" w:rsidR="00F43DCD" w:rsidRPr="00F43DCD" w:rsidRDefault="00F43DCD" w:rsidP="00F43DCD">
      <w:r w:rsidRPr="00F43DCD">
        <w:tab/>
      </w:r>
      <w:r w:rsidRPr="00F43DCD">
        <w:tab/>
      </w:r>
      <w:r w:rsidRPr="00F43DCD">
        <w:tab/>
        <w:t>{</w:t>
      </w:r>
    </w:p>
    <w:p w14:paraId="1D0A977F" w14:textId="77777777" w:rsidR="00F43DCD" w:rsidRPr="00F43DCD" w:rsidRDefault="00F43DCD" w:rsidP="00F43DCD">
      <w:r w:rsidRPr="00F43DCD">
        <w:tab/>
      </w:r>
      <w:r w:rsidRPr="00F43DCD">
        <w:tab/>
      </w:r>
      <w:r w:rsidRPr="00F43DCD">
        <w:tab/>
      </w:r>
      <w:r w:rsidRPr="00F43DCD">
        <w:tab/>
        <w:t>quicksort(a, j + 1, high);</w:t>
      </w:r>
    </w:p>
    <w:p w14:paraId="3A6298F0" w14:textId="77777777" w:rsidR="00F43DCD" w:rsidRPr="00F43DCD" w:rsidRDefault="00F43DCD" w:rsidP="00F43DCD">
      <w:r w:rsidRPr="00F43DCD">
        <w:tab/>
      </w:r>
      <w:r w:rsidRPr="00F43DCD">
        <w:tab/>
      </w:r>
      <w:r w:rsidRPr="00F43DCD">
        <w:tab/>
        <w:t>}</w:t>
      </w:r>
    </w:p>
    <w:p w14:paraId="7391F2B2" w14:textId="77777777" w:rsidR="00F43DCD" w:rsidRPr="00F43DCD" w:rsidRDefault="00F43DCD" w:rsidP="00F43DCD">
      <w:r w:rsidRPr="00F43DCD">
        <w:tab/>
      </w:r>
      <w:r w:rsidRPr="00F43DCD">
        <w:tab/>
        <w:t>}</w:t>
      </w:r>
    </w:p>
    <w:p w14:paraId="411889C1" w14:textId="77777777" w:rsidR="00F43DCD" w:rsidRPr="00F43DCD" w:rsidRDefault="00F43DCD" w:rsidP="00F43DCD">
      <w:r w:rsidRPr="00F43DCD">
        <w:tab/>
        <w:t>}</w:t>
      </w:r>
    </w:p>
    <w:p w14:paraId="65698AF3" w14:textId="77777777" w:rsidR="00F43DCD" w:rsidRPr="00F43DCD" w:rsidRDefault="00F43DCD" w:rsidP="00F43DCD">
      <w:r w:rsidRPr="00F43DCD">
        <w:t>}</w:t>
      </w:r>
    </w:p>
    <w:p w14:paraId="3CE7925E" w14:textId="77777777" w:rsidR="00F43DCD" w:rsidRPr="00F43DCD" w:rsidRDefault="00F43DCD" w:rsidP="00F43DCD"/>
    <w:p w14:paraId="1AE6EBE7" w14:textId="77777777" w:rsidR="00F43DCD" w:rsidRPr="00F43DCD" w:rsidRDefault="00F43DCD" w:rsidP="00F43DCD">
      <w:r w:rsidRPr="00F43DCD">
        <w:t>void main()</w:t>
      </w:r>
    </w:p>
    <w:p w14:paraId="27F4C8E6" w14:textId="77777777" w:rsidR="00F43DCD" w:rsidRPr="00F43DCD" w:rsidRDefault="00F43DCD" w:rsidP="00F43DCD">
      <w:r w:rsidRPr="00F43DCD">
        <w:t>{</w:t>
      </w:r>
    </w:p>
    <w:p w14:paraId="74CBDA12" w14:textId="77777777" w:rsidR="00F43DCD" w:rsidRPr="00F43DCD" w:rsidRDefault="00F43DCD" w:rsidP="00F43DCD">
      <w:r w:rsidRPr="00F43DCD">
        <w:tab/>
        <w:t>int a[100], n = 100, i;</w:t>
      </w:r>
    </w:p>
    <w:p w14:paraId="4B79DF6C" w14:textId="77777777" w:rsidR="00F43DCD" w:rsidRPr="00F43DCD" w:rsidRDefault="00F43DCD" w:rsidP="00F43DCD">
      <w:r w:rsidRPr="00F43DCD">
        <w:tab/>
        <w:t xml:space="preserve">for(int </w:t>
      </w:r>
      <w:proofErr w:type="spellStart"/>
      <w:r w:rsidRPr="00F43DCD">
        <w:t>i</w:t>
      </w:r>
      <w:proofErr w:type="spellEnd"/>
      <w:r w:rsidRPr="00F43DCD">
        <w:t xml:space="preserve"> = 100; </w:t>
      </w:r>
      <w:proofErr w:type="spellStart"/>
      <w:r w:rsidRPr="00F43DCD">
        <w:t>i</w:t>
      </w:r>
      <w:proofErr w:type="spellEnd"/>
      <w:r w:rsidRPr="00F43DCD">
        <w:t xml:space="preserve"> &gt;= 1; i--)</w:t>
      </w:r>
    </w:p>
    <w:p w14:paraId="1D7D07E1" w14:textId="77777777" w:rsidR="00F43DCD" w:rsidRPr="00F43DCD" w:rsidRDefault="00F43DCD" w:rsidP="00F43DCD">
      <w:r w:rsidRPr="00F43DCD">
        <w:tab/>
        <w:t>{</w:t>
      </w:r>
    </w:p>
    <w:p w14:paraId="60A40DD1" w14:textId="77777777" w:rsidR="00F43DCD" w:rsidRPr="00F43DCD" w:rsidRDefault="00F43DCD" w:rsidP="00F43DCD">
      <w:r w:rsidRPr="00F43DCD">
        <w:tab/>
      </w:r>
      <w:r w:rsidRPr="00F43DCD">
        <w:tab/>
        <w:t>a[100 - i] = i;</w:t>
      </w:r>
    </w:p>
    <w:p w14:paraId="10B2E4EB" w14:textId="77777777" w:rsidR="00F43DCD" w:rsidRPr="00F43DCD" w:rsidRDefault="00F43DCD" w:rsidP="00F43DCD">
      <w:r w:rsidRPr="00F43DCD">
        <w:tab/>
        <w:t>}</w:t>
      </w:r>
    </w:p>
    <w:p w14:paraId="3A04C49E" w14:textId="77777777" w:rsidR="00F43DCD" w:rsidRPr="00F43DCD" w:rsidRDefault="00F43DCD" w:rsidP="00F43DCD"/>
    <w:p w14:paraId="63F7B28B" w14:textId="77777777" w:rsidR="00F43DCD" w:rsidRPr="00F43DCD" w:rsidRDefault="00F43DCD" w:rsidP="00F43DCD">
      <w:r w:rsidRPr="00F43DCD">
        <w:tab/>
        <w:t>quicksort(a, 0, n - 1);</w:t>
      </w:r>
    </w:p>
    <w:p w14:paraId="308973D6" w14:textId="77777777" w:rsidR="00F43DCD" w:rsidRPr="00F43DCD" w:rsidRDefault="00F43DCD" w:rsidP="00F43DCD"/>
    <w:p w14:paraId="242D9D74" w14:textId="77777777" w:rsidR="00F43DCD" w:rsidRPr="00F43DCD" w:rsidRDefault="00F43DCD" w:rsidP="00F43DCD">
      <w:r w:rsidRPr="00F43DCD">
        <w:tab/>
      </w:r>
      <w:proofErr w:type="spellStart"/>
      <w:r w:rsidRPr="00F43DCD">
        <w:t>printf</w:t>
      </w:r>
      <w:proofErr w:type="spellEnd"/>
      <w:r w:rsidRPr="00F43DCD">
        <w:t>("Sorted elements:");</w:t>
      </w:r>
    </w:p>
    <w:p w14:paraId="04FE3446" w14:textId="77777777" w:rsidR="00F43DCD" w:rsidRPr="00F43DCD" w:rsidRDefault="00F43DCD" w:rsidP="00F43DCD">
      <w:r w:rsidRPr="00F43DCD">
        <w:tab/>
        <w:t>for (i = 0; i &lt; 100; i++)</w:t>
      </w:r>
    </w:p>
    <w:p w14:paraId="27281FB2" w14:textId="77777777" w:rsidR="00F43DCD" w:rsidRPr="00F43DCD" w:rsidRDefault="00F43DCD" w:rsidP="00F43DCD">
      <w:r w:rsidRPr="00F43DCD">
        <w:tab/>
      </w:r>
      <w:r w:rsidRPr="00F43DCD">
        <w:tab/>
        <w:t>std::</w:t>
      </w:r>
      <w:proofErr w:type="spellStart"/>
      <w:r w:rsidRPr="00F43DCD">
        <w:t>cout</w:t>
      </w:r>
      <w:proofErr w:type="spellEnd"/>
      <w:r w:rsidRPr="00F43DCD">
        <w:t xml:space="preserve"> &lt;&lt; a[</w:t>
      </w:r>
      <w:proofErr w:type="spellStart"/>
      <w:r w:rsidRPr="00F43DCD">
        <w:t>i</w:t>
      </w:r>
      <w:proofErr w:type="spellEnd"/>
      <w:r w:rsidRPr="00F43DCD">
        <w:t>] &lt;&lt; " ";</w:t>
      </w:r>
    </w:p>
    <w:p w14:paraId="696AF40A" w14:textId="4954C754" w:rsidR="00F43DCD" w:rsidRDefault="00F43DCD" w:rsidP="00F43DCD">
      <w:pPr>
        <w:rPr>
          <w:b/>
          <w:bCs/>
        </w:rPr>
      </w:pPr>
      <w:r w:rsidRPr="00F43DCD">
        <w:t>}</w:t>
      </w:r>
    </w:p>
    <w:p w14:paraId="474FD26D" w14:textId="77777777" w:rsidR="0019156B" w:rsidRDefault="0019156B" w:rsidP="00F43DCD">
      <w:pPr>
        <w:rPr>
          <w:b/>
          <w:bCs/>
        </w:rPr>
      </w:pPr>
    </w:p>
    <w:p w14:paraId="43EFDD3D" w14:textId="5C487384" w:rsidR="00F43DCD" w:rsidRDefault="00F43DCD" w:rsidP="00F43DCD">
      <w:pPr>
        <w:rPr>
          <w:b/>
          <w:bCs/>
        </w:rPr>
      </w:pPr>
      <w:r>
        <w:rPr>
          <w:b/>
          <w:bCs/>
        </w:rPr>
        <w:t xml:space="preserve">OUTPUT  </w:t>
      </w:r>
    </w:p>
    <w:p w14:paraId="62847993" w14:textId="77777777" w:rsidR="0019156B" w:rsidRDefault="0019156B" w:rsidP="00F43DCD">
      <w:pPr>
        <w:rPr>
          <w:b/>
          <w:bCs/>
        </w:rPr>
      </w:pPr>
    </w:p>
    <w:p w14:paraId="52E17A8C" w14:textId="06EE49E9" w:rsidR="00A76D81" w:rsidRDefault="00F43DCD" w:rsidP="00F43DCD">
      <w:pPr>
        <w:rPr>
          <w:b/>
          <w:bCs/>
          <w:sz w:val="32"/>
          <w:szCs w:val="32"/>
        </w:rPr>
      </w:pPr>
      <w:r w:rsidRPr="00F14FFC">
        <w:rPr>
          <w:b/>
          <w:bCs/>
          <w:noProof/>
          <w:lang w:eastAsia="en-IN"/>
        </w:rPr>
        <w:drawing>
          <wp:inline distT="0" distB="0" distL="0" distR="0" wp14:anchorId="1BF7FAA9" wp14:editId="590CC239">
            <wp:extent cx="4498427" cy="3377665"/>
            <wp:effectExtent l="0" t="0" r="0" b="635"/>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39"/>
                    <a:stretch>
                      <a:fillRect/>
                    </a:stretch>
                  </pic:blipFill>
                  <pic:spPr>
                    <a:xfrm>
                      <a:off x="0" y="0"/>
                      <a:ext cx="4513039" cy="3388636"/>
                    </a:xfrm>
                    <a:prstGeom prst="rect">
                      <a:avLst/>
                    </a:prstGeom>
                  </pic:spPr>
                </pic:pic>
              </a:graphicData>
            </a:graphic>
          </wp:inline>
        </w:drawing>
      </w:r>
    </w:p>
    <w:p w14:paraId="1DA73C5D" w14:textId="77777777" w:rsidR="0019156B" w:rsidRDefault="0019156B" w:rsidP="00CA19BA">
      <w:pPr>
        <w:jc w:val="center"/>
        <w:rPr>
          <w:b/>
          <w:bCs/>
          <w:sz w:val="32"/>
          <w:szCs w:val="32"/>
        </w:rPr>
      </w:pPr>
    </w:p>
    <w:p w14:paraId="17D17EA6" w14:textId="121F3EE8" w:rsidR="00F43DCD" w:rsidRPr="00CA19BA" w:rsidRDefault="00F43DCD" w:rsidP="00CA19BA">
      <w:pPr>
        <w:jc w:val="center"/>
        <w:rPr>
          <w:b/>
          <w:bCs/>
          <w:sz w:val="32"/>
          <w:szCs w:val="32"/>
        </w:rPr>
      </w:pPr>
      <w:r>
        <w:rPr>
          <w:b/>
          <w:bCs/>
          <w:sz w:val="32"/>
          <w:szCs w:val="32"/>
        </w:rPr>
        <w:lastRenderedPageBreak/>
        <w:t>EXPERIMENT 3</w:t>
      </w:r>
      <w:r w:rsidR="003C4832">
        <w:rPr>
          <w:b/>
          <w:bCs/>
          <w:sz w:val="32"/>
          <w:szCs w:val="32"/>
        </w:rPr>
        <w:t>1</w:t>
      </w:r>
    </w:p>
    <w:p w14:paraId="13FA9BC1" w14:textId="6E60A722" w:rsidR="00F43DCD" w:rsidRPr="00985B96" w:rsidRDefault="00F43DCD" w:rsidP="00F43DCD">
      <w:pPr>
        <w:jc w:val="center"/>
        <w:rPr>
          <w:b/>
          <w:bCs/>
          <w:sz w:val="32"/>
          <w:szCs w:val="32"/>
          <w:lang w:eastAsia="en-IN"/>
        </w:rPr>
      </w:pPr>
      <w:r>
        <w:rPr>
          <w:b/>
          <w:bCs/>
          <w:sz w:val="32"/>
          <w:szCs w:val="32"/>
          <w:lang w:eastAsia="en-IN"/>
        </w:rPr>
        <w:t xml:space="preserve"> VTune Profiler for </w:t>
      </w:r>
      <w:r w:rsidR="00811291">
        <w:rPr>
          <w:b/>
          <w:bCs/>
          <w:sz w:val="32"/>
          <w:szCs w:val="32"/>
          <w:lang w:eastAsia="en-IN"/>
        </w:rPr>
        <w:t>Minimum Spanning Tree</w:t>
      </w:r>
    </w:p>
    <w:p w14:paraId="1035ED8B" w14:textId="77777777" w:rsidR="00F43DCD" w:rsidRPr="00985B96" w:rsidRDefault="00F43DCD" w:rsidP="00F43DCD">
      <w:pPr>
        <w:rPr>
          <w:b/>
          <w:bCs/>
          <w:sz w:val="32"/>
          <w:szCs w:val="32"/>
          <w:lang w:eastAsia="en-IN"/>
        </w:rPr>
      </w:pPr>
    </w:p>
    <w:p w14:paraId="2638B4CC" w14:textId="77777777" w:rsidR="00CA19BA" w:rsidRDefault="00F43DCD" w:rsidP="00F43DCD">
      <w:pPr>
        <w:rPr>
          <w:b/>
          <w:bCs/>
        </w:rPr>
      </w:pPr>
      <w:r w:rsidRPr="00985B96">
        <w:rPr>
          <w:b/>
          <w:bCs/>
        </w:rPr>
        <w:t>AIM:</w:t>
      </w:r>
      <w:r>
        <w:rPr>
          <w:b/>
          <w:bCs/>
        </w:rPr>
        <w:t xml:space="preserve"> </w:t>
      </w:r>
    </w:p>
    <w:p w14:paraId="7FE6B5D6" w14:textId="52D73C7F" w:rsidR="00F43DCD" w:rsidRPr="00CB2862" w:rsidRDefault="00F43DCD" w:rsidP="00F43DCD">
      <w:r>
        <w:t xml:space="preserve">To use </w:t>
      </w:r>
      <w:proofErr w:type="spellStart"/>
      <w:r>
        <w:t>VTune</w:t>
      </w:r>
      <w:proofErr w:type="spellEnd"/>
      <w:r>
        <w:t xml:space="preserve"> profiler for analysing</w:t>
      </w:r>
      <w:r w:rsidR="00811291">
        <w:t xml:space="preserve"> Kruskal algorithm to find</w:t>
      </w:r>
      <w:r>
        <w:t xml:space="preserve"> </w:t>
      </w:r>
      <w:r w:rsidR="00811291">
        <w:t>Minimum Spanning Tree</w:t>
      </w:r>
      <w:r>
        <w:t>.</w:t>
      </w:r>
    </w:p>
    <w:p w14:paraId="13277FBC" w14:textId="50DACE1C" w:rsidR="00F43DCD" w:rsidRDefault="00F43DCD" w:rsidP="00F43DCD">
      <w:pPr>
        <w:jc w:val="center"/>
      </w:pPr>
    </w:p>
    <w:p w14:paraId="6D5C12BB" w14:textId="77777777" w:rsidR="00F43DCD" w:rsidRDefault="00F43DCD" w:rsidP="00F43DCD">
      <w:pPr>
        <w:rPr>
          <w:b/>
          <w:bCs/>
        </w:rPr>
      </w:pPr>
      <w:r w:rsidRPr="00DE05D8">
        <w:rPr>
          <w:b/>
          <w:bCs/>
          <w:lang w:eastAsia="en-IN"/>
        </w:rPr>
        <w:t>PRO</w:t>
      </w:r>
      <w:r>
        <w:rPr>
          <w:b/>
          <w:bCs/>
          <w:lang w:eastAsia="en-IN"/>
        </w:rPr>
        <w:t>GRAM</w:t>
      </w:r>
      <w:r w:rsidRPr="00985B96">
        <w:rPr>
          <w:b/>
          <w:bCs/>
        </w:rPr>
        <w:t>:</w:t>
      </w:r>
      <w:r>
        <w:rPr>
          <w:b/>
          <w:bCs/>
        </w:rPr>
        <w:t xml:space="preserve"> </w:t>
      </w:r>
    </w:p>
    <w:p w14:paraId="2B771150" w14:textId="77777777" w:rsidR="00811291" w:rsidRPr="00811291" w:rsidRDefault="00811291" w:rsidP="00811291">
      <w:r w:rsidRPr="00811291">
        <w:t>#include&lt;iostream&gt;</w:t>
      </w:r>
    </w:p>
    <w:p w14:paraId="11DFF8E4" w14:textId="77777777" w:rsidR="00811291" w:rsidRPr="00811291" w:rsidRDefault="00811291" w:rsidP="00811291">
      <w:r w:rsidRPr="00811291">
        <w:t>#include&lt;stdio.h&gt;</w:t>
      </w:r>
    </w:p>
    <w:p w14:paraId="585BF999" w14:textId="77777777" w:rsidR="00811291" w:rsidRPr="00811291" w:rsidRDefault="00811291" w:rsidP="00811291">
      <w:r w:rsidRPr="00811291">
        <w:t>#include&lt;conio.h&gt;</w:t>
      </w:r>
    </w:p>
    <w:p w14:paraId="5B835A51" w14:textId="77777777" w:rsidR="00811291" w:rsidRPr="00811291" w:rsidRDefault="00811291" w:rsidP="00811291">
      <w:r w:rsidRPr="00811291">
        <w:t>#include&lt;stdlib.h&gt;</w:t>
      </w:r>
    </w:p>
    <w:p w14:paraId="592CB94E" w14:textId="77777777" w:rsidR="00811291" w:rsidRPr="00811291" w:rsidRDefault="00811291" w:rsidP="00811291">
      <w:r w:rsidRPr="00811291">
        <w:t>#include&lt;omp.h&gt;</w:t>
      </w:r>
    </w:p>
    <w:p w14:paraId="23CDC40C" w14:textId="77777777" w:rsidR="00811291" w:rsidRPr="00811291" w:rsidRDefault="00811291" w:rsidP="00811291"/>
    <w:p w14:paraId="27E6CA9D" w14:textId="77777777" w:rsidR="00811291" w:rsidRPr="00811291" w:rsidRDefault="00811291" w:rsidP="00811291">
      <w:r w:rsidRPr="00811291">
        <w:t xml:space="preserve">int </w:t>
      </w:r>
      <w:proofErr w:type="spellStart"/>
      <w:r w:rsidRPr="00811291">
        <w:t>i</w:t>
      </w:r>
      <w:proofErr w:type="spellEnd"/>
      <w:r w:rsidRPr="00811291">
        <w:t>, j, k, a, b, u, v, n, ne = 1, edge1, edge2, e;</w:t>
      </w:r>
    </w:p>
    <w:p w14:paraId="5BF7C319" w14:textId="77777777" w:rsidR="00811291" w:rsidRPr="00811291" w:rsidRDefault="00811291" w:rsidP="00811291">
      <w:r w:rsidRPr="00811291">
        <w:t xml:space="preserve">int min, </w:t>
      </w:r>
      <w:proofErr w:type="spellStart"/>
      <w:r w:rsidRPr="00811291">
        <w:t>mincost</w:t>
      </w:r>
      <w:proofErr w:type="spellEnd"/>
      <w:r w:rsidRPr="00811291">
        <w:t xml:space="preserve"> = 0, cost[101][101], parent[101];</w:t>
      </w:r>
    </w:p>
    <w:p w14:paraId="4B047CA9" w14:textId="77777777" w:rsidR="00811291" w:rsidRPr="00811291" w:rsidRDefault="00811291" w:rsidP="00811291"/>
    <w:p w14:paraId="062F2C6D" w14:textId="77777777" w:rsidR="00811291" w:rsidRPr="00811291" w:rsidRDefault="00811291" w:rsidP="00811291">
      <w:r w:rsidRPr="00811291">
        <w:t xml:space="preserve">int find(int </w:t>
      </w:r>
      <w:proofErr w:type="spellStart"/>
      <w:r w:rsidRPr="00811291">
        <w:t>i</w:t>
      </w:r>
      <w:proofErr w:type="spellEnd"/>
      <w:r w:rsidRPr="00811291">
        <w:t>)</w:t>
      </w:r>
    </w:p>
    <w:p w14:paraId="5AC7FA95" w14:textId="77777777" w:rsidR="00811291" w:rsidRPr="00811291" w:rsidRDefault="00811291" w:rsidP="00811291">
      <w:r w:rsidRPr="00811291">
        <w:t>{</w:t>
      </w:r>
    </w:p>
    <w:p w14:paraId="44E50DAE" w14:textId="77777777" w:rsidR="00811291" w:rsidRPr="00811291" w:rsidRDefault="00811291" w:rsidP="00811291">
      <w:r w:rsidRPr="00811291">
        <w:tab/>
        <w:t>while (parent[i])</w:t>
      </w:r>
    </w:p>
    <w:p w14:paraId="224AA71A" w14:textId="77777777" w:rsidR="00811291" w:rsidRPr="00811291" w:rsidRDefault="00811291" w:rsidP="00811291">
      <w:r w:rsidRPr="00811291">
        <w:tab/>
      </w:r>
      <w:r w:rsidRPr="00811291">
        <w:tab/>
        <w:t>i = parent[i];</w:t>
      </w:r>
    </w:p>
    <w:p w14:paraId="24F95096" w14:textId="77777777" w:rsidR="00811291" w:rsidRPr="00811291" w:rsidRDefault="00811291" w:rsidP="00811291">
      <w:r w:rsidRPr="00811291">
        <w:tab/>
        <w:t>return i;</w:t>
      </w:r>
    </w:p>
    <w:p w14:paraId="0B95508E" w14:textId="77777777" w:rsidR="00811291" w:rsidRPr="00811291" w:rsidRDefault="00811291" w:rsidP="00811291">
      <w:r w:rsidRPr="00811291">
        <w:t>}</w:t>
      </w:r>
    </w:p>
    <w:p w14:paraId="7A4004B1" w14:textId="77777777" w:rsidR="00811291" w:rsidRPr="00811291" w:rsidRDefault="00811291" w:rsidP="00811291"/>
    <w:p w14:paraId="0500E17B" w14:textId="77777777" w:rsidR="00811291" w:rsidRPr="00811291" w:rsidRDefault="00811291" w:rsidP="00811291">
      <w:r w:rsidRPr="00811291">
        <w:t xml:space="preserve">int </w:t>
      </w:r>
      <w:proofErr w:type="spellStart"/>
      <w:r w:rsidRPr="00811291">
        <w:t>uni</w:t>
      </w:r>
      <w:proofErr w:type="spellEnd"/>
      <w:r w:rsidRPr="00811291">
        <w:t xml:space="preserve">(int </w:t>
      </w:r>
      <w:proofErr w:type="spellStart"/>
      <w:r w:rsidRPr="00811291">
        <w:t>i</w:t>
      </w:r>
      <w:proofErr w:type="spellEnd"/>
      <w:r w:rsidRPr="00811291">
        <w:t>, int j)</w:t>
      </w:r>
    </w:p>
    <w:p w14:paraId="0DD6E3CF" w14:textId="77777777" w:rsidR="00811291" w:rsidRPr="00811291" w:rsidRDefault="00811291" w:rsidP="00811291">
      <w:r w:rsidRPr="00811291">
        <w:t>{</w:t>
      </w:r>
    </w:p>
    <w:p w14:paraId="07EE318D" w14:textId="77777777" w:rsidR="00811291" w:rsidRPr="00811291" w:rsidRDefault="00811291" w:rsidP="00811291">
      <w:r w:rsidRPr="00811291">
        <w:tab/>
        <w:t>if (i != j)</w:t>
      </w:r>
    </w:p>
    <w:p w14:paraId="57EFAE49" w14:textId="77777777" w:rsidR="00811291" w:rsidRPr="00811291" w:rsidRDefault="00811291" w:rsidP="00811291">
      <w:r w:rsidRPr="00811291">
        <w:tab/>
        <w:t>{</w:t>
      </w:r>
    </w:p>
    <w:p w14:paraId="20FE0BFA" w14:textId="77777777" w:rsidR="00811291" w:rsidRPr="00811291" w:rsidRDefault="00811291" w:rsidP="00811291">
      <w:r w:rsidRPr="00811291">
        <w:tab/>
      </w:r>
      <w:r w:rsidRPr="00811291">
        <w:tab/>
        <w:t>parent[j] = i;</w:t>
      </w:r>
    </w:p>
    <w:p w14:paraId="4D1E270C" w14:textId="77777777" w:rsidR="00811291" w:rsidRPr="00811291" w:rsidRDefault="00811291" w:rsidP="00811291">
      <w:r w:rsidRPr="00811291">
        <w:tab/>
      </w:r>
      <w:r w:rsidRPr="00811291">
        <w:tab/>
        <w:t>return 1;</w:t>
      </w:r>
    </w:p>
    <w:p w14:paraId="18CCDE2A" w14:textId="77777777" w:rsidR="00811291" w:rsidRPr="00811291" w:rsidRDefault="00811291" w:rsidP="00811291">
      <w:r w:rsidRPr="00811291">
        <w:tab/>
        <w:t>}</w:t>
      </w:r>
    </w:p>
    <w:p w14:paraId="0673ACD4" w14:textId="77777777" w:rsidR="00811291" w:rsidRPr="00811291" w:rsidRDefault="00811291" w:rsidP="00811291">
      <w:r w:rsidRPr="00811291">
        <w:tab/>
        <w:t>return 0;</w:t>
      </w:r>
    </w:p>
    <w:p w14:paraId="1EBA0401" w14:textId="77777777" w:rsidR="00811291" w:rsidRPr="00811291" w:rsidRDefault="00811291" w:rsidP="00811291">
      <w:r w:rsidRPr="00811291">
        <w:t>}</w:t>
      </w:r>
    </w:p>
    <w:p w14:paraId="61385CAC" w14:textId="77777777" w:rsidR="00811291" w:rsidRPr="00811291" w:rsidRDefault="00811291" w:rsidP="00811291"/>
    <w:p w14:paraId="4A48292C" w14:textId="77777777" w:rsidR="00811291" w:rsidRPr="00811291" w:rsidRDefault="00811291" w:rsidP="00811291">
      <w:r w:rsidRPr="00811291">
        <w:t>void main()</w:t>
      </w:r>
    </w:p>
    <w:p w14:paraId="4D604C09" w14:textId="77777777" w:rsidR="00811291" w:rsidRPr="00811291" w:rsidRDefault="00811291" w:rsidP="00811291">
      <w:r w:rsidRPr="00811291">
        <w:t>{</w:t>
      </w:r>
    </w:p>
    <w:p w14:paraId="0251C0F4" w14:textId="77777777" w:rsidR="00811291" w:rsidRPr="00811291" w:rsidRDefault="00811291" w:rsidP="00811291">
      <w:r w:rsidRPr="00811291">
        <w:tab/>
      </w:r>
      <w:proofErr w:type="spellStart"/>
      <w:r w:rsidRPr="00811291">
        <w:t>printf</w:t>
      </w:r>
      <w:proofErr w:type="spellEnd"/>
      <w:r w:rsidRPr="00811291">
        <w:t>("\n\n\</w:t>
      </w:r>
      <w:proofErr w:type="spellStart"/>
      <w:r w:rsidRPr="00811291">
        <w:t>tImplementation</w:t>
      </w:r>
      <w:proofErr w:type="spellEnd"/>
      <w:r w:rsidRPr="00811291">
        <w:t xml:space="preserve"> of Kruskal's algorithm\n\n");</w:t>
      </w:r>
    </w:p>
    <w:p w14:paraId="1563EF4A" w14:textId="77777777" w:rsidR="00811291" w:rsidRPr="00811291" w:rsidRDefault="00811291" w:rsidP="00811291">
      <w:r w:rsidRPr="00811291">
        <w:tab/>
      </w:r>
      <w:proofErr w:type="spellStart"/>
      <w:r w:rsidRPr="00811291">
        <w:t>printf</w:t>
      </w:r>
      <w:proofErr w:type="spellEnd"/>
      <w:r w:rsidRPr="00811291">
        <w:t>("\</w:t>
      </w:r>
      <w:proofErr w:type="spellStart"/>
      <w:r w:rsidRPr="00811291">
        <w:t>nEnter</w:t>
      </w:r>
      <w:proofErr w:type="spellEnd"/>
      <w:r w:rsidRPr="00811291">
        <w:t xml:space="preserve"> the no. of vertices\n");</w:t>
      </w:r>
    </w:p>
    <w:p w14:paraId="35DFA887" w14:textId="77777777" w:rsidR="00811291" w:rsidRPr="00811291" w:rsidRDefault="00811291" w:rsidP="00811291">
      <w:r w:rsidRPr="00811291">
        <w:tab/>
        <w:t>std::</w:t>
      </w:r>
      <w:proofErr w:type="spellStart"/>
      <w:r w:rsidRPr="00811291">
        <w:t>cin</w:t>
      </w:r>
      <w:proofErr w:type="spellEnd"/>
      <w:r w:rsidRPr="00811291">
        <w:t xml:space="preserve"> &gt;&gt; n;</w:t>
      </w:r>
    </w:p>
    <w:p w14:paraId="605107D3" w14:textId="77777777" w:rsidR="00811291" w:rsidRPr="00811291" w:rsidRDefault="00811291" w:rsidP="00811291">
      <w:r w:rsidRPr="00811291">
        <w:tab/>
      </w:r>
      <w:proofErr w:type="spellStart"/>
      <w:r w:rsidRPr="00811291">
        <w:t>printf</w:t>
      </w:r>
      <w:proofErr w:type="spellEnd"/>
      <w:r w:rsidRPr="00811291">
        <w:t>("Enter the cost of each cell as adjacency matrix. \n");</w:t>
      </w:r>
    </w:p>
    <w:p w14:paraId="1FA6201E" w14:textId="77777777" w:rsidR="00811291" w:rsidRPr="00811291" w:rsidRDefault="00811291" w:rsidP="00811291">
      <w:r w:rsidRPr="00811291">
        <w:tab/>
        <w:t>for (i = 1; i &lt;= n; i++)</w:t>
      </w:r>
    </w:p>
    <w:p w14:paraId="432AD90B" w14:textId="77777777" w:rsidR="00811291" w:rsidRPr="00811291" w:rsidRDefault="00811291" w:rsidP="00811291">
      <w:r w:rsidRPr="00811291">
        <w:tab/>
        <w:t>{</w:t>
      </w:r>
    </w:p>
    <w:p w14:paraId="5DD55309" w14:textId="77777777" w:rsidR="00811291" w:rsidRPr="00811291" w:rsidRDefault="00811291" w:rsidP="00811291">
      <w:r w:rsidRPr="00811291">
        <w:tab/>
      </w:r>
      <w:r w:rsidRPr="00811291">
        <w:tab/>
        <w:t>for (j = 1; j &lt;= n; j++)</w:t>
      </w:r>
    </w:p>
    <w:p w14:paraId="5BDF6A84" w14:textId="77777777" w:rsidR="00811291" w:rsidRPr="00811291" w:rsidRDefault="00811291" w:rsidP="00811291">
      <w:r w:rsidRPr="00811291">
        <w:tab/>
      </w:r>
      <w:r w:rsidRPr="00811291">
        <w:tab/>
        <w:t>{</w:t>
      </w:r>
    </w:p>
    <w:p w14:paraId="25063986" w14:textId="77777777" w:rsidR="00811291" w:rsidRPr="00811291" w:rsidRDefault="00811291" w:rsidP="00811291">
      <w:r w:rsidRPr="00811291">
        <w:tab/>
      </w:r>
      <w:r w:rsidRPr="00811291">
        <w:tab/>
      </w:r>
      <w:r w:rsidRPr="00811291">
        <w:tab/>
        <w:t>std::</w:t>
      </w:r>
      <w:proofErr w:type="spellStart"/>
      <w:r w:rsidRPr="00811291">
        <w:t>cin</w:t>
      </w:r>
      <w:proofErr w:type="spellEnd"/>
      <w:r w:rsidRPr="00811291">
        <w:t xml:space="preserve"> &gt;&gt; cost[</w:t>
      </w:r>
      <w:proofErr w:type="spellStart"/>
      <w:r w:rsidRPr="00811291">
        <w:t>i</w:t>
      </w:r>
      <w:proofErr w:type="spellEnd"/>
      <w:r w:rsidRPr="00811291">
        <w:t>][j];</w:t>
      </w:r>
    </w:p>
    <w:p w14:paraId="7AD98EE9" w14:textId="77777777" w:rsidR="00811291" w:rsidRPr="00811291" w:rsidRDefault="00811291" w:rsidP="00811291">
      <w:r w:rsidRPr="00811291">
        <w:tab/>
      </w:r>
      <w:r w:rsidRPr="00811291">
        <w:tab/>
      </w:r>
      <w:r w:rsidRPr="00811291">
        <w:tab/>
        <w:t>if (cost[i][j] == 0)</w:t>
      </w:r>
    </w:p>
    <w:p w14:paraId="074C7A8F" w14:textId="77777777" w:rsidR="00811291" w:rsidRPr="00811291" w:rsidRDefault="00811291" w:rsidP="00811291">
      <w:r w:rsidRPr="00811291">
        <w:tab/>
      </w:r>
      <w:r w:rsidRPr="00811291">
        <w:tab/>
      </w:r>
      <w:r w:rsidRPr="00811291">
        <w:tab/>
      </w:r>
      <w:r w:rsidRPr="00811291">
        <w:tab/>
        <w:t>cost[i][j] = 999;</w:t>
      </w:r>
    </w:p>
    <w:p w14:paraId="1C066172" w14:textId="77777777" w:rsidR="00811291" w:rsidRPr="00811291" w:rsidRDefault="00811291" w:rsidP="00811291">
      <w:r w:rsidRPr="00811291">
        <w:tab/>
      </w:r>
      <w:r w:rsidRPr="00811291">
        <w:tab/>
        <w:t>}</w:t>
      </w:r>
    </w:p>
    <w:p w14:paraId="3BD50D4F" w14:textId="77777777" w:rsidR="00811291" w:rsidRPr="00811291" w:rsidRDefault="00811291" w:rsidP="00811291">
      <w:r w:rsidRPr="00811291">
        <w:lastRenderedPageBreak/>
        <w:tab/>
        <w:t>}</w:t>
      </w:r>
    </w:p>
    <w:p w14:paraId="776C60B2" w14:textId="77777777" w:rsidR="00811291" w:rsidRPr="00811291" w:rsidRDefault="00811291" w:rsidP="00811291"/>
    <w:p w14:paraId="13C67411" w14:textId="77777777" w:rsidR="00811291" w:rsidRPr="00811291" w:rsidRDefault="00811291" w:rsidP="00811291">
      <w:r w:rsidRPr="00811291">
        <w:tab/>
      </w:r>
      <w:proofErr w:type="spellStart"/>
      <w:r w:rsidRPr="00811291">
        <w:t>printf</w:t>
      </w:r>
      <w:proofErr w:type="spellEnd"/>
      <w:r w:rsidRPr="00811291">
        <w:t>("\</w:t>
      </w:r>
      <w:proofErr w:type="spellStart"/>
      <w:r w:rsidRPr="00811291">
        <w:t>nThe</w:t>
      </w:r>
      <w:proofErr w:type="spellEnd"/>
      <w:r w:rsidRPr="00811291">
        <w:t xml:space="preserve"> edges of Minimum Cost Spanning Tree are\n\n");</w:t>
      </w:r>
    </w:p>
    <w:p w14:paraId="3F5F7D21" w14:textId="77777777" w:rsidR="00811291" w:rsidRPr="00811291" w:rsidRDefault="00811291" w:rsidP="00811291">
      <w:r w:rsidRPr="00811291">
        <w:t xml:space="preserve">#pragma </w:t>
      </w:r>
      <w:proofErr w:type="spellStart"/>
      <w:r w:rsidRPr="00811291">
        <w:t>omp</w:t>
      </w:r>
      <w:proofErr w:type="spellEnd"/>
      <w:r w:rsidRPr="00811291">
        <w:t xml:space="preserve"> parallel reduction(+: </w:t>
      </w:r>
      <w:proofErr w:type="spellStart"/>
      <w:r w:rsidRPr="00811291">
        <w:t>mincost</w:t>
      </w:r>
      <w:proofErr w:type="spellEnd"/>
      <w:r w:rsidRPr="00811291">
        <w:t>), private(</w:t>
      </w:r>
      <w:proofErr w:type="spellStart"/>
      <w:r w:rsidRPr="00811291">
        <w:t>min,a,u,v,b</w:t>
      </w:r>
      <w:proofErr w:type="spellEnd"/>
      <w:r w:rsidRPr="00811291">
        <w:t>)</w:t>
      </w:r>
    </w:p>
    <w:p w14:paraId="4D50235E" w14:textId="77777777" w:rsidR="00811291" w:rsidRPr="00811291" w:rsidRDefault="00811291" w:rsidP="00811291">
      <w:r w:rsidRPr="00811291">
        <w:tab/>
        <w:t>{</w:t>
      </w:r>
    </w:p>
    <w:p w14:paraId="1669B8D3" w14:textId="77777777" w:rsidR="00811291" w:rsidRPr="00811291" w:rsidRDefault="00811291" w:rsidP="00811291">
      <w:r w:rsidRPr="00811291">
        <w:tab/>
      </w:r>
      <w:r w:rsidRPr="00811291">
        <w:tab/>
        <w:t>while (ne &lt; n)</w:t>
      </w:r>
    </w:p>
    <w:p w14:paraId="70E42ACD" w14:textId="77777777" w:rsidR="00811291" w:rsidRPr="00811291" w:rsidRDefault="00811291" w:rsidP="00811291">
      <w:r w:rsidRPr="00811291">
        <w:tab/>
      </w:r>
      <w:r w:rsidRPr="00811291">
        <w:tab/>
        <w:t>{</w:t>
      </w:r>
    </w:p>
    <w:p w14:paraId="7C4AE47E" w14:textId="77777777" w:rsidR="00811291" w:rsidRPr="00811291" w:rsidRDefault="00811291" w:rsidP="00811291">
      <w:r w:rsidRPr="00811291">
        <w:tab/>
      </w:r>
      <w:r w:rsidRPr="00811291">
        <w:tab/>
      </w:r>
      <w:r w:rsidRPr="00811291">
        <w:tab/>
        <w:t>for (i = 1, min = 999; i &lt;= n; i++)</w:t>
      </w:r>
    </w:p>
    <w:p w14:paraId="602CB6E0" w14:textId="77777777" w:rsidR="00811291" w:rsidRPr="00811291" w:rsidRDefault="00811291" w:rsidP="00811291">
      <w:r w:rsidRPr="00811291">
        <w:tab/>
      </w:r>
      <w:r w:rsidRPr="00811291">
        <w:tab/>
      </w:r>
      <w:r w:rsidRPr="00811291">
        <w:tab/>
        <w:t>{</w:t>
      </w:r>
    </w:p>
    <w:p w14:paraId="2E708804" w14:textId="77777777" w:rsidR="00811291" w:rsidRPr="00811291" w:rsidRDefault="00811291" w:rsidP="00811291">
      <w:r w:rsidRPr="00811291">
        <w:tab/>
      </w:r>
      <w:r w:rsidRPr="00811291">
        <w:tab/>
      </w:r>
      <w:r w:rsidRPr="00811291">
        <w:tab/>
      </w:r>
      <w:r w:rsidRPr="00811291">
        <w:tab/>
        <w:t>for (j = 1; j &lt;= n; j++)</w:t>
      </w:r>
    </w:p>
    <w:p w14:paraId="2E1ED6B9" w14:textId="77777777" w:rsidR="00811291" w:rsidRPr="00811291" w:rsidRDefault="00811291" w:rsidP="00811291">
      <w:r w:rsidRPr="00811291">
        <w:tab/>
      </w:r>
      <w:r w:rsidRPr="00811291">
        <w:tab/>
      </w:r>
      <w:r w:rsidRPr="00811291">
        <w:tab/>
      </w:r>
      <w:r w:rsidRPr="00811291">
        <w:tab/>
        <w:t>{</w:t>
      </w:r>
    </w:p>
    <w:p w14:paraId="702045CE" w14:textId="77777777" w:rsidR="00811291" w:rsidRPr="00811291" w:rsidRDefault="00811291" w:rsidP="00811291">
      <w:r w:rsidRPr="00811291">
        <w:tab/>
      </w:r>
      <w:r w:rsidRPr="00811291">
        <w:tab/>
      </w:r>
      <w:r w:rsidRPr="00811291">
        <w:tab/>
      </w:r>
      <w:r w:rsidRPr="00811291">
        <w:tab/>
      </w:r>
      <w:r w:rsidRPr="00811291">
        <w:tab/>
        <w:t>if (cost[i][j] &lt; min)</w:t>
      </w:r>
    </w:p>
    <w:p w14:paraId="2122DE6F" w14:textId="77777777" w:rsidR="00811291" w:rsidRPr="00811291" w:rsidRDefault="00811291" w:rsidP="00811291">
      <w:r w:rsidRPr="00811291">
        <w:tab/>
      </w:r>
      <w:r w:rsidRPr="00811291">
        <w:tab/>
      </w:r>
      <w:r w:rsidRPr="00811291">
        <w:tab/>
      </w:r>
      <w:r w:rsidRPr="00811291">
        <w:tab/>
      </w:r>
      <w:r w:rsidRPr="00811291">
        <w:tab/>
        <w:t>{</w:t>
      </w:r>
    </w:p>
    <w:p w14:paraId="51BBFFB2" w14:textId="77777777" w:rsidR="00811291" w:rsidRPr="00811291" w:rsidRDefault="00811291" w:rsidP="00811291">
      <w:r w:rsidRPr="00811291">
        <w:tab/>
      </w:r>
      <w:r w:rsidRPr="00811291">
        <w:tab/>
      </w:r>
      <w:r w:rsidRPr="00811291">
        <w:tab/>
      </w:r>
      <w:r w:rsidRPr="00811291">
        <w:tab/>
      </w:r>
      <w:r w:rsidRPr="00811291">
        <w:tab/>
      </w:r>
      <w:r w:rsidRPr="00811291">
        <w:tab/>
        <w:t>min = cost[i][j];</w:t>
      </w:r>
    </w:p>
    <w:p w14:paraId="344D326C" w14:textId="77777777" w:rsidR="00811291" w:rsidRPr="00811291" w:rsidRDefault="00811291" w:rsidP="00811291">
      <w:r w:rsidRPr="00811291">
        <w:tab/>
      </w:r>
      <w:r w:rsidRPr="00811291">
        <w:tab/>
      </w:r>
      <w:r w:rsidRPr="00811291">
        <w:tab/>
      </w:r>
      <w:r w:rsidRPr="00811291">
        <w:tab/>
      </w:r>
      <w:r w:rsidRPr="00811291">
        <w:tab/>
      </w:r>
      <w:r w:rsidRPr="00811291">
        <w:tab/>
        <w:t>a = u = i;</w:t>
      </w:r>
    </w:p>
    <w:p w14:paraId="10941C26" w14:textId="77777777" w:rsidR="00811291" w:rsidRPr="00811291" w:rsidRDefault="00811291" w:rsidP="00811291">
      <w:r w:rsidRPr="00811291">
        <w:tab/>
      </w:r>
      <w:r w:rsidRPr="00811291">
        <w:tab/>
      </w:r>
      <w:r w:rsidRPr="00811291">
        <w:tab/>
      </w:r>
      <w:r w:rsidRPr="00811291">
        <w:tab/>
      </w:r>
      <w:r w:rsidRPr="00811291">
        <w:tab/>
      </w:r>
      <w:r w:rsidRPr="00811291">
        <w:tab/>
        <w:t>b = v = j;</w:t>
      </w:r>
    </w:p>
    <w:p w14:paraId="1D089926" w14:textId="77777777" w:rsidR="00811291" w:rsidRPr="00811291" w:rsidRDefault="00811291" w:rsidP="00811291">
      <w:r w:rsidRPr="00811291">
        <w:tab/>
      </w:r>
      <w:r w:rsidRPr="00811291">
        <w:tab/>
      </w:r>
      <w:r w:rsidRPr="00811291">
        <w:tab/>
      </w:r>
      <w:r w:rsidRPr="00811291">
        <w:tab/>
      </w:r>
      <w:r w:rsidRPr="00811291">
        <w:tab/>
        <w:t>}</w:t>
      </w:r>
    </w:p>
    <w:p w14:paraId="6DE81B3F" w14:textId="77777777" w:rsidR="00811291" w:rsidRPr="00811291" w:rsidRDefault="00811291" w:rsidP="00811291">
      <w:r w:rsidRPr="00811291">
        <w:tab/>
      </w:r>
      <w:r w:rsidRPr="00811291">
        <w:tab/>
      </w:r>
      <w:r w:rsidRPr="00811291">
        <w:tab/>
      </w:r>
      <w:r w:rsidRPr="00811291">
        <w:tab/>
        <w:t>}</w:t>
      </w:r>
    </w:p>
    <w:p w14:paraId="7C6A34EC" w14:textId="77777777" w:rsidR="00811291" w:rsidRPr="00811291" w:rsidRDefault="00811291" w:rsidP="00811291">
      <w:r w:rsidRPr="00811291">
        <w:tab/>
      </w:r>
      <w:r w:rsidRPr="00811291">
        <w:tab/>
      </w:r>
      <w:r w:rsidRPr="00811291">
        <w:tab/>
        <w:t>}</w:t>
      </w:r>
    </w:p>
    <w:p w14:paraId="117D3773" w14:textId="77777777" w:rsidR="00811291" w:rsidRPr="00811291" w:rsidRDefault="00811291" w:rsidP="00811291">
      <w:r w:rsidRPr="00811291">
        <w:tab/>
      </w:r>
      <w:r w:rsidRPr="00811291">
        <w:tab/>
      </w:r>
      <w:r w:rsidRPr="00811291">
        <w:tab/>
        <w:t>u = find(u);</w:t>
      </w:r>
    </w:p>
    <w:p w14:paraId="0BC4F80B" w14:textId="77777777" w:rsidR="00811291" w:rsidRPr="00811291" w:rsidRDefault="00811291" w:rsidP="00811291">
      <w:r w:rsidRPr="00811291">
        <w:tab/>
      </w:r>
      <w:r w:rsidRPr="00811291">
        <w:tab/>
      </w:r>
      <w:r w:rsidRPr="00811291">
        <w:tab/>
        <w:t>v = find(v);</w:t>
      </w:r>
    </w:p>
    <w:p w14:paraId="1E6C797E" w14:textId="77777777" w:rsidR="00811291" w:rsidRPr="00811291" w:rsidRDefault="00811291" w:rsidP="00811291">
      <w:r w:rsidRPr="00811291">
        <w:tab/>
      </w:r>
      <w:r w:rsidRPr="00811291">
        <w:tab/>
      </w:r>
      <w:r w:rsidRPr="00811291">
        <w:tab/>
        <w:t>if (</w:t>
      </w:r>
      <w:proofErr w:type="spellStart"/>
      <w:r w:rsidRPr="00811291">
        <w:t>uni</w:t>
      </w:r>
      <w:proofErr w:type="spellEnd"/>
      <w:r w:rsidRPr="00811291">
        <w:t>(u, v))</w:t>
      </w:r>
    </w:p>
    <w:p w14:paraId="427D92CB" w14:textId="77777777" w:rsidR="00811291" w:rsidRPr="00811291" w:rsidRDefault="00811291" w:rsidP="00811291">
      <w:r w:rsidRPr="00811291">
        <w:tab/>
      </w:r>
      <w:r w:rsidRPr="00811291">
        <w:tab/>
      </w:r>
      <w:r w:rsidRPr="00811291">
        <w:tab/>
        <w:t>{</w:t>
      </w:r>
    </w:p>
    <w:p w14:paraId="66753C2D" w14:textId="77777777" w:rsidR="00811291" w:rsidRPr="00811291" w:rsidRDefault="00811291" w:rsidP="00811291">
      <w:r w:rsidRPr="00811291">
        <w:tab/>
      </w:r>
      <w:r w:rsidRPr="00811291">
        <w:tab/>
      </w:r>
      <w:r w:rsidRPr="00811291">
        <w:tab/>
      </w:r>
      <w:r w:rsidRPr="00811291">
        <w:tab/>
      </w:r>
      <w:proofErr w:type="spellStart"/>
      <w:r w:rsidRPr="00811291">
        <w:t>printf</w:t>
      </w:r>
      <w:proofErr w:type="spellEnd"/>
      <w:r w:rsidRPr="00811291">
        <w:t>("\</w:t>
      </w:r>
      <w:proofErr w:type="spellStart"/>
      <w:r w:rsidRPr="00811291">
        <w:t>n%d</w:t>
      </w:r>
      <w:proofErr w:type="spellEnd"/>
      <w:r w:rsidRPr="00811291">
        <w:t xml:space="preserve"> edge (%</w:t>
      </w:r>
      <w:proofErr w:type="spellStart"/>
      <w:r w:rsidRPr="00811291">
        <w:t>d,%d</w:t>
      </w:r>
      <w:proofErr w:type="spellEnd"/>
      <w:r w:rsidRPr="00811291">
        <w:t>) =%d\n", ne++, a, b, min);</w:t>
      </w:r>
    </w:p>
    <w:p w14:paraId="3A9280A9" w14:textId="77777777" w:rsidR="00811291" w:rsidRPr="00811291" w:rsidRDefault="00811291" w:rsidP="00811291">
      <w:r w:rsidRPr="00811291">
        <w:tab/>
      </w:r>
      <w:r w:rsidRPr="00811291">
        <w:tab/>
      </w:r>
      <w:r w:rsidRPr="00811291">
        <w:tab/>
      </w:r>
      <w:r w:rsidRPr="00811291">
        <w:tab/>
      </w:r>
      <w:proofErr w:type="spellStart"/>
      <w:r w:rsidRPr="00811291">
        <w:t>mincost</w:t>
      </w:r>
      <w:proofErr w:type="spellEnd"/>
      <w:r w:rsidRPr="00811291">
        <w:t xml:space="preserve"> += min;</w:t>
      </w:r>
    </w:p>
    <w:p w14:paraId="215EA5F8" w14:textId="77777777" w:rsidR="00811291" w:rsidRPr="00811291" w:rsidRDefault="00811291" w:rsidP="00811291">
      <w:r w:rsidRPr="00811291">
        <w:tab/>
      </w:r>
      <w:r w:rsidRPr="00811291">
        <w:tab/>
      </w:r>
      <w:r w:rsidRPr="00811291">
        <w:tab/>
        <w:t>}</w:t>
      </w:r>
    </w:p>
    <w:p w14:paraId="4711D503" w14:textId="77777777" w:rsidR="00811291" w:rsidRPr="00811291" w:rsidRDefault="00811291" w:rsidP="00811291">
      <w:r w:rsidRPr="00811291">
        <w:tab/>
      </w:r>
      <w:r w:rsidRPr="00811291">
        <w:tab/>
      </w:r>
      <w:r w:rsidRPr="00811291">
        <w:tab/>
        <w:t>cost[a][b] = cost[b][a] = 999;</w:t>
      </w:r>
    </w:p>
    <w:p w14:paraId="1225BD98" w14:textId="77777777" w:rsidR="00811291" w:rsidRPr="00811291" w:rsidRDefault="00811291" w:rsidP="00811291">
      <w:r w:rsidRPr="00811291">
        <w:tab/>
      </w:r>
      <w:r w:rsidRPr="00811291">
        <w:tab/>
        <w:t>}</w:t>
      </w:r>
    </w:p>
    <w:p w14:paraId="4CE71A1A" w14:textId="77777777" w:rsidR="00811291" w:rsidRPr="00811291" w:rsidRDefault="00811291" w:rsidP="00811291">
      <w:r w:rsidRPr="00811291">
        <w:tab/>
        <w:t>}</w:t>
      </w:r>
    </w:p>
    <w:p w14:paraId="58E145E3" w14:textId="77777777" w:rsidR="00811291" w:rsidRPr="00811291" w:rsidRDefault="00811291" w:rsidP="00811291">
      <w:r w:rsidRPr="00811291">
        <w:tab/>
      </w:r>
      <w:proofErr w:type="spellStart"/>
      <w:r w:rsidRPr="00811291">
        <w:t>printf</w:t>
      </w:r>
      <w:proofErr w:type="spellEnd"/>
      <w:r w:rsidRPr="00811291">
        <w:t>("\n\</w:t>
      </w:r>
      <w:proofErr w:type="spellStart"/>
      <w:r w:rsidRPr="00811291">
        <w:t>tMinimum</w:t>
      </w:r>
      <w:proofErr w:type="spellEnd"/>
      <w:r w:rsidRPr="00811291">
        <w:t xml:space="preserve"> cost = %d\n", </w:t>
      </w:r>
      <w:proofErr w:type="spellStart"/>
      <w:r w:rsidRPr="00811291">
        <w:t>mincost</w:t>
      </w:r>
      <w:proofErr w:type="spellEnd"/>
      <w:r w:rsidRPr="00811291">
        <w:t>);</w:t>
      </w:r>
    </w:p>
    <w:p w14:paraId="01170D0A" w14:textId="55430BA0" w:rsidR="00F43DCD" w:rsidRDefault="00811291" w:rsidP="00811291">
      <w:r w:rsidRPr="00811291">
        <w:t>}</w:t>
      </w:r>
    </w:p>
    <w:p w14:paraId="6C5BFB51" w14:textId="77777777" w:rsidR="00F43DCD" w:rsidRDefault="00F43DCD" w:rsidP="00F43DCD">
      <w:pPr>
        <w:rPr>
          <w:b/>
          <w:bCs/>
        </w:rPr>
      </w:pPr>
    </w:p>
    <w:p w14:paraId="12116694" w14:textId="77777777" w:rsidR="00F3449A" w:rsidRDefault="00F3449A" w:rsidP="00F43DCD">
      <w:pPr>
        <w:rPr>
          <w:b/>
          <w:bCs/>
        </w:rPr>
      </w:pPr>
    </w:p>
    <w:p w14:paraId="46C5A7B2" w14:textId="77777777" w:rsidR="00F3449A" w:rsidRDefault="00F3449A" w:rsidP="00F43DCD">
      <w:pPr>
        <w:rPr>
          <w:b/>
          <w:bCs/>
        </w:rPr>
      </w:pPr>
    </w:p>
    <w:p w14:paraId="6B768392" w14:textId="77777777" w:rsidR="00F3449A" w:rsidRDefault="00F3449A" w:rsidP="00F43DCD">
      <w:pPr>
        <w:rPr>
          <w:b/>
          <w:bCs/>
        </w:rPr>
      </w:pPr>
    </w:p>
    <w:p w14:paraId="3BF2220D" w14:textId="77777777" w:rsidR="00F3449A" w:rsidRDefault="00F3449A" w:rsidP="00F43DCD">
      <w:pPr>
        <w:rPr>
          <w:b/>
          <w:bCs/>
        </w:rPr>
      </w:pPr>
    </w:p>
    <w:p w14:paraId="552386EC" w14:textId="77777777" w:rsidR="00F3449A" w:rsidRDefault="00F3449A" w:rsidP="00F43DCD">
      <w:pPr>
        <w:rPr>
          <w:b/>
          <w:bCs/>
        </w:rPr>
      </w:pPr>
    </w:p>
    <w:p w14:paraId="316F20E5" w14:textId="77777777" w:rsidR="00F3449A" w:rsidRDefault="00F3449A" w:rsidP="00F43DCD">
      <w:pPr>
        <w:rPr>
          <w:b/>
          <w:bCs/>
        </w:rPr>
      </w:pPr>
    </w:p>
    <w:p w14:paraId="32C6CDDE" w14:textId="77777777" w:rsidR="00F3449A" w:rsidRDefault="00F3449A" w:rsidP="00F43DCD">
      <w:pPr>
        <w:rPr>
          <w:b/>
          <w:bCs/>
        </w:rPr>
      </w:pPr>
    </w:p>
    <w:p w14:paraId="6A6E0073" w14:textId="77777777" w:rsidR="00F3449A" w:rsidRDefault="00F3449A" w:rsidP="00F43DCD">
      <w:pPr>
        <w:rPr>
          <w:b/>
          <w:bCs/>
        </w:rPr>
      </w:pPr>
    </w:p>
    <w:p w14:paraId="11B921B6" w14:textId="77777777" w:rsidR="0019156B" w:rsidRDefault="0019156B" w:rsidP="00F43DCD">
      <w:pPr>
        <w:rPr>
          <w:b/>
          <w:bCs/>
        </w:rPr>
      </w:pPr>
    </w:p>
    <w:p w14:paraId="1E17B9BD" w14:textId="77777777" w:rsidR="0019156B" w:rsidRDefault="0019156B" w:rsidP="00F43DCD">
      <w:pPr>
        <w:rPr>
          <w:b/>
          <w:bCs/>
        </w:rPr>
      </w:pPr>
    </w:p>
    <w:p w14:paraId="3D17E81C" w14:textId="77777777" w:rsidR="0019156B" w:rsidRDefault="0019156B" w:rsidP="00F43DCD">
      <w:pPr>
        <w:rPr>
          <w:b/>
          <w:bCs/>
        </w:rPr>
      </w:pPr>
    </w:p>
    <w:p w14:paraId="2C141FC9" w14:textId="77777777" w:rsidR="0019156B" w:rsidRDefault="0019156B" w:rsidP="00F43DCD">
      <w:pPr>
        <w:rPr>
          <w:b/>
          <w:bCs/>
        </w:rPr>
      </w:pPr>
    </w:p>
    <w:p w14:paraId="6D2A7390" w14:textId="77777777" w:rsidR="0019156B" w:rsidRDefault="0019156B" w:rsidP="00F43DCD">
      <w:pPr>
        <w:rPr>
          <w:b/>
          <w:bCs/>
        </w:rPr>
      </w:pPr>
    </w:p>
    <w:p w14:paraId="72BB6A82" w14:textId="77777777" w:rsidR="0019156B" w:rsidRDefault="0019156B" w:rsidP="00F43DCD">
      <w:pPr>
        <w:rPr>
          <w:b/>
          <w:bCs/>
        </w:rPr>
      </w:pPr>
    </w:p>
    <w:p w14:paraId="4EB42C3B" w14:textId="77777777" w:rsidR="0019156B" w:rsidRDefault="0019156B" w:rsidP="00F43DCD">
      <w:pPr>
        <w:rPr>
          <w:b/>
          <w:bCs/>
        </w:rPr>
      </w:pPr>
    </w:p>
    <w:p w14:paraId="79919655" w14:textId="77777777" w:rsidR="0019156B" w:rsidRDefault="0019156B" w:rsidP="00F43DCD">
      <w:pPr>
        <w:rPr>
          <w:b/>
          <w:bCs/>
        </w:rPr>
      </w:pPr>
    </w:p>
    <w:p w14:paraId="1E116B8D" w14:textId="77777777" w:rsidR="0019156B" w:rsidRDefault="0019156B" w:rsidP="00F43DCD">
      <w:pPr>
        <w:rPr>
          <w:b/>
          <w:bCs/>
        </w:rPr>
      </w:pPr>
    </w:p>
    <w:p w14:paraId="020F7690" w14:textId="77777777" w:rsidR="0019156B" w:rsidRDefault="00F43DCD" w:rsidP="00F43DCD">
      <w:pPr>
        <w:rPr>
          <w:b/>
          <w:bCs/>
        </w:rPr>
      </w:pPr>
      <w:r>
        <w:rPr>
          <w:b/>
          <w:bCs/>
        </w:rPr>
        <w:t>OUTPUT</w:t>
      </w:r>
    </w:p>
    <w:p w14:paraId="61CEE32C" w14:textId="24A5A74A" w:rsidR="00811291" w:rsidRPr="00CA19BA" w:rsidRDefault="00F43DCD" w:rsidP="00F43DCD">
      <w:pPr>
        <w:rPr>
          <w:b/>
          <w:bCs/>
        </w:rPr>
      </w:pPr>
      <w:r>
        <w:rPr>
          <w:b/>
          <w:bCs/>
        </w:rPr>
        <w:t xml:space="preserve">  </w:t>
      </w:r>
    </w:p>
    <w:p w14:paraId="23113D45" w14:textId="5C1C24FA" w:rsidR="00F43DCD" w:rsidRDefault="00F3449A" w:rsidP="000F2CAC">
      <w:pPr>
        <w:jc w:val="center"/>
        <w:rPr>
          <w:b/>
          <w:bCs/>
          <w:sz w:val="32"/>
          <w:szCs w:val="32"/>
        </w:rPr>
      </w:pPr>
      <w:r w:rsidRPr="00B51AED">
        <w:rPr>
          <w:noProof/>
          <w:sz w:val="40"/>
          <w:szCs w:val="40"/>
          <w:lang w:eastAsia="en-IN"/>
        </w:rPr>
        <w:drawing>
          <wp:inline distT="0" distB="0" distL="0" distR="0" wp14:anchorId="3EC37585" wp14:editId="4A998A24">
            <wp:extent cx="6096000" cy="4865615"/>
            <wp:effectExtent l="0" t="0" r="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0"/>
                    <a:stretch>
                      <a:fillRect/>
                    </a:stretch>
                  </pic:blipFill>
                  <pic:spPr>
                    <a:xfrm>
                      <a:off x="0" y="0"/>
                      <a:ext cx="6096000" cy="4865615"/>
                    </a:xfrm>
                    <a:prstGeom prst="rect">
                      <a:avLst/>
                    </a:prstGeom>
                  </pic:spPr>
                </pic:pic>
              </a:graphicData>
            </a:graphic>
          </wp:inline>
        </w:drawing>
      </w:r>
    </w:p>
    <w:p w14:paraId="25A7B4FC" w14:textId="77777777" w:rsidR="00F43DCD" w:rsidRDefault="00F43DCD" w:rsidP="000F2CAC">
      <w:pPr>
        <w:jc w:val="center"/>
        <w:rPr>
          <w:b/>
          <w:bCs/>
          <w:sz w:val="32"/>
          <w:szCs w:val="32"/>
        </w:rPr>
      </w:pPr>
    </w:p>
    <w:p w14:paraId="2BCA6B3C" w14:textId="77777777" w:rsidR="00F43DCD" w:rsidRDefault="00F43DCD" w:rsidP="000F2CAC">
      <w:pPr>
        <w:jc w:val="center"/>
        <w:rPr>
          <w:b/>
          <w:bCs/>
          <w:sz w:val="32"/>
          <w:szCs w:val="32"/>
        </w:rPr>
      </w:pPr>
    </w:p>
    <w:p w14:paraId="54DAA031" w14:textId="77777777" w:rsidR="00F43DCD" w:rsidRDefault="00F43DCD" w:rsidP="000F2CAC">
      <w:pPr>
        <w:jc w:val="center"/>
        <w:rPr>
          <w:b/>
          <w:bCs/>
          <w:sz w:val="32"/>
          <w:szCs w:val="32"/>
        </w:rPr>
      </w:pPr>
    </w:p>
    <w:p w14:paraId="5A579D6D" w14:textId="77777777" w:rsidR="00F43DCD" w:rsidRDefault="00F43DCD" w:rsidP="000F2CAC">
      <w:pPr>
        <w:jc w:val="center"/>
        <w:rPr>
          <w:b/>
          <w:bCs/>
          <w:sz w:val="32"/>
          <w:szCs w:val="32"/>
        </w:rPr>
      </w:pPr>
    </w:p>
    <w:p w14:paraId="0E616474" w14:textId="77777777" w:rsidR="00F43DCD" w:rsidRDefault="00F43DCD" w:rsidP="000F2CAC">
      <w:pPr>
        <w:jc w:val="center"/>
        <w:rPr>
          <w:b/>
          <w:bCs/>
          <w:sz w:val="32"/>
          <w:szCs w:val="32"/>
        </w:rPr>
      </w:pPr>
    </w:p>
    <w:p w14:paraId="38A6EDA4" w14:textId="77777777" w:rsidR="00F43DCD" w:rsidRDefault="00F43DCD" w:rsidP="000F2CAC">
      <w:pPr>
        <w:jc w:val="center"/>
        <w:rPr>
          <w:b/>
          <w:bCs/>
          <w:sz w:val="32"/>
          <w:szCs w:val="32"/>
        </w:rPr>
      </w:pPr>
    </w:p>
    <w:p w14:paraId="10908CAF" w14:textId="77777777" w:rsidR="00F43DCD" w:rsidRDefault="00F43DCD" w:rsidP="000F2CAC">
      <w:pPr>
        <w:jc w:val="center"/>
        <w:rPr>
          <w:b/>
          <w:bCs/>
          <w:sz w:val="32"/>
          <w:szCs w:val="32"/>
        </w:rPr>
      </w:pPr>
    </w:p>
    <w:p w14:paraId="6EB32CF1" w14:textId="77777777" w:rsidR="00F43DCD" w:rsidRDefault="00F43DCD" w:rsidP="000F2CAC">
      <w:pPr>
        <w:jc w:val="center"/>
        <w:rPr>
          <w:b/>
          <w:bCs/>
          <w:sz w:val="32"/>
          <w:szCs w:val="32"/>
        </w:rPr>
      </w:pPr>
    </w:p>
    <w:p w14:paraId="48C43D8A" w14:textId="77777777" w:rsidR="00F43DCD" w:rsidRDefault="00F43DCD" w:rsidP="000F2CAC">
      <w:pPr>
        <w:jc w:val="center"/>
        <w:rPr>
          <w:b/>
          <w:bCs/>
          <w:sz w:val="32"/>
          <w:szCs w:val="32"/>
        </w:rPr>
      </w:pPr>
    </w:p>
    <w:p w14:paraId="2E8CAEFA" w14:textId="77777777" w:rsidR="00C12F92" w:rsidRDefault="00C12F92" w:rsidP="00514F8C">
      <w:pPr>
        <w:jc w:val="center"/>
        <w:rPr>
          <w:b/>
          <w:bCs/>
          <w:sz w:val="32"/>
          <w:szCs w:val="32"/>
        </w:rPr>
      </w:pPr>
    </w:p>
    <w:p w14:paraId="2A7509E7" w14:textId="77777777" w:rsidR="00C12F92" w:rsidRDefault="00C12F92" w:rsidP="00514F8C">
      <w:pPr>
        <w:jc w:val="center"/>
        <w:rPr>
          <w:b/>
          <w:bCs/>
          <w:sz w:val="32"/>
          <w:szCs w:val="32"/>
        </w:rPr>
      </w:pPr>
    </w:p>
    <w:p w14:paraId="000A9AFF" w14:textId="77777777" w:rsidR="00C12F92" w:rsidRDefault="00C12F92" w:rsidP="00514F8C">
      <w:pPr>
        <w:jc w:val="center"/>
        <w:rPr>
          <w:b/>
          <w:bCs/>
          <w:sz w:val="32"/>
          <w:szCs w:val="32"/>
        </w:rPr>
      </w:pPr>
    </w:p>
    <w:p w14:paraId="5BC78670" w14:textId="77777777" w:rsidR="00427DEA" w:rsidRDefault="00427DEA" w:rsidP="00514F8C">
      <w:pPr>
        <w:jc w:val="center"/>
        <w:rPr>
          <w:b/>
          <w:bCs/>
          <w:sz w:val="32"/>
          <w:szCs w:val="32"/>
        </w:rPr>
      </w:pPr>
    </w:p>
    <w:p w14:paraId="30033DEC" w14:textId="47A9E51E" w:rsidR="00514F8C" w:rsidRDefault="00514F8C" w:rsidP="00514F8C">
      <w:pPr>
        <w:jc w:val="center"/>
        <w:rPr>
          <w:b/>
          <w:bCs/>
          <w:sz w:val="32"/>
          <w:szCs w:val="32"/>
        </w:rPr>
      </w:pPr>
      <w:r>
        <w:rPr>
          <w:b/>
          <w:bCs/>
          <w:sz w:val="32"/>
          <w:szCs w:val="32"/>
        </w:rPr>
        <w:lastRenderedPageBreak/>
        <w:t xml:space="preserve">EXPERIMENT </w:t>
      </w:r>
      <w:r w:rsidR="00274623">
        <w:rPr>
          <w:b/>
          <w:bCs/>
          <w:sz w:val="32"/>
          <w:szCs w:val="32"/>
        </w:rPr>
        <w:t>3</w:t>
      </w:r>
      <w:r w:rsidR="003C4832">
        <w:rPr>
          <w:b/>
          <w:bCs/>
          <w:sz w:val="32"/>
          <w:szCs w:val="32"/>
        </w:rPr>
        <w:t>2</w:t>
      </w:r>
    </w:p>
    <w:p w14:paraId="076B4F92" w14:textId="77777777" w:rsidR="00514F8C" w:rsidRPr="0036785B" w:rsidRDefault="00514F8C" w:rsidP="00514F8C">
      <w:pPr>
        <w:jc w:val="center"/>
      </w:pPr>
    </w:p>
    <w:p w14:paraId="3AD8366F" w14:textId="40A7550C" w:rsidR="00514F8C" w:rsidRPr="00985B96" w:rsidRDefault="00514F8C" w:rsidP="00514F8C">
      <w:pPr>
        <w:jc w:val="center"/>
        <w:rPr>
          <w:b/>
          <w:bCs/>
          <w:sz w:val="32"/>
          <w:szCs w:val="32"/>
          <w:lang w:eastAsia="en-IN"/>
        </w:rPr>
      </w:pPr>
      <w:r>
        <w:rPr>
          <w:b/>
          <w:bCs/>
          <w:sz w:val="32"/>
          <w:szCs w:val="32"/>
          <w:lang w:eastAsia="en-IN"/>
        </w:rPr>
        <w:t xml:space="preserve"> </w:t>
      </w:r>
      <w:r w:rsidR="00274623">
        <w:rPr>
          <w:b/>
          <w:bCs/>
          <w:sz w:val="32"/>
          <w:szCs w:val="32"/>
          <w:lang w:eastAsia="en-IN"/>
        </w:rPr>
        <w:t>Simple CUDA program</w:t>
      </w:r>
    </w:p>
    <w:p w14:paraId="13AD021D" w14:textId="77777777" w:rsidR="00514F8C" w:rsidRPr="00985B96" w:rsidRDefault="00514F8C" w:rsidP="00514F8C">
      <w:pPr>
        <w:rPr>
          <w:b/>
          <w:bCs/>
          <w:sz w:val="32"/>
          <w:szCs w:val="32"/>
          <w:lang w:eastAsia="en-IN"/>
        </w:rPr>
      </w:pPr>
    </w:p>
    <w:p w14:paraId="4A855669" w14:textId="77777777" w:rsidR="00C12F92" w:rsidRDefault="00514F8C" w:rsidP="00514F8C">
      <w:pPr>
        <w:rPr>
          <w:b/>
          <w:bCs/>
        </w:rPr>
      </w:pPr>
      <w:r w:rsidRPr="00985B96">
        <w:rPr>
          <w:b/>
          <w:bCs/>
        </w:rPr>
        <w:t>AIM:</w:t>
      </w:r>
      <w:r>
        <w:rPr>
          <w:b/>
          <w:bCs/>
        </w:rPr>
        <w:t xml:space="preserve"> </w:t>
      </w:r>
    </w:p>
    <w:p w14:paraId="6F36D871" w14:textId="31E8C975" w:rsidR="00514F8C" w:rsidRPr="00CB2862" w:rsidRDefault="00514F8C" w:rsidP="00514F8C">
      <w:r>
        <w:t xml:space="preserve">To write a </w:t>
      </w:r>
      <w:r w:rsidR="00274623">
        <w:t>simple CUDA program.</w:t>
      </w:r>
    </w:p>
    <w:p w14:paraId="261A52F3" w14:textId="77777777" w:rsidR="00514F8C" w:rsidRDefault="00514F8C" w:rsidP="00514F8C"/>
    <w:p w14:paraId="5AECFD55" w14:textId="77777777" w:rsidR="00514F8C" w:rsidRDefault="00514F8C" w:rsidP="00514F8C">
      <w:pPr>
        <w:rPr>
          <w:b/>
          <w:bCs/>
        </w:rPr>
      </w:pPr>
      <w:r w:rsidRPr="00DE05D8">
        <w:rPr>
          <w:b/>
          <w:bCs/>
          <w:lang w:eastAsia="en-IN"/>
        </w:rPr>
        <w:t>PRO</w:t>
      </w:r>
      <w:r>
        <w:rPr>
          <w:b/>
          <w:bCs/>
          <w:lang w:eastAsia="en-IN"/>
        </w:rPr>
        <w:t>GRAM</w:t>
      </w:r>
      <w:r w:rsidRPr="00985B96">
        <w:rPr>
          <w:b/>
          <w:bCs/>
        </w:rPr>
        <w:t>:</w:t>
      </w:r>
      <w:r>
        <w:rPr>
          <w:b/>
          <w:bCs/>
        </w:rPr>
        <w:t xml:space="preserve"> </w:t>
      </w:r>
    </w:p>
    <w:p w14:paraId="7139B14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4D5260FC"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6C5F70F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__global__ void </w:t>
      </w:r>
      <w:proofErr w:type="spellStart"/>
      <w:r>
        <w:rPr>
          <w:rFonts w:ascii="Courier New" w:hAnsi="Courier New" w:cs="Courier New"/>
          <w:color w:val="000000"/>
          <w:sz w:val="21"/>
          <w:szCs w:val="21"/>
        </w:rPr>
        <w:t>Hellokernel</w:t>
      </w:r>
      <w:proofErr w:type="spellEnd"/>
      <w:r>
        <w:rPr>
          <w:rFonts w:ascii="Courier New" w:hAnsi="Courier New" w:cs="Courier New"/>
          <w:color w:val="000000"/>
          <w:sz w:val="21"/>
          <w:szCs w:val="21"/>
        </w:rPr>
        <w:t>()</w:t>
      </w:r>
    </w:p>
    <w:p w14:paraId="247CE61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66946CC1" w14:textId="77777777" w:rsidR="00C12F92" w:rsidRDefault="00C12F92" w:rsidP="00C12F92">
      <w:pPr>
        <w:shd w:val="clear" w:color="auto" w:fill="FFFFFE"/>
        <w:spacing w:line="285" w:lineRule="atLeast"/>
        <w:rPr>
          <w:rFonts w:ascii="Courier New" w:hAnsi="Courier New" w:cs="Courier New"/>
          <w:color w:val="000000"/>
          <w:sz w:val="21"/>
          <w:szCs w:val="21"/>
        </w:rPr>
      </w:pPr>
    </w:p>
    <w:p w14:paraId="671D04DF"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5F50DA4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main()</w:t>
      </w:r>
    </w:p>
    <w:p w14:paraId="3BD25B3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10011D47"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Hellokernel</w:t>
      </w:r>
      <w:proofErr w:type="spellEnd"/>
      <w:r>
        <w:rPr>
          <w:rFonts w:ascii="Courier New" w:hAnsi="Courier New" w:cs="Courier New"/>
          <w:color w:val="000000"/>
          <w:sz w:val="21"/>
          <w:szCs w:val="21"/>
        </w:rPr>
        <w:t xml:space="preserve"> &lt;&lt;&lt;</w:t>
      </w:r>
      <w:r>
        <w:rPr>
          <w:rFonts w:ascii="Courier New" w:hAnsi="Courier New" w:cs="Courier New"/>
          <w:color w:val="098156"/>
          <w:sz w:val="21"/>
          <w:szCs w:val="21"/>
        </w:rPr>
        <w:t>1</w:t>
      </w:r>
      <w:r>
        <w:rPr>
          <w:rFonts w:ascii="Courier New" w:hAnsi="Courier New" w:cs="Courier New"/>
          <w:color w:val="000000"/>
          <w:sz w:val="21"/>
          <w:szCs w:val="21"/>
        </w:rPr>
        <w:t xml:space="preserve">, </w:t>
      </w:r>
      <w:r>
        <w:rPr>
          <w:rFonts w:ascii="Courier New" w:hAnsi="Courier New" w:cs="Courier New"/>
          <w:color w:val="098156"/>
          <w:sz w:val="21"/>
          <w:szCs w:val="21"/>
        </w:rPr>
        <w:t>1</w:t>
      </w:r>
      <w:r>
        <w:rPr>
          <w:rFonts w:ascii="Courier New" w:hAnsi="Courier New" w:cs="Courier New"/>
          <w:color w:val="000000"/>
          <w:sz w:val="21"/>
          <w:szCs w:val="21"/>
        </w:rPr>
        <w:t>&gt;&gt;&gt;();</w:t>
      </w:r>
    </w:p>
    <w:p w14:paraId="15CCE24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Hello Selvakumar\n"</w:t>
      </w:r>
      <w:r>
        <w:rPr>
          <w:rFonts w:ascii="Courier New" w:hAnsi="Courier New" w:cs="Courier New"/>
          <w:color w:val="000000"/>
          <w:sz w:val="21"/>
          <w:szCs w:val="21"/>
        </w:rPr>
        <w:t>);</w:t>
      </w:r>
    </w:p>
    <w:p w14:paraId="7012253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032BBF1A"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2E8DA94F" w14:textId="7850D781" w:rsidR="00274623" w:rsidRDefault="00274623" w:rsidP="00514F8C">
      <w:pPr>
        <w:rPr>
          <w:b/>
          <w:bCs/>
        </w:rPr>
      </w:pPr>
    </w:p>
    <w:p w14:paraId="7E6951F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29797E2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34E9F596"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__global__ void add(</w:t>
      </w:r>
      <w:r>
        <w:rPr>
          <w:rFonts w:ascii="Courier New" w:hAnsi="Courier New" w:cs="Courier New"/>
          <w:color w:val="257693"/>
          <w:sz w:val="21"/>
          <w:szCs w:val="21"/>
        </w:rPr>
        <w:t>int</w:t>
      </w:r>
      <w:r>
        <w:rPr>
          <w:rFonts w:ascii="Courier New" w:hAnsi="Courier New" w:cs="Courier New"/>
          <w:color w:val="000000"/>
          <w:sz w:val="21"/>
          <w:szCs w:val="21"/>
        </w:rPr>
        <w:t xml:space="preserve"> a, </w:t>
      </w:r>
      <w:r>
        <w:rPr>
          <w:rFonts w:ascii="Courier New" w:hAnsi="Courier New" w:cs="Courier New"/>
          <w:color w:val="257693"/>
          <w:sz w:val="21"/>
          <w:szCs w:val="21"/>
        </w:rPr>
        <w:t>int</w:t>
      </w:r>
      <w:r>
        <w:rPr>
          <w:rFonts w:ascii="Courier New" w:hAnsi="Courier New" w:cs="Courier New"/>
          <w:color w:val="000000"/>
          <w:sz w:val="21"/>
          <w:szCs w:val="21"/>
        </w:rPr>
        <w:t xml:space="preserve"> b, </w:t>
      </w:r>
      <w:r>
        <w:rPr>
          <w:rFonts w:ascii="Courier New" w:hAnsi="Courier New" w:cs="Courier New"/>
          <w:color w:val="257693"/>
          <w:sz w:val="21"/>
          <w:szCs w:val="21"/>
        </w:rPr>
        <w:t>int</w:t>
      </w:r>
      <w:r>
        <w:rPr>
          <w:rFonts w:ascii="Courier New" w:hAnsi="Courier New" w:cs="Courier New"/>
          <w:color w:val="000000"/>
          <w:sz w:val="21"/>
          <w:szCs w:val="21"/>
        </w:rPr>
        <w:t xml:space="preserve"> *c)</w:t>
      </w:r>
    </w:p>
    <w:p w14:paraId="0E7F5DA7"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738813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 = a + b;</w:t>
      </w:r>
    </w:p>
    <w:p w14:paraId="5DC13779"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587A14C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main(void)</w:t>
      </w:r>
    </w:p>
    <w:p w14:paraId="5E7B8E0D"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505635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c;</w:t>
      </w:r>
    </w:p>
    <w:p w14:paraId="7ABFBEB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w:t>
      </w:r>
    </w:p>
    <w:p w14:paraId="290362D8"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w:t>
      </w:r>
    </w:p>
    <w:p w14:paraId="01F3CA85"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add &lt;&lt; &lt;</w:t>
      </w:r>
      <w:r>
        <w:rPr>
          <w:rFonts w:ascii="Courier New" w:hAnsi="Courier New" w:cs="Courier New"/>
          <w:color w:val="098156"/>
          <w:sz w:val="21"/>
          <w:szCs w:val="21"/>
        </w:rPr>
        <w:t>1</w:t>
      </w:r>
      <w:r>
        <w:rPr>
          <w:rFonts w:ascii="Courier New" w:hAnsi="Courier New" w:cs="Courier New"/>
          <w:color w:val="000000"/>
          <w:sz w:val="21"/>
          <w:szCs w:val="21"/>
        </w:rPr>
        <w:t xml:space="preserve">, </w:t>
      </w:r>
      <w:r>
        <w:rPr>
          <w:rFonts w:ascii="Courier New" w:hAnsi="Courier New" w:cs="Courier New"/>
          <w:color w:val="098156"/>
          <w:sz w:val="21"/>
          <w:szCs w:val="21"/>
        </w:rPr>
        <w:t>1</w:t>
      </w:r>
      <w:r>
        <w:rPr>
          <w:rFonts w:ascii="Courier New" w:hAnsi="Courier New" w:cs="Courier New"/>
          <w:color w:val="000000"/>
          <w:sz w:val="21"/>
          <w:szCs w:val="21"/>
        </w:rPr>
        <w:t xml:space="preserve"> &gt;&gt; &gt; (</w:t>
      </w:r>
      <w:r>
        <w:rPr>
          <w:rFonts w:ascii="Courier New" w:hAnsi="Courier New" w:cs="Courier New"/>
          <w:color w:val="098156"/>
          <w:sz w:val="21"/>
          <w:szCs w:val="21"/>
        </w:rPr>
        <w:t>2</w:t>
      </w:r>
      <w:r>
        <w:rPr>
          <w:rFonts w:ascii="Courier New" w:hAnsi="Courier New" w:cs="Courier New"/>
          <w:color w:val="000000"/>
          <w:sz w:val="21"/>
          <w:szCs w:val="21"/>
        </w:rPr>
        <w:t xml:space="preserve">, </w:t>
      </w:r>
      <w:r>
        <w:rPr>
          <w:rFonts w:ascii="Courier New" w:hAnsi="Courier New" w:cs="Courier New"/>
          <w:color w:val="098156"/>
          <w:sz w:val="21"/>
          <w:szCs w:val="21"/>
        </w:rPr>
        <w:t>7</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w:t>
      </w:r>
    </w:p>
    <w:p w14:paraId="00ACFFD3"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amp;c, </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w:t>
      </w:r>
    </w:p>
    <w:p w14:paraId="07DEFB47"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emcpyDeviceToHost</w:t>
      </w:r>
      <w:proofErr w:type="spellEnd"/>
      <w:r>
        <w:rPr>
          <w:rFonts w:ascii="Courier New" w:hAnsi="Courier New" w:cs="Courier New"/>
          <w:color w:val="000000"/>
          <w:sz w:val="21"/>
          <w:szCs w:val="21"/>
        </w:rPr>
        <w:t>);</w:t>
      </w:r>
    </w:p>
    <w:p w14:paraId="105A910E"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Selvakumar: "</w:t>
      </w:r>
      <w:r>
        <w:rPr>
          <w:rFonts w:ascii="Courier New" w:hAnsi="Courier New" w:cs="Courier New"/>
          <w:color w:val="000000"/>
          <w:sz w:val="21"/>
          <w:szCs w:val="21"/>
        </w:rPr>
        <w:t>);</w:t>
      </w:r>
    </w:p>
    <w:p w14:paraId="7D7B8AA0"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2 + 7 = %d\n"</w:t>
      </w:r>
      <w:r>
        <w:rPr>
          <w:rFonts w:ascii="Courier New" w:hAnsi="Courier New" w:cs="Courier New"/>
          <w:color w:val="000000"/>
          <w:sz w:val="21"/>
          <w:szCs w:val="21"/>
        </w:rPr>
        <w:t>, c);</w:t>
      </w:r>
    </w:p>
    <w:p w14:paraId="07820589"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ev_c</w:t>
      </w:r>
      <w:proofErr w:type="spellEnd"/>
      <w:r>
        <w:rPr>
          <w:rFonts w:ascii="Courier New" w:hAnsi="Courier New" w:cs="Courier New"/>
          <w:color w:val="000000"/>
          <w:sz w:val="21"/>
          <w:szCs w:val="21"/>
        </w:rPr>
        <w:t>);</w:t>
      </w:r>
    </w:p>
    <w:p w14:paraId="221B038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01642D9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50685624" w14:textId="77777777" w:rsidR="00C12F92" w:rsidRDefault="00C12F92" w:rsidP="00514F8C">
      <w:pPr>
        <w:rPr>
          <w:b/>
          <w:bCs/>
        </w:rPr>
      </w:pPr>
    </w:p>
    <w:p w14:paraId="2836964F" w14:textId="77777777" w:rsidR="00274623" w:rsidRDefault="00274623" w:rsidP="00514F8C">
      <w:pPr>
        <w:rPr>
          <w:b/>
          <w:bCs/>
        </w:rPr>
      </w:pPr>
    </w:p>
    <w:p w14:paraId="70200314" w14:textId="77777777" w:rsidR="00C12F92" w:rsidRDefault="00C12F92" w:rsidP="00514F8C">
      <w:pPr>
        <w:rPr>
          <w:b/>
          <w:bCs/>
        </w:rPr>
      </w:pPr>
      <w:r>
        <w:rPr>
          <w:b/>
          <w:bCs/>
        </w:rPr>
        <w:br/>
      </w:r>
    </w:p>
    <w:p w14:paraId="3584098D" w14:textId="77777777" w:rsidR="00C12F92" w:rsidRDefault="00C12F92" w:rsidP="00514F8C">
      <w:pPr>
        <w:rPr>
          <w:b/>
          <w:bCs/>
        </w:rPr>
      </w:pPr>
    </w:p>
    <w:p w14:paraId="346A407B" w14:textId="77777777" w:rsidR="00C12F92" w:rsidRDefault="00C12F92" w:rsidP="00514F8C">
      <w:pPr>
        <w:rPr>
          <w:b/>
          <w:bCs/>
        </w:rPr>
      </w:pPr>
    </w:p>
    <w:p w14:paraId="1F7973B6" w14:textId="77777777" w:rsidR="00C12F92" w:rsidRDefault="00514F8C" w:rsidP="00514F8C">
      <w:pPr>
        <w:rPr>
          <w:b/>
          <w:bCs/>
        </w:rPr>
      </w:pPr>
      <w:r>
        <w:rPr>
          <w:b/>
          <w:bCs/>
        </w:rPr>
        <w:lastRenderedPageBreak/>
        <w:t>OUTPUT</w:t>
      </w:r>
    </w:p>
    <w:p w14:paraId="02259115" w14:textId="22E0A728" w:rsidR="00514F8C" w:rsidRDefault="00514F8C" w:rsidP="00514F8C">
      <w:pPr>
        <w:rPr>
          <w:b/>
          <w:bCs/>
        </w:rPr>
      </w:pPr>
      <w:r>
        <w:rPr>
          <w:b/>
          <w:bCs/>
        </w:rPr>
        <w:t xml:space="preserve">  </w:t>
      </w:r>
    </w:p>
    <w:p w14:paraId="74596B37" w14:textId="1158E037" w:rsidR="00F43DCD" w:rsidRDefault="00F43DCD" w:rsidP="00514F8C">
      <w:pPr>
        <w:rPr>
          <w:b/>
          <w:bCs/>
          <w:sz w:val="32"/>
          <w:szCs w:val="32"/>
        </w:rPr>
      </w:pPr>
    </w:p>
    <w:p w14:paraId="6412E632" w14:textId="4D101F2C" w:rsidR="00274623" w:rsidRDefault="00C12F92" w:rsidP="00514F8C">
      <w:pPr>
        <w:rPr>
          <w:b/>
          <w:bCs/>
          <w:sz w:val="32"/>
          <w:szCs w:val="32"/>
        </w:rPr>
      </w:pPr>
      <w:r w:rsidRPr="00C12F92">
        <w:rPr>
          <w:b/>
          <w:bCs/>
          <w:noProof/>
          <w:sz w:val="32"/>
          <w:szCs w:val="32"/>
          <w:lang w:eastAsia="en-IN"/>
        </w:rPr>
        <w:drawing>
          <wp:inline distT="0" distB="0" distL="0" distR="0" wp14:anchorId="53351A48" wp14:editId="33EE03AF">
            <wp:extent cx="6096000" cy="1111250"/>
            <wp:effectExtent l="0" t="0" r="0" b="6350"/>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96000" cy="1111250"/>
                    </a:xfrm>
                    <a:prstGeom prst="rect">
                      <a:avLst/>
                    </a:prstGeom>
                  </pic:spPr>
                </pic:pic>
              </a:graphicData>
            </a:graphic>
          </wp:inline>
        </w:drawing>
      </w:r>
    </w:p>
    <w:p w14:paraId="7E88C993" w14:textId="65CAD20D" w:rsidR="00C12F92" w:rsidRDefault="00C12F92" w:rsidP="00514F8C">
      <w:pPr>
        <w:rPr>
          <w:b/>
          <w:bCs/>
          <w:sz w:val="32"/>
          <w:szCs w:val="32"/>
        </w:rPr>
      </w:pPr>
      <w:r w:rsidRPr="00C12F92">
        <w:rPr>
          <w:b/>
          <w:bCs/>
          <w:noProof/>
          <w:sz w:val="32"/>
          <w:szCs w:val="32"/>
          <w:lang w:eastAsia="en-IN"/>
        </w:rPr>
        <w:drawing>
          <wp:inline distT="0" distB="0" distL="0" distR="0" wp14:anchorId="30E91FDB" wp14:editId="269EDBE3">
            <wp:extent cx="6096000" cy="1111250"/>
            <wp:effectExtent l="0" t="0" r="0" b="6350"/>
            <wp:docPr id="4100" name="Picture 41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100" descr="Graphical user interface, application&#10;&#10;Description automatically generated"/>
                    <pic:cNvPicPr/>
                  </pic:nvPicPr>
                  <pic:blipFill>
                    <a:blip r:embed="rId42"/>
                    <a:stretch>
                      <a:fillRect/>
                    </a:stretch>
                  </pic:blipFill>
                  <pic:spPr>
                    <a:xfrm>
                      <a:off x="0" y="0"/>
                      <a:ext cx="6096000" cy="1111250"/>
                    </a:xfrm>
                    <a:prstGeom prst="rect">
                      <a:avLst/>
                    </a:prstGeom>
                  </pic:spPr>
                </pic:pic>
              </a:graphicData>
            </a:graphic>
          </wp:inline>
        </w:drawing>
      </w:r>
    </w:p>
    <w:p w14:paraId="4B367134" w14:textId="77777777" w:rsidR="00F43DCD" w:rsidRDefault="00F43DCD" w:rsidP="000F2CAC">
      <w:pPr>
        <w:jc w:val="center"/>
        <w:rPr>
          <w:b/>
          <w:bCs/>
          <w:sz w:val="32"/>
          <w:szCs w:val="32"/>
        </w:rPr>
      </w:pPr>
    </w:p>
    <w:p w14:paraId="0E015D92" w14:textId="0F1B519D" w:rsidR="00F43DCD" w:rsidRDefault="00F43DCD" w:rsidP="000F2CAC">
      <w:pPr>
        <w:jc w:val="center"/>
        <w:rPr>
          <w:b/>
          <w:bCs/>
          <w:sz w:val="32"/>
          <w:szCs w:val="32"/>
        </w:rPr>
      </w:pPr>
    </w:p>
    <w:p w14:paraId="2616AB1C" w14:textId="4EAF180E" w:rsidR="00274623" w:rsidRDefault="00274623" w:rsidP="000F2CAC">
      <w:pPr>
        <w:jc w:val="center"/>
        <w:rPr>
          <w:b/>
          <w:bCs/>
          <w:sz w:val="32"/>
          <w:szCs w:val="32"/>
        </w:rPr>
      </w:pPr>
    </w:p>
    <w:p w14:paraId="2E3AA47C" w14:textId="1AC4E2E5" w:rsidR="00274623" w:rsidRDefault="00274623" w:rsidP="000F2CAC">
      <w:pPr>
        <w:jc w:val="center"/>
        <w:rPr>
          <w:b/>
          <w:bCs/>
          <w:sz w:val="32"/>
          <w:szCs w:val="32"/>
        </w:rPr>
      </w:pPr>
    </w:p>
    <w:p w14:paraId="0E41275D" w14:textId="748FC8CA" w:rsidR="00274623" w:rsidRDefault="00274623" w:rsidP="000F2CAC">
      <w:pPr>
        <w:jc w:val="center"/>
        <w:rPr>
          <w:b/>
          <w:bCs/>
          <w:sz w:val="32"/>
          <w:szCs w:val="32"/>
        </w:rPr>
      </w:pPr>
    </w:p>
    <w:p w14:paraId="4B16DB74" w14:textId="46EDC489" w:rsidR="00274623" w:rsidRDefault="00274623" w:rsidP="000F2CAC">
      <w:pPr>
        <w:jc w:val="center"/>
        <w:rPr>
          <w:b/>
          <w:bCs/>
          <w:sz w:val="32"/>
          <w:szCs w:val="32"/>
        </w:rPr>
      </w:pPr>
    </w:p>
    <w:p w14:paraId="2A999BFB" w14:textId="6201A859" w:rsidR="00274623" w:rsidRDefault="00274623" w:rsidP="000F2CAC">
      <w:pPr>
        <w:jc w:val="center"/>
        <w:rPr>
          <w:b/>
          <w:bCs/>
          <w:sz w:val="32"/>
          <w:szCs w:val="32"/>
        </w:rPr>
      </w:pPr>
    </w:p>
    <w:p w14:paraId="74A45910" w14:textId="5FF9A8E1" w:rsidR="00274623" w:rsidRDefault="00274623" w:rsidP="000F2CAC">
      <w:pPr>
        <w:jc w:val="center"/>
        <w:rPr>
          <w:b/>
          <w:bCs/>
          <w:sz w:val="32"/>
          <w:szCs w:val="32"/>
        </w:rPr>
      </w:pPr>
    </w:p>
    <w:p w14:paraId="07D0B980" w14:textId="6D691D58" w:rsidR="00274623" w:rsidRDefault="00274623" w:rsidP="000F2CAC">
      <w:pPr>
        <w:jc w:val="center"/>
        <w:rPr>
          <w:b/>
          <w:bCs/>
          <w:sz w:val="32"/>
          <w:szCs w:val="32"/>
        </w:rPr>
      </w:pPr>
    </w:p>
    <w:p w14:paraId="74979B7F" w14:textId="773551F1" w:rsidR="00274623" w:rsidRDefault="00274623" w:rsidP="000F2CAC">
      <w:pPr>
        <w:jc w:val="center"/>
        <w:rPr>
          <w:b/>
          <w:bCs/>
          <w:sz w:val="32"/>
          <w:szCs w:val="32"/>
        </w:rPr>
      </w:pPr>
    </w:p>
    <w:p w14:paraId="53957FAA" w14:textId="294F7301" w:rsidR="00274623" w:rsidRDefault="00274623" w:rsidP="000F2CAC">
      <w:pPr>
        <w:jc w:val="center"/>
        <w:rPr>
          <w:b/>
          <w:bCs/>
          <w:sz w:val="32"/>
          <w:szCs w:val="32"/>
        </w:rPr>
      </w:pPr>
    </w:p>
    <w:p w14:paraId="67FBA376" w14:textId="3BBAC540" w:rsidR="00274623" w:rsidRDefault="00274623" w:rsidP="000F2CAC">
      <w:pPr>
        <w:jc w:val="center"/>
        <w:rPr>
          <w:b/>
          <w:bCs/>
          <w:sz w:val="32"/>
          <w:szCs w:val="32"/>
        </w:rPr>
      </w:pPr>
    </w:p>
    <w:p w14:paraId="072E0ADC" w14:textId="0C634EE6" w:rsidR="00274623" w:rsidRDefault="00274623" w:rsidP="000F2CAC">
      <w:pPr>
        <w:jc w:val="center"/>
        <w:rPr>
          <w:b/>
          <w:bCs/>
          <w:sz w:val="32"/>
          <w:szCs w:val="32"/>
        </w:rPr>
      </w:pPr>
    </w:p>
    <w:p w14:paraId="58D69124" w14:textId="3A8AE5C6" w:rsidR="00274623" w:rsidRDefault="00274623" w:rsidP="000F2CAC">
      <w:pPr>
        <w:jc w:val="center"/>
        <w:rPr>
          <w:b/>
          <w:bCs/>
          <w:sz w:val="32"/>
          <w:szCs w:val="32"/>
        </w:rPr>
      </w:pPr>
    </w:p>
    <w:p w14:paraId="7D9DB2A5" w14:textId="25DB5C5A" w:rsidR="00274623" w:rsidRDefault="00274623" w:rsidP="000F2CAC">
      <w:pPr>
        <w:jc w:val="center"/>
        <w:rPr>
          <w:b/>
          <w:bCs/>
          <w:sz w:val="32"/>
          <w:szCs w:val="32"/>
        </w:rPr>
      </w:pPr>
    </w:p>
    <w:p w14:paraId="6B72BEA3" w14:textId="2C085A2B" w:rsidR="00274623" w:rsidRDefault="00274623" w:rsidP="000F2CAC">
      <w:pPr>
        <w:jc w:val="center"/>
        <w:rPr>
          <w:b/>
          <w:bCs/>
          <w:sz w:val="32"/>
          <w:szCs w:val="32"/>
        </w:rPr>
      </w:pPr>
    </w:p>
    <w:p w14:paraId="76CB5423" w14:textId="7167B31B" w:rsidR="00274623" w:rsidRDefault="00274623" w:rsidP="000F2CAC">
      <w:pPr>
        <w:jc w:val="center"/>
        <w:rPr>
          <w:b/>
          <w:bCs/>
          <w:sz w:val="32"/>
          <w:szCs w:val="32"/>
        </w:rPr>
      </w:pPr>
    </w:p>
    <w:p w14:paraId="6F149FA9" w14:textId="77777777" w:rsidR="00C12F92" w:rsidRDefault="00C12F92" w:rsidP="00274623">
      <w:pPr>
        <w:jc w:val="center"/>
        <w:rPr>
          <w:b/>
          <w:bCs/>
          <w:sz w:val="32"/>
          <w:szCs w:val="32"/>
        </w:rPr>
      </w:pPr>
    </w:p>
    <w:p w14:paraId="392106E6" w14:textId="77777777" w:rsidR="00C12F92" w:rsidRDefault="00C12F92" w:rsidP="00274623">
      <w:pPr>
        <w:jc w:val="center"/>
        <w:rPr>
          <w:b/>
          <w:bCs/>
          <w:sz w:val="32"/>
          <w:szCs w:val="32"/>
        </w:rPr>
      </w:pPr>
    </w:p>
    <w:p w14:paraId="385D6F7A" w14:textId="77777777" w:rsidR="00C12F92" w:rsidRDefault="00C12F92" w:rsidP="00274623">
      <w:pPr>
        <w:jc w:val="center"/>
        <w:rPr>
          <w:b/>
          <w:bCs/>
          <w:sz w:val="32"/>
          <w:szCs w:val="32"/>
        </w:rPr>
      </w:pPr>
    </w:p>
    <w:p w14:paraId="1E7EBCF2" w14:textId="77777777" w:rsidR="00C12F92" w:rsidRDefault="00C12F92" w:rsidP="00274623">
      <w:pPr>
        <w:jc w:val="center"/>
        <w:rPr>
          <w:b/>
          <w:bCs/>
          <w:sz w:val="32"/>
          <w:szCs w:val="32"/>
        </w:rPr>
      </w:pPr>
    </w:p>
    <w:p w14:paraId="0710E2AD" w14:textId="77777777" w:rsidR="00C12F92" w:rsidRDefault="00C12F92" w:rsidP="00274623">
      <w:pPr>
        <w:jc w:val="center"/>
        <w:rPr>
          <w:b/>
          <w:bCs/>
          <w:sz w:val="32"/>
          <w:szCs w:val="32"/>
        </w:rPr>
      </w:pPr>
    </w:p>
    <w:p w14:paraId="554D5034" w14:textId="77777777" w:rsidR="00C12F92" w:rsidRDefault="00C12F92" w:rsidP="00274623">
      <w:pPr>
        <w:jc w:val="center"/>
        <w:rPr>
          <w:b/>
          <w:bCs/>
          <w:sz w:val="32"/>
          <w:szCs w:val="32"/>
        </w:rPr>
      </w:pPr>
    </w:p>
    <w:p w14:paraId="3FA77CE6" w14:textId="77777777" w:rsidR="00C12F92" w:rsidRDefault="00C12F92" w:rsidP="00274623">
      <w:pPr>
        <w:jc w:val="center"/>
        <w:rPr>
          <w:b/>
          <w:bCs/>
          <w:sz w:val="32"/>
          <w:szCs w:val="32"/>
        </w:rPr>
      </w:pPr>
    </w:p>
    <w:p w14:paraId="1B7FCF88" w14:textId="2C5FD4B0" w:rsidR="00274623" w:rsidRDefault="00274623" w:rsidP="00274623">
      <w:pPr>
        <w:jc w:val="center"/>
        <w:rPr>
          <w:b/>
          <w:bCs/>
          <w:sz w:val="32"/>
          <w:szCs w:val="32"/>
        </w:rPr>
      </w:pPr>
      <w:r>
        <w:rPr>
          <w:b/>
          <w:bCs/>
          <w:sz w:val="32"/>
          <w:szCs w:val="32"/>
        </w:rPr>
        <w:lastRenderedPageBreak/>
        <w:t>EXPERIMENT 3</w:t>
      </w:r>
      <w:r w:rsidR="003C4832">
        <w:rPr>
          <w:b/>
          <w:bCs/>
          <w:sz w:val="32"/>
          <w:szCs w:val="32"/>
        </w:rPr>
        <w:t>3</w:t>
      </w:r>
    </w:p>
    <w:p w14:paraId="11496748" w14:textId="77777777" w:rsidR="00274623" w:rsidRPr="0036785B" w:rsidRDefault="00274623" w:rsidP="00274623">
      <w:pPr>
        <w:jc w:val="center"/>
      </w:pPr>
    </w:p>
    <w:p w14:paraId="480BE496" w14:textId="6573C3BE" w:rsidR="00274623" w:rsidRPr="00985B96" w:rsidRDefault="00274623" w:rsidP="00274623">
      <w:pPr>
        <w:jc w:val="center"/>
        <w:rPr>
          <w:b/>
          <w:bCs/>
          <w:sz w:val="32"/>
          <w:szCs w:val="32"/>
          <w:lang w:eastAsia="en-IN"/>
        </w:rPr>
      </w:pPr>
      <w:r>
        <w:rPr>
          <w:b/>
          <w:bCs/>
          <w:sz w:val="32"/>
          <w:szCs w:val="32"/>
          <w:lang w:eastAsia="en-IN"/>
        </w:rPr>
        <w:t xml:space="preserve"> CUDA program for performing Vector Operations</w:t>
      </w:r>
    </w:p>
    <w:p w14:paraId="0B4D2783" w14:textId="77777777" w:rsidR="00274623" w:rsidRPr="00985B96" w:rsidRDefault="00274623" w:rsidP="00274623">
      <w:pPr>
        <w:rPr>
          <w:b/>
          <w:bCs/>
          <w:sz w:val="32"/>
          <w:szCs w:val="32"/>
          <w:lang w:eastAsia="en-IN"/>
        </w:rPr>
      </w:pPr>
    </w:p>
    <w:p w14:paraId="26BAB93A" w14:textId="77777777" w:rsidR="00C12F92" w:rsidRDefault="00274623" w:rsidP="00274623">
      <w:pPr>
        <w:rPr>
          <w:b/>
          <w:bCs/>
        </w:rPr>
      </w:pPr>
      <w:r w:rsidRPr="00985B96">
        <w:rPr>
          <w:b/>
          <w:bCs/>
        </w:rPr>
        <w:t>AIM:</w:t>
      </w:r>
      <w:r>
        <w:rPr>
          <w:b/>
          <w:bCs/>
        </w:rPr>
        <w:t xml:space="preserve"> </w:t>
      </w:r>
    </w:p>
    <w:p w14:paraId="6C19FD0F" w14:textId="77777777" w:rsidR="00C12F92" w:rsidRDefault="00C12F92" w:rsidP="00274623">
      <w:pPr>
        <w:rPr>
          <w:b/>
          <w:bCs/>
        </w:rPr>
      </w:pPr>
    </w:p>
    <w:p w14:paraId="29F177FA" w14:textId="6460AEAD" w:rsidR="00274623" w:rsidRPr="00CB2862" w:rsidRDefault="00274623" w:rsidP="00274623">
      <w:r>
        <w:t>To write a CUDA program for performing Vector Addition and Multiplication.</w:t>
      </w:r>
    </w:p>
    <w:p w14:paraId="2F946BD1" w14:textId="77777777" w:rsidR="00274623" w:rsidRDefault="00274623" w:rsidP="00274623"/>
    <w:p w14:paraId="6BF8FB07" w14:textId="77777777" w:rsidR="00274623" w:rsidRDefault="00274623" w:rsidP="00274623">
      <w:pPr>
        <w:rPr>
          <w:b/>
          <w:bCs/>
        </w:rPr>
      </w:pPr>
      <w:r w:rsidRPr="00DE05D8">
        <w:rPr>
          <w:b/>
          <w:bCs/>
          <w:lang w:eastAsia="en-IN"/>
        </w:rPr>
        <w:t>PRO</w:t>
      </w:r>
      <w:r>
        <w:rPr>
          <w:b/>
          <w:bCs/>
          <w:lang w:eastAsia="en-IN"/>
        </w:rPr>
        <w:t>GRAM</w:t>
      </w:r>
      <w:r w:rsidRPr="00985B96">
        <w:rPr>
          <w:b/>
          <w:bCs/>
        </w:rPr>
        <w:t>:</w:t>
      </w:r>
      <w:r>
        <w:rPr>
          <w:b/>
          <w:bCs/>
        </w:rPr>
        <w:t xml:space="preserve"> </w:t>
      </w:r>
    </w:p>
    <w:p w14:paraId="083B3A8C" w14:textId="3C0E1CF7" w:rsidR="00274623" w:rsidRDefault="00274623" w:rsidP="00274623">
      <w:pPr>
        <w:rPr>
          <w:rFonts w:ascii="Courier New" w:hAnsi="Courier New" w:cs="Courier New"/>
          <w:color w:val="D4D4D4"/>
          <w:sz w:val="21"/>
          <w:szCs w:val="21"/>
        </w:rPr>
      </w:pPr>
    </w:p>
    <w:p w14:paraId="1D881947"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093E703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3B64BDE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__global__ void </w:t>
      </w:r>
      <w:proofErr w:type="spellStart"/>
      <w:r>
        <w:rPr>
          <w:rFonts w:ascii="Courier New" w:hAnsi="Courier New" w:cs="Courier New"/>
          <w:color w:val="000000"/>
          <w:sz w:val="21"/>
          <w:szCs w:val="21"/>
        </w:rPr>
        <w:t>vector_add</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a, </w:t>
      </w:r>
      <w:r>
        <w:rPr>
          <w:rFonts w:ascii="Courier New" w:hAnsi="Courier New" w:cs="Courier New"/>
          <w:color w:val="257693"/>
          <w:sz w:val="21"/>
          <w:szCs w:val="21"/>
        </w:rPr>
        <w:t>int</w:t>
      </w:r>
      <w:r>
        <w:rPr>
          <w:rFonts w:ascii="Courier New" w:hAnsi="Courier New" w:cs="Courier New"/>
          <w:color w:val="000000"/>
          <w:sz w:val="21"/>
          <w:szCs w:val="21"/>
        </w:rPr>
        <w:t xml:space="preserve"> *b, </w:t>
      </w:r>
      <w:r>
        <w:rPr>
          <w:rFonts w:ascii="Courier New" w:hAnsi="Courier New" w:cs="Courier New"/>
          <w:color w:val="257693"/>
          <w:sz w:val="21"/>
          <w:szCs w:val="21"/>
        </w:rPr>
        <w:t>int</w:t>
      </w:r>
      <w:r>
        <w:rPr>
          <w:rFonts w:ascii="Courier New" w:hAnsi="Courier New" w:cs="Courier New"/>
          <w:color w:val="000000"/>
          <w:sz w:val="21"/>
          <w:szCs w:val="21"/>
        </w:rPr>
        <w:t xml:space="preserve"> n) </w:t>
      </w:r>
    </w:p>
    <w:p w14:paraId="22D56C4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 </w:t>
      </w:r>
    </w:p>
    <w:p w14:paraId="70A6DBB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Idx.x</w:t>
      </w:r>
      <w:proofErr w:type="spellEnd"/>
      <w:r>
        <w:rPr>
          <w:rFonts w:ascii="Courier New" w:hAnsi="Courier New" w:cs="Courier New"/>
          <w:color w:val="000000"/>
          <w:sz w:val="21"/>
          <w:szCs w:val="21"/>
        </w:rPr>
        <w:t>;</w:t>
      </w:r>
    </w:p>
    <w:p w14:paraId="4C470C96"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by = </w:t>
      </w:r>
      <w:proofErr w:type="spellStart"/>
      <w:r>
        <w:rPr>
          <w:rFonts w:ascii="Courier New" w:hAnsi="Courier New" w:cs="Courier New"/>
          <w:color w:val="000000"/>
          <w:sz w:val="21"/>
          <w:szCs w:val="21"/>
        </w:rPr>
        <w:t>blockIdx.y</w:t>
      </w:r>
      <w:proofErr w:type="spellEnd"/>
      <w:r>
        <w:rPr>
          <w:rFonts w:ascii="Courier New" w:hAnsi="Courier New" w:cs="Courier New"/>
          <w:color w:val="000000"/>
          <w:sz w:val="21"/>
          <w:szCs w:val="21"/>
        </w:rPr>
        <w:t>;</w:t>
      </w:r>
    </w:p>
    <w:p w14:paraId="5CBAB6EC"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hreadIdx.x</w:t>
      </w:r>
      <w:proofErr w:type="spellEnd"/>
      <w:r>
        <w:rPr>
          <w:rFonts w:ascii="Courier New" w:hAnsi="Courier New" w:cs="Courier New"/>
          <w:color w:val="000000"/>
          <w:sz w:val="21"/>
          <w:szCs w:val="21"/>
        </w:rPr>
        <w:t>;</w:t>
      </w:r>
    </w:p>
    <w:p w14:paraId="0208732D"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ty = </w:t>
      </w:r>
      <w:proofErr w:type="spellStart"/>
      <w:r>
        <w:rPr>
          <w:rFonts w:ascii="Courier New" w:hAnsi="Courier New" w:cs="Courier New"/>
          <w:color w:val="000000"/>
          <w:sz w:val="21"/>
          <w:szCs w:val="21"/>
        </w:rPr>
        <w:t>threadIdx.y</w:t>
      </w:r>
      <w:proofErr w:type="spellEnd"/>
      <w:r>
        <w:rPr>
          <w:rFonts w:ascii="Courier New" w:hAnsi="Courier New" w:cs="Courier New"/>
          <w:color w:val="000000"/>
          <w:sz w:val="21"/>
          <w:szCs w:val="21"/>
        </w:rPr>
        <w:t>;</w:t>
      </w:r>
    </w:p>
    <w:p w14:paraId="193726F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row = by*</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 ty;</w:t>
      </w:r>
    </w:p>
    <w:p w14:paraId="73DFA71A"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col =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w:t>
      </w:r>
    </w:p>
    <w:p w14:paraId="661A969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dim = </w:t>
      </w:r>
      <w:proofErr w:type="spellStart"/>
      <w:r>
        <w:rPr>
          <w:rFonts w:ascii="Courier New" w:hAnsi="Courier New" w:cs="Courier New"/>
          <w:color w:val="000000"/>
          <w:sz w:val="21"/>
          <w:szCs w:val="21"/>
        </w:rPr>
        <w:t>gridDim.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w:t>
      </w:r>
    </w:p>
    <w:p w14:paraId="250F17E9"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 = row*dim + col;</w:t>
      </w:r>
    </w:p>
    <w:p w14:paraId="4F151A50" w14:textId="77777777" w:rsidR="00C12F92" w:rsidRDefault="00C12F92" w:rsidP="00C12F92">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 a[</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 + b[i]; </w:t>
      </w:r>
    </w:p>
    <w:p w14:paraId="779F52A4" w14:textId="77777777" w:rsidR="00C12F92" w:rsidRDefault="00C12F92" w:rsidP="00C12F92">
      <w:pPr>
        <w:shd w:val="clear" w:color="auto" w:fill="FFFFFE"/>
        <w:spacing w:line="285" w:lineRule="atLeast"/>
        <w:rPr>
          <w:rFonts w:ascii="Courier New" w:hAnsi="Courier New" w:cs="Courier New"/>
          <w:color w:val="000000"/>
          <w:sz w:val="21"/>
          <w:szCs w:val="21"/>
        </w:rPr>
      </w:pPr>
    </w:p>
    <w:p w14:paraId="363246C7"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41D21B08" w14:textId="77777777" w:rsidR="00C12F92" w:rsidRDefault="00C12F92" w:rsidP="00C12F92">
      <w:pPr>
        <w:shd w:val="clear" w:color="auto" w:fill="FFFFFE"/>
        <w:spacing w:line="285" w:lineRule="atLeast"/>
        <w:rPr>
          <w:rFonts w:ascii="Courier New" w:hAnsi="Courier New" w:cs="Courier New"/>
          <w:color w:val="000000"/>
          <w:sz w:val="21"/>
          <w:szCs w:val="21"/>
        </w:rPr>
      </w:pPr>
    </w:p>
    <w:p w14:paraId="3463DA79"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main()</w:t>
      </w:r>
    </w:p>
    <w:p w14:paraId="75C1224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 </w:t>
      </w:r>
    </w:p>
    <w:p w14:paraId="0D4C10B3"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a, *b, *</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out;</w:t>
      </w:r>
    </w:p>
    <w:p w14:paraId="3A296AE2"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w:t>
      </w:r>
    </w:p>
    <w:p w14:paraId="61F6415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N=</w:t>
      </w:r>
      <w:r>
        <w:rPr>
          <w:rFonts w:ascii="Courier New" w:hAnsi="Courier New" w:cs="Courier New"/>
          <w:color w:val="098156"/>
          <w:sz w:val="21"/>
          <w:szCs w:val="21"/>
        </w:rPr>
        <w:t>6</w:t>
      </w:r>
      <w:r>
        <w:rPr>
          <w:rFonts w:ascii="Courier New" w:hAnsi="Courier New" w:cs="Courier New"/>
          <w:color w:val="000000"/>
          <w:sz w:val="21"/>
          <w:szCs w:val="21"/>
        </w:rPr>
        <w:t>;</w:t>
      </w:r>
    </w:p>
    <w:p w14:paraId="3F36376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1DF8EB46"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a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7166A96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b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0A7CDCFC"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out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7336750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for</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i&lt;</w:t>
      </w:r>
      <w:proofErr w:type="spellStart"/>
      <w:r>
        <w:rPr>
          <w:rFonts w:ascii="Courier New" w:hAnsi="Courier New" w:cs="Courier New"/>
          <w:color w:val="000000"/>
          <w:sz w:val="21"/>
          <w:szCs w:val="21"/>
        </w:rPr>
        <w:t>N;i</w:t>
      </w:r>
      <w:proofErr w:type="spellEnd"/>
      <w:r>
        <w:rPr>
          <w:rFonts w:ascii="Courier New" w:hAnsi="Courier New" w:cs="Courier New"/>
          <w:color w:val="000000"/>
          <w:sz w:val="21"/>
          <w:szCs w:val="21"/>
        </w:rPr>
        <w:t>++)</w:t>
      </w:r>
    </w:p>
    <w:p w14:paraId="0B338FD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5421007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a[i]=i;</w:t>
      </w:r>
    </w:p>
    <w:p w14:paraId="111CCB2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b[i]=i*</w:t>
      </w:r>
      <w:r>
        <w:rPr>
          <w:rFonts w:ascii="Courier New" w:hAnsi="Courier New" w:cs="Courier New"/>
          <w:color w:val="098156"/>
          <w:sz w:val="21"/>
          <w:szCs w:val="21"/>
        </w:rPr>
        <w:t>2</w:t>
      </w:r>
      <w:r>
        <w:rPr>
          <w:rFonts w:ascii="Courier New" w:hAnsi="Courier New" w:cs="Courier New"/>
          <w:color w:val="000000"/>
          <w:sz w:val="21"/>
          <w:szCs w:val="21"/>
        </w:rPr>
        <w:t>;</w:t>
      </w:r>
    </w:p>
    <w:p w14:paraId="18A94CF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31F96383"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476B67A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7E73CA4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3B230AFC"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xml:space="preserve">, a,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HostToDevice</w:t>
      </w:r>
      <w:proofErr w:type="spellEnd"/>
      <w:r>
        <w:rPr>
          <w:rFonts w:ascii="Courier New" w:hAnsi="Courier New" w:cs="Courier New"/>
          <w:color w:val="000000"/>
          <w:sz w:val="21"/>
          <w:szCs w:val="21"/>
        </w:rPr>
        <w:t xml:space="preserve">); </w:t>
      </w:r>
    </w:p>
    <w:p w14:paraId="4A694AA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 xml:space="preserve">, b,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HostToDevice</w:t>
      </w:r>
      <w:proofErr w:type="spellEnd"/>
      <w:r>
        <w:rPr>
          <w:rFonts w:ascii="Courier New" w:hAnsi="Courier New" w:cs="Courier New"/>
          <w:color w:val="000000"/>
          <w:sz w:val="21"/>
          <w:szCs w:val="21"/>
        </w:rPr>
        <w:t>);</w:t>
      </w:r>
    </w:p>
    <w:p w14:paraId="4460B73D"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vector_add</w:t>
      </w:r>
      <w:proofErr w:type="spellEnd"/>
      <w:r>
        <w:rPr>
          <w:rFonts w:ascii="Courier New" w:hAnsi="Courier New" w:cs="Courier New"/>
          <w:color w:val="000000"/>
          <w:sz w:val="21"/>
          <w:szCs w:val="21"/>
        </w:rPr>
        <w:t>&lt;&lt;&lt;</w:t>
      </w:r>
      <w:r>
        <w:rPr>
          <w:rFonts w:ascii="Courier New" w:hAnsi="Courier New" w:cs="Courier New"/>
          <w:color w:val="098156"/>
          <w:sz w:val="21"/>
          <w:szCs w:val="21"/>
        </w:rPr>
        <w:t>2</w:t>
      </w:r>
      <w:r>
        <w:rPr>
          <w:rFonts w:ascii="Courier New" w:hAnsi="Courier New" w:cs="Courier New"/>
          <w:color w:val="000000"/>
          <w:sz w:val="21"/>
          <w:szCs w:val="21"/>
        </w:rPr>
        <w:t>,</w:t>
      </w:r>
      <w:r>
        <w:rPr>
          <w:rFonts w:ascii="Courier New" w:hAnsi="Courier New" w:cs="Courier New"/>
          <w:color w:val="098156"/>
          <w:sz w:val="21"/>
          <w:szCs w:val="21"/>
        </w:rPr>
        <w:t>4</w:t>
      </w:r>
      <w:r>
        <w:rPr>
          <w:rFonts w:ascii="Courier New" w:hAnsi="Courier New" w:cs="Courier New"/>
          <w:color w:val="000000"/>
          <w:sz w:val="21"/>
          <w:szCs w:val="21"/>
        </w:rPr>
        <w:t>&gt;&gt;&gt;(</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 xml:space="preserve">, N); </w:t>
      </w:r>
    </w:p>
    <w:p w14:paraId="4D627434"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out, </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DeviceToHost</w:t>
      </w:r>
      <w:proofErr w:type="spellEnd"/>
      <w:r>
        <w:rPr>
          <w:rFonts w:ascii="Courier New" w:hAnsi="Courier New" w:cs="Courier New"/>
          <w:color w:val="000000"/>
          <w:sz w:val="21"/>
          <w:szCs w:val="21"/>
        </w:rPr>
        <w:t>);</w:t>
      </w:r>
    </w:p>
    <w:p w14:paraId="5510CEF3"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Success Selvakumar!\n"</w:t>
      </w:r>
      <w:r>
        <w:rPr>
          <w:rFonts w:ascii="Courier New" w:hAnsi="Courier New" w:cs="Courier New"/>
          <w:color w:val="000000"/>
          <w:sz w:val="21"/>
          <w:szCs w:val="21"/>
        </w:rPr>
        <w:t>);</w:t>
      </w:r>
    </w:p>
    <w:p w14:paraId="00E014E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for</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i&lt;</w:t>
      </w:r>
      <w:proofErr w:type="spellStart"/>
      <w:r>
        <w:rPr>
          <w:rFonts w:ascii="Courier New" w:hAnsi="Courier New" w:cs="Courier New"/>
          <w:color w:val="000000"/>
          <w:sz w:val="21"/>
          <w:szCs w:val="21"/>
        </w:rPr>
        <w:t>N;i</w:t>
      </w:r>
      <w:proofErr w:type="spellEnd"/>
      <w:r>
        <w:rPr>
          <w:rFonts w:ascii="Courier New" w:hAnsi="Courier New" w:cs="Courier New"/>
          <w:color w:val="000000"/>
          <w:sz w:val="21"/>
          <w:szCs w:val="21"/>
        </w:rPr>
        <w:t>++)</w:t>
      </w:r>
    </w:p>
    <w:p w14:paraId="2F8D8BA0"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64324015"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d\</w:t>
      </w:r>
      <w:proofErr w:type="spellStart"/>
      <w:r>
        <w:rPr>
          <w:rFonts w:ascii="Courier New" w:hAnsi="Courier New" w:cs="Courier New"/>
          <w:color w:val="A31515"/>
          <w:sz w:val="21"/>
          <w:szCs w:val="21"/>
        </w:rPr>
        <w:t>n"</w:t>
      </w:r>
      <w:r>
        <w:rPr>
          <w:rFonts w:ascii="Courier New" w:hAnsi="Courier New" w:cs="Courier New"/>
          <w:color w:val="000000"/>
          <w:sz w:val="21"/>
          <w:szCs w:val="21"/>
        </w:rPr>
        <w:t>,ou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76D14B7E"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564A0B78"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_a</w:t>
      </w:r>
      <w:proofErr w:type="spellEnd"/>
      <w:r>
        <w:rPr>
          <w:rFonts w:ascii="Courier New" w:hAnsi="Courier New" w:cs="Courier New"/>
          <w:color w:val="000000"/>
          <w:sz w:val="21"/>
          <w:szCs w:val="21"/>
        </w:rPr>
        <w:t xml:space="preserve">); </w:t>
      </w:r>
    </w:p>
    <w:p w14:paraId="71A6ED9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_b</w:t>
      </w:r>
      <w:proofErr w:type="spellEnd"/>
      <w:r>
        <w:rPr>
          <w:rFonts w:ascii="Courier New" w:hAnsi="Courier New" w:cs="Courier New"/>
          <w:color w:val="000000"/>
          <w:sz w:val="21"/>
          <w:szCs w:val="21"/>
        </w:rPr>
        <w:t xml:space="preserve">); </w:t>
      </w:r>
    </w:p>
    <w:p w14:paraId="2BF64C8B"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out_d</w:t>
      </w:r>
      <w:proofErr w:type="spellEnd"/>
      <w:r>
        <w:rPr>
          <w:rFonts w:ascii="Courier New" w:hAnsi="Courier New" w:cs="Courier New"/>
          <w:color w:val="000000"/>
          <w:sz w:val="21"/>
          <w:szCs w:val="21"/>
        </w:rPr>
        <w:t xml:space="preserve">); </w:t>
      </w:r>
    </w:p>
    <w:p w14:paraId="22E34671"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a); </w:t>
      </w:r>
    </w:p>
    <w:p w14:paraId="04121DA5"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b); </w:t>
      </w:r>
    </w:p>
    <w:p w14:paraId="4607E615"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out); </w:t>
      </w:r>
    </w:p>
    <w:p w14:paraId="381294BD"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3BE0D9B9" w14:textId="77777777" w:rsidR="00C12F92" w:rsidRDefault="00C12F92" w:rsidP="00C12F92">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0479F498" w14:textId="55A91BEC" w:rsidR="00C12F92" w:rsidRDefault="00C12F92" w:rsidP="00274623">
      <w:pPr>
        <w:rPr>
          <w:rFonts w:ascii="Courier New" w:hAnsi="Courier New" w:cs="Courier New"/>
          <w:color w:val="D4D4D4"/>
          <w:sz w:val="21"/>
          <w:szCs w:val="21"/>
        </w:rPr>
      </w:pPr>
    </w:p>
    <w:p w14:paraId="53A1091F" w14:textId="77777777" w:rsidR="00C12F92" w:rsidRDefault="00C12F92" w:rsidP="00274623">
      <w:pPr>
        <w:rPr>
          <w:b/>
          <w:bCs/>
        </w:rPr>
      </w:pPr>
    </w:p>
    <w:p w14:paraId="15CF605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4FB01FE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32C4DE80"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__global__ void </w:t>
      </w:r>
      <w:proofErr w:type="spellStart"/>
      <w:r>
        <w:rPr>
          <w:rFonts w:ascii="Courier New" w:hAnsi="Courier New" w:cs="Courier New"/>
          <w:color w:val="000000"/>
          <w:sz w:val="21"/>
          <w:szCs w:val="21"/>
        </w:rPr>
        <w:t>matrixMul</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Pd, </w:t>
      </w:r>
      <w:r>
        <w:rPr>
          <w:rFonts w:ascii="Courier New" w:hAnsi="Courier New" w:cs="Courier New"/>
          <w:color w:val="257693"/>
          <w:sz w:val="21"/>
          <w:szCs w:val="21"/>
        </w:rPr>
        <w:t>int</w:t>
      </w:r>
      <w:r>
        <w:rPr>
          <w:rFonts w:ascii="Courier New" w:hAnsi="Courier New" w:cs="Courier New"/>
          <w:color w:val="000000"/>
          <w:sz w:val="21"/>
          <w:szCs w:val="21"/>
        </w:rPr>
        <w:t xml:space="preserve">* Md, </w:t>
      </w:r>
      <w:r>
        <w:rPr>
          <w:rFonts w:ascii="Courier New" w:hAnsi="Courier New" w:cs="Courier New"/>
          <w:color w:val="257693"/>
          <w:sz w:val="21"/>
          <w:szCs w:val="21"/>
        </w:rPr>
        <w:t>int</w:t>
      </w:r>
      <w:r>
        <w:rPr>
          <w:rFonts w:ascii="Courier New" w:hAnsi="Courier New" w:cs="Courier New"/>
          <w:color w:val="000000"/>
          <w:sz w:val="21"/>
          <w:szCs w:val="21"/>
        </w:rPr>
        <w:t xml:space="preserve">* Nd, </w:t>
      </w:r>
      <w:r>
        <w:rPr>
          <w:rFonts w:ascii="Courier New" w:hAnsi="Courier New" w:cs="Courier New"/>
          <w:color w:val="257693"/>
          <w:sz w:val="21"/>
          <w:szCs w:val="21"/>
        </w:rPr>
        <w:t>int</w:t>
      </w:r>
      <w:r>
        <w:rPr>
          <w:rFonts w:ascii="Courier New" w:hAnsi="Courier New" w:cs="Courier New"/>
          <w:color w:val="000000"/>
          <w:sz w:val="21"/>
          <w:szCs w:val="21"/>
        </w:rPr>
        <w:t xml:space="preserve"> width)</w:t>
      </w:r>
    </w:p>
    <w:p w14:paraId="4598987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0A1DB70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Idx.x</w:t>
      </w:r>
      <w:proofErr w:type="spellEnd"/>
      <w:r>
        <w:rPr>
          <w:rFonts w:ascii="Courier New" w:hAnsi="Courier New" w:cs="Courier New"/>
          <w:color w:val="000000"/>
          <w:sz w:val="21"/>
          <w:szCs w:val="21"/>
        </w:rPr>
        <w:t>;</w:t>
      </w:r>
    </w:p>
    <w:p w14:paraId="3103E21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by = </w:t>
      </w:r>
      <w:proofErr w:type="spellStart"/>
      <w:r>
        <w:rPr>
          <w:rFonts w:ascii="Courier New" w:hAnsi="Courier New" w:cs="Courier New"/>
          <w:color w:val="000000"/>
          <w:sz w:val="21"/>
          <w:szCs w:val="21"/>
        </w:rPr>
        <w:t>blockIdx.y</w:t>
      </w:r>
      <w:proofErr w:type="spellEnd"/>
      <w:r>
        <w:rPr>
          <w:rFonts w:ascii="Courier New" w:hAnsi="Courier New" w:cs="Courier New"/>
          <w:color w:val="000000"/>
          <w:sz w:val="21"/>
          <w:szCs w:val="21"/>
        </w:rPr>
        <w:t>;</w:t>
      </w:r>
    </w:p>
    <w:p w14:paraId="7D06201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hreadIdx.x</w:t>
      </w:r>
      <w:proofErr w:type="spellEnd"/>
      <w:r>
        <w:rPr>
          <w:rFonts w:ascii="Courier New" w:hAnsi="Courier New" w:cs="Courier New"/>
          <w:color w:val="000000"/>
          <w:sz w:val="21"/>
          <w:szCs w:val="21"/>
        </w:rPr>
        <w:t xml:space="preserve">; </w:t>
      </w:r>
    </w:p>
    <w:p w14:paraId="6F09FCF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ty = </w:t>
      </w:r>
      <w:proofErr w:type="spellStart"/>
      <w:r>
        <w:rPr>
          <w:rFonts w:ascii="Courier New" w:hAnsi="Courier New" w:cs="Courier New"/>
          <w:color w:val="000000"/>
          <w:sz w:val="21"/>
          <w:szCs w:val="21"/>
        </w:rPr>
        <w:t>threadIdx.y</w:t>
      </w:r>
      <w:proofErr w:type="spellEnd"/>
      <w:r>
        <w:rPr>
          <w:rFonts w:ascii="Courier New" w:hAnsi="Courier New" w:cs="Courier New"/>
          <w:color w:val="000000"/>
          <w:sz w:val="21"/>
          <w:szCs w:val="21"/>
        </w:rPr>
        <w:t>;</w:t>
      </w:r>
    </w:p>
    <w:p w14:paraId="6D3AEEF0"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col = by*</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 ty;</w:t>
      </w:r>
    </w:p>
    <w:p w14:paraId="08ED719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row =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w:t>
      </w:r>
    </w:p>
    <w:p w14:paraId="182B5FD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value</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w:t>
      </w:r>
    </w:p>
    <w:p w14:paraId="53084E2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k=</w:t>
      </w:r>
      <w:r>
        <w:rPr>
          <w:rFonts w:ascii="Courier New" w:hAnsi="Courier New" w:cs="Courier New"/>
          <w:color w:val="098156"/>
          <w:sz w:val="21"/>
          <w:szCs w:val="21"/>
        </w:rPr>
        <w:t>0</w:t>
      </w:r>
      <w:r>
        <w:rPr>
          <w:rFonts w:ascii="Courier New" w:hAnsi="Courier New" w:cs="Courier New"/>
          <w:color w:val="000000"/>
          <w:sz w:val="21"/>
          <w:szCs w:val="21"/>
        </w:rPr>
        <w:t>;k&lt;width;++k)</w:t>
      </w:r>
    </w:p>
    <w:p w14:paraId="00AA73CE"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value</w:t>
      </w:r>
      <w:proofErr w:type="spellEnd"/>
      <w:r>
        <w:rPr>
          <w:rFonts w:ascii="Courier New" w:hAnsi="Courier New" w:cs="Courier New"/>
          <w:color w:val="000000"/>
          <w:sz w:val="21"/>
          <w:szCs w:val="21"/>
        </w:rPr>
        <w:t>+=Md[row*</w:t>
      </w:r>
      <w:proofErr w:type="spellStart"/>
      <w:r>
        <w:rPr>
          <w:rFonts w:ascii="Courier New" w:hAnsi="Courier New" w:cs="Courier New"/>
          <w:color w:val="000000"/>
          <w:sz w:val="21"/>
          <w:szCs w:val="21"/>
        </w:rPr>
        <w:t>width+k</w:t>
      </w:r>
      <w:proofErr w:type="spellEnd"/>
      <w:r>
        <w:rPr>
          <w:rFonts w:ascii="Courier New" w:hAnsi="Courier New" w:cs="Courier New"/>
          <w:color w:val="000000"/>
          <w:sz w:val="21"/>
          <w:szCs w:val="21"/>
        </w:rPr>
        <w:t>]*Nd[k*</w:t>
      </w:r>
      <w:proofErr w:type="spellStart"/>
      <w:r>
        <w:rPr>
          <w:rFonts w:ascii="Courier New" w:hAnsi="Courier New" w:cs="Courier New"/>
          <w:color w:val="000000"/>
          <w:sz w:val="21"/>
          <w:szCs w:val="21"/>
        </w:rPr>
        <w:t>width+col</w:t>
      </w:r>
      <w:proofErr w:type="spellEnd"/>
      <w:r>
        <w:rPr>
          <w:rFonts w:ascii="Courier New" w:hAnsi="Courier New" w:cs="Courier New"/>
          <w:color w:val="000000"/>
          <w:sz w:val="21"/>
          <w:szCs w:val="21"/>
        </w:rPr>
        <w:t>];</w:t>
      </w:r>
    </w:p>
    <w:p w14:paraId="26294635"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Pd[row*</w:t>
      </w:r>
      <w:proofErr w:type="spellStart"/>
      <w:r>
        <w:rPr>
          <w:rFonts w:ascii="Courier New" w:hAnsi="Courier New" w:cs="Courier New"/>
          <w:color w:val="000000"/>
          <w:sz w:val="21"/>
          <w:szCs w:val="21"/>
        </w:rPr>
        <w:t>width+col</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Pvalue</w:t>
      </w:r>
      <w:proofErr w:type="spellEnd"/>
      <w:r>
        <w:rPr>
          <w:rFonts w:ascii="Courier New" w:hAnsi="Courier New" w:cs="Courier New"/>
          <w:color w:val="000000"/>
          <w:sz w:val="21"/>
          <w:szCs w:val="21"/>
        </w:rPr>
        <w:t>;</w:t>
      </w:r>
    </w:p>
    <w:p w14:paraId="187724B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2DC84E12" w14:textId="77777777" w:rsidR="0019156B" w:rsidRDefault="0019156B" w:rsidP="0019156B">
      <w:pPr>
        <w:shd w:val="clear" w:color="auto" w:fill="FFFFFE"/>
        <w:spacing w:line="285" w:lineRule="atLeast"/>
        <w:rPr>
          <w:rFonts w:ascii="Courier New" w:hAnsi="Courier New" w:cs="Courier New"/>
          <w:color w:val="000000"/>
          <w:sz w:val="21"/>
          <w:szCs w:val="21"/>
        </w:rPr>
      </w:pPr>
    </w:p>
    <w:p w14:paraId="7867D29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main()</w:t>
      </w:r>
    </w:p>
    <w:p w14:paraId="42076022"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 </w:t>
      </w:r>
    </w:p>
    <w:p w14:paraId="2FFFD61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M, *N1, *Md, *Nd, *Pd, *P;</w:t>
      </w:r>
    </w:p>
    <w:p w14:paraId="04C4ECC0"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3</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x</w:t>
      </w:r>
      <w:proofErr w:type="spellEnd"/>
      <w:r>
        <w:rPr>
          <w:rFonts w:ascii="Courier New" w:hAnsi="Courier New" w:cs="Courier New"/>
          <w:color w:val="000000"/>
          <w:sz w:val="21"/>
          <w:szCs w:val="21"/>
        </w:rPr>
        <w:t xml:space="preserve"> */</w:t>
      </w:r>
    </w:p>
    <w:p w14:paraId="11BB44AA"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y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3</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y</w:t>
      </w:r>
      <w:proofErr w:type="spellEnd"/>
      <w:r>
        <w:rPr>
          <w:rFonts w:ascii="Courier New" w:hAnsi="Courier New" w:cs="Courier New"/>
          <w:color w:val="000000"/>
          <w:sz w:val="21"/>
          <w:szCs w:val="21"/>
        </w:rPr>
        <w:t xml:space="preserve"> */</w:t>
      </w:r>
    </w:p>
    <w:p w14:paraId="5845E91A"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z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z</w:t>
      </w:r>
      <w:proofErr w:type="spellEnd"/>
      <w:r>
        <w:rPr>
          <w:rFonts w:ascii="Courier New" w:hAnsi="Courier New" w:cs="Courier New"/>
          <w:color w:val="000000"/>
          <w:sz w:val="21"/>
          <w:szCs w:val="21"/>
        </w:rPr>
        <w:t xml:space="preserve"> */</w:t>
      </w:r>
    </w:p>
    <w:p w14:paraId="0D0C5EE5"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3</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w:t>
      </w:r>
    </w:p>
    <w:p w14:paraId="2EA11F81"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y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3</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w:t>
      </w:r>
    </w:p>
    <w:p w14:paraId="7642670F"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z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z</w:t>
      </w:r>
      <w:proofErr w:type="spellEnd"/>
      <w:r>
        <w:rPr>
          <w:rFonts w:ascii="Courier New" w:hAnsi="Courier New" w:cs="Courier New"/>
          <w:color w:val="000000"/>
          <w:sz w:val="21"/>
          <w:szCs w:val="21"/>
        </w:rPr>
        <w:t xml:space="preserve"> */</w:t>
      </w:r>
    </w:p>
    <w:p w14:paraId="6C78AA6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N,width</w:t>
      </w:r>
      <w:proofErr w:type="spellEnd"/>
      <w:r>
        <w:rPr>
          <w:rFonts w:ascii="Courier New" w:hAnsi="Courier New" w:cs="Courier New"/>
          <w:color w:val="000000"/>
          <w:sz w:val="21"/>
          <w:szCs w:val="21"/>
        </w:rPr>
        <w:t>;</w:t>
      </w:r>
    </w:p>
    <w:p w14:paraId="6C2EFAB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61559765"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idth=</w:t>
      </w:r>
      <w:r>
        <w:rPr>
          <w:rFonts w:ascii="Courier New" w:hAnsi="Courier New" w:cs="Courier New"/>
          <w:color w:val="098156"/>
          <w:sz w:val="21"/>
          <w:szCs w:val="21"/>
        </w:rPr>
        <w:t>9</w:t>
      </w:r>
      <w:r>
        <w:rPr>
          <w:rFonts w:ascii="Courier New" w:hAnsi="Courier New" w:cs="Courier New"/>
          <w:color w:val="000000"/>
          <w:sz w:val="21"/>
          <w:szCs w:val="21"/>
        </w:rPr>
        <w:t>;</w:t>
      </w:r>
    </w:p>
    <w:p w14:paraId="2B9DF83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N=width*width;</w:t>
      </w:r>
    </w:p>
    <w:p w14:paraId="664795B1"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M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634686F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N1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23B549A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xml:space="preserve">     P = (</w:t>
      </w:r>
      <w:r>
        <w:rPr>
          <w:rFonts w:ascii="Courier New" w:hAnsi="Courier New" w:cs="Courier New"/>
          <w:color w:val="257693"/>
          <w:sz w:val="21"/>
          <w:szCs w:val="21"/>
        </w:rPr>
        <w:t>int</w:t>
      </w:r>
      <w:r>
        <w:rPr>
          <w:rFonts w:ascii="Courier New" w:hAnsi="Courier New" w:cs="Courier New"/>
          <w:color w:val="000000"/>
          <w:sz w:val="21"/>
          <w:szCs w:val="21"/>
        </w:rPr>
        <w:t>*)malloc(</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 N);</w:t>
      </w:r>
    </w:p>
    <w:p w14:paraId="7CD7C99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for</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i&lt;</w:t>
      </w:r>
      <w:proofErr w:type="spellStart"/>
      <w:r>
        <w:rPr>
          <w:rFonts w:ascii="Courier New" w:hAnsi="Courier New" w:cs="Courier New"/>
          <w:color w:val="000000"/>
          <w:sz w:val="21"/>
          <w:szCs w:val="21"/>
        </w:rPr>
        <w:t>N;i</w:t>
      </w:r>
      <w:proofErr w:type="spellEnd"/>
      <w:r>
        <w:rPr>
          <w:rFonts w:ascii="Courier New" w:hAnsi="Courier New" w:cs="Courier New"/>
          <w:color w:val="000000"/>
          <w:sz w:val="21"/>
          <w:szCs w:val="21"/>
        </w:rPr>
        <w:t>++)</w:t>
      </w:r>
    </w:p>
    <w:p w14:paraId="7D5E511E"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265AD80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M[i]=i;</w:t>
      </w:r>
    </w:p>
    <w:p w14:paraId="061E15D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N1[i]=i*</w:t>
      </w:r>
      <w:r>
        <w:rPr>
          <w:rFonts w:ascii="Courier New" w:hAnsi="Courier New" w:cs="Courier New"/>
          <w:color w:val="098156"/>
          <w:sz w:val="21"/>
          <w:szCs w:val="21"/>
        </w:rPr>
        <w:t>2</w:t>
      </w:r>
      <w:r>
        <w:rPr>
          <w:rFonts w:ascii="Courier New" w:hAnsi="Courier New" w:cs="Courier New"/>
          <w:color w:val="000000"/>
          <w:sz w:val="21"/>
          <w:szCs w:val="21"/>
        </w:rPr>
        <w:t>;</w:t>
      </w:r>
    </w:p>
    <w:p w14:paraId="4B39247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6A389BA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dim3 </w:t>
      </w:r>
      <w:proofErr w:type="spellStart"/>
      <w:r>
        <w:rPr>
          <w:rFonts w:ascii="Courier New" w:hAnsi="Courier New" w:cs="Courier New"/>
          <w:color w:val="000000"/>
          <w:sz w:val="21"/>
          <w:szCs w:val="21"/>
        </w:rPr>
        <w:t>dimGrid</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b,yb,zb</w:t>
      </w:r>
      <w:proofErr w:type="spellEnd"/>
      <w:r>
        <w:rPr>
          <w:rFonts w:ascii="Courier New" w:hAnsi="Courier New" w:cs="Courier New"/>
          <w:color w:val="000000"/>
          <w:sz w:val="21"/>
          <w:szCs w:val="21"/>
        </w:rPr>
        <w:t>);</w:t>
      </w:r>
    </w:p>
    <w:p w14:paraId="18B85F3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dim3 </w:t>
      </w:r>
      <w:proofErr w:type="spellStart"/>
      <w:r>
        <w:rPr>
          <w:rFonts w:ascii="Courier New" w:hAnsi="Courier New" w:cs="Courier New"/>
          <w:color w:val="000000"/>
          <w:sz w:val="21"/>
          <w:szCs w:val="21"/>
        </w:rPr>
        <w:t>dimBlock</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t,yt,zt</w:t>
      </w:r>
      <w:proofErr w:type="spellEnd"/>
      <w:r>
        <w:rPr>
          <w:rFonts w:ascii="Courier New" w:hAnsi="Courier New" w:cs="Courier New"/>
          <w:color w:val="000000"/>
          <w:sz w:val="21"/>
          <w:szCs w:val="21"/>
        </w:rPr>
        <w:t>);</w:t>
      </w:r>
    </w:p>
    <w:p w14:paraId="742A6D8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 xml:space="preserve">((void**)&amp;Md,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1AB8504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 xml:space="preserve">((void**)&amp;Nd,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2BED4A7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 xml:space="preserve">((void**)&amp;Pd,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
    <w:p w14:paraId="494E0B9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Md, M,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HostToDevice</w:t>
      </w:r>
      <w:proofErr w:type="spellEnd"/>
      <w:r>
        <w:rPr>
          <w:rFonts w:ascii="Courier New" w:hAnsi="Courier New" w:cs="Courier New"/>
          <w:color w:val="000000"/>
          <w:sz w:val="21"/>
          <w:szCs w:val="21"/>
        </w:rPr>
        <w:t xml:space="preserve">); </w:t>
      </w:r>
    </w:p>
    <w:p w14:paraId="5220B78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Nd, N1,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HostToDevice</w:t>
      </w:r>
      <w:proofErr w:type="spellEnd"/>
      <w:r>
        <w:rPr>
          <w:rFonts w:ascii="Courier New" w:hAnsi="Courier New" w:cs="Courier New"/>
          <w:color w:val="000000"/>
          <w:sz w:val="21"/>
          <w:szCs w:val="21"/>
        </w:rPr>
        <w:t>);</w:t>
      </w:r>
    </w:p>
    <w:p w14:paraId="4C2E0EB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matrixMul</w:t>
      </w:r>
      <w:proofErr w:type="spellEnd"/>
      <w:r>
        <w:rPr>
          <w:rFonts w:ascii="Courier New" w:hAnsi="Courier New" w:cs="Courier New"/>
          <w:color w:val="000000"/>
          <w:sz w:val="21"/>
          <w:szCs w:val="21"/>
        </w:rPr>
        <w:t>&lt;&lt;&lt;</w:t>
      </w:r>
      <w:proofErr w:type="spellStart"/>
      <w:r>
        <w:rPr>
          <w:rFonts w:ascii="Courier New" w:hAnsi="Courier New" w:cs="Courier New"/>
          <w:color w:val="000000"/>
          <w:sz w:val="21"/>
          <w:szCs w:val="21"/>
        </w:rPr>
        <w:t>dimGrid,dimBlock</w:t>
      </w:r>
      <w:proofErr w:type="spellEnd"/>
      <w:r>
        <w:rPr>
          <w:rFonts w:ascii="Courier New" w:hAnsi="Courier New" w:cs="Courier New"/>
          <w:color w:val="000000"/>
          <w:sz w:val="21"/>
          <w:szCs w:val="21"/>
        </w:rPr>
        <w:t xml:space="preserve">&gt;&gt;&gt;(Pd, Md, Nd, width); </w:t>
      </w:r>
    </w:p>
    <w:p w14:paraId="1DF827D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 xml:space="preserve">(P, Pd, </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 N, </w:t>
      </w:r>
      <w:proofErr w:type="spellStart"/>
      <w:r>
        <w:rPr>
          <w:rFonts w:ascii="Courier New" w:hAnsi="Courier New" w:cs="Courier New"/>
          <w:color w:val="000000"/>
          <w:sz w:val="21"/>
          <w:szCs w:val="21"/>
        </w:rPr>
        <w:t>cudaMemcpyDeviceToHost</w:t>
      </w:r>
      <w:proofErr w:type="spellEnd"/>
      <w:r>
        <w:rPr>
          <w:rFonts w:ascii="Courier New" w:hAnsi="Courier New" w:cs="Courier New"/>
          <w:color w:val="000000"/>
          <w:sz w:val="21"/>
          <w:szCs w:val="21"/>
        </w:rPr>
        <w:t>);</w:t>
      </w:r>
    </w:p>
    <w:p w14:paraId="541CA83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Success Selvakumar!\n"</w:t>
      </w:r>
      <w:r>
        <w:rPr>
          <w:rFonts w:ascii="Courier New" w:hAnsi="Courier New" w:cs="Courier New"/>
          <w:color w:val="000000"/>
          <w:sz w:val="21"/>
          <w:szCs w:val="21"/>
        </w:rPr>
        <w:t>);</w:t>
      </w:r>
    </w:p>
    <w:p w14:paraId="6A6E024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for</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i&lt;</w:t>
      </w:r>
      <w:proofErr w:type="spellStart"/>
      <w:r>
        <w:rPr>
          <w:rFonts w:ascii="Courier New" w:hAnsi="Courier New" w:cs="Courier New"/>
          <w:color w:val="000000"/>
          <w:sz w:val="21"/>
          <w:szCs w:val="21"/>
        </w:rPr>
        <w:t>N;i</w:t>
      </w:r>
      <w:proofErr w:type="spellEnd"/>
      <w:r>
        <w:rPr>
          <w:rFonts w:ascii="Courier New" w:hAnsi="Courier New" w:cs="Courier New"/>
          <w:color w:val="000000"/>
          <w:sz w:val="21"/>
          <w:szCs w:val="21"/>
        </w:rPr>
        <w:t>++)</w:t>
      </w:r>
    </w:p>
    <w:p w14:paraId="195AFFE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531899D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d\</w:t>
      </w:r>
      <w:proofErr w:type="spellStart"/>
      <w:r>
        <w:rPr>
          <w:rFonts w:ascii="Courier New" w:hAnsi="Courier New" w:cs="Courier New"/>
          <w:color w:val="A31515"/>
          <w:sz w:val="21"/>
          <w:szCs w:val="21"/>
        </w:rPr>
        <w:t>n"</w:t>
      </w:r>
      <w:r>
        <w:rPr>
          <w:rFonts w:ascii="Courier New" w:hAnsi="Courier New" w:cs="Courier New"/>
          <w:color w:val="000000"/>
          <w:sz w:val="21"/>
          <w:szCs w:val="21"/>
        </w:rPr>
        <w:t>,P</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p>
    <w:p w14:paraId="71D27AC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32BE4FC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 xml:space="preserve">(Md); </w:t>
      </w:r>
    </w:p>
    <w:p w14:paraId="4A06A95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 xml:space="preserve">(Nd); </w:t>
      </w:r>
    </w:p>
    <w:p w14:paraId="7C9BE6C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 xml:space="preserve">(Pd); </w:t>
      </w:r>
    </w:p>
    <w:p w14:paraId="03F0DDD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M); </w:t>
      </w:r>
    </w:p>
    <w:p w14:paraId="4A7A9B6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N1); </w:t>
      </w:r>
    </w:p>
    <w:p w14:paraId="5CA9922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free(P); </w:t>
      </w:r>
    </w:p>
    <w:p w14:paraId="70585E5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09284C0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
    <w:p w14:paraId="7AE27E6C" w14:textId="6431AC1E" w:rsidR="00274623" w:rsidRDefault="00274623" w:rsidP="00274623">
      <w:pPr>
        <w:rPr>
          <w:rFonts w:ascii="Courier New" w:hAnsi="Courier New" w:cs="Courier New"/>
          <w:color w:val="D4D4D4"/>
          <w:sz w:val="21"/>
          <w:szCs w:val="21"/>
        </w:rPr>
      </w:pPr>
    </w:p>
    <w:p w14:paraId="60A4E67E" w14:textId="77777777" w:rsidR="0019156B" w:rsidRDefault="0019156B" w:rsidP="00274623">
      <w:pPr>
        <w:rPr>
          <w:b/>
          <w:bCs/>
        </w:rPr>
      </w:pPr>
    </w:p>
    <w:p w14:paraId="6341BDF0" w14:textId="25DB2BF2" w:rsidR="00274623" w:rsidRDefault="00274623" w:rsidP="00274623">
      <w:pPr>
        <w:rPr>
          <w:b/>
          <w:bCs/>
        </w:rPr>
      </w:pPr>
      <w:r>
        <w:rPr>
          <w:b/>
          <w:bCs/>
        </w:rPr>
        <w:t xml:space="preserve">OUTPUT  </w:t>
      </w:r>
    </w:p>
    <w:p w14:paraId="27969EC8" w14:textId="378CCA3E" w:rsidR="00274623" w:rsidRDefault="00274623" w:rsidP="00274623">
      <w:pPr>
        <w:rPr>
          <w:b/>
          <w:bCs/>
        </w:rPr>
      </w:pPr>
    </w:p>
    <w:p w14:paraId="2F37902E" w14:textId="183F5454" w:rsidR="0019156B" w:rsidRDefault="0019156B" w:rsidP="00274623">
      <w:pPr>
        <w:rPr>
          <w:b/>
          <w:bCs/>
        </w:rPr>
      </w:pPr>
      <w:r w:rsidRPr="0019156B">
        <w:rPr>
          <w:b/>
          <w:bCs/>
          <w:noProof/>
          <w:lang w:eastAsia="en-IN"/>
        </w:rPr>
        <w:drawing>
          <wp:inline distT="0" distB="0" distL="0" distR="0" wp14:anchorId="5092CBBE" wp14:editId="40F66FFF">
            <wp:extent cx="6096000" cy="1776095"/>
            <wp:effectExtent l="0" t="0" r="0" b="1905"/>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96000" cy="1776095"/>
                    </a:xfrm>
                    <a:prstGeom prst="rect">
                      <a:avLst/>
                    </a:prstGeom>
                  </pic:spPr>
                </pic:pic>
              </a:graphicData>
            </a:graphic>
          </wp:inline>
        </w:drawing>
      </w:r>
    </w:p>
    <w:p w14:paraId="324EFE55" w14:textId="1685ADFC" w:rsidR="00274623" w:rsidRDefault="0019156B" w:rsidP="00274623">
      <w:pPr>
        <w:rPr>
          <w:b/>
          <w:bCs/>
          <w:sz w:val="32"/>
          <w:szCs w:val="32"/>
        </w:rPr>
      </w:pPr>
      <w:r w:rsidRPr="0019156B">
        <w:rPr>
          <w:b/>
          <w:bCs/>
          <w:noProof/>
          <w:sz w:val="32"/>
          <w:szCs w:val="32"/>
          <w:lang w:eastAsia="en-IN"/>
        </w:rPr>
        <w:lastRenderedPageBreak/>
        <w:drawing>
          <wp:inline distT="0" distB="0" distL="0" distR="0" wp14:anchorId="21705352" wp14:editId="549FF1B4">
            <wp:extent cx="6096000" cy="2967990"/>
            <wp:effectExtent l="0" t="0" r="0" b="3810"/>
            <wp:docPr id="4102" name="Picture 41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Picture 4102" descr="A picture containing text&#10;&#10;Description automatically generated"/>
                    <pic:cNvPicPr/>
                  </pic:nvPicPr>
                  <pic:blipFill>
                    <a:blip r:embed="rId44"/>
                    <a:stretch>
                      <a:fillRect/>
                    </a:stretch>
                  </pic:blipFill>
                  <pic:spPr>
                    <a:xfrm>
                      <a:off x="0" y="0"/>
                      <a:ext cx="6096000" cy="2967990"/>
                    </a:xfrm>
                    <a:prstGeom prst="rect">
                      <a:avLst/>
                    </a:prstGeom>
                  </pic:spPr>
                </pic:pic>
              </a:graphicData>
            </a:graphic>
          </wp:inline>
        </w:drawing>
      </w:r>
    </w:p>
    <w:p w14:paraId="34D0D1E6" w14:textId="4A1126DE" w:rsidR="00274623" w:rsidRDefault="00274623" w:rsidP="000F2CAC">
      <w:pPr>
        <w:jc w:val="center"/>
        <w:rPr>
          <w:b/>
          <w:bCs/>
          <w:sz w:val="32"/>
          <w:szCs w:val="32"/>
        </w:rPr>
      </w:pPr>
    </w:p>
    <w:p w14:paraId="0F0CE2FA" w14:textId="7C6C3981" w:rsidR="00274623" w:rsidRDefault="00274623" w:rsidP="000F2CAC">
      <w:pPr>
        <w:jc w:val="center"/>
        <w:rPr>
          <w:b/>
          <w:bCs/>
          <w:sz w:val="32"/>
          <w:szCs w:val="32"/>
        </w:rPr>
      </w:pPr>
    </w:p>
    <w:p w14:paraId="5EE6FBE7" w14:textId="5E5AB870" w:rsidR="00274623" w:rsidRDefault="00274623" w:rsidP="000F2CAC">
      <w:pPr>
        <w:jc w:val="center"/>
        <w:rPr>
          <w:b/>
          <w:bCs/>
          <w:sz w:val="32"/>
          <w:szCs w:val="32"/>
        </w:rPr>
      </w:pPr>
    </w:p>
    <w:p w14:paraId="596293A0" w14:textId="35C65364" w:rsidR="00274623" w:rsidRDefault="00274623" w:rsidP="000F2CAC">
      <w:pPr>
        <w:jc w:val="center"/>
        <w:rPr>
          <w:b/>
          <w:bCs/>
          <w:sz w:val="32"/>
          <w:szCs w:val="32"/>
        </w:rPr>
      </w:pPr>
    </w:p>
    <w:p w14:paraId="1479FD3F" w14:textId="26F50C2A" w:rsidR="00274623" w:rsidRDefault="00274623" w:rsidP="000F2CAC">
      <w:pPr>
        <w:jc w:val="center"/>
        <w:rPr>
          <w:b/>
          <w:bCs/>
          <w:sz w:val="32"/>
          <w:szCs w:val="32"/>
        </w:rPr>
      </w:pPr>
    </w:p>
    <w:p w14:paraId="21E07C87" w14:textId="3C1615A5" w:rsidR="00274623" w:rsidRDefault="00274623" w:rsidP="000F2CAC">
      <w:pPr>
        <w:jc w:val="center"/>
        <w:rPr>
          <w:b/>
          <w:bCs/>
          <w:sz w:val="32"/>
          <w:szCs w:val="32"/>
        </w:rPr>
      </w:pPr>
    </w:p>
    <w:p w14:paraId="3649232C" w14:textId="2ED72CB9" w:rsidR="00274623" w:rsidRDefault="00274623" w:rsidP="000F2CAC">
      <w:pPr>
        <w:jc w:val="center"/>
        <w:rPr>
          <w:b/>
          <w:bCs/>
          <w:sz w:val="32"/>
          <w:szCs w:val="32"/>
        </w:rPr>
      </w:pPr>
    </w:p>
    <w:p w14:paraId="0FDB719A" w14:textId="70A1E3DB" w:rsidR="00274623" w:rsidRDefault="00274623" w:rsidP="000F2CAC">
      <w:pPr>
        <w:jc w:val="center"/>
        <w:rPr>
          <w:b/>
          <w:bCs/>
          <w:sz w:val="32"/>
          <w:szCs w:val="32"/>
        </w:rPr>
      </w:pPr>
    </w:p>
    <w:p w14:paraId="0DAF2A45" w14:textId="77777777" w:rsidR="00274623" w:rsidRDefault="00274623" w:rsidP="000F2CAC">
      <w:pPr>
        <w:jc w:val="center"/>
        <w:rPr>
          <w:b/>
          <w:bCs/>
          <w:sz w:val="32"/>
          <w:szCs w:val="32"/>
        </w:rPr>
      </w:pPr>
    </w:p>
    <w:p w14:paraId="2909E27D" w14:textId="77777777" w:rsidR="00274623" w:rsidRDefault="00274623" w:rsidP="000F2CAC">
      <w:pPr>
        <w:jc w:val="center"/>
        <w:rPr>
          <w:b/>
          <w:bCs/>
          <w:sz w:val="32"/>
          <w:szCs w:val="32"/>
        </w:rPr>
      </w:pPr>
    </w:p>
    <w:p w14:paraId="47CB819D" w14:textId="77777777" w:rsidR="00274623" w:rsidRDefault="00274623" w:rsidP="000F2CAC">
      <w:pPr>
        <w:jc w:val="center"/>
        <w:rPr>
          <w:b/>
          <w:bCs/>
          <w:sz w:val="32"/>
          <w:szCs w:val="32"/>
        </w:rPr>
      </w:pPr>
    </w:p>
    <w:p w14:paraId="36CB0FD5" w14:textId="77777777" w:rsidR="0019156B" w:rsidRDefault="0019156B" w:rsidP="000F2CAC">
      <w:pPr>
        <w:jc w:val="center"/>
        <w:rPr>
          <w:b/>
          <w:bCs/>
          <w:sz w:val="32"/>
          <w:szCs w:val="32"/>
        </w:rPr>
      </w:pPr>
    </w:p>
    <w:p w14:paraId="3DA5EA36" w14:textId="77777777" w:rsidR="0019156B" w:rsidRDefault="0019156B" w:rsidP="000F2CAC">
      <w:pPr>
        <w:jc w:val="center"/>
        <w:rPr>
          <w:b/>
          <w:bCs/>
          <w:sz w:val="32"/>
          <w:szCs w:val="32"/>
        </w:rPr>
      </w:pPr>
    </w:p>
    <w:p w14:paraId="051CC87F" w14:textId="77777777" w:rsidR="0019156B" w:rsidRDefault="0019156B" w:rsidP="000F2CAC">
      <w:pPr>
        <w:jc w:val="center"/>
        <w:rPr>
          <w:b/>
          <w:bCs/>
          <w:sz w:val="32"/>
          <w:szCs w:val="32"/>
        </w:rPr>
      </w:pPr>
    </w:p>
    <w:p w14:paraId="24A3273F" w14:textId="77777777" w:rsidR="0019156B" w:rsidRDefault="0019156B" w:rsidP="000F2CAC">
      <w:pPr>
        <w:jc w:val="center"/>
        <w:rPr>
          <w:b/>
          <w:bCs/>
          <w:sz w:val="32"/>
          <w:szCs w:val="32"/>
        </w:rPr>
      </w:pPr>
    </w:p>
    <w:p w14:paraId="0F7BD0C4" w14:textId="77777777" w:rsidR="0019156B" w:rsidRDefault="0019156B" w:rsidP="000F2CAC">
      <w:pPr>
        <w:jc w:val="center"/>
        <w:rPr>
          <w:b/>
          <w:bCs/>
          <w:sz w:val="32"/>
          <w:szCs w:val="32"/>
        </w:rPr>
      </w:pPr>
    </w:p>
    <w:p w14:paraId="7AD5E860" w14:textId="77777777" w:rsidR="0019156B" w:rsidRDefault="0019156B" w:rsidP="000F2CAC">
      <w:pPr>
        <w:jc w:val="center"/>
        <w:rPr>
          <w:b/>
          <w:bCs/>
          <w:sz w:val="32"/>
          <w:szCs w:val="32"/>
        </w:rPr>
      </w:pPr>
    </w:p>
    <w:p w14:paraId="7CA4DC5A" w14:textId="77777777" w:rsidR="0019156B" w:rsidRDefault="0019156B" w:rsidP="000F2CAC">
      <w:pPr>
        <w:jc w:val="center"/>
        <w:rPr>
          <w:b/>
          <w:bCs/>
          <w:sz w:val="32"/>
          <w:szCs w:val="32"/>
        </w:rPr>
      </w:pPr>
    </w:p>
    <w:p w14:paraId="192D1BA6" w14:textId="77777777" w:rsidR="0019156B" w:rsidRDefault="0019156B" w:rsidP="000F2CAC">
      <w:pPr>
        <w:jc w:val="center"/>
        <w:rPr>
          <w:b/>
          <w:bCs/>
          <w:sz w:val="32"/>
          <w:szCs w:val="32"/>
        </w:rPr>
      </w:pPr>
    </w:p>
    <w:p w14:paraId="466051C3" w14:textId="77777777" w:rsidR="0019156B" w:rsidRDefault="0019156B" w:rsidP="000F2CAC">
      <w:pPr>
        <w:jc w:val="center"/>
        <w:rPr>
          <w:b/>
          <w:bCs/>
          <w:sz w:val="32"/>
          <w:szCs w:val="32"/>
        </w:rPr>
      </w:pPr>
    </w:p>
    <w:p w14:paraId="0476C8AA" w14:textId="77777777" w:rsidR="0019156B" w:rsidRDefault="0019156B" w:rsidP="000F2CAC">
      <w:pPr>
        <w:jc w:val="center"/>
        <w:rPr>
          <w:b/>
          <w:bCs/>
          <w:sz w:val="32"/>
          <w:szCs w:val="32"/>
        </w:rPr>
      </w:pPr>
    </w:p>
    <w:p w14:paraId="0B70C8C9" w14:textId="77777777" w:rsidR="0019156B" w:rsidRDefault="0019156B" w:rsidP="000F2CAC">
      <w:pPr>
        <w:jc w:val="center"/>
        <w:rPr>
          <w:b/>
          <w:bCs/>
          <w:sz w:val="32"/>
          <w:szCs w:val="32"/>
        </w:rPr>
      </w:pPr>
    </w:p>
    <w:p w14:paraId="4D1D5FA7" w14:textId="77777777" w:rsidR="0019156B" w:rsidRDefault="0019156B" w:rsidP="000F2CAC">
      <w:pPr>
        <w:jc w:val="center"/>
        <w:rPr>
          <w:b/>
          <w:bCs/>
          <w:sz w:val="32"/>
          <w:szCs w:val="32"/>
        </w:rPr>
      </w:pPr>
    </w:p>
    <w:p w14:paraId="71F34310" w14:textId="64C1CBE9" w:rsidR="000F2CAC" w:rsidRPr="003C4832" w:rsidRDefault="000F2CAC" w:rsidP="003C4832">
      <w:pPr>
        <w:jc w:val="center"/>
        <w:rPr>
          <w:b/>
          <w:bCs/>
          <w:sz w:val="32"/>
          <w:szCs w:val="32"/>
        </w:rPr>
      </w:pPr>
      <w:r>
        <w:rPr>
          <w:b/>
          <w:bCs/>
          <w:sz w:val="32"/>
          <w:szCs w:val="32"/>
        </w:rPr>
        <w:lastRenderedPageBreak/>
        <w:t xml:space="preserve">EXPERIMENT </w:t>
      </w:r>
      <w:r w:rsidR="00274623">
        <w:rPr>
          <w:b/>
          <w:bCs/>
          <w:sz w:val="32"/>
          <w:szCs w:val="32"/>
        </w:rPr>
        <w:t>3</w:t>
      </w:r>
      <w:r w:rsidR="003C4832">
        <w:rPr>
          <w:b/>
          <w:bCs/>
          <w:sz w:val="32"/>
          <w:szCs w:val="32"/>
        </w:rPr>
        <w:t>4</w:t>
      </w:r>
    </w:p>
    <w:p w14:paraId="44548A3D" w14:textId="1733C759" w:rsidR="000F2CAC" w:rsidRDefault="000F2CAC" w:rsidP="00274623">
      <w:pPr>
        <w:jc w:val="center"/>
        <w:rPr>
          <w:b/>
          <w:bCs/>
          <w:sz w:val="32"/>
          <w:szCs w:val="32"/>
          <w:lang w:eastAsia="en-IN"/>
        </w:rPr>
      </w:pPr>
      <w:r>
        <w:rPr>
          <w:b/>
          <w:bCs/>
          <w:sz w:val="32"/>
          <w:szCs w:val="32"/>
          <w:lang w:eastAsia="en-IN"/>
        </w:rPr>
        <w:t xml:space="preserve"> </w:t>
      </w:r>
      <w:r w:rsidR="00274623">
        <w:rPr>
          <w:b/>
          <w:bCs/>
          <w:sz w:val="32"/>
          <w:szCs w:val="32"/>
          <w:lang w:eastAsia="en-IN"/>
        </w:rPr>
        <w:t>CUDA program for Matrix Fill</w:t>
      </w:r>
    </w:p>
    <w:p w14:paraId="793D6B69" w14:textId="77777777" w:rsidR="00274623" w:rsidRPr="00985B96" w:rsidRDefault="00274623" w:rsidP="00274623">
      <w:pPr>
        <w:jc w:val="center"/>
        <w:rPr>
          <w:b/>
          <w:bCs/>
          <w:sz w:val="32"/>
          <w:szCs w:val="32"/>
          <w:lang w:eastAsia="en-IN"/>
        </w:rPr>
      </w:pPr>
    </w:p>
    <w:p w14:paraId="7A482DB5" w14:textId="6BE95F09" w:rsidR="000F2CAC" w:rsidRPr="00CB2862" w:rsidRDefault="000F2CAC" w:rsidP="000F2CAC">
      <w:r w:rsidRPr="00985B96">
        <w:rPr>
          <w:b/>
          <w:bCs/>
        </w:rPr>
        <w:t>AIM:</w:t>
      </w:r>
      <w:r>
        <w:rPr>
          <w:b/>
          <w:bCs/>
        </w:rPr>
        <w:t xml:space="preserve"> </w:t>
      </w:r>
      <w:r>
        <w:t xml:space="preserve">To write a </w:t>
      </w:r>
      <w:r w:rsidR="00274623">
        <w:t>CUDA program to fill matrix.</w:t>
      </w:r>
    </w:p>
    <w:p w14:paraId="3E0E7A01" w14:textId="77777777" w:rsidR="000F2CAC" w:rsidRDefault="000F2CAC" w:rsidP="000F2CAC"/>
    <w:p w14:paraId="4C6B5EF1" w14:textId="7AEB5F4F" w:rsidR="000F2CAC" w:rsidRDefault="000F2CAC" w:rsidP="000F2CAC">
      <w:pPr>
        <w:rPr>
          <w:b/>
          <w:bCs/>
        </w:rPr>
      </w:pPr>
      <w:r w:rsidRPr="00DE05D8">
        <w:rPr>
          <w:b/>
          <w:bCs/>
          <w:lang w:eastAsia="en-IN"/>
        </w:rPr>
        <w:t>PRO</w:t>
      </w:r>
      <w:r>
        <w:rPr>
          <w:b/>
          <w:bCs/>
          <w:lang w:eastAsia="en-IN"/>
        </w:rPr>
        <w:t>GRAM</w:t>
      </w:r>
      <w:r w:rsidRPr="00985B96">
        <w:rPr>
          <w:b/>
          <w:bCs/>
        </w:rPr>
        <w:t>:</w:t>
      </w:r>
      <w:r>
        <w:rPr>
          <w:b/>
          <w:bCs/>
        </w:rPr>
        <w:t xml:space="preserve"> </w:t>
      </w:r>
    </w:p>
    <w:p w14:paraId="32B4569B" w14:textId="77777777" w:rsidR="0019156B" w:rsidRDefault="0019156B" w:rsidP="000F2CAC">
      <w:pPr>
        <w:rPr>
          <w:b/>
          <w:bCs/>
        </w:rPr>
      </w:pPr>
    </w:p>
    <w:p w14:paraId="38E7AC0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cu</w:t>
      </w:r>
    </w:p>
    <w:p w14:paraId="2ABEF35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nclude &lt;</w:t>
      </w:r>
      <w:proofErr w:type="spellStart"/>
      <w:r>
        <w:rPr>
          <w:rFonts w:ascii="Courier New" w:hAnsi="Courier New" w:cs="Courier New"/>
          <w:color w:val="008000"/>
          <w:sz w:val="21"/>
          <w:szCs w:val="21"/>
        </w:rPr>
        <w:t>stdio.h</w:t>
      </w:r>
      <w:proofErr w:type="spellEnd"/>
      <w:r>
        <w:rPr>
          <w:rFonts w:ascii="Courier New" w:hAnsi="Courier New" w:cs="Courier New"/>
          <w:color w:val="008000"/>
          <w:sz w:val="21"/>
          <w:szCs w:val="21"/>
        </w:rPr>
        <w:t>&gt;</w:t>
      </w:r>
    </w:p>
    <w:p w14:paraId="7A8A1AEE"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__global__ void </w:t>
      </w:r>
      <w:proofErr w:type="spellStart"/>
      <w:r>
        <w:rPr>
          <w:rFonts w:ascii="Courier New" w:hAnsi="Courier New" w:cs="Courier New"/>
          <w:color w:val="000000"/>
          <w:sz w:val="21"/>
          <w:szCs w:val="21"/>
        </w:rPr>
        <w:t>matrixFill</w:t>
      </w:r>
      <w:proofErr w:type="spellEnd"/>
      <w:r>
        <w:rPr>
          <w:rFonts w:ascii="Courier New" w:hAnsi="Courier New" w:cs="Courier New"/>
          <w:color w:val="000000"/>
          <w:sz w:val="21"/>
          <w:szCs w:val="21"/>
        </w:rPr>
        <w:t xml:space="preserve"> ( </w:t>
      </w:r>
      <w:r>
        <w:rPr>
          <w:rFonts w:ascii="Courier New" w:hAnsi="Courier New" w:cs="Courier New"/>
          <w:color w:val="257693"/>
          <w:sz w:val="21"/>
          <w:szCs w:val="21"/>
        </w:rPr>
        <w:t>int</w:t>
      </w:r>
      <w:r>
        <w:rPr>
          <w:rFonts w:ascii="Courier New" w:hAnsi="Courier New" w:cs="Courier New"/>
          <w:color w:val="000000"/>
          <w:sz w:val="21"/>
          <w:szCs w:val="21"/>
        </w:rPr>
        <w:t xml:space="preserve"> *x )</w:t>
      </w:r>
    </w:p>
    <w:p w14:paraId="1F3823D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7C46B17"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Idx.x</w:t>
      </w:r>
      <w:proofErr w:type="spellEnd"/>
      <w:r>
        <w:rPr>
          <w:rFonts w:ascii="Courier New" w:hAnsi="Courier New" w:cs="Courier New"/>
          <w:color w:val="000000"/>
          <w:sz w:val="21"/>
          <w:szCs w:val="21"/>
        </w:rPr>
        <w:t>;</w:t>
      </w:r>
    </w:p>
    <w:p w14:paraId="554D25B9"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by = </w:t>
      </w:r>
      <w:proofErr w:type="spellStart"/>
      <w:r>
        <w:rPr>
          <w:rFonts w:ascii="Courier New" w:hAnsi="Courier New" w:cs="Courier New"/>
          <w:color w:val="000000"/>
          <w:sz w:val="21"/>
          <w:szCs w:val="21"/>
        </w:rPr>
        <w:t>blockIdx.y</w:t>
      </w:r>
      <w:proofErr w:type="spellEnd"/>
      <w:r>
        <w:rPr>
          <w:rFonts w:ascii="Courier New" w:hAnsi="Courier New" w:cs="Courier New"/>
          <w:color w:val="000000"/>
          <w:sz w:val="21"/>
          <w:szCs w:val="21"/>
        </w:rPr>
        <w:t>;</w:t>
      </w:r>
    </w:p>
    <w:p w14:paraId="0BAD184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hreadIdx.x</w:t>
      </w:r>
      <w:proofErr w:type="spellEnd"/>
      <w:r>
        <w:rPr>
          <w:rFonts w:ascii="Courier New" w:hAnsi="Courier New" w:cs="Courier New"/>
          <w:color w:val="000000"/>
          <w:sz w:val="21"/>
          <w:szCs w:val="21"/>
        </w:rPr>
        <w:t>;</w:t>
      </w:r>
    </w:p>
    <w:p w14:paraId="0A892F1E"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ty = </w:t>
      </w:r>
      <w:proofErr w:type="spellStart"/>
      <w:r>
        <w:rPr>
          <w:rFonts w:ascii="Courier New" w:hAnsi="Courier New" w:cs="Courier New"/>
          <w:color w:val="000000"/>
          <w:sz w:val="21"/>
          <w:szCs w:val="21"/>
        </w:rPr>
        <w:t>threadIdx.y</w:t>
      </w:r>
      <w:proofErr w:type="spellEnd"/>
      <w:r>
        <w:rPr>
          <w:rFonts w:ascii="Courier New" w:hAnsi="Courier New" w:cs="Courier New"/>
          <w:color w:val="000000"/>
          <w:sz w:val="21"/>
          <w:szCs w:val="21"/>
        </w:rPr>
        <w:t>;</w:t>
      </w:r>
    </w:p>
    <w:p w14:paraId="4BE144C6"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col = by*</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 ty; </w:t>
      </w:r>
    </w:p>
    <w:p w14:paraId="1C184695"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row = </w:t>
      </w:r>
      <w:proofErr w:type="spellStart"/>
      <w:r>
        <w:rPr>
          <w:rFonts w:ascii="Courier New" w:hAnsi="Courier New" w:cs="Courier New"/>
          <w:color w:val="000000"/>
          <w:sz w:val="21"/>
          <w:szCs w:val="21"/>
        </w:rPr>
        <w:t>b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tx</w:t>
      </w:r>
      <w:proofErr w:type="spellEnd"/>
      <w:r>
        <w:rPr>
          <w:rFonts w:ascii="Courier New" w:hAnsi="Courier New" w:cs="Courier New"/>
          <w:color w:val="000000"/>
          <w:sz w:val="21"/>
          <w:szCs w:val="21"/>
        </w:rPr>
        <w:t xml:space="preserve">; </w:t>
      </w:r>
    </w:p>
    <w:p w14:paraId="6A58961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dim =</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gridDim.x</w:t>
      </w:r>
      <w:proofErr w:type="spellEnd"/>
      <w:r>
        <w:rPr>
          <w:rFonts w:ascii="Courier New" w:hAnsi="Courier New" w:cs="Courier New"/>
          <w:color w:val="000000"/>
          <w:sz w:val="21"/>
          <w:szCs w:val="21"/>
        </w:rPr>
        <w:t>;</w:t>
      </w:r>
    </w:p>
    <w:p w14:paraId="638414D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i = row*dim + col; </w:t>
      </w:r>
    </w:p>
    <w:p w14:paraId="5D20D71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x[i] = i;</w:t>
      </w:r>
    </w:p>
    <w:p w14:paraId="4FE997A1"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F6ACD62"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main (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rgc</w:t>
      </w:r>
      <w:proofErr w:type="spellEnd"/>
      <w:r>
        <w:rPr>
          <w:rFonts w:ascii="Courier New" w:hAnsi="Courier New" w:cs="Courier New"/>
          <w:color w:val="000000"/>
          <w:sz w:val="21"/>
          <w:szCs w:val="21"/>
        </w:rPr>
        <w:t xml:space="preserve">, char* </w:t>
      </w:r>
      <w:proofErr w:type="spellStart"/>
      <w:r>
        <w:rPr>
          <w:rFonts w:ascii="Courier New" w:hAnsi="Courier New" w:cs="Courier New"/>
          <w:color w:val="000000"/>
          <w:sz w:val="21"/>
          <w:szCs w:val="21"/>
        </w:rPr>
        <w:t>argv</w:t>
      </w:r>
      <w:proofErr w:type="spellEnd"/>
      <w:r>
        <w:rPr>
          <w:rFonts w:ascii="Courier New" w:hAnsi="Courier New" w:cs="Courier New"/>
          <w:color w:val="000000"/>
          <w:sz w:val="21"/>
          <w:szCs w:val="21"/>
        </w:rPr>
        <w:t>[] )</w:t>
      </w:r>
    </w:p>
    <w:p w14:paraId="4F5616E5"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34B9376B"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2</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x</w:t>
      </w:r>
      <w:proofErr w:type="spellEnd"/>
      <w:r>
        <w:rPr>
          <w:rFonts w:ascii="Courier New" w:hAnsi="Courier New" w:cs="Courier New"/>
          <w:color w:val="000000"/>
          <w:sz w:val="21"/>
          <w:szCs w:val="21"/>
        </w:rPr>
        <w:t xml:space="preserve"> */</w:t>
      </w:r>
    </w:p>
    <w:p w14:paraId="408FD0BF"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y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2</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y</w:t>
      </w:r>
      <w:proofErr w:type="spellEnd"/>
      <w:r>
        <w:rPr>
          <w:rFonts w:ascii="Courier New" w:hAnsi="Courier New" w:cs="Courier New"/>
          <w:color w:val="000000"/>
          <w:sz w:val="21"/>
          <w:szCs w:val="21"/>
        </w:rPr>
        <w:t xml:space="preserve"> */</w:t>
      </w:r>
    </w:p>
    <w:p w14:paraId="68481729"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zb</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gridDim.z</w:t>
      </w:r>
      <w:proofErr w:type="spellEnd"/>
      <w:r>
        <w:rPr>
          <w:rFonts w:ascii="Courier New" w:hAnsi="Courier New" w:cs="Courier New"/>
          <w:color w:val="000000"/>
          <w:sz w:val="21"/>
          <w:szCs w:val="21"/>
        </w:rPr>
        <w:t xml:space="preserve"> */</w:t>
      </w:r>
    </w:p>
    <w:p w14:paraId="30AD6FB0"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2</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x</w:t>
      </w:r>
      <w:proofErr w:type="spellEnd"/>
      <w:r>
        <w:rPr>
          <w:rFonts w:ascii="Courier New" w:hAnsi="Courier New" w:cs="Courier New"/>
          <w:color w:val="000000"/>
          <w:sz w:val="21"/>
          <w:szCs w:val="21"/>
        </w:rPr>
        <w:t xml:space="preserve"> */</w:t>
      </w:r>
    </w:p>
    <w:p w14:paraId="08A28D14"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y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2</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y</w:t>
      </w:r>
      <w:proofErr w:type="spellEnd"/>
      <w:r>
        <w:rPr>
          <w:rFonts w:ascii="Courier New" w:hAnsi="Courier New" w:cs="Courier New"/>
          <w:color w:val="000000"/>
          <w:sz w:val="21"/>
          <w:szCs w:val="21"/>
        </w:rPr>
        <w:t xml:space="preserve"> */</w:t>
      </w:r>
    </w:p>
    <w:p w14:paraId="5F0AFF72"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zt</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w:t>
      </w:r>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blockDim.z</w:t>
      </w:r>
      <w:proofErr w:type="spellEnd"/>
      <w:r>
        <w:rPr>
          <w:rFonts w:ascii="Courier New" w:hAnsi="Courier New" w:cs="Courier New"/>
          <w:color w:val="000000"/>
          <w:sz w:val="21"/>
          <w:szCs w:val="21"/>
        </w:rPr>
        <w:t xml:space="preserve"> */</w:t>
      </w:r>
    </w:p>
    <w:p w14:paraId="43F6A7AF"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onst</w:t>
      </w:r>
      <w:proofErr w:type="spellEnd"/>
      <w:r>
        <w:rPr>
          <w:rFonts w:ascii="Courier New" w:hAnsi="Courier New" w:cs="Courier New"/>
          <w:color w:val="000000"/>
          <w:sz w:val="21"/>
          <w:szCs w:val="21"/>
        </w:rPr>
        <w:t xml:space="preserve"> </w:t>
      </w:r>
      <w:r>
        <w:rPr>
          <w:rFonts w:ascii="Courier New" w:hAnsi="Courier New" w:cs="Courier New"/>
          <w:color w:val="257693"/>
          <w:sz w:val="21"/>
          <w:szCs w:val="21"/>
        </w:rPr>
        <w:t>int</w:t>
      </w:r>
      <w:r>
        <w:rPr>
          <w:rFonts w:ascii="Courier New" w:hAnsi="Courier New" w:cs="Courier New"/>
          <w:color w:val="000000"/>
          <w:sz w:val="21"/>
          <w:szCs w:val="21"/>
        </w:rPr>
        <w:t xml:space="preserve"> n = </w:t>
      </w:r>
      <w:proofErr w:type="spellStart"/>
      <w:r>
        <w:rPr>
          <w:rFonts w:ascii="Courier New" w:hAnsi="Courier New" w:cs="Courier New"/>
          <w:color w:val="000000"/>
          <w:sz w:val="21"/>
          <w:szCs w:val="21"/>
        </w:rPr>
        <w:t>xb</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yb</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zb</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y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zt</w:t>
      </w:r>
      <w:proofErr w:type="spellEnd"/>
      <w:r>
        <w:rPr>
          <w:rFonts w:ascii="Courier New" w:hAnsi="Courier New" w:cs="Courier New"/>
          <w:color w:val="000000"/>
          <w:sz w:val="21"/>
          <w:szCs w:val="21"/>
        </w:rPr>
        <w:t>;</w:t>
      </w:r>
    </w:p>
    <w:p w14:paraId="688BB44C"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Welcome Selvakumar!\n"</w:t>
      </w:r>
      <w:r>
        <w:rPr>
          <w:rFonts w:ascii="Courier New" w:hAnsi="Courier New" w:cs="Courier New"/>
          <w:color w:val="000000"/>
          <w:sz w:val="21"/>
          <w:szCs w:val="21"/>
        </w:rPr>
        <w:t>);</w:t>
      </w:r>
    </w:p>
    <w:p w14:paraId="5290ABA3"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allocating array of length %d...\</w:t>
      </w:r>
      <w:proofErr w:type="spellStart"/>
      <w:r>
        <w:rPr>
          <w:rFonts w:ascii="Courier New" w:hAnsi="Courier New" w:cs="Courier New"/>
          <w:color w:val="A31515"/>
          <w:sz w:val="21"/>
          <w:szCs w:val="21"/>
        </w:rPr>
        <w:t>n"</w:t>
      </w:r>
      <w:r>
        <w:rPr>
          <w:rFonts w:ascii="Courier New" w:hAnsi="Courier New" w:cs="Courier New"/>
          <w:color w:val="000000"/>
          <w:sz w:val="21"/>
          <w:szCs w:val="21"/>
        </w:rPr>
        <w:t>,n</w:t>
      </w:r>
      <w:proofErr w:type="spellEnd"/>
      <w:r>
        <w:rPr>
          <w:rFonts w:ascii="Courier New" w:hAnsi="Courier New" w:cs="Courier New"/>
          <w:color w:val="000000"/>
          <w:sz w:val="21"/>
          <w:szCs w:val="21"/>
        </w:rPr>
        <w:t>);</w:t>
      </w:r>
    </w:p>
    <w:p w14:paraId="131578D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host</w:t>
      </w:r>
      <w:proofErr w:type="spellEnd"/>
      <w:r>
        <w:rPr>
          <w:rFonts w:ascii="Courier New" w:hAnsi="Courier New" w:cs="Courier New"/>
          <w:color w:val="000000"/>
          <w:sz w:val="21"/>
          <w:szCs w:val="21"/>
        </w:rPr>
        <w:t xml:space="preserve"> = (</w:t>
      </w:r>
      <w:r>
        <w:rPr>
          <w:rFonts w:ascii="Courier New" w:hAnsi="Courier New" w:cs="Courier New"/>
          <w:color w:val="257693"/>
          <w:sz w:val="21"/>
          <w:szCs w:val="21"/>
        </w:rPr>
        <w:t>int</w:t>
      </w:r>
      <w:r>
        <w:rPr>
          <w:rFonts w:ascii="Courier New" w:hAnsi="Courier New" w:cs="Courier New"/>
          <w:color w:val="000000"/>
          <w:sz w:val="21"/>
          <w:szCs w:val="21"/>
        </w:rPr>
        <w:t>*)</w:t>
      </w:r>
      <w:proofErr w:type="spellStart"/>
      <w:r>
        <w:rPr>
          <w:rFonts w:ascii="Courier New" w:hAnsi="Courier New" w:cs="Courier New"/>
          <w:color w:val="000000"/>
          <w:sz w:val="21"/>
          <w:szCs w:val="21"/>
        </w:rPr>
        <w:t>calloc</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n,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w:t>
      </w:r>
    </w:p>
    <w:p w14:paraId="39CA784C"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w:t>
      </w:r>
      <w:r>
        <w:rPr>
          <w:rFonts w:ascii="Courier New" w:hAnsi="Courier New" w:cs="Courier New"/>
          <w:color w:val="098156"/>
          <w:sz w:val="21"/>
          <w:szCs w:val="21"/>
        </w:rPr>
        <w:t>0</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lt;n; </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host</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i</w:t>
      </w:r>
      <w:proofErr w:type="spellEnd"/>
      <w:r>
        <w:rPr>
          <w:rFonts w:ascii="Courier New" w:hAnsi="Courier New" w:cs="Courier New"/>
          <w:color w:val="000000"/>
          <w:sz w:val="21"/>
          <w:szCs w:val="21"/>
        </w:rPr>
        <w:t xml:space="preserve">] = </w:t>
      </w:r>
      <w:r>
        <w:rPr>
          <w:rFonts w:ascii="Courier New" w:hAnsi="Courier New" w:cs="Courier New"/>
          <w:color w:val="098156"/>
          <w:sz w:val="21"/>
          <w:szCs w:val="21"/>
        </w:rPr>
        <w:t>-1.0</w:t>
      </w:r>
      <w:r>
        <w:rPr>
          <w:rFonts w:ascii="Courier New" w:hAnsi="Courier New" w:cs="Courier New"/>
          <w:color w:val="000000"/>
          <w:sz w:val="21"/>
          <w:szCs w:val="21"/>
        </w:rPr>
        <w:t>;</w:t>
      </w:r>
    </w:p>
    <w:p w14:paraId="2775D66D"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xdevice</w:t>
      </w:r>
      <w:proofErr w:type="spellEnd"/>
      <w:r>
        <w:rPr>
          <w:rFonts w:ascii="Courier New" w:hAnsi="Courier New" w:cs="Courier New"/>
          <w:color w:val="000000"/>
          <w:sz w:val="21"/>
          <w:szCs w:val="21"/>
        </w:rPr>
        <w:t>;</w:t>
      </w:r>
    </w:p>
    <w:p w14:paraId="6EAFCCC4"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size_t</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sx</w:t>
      </w:r>
      <w:proofErr w:type="spellEnd"/>
      <w:r>
        <w:rPr>
          <w:rFonts w:ascii="Courier New" w:hAnsi="Courier New" w:cs="Courier New"/>
          <w:color w:val="000000"/>
          <w:sz w:val="21"/>
          <w:szCs w:val="21"/>
        </w:rPr>
        <w:t xml:space="preserve"> = n*</w:t>
      </w:r>
      <w:proofErr w:type="spellStart"/>
      <w:r>
        <w:rPr>
          <w:rFonts w:ascii="Courier New" w:hAnsi="Courier New" w:cs="Courier New"/>
          <w:color w:val="000000"/>
          <w:sz w:val="21"/>
          <w:szCs w:val="21"/>
        </w:rPr>
        <w:t>sizeof</w:t>
      </w:r>
      <w:proofErr w:type="spellEnd"/>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w:t>
      </w:r>
    </w:p>
    <w:p w14:paraId="694F6BBE"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alloc</w:t>
      </w:r>
      <w:proofErr w:type="spellEnd"/>
      <w:r>
        <w:rPr>
          <w:rFonts w:ascii="Courier New" w:hAnsi="Courier New" w:cs="Courier New"/>
          <w:color w:val="000000"/>
          <w:sz w:val="21"/>
          <w:szCs w:val="21"/>
        </w:rPr>
        <w:t>((void**)&amp;</w:t>
      </w:r>
      <w:proofErr w:type="spellStart"/>
      <w:r>
        <w:rPr>
          <w:rFonts w:ascii="Courier New" w:hAnsi="Courier New" w:cs="Courier New"/>
          <w:color w:val="000000"/>
          <w:sz w:val="21"/>
          <w:szCs w:val="21"/>
        </w:rPr>
        <w:t>xdevice,sx</w:t>
      </w:r>
      <w:proofErr w:type="spellEnd"/>
      <w:r>
        <w:rPr>
          <w:rFonts w:ascii="Courier New" w:hAnsi="Courier New" w:cs="Courier New"/>
          <w:color w:val="000000"/>
          <w:sz w:val="21"/>
          <w:szCs w:val="21"/>
        </w:rPr>
        <w:t>);</w:t>
      </w:r>
    </w:p>
    <w:p w14:paraId="26E551A2"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device,xhost,sx,cudaMemcpyHostToDevice</w:t>
      </w:r>
      <w:proofErr w:type="spellEnd"/>
      <w:r>
        <w:rPr>
          <w:rFonts w:ascii="Courier New" w:hAnsi="Courier New" w:cs="Courier New"/>
          <w:color w:val="000000"/>
          <w:sz w:val="21"/>
          <w:szCs w:val="21"/>
        </w:rPr>
        <w:t>);</w:t>
      </w:r>
    </w:p>
    <w:p w14:paraId="4679861F"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dim3 </w:t>
      </w:r>
      <w:proofErr w:type="spellStart"/>
      <w:r>
        <w:rPr>
          <w:rFonts w:ascii="Courier New" w:hAnsi="Courier New" w:cs="Courier New"/>
          <w:color w:val="000000"/>
          <w:sz w:val="21"/>
          <w:szCs w:val="21"/>
        </w:rPr>
        <w:t>dimGrid</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b,yb,zb</w:t>
      </w:r>
      <w:proofErr w:type="spellEnd"/>
      <w:r>
        <w:rPr>
          <w:rFonts w:ascii="Courier New" w:hAnsi="Courier New" w:cs="Courier New"/>
          <w:color w:val="000000"/>
          <w:sz w:val="21"/>
          <w:szCs w:val="21"/>
        </w:rPr>
        <w:t>);</w:t>
      </w:r>
    </w:p>
    <w:p w14:paraId="3F1B3E09"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dim3 </w:t>
      </w:r>
      <w:proofErr w:type="spellStart"/>
      <w:r>
        <w:rPr>
          <w:rFonts w:ascii="Courier New" w:hAnsi="Courier New" w:cs="Courier New"/>
          <w:color w:val="000000"/>
          <w:sz w:val="21"/>
          <w:szCs w:val="21"/>
        </w:rPr>
        <w:t>dimBlock</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t,yt,zt</w:t>
      </w:r>
      <w:proofErr w:type="spellEnd"/>
      <w:r>
        <w:rPr>
          <w:rFonts w:ascii="Courier New" w:hAnsi="Courier New" w:cs="Courier New"/>
          <w:color w:val="000000"/>
          <w:sz w:val="21"/>
          <w:szCs w:val="21"/>
        </w:rPr>
        <w:t>);</w:t>
      </w:r>
    </w:p>
    <w:p w14:paraId="1327B2E4"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matrixFill</w:t>
      </w:r>
      <w:proofErr w:type="spellEnd"/>
      <w:r>
        <w:rPr>
          <w:rFonts w:ascii="Courier New" w:hAnsi="Courier New" w:cs="Courier New"/>
          <w:color w:val="000000"/>
          <w:sz w:val="21"/>
          <w:szCs w:val="21"/>
        </w:rPr>
        <w:t>&lt;&lt;&lt;</w:t>
      </w:r>
      <w:proofErr w:type="spellStart"/>
      <w:r>
        <w:rPr>
          <w:rFonts w:ascii="Courier New" w:hAnsi="Courier New" w:cs="Courier New"/>
          <w:color w:val="000000"/>
          <w:sz w:val="21"/>
          <w:szCs w:val="21"/>
        </w:rPr>
        <w:t>dimGrid,dimBlock</w:t>
      </w:r>
      <w:proofErr w:type="spellEnd"/>
      <w:r>
        <w:rPr>
          <w:rFonts w:ascii="Courier New" w:hAnsi="Courier New" w:cs="Courier New"/>
          <w:color w:val="000000"/>
          <w:sz w:val="21"/>
          <w:szCs w:val="21"/>
        </w:rPr>
        <w:t>&gt;&gt;&gt;(</w:t>
      </w:r>
      <w:proofErr w:type="spellStart"/>
      <w:r>
        <w:rPr>
          <w:rFonts w:ascii="Courier New" w:hAnsi="Courier New" w:cs="Courier New"/>
          <w:color w:val="000000"/>
          <w:sz w:val="21"/>
          <w:szCs w:val="21"/>
        </w:rPr>
        <w:t>xdevice</w:t>
      </w:r>
      <w:proofErr w:type="spellEnd"/>
      <w:r>
        <w:rPr>
          <w:rFonts w:ascii="Courier New" w:hAnsi="Courier New" w:cs="Courier New"/>
          <w:color w:val="000000"/>
          <w:sz w:val="21"/>
          <w:szCs w:val="21"/>
        </w:rPr>
        <w:t>);</w:t>
      </w:r>
    </w:p>
    <w:p w14:paraId="7506A393"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Memcpy</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host,xdevice,sx,cudaMemcpyDeviceToHost</w:t>
      </w:r>
      <w:proofErr w:type="spellEnd"/>
      <w:r>
        <w:rPr>
          <w:rFonts w:ascii="Courier New" w:hAnsi="Courier New" w:cs="Courier New"/>
          <w:color w:val="000000"/>
          <w:sz w:val="21"/>
          <w:szCs w:val="21"/>
        </w:rPr>
        <w:t>);</w:t>
      </w:r>
    </w:p>
    <w:p w14:paraId="1ABE3AF0"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udaFre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xdevice</w:t>
      </w:r>
      <w:proofErr w:type="spellEnd"/>
      <w:r>
        <w:rPr>
          <w:rFonts w:ascii="Courier New" w:hAnsi="Courier New" w:cs="Courier New"/>
          <w:color w:val="000000"/>
          <w:sz w:val="21"/>
          <w:szCs w:val="21"/>
        </w:rPr>
        <w:t>);</w:t>
      </w:r>
    </w:p>
    <w:p w14:paraId="0EE7B87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257693"/>
          <w:sz w:val="21"/>
          <w:szCs w:val="21"/>
        </w:rPr>
        <w:t>int</w:t>
      </w:r>
      <w:r>
        <w:rPr>
          <w:rFonts w:ascii="Courier New" w:hAnsi="Courier New" w:cs="Courier New"/>
          <w:color w:val="000000"/>
          <w:sz w:val="21"/>
          <w:szCs w:val="21"/>
        </w:rPr>
        <w:t xml:space="preserve"> *p = </w:t>
      </w:r>
      <w:proofErr w:type="spellStart"/>
      <w:r>
        <w:rPr>
          <w:rFonts w:ascii="Courier New" w:hAnsi="Courier New" w:cs="Courier New"/>
          <w:color w:val="000000"/>
          <w:sz w:val="21"/>
          <w:szCs w:val="21"/>
        </w:rPr>
        <w:t>xhost</w:t>
      </w:r>
      <w:proofErr w:type="spellEnd"/>
      <w:r>
        <w:rPr>
          <w:rFonts w:ascii="Courier New" w:hAnsi="Courier New" w:cs="Courier New"/>
          <w:color w:val="000000"/>
          <w:sz w:val="21"/>
          <w:szCs w:val="21"/>
        </w:rPr>
        <w:t>;</w:t>
      </w:r>
    </w:p>
    <w:p w14:paraId="6A9C9EAB"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1=</w:t>
      </w:r>
      <w:r>
        <w:rPr>
          <w:rFonts w:ascii="Courier New" w:hAnsi="Courier New" w:cs="Courier New"/>
          <w:color w:val="098156"/>
          <w:sz w:val="21"/>
          <w:szCs w:val="21"/>
        </w:rPr>
        <w:t>0</w:t>
      </w:r>
      <w:r>
        <w:rPr>
          <w:rFonts w:ascii="Courier New" w:hAnsi="Courier New" w:cs="Courier New"/>
          <w:color w:val="000000"/>
          <w:sz w:val="21"/>
          <w:szCs w:val="21"/>
        </w:rPr>
        <w:t xml:space="preserve">; i1 &lt; </w:t>
      </w:r>
      <w:proofErr w:type="spellStart"/>
      <w:r>
        <w:rPr>
          <w:rFonts w:ascii="Courier New" w:hAnsi="Courier New" w:cs="Courier New"/>
          <w:color w:val="000000"/>
          <w:sz w:val="21"/>
          <w:szCs w:val="21"/>
        </w:rPr>
        <w:t>xb</w:t>
      </w:r>
      <w:proofErr w:type="spellEnd"/>
      <w:r>
        <w:rPr>
          <w:rFonts w:ascii="Courier New" w:hAnsi="Courier New" w:cs="Courier New"/>
          <w:color w:val="000000"/>
          <w:sz w:val="21"/>
          <w:szCs w:val="21"/>
        </w:rPr>
        <w:t>; i1++)</w:t>
      </w:r>
    </w:p>
    <w:p w14:paraId="1580067A"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2=</w:t>
      </w:r>
      <w:r>
        <w:rPr>
          <w:rFonts w:ascii="Courier New" w:hAnsi="Courier New" w:cs="Courier New"/>
          <w:color w:val="098156"/>
          <w:sz w:val="21"/>
          <w:szCs w:val="21"/>
        </w:rPr>
        <w:t>0</w:t>
      </w:r>
      <w:r>
        <w:rPr>
          <w:rFonts w:ascii="Courier New" w:hAnsi="Courier New" w:cs="Courier New"/>
          <w:color w:val="000000"/>
          <w:sz w:val="21"/>
          <w:szCs w:val="21"/>
        </w:rPr>
        <w:t xml:space="preserve">; i2 &lt; </w:t>
      </w:r>
      <w:proofErr w:type="spellStart"/>
      <w:r>
        <w:rPr>
          <w:rFonts w:ascii="Courier New" w:hAnsi="Courier New" w:cs="Courier New"/>
          <w:color w:val="000000"/>
          <w:sz w:val="21"/>
          <w:szCs w:val="21"/>
        </w:rPr>
        <w:t>yb</w:t>
      </w:r>
      <w:proofErr w:type="spellEnd"/>
      <w:r>
        <w:rPr>
          <w:rFonts w:ascii="Courier New" w:hAnsi="Courier New" w:cs="Courier New"/>
          <w:color w:val="000000"/>
          <w:sz w:val="21"/>
          <w:szCs w:val="21"/>
        </w:rPr>
        <w:t>; i2++)</w:t>
      </w:r>
    </w:p>
    <w:p w14:paraId="6B852F90"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lastRenderedPageBreak/>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3=</w:t>
      </w:r>
      <w:r>
        <w:rPr>
          <w:rFonts w:ascii="Courier New" w:hAnsi="Courier New" w:cs="Courier New"/>
          <w:color w:val="098156"/>
          <w:sz w:val="21"/>
          <w:szCs w:val="21"/>
        </w:rPr>
        <w:t>0</w:t>
      </w:r>
      <w:r>
        <w:rPr>
          <w:rFonts w:ascii="Courier New" w:hAnsi="Courier New" w:cs="Courier New"/>
          <w:color w:val="000000"/>
          <w:sz w:val="21"/>
          <w:szCs w:val="21"/>
        </w:rPr>
        <w:t xml:space="preserve">; i3 &lt; </w:t>
      </w:r>
      <w:proofErr w:type="spellStart"/>
      <w:r>
        <w:rPr>
          <w:rFonts w:ascii="Courier New" w:hAnsi="Courier New" w:cs="Courier New"/>
          <w:color w:val="000000"/>
          <w:sz w:val="21"/>
          <w:szCs w:val="21"/>
        </w:rPr>
        <w:t>zb</w:t>
      </w:r>
      <w:proofErr w:type="spellEnd"/>
      <w:r>
        <w:rPr>
          <w:rFonts w:ascii="Courier New" w:hAnsi="Courier New" w:cs="Courier New"/>
          <w:color w:val="000000"/>
          <w:sz w:val="21"/>
          <w:szCs w:val="21"/>
        </w:rPr>
        <w:t>; i3++)</w:t>
      </w:r>
    </w:p>
    <w:p w14:paraId="6F7E9ED2"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4=</w:t>
      </w:r>
      <w:r>
        <w:rPr>
          <w:rFonts w:ascii="Courier New" w:hAnsi="Courier New" w:cs="Courier New"/>
          <w:color w:val="098156"/>
          <w:sz w:val="21"/>
          <w:szCs w:val="21"/>
        </w:rPr>
        <w:t>0</w:t>
      </w:r>
      <w:r>
        <w:rPr>
          <w:rFonts w:ascii="Courier New" w:hAnsi="Courier New" w:cs="Courier New"/>
          <w:color w:val="000000"/>
          <w:sz w:val="21"/>
          <w:szCs w:val="21"/>
        </w:rPr>
        <w:t xml:space="preserve">; i4 &lt; </w:t>
      </w:r>
      <w:proofErr w:type="spellStart"/>
      <w:r>
        <w:rPr>
          <w:rFonts w:ascii="Courier New" w:hAnsi="Courier New" w:cs="Courier New"/>
          <w:color w:val="000000"/>
          <w:sz w:val="21"/>
          <w:szCs w:val="21"/>
        </w:rPr>
        <w:t>xt</w:t>
      </w:r>
      <w:proofErr w:type="spellEnd"/>
      <w:r>
        <w:rPr>
          <w:rFonts w:ascii="Courier New" w:hAnsi="Courier New" w:cs="Courier New"/>
          <w:color w:val="000000"/>
          <w:sz w:val="21"/>
          <w:szCs w:val="21"/>
        </w:rPr>
        <w:t>; i4++)</w:t>
      </w:r>
    </w:p>
    <w:p w14:paraId="679FD3B3"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5=</w:t>
      </w:r>
      <w:r>
        <w:rPr>
          <w:rFonts w:ascii="Courier New" w:hAnsi="Courier New" w:cs="Courier New"/>
          <w:color w:val="098156"/>
          <w:sz w:val="21"/>
          <w:szCs w:val="21"/>
        </w:rPr>
        <w:t>0</w:t>
      </w:r>
      <w:r>
        <w:rPr>
          <w:rFonts w:ascii="Courier New" w:hAnsi="Courier New" w:cs="Courier New"/>
          <w:color w:val="000000"/>
          <w:sz w:val="21"/>
          <w:szCs w:val="21"/>
        </w:rPr>
        <w:t xml:space="preserve">; i5 &lt; </w:t>
      </w:r>
      <w:proofErr w:type="spellStart"/>
      <w:r>
        <w:rPr>
          <w:rFonts w:ascii="Courier New" w:hAnsi="Courier New" w:cs="Courier New"/>
          <w:color w:val="000000"/>
          <w:sz w:val="21"/>
          <w:szCs w:val="21"/>
        </w:rPr>
        <w:t>yt</w:t>
      </w:r>
      <w:proofErr w:type="spellEnd"/>
      <w:r>
        <w:rPr>
          <w:rFonts w:ascii="Courier New" w:hAnsi="Courier New" w:cs="Courier New"/>
          <w:color w:val="000000"/>
          <w:sz w:val="21"/>
          <w:szCs w:val="21"/>
        </w:rPr>
        <w:t>; i5++)</w:t>
      </w:r>
    </w:p>
    <w:p w14:paraId="79896C24"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for</w:t>
      </w:r>
      <w:r>
        <w:rPr>
          <w:rFonts w:ascii="Courier New" w:hAnsi="Courier New" w:cs="Courier New"/>
          <w:color w:val="000000"/>
          <w:sz w:val="21"/>
          <w:szCs w:val="21"/>
        </w:rPr>
        <w:t>(</w:t>
      </w:r>
      <w:r>
        <w:rPr>
          <w:rFonts w:ascii="Courier New" w:hAnsi="Courier New" w:cs="Courier New"/>
          <w:color w:val="257693"/>
          <w:sz w:val="21"/>
          <w:szCs w:val="21"/>
        </w:rPr>
        <w:t>int</w:t>
      </w:r>
      <w:r>
        <w:rPr>
          <w:rFonts w:ascii="Courier New" w:hAnsi="Courier New" w:cs="Courier New"/>
          <w:color w:val="000000"/>
          <w:sz w:val="21"/>
          <w:szCs w:val="21"/>
        </w:rPr>
        <w:t xml:space="preserve"> i6=</w:t>
      </w:r>
      <w:r>
        <w:rPr>
          <w:rFonts w:ascii="Courier New" w:hAnsi="Courier New" w:cs="Courier New"/>
          <w:color w:val="098156"/>
          <w:sz w:val="21"/>
          <w:szCs w:val="21"/>
        </w:rPr>
        <w:t>0</w:t>
      </w:r>
      <w:r>
        <w:rPr>
          <w:rFonts w:ascii="Courier New" w:hAnsi="Courier New" w:cs="Courier New"/>
          <w:color w:val="000000"/>
          <w:sz w:val="21"/>
          <w:szCs w:val="21"/>
        </w:rPr>
        <w:t xml:space="preserve">; i6 &lt; </w:t>
      </w:r>
      <w:proofErr w:type="spellStart"/>
      <w:r>
        <w:rPr>
          <w:rFonts w:ascii="Courier New" w:hAnsi="Courier New" w:cs="Courier New"/>
          <w:color w:val="000000"/>
          <w:sz w:val="21"/>
          <w:szCs w:val="21"/>
        </w:rPr>
        <w:t>zt</w:t>
      </w:r>
      <w:proofErr w:type="spellEnd"/>
      <w:r>
        <w:rPr>
          <w:rFonts w:ascii="Courier New" w:hAnsi="Courier New" w:cs="Courier New"/>
          <w:color w:val="000000"/>
          <w:sz w:val="21"/>
          <w:szCs w:val="21"/>
        </w:rPr>
        <w:t>; i6++)</w:t>
      </w:r>
    </w:p>
    <w:p w14:paraId="2806936C" w14:textId="77777777" w:rsidR="0019156B" w:rsidRDefault="0019156B" w:rsidP="0019156B">
      <w:pP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printf</w:t>
      </w:r>
      <w:proofErr w:type="spellEnd"/>
      <w:r>
        <w:rPr>
          <w:rFonts w:ascii="Courier New" w:hAnsi="Courier New" w:cs="Courier New"/>
          <w:color w:val="000000"/>
          <w:sz w:val="21"/>
          <w:szCs w:val="21"/>
        </w:rPr>
        <w:t>(</w:t>
      </w:r>
      <w:r>
        <w:rPr>
          <w:rFonts w:ascii="Courier New" w:hAnsi="Courier New" w:cs="Courier New"/>
          <w:color w:val="A31515"/>
          <w:sz w:val="21"/>
          <w:szCs w:val="21"/>
        </w:rPr>
        <w:t>"x[%d][%d][%d][%d][%d][%d] = %d\n"</w:t>
      </w:r>
      <w:r>
        <w:rPr>
          <w:rFonts w:ascii="Courier New" w:hAnsi="Courier New" w:cs="Courier New"/>
          <w:color w:val="000000"/>
          <w:sz w:val="21"/>
          <w:szCs w:val="21"/>
        </w:rPr>
        <w:t>,i1,i2,i3,i4,i5,i6,*(p++));</w:t>
      </w:r>
    </w:p>
    <w:p w14:paraId="1F5250E8"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AF00DB"/>
          <w:sz w:val="21"/>
          <w:szCs w:val="21"/>
        </w:rPr>
        <w:t>return</w:t>
      </w:r>
      <w:r>
        <w:rPr>
          <w:rFonts w:ascii="Courier New" w:hAnsi="Courier New" w:cs="Courier New"/>
          <w:color w:val="000000"/>
          <w:sz w:val="21"/>
          <w:szCs w:val="21"/>
        </w:rPr>
        <w:t xml:space="preserve"> </w:t>
      </w:r>
      <w:r>
        <w:rPr>
          <w:rFonts w:ascii="Courier New" w:hAnsi="Courier New" w:cs="Courier New"/>
          <w:color w:val="098156"/>
          <w:sz w:val="21"/>
          <w:szCs w:val="21"/>
        </w:rPr>
        <w:t>0</w:t>
      </w:r>
      <w:r>
        <w:rPr>
          <w:rFonts w:ascii="Courier New" w:hAnsi="Courier New" w:cs="Courier New"/>
          <w:color w:val="000000"/>
          <w:sz w:val="21"/>
          <w:szCs w:val="21"/>
        </w:rPr>
        <w:t>;</w:t>
      </w:r>
    </w:p>
    <w:p w14:paraId="33F69060" w14:textId="77777777" w:rsidR="0019156B" w:rsidRDefault="0019156B" w:rsidP="0019156B">
      <w:pP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w:t>
      </w:r>
    </w:p>
    <w:p w14:paraId="4A8620E3" w14:textId="047D1616" w:rsidR="000F2CAC" w:rsidRDefault="000F2CAC" w:rsidP="000F2CAC">
      <w:pPr>
        <w:rPr>
          <w:rFonts w:ascii="Courier New" w:hAnsi="Courier New" w:cs="Courier New"/>
          <w:color w:val="D4D4D4"/>
          <w:sz w:val="21"/>
          <w:szCs w:val="21"/>
        </w:rPr>
      </w:pPr>
    </w:p>
    <w:p w14:paraId="4DC4F154" w14:textId="77777777" w:rsidR="0019156B" w:rsidRDefault="0019156B" w:rsidP="000F2CAC">
      <w:pPr>
        <w:rPr>
          <w:b/>
          <w:bCs/>
        </w:rPr>
      </w:pPr>
    </w:p>
    <w:p w14:paraId="2855E9D7" w14:textId="77777777" w:rsidR="0019156B" w:rsidRDefault="000F2CAC" w:rsidP="000F2CAC">
      <w:pPr>
        <w:rPr>
          <w:b/>
          <w:bCs/>
        </w:rPr>
      </w:pPr>
      <w:r>
        <w:rPr>
          <w:b/>
          <w:bCs/>
        </w:rPr>
        <w:t>OUTPUT</w:t>
      </w:r>
    </w:p>
    <w:p w14:paraId="16A87936" w14:textId="161E6D5B" w:rsidR="000F2CAC" w:rsidRDefault="000F2CAC" w:rsidP="000F2CAC">
      <w:pPr>
        <w:rPr>
          <w:b/>
          <w:bCs/>
        </w:rPr>
      </w:pPr>
      <w:r>
        <w:rPr>
          <w:b/>
          <w:bCs/>
        </w:rPr>
        <w:t xml:space="preserve">  </w:t>
      </w:r>
    </w:p>
    <w:p w14:paraId="47F2D415" w14:textId="06522AB8" w:rsidR="003F30C5" w:rsidRDefault="0019156B" w:rsidP="002B6CAF">
      <w:r w:rsidRPr="0019156B">
        <w:rPr>
          <w:noProof/>
          <w:lang w:eastAsia="en-IN"/>
        </w:rPr>
        <w:drawing>
          <wp:inline distT="0" distB="0" distL="0" distR="0" wp14:anchorId="193D97FB" wp14:editId="49FF2B94">
            <wp:extent cx="6096000" cy="3907155"/>
            <wp:effectExtent l="0" t="0" r="0" b="4445"/>
            <wp:docPr id="4103" name="Picture 410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 name="Picture 4103" descr="A picture containing table&#10;&#10;Description automatically generated"/>
                    <pic:cNvPicPr/>
                  </pic:nvPicPr>
                  <pic:blipFill>
                    <a:blip r:embed="rId45"/>
                    <a:stretch>
                      <a:fillRect/>
                    </a:stretch>
                  </pic:blipFill>
                  <pic:spPr>
                    <a:xfrm>
                      <a:off x="0" y="0"/>
                      <a:ext cx="6096000" cy="3907155"/>
                    </a:xfrm>
                    <a:prstGeom prst="rect">
                      <a:avLst/>
                    </a:prstGeom>
                  </pic:spPr>
                </pic:pic>
              </a:graphicData>
            </a:graphic>
          </wp:inline>
        </w:drawing>
      </w:r>
    </w:p>
    <w:p w14:paraId="3DE3FC10" w14:textId="77777777" w:rsidR="003F30C5" w:rsidRPr="00E617C4" w:rsidRDefault="003F30C5" w:rsidP="002B6CAF"/>
    <w:sectPr w:rsidR="003F30C5" w:rsidRPr="00E617C4" w:rsidSect="006A6E5C">
      <w:headerReference w:type="default" r:id="rId46"/>
      <w:footerReference w:type="default" r:id="rId47"/>
      <w:pgSz w:w="12240" w:h="16340"/>
      <w:pgMar w:top="1440" w:right="1420" w:bottom="280" w:left="122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C0569" w14:textId="77777777" w:rsidR="004508F8" w:rsidRDefault="004508F8" w:rsidP="002B6CAF">
      <w:r>
        <w:separator/>
      </w:r>
    </w:p>
  </w:endnote>
  <w:endnote w:type="continuationSeparator" w:id="0">
    <w:p w14:paraId="100EECCB" w14:textId="77777777" w:rsidR="004508F8" w:rsidRDefault="004508F8" w:rsidP="002B6C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kit-standard">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78072" w14:textId="77777777" w:rsidR="00A12597" w:rsidRDefault="00A12597">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1226E0">
      <w:rPr>
        <w:caps/>
        <w:noProof/>
        <w:color w:val="4472C4" w:themeColor="accent1"/>
      </w:rPr>
      <w:t>25</w:t>
    </w:r>
    <w:r>
      <w:rPr>
        <w:caps/>
        <w:noProof/>
        <w:color w:val="4472C4" w:themeColor="accent1"/>
      </w:rPr>
      <w:fldChar w:fldCharType="end"/>
    </w:r>
  </w:p>
  <w:p w14:paraId="199B9A9C" w14:textId="3094F27D" w:rsidR="00A12597" w:rsidRDefault="00A12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ECE78" w14:textId="77777777" w:rsidR="004508F8" w:rsidRDefault="004508F8" w:rsidP="002B6CAF">
      <w:r>
        <w:separator/>
      </w:r>
    </w:p>
  </w:footnote>
  <w:footnote w:type="continuationSeparator" w:id="0">
    <w:p w14:paraId="38D0072A" w14:textId="77777777" w:rsidR="004508F8" w:rsidRDefault="004508F8" w:rsidP="002B6C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80739" w14:textId="1F9B3CBA" w:rsidR="00A12597" w:rsidRDefault="00F9772A" w:rsidP="002B6CAF">
    <w:pPr>
      <w:pStyle w:val="Header"/>
      <w:jc w:val="right"/>
      <w:rPr>
        <w:color w:val="8496B0" w:themeColor="text2" w:themeTint="99"/>
        <w:sz w:val="24"/>
        <w:szCs w:val="24"/>
      </w:rPr>
    </w:pPr>
    <w:r>
      <w:rPr>
        <w:color w:val="8496B0" w:themeColor="text2" w:themeTint="99"/>
        <w:sz w:val="24"/>
        <w:szCs w:val="24"/>
      </w:rPr>
      <w:t>22M</w:t>
    </w:r>
    <w:r w:rsidR="00C144AB">
      <w:rPr>
        <w:color w:val="8496B0" w:themeColor="text2" w:themeTint="99"/>
        <w:sz w:val="24"/>
        <w:szCs w:val="24"/>
      </w:rPr>
      <w:t>AI1004 SELVAKUMAR G</w:t>
    </w:r>
  </w:p>
  <w:p w14:paraId="371A1647" w14:textId="77777777" w:rsidR="00A12597" w:rsidRDefault="00A12597">
    <w:pPr>
      <w:pStyle w:val="Header"/>
      <w:jc w:val="right"/>
      <w:rPr>
        <w:color w:val="8496B0" w:themeColor="text2" w:themeTint="99"/>
        <w:sz w:val="24"/>
        <w:szCs w:val="24"/>
      </w:rPr>
    </w:pPr>
  </w:p>
  <w:p w14:paraId="174DE57D" w14:textId="77777777" w:rsidR="00A12597" w:rsidRDefault="00A125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7E4"/>
    <w:multiLevelType w:val="hybridMultilevel"/>
    <w:tmpl w:val="8A16FADE"/>
    <w:lvl w:ilvl="0" w:tplc="E1203356">
      <w:numFmt w:val="bullet"/>
      <w:lvlText w:val=""/>
      <w:lvlJc w:val="left"/>
      <w:pPr>
        <w:ind w:left="820" w:hanging="360"/>
      </w:pPr>
      <w:rPr>
        <w:rFonts w:hint="default"/>
        <w:w w:val="100"/>
        <w:lang w:val="en-US" w:eastAsia="en-US" w:bidi="ar-SA"/>
      </w:rPr>
    </w:lvl>
    <w:lvl w:ilvl="1" w:tplc="E460D694">
      <w:numFmt w:val="bullet"/>
      <w:lvlText w:val="•"/>
      <w:lvlJc w:val="left"/>
      <w:pPr>
        <w:ind w:left="1732" w:hanging="360"/>
      </w:pPr>
      <w:rPr>
        <w:rFonts w:hint="default"/>
        <w:lang w:val="en-US" w:eastAsia="en-US" w:bidi="ar-SA"/>
      </w:rPr>
    </w:lvl>
    <w:lvl w:ilvl="2" w:tplc="834C6BA0">
      <w:numFmt w:val="bullet"/>
      <w:lvlText w:val="•"/>
      <w:lvlJc w:val="left"/>
      <w:pPr>
        <w:ind w:left="2645" w:hanging="360"/>
      </w:pPr>
      <w:rPr>
        <w:rFonts w:hint="default"/>
        <w:lang w:val="en-US" w:eastAsia="en-US" w:bidi="ar-SA"/>
      </w:rPr>
    </w:lvl>
    <w:lvl w:ilvl="3" w:tplc="5448EA2E">
      <w:numFmt w:val="bullet"/>
      <w:lvlText w:val="•"/>
      <w:lvlJc w:val="left"/>
      <w:pPr>
        <w:ind w:left="3557" w:hanging="360"/>
      </w:pPr>
      <w:rPr>
        <w:rFonts w:hint="default"/>
        <w:lang w:val="en-US" w:eastAsia="en-US" w:bidi="ar-SA"/>
      </w:rPr>
    </w:lvl>
    <w:lvl w:ilvl="4" w:tplc="AC74515C">
      <w:numFmt w:val="bullet"/>
      <w:lvlText w:val="•"/>
      <w:lvlJc w:val="left"/>
      <w:pPr>
        <w:ind w:left="4470" w:hanging="360"/>
      </w:pPr>
      <w:rPr>
        <w:rFonts w:hint="default"/>
        <w:lang w:val="en-US" w:eastAsia="en-US" w:bidi="ar-SA"/>
      </w:rPr>
    </w:lvl>
    <w:lvl w:ilvl="5" w:tplc="900C93D8">
      <w:numFmt w:val="bullet"/>
      <w:lvlText w:val="•"/>
      <w:lvlJc w:val="left"/>
      <w:pPr>
        <w:ind w:left="5383" w:hanging="360"/>
      </w:pPr>
      <w:rPr>
        <w:rFonts w:hint="default"/>
        <w:lang w:val="en-US" w:eastAsia="en-US" w:bidi="ar-SA"/>
      </w:rPr>
    </w:lvl>
    <w:lvl w:ilvl="6" w:tplc="550AE316">
      <w:numFmt w:val="bullet"/>
      <w:lvlText w:val="•"/>
      <w:lvlJc w:val="left"/>
      <w:pPr>
        <w:ind w:left="6295" w:hanging="360"/>
      </w:pPr>
      <w:rPr>
        <w:rFonts w:hint="default"/>
        <w:lang w:val="en-US" w:eastAsia="en-US" w:bidi="ar-SA"/>
      </w:rPr>
    </w:lvl>
    <w:lvl w:ilvl="7" w:tplc="795AD3EE">
      <w:numFmt w:val="bullet"/>
      <w:lvlText w:val="•"/>
      <w:lvlJc w:val="left"/>
      <w:pPr>
        <w:ind w:left="7208" w:hanging="360"/>
      </w:pPr>
      <w:rPr>
        <w:rFonts w:hint="default"/>
        <w:lang w:val="en-US" w:eastAsia="en-US" w:bidi="ar-SA"/>
      </w:rPr>
    </w:lvl>
    <w:lvl w:ilvl="8" w:tplc="00D073E6">
      <w:numFmt w:val="bullet"/>
      <w:lvlText w:val="•"/>
      <w:lvlJc w:val="left"/>
      <w:pPr>
        <w:ind w:left="8121" w:hanging="360"/>
      </w:pPr>
      <w:rPr>
        <w:rFonts w:hint="default"/>
        <w:lang w:val="en-US" w:eastAsia="en-US" w:bidi="ar-SA"/>
      </w:rPr>
    </w:lvl>
  </w:abstractNum>
  <w:abstractNum w:abstractNumId="1" w15:restartNumberingAfterBreak="0">
    <w:nsid w:val="2B4F1DCB"/>
    <w:multiLevelType w:val="hybridMultilevel"/>
    <w:tmpl w:val="707A8A16"/>
    <w:lvl w:ilvl="0" w:tplc="130CFDB2">
      <w:start w:val="1"/>
      <w:numFmt w:val="decimal"/>
      <w:lvlText w:val="%1."/>
      <w:lvlJc w:val="left"/>
      <w:pPr>
        <w:ind w:left="941" w:hanging="360"/>
      </w:pPr>
      <w:rPr>
        <w:rFonts w:ascii="Calibri" w:eastAsia="Calibri" w:hAnsi="Calibri" w:cs="Calibri" w:hint="default"/>
        <w:spacing w:val="-2"/>
        <w:w w:val="100"/>
        <w:sz w:val="22"/>
        <w:szCs w:val="22"/>
        <w:lang w:val="en-US" w:eastAsia="en-US" w:bidi="ar-SA"/>
      </w:rPr>
    </w:lvl>
    <w:lvl w:ilvl="1" w:tplc="3AC87D2C">
      <w:numFmt w:val="bullet"/>
      <w:lvlText w:val="•"/>
      <w:lvlJc w:val="left"/>
      <w:pPr>
        <w:ind w:left="1806" w:hanging="360"/>
      </w:pPr>
      <w:rPr>
        <w:rFonts w:hint="default"/>
        <w:lang w:val="en-US" w:eastAsia="en-US" w:bidi="ar-SA"/>
      </w:rPr>
    </w:lvl>
    <w:lvl w:ilvl="2" w:tplc="A912BB1A">
      <w:numFmt w:val="bullet"/>
      <w:lvlText w:val="•"/>
      <w:lvlJc w:val="left"/>
      <w:pPr>
        <w:ind w:left="2672" w:hanging="360"/>
      </w:pPr>
      <w:rPr>
        <w:rFonts w:hint="default"/>
        <w:lang w:val="en-US" w:eastAsia="en-US" w:bidi="ar-SA"/>
      </w:rPr>
    </w:lvl>
    <w:lvl w:ilvl="3" w:tplc="578C28CE">
      <w:numFmt w:val="bullet"/>
      <w:lvlText w:val="•"/>
      <w:lvlJc w:val="left"/>
      <w:pPr>
        <w:ind w:left="3538" w:hanging="360"/>
      </w:pPr>
      <w:rPr>
        <w:rFonts w:hint="default"/>
        <w:lang w:val="en-US" w:eastAsia="en-US" w:bidi="ar-SA"/>
      </w:rPr>
    </w:lvl>
    <w:lvl w:ilvl="4" w:tplc="E8D6EA24">
      <w:numFmt w:val="bullet"/>
      <w:lvlText w:val="•"/>
      <w:lvlJc w:val="left"/>
      <w:pPr>
        <w:ind w:left="4404" w:hanging="360"/>
      </w:pPr>
      <w:rPr>
        <w:rFonts w:hint="default"/>
        <w:lang w:val="en-US" w:eastAsia="en-US" w:bidi="ar-SA"/>
      </w:rPr>
    </w:lvl>
    <w:lvl w:ilvl="5" w:tplc="F65241EC">
      <w:numFmt w:val="bullet"/>
      <w:lvlText w:val="•"/>
      <w:lvlJc w:val="left"/>
      <w:pPr>
        <w:ind w:left="5270" w:hanging="360"/>
      </w:pPr>
      <w:rPr>
        <w:rFonts w:hint="default"/>
        <w:lang w:val="en-US" w:eastAsia="en-US" w:bidi="ar-SA"/>
      </w:rPr>
    </w:lvl>
    <w:lvl w:ilvl="6" w:tplc="7E087A62">
      <w:numFmt w:val="bullet"/>
      <w:lvlText w:val="•"/>
      <w:lvlJc w:val="left"/>
      <w:pPr>
        <w:ind w:left="6136" w:hanging="360"/>
      </w:pPr>
      <w:rPr>
        <w:rFonts w:hint="default"/>
        <w:lang w:val="en-US" w:eastAsia="en-US" w:bidi="ar-SA"/>
      </w:rPr>
    </w:lvl>
    <w:lvl w:ilvl="7" w:tplc="664E43F6">
      <w:numFmt w:val="bullet"/>
      <w:lvlText w:val="•"/>
      <w:lvlJc w:val="left"/>
      <w:pPr>
        <w:ind w:left="7002" w:hanging="360"/>
      </w:pPr>
      <w:rPr>
        <w:rFonts w:hint="default"/>
        <w:lang w:val="en-US" w:eastAsia="en-US" w:bidi="ar-SA"/>
      </w:rPr>
    </w:lvl>
    <w:lvl w:ilvl="8" w:tplc="CB447E54">
      <w:numFmt w:val="bullet"/>
      <w:lvlText w:val="•"/>
      <w:lvlJc w:val="left"/>
      <w:pPr>
        <w:ind w:left="7868" w:hanging="360"/>
      </w:pPr>
      <w:rPr>
        <w:rFonts w:hint="default"/>
        <w:lang w:val="en-US" w:eastAsia="en-US" w:bidi="ar-SA"/>
      </w:rPr>
    </w:lvl>
  </w:abstractNum>
  <w:abstractNum w:abstractNumId="2" w15:restartNumberingAfterBreak="0">
    <w:nsid w:val="33DB0672"/>
    <w:multiLevelType w:val="hybridMultilevel"/>
    <w:tmpl w:val="E51C1C6C"/>
    <w:lvl w:ilvl="0" w:tplc="08090001">
      <w:start w:val="1"/>
      <w:numFmt w:val="bullet"/>
      <w:lvlText w:val=""/>
      <w:lvlJc w:val="left"/>
      <w:pPr>
        <w:ind w:left="807" w:hanging="360"/>
      </w:pPr>
      <w:rPr>
        <w:rFonts w:ascii="Symbol" w:hAnsi="Symbol" w:hint="default"/>
      </w:rPr>
    </w:lvl>
    <w:lvl w:ilvl="1" w:tplc="08090003" w:tentative="1">
      <w:start w:val="1"/>
      <w:numFmt w:val="bullet"/>
      <w:lvlText w:val="o"/>
      <w:lvlJc w:val="left"/>
      <w:pPr>
        <w:ind w:left="1527" w:hanging="360"/>
      </w:pPr>
      <w:rPr>
        <w:rFonts w:ascii="Courier New" w:hAnsi="Courier New" w:hint="default"/>
      </w:rPr>
    </w:lvl>
    <w:lvl w:ilvl="2" w:tplc="08090005" w:tentative="1">
      <w:start w:val="1"/>
      <w:numFmt w:val="bullet"/>
      <w:lvlText w:val=""/>
      <w:lvlJc w:val="left"/>
      <w:pPr>
        <w:ind w:left="2247" w:hanging="360"/>
      </w:pPr>
      <w:rPr>
        <w:rFonts w:ascii="Wingdings" w:hAnsi="Wingdings" w:hint="default"/>
      </w:rPr>
    </w:lvl>
    <w:lvl w:ilvl="3" w:tplc="08090001" w:tentative="1">
      <w:start w:val="1"/>
      <w:numFmt w:val="bullet"/>
      <w:lvlText w:val=""/>
      <w:lvlJc w:val="left"/>
      <w:pPr>
        <w:ind w:left="2967" w:hanging="360"/>
      </w:pPr>
      <w:rPr>
        <w:rFonts w:ascii="Symbol" w:hAnsi="Symbol" w:hint="default"/>
      </w:rPr>
    </w:lvl>
    <w:lvl w:ilvl="4" w:tplc="08090003" w:tentative="1">
      <w:start w:val="1"/>
      <w:numFmt w:val="bullet"/>
      <w:lvlText w:val="o"/>
      <w:lvlJc w:val="left"/>
      <w:pPr>
        <w:ind w:left="3687" w:hanging="360"/>
      </w:pPr>
      <w:rPr>
        <w:rFonts w:ascii="Courier New" w:hAnsi="Courier New" w:hint="default"/>
      </w:rPr>
    </w:lvl>
    <w:lvl w:ilvl="5" w:tplc="08090005" w:tentative="1">
      <w:start w:val="1"/>
      <w:numFmt w:val="bullet"/>
      <w:lvlText w:val=""/>
      <w:lvlJc w:val="left"/>
      <w:pPr>
        <w:ind w:left="4407" w:hanging="360"/>
      </w:pPr>
      <w:rPr>
        <w:rFonts w:ascii="Wingdings" w:hAnsi="Wingdings" w:hint="default"/>
      </w:rPr>
    </w:lvl>
    <w:lvl w:ilvl="6" w:tplc="08090001" w:tentative="1">
      <w:start w:val="1"/>
      <w:numFmt w:val="bullet"/>
      <w:lvlText w:val=""/>
      <w:lvlJc w:val="left"/>
      <w:pPr>
        <w:ind w:left="5127" w:hanging="360"/>
      </w:pPr>
      <w:rPr>
        <w:rFonts w:ascii="Symbol" w:hAnsi="Symbol" w:hint="default"/>
      </w:rPr>
    </w:lvl>
    <w:lvl w:ilvl="7" w:tplc="08090003" w:tentative="1">
      <w:start w:val="1"/>
      <w:numFmt w:val="bullet"/>
      <w:lvlText w:val="o"/>
      <w:lvlJc w:val="left"/>
      <w:pPr>
        <w:ind w:left="5847" w:hanging="360"/>
      </w:pPr>
      <w:rPr>
        <w:rFonts w:ascii="Courier New" w:hAnsi="Courier New" w:hint="default"/>
      </w:rPr>
    </w:lvl>
    <w:lvl w:ilvl="8" w:tplc="08090005" w:tentative="1">
      <w:start w:val="1"/>
      <w:numFmt w:val="bullet"/>
      <w:lvlText w:val=""/>
      <w:lvlJc w:val="left"/>
      <w:pPr>
        <w:ind w:left="6567" w:hanging="360"/>
      </w:pPr>
      <w:rPr>
        <w:rFonts w:ascii="Wingdings" w:hAnsi="Wingdings" w:hint="default"/>
      </w:rPr>
    </w:lvl>
  </w:abstractNum>
  <w:abstractNum w:abstractNumId="3" w15:restartNumberingAfterBreak="0">
    <w:nsid w:val="44AE15E1"/>
    <w:multiLevelType w:val="hybridMultilevel"/>
    <w:tmpl w:val="0AFCA654"/>
    <w:lvl w:ilvl="0" w:tplc="6090F57E">
      <w:numFmt w:val="bullet"/>
      <w:lvlText w:val=""/>
      <w:lvlJc w:val="left"/>
      <w:pPr>
        <w:ind w:left="820" w:hanging="360"/>
      </w:pPr>
      <w:rPr>
        <w:rFonts w:ascii="Symbol" w:eastAsia="Symbol" w:hAnsi="Symbol" w:cs="Symbol" w:hint="default"/>
        <w:w w:val="100"/>
        <w:sz w:val="24"/>
        <w:szCs w:val="24"/>
        <w:lang w:val="en-US" w:eastAsia="en-US" w:bidi="ar-SA"/>
      </w:rPr>
    </w:lvl>
    <w:lvl w:ilvl="1" w:tplc="92AEAE0C">
      <w:numFmt w:val="bullet"/>
      <w:lvlText w:val="•"/>
      <w:lvlJc w:val="left"/>
      <w:pPr>
        <w:ind w:left="1732" w:hanging="360"/>
      </w:pPr>
      <w:rPr>
        <w:lang w:val="en-US" w:eastAsia="en-US" w:bidi="ar-SA"/>
      </w:rPr>
    </w:lvl>
    <w:lvl w:ilvl="2" w:tplc="780E44FC">
      <w:numFmt w:val="bullet"/>
      <w:lvlText w:val="•"/>
      <w:lvlJc w:val="left"/>
      <w:pPr>
        <w:ind w:left="2645" w:hanging="360"/>
      </w:pPr>
      <w:rPr>
        <w:lang w:val="en-US" w:eastAsia="en-US" w:bidi="ar-SA"/>
      </w:rPr>
    </w:lvl>
    <w:lvl w:ilvl="3" w:tplc="C2D0423A">
      <w:numFmt w:val="bullet"/>
      <w:lvlText w:val="•"/>
      <w:lvlJc w:val="left"/>
      <w:pPr>
        <w:ind w:left="3557" w:hanging="360"/>
      </w:pPr>
      <w:rPr>
        <w:lang w:val="en-US" w:eastAsia="en-US" w:bidi="ar-SA"/>
      </w:rPr>
    </w:lvl>
    <w:lvl w:ilvl="4" w:tplc="179646D6">
      <w:numFmt w:val="bullet"/>
      <w:lvlText w:val="•"/>
      <w:lvlJc w:val="left"/>
      <w:pPr>
        <w:ind w:left="4470" w:hanging="360"/>
      </w:pPr>
      <w:rPr>
        <w:lang w:val="en-US" w:eastAsia="en-US" w:bidi="ar-SA"/>
      </w:rPr>
    </w:lvl>
    <w:lvl w:ilvl="5" w:tplc="E3B2C202">
      <w:numFmt w:val="bullet"/>
      <w:lvlText w:val="•"/>
      <w:lvlJc w:val="left"/>
      <w:pPr>
        <w:ind w:left="5383" w:hanging="360"/>
      </w:pPr>
      <w:rPr>
        <w:lang w:val="en-US" w:eastAsia="en-US" w:bidi="ar-SA"/>
      </w:rPr>
    </w:lvl>
    <w:lvl w:ilvl="6" w:tplc="4B903A3C">
      <w:numFmt w:val="bullet"/>
      <w:lvlText w:val="•"/>
      <w:lvlJc w:val="left"/>
      <w:pPr>
        <w:ind w:left="6295" w:hanging="360"/>
      </w:pPr>
      <w:rPr>
        <w:lang w:val="en-US" w:eastAsia="en-US" w:bidi="ar-SA"/>
      </w:rPr>
    </w:lvl>
    <w:lvl w:ilvl="7" w:tplc="A0B6D1EE">
      <w:numFmt w:val="bullet"/>
      <w:lvlText w:val="•"/>
      <w:lvlJc w:val="left"/>
      <w:pPr>
        <w:ind w:left="7208" w:hanging="360"/>
      </w:pPr>
      <w:rPr>
        <w:lang w:val="en-US" w:eastAsia="en-US" w:bidi="ar-SA"/>
      </w:rPr>
    </w:lvl>
    <w:lvl w:ilvl="8" w:tplc="3BA6AF1A">
      <w:numFmt w:val="bullet"/>
      <w:lvlText w:val="•"/>
      <w:lvlJc w:val="left"/>
      <w:pPr>
        <w:ind w:left="8121" w:hanging="360"/>
      </w:pPr>
      <w:rPr>
        <w:lang w:val="en-US" w:eastAsia="en-US" w:bidi="ar-SA"/>
      </w:rPr>
    </w:lvl>
  </w:abstractNum>
  <w:abstractNum w:abstractNumId="4" w15:restartNumberingAfterBreak="0">
    <w:nsid w:val="458010B8"/>
    <w:multiLevelType w:val="multilevel"/>
    <w:tmpl w:val="458010B8"/>
    <w:lvl w:ilvl="0">
      <w:start w:val="1"/>
      <w:numFmt w:val="bullet"/>
      <w:lvlText w:val="•"/>
      <w:lvlJc w:val="left"/>
      <w:pPr>
        <w:tabs>
          <w:tab w:val="left" w:pos="1140"/>
        </w:tabs>
        <w:ind w:left="1140" w:hanging="360"/>
      </w:pPr>
      <w:rPr>
        <w:rFonts w:ascii="Arial" w:hAnsi="Arial" w:cs="Times New Roman" w:hint="default"/>
      </w:rPr>
    </w:lvl>
    <w:lvl w:ilvl="1">
      <w:start w:val="1"/>
      <w:numFmt w:val="bullet"/>
      <w:lvlText w:val="•"/>
      <w:lvlJc w:val="left"/>
      <w:pPr>
        <w:tabs>
          <w:tab w:val="left" w:pos="1860"/>
        </w:tabs>
        <w:ind w:left="1860" w:hanging="360"/>
      </w:pPr>
      <w:rPr>
        <w:rFonts w:ascii="Arial" w:hAnsi="Arial" w:cs="Times New Roman" w:hint="default"/>
      </w:rPr>
    </w:lvl>
    <w:lvl w:ilvl="2">
      <w:start w:val="1"/>
      <w:numFmt w:val="bullet"/>
      <w:lvlText w:val="•"/>
      <w:lvlJc w:val="left"/>
      <w:pPr>
        <w:tabs>
          <w:tab w:val="left" w:pos="2580"/>
        </w:tabs>
        <w:ind w:left="2580" w:hanging="360"/>
      </w:pPr>
      <w:rPr>
        <w:rFonts w:ascii="Arial" w:hAnsi="Arial" w:cs="Times New Roman" w:hint="default"/>
      </w:rPr>
    </w:lvl>
    <w:lvl w:ilvl="3">
      <w:start w:val="1"/>
      <w:numFmt w:val="bullet"/>
      <w:lvlText w:val="•"/>
      <w:lvlJc w:val="left"/>
      <w:pPr>
        <w:tabs>
          <w:tab w:val="left" w:pos="3300"/>
        </w:tabs>
        <w:ind w:left="3300" w:hanging="360"/>
      </w:pPr>
      <w:rPr>
        <w:rFonts w:ascii="Arial" w:hAnsi="Arial" w:cs="Times New Roman" w:hint="default"/>
      </w:rPr>
    </w:lvl>
    <w:lvl w:ilvl="4">
      <w:start w:val="1"/>
      <w:numFmt w:val="bullet"/>
      <w:lvlText w:val="•"/>
      <w:lvlJc w:val="left"/>
      <w:pPr>
        <w:tabs>
          <w:tab w:val="left" w:pos="4020"/>
        </w:tabs>
        <w:ind w:left="4020" w:hanging="360"/>
      </w:pPr>
      <w:rPr>
        <w:rFonts w:ascii="Arial" w:hAnsi="Arial" w:cs="Times New Roman" w:hint="default"/>
      </w:rPr>
    </w:lvl>
    <w:lvl w:ilvl="5">
      <w:start w:val="1"/>
      <w:numFmt w:val="bullet"/>
      <w:lvlText w:val="•"/>
      <w:lvlJc w:val="left"/>
      <w:pPr>
        <w:tabs>
          <w:tab w:val="left" w:pos="4740"/>
        </w:tabs>
        <w:ind w:left="4740" w:hanging="360"/>
      </w:pPr>
      <w:rPr>
        <w:rFonts w:ascii="Arial" w:hAnsi="Arial" w:cs="Times New Roman" w:hint="default"/>
      </w:rPr>
    </w:lvl>
    <w:lvl w:ilvl="6">
      <w:start w:val="1"/>
      <w:numFmt w:val="bullet"/>
      <w:lvlText w:val="•"/>
      <w:lvlJc w:val="left"/>
      <w:pPr>
        <w:tabs>
          <w:tab w:val="left" w:pos="5460"/>
        </w:tabs>
        <w:ind w:left="5460" w:hanging="360"/>
      </w:pPr>
      <w:rPr>
        <w:rFonts w:ascii="Arial" w:hAnsi="Arial" w:cs="Times New Roman" w:hint="default"/>
      </w:rPr>
    </w:lvl>
    <w:lvl w:ilvl="7">
      <w:start w:val="1"/>
      <w:numFmt w:val="bullet"/>
      <w:lvlText w:val="•"/>
      <w:lvlJc w:val="left"/>
      <w:pPr>
        <w:tabs>
          <w:tab w:val="left" w:pos="6180"/>
        </w:tabs>
        <w:ind w:left="6180" w:hanging="360"/>
      </w:pPr>
      <w:rPr>
        <w:rFonts w:ascii="Arial" w:hAnsi="Arial" w:cs="Times New Roman" w:hint="default"/>
      </w:rPr>
    </w:lvl>
    <w:lvl w:ilvl="8">
      <w:start w:val="1"/>
      <w:numFmt w:val="bullet"/>
      <w:lvlText w:val="•"/>
      <w:lvlJc w:val="left"/>
      <w:pPr>
        <w:tabs>
          <w:tab w:val="left" w:pos="6900"/>
        </w:tabs>
        <w:ind w:left="6900" w:hanging="360"/>
      </w:pPr>
      <w:rPr>
        <w:rFonts w:ascii="Arial" w:hAnsi="Arial" w:cs="Times New Roman" w:hint="default"/>
      </w:rPr>
    </w:lvl>
  </w:abstractNum>
  <w:abstractNum w:abstractNumId="5" w15:restartNumberingAfterBreak="0">
    <w:nsid w:val="7AC4062A"/>
    <w:multiLevelType w:val="hybridMultilevel"/>
    <w:tmpl w:val="5CD6E83E"/>
    <w:lvl w:ilvl="0" w:tplc="58F4F78C">
      <w:start w:val="1"/>
      <w:numFmt w:val="decimal"/>
      <w:lvlText w:val="%1."/>
      <w:lvlJc w:val="left"/>
      <w:pPr>
        <w:ind w:left="941" w:hanging="360"/>
      </w:pPr>
      <w:rPr>
        <w:rFonts w:ascii="Calibri" w:eastAsia="Calibri" w:hAnsi="Calibri" w:cs="Calibri" w:hint="default"/>
        <w:spacing w:val="-2"/>
        <w:w w:val="100"/>
        <w:sz w:val="22"/>
        <w:szCs w:val="22"/>
        <w:lang w:val="en-US" w:eastAsia="en-US" w:bidi="ar-SA"/>
      </w:rPr>
    </w:lvl>
    <w:lvl w:ilvl="1" w:tplc="3C584C5A">
      <w:numFmt w:val="bullet"/>
      <w:lvlText w:val="•"/>
      <w:lvlJc w:val="left"/>
      <w:pPr>
        <w:ind w:left="1806" w:hanging="360"/>
      </w:pPr>
      <w:rPr>
        <w:rFonts w:hint="default"/>
        <w:lang w:val="en-US" w:eastAsia="en-US" w:bidi="ar-SA"/>
      </w:rPr>
    </w:lvl>
    <w:lvl w:ilvl="2" w:tplc="A58A41A6">
      <w:numFmt w:val="bullet"/>
      <w:lvlText w:val="•"/>
      <w:lvlJc w:val="left"/>
      <w:pPr>
        <w:ind w:left="2672" w:hanging="360"/>
      </w:pPr>
      <w:rPr>
        <w:rFonts w:hint="default"/>
        <w:lang w:val="en-US" w:eastAsia="en-US" w:bidi="ar-SA"/>
      </w:rPr>
    </w:lvl>
    <w:lvl w:ilvl="3" w:tplc="05B8DD00">
      <w:numFmt w:val="bullet"/>
      <w:lvlText w:val="•"/>
      <w:lvlJc w:val="left"/>
      <w:pPr>
        <w:ind w:left="3538" w:hanging="360"/>
      </w:pPr>
      <w:rPr>
        <w:rFonts w:hint="default"/>
        <w:lang w:val="en-US" w:eastAsia="en-US" w:bidi="ar-SA"/>
      </w:rPr>
    </w:lvl>
    <w:lvl w:ilvl="4" w:tplc="E9F044B8">
      <w:numFmt w:val="bullet"/>
      <w:lvlText w:val="•"/>
      <w:lvlJc w:val="left"/>
      <w:pPr>
        <w:ind w:left="4404" w:hanging="360"/>
      </w:pPr>
      <w:rPr>
        <w:rFonts w:hint="default"/>
        <w:lang w:val="en-US" w:eastAsia="en-US" w:bidi="ar-SA"/>
      </w:rPr>
    </w:lvl>
    <w:lvl w:ilvl="5" w:tplc="DE341BBE">
      <w:numFmt w:val="bullet"/>
      <w:lvlText w:val="•"/>
      <w:lvlJc w:val="left"/>
      <w:pPr>
        <w:ind w:left="5270" w:hanging="360"/>
      </w:pPr>
      <w:rPr>
        <w:rFonts w:hint="default"/>
        <w:lang w:val="en-US" w:eastAsia="en-US" w:bidi="ar-SA"/>
      </w:rPr>
    </w:lvl>
    <w:lvl w:ilvl="6" w:tplc="96BC130C">
      <w:numFmt w:val="bullet"/>
      <w:lvlText w:val="•"/>
      <w:lvlJc w:val="left"/>
      <w:pPr>
        <w:ind w:left="6136" w:hanging="360"/>
      </w:pPr>
      <w:rPr>
        <w:rFonts w:hint="default"/>
        <w:lang w:val="en-US" w:eastAsia="en-US" w:bidi="ar-SA"/>
      </w:rPr>
    </w:lvl>
    <w:lvl w:ilvl="7" w:tplc="1696DC3E">
      <w:numFmt w:val="bullet"/>
      <w:lvlText w:val="•"/>
      <w:lvlJc w:val="left"/>
      <w:pPr>
        <w:ind w:left="7002" w:hanging="360"/>
      </w:pPr>
      <w:rPr>
        <w:rFonts w:hint="default"/>
        <w:lang w:val="en-US" w:eastAsia="en-US" w:bidi="ar-SA"/>
      </w:rPr>
    </w:lvl>
    <w:lvl w:ilvl="8" w:tplc="B856549C">
      <w:numFmt w:val="bullet"/>
      <w:lvlText w:val="•"/>
      <w:lvlJc w:val="left"/>
      <w:pPr>
        <w:ind w:left="7868" w:hanging="360"/>
      </w:pPr>
      <w:rPr>
        <w:rFonts w:hint="default"/>
        <w:lang w:val="en-US" w:eastAsia="en-US" w:bidi="ar-SA"/>
      </w:rPr>
    </w:lvl>
  </w:abstractNum>
  <w:num w:numId="1" w16cid:durableId="91752811">
    <w:abstractNumId w:val="4"/>
  </w:num>
  <w:num w:numId="2" w16cid:durableId="2095131284">
    <w:abstractNumId w:val="1"/>
  </w:num>
  <w:num w:numId="3" w16cid:durableId="1328828793">
    <w:abstractNumId w:val="5"/>
  </w:num>
  <w:num w:numId="4" w16cid:durableId="740952494">
    <w:abstractNumId w:val="3"/>
  </w:num>
  <w:num w:numId="5" w16cid:durableId="611404674">
    <w:abstractNumId w:val="0"/>
  </w:num>
  <w:num w:numId="6" w16cid:durableId="12839950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tTA3MTY2swAyjZV0lIJTi4sz8/NACoxqAR7SytIsAAAA"/>
  </w:docVars>
  <w:rsids>
    <w:rsidRoot w:val="00997D68"/>
    <w:rsid w:val="00010013"/>
    <w:rsid w:val="0004629F"/>
    <w:rsid w:val="00084031"/>
    <w:rsid w:val="0009540D"/>
    <w:rsid w:val="000F2CAC"/>
    <w:rsid w:val="001226E0"/>
    <w:rsid w:val="0019156B"/>
    <w:rsid w:val="001E595C"/>
    <w:rsid w:val="001E6980"/>
    <w:rsid w:val="00227E15"/>
    <w:rsid w:val="00274623"/>
    <w:rsid w:val="002B6CAF"/>
    <w:rsid w:val="002F38C7"/>
    <w:rsid w:val="0036785B"/>
    <w:rsid w:val="003845E0"/>
    <w:rsid w:val="00397D37"/>
    <w:rsid w:val="003C4832"/>
    <w:rsid w:val="003F30C5"/>
    <w:rsid w:val="004170C3"/>
    <w:rsid w:val="00427DEA"/>
    <w:rsid w:val="004508F8"/>
    <w:rsid w:val="0048497B"/>
    <w:rsid w:val="004859B6"/>
    <w:rsid w:val="004A3D83"/>
    <w:rsid w:val="00504A47"/>
    <w:rsid w:val="00514F8C"/>
    <w:rsid w:val="006137D4"/>
    <w:rsid w:val="006242FA"/>
    <w:rsid w:val="00676C19"/>
    <w:rsid w:val="006A4005"/>
    <w:rsid w:val="006A6E5C"/>
    <w:rsid w:val="006C6EFA"/>
    <w:rsid w:val="006E55C6"/>
    <w:rsid w:val="00701B23"/>
    <w:rsid w:val="007313F7"/>
    <w:rsid w:val="007B1B8D"/>
    <w:rsid w:val="007D6E6A"/>
    <w:rsid w:val="007F3CEF"/>
    <w:rsid w:val="00811291"/>
    <w:rsid w:val="008B341D"/>
    <w:rsid w:val="008B3DC6"/>
    <w:rsid w:val="009407CC"/>
    <w:rsid w:val="00985B96"/>
    <w:rsid w:val="00994EA8"/>
    <w:rsid w:val="00997D68"/>
    <w:rsid w:val="009A2BA4"/>
    <w:rsid w:val="009C0D60"/>
    <w:rsid w:val="009C46FA"/>
    <w:rsid w:val="009F5685"/>
    <w:rsid w:val="00A10C1E"/>
    <w:rsid w:val="00A12597"/>
    <w:rsid w:val="00A55C7F"/>
    <w:rsid w:val="00A76D81"/>
    <w:rsid w:val="00AA0693"/>
    <w:rsid w:val="00AB7AB8"/>
    <w:rsid w:val="00AE6C0D"/>
    <w:rsid w:val="00B25E04"/>
    <w:rsid w:val="00B53ABF"/>
    <w:rsid w:val="00B75C4A"/>
    <w:rsid w:val="00B87603"/>
    <w:rsid w:val="00BB638B"/>
    <w:rsid w:val="00C12F92"/>
    <w:rsid w:val="00C144AB"/>
    <w:rsid w:val="00C35ABF"/>
    <w:rsid w:val="00C619FB"/>
    <w:rsid w:val="00C65097"/>
    <w:rsid w:val="00C72E39"/>
    <w:rsid w:val="00CA19BA"/>
    <w:rsid w:val="00CB2862"/>
    <w:rsid w:val="00CC2182"/>
    <w:rsid w:val="00CD517B"/>
    <w:rsid w:val="00D05C0D"/>
    <w:rsid w:val="00D22A0A"/>
    <w:rsid w:val="00D50178"/>
    <w:rsid w:val="00D62584"/>
    <w:rsid w:val="00D83BAE"/>
    <w:rsid w:val="00D9087A"/>
    <w:rsid w:val="00E30E08"/>
    <w:rsid w:val="00E3690D"/>
    <w:rsid w:val="00E406F6"/>
    <w:rsid w:val="00E617C4"/>
    <w:rsid w:val="00EC7AAA"/>
    <w:rsid w:val="00EE0571"/>
    <w:rsid w:val="00F3449A"/>
    <w:rsid w:val="00F43DCD"/>
    <w:rsid w:val="00F9772A"/>
    <w:rsid w:val="00FD6C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B84AB"/>
  <w15:docId w15:val="{854F2115-78DB-2643-BA4E-107F158B0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92"/>
    <w:pPr>
      <w:spacing w:after="0" w:line="240" w:lineRule="auto"/>
    </w:pPr>
    <w:rPr>
      <w:rFonts w:ascii="Times New Roman" w:eastAsia="Times New Roman" w:hAnsi="Times New Roman" w:cs="Times New Roman"/>
      <w:sz w:val="24"/>
      <w:szCs w:val="24"/>
      <w:lang w:eastAsia="en-GB"/>
    </w:rPr>
  </w:style>
  <w:style w:type="paragraph" w:styleId="Heading1">
    <w:name w:val="heading 1"/>
    <w:next w:val="Normal"/>
    <w:link w:val="Heading1Char"/>
    <w:uiPriority w:val="9"/>
    <w:qFormat/>
    <w:rsid w:val="00997D68"/>
    <w:pPr>
      <w:keepNext/>
      <w:keepLines/>
      <w:spacing w:after="132"/>
      <w:ind w:left="10" w:right="426" w:hanging="10"/>
      <w:jc w:val="center"/>
      <w:outlineLvl w:val="0"/>
    </w:pPr>
    <w:rPr>
      <w:rFonts w:ascii="Times New Roman" w:eastAsia="Times New Roman" w:hAnsi="Times New Roman" w:cs="Times New Roman"/>
      <w:b/>
      <w:color w:val="000000"/>
      <w:sz w:val="28"/>
      <w:lang w:eastAsia="en-IN"/>
    </w:rPr>
  </w:style>
  <w:style w:type="paragraph" w:styleId="Heading3">
    <w:name w:val="heading 3"/>
    <w:basedOn w:val="Normal"/>
    <w:next w:val="Normal"/>
    <w:link w:val="Heading3Char"/>
    <w:uiPriority w:val="9"/>
    <w:semiHidden/>
    <w:unhideWhenUsed/>
    <w:qFormat/>
    <w:rsid w:val="007B1B8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D68"/>
    <w:rPr>
      <w:rFonts w:ascii="Times New Roman" w:eastAsia="Times New Roman" w:hAnsi="Times New Roman" w:cs="Times New Roman"/>
      <w:b/>
      <w:color w:val="000000"/>
      <w:sz w:val="28"/>
      <w:lang w:eastAsia="en-IN"/>
    </w:rPr>
  </w:style>
  <w:style w:type="character" w:styleId="Hyperlink">
    <w:name w:val="Hyperlink"/>
    <w:basedOn w:val="DefaultParagraphFont"/>
    <w:uiPriority w:val="99"/>
    <w:unhideWhenUsed/>
    <w:rsid w:val="00985B96"/>
    <w:rPr>
      <w:color w:val="0000FF"/>
      <w:u w:val="single"/>
    </w:rPr>
  </w:style>
  <w:style w:type="paragraph" w:styleId="NormalWeb">
    <w:name w:val="Normal (Web)"/>
    <w:basedOn w:val="Normal"/>
    <w:uiPriority w:val="99"/>
    <w:unhideWhenUsed/>
    <w:rsid w:val="00985B96"/>
    <w:pPr>
      <w:spacing w:before="100" w:beforeAutospacing="1" w:after="100" w:afterAutospacing="1"/>
    </w:pPr>
    <w:rPr>
      <w:lang w:eastAsia="en-IN"/>
    </w:rPr>
  </w:style>
  <w:style w:type="paragraph" w:styleId="Header">
    <w:name w:val="header"/>
    <w:basedOn w:val="Normal"/>
    <w:link w:val="HeaderChar"/>
    <w:uiPriority w:val="99"/>
    <w:unhideWhenUsed/>
    <w:rsid w:val="002B6CAF"/>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2B6CAF"/>
  </w:style>
  <w:style w:type="paragraph" w:styleId="Footer">
    <w:name w:val="footer"/>
    <w:basedOn w:val="Normal"/>
    <w:link w:val="FooterChar"/>
    <w:uiPriority w:val="99"/>
    <w:unhideWhenUsed/>
    <w:rsid w:val="002B6CAF"/>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2B6CAF"/>
  </w:style>
  <w:style w:type="paragraph" w:styleId="Title">
    <w:name w:val="Title"/>
    <w:basedOn w:val="Normal"/>
    <w:next w:val="Normal"/>
    <w:link w:val="TitleChar"/>
    <w:uiPriority w:val="10"/>
    <w:qFormat/>
    <w:rsid w:val="006137D4"/>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en-GB" w:eastAsia="en-US"/>
    </w:rPr>
  </w:style>
  <w:style w:type="character" w:customStyle="1" w:styleId="TitleChar">
    <w:name w:val="Title Char"/>
    <w:basedOn w:val="DefaultParagraphFont"/>
    <w:link w:val="Title"/>
    <w:uiPriority w:val="10"/>
    <w:rsid w:val="006137D4"/>
    <w:rPr>
      <w:rFonts w:asciiTheme="majorHAnsi" w:eastAsiaTheme="majorEastAsia" w:hAnsiTheme="majorHAnsi" w:cstheme="majorBidi"/>
      <w:color w:val="323E4F" w:themeColor="text2" w:themeShade="BF"/>
      <w:spacing w:val="5"/>
      <w:kern w:val="28"/>
      <w:sz w:val="52"/>
      <w:szCs w:val="52"/>
      <w:lang w:val="en-GB"/>
    </w:rPr>
  </w:style>
  <w:style w:type="paragraph" w:customStyle="1" w:styleId="Default">
    <w:name w:val="Default"/>
    <w:rsid w:val="006137D4"/>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TableGrid">
    <w:name w:val="Table Grid"/>
    <w:basedOn w:val="TableNormal"/>
    <w:uiPriority w:val="39"/>
    <w:rsid w:val="006137D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6137D4"/>
    <w:pPr>
      <w:numPr>
        <w:ilvl w:val="1"/>
      </w:numPr>
      <w:spacing w:after="160" w:line="259" w:lineRule="auto"/>
    </w:pPr>
    <w:rPr>
      <w:rFonts w:asciiTheme="minorHAnsi" w:eastAsiaTheme="minorEastAsia" w:hAnsiTheme="minorHAnsi" w:cstheme="minorBidi"/>
      <w:color w:val="5A5A5A" w:themeColor="text1" w:themeTint="A5"/>
      <w:spacing w:val="15"/>
      <w:sz w:val="22"/>
      <w:szCs w:val="22"/>
      <w:lang w:val="en-GB" w:eastAsia="en-US"/>
    </w:rPr>
  </w:style>
  <w:style w:type="character" w:customStyle="1" w:styleId="SubtitleChar">
    <w:name w:val="Subtitle Char"/>
    <w:basedOn w:val="DefaultParagraphFont"/>
    <w:link w:val="Subtitle"/>
    <w:uiPriority w:val="11"/>
    <w:rsid w:val="006137D4"/>
    <w:rPr>
      <w:rFonts w:eastAsiaTheme="minorEastAsia"/>
      <w:color w:val="5A5A5A" w:themeColor="text1" w:themeTint="A5"/>
      <w:spacing w:val="15"/>
      <w:lang w:val="en-GB"/>
    </w:rPr>
  </w:style>
  <w:style w:type="paragraph" w:styleId="ListParagraph">
    <w:name w:val="List Paragraph"/>
    <w:basedOn w:val="Normal"/>
    <w:uiPriority w:val="1"/>
    <w:qFormat/>
    <w:rsid w:val="00227E15"/>
    <w:pPr>
      <w:spacing w:after="160" w:line="256" w:lineRule="auto"/>
      <w:ind w:left="720"/>
      <w:contextualSpacing/>
    </w:pPr>
    <w:rPr>
      <w:rFonts w:asciiTheme="minorHAnsi" w:eastAsiaTheme="minorHAnsi" w:hAnsiTheme="minorHAnsi" w:cstheme="minorBidi"/>
      <w:sz w:val="22"/>
      <w:szCs w:val="22"/>
      <w:lang w:val="en-GB" w:eastAsia="en-US"/>
    </w:rPr>
  </w:style>
  <w:style w:type="paragraph" w:styleId="BodyText">
    <w:name w:val="Body Text"/>
    <w:basedOn w:val="Normal"/>
    <w:link w:val="BodyTextChar"/>
    <w:uiPriority w:val="1"/>
    <w:qFormat/>
    <w:rsid w:val="00AE6C0D"/>
    <w:pPr>
      <w:widowControl w:val="0"/>
      <w:autoSpaceDE w:val="0"/>
      <w:autoSpaceDN w:val="0"/>
    </w:pPr>
    <w:rPr>
      <w:rFonts w:ascii="Calibri" w:eastAsia="Calibri" w:hAnsi="Calibri" w:cs="Calibri"/>
      <w:sz w:val="22"/>
      <w:szCs w:val="22"/>
      <w:lang w:val="en-US" w:eastAsia="en-US"/>
    </w:rPr>
  </w:style>
  <w:style w:type="character" w:customStyle="1" w:styleId="BodyTextChar">
    <w:name w:val="Body Text Char"/>
    <w:basedOn w:val="DefaultParagraphFont"/>
    <w:link w:val="BodyText"/>
    <w:uiPriority w:val="1"/>
    <w:rsid w:val="00AE6C0D"/>
    <w:rPr>
      <w:rFonts w:ascii="Calibri" w:eastAsia="Calibri" w:hAnsi="Calibri" w:cs="Calibri"/>
      <w:lang w:val="en-US"/>
    </w:rPr>
  </w:style>
  <w:style w:type="character" w:customStyle="1" w:styleId="Heading3Char">
    <w:name w:val="Heading 3 Char"/>
    <w:basedOn w:val="DefaultParagraphFont"/>
    <w:link w:val="Heading3"/>
    <w:uiPriority w:val="9"/>
    <w:semiHidden/>
    <w:rsid w:val="007B1B8D"/>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7B1B8D"/>
    <w:rPr>
      <w:color w:val="605E5C"/>
      <w:shd w:val="clear" w:color="auto" w:fill="E1DFDD"/>
    </w:rPr>
  </w:style>
  <w:style w:type="paragraph" w:customStyle="1" w:styleId="TableParagraph">
    <w:name w:val="Table Paragraph"/>
    <w:basedOn w:val="Normal"/>
    <w:uiPriority w:val="1"/>
    <w:qFormat/>
    <w:rsid w:val="002F38C7"/>
    <w:pPr>
      <w:widowControl w:val="0"/>
      <w:autoSpaceDE w:val="0"/>
      <w:autoSpaceDN w:val="0"/>
    </w:pPr>
    <w:rPr>
      <w:sz w:val="22"/>
      <w:szCs w:val="22"/>
      <w:lang w:val="en-US" w:eastAsia="en-US"/>
    </w:rPr>
  </w:style>
  <w:style w:type="paragraph" w:styleId="BalloonText">
    <w:name w:val="Balloon Text"/>
    <w:basedOn w:val="Normal"/>
    <w:link w:val="BalloonTextChar"/>
    <w:uiPriority w:val="99"/>
    <w:semiHidden/>
    <w:unhideWhenUsed/>
    <w:rsid w:val="001E595C"/>
    <w:rPr>
      <w:rFonts w:ascii="Tahoma" w:hAnsi="Tahoma" w:cs="Tahoma"/>
      <w:sz w:val="16"/>
      <w:szCs w:val="16"/>
    </w:rPr>
  </w:style>
  <w:style w:type="character" w:customStyle="1" w:styleId="BalloonTextChar">
    <w:name w:val="Balloon Text Char"/>
    <w:basedOn w:val="DefaultParagraphFont"/>
    <w:link w:val="BalloonText"/>
    <w:uiPriority w:val="99"/>
    <w:semiHidden/>
    <w:rsid w:val="001E595C"/>
    <w:rPr>
      <w:rFonts w:ascii="Tahoma" w:hAnsi="Tahoma" w:cs="Tahoma"/>
      <w:sz w:val="16"/>
      <w:szCs w:val="16"/>
    </w:rPr>
  </w:style>
  <w:style w:type="character" w:customStyle="1" w:styleId="apple-converted-space">
    <w:name w:val="apple-converted-space"/>
    <w:basedOn w:val="DefaultParagraphFont"/>
    <w:rsid w:val="000954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43699">
      <w:bodyDiv w:val="1"/>
      <w:marLeft w:val="0"/>
      <w:marRight w:val="0"/>
      <w:marTop w:val="0"/>
      <w:marBottom w:val="0"/>
      <w:divBdr>
        <w:top w:val="none" w:sz="0" w:space="0" w:color="auto"/>
        <w:left w:val="none" w:sz="0" w:space="0" w:color="auto"/>
        <w:bottom w:val="none" w:sz="0" w:space="0" w:color="auto"/>
        <w:right w:val="none" w:sz="0" w:space="0" w:color="auto"/>
      </w:divBdr>
    </w:div>
    <w:div w:id="93207826">
      <w:bodyDiv w:val="1"/>
      <w:marLeft w:val="0"/>
      <w:marRight w:val="0"/>
      <w:marTop w:val="0"/>
      <w:marBottom w:val="0"/>
      <w:divBdr>
        <w:top w:val="none" w:sz="0" w:space="0" w:color="auto"/>
        <w:left w:val="none" w:sz="0" w:space="0" w:color="auto"/>
        <w:bottom w:val="none" w:sz="0" w:space="0" w:color="auto"/>
        <w:right w:val="none" w:sz="0" w:space="0" w:color="auto"/>
      </w:divBdr>
      <w:divsChild>
        <w:div w:id="1863472057">
          <w:marLeft w:val="0"/>
          <w:marRight w:val="0"/>
          <w:marTop w:val="0"/>
          <w:marBottom w:val="0"/>
          <w:divBdr>
            <w:top w:val="none" w:sz="0" w:space="0" w:color="auto"/>
            <w:left w:val="none" w:sz="0" w:space="0" w:color="auto"/>
            <w:bottom w:val="none" w:sz="0" w:space="0" w:color="auto"/>
            <w:right w:val="none" w:sz="0" w:space="0" w:color="auto"/>
          </w:divBdr>
          <w:divsChild>
            <w:div w:id="585726775">
              <w:marLeft w:val="0"/>
              <w:marRight w:val="0"/>
              <w:marTop w:val="0"/>
              <w:marBottom w:val="0"/>
              <w:divBdr>
                <w:top w:val="none" w:sz="0" w:space="0" w:color="auto"/>
                <w:left w:val="none" w:sz="0" w:space="0" w:color="auto"/>
                <w:bottom w:val="none" w:sz="0" w:space="0" w:color="auto"/>
                <w:right w:val="none" w:sz="0" w:space="0" w:color="auto"/>
              </w:divBdr>
            </w:div>
            <w:div w:id="693305994">
              <w:marLeft w:val="0"/>
              <w:marRight w:val="0"/>
              <w:marTop w:val="0"/>
              <w:marBottom w:val="0"/>
              <w:divBdr>
                <w:top w:val="none" w:sz="0" w:space="0" w:color="auto"/>
                <w:left w:val="none" w:sz="0" w:space="0" w:color="auto"/>
                <w:bottom w:val="none" w:sz="0" w:space="0" w:color="auto"/>
                <w:right w:val="none" w:sz="0" w:space="0" w:color="auto"/>
              </w:divBdr>
            </w:div>
            <w:div w:id="2043438047">
              <w:marLeft w:val="0"/>
              <w:marRight w:val="0"/>
              <w:marTop w:val="0"/>
              <w:marBottom w:val="0"/>
              <w:divBdr>
                <w:top w:val="none" w:sz="0" w:space="0" w:color="auto"/>
                <w:left w:val="none" w:sz="0" w:space="0" w:color="auto"/>
                <w:bottom w:val="none" w:sz="0" w:space="0" w:color="auto"/>
                <w:right w:val="none" w:sz="0" w:space="0" w:color="auto"/>
              </w:divBdr>
            </w:div>
            <w:div w:id="174808880">
              <w:marLeft w:val="0"/>
              <w:marRight w:val="0"/>
              <w:marTop w:val="0"/>
              <w:marBottom w:val="0"/>
              <w:divBdr>
                <w:top w:val="none" w:sz="0" w:space="0" w:color="auto"/>
                <w:left w:val="none" w:sz="0" w:space="0" w:color="auto"/>
                <w:bottom w:val="none" w:sz="0" w:space="0" w:color="auto"/>
                <w:right w:val="none" w:sz="0" w:space="0" w:color="auto"/>
              </w:divBdr>
            </w:div>
            <w:div w:id="1203638991">
              <w:marLeft w:val="0"/>
              <w:marRight w:val="0"/>
              <w:marTop w:val="0"/>
              <w:marBottom w:val="0"/>
              <w:divBdr>
                <w:top w:val="none" w:sz="0" w:space="0" w:color="auto"/>
                <w:left w:val="none" w:sz="0" w:space="0" w:color="auto"/>
                <w:bottom w:val="none" w:sz="0" w:space="0" w:color="auto"/>
                <w:right w:val="none" w:sz="0" w:space="0" w:color="auto"/>
              </w:divBdr>
            </w:div>
            <w:div w:id="183715471">
              <w:marLeft w:val="0"/>
              <w:marRight w:val="0"/>
              <w:marTop w:val="0"/>
              <w:marBottom w:val="0"/>
              <w:divBdr>
                <w:top w:val="none" w:sz="0" w:space="0" w:color="auto"/>
                <w:left w:val="none" w:sz="0" w:space="0" w:color="auto"/>
                <w:bottom w:val="none" w:sz="0" w:space="0" w:color="auto"/>
                <w:right w:val="none" w:sz="0" w:space="0" w:color="auto"/>
              </w:divBdr>
            </w:div>
            <w:div w:id="1744334031">
              <w:marLeft w:val="0"/>
              <w:marRight w:val="0"/>
              <w:marTop w:val="0"/>
              <w:marBottom w:val="0"/>
              <w:divBdr>
                <w:top w:val="none" w:sz="0" w:space="0" w:color="auto"/>
                <w:left w:val="none" w:sz="0" w:space="0" w:color="auto"/>
                <w:bottom w:val="none" w:sz="0" w:space="0" w:color="auto"/>
                <w:right w:val="none" w:sz="0" w:space="0" w:color="auto"/>
              </w:divBdr>
            </w:div>
            <w:div w:id="1717267402">
              <w:marLeft w:val="0"/>
              <w:marRight w:val="0"/>
              <w:marTop w:val="0"/>
              <w:marBottom w:val="0"/>
              <w:divBdr>
                <w:top w:val="none" w:sz="0" w:space="0" w:color="auto"/>
                <w:left w:val="none" w:sz="0" w:space="0" w:color="auto"/>
                <w:bottom w:val="none" w:sz="0" w:space="0" w:color="auto"/>
                <w:right w:val="none" w:sz="0" w:space="0" w:color="auto"/>
              </w:divBdr>
            </w:div>
            <w:div w:id="1410419792">
              <w:marLeft w:val="0"/>
              <w:marRight w:val="0"/>
              <w:marTop w:val="0"/>
              <w:marBottom w:val="0"/>
              <w:divBdr>
                <w:top w:val="none" w:sz="0" w:space="0" w:color="auto"/>
                <w:left w:val="none" w:sz="0" w:space="0" w:color="auto"/>
                <w:bottom w:val="none" w:sz="0" w:space="0" w:color="auto"/>
                <w:right w:val="none" w:sz="0" w:space="0" w:color="auto"/>
              </w:divBdr>
            </w:div>
            <w:div w:id="901717092">
              <w:marLeft w:val="0"/>
              <w:marRight w:val="0"/>
              <w:marTop w:val="0"/>
              <w:marBottom w:val="0"/>
              <w:divBdr>
                <w:top w:val="none" w:sz="0" w:space="0" w:color="auto"/>
                <w:left w:val="none" w:sz="0" w:space="0" w:color="auto"/>
                <w:bottom w:val="none" w:sz="0" w:space="0" w:color="auto"/>
                <w:right w:val="none" w:sz="0" w:space="0" w:color="auto"/>
              </w:divBdr>
            </w:div>
            <w:div w:id="994796366">
              <w:marLeft w:val="0"/>
              <w:marRight w:val="0"/>
              <w:marTop w:val="0"/>
              <w:marBottom w:val="0"/>
              <w:divBdr>
                <w:top w:val="none" w:sz="0" w:space="0" w:color="auto"/>
                <w:left w:val="none" w:sz="0" w:space="0" w:color="auto"/>
                <w:bottom w:val="none" w:sz="0" w:space="0" w:color="auto"/>
                <w:right w:val="none" w:sz="0" w:space="0" w:color="auto"/>
              </w:divBdr>
            </w:div>
            <w:div w:id="1138261260">
              <w:marLeft w:val="0"/>
              <w:marRight w:val="0"/>
              <w:marTop w:val="0"/>
              <w:marBottom w:val="0"/>
              <w:divBdr>
                <w:top w:val="none" w:sz="0" w:space="0" w:color="auto"/>
                <w:left w:val="none" w:sz="0" w:space="0" w:color="auto"/>
                <w:bottom w:val="none" w:sz="0" w:space="0" w:color="auto"/>
                <w:right w:val="none" w:sz="0" w:space="0" w:color="auto"/>
              </w:divBdr>
            </w:div>
            <w:div w:id="1631085111">
              <w:marLeft w:val="0"/>
              <w:marRight w:val="0"/>
              <w:marTop w:val="0"/>
              <w:marBottom w:val="0"/>
              <w:divBdr>
                <w:top w:val="none" w:sz="0" w:space="0" w:color="auto"/>
                <w:left w:val="none" w:sz="0" w:space="0" w:color="auto"/>
                <w:bottom w:val="none" w:sz="0" w:space="0" w:color="auto"/>
                <w:right w:val="none" w:sz="0" w:space="0" w:color="auto"/>
              </w:divBdr>
            </w:div>
            <w:div w:id="2141220905">
              <w:marLeft w:val="0"/>
              <w:marRight w:val="0"/>
              <w:marTop w:val="0"/>
              <w:marBottom w:val="0"/>
              <w:divBdr>
                <w:top w:val="none" w:sz="0" w:space="0" w:color="auto"/>
                <w:left w:val="none" w:sz="0" w:space="0" w:color="auto"/>
                <w:bottom w:val="none" w:sz="0" w:space="0" w:color="auto"/>
                <w:right w:val="none" w:sz="0" w:space="0" w:color="auto"/>
              </w:divBdr>
            </w:div>
            <w:div w:id="123280592">
              <w:marLeft w:val="0"/>
              <w:marRight w:val="0"/>
              <w:marTop w:val="0"/>
              <w:marBottom w:val="0"/>
              <w:divBdr>
                <w:top w:val="none" w:sz="0" w:space="0" w:color="auto"/>
                <w:left w:val="none" w:sz="0" w:space="0" w:color="auto"/>
                <w:bottom w:val="none" w:sz="0" w:space="0" w:color="auto"/>
                <w:right w:val="none" w:sz="0" w:space="0" w:color="auto"/>
              </w:divBdr>
            </w:div>
            <w:div w:id="1579292076">
              <w:marLeft w:val="0"/>
              <w:marRight w:val="0"/>
              <w:marTop w:val="0"/>
              <w:marBottom w:val="0"/>
              <w:divBdr>
                <w:top w:val="none" w:sz="0" w:space="0" w:color="auto"/>
                <w:left w:val="none" w:sz="0" w:space="0" w:color="auto"/>
                <w:bottom w:val="none" w:sz="0" w:space="0" w:color="auto"/>
                <w:right w:val="none" w:sz="0" w:space="0" w:color="auto"/>
              </w:divBdr>
            </w:div>
            <w:div w:id="1655647861">
              <w:marLeft w:val="0"/>
              <w:marRight w:val="0"/>
              <w:marTop w:val="0"/>
              <w:marBottom w:val="0"/>
              <w:divBdr>
                <w:top w:val="none" w:sz="0" w:space="0" w:color="auto"/>
                <w:left w:val="none" w:sz="0" w:space="0" w:color="auto"/>
                <w:bottom w:val="none" w:sz="0" w:space="0" w:color="auto"/>
                <w:right w:val="none" w:sz="0" w:space="0" w:color="auto"/>
              </w:divBdr>
            </w:div>
            <w:div w:id="1587231360">
              <w:marLeft w:val="0"/>
              <w:marRight w:val="0"/>
              <w:marTop w:val="0"/>
              <w:marBottom w:val="0"/>
              <w:divBdr>
                <w:top w:val="none" w:sz="0" w:space="0" w:color="auto"/>
                <w:left w:val="none" w:sz="0" w:space="0" w:color="auto"/>
                <w:bottom w:val="none" w:sz="0" w:space="0" w:color="auto"/>
                <w:right w:val="none" w:sz="0" w:space="0" w:color="auto"/>
              </w:divBdr>
            </w:div>
            <w:div w:id="18159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39060">
      <w:bodyDiv w:val="1"/>
      <w:marLeft w:val="0"/>
      <w:marRight w:val="0"/>
      <w:marTop w:val="0"/>
      <w:marBottom w:val="0"/>
      <w:divBdr>
        <w:top w:val="none" w:sz="0" w:space="0" w:color="auto"/>
        <w:left w:val="none" w:sz="0" w:space="0" w:color="auto"/>
        <w:bottom w:val="none" w:sz="0" w:space="0" w:color="auto"/>
        <w:right w:val="none" w:sz="0" w:space="0" w:color="auto"/>
      </w:divBdr>
      <w:divsChild>
        <w:div w:id="1914776603">
          <w:marLeft w:val="0"/>
          <w:marRight w:val="0"/>
          <w:marTop w:val="0"/>
          <w:marBottom w:val="0"/>
          <w:divBdr>
            <w:top w:val="none" w:sz="0" w:space="0" w:color="auto"/>
            <w:left w:val="none" w:sz="0" w:space="0" w:color="auto"/>
            <w:bottom w:val="none" w:sz="0" w:space="0" w:color="auto"/>
            <w:right w:val="none" w:sz="0" w:space="0" w:color="auto"/>
          </w:divBdr>
          <w:divsChild>
            <w:div w:id="883448154">
              <w:marLeft w:val="0"/>
              <w:marRight w:val="0"/>
              <w:marTop w:val="0"/>
              <w:marBottom w:val="0"/>
              <w:divBdr>
                <w:top w:val="none" w:sz="0" w:space="0" w:color="auto"/>
                <w:left w:val="none" w:sz="0" w:space="0" w:color="auto"/>
                <w:bottom w:val="none" w:sz="0" w:space="0" w:color="auto"/>
                <w:right w:val="none" w:sz="0" w:space="0" w:color="auto"/>
              </w:divBdr>
            </w:div>
            <w:div w:id="1974943729">
              <w:marLeft w:val="0"/>
              <w:marRight w:val="0"/>
              <w:marTop w:val="0"/>
              <w:marBottom w:val="0"/>
              <w:divBdr>
                <w:top w:val="none" w:sz="0" w:space="0" w:color="auto"/>
                <w:left w:val="none" w:sz="0" w:space="0" w:color="auto"/>
                <w:bottom w:val="none" w:sz="0" w:space="0" w:color="auto"/>
                <w:right w:val="none" w:sz="0" w:space="0" w:color="auto"/>
              </w:divBdr>
            </w:div>
            <w:div w:id="412896223">
              <w:marLeft w:val="0"/>
              <w:marRight w:val="0"/>
              <w:marTop w:val="0"/>
              <w:marBottom w:val="0"/>
              <w:divBdr>
                <w:top w:val="none" w:sz="0" w:space="0" w:color="auto"/>
                <w:left w:val="none" w:sz="0" w:space="0" w:color="auto"/>
                <w:bottom w:val="none" w:sz="0" w:space="0" w:color="auto"/>
                <w:right w:val="none" w:sz="0" w:space="0" w:color="auto"/>
              </w:divBdr>
            </w:div>
            <w:div w:id="926229603">
              <w:marLeft w:val="0"/>
              <w:marRight w:val="0"/>
              <w:marTop w:val="0"/>
              <w:marBottom w:val="0"/>
              <w:divBdr>
                <w:top w:val="none" w:sz="0" w:space="0" w:color="auto"/>
                <w:left w:val="none" w:sz="0" w:space="0" w:color="auto"/>
                <w:bottom w:val="none" w:sz="0" w:space="0" w:color="auto"/>
                <w:right w:val="none" w:sz="0" w:space="0" w:color="auto"/>
              </w:divBdr>
            </w:div>
            <w:div w:id="186990454">
              <w:marLeft w:val="0"/>
              <w:marRight w:val="0"/>
              <w:marTop w:val="0"/>
              <w:marBottom w:val="0"/>
              <w:divBdr>
                <w:top w:val="none" w:sz="0" w:space="0" w:color="auto"/>
                <w:left w:val="none" w:sz="0" w:space="0" w:color="auto"/>
                <w:bottom w:val="none" w:sz="0" w:space="0" w:color="auto"/>
                <w:right w:val="none" w:sz="0" w:space="0" w:color="auto"/>
              </w:divBdr>
            </w:div>
            <w:div w:id="662122753">
              <w:marLeft w:val="0"/>
              <w:marRight w:val="0"/>
              <w:marTop w:val="0"/>
              <w:marBottom w:val="0"/>
              <w:divBdr>
                <w:top w:val="none" w:sz="0" w:space="0" w:color="auto"/>
                <w:left w:val="none" w:sz="0" w:space="0" w:color="auto"/>
                <w:bottom w:val="none" w:sz="0" w:space="0" w:color="auto"/>
                <w:right w:val="none" w:sz="0" w:space="0" w:color="auto"/>
              </w:divBdr>
            </w:div>
            <w:div w:id="483159920">
              <w:marLeft w:val="0"/>
              <w:marRight w:val="0"/>
              <w:marTop w:val="0"/>
              <w:marBottom w:val="0"/>
              <w:divBdr>
                <w:top w:val="none" w:sz="0" w:space="0" w:color="auto"/>
                <w:left w:val="none" w:sz="0" w:space="0" w:color="auto"/>
                <w:bottom w:val="none" w:sz="0" w:space="0" w:color="auto"/>
                <w:right w:val="none" w:sz="0" w:space="0" w:color="auto"/>
              </w:divBdr>
            </w:div>
            <w:div w:id="1237398455">
              <w:marLeft w:val="0"/>
              <w:marRight w:val="0"/>
              <w:marTop w:val="0"/>
              <w:marBottom w:val="0"/>
              <w:divBdr>
                <w:top w:val="none" w:sz="0" w:space="0" w:color="auto"/>
                <w:left w:val="none" w:sz="0" w:space="0" w:color="auto"/>
                <w:bottom w:val="none" w:sz="0" w:space="0" w:color="auto"/>
                <w:right w:val="none" w:sz="0" w:space="0" w:color="auto"/>
              </w:divBdr>
            </w:div>
            <w:div w:id="2029940388">
              <w:marLeft w:val="0"/>
              <w:marRight w:val="0"/>
              <w:marTop w:val="0"/>
              <w:marBottom w:val="0"/>
              <w:divBdr>
                <w:top w:val="none" w:sz="0" w:space="0" w:color="auto"/>
                <w:left w:val="none" w:sz="0" w:space="0" w:color="auto"/>
                <w:bottom w:val="none" w:sz="0" w:space="0" w:color="auto"/>
                <w:right w:val="none" w:sz="0" w:space="0" w:color="auto"/>
              </w:divBdr>
            </w:div>
            <w:div w:id="1050302169">
              <w:marLeft w:val="0"/>
              <w:marRight w:val="0"/>
              <w:marTop w:val="0"/>
              <w:marBottom w:val="0"/>
              <w:divBdr>
                <w:top w:val="none" w:sz="0" w:space="0" w:color="auto"/>
                <w:left w:val="none" w:sz="0" w:space="0" w:color="auto"/>
                <w:bottom w:val="none" w:sz="0" w:space="0" w:color="auto"/>
                <w:right w:val="none" w:sz="0" w:space="0" w:color="auto"/>
              </w:divBdr>
            </w:div>
            <w:div w:id="1862892469">
              <w:marLeft w:val="0"/>
              <w:marRight w:val="0"/>
              <w:marTop w:val="0"/>
              <w:marBottom w:val="0"/>
              <w:divBdr>
                <w:top w:val="none" w:sz="0" w:space="0" w:color="auto"/>
                <w:left w:val="none" w:sz="0" w:space="0" w:color="auto"/>
                <w:bottom w:val="none" w:sz="0" w:space="0" w:color="auto"/>
                <w:right w:val="none" w:sz="0" w:space="0" w:color="auto"/>
              </w:divBdr>
            </w:div>
            <w:div w:id="1797941978">
              <w:marLeft w:val="0"/>
              <w:marRight w:val="0"/>
              <w:marTop w:val="0"/>
              <w:marBottom w:val="0"/>
              <w:divBdr>
                <w:top w:val="none" w:sz="0" w:space="0" w:color="auto"/>
                <w:left w:val="none" w:sz="0" w:space="0" w:color="auto"/>
                <w:bottom w:val="none" w:sz="0" w:space="0" w:color="auto"/>
                <w:right w:val="none" w:sz="0" w:space="0" w:color="auto"/>
              </w:divBdr>
            </w:div>
            <w:div w:id="1551646481">
              <w:marLeft w:val="0"/>
              <w:marRight w:val="0"/>
              <w:marTop w:val="0"/>
              <w:marBottom w:val="0"/>
              <w:divBdr>
                <w:top w:val="none" w:sz="0" w:space="0" w:color="auto"/>
                <w:left w:val="none" w:sz="0" w:space="0" w:color="auto"/>
                <w:bottom w:val="none" w:sz="0" w:space="0" w:color="auto"/>
                <w:right w:val="none" w:sz="0" w:space="0" w:color="auto"/>
              </w:divBdr>
            </w:div>
            <w:div w:id="112480824">
              <w:marLeft w:val="0"/>
              <w:marRight w:val="0"/>
              <w:marTop w:val="0"/>
              <w:marBottom w:val="0"/>
              <w:divBdr>
                <w:top w:val="none" w:sz="0" w:space="0" w:color="auto"/>
                <w:left w:val="none" w:sz="0" w:space="0" w:color="auto"/>
                <w:bottom w:val="none" w:sz="0" w:space="0" w:color="auto"/>
                <w:right w:val="none" w:sz="0" w:space="0" w:color="auto"/>
              </w:divBdr>
            </w:div>
            <w:div w:id="1312255088">
              <w:marLeft w:val="0"/>
              <w:marRight w:val="0"/>
              <w:marTop w:val="0"/>
              <w:marBottom w:val="0"/>
              <w:divBdr>
                <w:top w:val="none" w:sz="0" w:space="0" w:color="auto"/>
                <w:left w:val="none" w:sz="0" w:space="0" w:color="auto"/>
                <w:bottom w:val="none" w:sz="0" w:space="0" w:color="auto"/>
                <w:right w:val="none" w:sz="0" w:space="0" w:color="auto"/>
              </w:divBdr>
            </w:div>
            <w:div w:id="594828401">
              <w:marLeft w:val="0"/>
              <w:marRight w:val="0"/>
              <w:marTop w:val="0"/>
              <w:marBottom w:val="0"/>
              <w:divBdr>
                <w:top w:val="none" w:sz="0" w:space="0" w:color="auto"/>
                <w:left w:val="none" w:sz="0" w:space="0" w:color="auto"/>
                <w:bottom w:val="none" w:sz="0" w:space="0" w:color="auto"/>
                <w:right w:val="none" w:sz="0" w:space="0" w:color="auto"/>
              </w:divBdr>
            </w:div>
            <w:div w:id="2145732969">
              <w:marLeft w:val="0"/>
              <w:marRight w:val="0"/>
              <w:marTop w:val="0"/>
              <w:marBottom w:val="0"/>
              <w:divBdr>
                <w:top w:val="none" w:sz="0" w:space="0" w:color="auto"/>
                <w:left w:val="none" w:sz="0" w:space="0" w:color="auto"/>
                <w:bottom w:val="none" w:sz="0" w:space="0" w:color="auto"/>
                <w:right w:val="none" w:sz="0" w:space="0" w:color="auto"/>
              </w:divBdr>
            </w:div>
            <w:div w:id="1901018310">
              <w:marLeft w:val="0"/>
              <w:marRight w:val="0"/>
              <w:marTop w:val="0"/>
              <w:marBottom w:val="0"/>
              <w:divBdr>
                <w:top w:val="none" w:sz="0" w:space="0" w:color="auto"/>
                <w:left w:val="none" w:sz="0" w:space="0" w:color="auto"/>
                <w:bottom w:val="none" w:sz="0" w:space="0" w:color="auto"/>
                <w:right w:val="none" w:sz="0" w:space="0" w:color="auto"/>
              </w:divBdr>
            </w:div>
            <w:div w:id="361982587">
              <w:marLeft w:val="0"/>
              <w:marRight w:val="0"/>
              <w:marTop w:val="0"/>
              <w:marBottom w:val="0"/>
              <w:divBdr>
                <w:top w:val="none" w:sz="0" w:space="0" w:color="auto"/>
                <w:left w:val="none" w:sz="0" w:space="0" w:color="auto"/>
                <w:bottom w:val="none" w:sz="0" w:space="0" w:color="auto"/>
                <w:right w:val="none" w:sz="0" w:space="0" w:color="auto"/>
              </w:divBdr>
            </w:div>
            <w:div w:id="709182766">
              <w:marLeft w:val="0"/>
              <w:marRight w:val="0"/>
              <w:marTop w:val="0"/>
              <w:marBottom w:val="0"/>
              <w:divBdr>
                <w:top w:val="none" w:sz="0" w:space="0" w:color="auto"/>
                <w:left w:val="none" w:sz="0" w:space="0" w:color="auto"/>
                <w:bottom w:val="none" w:sz="0" w:space="0" w:color="auto"/>
                <w:right w:val="none" w:sz="0" w:space="0" w:color="auto"/>
              </w:divBdr>
            </w:div>
            <w:div w:id="596407061">
              <w:marLeft w:val="0"/>
              <w:marRight w:val="0"/>
              <w:marTop w:val="0"/>
              <w:marBottom w:val="0"/>
              <w:divBdr>
                <w:top w:val="none" w:sz="0" w:space="0" w:color="auto"/>
                <w:left w:val="none" w:sz="0" w:space="0" w:color="auto"/>
                <w:bottom w:val="none" w:sz="0" w:space="0" w:color="auto"/>
                <w:right w:val="none" w:sz="0" w:space="0" w:color="auto"/>
              </w:divBdr>
            </w:div>
            <w:div w:id="182935900">
              <w:marLeft w:val="0"/>
              <w:marRight w:val="0"/>
              <w:marTop w:val="0"/>
              <w:marBottom w:val="0"/>
              <w:divBdr>
                <w:top w:val="none" w:sz="0" w:space="0" w:color="auto"/>
                <w:left w:val="none" w:sz="0" w:space="0" w:color="auto"/>
                <w:bottom w:val="none" w:sz="0" w:space="0" w:color="auto"/>
                <w:right w:val="none" w:sz="0" w:space="0" w:color="auto"/>
              </w:divBdr>
            </w:div>
            <w:div w:id="966660731">
              <w:marLeft w:val="0"/>
              <w:marRight w:val="0"/>
              <w:marTop w:val="0"/>
              <w:marBottom w:val="0"/>
              <w:divBdr>
                <w:top w:val="none" w:sz="0" w:space="0" w:color="auto"/>
                <w:left w:val="none" w:sz="0" w:space="0" w:color="auto"/>
                <w:bottom w:val="none" w:sz="0" w:space="0" w:color="auto"/>
                <w:right w:val="none" w:sz="0" w:space="0" w:color="auto"/>
              </w:divBdr>
            </w:div>
            <w:div w:id="115224957">
              <w:marLeft w:val="0"/>
              <w:marRight w:val="0"/>
              <w:marTop w:val="0"/>
              <w:marBottom w:val="0"/>
              <w:divBdr>
                <w:top w:val="none" w:sz="0" w:space="0" w:color="auto"/>
                <w:left w:val="none" w:sz="0" w:space="0" w:color="auto"/>
                <w:bottom w:val="none" w:sz="0" w:space="0" w:color="auto"/>
                <w:right w:val="none" w:sz="0" w:space="0" w:color="auto"/>
              </w:divBdr>
            </w:div>
            <w:div w:id="309335651">
              <w:marLeft w:val="0"/>
              <w:marRight w:val="0"/>
              <w:marTop w:val="0"/>
              <w:marBottom w:val="0"/>
              <w:divBdr>
                <w:top w:val="none" w:sz="0" w:space="0" w:color="auto"/>
                <w:left w:val="none" w:sz="0" w:space="0" w:color="auto"/>
                <w:bottom w:val="none" w:sz="0" w:space="0" w:color="auto"/>
                <w:right w:val="none" w:sz="0" w:space="0" w:color="auto"/>
              </w:divBdr>
            </w:div>
            <w:div w:id="1570732177">
              <w:marLeft w:val="0"/>
              <w:marRight w:val="0"/>
              <w:marTop w:val="0"/>
              <w:marBottom w:val="0"/>
              <w:divBdr>
                <w:top w:val="none" w:sz="0" w:space="0" w:color="auto"/>
                <w:left w:val="none" w:sz="0" w:space="0" w:color="auto"/>
                <w:bottom w:val="none" w:sz="0" w:space="0" w:color="auto"/>
                <w:right w:val="none" w:sz="0" w:space="0" w:color="auto"/>
              </w:divBdr>
            </w:div>
            <w:div w:id="1957786712">
              <w:marLeft w:val="0"/>
              <w:marRight w:val="0"/>
              <w:marTop w:val="0"/>
              <w:marBottom w:val="0"/>
              <w:divBdr>
                <w:top w:val="none" w:sz="0" w:space="0" w:color="auto"/>
                <w:left w:val="none" w:sz="0" w:space="0" w:color="auto"/>
                <w:bottom w:val="none" w:sz="0" w:space="0" w:color="auto"/>
                <w:right w:val="none" w:sz="0" w:space="0" w:color="auto"/>
              </w:divBdr>
            </w:div>
            <w:div w:id="2135368049">
              <w:marLeft w:val="0"/>
              <w:marRight w:val="0"/>
              <w:marTop w:val="0"/>
              <w:marBottom w:val="0"/>
              <w:divBdr>
                <w:top w:val="none" w:sz="0" w:space="0" w:color="auto"/>
                <w:left w:val="none" w:sz="0" w:space="0" w:color="auto"/>
                <w:bottom w:val="none" w:sz="0" w:space="0" w:color="auto"/>
                <w:right w:val="none" w:sz="0" w:space="0" w:color="auto"/>
              </w:divBdr>
            </w:div>
            <w:div w:id="221646469">
              <w:marLeft w:val="0"/>
              <w:marRight w:val="0"/>
              <w:marTop w:val="0"/>
              <w:marBottom w:val="0"/>
              <w:divBdr>
                <w:top w:val="none" w:sz="0" w:space="0" w:color="auto"/>
                <w:left w:val="none" w:sz="0" w:space="0" w:color="auto"/>
                <w:bottom w:val="none" w:sz="0" w:space="0" w:color="auto"/>
                <w:right w:val="none" w:sz="0" w:space="0" w:color="auto"/>
              </w:divBdr>
            </w:div>
            <w:div w:id="261228240">
              <w:marLeft w:val="0"/>
              <w:marRight w:val="0"/>
              <w:marTop w:val="0"/>
              <w:marBottom w:val="0"/>
              <w:divBdr>
                <w:top w:val="none" w:sz="0" w:space="0" w:color="auto"/>
                <w:left w:val="none" w:sz="0" w:space="0" w:color="auto"/>
                <w:bottom w:val="none" w:sz="0" w:space="0" w:color="auto"/>
                <w:right w:val="none" w:sz="0" w:space="0" w:color="auto"/>
              </w:divBdr>
            </w:div>
            <w:div w:id="1454864852">
              <w:marLeft w:val="0"/>
              <w:marRight w:val="0"/>
              <w:marTop w:val="0"/>
              <w:marBottom w:val="0"/>
              <w:divBdr>
                <w:top w:val="none" w:sz="0" w:space="0" w:color="auto"/>
                <w:left w:val="none" w:sz="0" w:space="0" w:color="auto"/>
                <w:bottom w:val="none" w:sz="0" w:space="0" w:color="auto"/>
                <w:right w:val="none" w:sz="0" w:space="0" w:color="auto"/>
              </w:divBdr>
            </w:div>
            <w:div w:id="1766995948">
              <w:marLeft w:val="0"/>
              <w:marRight w:val="0"/>
              <w:marTop w:val="0"/>
              <w:marBottom w:val="0"/>
              <w:divBdr>
                <w:top w:val="none" w:sz="0" w:space="0" w:color="auto"/>
                <w:left w:val="none" w:sz="0" w:space="0" w:color="auto"/>
                <w:bottom w:val="none" w:sz="0" w:space="0" w:color="auto"/>
                <w:right w:val="none" w:sz="0" w:space="0" w:color="auto"/>
              </w:divBdr>
            </w:div>
            <w:div w:id="1623421761">
              <w:marLeft w:val="0"/>
              <w:marRight w:val="0"/>
              <w:marTop w:val="0"/>
              <w:marBottom w:val="0"/>
              <w:divBdr>
                <w:top w:val="none" w:sz="0" w:space="0" w:color="auto"/>
                <w:left w:val="none" w:sz="0" w:space="0" w:color="auto"/>
                <w:bottom w:val="none" w:sz="0" w:space="0" w:color="auto"/>
                <w:right w:val="none" w:sz="0" w:space="0" w:color="auto"/>
              </w:divBdr>
            </w:div>
            <w:div w:id="1003774288">
              <w:marLeft w:val="0"/>
              <w:marRight w:val="0"/>
              <w:marTop w:val="0"/>
              <w:marBottom w:val="0"/>
              <w:divBdr>
                <w:top w:val="none" w:sz="0" w:space="0" w:color="auto"/>
                <w:left w:val="none" w:sz="0" w:space="0" w:color="auto"/>
                <w:bottom w:val="none" w:sz="0" w:space="0" w:color="auto"/>
                <w:right w:val="none" w:sz="0" w:space="0" w:color="auto"/>
              </w:divBdr>
            </w:div>
            <w:div w:id="1744065956">
              <w:marLeft w:val="0"/>
              <w:marRight w:val="0"/>
              <w:marTop w:val="0"/>
              <w:marBottom w:val="0"/>
              <w:divBdr>
                <w:top w:val="none" w:sz="0" w:space="0" w:color="auto"/>
                <w:left w:val="none" w:sz="0" w:space="0" w:color="auto"/>
                <w:bottom w:val="none" w:sz="0" w:space="0" w:color="auto"/>
                <w:right w:val="none" w:sz="0" w:space="0" w:color="auto"/>
              </w:divBdr>
            </w:div>
            <w:div w:id="217329840">
              <w:marLeft w:val="0"/>
              <w:marRight w:val="0"/>
              <w:marTop w:val="0"/>
              <w:marBottom w:val="0"/>
              <w:divBdr>
                <w:top w:val="none" w:sz="0" w:space="0" w:color="auto"/>
                <w:left w:val="none" w:sz="0" w:space="0" w:color="auto"/>
                <w:bottom w:val="none" w:sz="0" w:space="0" w:color="auto"/>
                <w:right w:val="none" w:sz="0" w:space="0" w:color="auto"/>
              </w:divBdr>
            </w:div>
            <w:div w:id="1441140742">
              <w:marLeft w:val="0"/>
              <w:marRight w:val="0"/>
              <w:marTop w:val="0"/>
              <w:marBottom w:val="0"/>
              <w:divBdr>
                <w:top w:val="none" w:sz="0" w:space="0" w:color="auto"/>
                <w:left w:val="none" w:sz="0" w:space="0" w:color="auto"/>
                <w:bottom w:val="none" w:sz="0" w:space="0" w:color="auto"/>
                <w:right w:val="none" w:sz="0" w:space="0" w:color="auto"/>
              </w:divBdr>
            </w:div>
            <w:div w:id="1432314175">
              <w:marLeft w:val="0"/>
              <w:marRight w:val="0"/>
              <w:marTop w:val="0"/>
              <w:marBottom w:val="0"/>
              <w:divBdr>
                <w:top w:val="none" w:sz="0" w:space="0" w:color="auto"/>
                <w:left w:val="none" w:sz="0" w:space="0" w:color="auto"/>
                <w:bottom w:val="none" w:sz="0" w:space="0" w:color="auto"/>
                <w:right w:val="none" w:sz="0" w:space="0" w:color="auto"/>
              </w:divBdr>
            </w:div>
            <w:div w:id="1289552685">
              <w:marLeft w:val="0"/>
              <w:marRight w:val="0"/>
              <w:marTop w:val="0"/>
              <w:marBottom w:val="0"/>
              <w:divBdr>
                <w:top w:val="none" w:sz="0" w:space="0" w:color="auto"/>
                <w:left w:val="none" w:sz="0" w:space="0" w:color="auto"/>
                <w:bottom w:val="none" w:sz="0" w:space="0" w:color="auto"/>
                <w:right w:val="none" w:sz="0" w:space="0" w:color="auto"/>
              </w:divBdr>
            </w:div>
            <w:div w:id="1596211174">
              <w:marLeft w:val="0"/>
              <w:marRight w:val="0"/>
              <w:marTop w:val="0"/>
              <w:marBottom w:val="0"/>
              <w:divBdr>
                <w:top w:val="none" w:sz="0" w:space="0" w:color="auto"/>
                <w:left w:val="none" w:sz="0" w:space="0" w:color="auto"/>
                <w:bottom w:val="none" w:sz="0" w:space="0" w:color="auto"/>
                <w:right w:val="none" w:sz="0" w:space="0" w:color="auto"/>
              </w:divBdr>
            </w:div>
            <w:div w:id="1780683222">
              <w:marLeft w:val="0"/>
              <w:marRight w:val="0"/>
              <w:marTop w:val="0"/>
              <w:marBottom w:val="0"/>
              <w:divBdr>
                <w:top w:val="none" w:sz="0" w:space="0" w:color="auto"/>
                <w:left w:val="none" w:sz="0" w:space="0" w:color="auto"/>
                <w:bottom w:val="none" w:sz="0" w:space="0" w:color="auto"/>
                <w:right w:val="none" w:sz="0" w:space="0" w:color="auto"/>
              </w:divBdr>
            </w:div>
            <w:div w:id="1154101121">
              <w:marLeft w:val="0"/>
              <w:marRight w:val="0"/>
              <w:marTop w:val="0"/>
              <w:marBottom w:val="0"/>
              <w:divBdr>
                <w:top w:val="none" w:sz="0" w:space="0" w:color="auto"/>
                <w:left w:val="none" w:sz="0" w:space="0" w:color="auto"/>
                <w:bottom w:val="none" w:sz="0" w:space="0" w:color="auto"/>
                <w:right w:val="none" w:sz="0" w:space="0" w:color="auto"/>
              </w:divBdr>
            </w:div>
            <w:div w:id="1920748824">
              <w:marLeft w:val="0"/>
              <w:marRight w:val="0"/>
              <w:marTop w:val="0"/>
              <w:marBottom w:val="0"/>
              <w:divBdr>
                <w:top w:val="none" w:sz="0" w:space="0" w:color="auto"/>
                <w:left w:val="none" w:sz="0" w:space="0" w:color="auto"/>
                <w:bottom w:val="none" w:sz="0" w:space="0" w:color="auto"/>
                <w:right w:val="none" w:sz="0" w:space="0" w:color="auto"/>
              </w:divBdr>
            </w:div>
            <w:div w:id="818569534">
              <w:marLeft w:val="0"/>
              <w:marRight w:val="0"/>
              <w:marTop w:val="0"/>
              <w:marBottom w:val="0"/>
              <w:divBdr>
                <w:top w:val="none" w:sz="0" w:space="0" w:color="auto"/>
                <w:left w:val="none" w:sz="0" w:space="0" w:color="auto"/>
                <w:bottom w:val="none" w:sz="0" w:space="0" w:color="auto"/>
                <w:right w:val="none" w:sz="0" w:space="0" w:color="auto"/>
              </w:divBdr>
            </w:div>
            <w:div w:id="456143610">
              <w:marLeft w:val="0"/>
              <w:marRight w:val="0"/>
              <w:marTop w:val="0"/>
              <w:marBottom w:val="0"/>
              <w:divBdr>
                <w:top w:val="none" w:sz="0" w:space="0" w:color="auto"/>
                <w:left w:val="none" w:sz="0" w:space="0" w:color="auto"/>
                <w:bottom w:val="none" w:sz="0" w:space="0" w:color="auto"/>
                <w:right w:val="none" w:sz="0" w:space="0" w:color="auto"/>
              </w:divBdr>
            </w:div>
            <w:div w:id="11094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8647">
      <w:bodyDiv w:val="1"/>
      <w:marLeft w:val="0"/>
      <w:marRight w:val="0"/>
      <w:marTop w:val="0"/>
      <w:marBottom w:val="0"/>
      <w:divBdr>
        <w:top w:val="none" w:sz="0" w:space="0" w:color="auto"/>
        <w:left w:val="none" w:sz="0" w:space="0" w:color="auto"/>
        <w:bottom w:val="none" w:sz="0" w:space="0" w:color="auto"/>
        <w:right w:val="none" w:sz="0" w:space="0" w:color="auto"/>
      </w:divBdr>
    </w:div>
    <w:div w:id="362243694">
      <w:bodyDiv w:val="1"/>
      <w:marLeft w:val="0"/>
      <w:marRight w:val="0"/>
      <w:marTop w:val="0"/>
      <w:marBottom w:val="0"/>
      <w:divBdr>
        <w:top w:val="none" w:sz="0" w:space="0" w:color="auto"/>
        <w:left w:val="none" w:sz="0" w:space="0" w:color="auto"/>
        <w:bottom w:val="none" w:sz="0" w:space="0" w:color="auto"/>
        <w:right w:val="none" w:sz="0" w:space="0" w:color="auto"/>
      </w:divBdr>
      <w:divsChild>
        <w:div w:id="936715387">
          <w:marLeft w:val="0"/>
          <w:marRight w:val="0"/>
          <w:marTop w:val="0"/>
          <w:marBottom w:val="0"/>
          <w:divBdr>
            <w:top w:val="none" w:sz="0" w:space="0" w:color="auto"/>
            <w:left w:val="none" w:sz="0" w:space="0" w:color="auto"/>
            <w:bottom w:val="none" w:sz="0" w:space="0" w:color="auto"/>
            <w:right w:val="none" w:sz="0" w:space="0" w:color="auto"/>
          </w:divBdr>
          <w:divsChild>
            <w:div w:id="455217303">
              <w:marLeft w:val="0"/>
              <w:marRight w:val="0"/>
              <w:marTop w:val="0"/>
              <w:marBottom w:val="0"/>
              <w:divBdr>
                <w:top w:val="none" w:sz="0" w:space="0" w:color="auto"/>
                <w:left w:val="none" w:sz="0" w:space="0" w:color="auto"/>
                <w:bottom w:val="none" w:sz="0" w:space="0" w:color="auto"/>
                <w:right w:val="none" w:sz="0" w:space="0" w:color="auto"/>
              </w:divBdr>
            </w:div>
            <w:div w:id="2004702029">
              <w:marLeft w:val="0"/>
              <w:marRight w:val="0"/>
              <w:marTop w:val="0"/>
              <w:marBottom w:val="0"/>
              <w:divBdr>
                <w:top w:val="none" w:sz="0" w:space="0" w:color="auto"/>
                <w:left w:val="none" w:sz="0" w:space="0" w:color="auto"/>
                <w:bottom w:val="none" w:sz="0" w:space="0" w:color="auto"/>
                <w:right w:val="none" w:sz="0" w:space="0" w:color="auto"/>
              </w:divBdr>
            </w:div>
            <w:div w:id="1309699752">
              <w:marLeft w:val="0"/>
              <w:marRight w:val="0"/>
              <w:marTop w:val="0"/>
              <w:marBottom w:val="0"/>
              <w:divBdr>
                <w:top w:val="none" w:sz="0" w:space="0" w:color="auto"/>
                <w:left w:val="none" w:sz="0" w:space="0" w:color="auto"/>
                <w:bottom w:val="none" w:sz="0" w:space="0" w:color="auto"/>
                <w:right w:val="none" w:sz="0" w:space="0" w:color="auto"/>
              </w:divBdr>
            </w:div>
            <w:div w:id="1571036969">
              <w:marLeft w:val="0"/>
              <w:marRight w:val="0"/>
              <w:marTop w:val="0"/>
              <w:marBottom w:val="0"/>
              <w:divBdr>
                <w:top w:val="none" w:sz="0" w:space="0" w:color="auto"/>
                <w:left w:val="none" w:sz="0" w:space="0" w:color="auto"/>
                <w:bottom w:val="none" w:sz="0" w:space="0" w:color="auto"/>
                <w:right w:val="none" w:sz="0" w:space="0" w:color="auto"/>
              </w:divBdr>
            </w:div>
            <w:div w:id="1886916207">
              <w:marLeft w:val="0"/>
              <w:marRight w:val="0"/>
              <w:marTop w:val="0"/>
              <w:marBottom w:val="0"/>
              <w:divBdr>
                <w:top w:val="none" w:sz="0" w:space="0" w:color="auto"/>
                <w:left w:val="none" w:sz="0" w:space="0" w:color="auto"/>
                <w:bottom w:val="none" w:sz="0" w:space="0" w:color="auto"/>
                <w:right w:val="none" w:sz="0" w:space="0" w:color="auto"/>
              </w:divBdr>
            </w:div>
            <w:div w:id="1055012483">
              <w:marLeft w:val="0"/>
              <w:marRight w:val="0"/>
              <w:marTop w:val="0"/>
              <w:marBottom w:val="0"/>
              <w:divBdr>
                <w:top w:val="none" w:sz="0" w:space="0" w:color="auto"/>
                <w:left w:val="none" w:sz="0" w:space="0" w:color="auto"/>
                <w:bottom w:val="none" w:sz="0" w:space="0" w:color="auto"/>
                <w:right w:val="none" w:sz="0" w:space="0" w:color="auto"/>
              </w:divBdr>
            </w:div>
            <w:div w:id="1162623868">
              <w:marLeft w:val="0"/>
              <w:marRight w:val="0"/>
              <w:marTop w:val="0"/>
              <w:marBottom w:val="0"/>
              <w:divBdr>
                <w:top w:val="none" w:sz="0" w:space="0" w:color="auto"/>
                <w:left w:val="none" w:sz="0" w:space="0" w:color="auto"/>
                <w:bottom w:val="none" w:sz="0" w:space="0" w:color="auto"/>
                <w:right w:val="none" w:sz="0" w:space="0" w:color="auto"/>
              </w:divBdr>
            </w:div>
            <w:div w:id="508567045">
              <w:marLeft w:val="0"/>
              <w:marRight w:val="0"/>
              <w:marTop w:val="0"/>
              <w:marBottom w:val="0"/>
              <w:divBdr>
                <w:top w:val="none" w:sz="0" w:space="0" w:color="auto"/>
                <w:left w:val="none" w:sz="0" w:space="0" w:color="auto"/>
                <w:bottom w:val="none" w:sz="0" w:space="0" w:color="auto"/>
                <w:right w:val="none" w:sz="0" w:space="0" w:color="auto"/>
              </w:divBdr>
            </w:div>
            <w:div w:id="671566211">
              <w:marLeft w:val="0"/>
              <w:marRight w:val="0"/>
              <w:marTop w:val="0"/>
              <w:marBottom w:val="0"/>
              <w:divBdr>
                <w:top w:val="none" w:sz="0" w:space="0" w:color="auto"/>
                <w:left w:val="none" w:sz="0" w:space="0" w:color="auto"/>
                <w:bottom w:val="none" w:sz="0" w:space="0" w:color="auto"/>
                <w:right w:val="none" w:sz="0" w:space="0" w:color="auto"/>
              </w:divBdr>
            </w:div>
            <w:div w:id="1134061104">
              <w:marLeft w:val="0"/>
              <w:marRight w:val="0"/>
              <w:marTop w:val="0"/>
              <w:marBottom w:val="0"/>
              <w:divBdr>
                <w:top w:val="none" w:sz="0" w:space="0" w:color="auto"/>
                <w:left w:val="none" w:sz="0" w:space="0" w:color="auto"/>
                <w:bottom w:val="none" w:sz="0" w:space="0" w:color="auto"/>
                <w:right w:val="none" w:sz="0" w:space="0" w:color="auto"/>
              </w:divBdr>
            </w:div>
            <w:div w:id="1739667807">
              <w:marLeft w:val="0"/>
              <w:marRight w:val="0"/>
              <w:marTop w:val="0"/>
              <w:marBottom w:val="0"/>
              <w:divBdr>
                <w:top w:val="none" w:sz="0" w:space="0" w:color="auto"/>
                <w:left w:val="none" w:sz="0" w:space="0" w:color="auto"/>
                <w:bottom w:val="none" w:sz="0" w:space="0" w:color="auto"/>
                <w:right w:val="none" w:sz="0" w:space="0" w:color="auto"/>
              </w:divBdr>
            </w:div>
            <w:div w:id="3544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156836">
      <w:bodyDiv w:val="1"/>
      <w:marLeft w:val="0"/>
      <w:marRight w:val="0"/>
      <w:marTop w:val="0"/>
      <w:marBottom w:val="0"/>
      <w:divBdr>
        <w:top w:val="none" w:sz="0" w:space="0" w:color="auto"/>
        <w:left w:val="none" w:sz="0" w:space="0" w:color="auto"/>
        <w:bottom w:val="none" w:sz="0" w:space="0" w:color="auto"/>
        <w:right w:val="none" w:sz="0" w:space="0" w:color="auto"/>
      </w:divBdr>
      <w:divsChild>
        <w:div w:id="424813284">
          <w:marLeft w:val="0"/>
          <w:marRight w:val="0"/>
          <w:marTop w:val="0"/>
          <w:marBottom w:val="0"/>
          <w:divBdr>
            <w:top w:val="none" w:sz="0" w:space="0" w:color="auto"/>
            <w:left w:val="none" w:sz="0" w:space="0" w:color="auto"/>
            <w:bottom w:val="none" w:sz="0" w:space="0" w:color="auto"/>
            <w:right w:val="none" w:sz="0" w:space="0" w:color="auto"/>
          </w:divBdr>
          <w:divsChild>
            <w:div w:id="694230028">
              <w:marLeft w:val="0"/>
              <w:marRight w:val="0"/>
              <w:marTop w:val="0"/>
              <w:marBottom w:val="0"/>
              <w:divBdr>
                <w:top w:val="none" w:sz="0" w:space="0" w:color="auto"/>
                <w:left w:val="none" w:sz="0" w:space="0" w:color="auto"/>
                <w:bottom w:val="none" w:sz="0" w:space="0" w:color="auto"/>
                <w:right w:val="none" w:sz="0" w:space="0" w:color="auto"/>
              </w:divBdr>
            </w:div>
            <w:div w:id="360086241">
              <w:marLeft w:val="0"/>
              <w:marRight w:val="0"/>
              <w:marTop w:val="0"/>
              <w:marBottom w:val="0"/>
              <w:divBdr>
                <w:top w:val="none" w:sz="0" w:space="0" w:color="auto"/>
                <w:left w:val="none" w:sz="0" w:space="0" w:color="auto"/>
                <w:bottom w:val="none" w:sz="0" w:space="0" w:color="auto"/>
                <w:right w:val="none" w:sz="0" w:space="0" w:color="auto"/>
              </w:divBdr>
            </w:div>
            <w:div w:id="615410568">
              <w:marLeft w:val="0"/>
              <w:marRight w:val="0"/>
              <w:marTop w:val="0"/>
              <w:marBottom w:val="0"/>
              <w:divBdr>
                <w:top w:val="none" w:sz="0" w:space="0" w:color="auto"/>
                <w:left w:val="none" w:sz="0" w:space="0" w:color="auto"/>
                <w:bottom w:val="none" w:sz="0" w:space="0" w:color="auto"/>
                <w:right w:val="none" w:sz="0" w:space="0" w:color="auto"/>
              </w:divBdr>
            </w:div>
            <w:div w:id="1588609206">
              <w:marLeft w:val="0"/>
              <w:marRight w:val="0"/>
              <w:marTop w:val="0"/>
              <w:marBottom w:val="0"/>
              <w:divBdr>
                <w:top w:val="none" w:sz="0" w:space="0" w:color="auto"/>
                <w:left w:val="none" w:sz="0" w:space="0" w:color="auto"/>
                <w:bottom w:val="none" w:sz="0" w:space="0" w:color="auto"/>
                <w:right w:val="none" w:sz="0" w:space="0" w:color="auto"/>
              </w:divBdr>
            </w:div>
            <w:div w:id="500511760">
              <w:marLeft w:val="0"/>
              <w:marRight w:val="0"/>
              <w:marTop w:val="0"/>
              <w:marBottom w:val="0"/>
              <w:divBdr>
                <w:top w:val="none" w:sz="0" w:space="0" w:color="auto"/>
                <w:left w:val="none" w:sz="0" w:space="0" w:color="auto"/>
                <w:bottom w:val="none" w:sz="0" w:space="0" w:color="auto"/>
                <w:right w:val="none" w:sz="0" w:space="0" w:color="auto"/>
              </w:divBdr>
            </w:div>
            <w:div w:id="1428185606">
              <w:marLeft w:val="0"/>
              <w:marRight w:val="0"/>
              <w:marTop w:val="0"/>
              <w:marBottom w:val="0"/>
              <w:divBdr>
                <w:top w:val="none" w:sz="0" w:space="0" w:color="auto"/>
                <w:left w:val="none" w:sz="0" w:space="0" w:color="auto"/>
                <w:bottom w:val="none" w:sz="0" w:space="0" w:color="auto"/>
                <w:right w:val="none" w:sz="0" w:space="0" w:color="auto"/>
              </w:divBdr>
            </w:div>
            <w:div w:id="352342357">
              <w:marLeft w:val="0"/>
              <w:marRight w:val="0"/>
              <w:marTop w:val="0"/>
              <w:marBottom w:val="0"/>
              <w:divBdr>
                <w:top w:val="none" w:sz="0" w:space="0" w:color="auto"/>
                <w:left w:val="none" w:sz="0" w:space="0" w:color="auto"/>
                <w:bottom w:val="none" w:sz="0" w:space="0" w:color="auto"/>
                <w:right w:val="none" w:sz="0" w:space="0" w:color="auto"/>
              </w:divBdr>
            </w:div>
            <w:div w:id="990986192">
              <w:marLeft w:val="0"/>
              <w:marRight w:val="0"/>
              <w:marTop w:val="0"/>
              <w:marBottom w:val="0"/>
              <w:divBdr>
                <w:top w:val="none" w:sz="0" w:space="0" w:color="auto"/>
                <w:left w:val="none" w:sz="0" w:space="0" w:color="auto"/>
                <w:bottom w:val="none" w:sz="0" w:space="0" w:color="auto"/>
                <w:right w:val="none" w:sz="0" w:space="0" w:color="auto"/>
              </w:divBdr>
            </w:div>
            <w:div w:id="540484307">
              <w:marLeft w:val="0"/>
              <w:marRight w:val="0"/>
              <w:marTop w:val="0"/>
              <w:marBottom w:val="0"/>
              <w:divBdr>
                <w:top w:val="none" w:sz="0" w:space="0" w:color="auto"/>
                <w:left w:val="none" w:sz="0" w:space="0" w:color="auto"/>
                <w:bottom w:val="none" w:sz="0" w:space="0" w:color="auto"/>
                <w:right w:val="none" w:sz="0" w:space="0" w:color="auto"/>
              </w:divBdr>
            </w:div>
            <w:div w:id="396365165">
              <w:marLeft w:val="0"/>
              <w:marRight w:val="0"/>
              <w:marTop w:val="0"/>
              <w:marBottom w:val="0"/>
              <w:divBdr>
                <w:top w:val="none" w:sz="0" w:space="0" w:color="auto"/>
                <w:left w:val="none" w:sz="0" w:space="0" w:color="auto"/>
                <w:bottom w:val="none" w:sz="0" w:space="0" w:color="auto"/>
                <w:right w:val="none" w:sz="0" w:space="0" w:color="auto"/>
              </w:divBdr>
            </w:div>
            <w:div w:id="55235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177233">
      <w:bodyDiv w:val="1"/>
      <w:marLeft w:val="0"/>
      <w:marRight w:val="0"/>
      <w:marTop w:val="0"/>
      <w:marBottom w:val="0"/>
      <w:divBdr>
        <w:top w:val="none" w:sz="0" w:space="0" w:color="auto"/>
        <w:left w:val="none" w:sz="0" w:space="0" w:color="auto"/>
        <w:bottom w:val="none" w:sz="0" w:space="0" w:color="auto"/>
        <w:right w:val="none" w:sz="0" w:space="0" w:color="auto"/>
      </w:divBdr>
      <w:divsChild>
        <w:div w:id="466556426">
          <w:marLeft w:val="0"/>
          <w:marRight w:val="0"/>
          <w:marTop w:val="0"/>
          <w:marBottom w:val="0"/>
          <w:divBdr>
            <w:top w:val="none" w:sz="0" w:space="0" w:color="auto"/>
            <w:left w:val="none" w:sz="0" w:space="0" w:color="auto"/>
            <w:bottom w:val="none" w:sz="0" w:space="0" w:color="auto"/>
            <w:right w:val="none" w:sz="0" w:space="0" w:color="auto"/>
          </w:divBdr>
          <w:divsChild>
            <w:div w:id="154080001">
              <w:marLeft w:val="0"/>
              <w:marRight w:val="0"/>
              <w:marTop w:val="0"/>
              <w:marBottom w:val="0"/>
              <w:divBdr>
                <w:top w:val="none" w:sz="0" w:space="0" w:color="auto"/>
                <w:left w:val="none" w:sz="0" w:space="0" w:color="auto"/>
                <w:bottom w:val="none" w:sz="0" w:space="0" w:color="auto"/>
                <w:right w:val="none" w:sz="0" w:space="0" w:color="auto"/>
              </w:divBdr>
            </w:div>
            <w:div w:id="618992100">
              <w:marLeft w:val="0"/>
              <w:marRight w:val="0"/>
              <w:marTop w:val="0"/>
              <w:marBottom w:val="0"/>
              <w:divBdr>
                <w:top w:val="none" w:sz="0" w:space="0" w:color="auto"/>
                <w:left w:val="none" w:sz="0" w:space="0" w:color="auto"/>
                <w:bottom w:val="none" w:sz="0" w:space="0" w:color="auto"/>
                <w:right w:val="none" w:sz="0" w:space="0" w:color="auto"/>
              </w:divBdr>
            </w:div>
            <w:div w:id="1567304823">
              <w:marLeft w:val="0"/>
              <w:marRight w:val="0"/>
              <w:marTop w:val="0"/>
              <w:marBottom w:val="0"/>
              <w:divBdr>
                <w:top w:val="none" w:sz="0" w:space="0" w:color="auto"/>
                <w:left w:val="none" w:sz="0" w:space="0" w:color="auto"/>
                <w:bottom w:val="none" w:sz="0" w:space="0" w:color="auto"/>
                <w:right w:val="none" w:sz="0" w:space="0" w:color="auto"/>
              </w:divBdr>
            </w:div>
            <w:div w:id="1573543459">
              <w:marLeft w:val="0"/>
              <w:marRight w:val="0"/>
              <w:marTop w:val="0"/>
              <w:marBottom w:val="0"/>
              <w:divBdr>
                <w:top w:val="none" w:sz="0" w:space="0" w:color="auto"/>
                <w:left w:val="none" w:sz="0" w:space="0" w:color="auto"/>
                <w:bottom w:val="none" w:sz="0" w:space="0" w:color="auto"/>
                <w:right w:val="none" w:sz="0" w:space="0" w:color="auto"/>
              </w:divBdr>
            </w:div>
            <w:div w:id="436413375">
              <w:marLeft w:val="0"/>
              <w:marRight w:val="0"/>
              <w:marTop w:val="0"/>
              <w:marBottom w:val="0"/>
              <w:divBdr>
                <w:top w:val="none" w:sz="0" w:space="0" w:color="auto"/>
                <w:left w:val="none" w:sz="0" w:space="0" w:color="auto"/>
                <w:bottom w:val="none" w:sz="0" w:space="0" w:color="auto"/>
                <w:right w:val="none" w:sz="0" w:space="0" w:color="auto"/>
              </w:divBdr>
            </w:div>
            <w:div w:id="1773427590">
              <w:marLeft w:val="0"/>
              <w:marRight w:val="0"/>
              <w:marTop w:val="0"/>
              <w:marBottom w:val="0"/>
              <w:divBdr>
                <w:top w:val="none" w:sz="0" w:space="0" w:color="auto"/>
                <w:left w:val="none" w:sz="0" w:space="0" w:color="auto"/>
                <w:bottom w:val="none" w:sz="0" w:space="0" w:color="auto"/>
                <w:right w:val="none" w:sz="0" w:space="0" w:color="auto"/>
              </w:divBdr>
            </w:div>
            <w:div w:id="1084691765">
              <w:marLeft w:val="0"/>
              <w:marRight w:val="0"/>
              <w:marTop w:val="0"/>
              <w:marBottom w:val="0"/>
              <w:divBdr>
                <w:top w:val="none" w:sz="0" w:space="0" w:color="auto"/>
                <w:left w:val="none" w:sz="0" w:space="0" w:color="auto"/>
                <w:bottom w:val="none" w:sz="0" w:space="0" w:color="auto"/>
                <w:right w:val="none" w:sz="0" w:space="0" w:color="auto"/>
              </w:divBdr>
            </w:div>
            <w:div w:id="346097991">
              <w:marLeft w:val="0"/>
              <w:marRight w:val="0"/>
              <w:marTop w:val="0"/>
              <w:marBottom w:val="0"/>
              <w:divBdr>
                <w:top w:val="none" w:sz="0" w:space="0" w:color="auto"/>
                <w:left w:val="none" w:sz="0" w:space="0" w:color="auto"/>
                <w:bottom w:val="none" w:sz="0" w:space="0" w:color="auto"/>
                <w:right w:val="none" w:sz="0" w:space="0" w:color="auto"/>
              </w:divBdr>
            </w:div>
            <w:div w:id="1753163546">
              <w:marLeft w:val="0"/>
              <w:marRight w:val="0"/>
              <w:marTop w:val="0"/>
              <w:marBottom w:val="0"/>
              <w:divBdr>
                <w:top w:val="none" w:sz="0" w:space="0" w:color="auto"/>
                <w:left w:val="none" w:sz="0" w:space="0" w:color="auto"/>
                <w:bottom w:val="none" w:sz="0" w:space="0" w:color="auto"/>
                <w:right w:val="none" w:sz="0" w:space="0" w:color="auto"/>
              </w:divBdr>
            </w:div>
            <w:div w:id="318195334">
              <w:marLeft w:val="0"/>
              <w:marRight w:val="0"/>
              <w:marTop w:val="0"/>
              <w:marBottom w:val="0"/>
              <w:divBdr>
                <w:top w:val="none" w:sz="0" w:space="0" w:color="auto"/>
                <w:left w:val="none" w:sz="0" w:space="0" w:color="auto"/>
                <w:bottom w:val="none" w:sz="0" w:space="0" w:color="auto"/>
                <w:right w:val="none" w:sz="0" w:space="0" w:color="auto"/>
              </w:divBdr>
            </w:div>
            <w:div w:id="515078433">
              <w:marLeft w:val="0"/>
              <w:marRight w:val="0"/>
              <w:marTop w:val="0"/>
              <w:marBottom w:val="0"/>
              <w:divBdr>
                <w:top w:val="none" w:sz="0" w:space="0" w:color="auto"/>
                <w:left w:val="none" w:sz="0" w:space="0" w:color="auto"/>
                <w:bottom w:val="none" w:sz="0" w:space="0" w:color="auto"/>
                <w:right w:val="none" w:sz="0" w:space="0" w:color="auto"/>
              </w:divBdr>
            </w:div>
            <w:div w:id="130170587">
              <w:marLeft w:val="0"/>
              <w:marRight w:val="0"/>
              <w:marTop w:val="0"/>
              <w:marBottom w:val="0"/>
              <w:divBdr>
                <w:top w:val="none" w:sz="0" w:space="0" w:color="auto"/>
                <w:left w:val="none" w:sz="0" w:space="0" w:color="auto"/>
                <w:bottom w:val="none" w:sz="0" w:space="0" w:color="auto"/>
                <w:right w:val="none" w:sz="0" w:space="0" w:color="auto"/>
              </w:divBdr>
            </w:div>
            <w:div w:id="78673450">
              <w:marLeft w:val="0"/>
              <w:marRight w:val="0"/>
              <w:marTop w:val="0"/>
              <w:marBottom w:val="0"/>
              <w:divBdr>
                <w:top w:val="none" w:sz="0" w:space="0" w:color="auto"/>
                <w:left w:val="none" w:sz="0" w:space="0" w:color="auto"/>
                <w:bottom w:val="none" w:sz="0" w:space="0" w:color="auto"/>
                <w:right w:val="none" w:sz="0" w:space="0" w:color="auto"/>
              </w:divBdr>
            </w:div>
            <w:div w:id="1473329936">
              <w:marLeft w:val="0"/>
              <w:marRight w:val="0"/>
              <w:marTop w:val="0"/>
              <w:marBottom w:val="0"/>
              <w:divBdr>
                <w:top w:val="none" w:sz="0" w:space="0" w:color="auto"/>
                <w:left w:val="none" w:sz="0" w:space="0" w:color="auto"/>
                <w:bottom w:val="none" w:sz="0" w:space="0" w:color="auto"/>
                <w:right w:val="none" w:sz="0" w:space="0" w:color="auto"/>
              </w:divBdr>
            </w:div>
            <w:div w:id="1599286404">
              <w:marLeft w:val="0"/>
              <w:marRight w:val="0"/>
              <w:marTop w:val="0"/>
              <w:marBottom w:val="0"/>
              <w:divBdr>
                <w:top w:val="none" w:sz="0" w:space="0" w:color="auto"/>
                <w:left w:val="none" w:sz="0" w:space="0" w:color="auto"/>
                <w:bottom w:val="none" w:sz="0" w:space="0" w:color="auto"/>
                <w:right w:val="none" w:sz="0" w:space="0" w:color="auto"/>
              </w:divBdr>
            </w:div>
            <w:div w:id="1425417797">
              <w:marLeft w:val="0"/>
              <w:marRight w:val="0"/>
              <w:marTop w:val="0"/>
              <w:marBottom w:val="0"/>
              <w:divBdr>
                <w:top w:val="none" w:sz="0" w:space="0" w:color="auto"/>
                <w:left w:val="none" w:sz="0" w:space="0" w:color="auto"/>
                <w:bottom w:val="none" w:sz="0" w:space="0" w:color="auto"/>
                <w:right w:val="none" w:sz="0" w:space="0" w:color="auto"/>
              </w:divBdr>
            </w:div>
            <w:div w:id="843318772">
              <w:marLeft w:val="0"/>
              <w:marRight w:val="0"/>
              <w:marTop w:val="0"/>
              <w:marBottom w:val="0"/>
              <w:divBdr>
                <w:top w:val="none" w:sz="0" w:space="0" w:color="auto"/>
                <w:left w:val="none" w:sz="0" w:space="0" w:color="auto"/>
                <w:bottom w:val="none" w:sz="0" w:space="0" w:color="auto"/>
                <w:right w:val="none" w:sz="0" w:space="0" w:color="auto"/>
              </w:divBdr>
            </w:div>
            <w:div w:id="1698386463">
              <w:marLeft w:val="0"/>
              <w:marRight w:val="0"/>
              <w:marTop w:val="0"/>
              <w:marBottom w:val="0"/>
              <w:divBdr>
                <w:top w:val="none" w:sz="0" w:space="0" w:color="auto"/>
                <w:left w:val="none" w:sz="0" w:space="0" w:color="auto"/>
                <w:bottom w:val="none" w:sz="0" w:space="0" w:color="auto"/>
                <w:right w:val="none" w:sz="0" w:space="0" w:color="auto"/>
              </w:divBdr>
            </w:div>
            <w:div w:id="2138642263">
              <w:marLeft w:val="0"/>
              <w:marRight w:val="0"/>
              <w:marTop w:val="0"/>
              <w:marBottom w:val="0"/>
              <w:divBdr>
                <w:top w:val="none" w:sz="0" w:space="0" w:color="auto"/>
                <w:left w:val="none" w:sz="0" w:space="0" w:color="auto"/>
                <w:bottom w:val="none" w:sz="0" w:space="0" w:color="auto"/>
                <w:right w:val="none" w:sz="0" w:space="0" w:color="auto"/>
              </w:divBdr>
            </w:div>
            <w:div w:id="1746150281">
              <w:marLeft w:val="0"/>
              <w:marRight w:val="0"/>
              <w:marTop w:val="0"/>
              <w:marBottom w:val="0"/>
              <w:divBdr>
                <w:top w:val="none" w:sz="0" w:space="0" w:color="auto"/>
                <w:left w:val="none" w:sz="0" w:space="0" w:color="auto"/>
                <w:bottom w:val="none" w:sz="0" w:space="0" w:color="auto"/>
                <w:right w:val="none" w:sz="0" w:space="0" w:color="auto"/>
              </w:divBdr>
            </w:div>
            <w:div w:id="1530294268">
              <w:marLeft w:val="0"/>
              <w:marRight w:val="0"/>
              <w:marTop w:val="0"/>
              <w:marBottom w:val="0"/>
              <w:divBdr>
                <w:top w:val="none" w:sz="0" w:space="0" w:color="auto"/>
                <w:left w:val="none" w:sz="0" w:space="0" w:color="auto"/>
                <w:bottom w:val="none" w:sz="0" w:space="0" w:color="auto"/>
                <w:right w:val="none" w:sz="0" w:space="0" w:color="auto"/>
              </w:divBdr>
            </w:div>
            <w:div w:id="880169883">
              <w:marLeft w:val="0"/>
              <w:marRight w:val="0"/>
              <w:marTop w:val="0"/>
              <w:marBottom w:val="0"/>
              <w:divBdr>
                <w:top w:val="none" w:sz="0" w:space="0" w:color="auto"/>
                <w:left w:val="none" w:sz="0" w:space="0" w:color="auto"/>
                <w:bottom w:val="none" w:sz="0" w:space="0" w:color="auto"/>
                <w:right w:val="none" w:sz="0" w:space="0" w:color="auto"/>
              </w:divBdr>
            </w:div>
            <w:div w:id="269048414">
              <w:marLeft w:val="0"/>
              <w:marRight w:val="0"/>
              <w:marTop w:val="0"/>
              <w:marBottom w:val="0"/>
              <w:divBdr>
                <w:top w:val="none" w:sz="0" w:space="0" w:color="auto"/>
                <w:left w:val="none" w:sz="0" w:space="0" w:color="auto"/>
                <w:bottom w:val="none" w:sz="0" w:space="0" w:color="auto"/>
                <w:right w:val="none" w:sz="0" w:space="0" w:color="auto"/>
              </w:divBdr>
            </w:div>
            <w:div w:id="2087343301">
              <w:marLeft w:val="0"/>
              <w:marRight w:val="0"/>
              <w:marTop w:val="0"/>
              <w:marBottom w:val="0"/>
              <w:divBdr>
                <w:top w:val="none" w:sz="0" w:space="0" w:color="auto"/>
                <w:left w:val="none" w:sz="0" w:space="0" w:color="auto"/>
                <w:bottom w:val="none" w:sz="0" w:space="0" w:color="auto"/>
                <w:right w:val="none" w:sz="0" w:space="0" w:color="auto"/>
              </w:divBdr>
            </w:div>
            <w:div w:id="970984282">
              <w:marLeft w:val="0"/>
              <w:marRight w:val="0"/>
              <w:marTop w:val="0"/>
              <w:marBottom w:val="0"/>
              <w:divBdr>
                <w:top w:val="none" w:sz="0" w:space="0" w:color="auto"/>
                <w:left w:val="none" w:sz="0" w:space="0" w:color="auto"/>
                <w:bottom w:val="none" w:sz="0" w:space="0" w:color="auto"/>
                <w:right w:val="none" w:sz="0" w:space="0" w:color="auto"/>
              </w:divBdr>
            </w:div>
            <w:div w:id="1956397787">
              <w:marLeft w:val="0"/>
              <w:marRight w:val="0"/>
              <w:marTop w:val="0"/>
              <w:marBottom w:val="0"/>
              <w:divBdr>
                <w:top w:val="none" w:sz="0" w:space="0" w:color="auto"/>
                <w:left w:val="none" w:sz="0" w:space="0" w:color="auto"/>
                <w:bottom w:val="none" w:sz="0" w:space="0" w:color="auto"/>
                <w:right w:val="none" w:sz="0" w:space="0" w:color="auto"/>
              </w:divBdr>
            </w:div>
            <w:div w:id="2046564171">
              <w:marLeft w:val="0"/>
              <w:marRight w:val="0"/>
              <w:marTop w:val="0"/>
              <w:marBottom w:val="0"/>
              <w:divBdr>
                <w:top w:val="none" w:sz="0" w:space="0" w:color="auto"/>
                <w:left w:val="none" w:sz="0" w:space="0" w:color="auto"/>
                <w:bottom w:val="none" w:sz="0" w:space="0" w:color="auto"/>
                <w:right w:val="none" w:sz="0" w:space="0" w:color="auto"/>
              </w:divBdr>
            </w:div>
            <w:div w:id="944536980">
              <w:marLeft w:val="0"/>
              <w:marRight w:val="0"/>
              <w:marTop w:val="0"/>
              <w:marBottom w:val="0"/>
              <w:divBdr>
                <w:top w:val="none" w:sz="0" w:space="0" w:color="auto"/>
                <w:left w:val="none" w:sz="0" w:space="0" w:color="auto"/>
                <w:bottom w:val="none" w:sz="0" w:space="0" w:color="auto"/>
                <w:right w:val="none" w:sz="0" w:space="0" w:color="auto"/>
              </w:divBdr>
            </w:div>
            <w:div w:id="1214078531">
              <w:marLeft w:val="0"/>
              <w:marRight w:val="0"/>
              <w:marTop w:val="0"/>
              <w:marBottom w:val="0"/>
              <w:divBdr>
                <w:top w:val="none" w:sz="0" w:space="0" w:color="auto"/>
                <w:left w:val="none" w:sz="0" w:space="0" w:color="auto"/>
                <w:bottom w:val="none" w:sz="0" w:space="0" w:color="auto"/>
                <w:right w:val="none" w:sz="0" w:space="0" w:color="auto"/>
              </w:divBdr>
            </w:div>
            <w:div w:id="1241909993">
              <w:marLeft w:val="0"/>
              <w:marRight w:val="0"/>
              <w:marTop w:val="0"/>
              <w:marBottom w:val="0"/>
              <w:divBdr>
                <w:top w:val="none" w:sz="0" w:space="0" w:color="auto"/>
                <w:left w:val="none" w:sz="0" w:space="0" w:color="auto"/>
                <w:bottom w:val="none" w:sz="0" w:space="0" w:color="auto"/>
                <w:right w:val="none" w:sz="0" w:space="0" w:color="auto"/>
              </w:divBdr>
            </w:div>
            <w:div w:id="537930806">
              <w:marLeft w:val="0"/>
              <w:marRight w:val="0"/>
              <w:marTop w:val="0"/>
              <w:marBottom w:val="0"/>
              <w:divBdr>
                <w:top w:val="none" w:sz="0" w:space="0" w:color="auto"/>
                <w:left w:val="none" w:sz="0" w:space="0" w:color="auto"/>
                <w:bottom w:val="none" w:sz="0" w:space="0" w:color="auto"/>
                <w:right w:val="none" w:sz="0" w:space="0" w:color="auto"/>
              </w:divBdr>
            </w:div>
            <w:div w:id="990252687">
              <w:marLeft w:val="0"/>
              <w:marRight w:val="0"/>
              <w:marTop w:val="0"/>
              <w:marBottom w:val="0"/>
              <w:divBdr>
                <w:top w:val="none" w:sz="0" w:space="0" w:color="auto"/>
                <w:left w:val="none" w:sz="0" w:space="0" w:color="auto"/>
                <w:bottom w:val="none" w:sz="0" w:space="0" w:color="auto"/>
                <w:right w:val="none" w:sz="0" w:space="0" w:color="auto"/>
              </w:divBdr>
            </w:div>
            <w:div w:id="69740586">
              <w:marLeft w:val="0"/>
              <w:marRight w:val="0"/>
              <w:marTop w:val="0"/>
              <w:marBottom w:val="0"/>
              <w:divBdr>
                <w:top w:val="none" w:sz="0" w:space="0" w:color="auto"/>
                <w:left w:val="none" w:sz="0" w:space="0" w:color="auto"/>
                <w:bottom w:val="none" w:sz="0" w:space="0" w:color="auto"/>
                <w:right w:val="none" w:sz="0" w:space="0" w:color="auto"/>
              </w:divBdr>
            </w:div>
            <w:div w:id="1581480168">
              <w:marLeft w:val="0"/>
              <w:marRight w:val="0"/>
              <w:marTop w:val="0"/>
              <w:marBottom w:val="0"/>
              <w:divBdr>
                <w:top w:val="none" w:sz="0" w:space="0" w:color="auto"/>
                <w:left w:val="none" w:sz="0" w:space="0" w:color="auto"/>
                <w:bottom w:val="none" w:sz="0" w:space="0" w:color="auto"/>
                <w:right w:val="none" w:sz="0" w:space="0" w:color="auto"/>
              </w:divBdr>
            </w:div>
            <w:div w:id="387923269">
              <w:marLeft w:val="0"/>
              <w:marRight w:val="0"/>
              <w:marTop w:val="0"/>
              <w:marBottom w:val="0"/>
              <w:divBdr>
                <w:top w:val="none" w:sz="0" w:space="0" w:color="auto"/>
                <w:left w:val="none" w:sz="0" w:space="0" w:color="auto"/>
                <w:bottom w:val="none" w:sz="0" w:space="0" w:color="auto"/>
                <w:right w:val="none" w:sz="0" w:space="0" w:color="auto"/>
              </w:divBdr>
            </w:div>
            <w:div w:id="172307087">
              <w:marLeft w:val="0"/>
              <w:marRight w:val="0"/>
              <w:marTop w:val="0"/>
              <w:marBottom w:val="0"/>
              <w:divBdr>
                <w:top w:val="none" w:sz="0" w:space="0" w:color="auto"/>
                <w:left w:val="none" w:sz="0" w:space="0" w:color="auto"/>
                <w:bottom w:val="none" w:sz="0" w:space="0" w:color="auto"/>
                <w:right w:val="none" w:sz="0" w:space="0" w:color="auto"/>
              </w:divBdr>
            </w:div>
            <w:div w:id="589240748">
              <w:marLeft w:val="0"/>
              <w:marRight w:val="0"/>
              <w:marTop w:val="0"/>
              <w:marBottom w:val="0"/>
              <w:divBdr>
                <w:top w:val="none" w:sz="0" w:space="0" w:color="auto"/>
                <w:left w:val="none" w:sz="0" w:space="0" w:color="auto"/>
                <w:bottom w:val="none" w:sz="0" w:space="0" w:color="auto"/>
                <w:right w:val="none" w:sz="0" w:space="0" w:color="auto"/>
              </w:divBdr>
            </w:div>
            <w:div w:id="2061322061">
              <w:marLeft w:val="0"/>
              <w:marRight w:val="0"/>
              <w:marTop w:val="0"/>
              <w:marBottom w:val="0"/>
              <w:divBdr>
                <w:top w:val="none" w:sz="0" w:space="0" w:color="auto"/>
                <w:left w:val="none" w:sz="0" w:space="0" w:color="auto"/>
                <w:bottom w:val="none" w:sz="0" w:space="0" w:color="auto"/>
                <w:right w:val="none" w:sz="0" w:space="0" w:color="auto"/>
              </w:divBdr>
            </w:div>
            <w:div w:id="1967659739">
              <w:marLeft w:val="0"/>
              <w:marRight w:val="0"/>
              <w:marTop w:val="0"/>
              <w:marBottom w:val="0"/>
              <w:divBdr>
                <w:top w:val="none" w:sz="0" w:space="0" w:color="auto"/>
                <w:left w:val="none" w:sz="0" w:space="0" w:color="auto"/>
                <w:bottom w:val="none" w:sz="0" w:space="0" w:color="auto"/>
                <w:right w:val="none" w:sz="0" w:space="0" w:color="auto"/>
              </w:divBdr>
            </w:div>
            <w:div w:id="1139685442">
              <w:marLeft w:val="0"/>
              <w:marRight w:val="0"/>
              <w:marTop w:val="0"/>
              <w:marBottom w:val="0"/>
              <w:divBdr>
                <w:top w:val="none" w:sz="0" w:space="0" w:color="auto"/>
                <w:left w:val="none" w:sz="0" w:space="0" w:color="auto"/>
                <w:bottom w:val="none" w:sz="0" w:space="0" w:color="auto"/>
                <w:right w:val="none" w:sz="0" w:space="0" w:color="auto"/>
              </w:divBdr>
            </w:div>
            <w:div w:id="1403724094">
              <w:marLeft w:val="0"/>
              <w:marRight w:val="0"/>
              <w:marTop w:val="0"/>
              <w:marBottom w:val="0"/>
              <w:divBdr>
                <w:top w:val="none" w:sz="0" w:space="0" w:color="auto"/>
                <w:left w:val="none" w:sz="0" w:space="0" w:color="auto"/>
                <w:bottom w:val="none" w:sz="0" w:space="0" w:color="auto"/>
                <w:right w:val="none" w:sz="0" w:space="0" w:color="auto"/>
              </w:divBdr>
            </w:div>
            <w:div w:id="1577323346">
              <w:marLeft w:val="0"/>
              <w:marRight w:val="0"/>
              <w:marTop w:val="0"/>
              <w:marBottom w:val="0"/>
              <w:divBdr>
                <w:top w:val="none" w:sz="0" w:space="0" w:color="auto"/>
                <w:left w:val="none" w:sz="0" w:space="0" w:color="auto"/>
                <w:bottom w:val="none" w:sz="0" w:space="0" w:color="auto"/>
                <w:right w:val="none" w:sz="0" w:space="0" w:color="auto"/>
              </w:divBdr>
            </w:div>
            <w:div w:id="1129981397">
              <w:marLeft w:val="0"/>
              <w:marRight w:val="0"/>
              <w:marTop w:val="0"/>
              <w:marBottom w:val="0"/>
              <w:divBdr>
                <w:top w:val="none" w:sz="0" w:space="0" w:color="auto"/>
                <w:left w:val="none" w:sz="0" w:space="0" w:color="auto"/>
                <w:bottom w:val="none" w:sz="0" w:space="0" w:color="auto"/>
                <w:right w:val="none" w:sz="0" w:space="0" w:color="auto"/>
              </w:divBdr>
            </w:div>
            <w:div w:id="1673874636">
              <w:marLeft w:val="0"/>
              <w:marRight w:val="0"/>
              <w:marTop w:val="0"/>
              <w:marBottom w:val="0"/>
              <w:divBdr>
                <w:top w:val="none" w:sz="0" w:space="0" w:color="auto"/>
                <w:left w:val="none" w:sz="0" w:space="0" w:color="auto"/>
                <w:bottom w:val="none" w:sz="0" w:space="0" w:color="auto"/>
                <w:right w:val="none" w:sz="0" w:space="0" w:color="auto"/>
              </w:divBdr>
            </w:div>
            <w:div w:id="1326936359">
              <w:marLeft w:val="0"/>
              <w:marRight w:val="0"/>
              <w:marTop w:val="0"/>
              <w:marBottom w:val="0"/>
              <w:divBdr>
                <w:top w:val="none" w:sz="0" w:space="0" w:color="auto"/>
                <w:left w:val="none" w:sz="0" w:space="0" w:color="auto"/>
                <w:bottom w:val="none" w:sz="0" w:space="0" w:color="auto"/>
                <w:right w:val="none" w:sz="0" w:space="0" w:color="auto"/>
              </w:divBdr>
            </w:div>
            <w:div w:id="7374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433903">
      <w:bodyDiv w:val="1"/>
      <w:marLeft w:val="0"/>
      <w:marRight w:val="0"/>
      <w:marTop w:val="0"/>
      <w:marBottom w:val="0"/>
      <w:divBdr>
        <w:top w:val="none" w:sz="0" w:space="0" w:color="auto"/>
        <w:left w:val="none" w:sz="0" w:space="0" w:color="auto"/>
        <w:bottom w:val="none" w:sz="0" w:space="0" w:color="auto"/>
        <w:right w:val="none" w:sz="0" w:space="0" w:color="auto"/>
      </w:divBdr>
      <w:divsChild>
        <w:div w:id="2097435134">
          <w:marLeft w:val="0"/>
          <w:marRight w:val="0"/>
          <w:marTop w:val="0"/>
          <w:marBottom w:val="0"/>
          <w:divBdr>
            <w:top w:val="none" w:sz="0" w:space="0" w:color="auto"/>
            <w:left w:val="none" w:sz="0" w:space="0" w:color="auto"/>
            <w:bottom w:val="none" w:sz="0" w:space="0" w:color="auto"/>
            <w:right w:val="none" w:sz="0" w:space="0" w:color="auto"/>
          </w:divBdr>
          <w:divsChild>
            <w:div w:id="1090857350">
              <w:marLeft w:val="0"/>
              <w:marRight w:val="0"/>
              <w:marTop w:val="0"/>
              <w:marBottom w:val="0"/>
              <w:divBdr>
                <w:top w:val="none" w:sz="0" w:space="0" w:color="auto"/>
                <w:left w:val="none" w:sz="0" w:space="0" w:color="auto"/>
                <w:bottom w:val="none" w:sz="0" w:space="0" w:color="auto"/>
                <w:right w:val="none" w:sz="0" w:space="0" w:color="auto"/>
              </w:divBdr>
            </w:div>
            <w:div w:id="2119179565">
              <w:marLeft w:val="0"/>
              <w:marRight w:val="0"/>
              <w:marTop w:val="0"/>
              <w:marBottom w:val="0"/>
              <w:divBdr>
                <w:top w:val="none" w:sz="0" w:space="0" w:color="auto"/>
                <w:left w:val="none" w:sz="0" w:space="0" w:color="auto"/>
                <w:bottom w:val="none" w:sz="0" w:space="0" w:color="auto"/>
                <w:right w:val="none" w:sz="0" w:space="0" w:color="auto"/>
              </w:divBdr>
            </w:div>
            <w:div w:id="1176383472">
              <w:marLeft w:val="0"/>
              <w:marRight w:val="0"/>
              <w:marTop w:val="0"/>
              <w:marBottom w:val="0"/>
              <w:divBdr>
                <w:top w:val="none" w:sz="0" w:space="0" w:color="auto"/>
                <w:left w:val="none" w:sz="0" w:space="0" w:color="auto"/>
                <w:bottom w:val="none" w:sz="0" w:space="0" w:color="auto"/>
                <w:right w:val="none" w:sz="0" w:space="0" w:color="auto"/>
              </w:divBdr>
            </w:div>
            <w:div w:id="315765384">
              <w:marLeft w:val="0"/>
              <w:marRight w:val="0"/>
              <w:marTop w:val="0"/>
              <w:marBottom w:val="0"/>
              <w:divBdr>
                <w:top w:val="none" w:sz="0" w:space="0" w:color="auto"/>
                <w:left w:val="none" w:sz="0" w:space="0" w:color="auto"/>
                <w:bottom w:val="none" w:sz="0" w:space="0" w:color="auto"/>
                <w:right w:val="none" w:sz="0" w:space="0" w:color="auto"/>
              </w:divBdr>
            </w:div>
            <w:div w:id="630598911">
              <w:marLeft w:val="0"/>
              <w:marRight w:val="0"/>
              <w:marTop w:val="0"/>
              <w:marBottom w:val="0"/>
              <w:divBdr>
                <w:top w:val="none" w:sz="0" w:space="0" w:color="auto"/>
                <w:left w:val="none" w:sz="0" w:space="0" w:color="auto"/>
                <w:bottom w:val="none" w:sz="0" w:space="0" w:color="auto"/>
                <w:right w:val="none" w:sz="0" w:space="0" w:color="auto"/>
              </w:divBdr>
            </w:div>
            <w:div w:id="1161655169">
              <w:marLeft w:val="0"/>
              <w:marRight w:val="0"/>
              <w:marTop w:val="0"/>
              <w:marBottom w:val="0"/>
              <w:divBdr>
                <w:top w:val="none" w:sz="0" w:space="0" w:color="auto"/>
                <w:left w:val="none" w:sz="0" w:space="0" w:color="auto"/>
                <w:bottom w:val="none" w:sz="0" w:space="0" w:color="auto"/>
                <w:right w:val="none" w:sz="0" w:space="0" w:color="auto"/>
              </w:divBdr>
            </w:div>
            <w:div w:id="987444724">
              <w:marLeft w:val="0"/>
              <w:marRight w:val="0"/>
              <w:marTop w:val="0"/>
              <w:marBottom w:val="0"/>
              <w:divBdr>
                <w:top w:val="none" w:sz="0" w:space="0" w:color="auto"/>
                <w:left w:val="none" w:sz="0" w:space="0" w:color="auto"/>
                <w:bottom w:val="none" w:sz="0" w:space="0" w:color="auto"/>
                <w:right w:val="none" w:sz="0" w:space="0" w:color="auto"/>
              </w:divBdr>
            </w:div>
            <w:div w:id="1883905373">
              <w:marLeft w:val="0"/>
              <w:marRight w:val="0"/>
              <w:marTop w:val="0"/>
              <w:marBottom w:val="0"/>
              <w:divBdr>
                <w:top w:val="none" w:sz="0" w:space="0" w:color="auto"/>
                <w:left w:val="none" w:sz="0" w:space="0" w:color="auto"/>
                <w:bottom w:val="none" w:sz="0" w:space="0" w:color="auto"/>
                <w:right w:val="none" w:sz="0" w:space="0" w:color="auto"/>
              </w:divBdr>
            </w:div>
            <w:div w:id="282880719">
              <w:marLeft w:val="0"/>
              <w:marRight w:val="0"/>
              <w:marTop w:val="0"/>
              <w:marBottom w:val="0"/>
              <w:divBdr>
                <w:top w:val="none" w:sz="0" w:space="0" w:color="auto"/>
                <w:left w:val="none" w:sz="0" w:space="0" w:color="auto"/>
                <w:bottom w:val="none" w:sz="0" w:space="0" w:color="auto"/>
                <w:right w:val="none" w:sz="0" w:space="0" w:color="auto"/>
              </w:divBdr>
            </w:div>
            <w:div w:id="1037121674">
              <w:marLeft w:val="0"/>
              <w:marRight w:val="0"/>
              <w:marTop w:val="0"/>
              <w:marBottom w:val="0"/>
              <w:divBdr>
                <w:top w:val="none" w:sz="0" w:space="0" w:color="auto"/>
                <w:left w:val="none" w:sz="0" w:space="0" w:color="auto"/>
                <w:bottom w:val="none" w:sz="0" w:space="0" w:color="auto"/>
                <w:right w:val="none" w:sz="0" w:space="0" w:color="auto"/>
              </w:divBdr>
            </w:div>
            <w:div w:id="369577028">
              <w:marLeft w:val="0"/>
              <w:marRight w:val="0"/>
              <w:marTop w:val="0"/>
              <w:marBottom w:val="0"/>
              <w:divBdr>
                <w:top w:val="none" w:sz="0" w:space="0" w:color="auto"/>
                <w:left w:val="none" w:sz="0" w:space="0" w:color="auto"/>
                <w:bottom w:val="none" w:sz="0" w:space="0" w:color="auto"/>
                <w:right w:val="none" w:sz="0" w:space="0" w:color="auto"/>
              </w:divBdr>
            </w:div>
            <w:div w:id="2024167026">
              <w:marLeft w:val="0"/>
              <w:marRight w:val="0"/>
              <w:marTop w:val="0"/>
              <w:marBottom w:val="0"/>
              <w:divBdr>
                <w:top w:val="none" w:sz="0" w:space="0" w:color="auto"/>
                <w:left w:val="none" w:sz="0" w:space="0" w:color="auto"/>
                <w:bottom w:val="none" w:sz="0" w:space="0" w:color="auto"/>
                <w:right w:val="none" w:sz="0" w:space="0" w:color="auto"/>
              </w:divBdr>
            </w:div>
            <w:div w:id="53090466">
              <w:marLeft w:val="0"/>
              <w:marRight w:val="0"/>
              <w:marTop w:val="0"/>
              <w:marBottom w:val="0"/>
              <w:divBdr>
                <w:top w:val="none" w:sz="0" w:space="0" w:color="auto"/>
                <w:left w:val="none" w:sz="0" w:space="0" w:color="auto"/>
                <w:bottom w:val="none" w:sz="0" w:space="0" w:color="auto"/>
                <w:right w:val="none" w:sz="0" w:space="0" w:color="auto"/>
              </w:divBdr>
            </w:div>
            <w:div w:id="327948095">
              <w:marLeft w:val="0"/>
              <w:marRight w:val="0"/>
              <w:marTop w:val="0"/>
              <w:marBottom w:val="0"/>
              <w:divBdr>
                <w:top w:val="none" w:sz="0" w:space="0" w:color="auto"/>
                <w:left w:val="none" w:sz="0" w:space="0" w:color="auto"/>
                <w:bottom w:val="none" w:sz="0" w:space="0" w:color="auto"/>
                <w:right w:val="none" w:sz="0" w:space="0" w:color="auto"/>
              </w:divBdr>
            </w:div>
            <w:div w:id="1702632273">
              <w:marLeft w:val="0"/>
              <w:marRight w:val="0"/>
              <w:marTop w:val="0"/>
              <w:marBottom w:val="0"/>
              <w:divBdr>
                <w:top w:val="none" w:sz="0" w:space="0" w:color="auto"/>
                <w:left w:val="none" w:sz="0" w:space="0" w:color="auto"/>
                <w:bottom w:val="none" w:sz="0" w:space="0" w:color="auto"/>
                <w:right w:val="none" w:sz="0" w:space="0" w:color="auto"/>
              </w:divBdr>
            </w:div>
            <w:div w:id="347635074">
              <w:marLeft w:val="0"/>
              <w:marRight w:val="0"/>
              <w:marTop w:val="0"/>
              <w:marBottom w:val="0"/>
              <w:divBdr>
                <w:top w:val="none" w:sz="0" w:space="0" w:color="auto"/>
                <w:left w:val="none" w:sz="0" w:space="0" w:color="auto"/>
                <w:bottom w:val="none" w:sz="0" w:space="0" w:color="auto"/>
                <w:right w:val="none" w:sz="0" w:space="0" w:color="auto"/>
              </w:divBdr>
            </w:div>
            <w:div w:id="612129121">
              <w:marLeft w:val="0"/>
              <w:marRight w:val="0"/>
              <w:marTop w:val="0"/>
              <w:marBottom w:val="0"/>
              <w:divBdr>
                <w:top w:val="none" w:sz="0" w:space="0" w:color="auto"/>
                <w:left w:val="none" w:sz="0" w:space="0" w:color="auto"/>
                <w:bottom w:val="none" w:sz="0" w:space="0" w:color="auto"/>
                <w:right w:val="none" w:sz="0" w:space="0" w:color="auto"/>
              </w:divBdr>
            </w:div>
            <w:div w:id="399299">
              <w:marLeft w:val="0"/>
              <w:marRight w:val="0"/>
              <w:marTop w:val="0"/>
              <w:marBottom w:val="0"/>
              <w:divBdr>
                <w:top w:val="none" w:sz="0" w:space="0" w:color="auto"/>
                <w:left w:val="none" w:sz="0" w:space="0" w:color="auto"/>
                <w:bottom w:val="none" w:sz="0" w:space="0" w:color="auto"/>
                <w:right w:val="none" w:sz="0" w:space="0" w:color="auto"/>
              </w:divBdr>
            </w:div>
            <w:div w:id="856313146">
              <w:marLeft w:val="0"/>
              <w:marRight w:val="0"/>
              <w:marTop w:val="0"/>
              <w:marBottom w:val="0"/>
              <w:divBdr>
                <w:top w:val="none" w:sz="0" w:space="0" w:color="auto"/>
                <w:left w:val="none" w:sz="0" w:space="0" w:color="auto"/>
                <w:bottom w:val="none" w:sz="0" w:space="0" w:color="auto"/>
                <w:right w:val="none" w:sz="0" w:space="0" w:color="auto"/>
              </w:divBdr>
            </w:div>
            <w:div w:id="1529754118">
              <w:marLeft w:val="0"/>
              <w:marRight w:val="0"/>
              <w:marTop w:val="0"/>
              <w:marBottom w:val="0"/>
              <w:divBdr>
                <w:top w:val="none" w:sz="0" w:space="0" w:color="auto"/>
                <w:left w:val="none" w:sz="0" w:space="0" w:color="auto"/>
                <w:bottom w:val="none" w:sz="0" w:space="0" w:color="auto"/>
                <w:right w:val="none" w:sz="0" w:space="0" w:color="auto"/>
              </w:divBdr>
            </w:div>
            <w:div w:id="938178533">
              <w:marLeft w:val="0"/>
              <w:marRight w:val="0"/>
              <w:marTop w:val="0"/>
              <w:marBottom w:val="0"/>
              <w:divBdr>
                <w:top w:val="none" w:sz="0" w:space="0" w:color="auto"/>
                <w:left w:val="none" w:sz="0" w:space="0" w:color="auto"/>
                <w:bottom w:val="none" w:sz="0" w:space="0" w:color="auto"/>
                <w:right w:val="none" w:sz="0" w:space="0" w:color="auto"/>
              </w:divBdr>
            </w:div>
            <w:div w:id="928150448">
              <w:marLeft w:val="0"/>
              <w:marRight w:val="0"/>
              <w:marTop w:val="0"/>
              <w:marBottom w:val="0"/>
              <w:divBdr>
                <w:top w:val="none" w:sz="0" w:space="0" w:color="auto"/>
                <w:left w:val="none" w:sz="0" w:space="0" w:color="auto"/>
                <w:bottom w:val="none" w:sz="0" w:space="0" w:color="auto"/>
                <w:right w:val="none" w:sz="0" w:space="0" w:color="auto"/>
              </w:divBdr>
            </w:div>
            <w:div w:id="1122187220">
              <w:marLeft w:val="0"/>
              <w:marRight w:val="0"/>
              <w:marTop w:val="0"/>
              <w:marBottom w:val="0"/>
              <w:divBdr>
                <w:top w:val="none" w:sz="0" w:space="0" w:color="auto"/>
                <w:left w:val="none" w:sz="0" w:space="0" w:color="auto"/>
                <w:bottom w:val="none" w:sz="0" w:space="0" w:color="auto"/>
                <w:right w:val="none" w:sz="0" w:space="0" w:color="auto"/>
              </w:divBdr>
            </w:div>
            <w:div w:id="1460688911">
              <w:marLeft w:val="0"/>
              <w:marRight w:val="0"/>
              <w:marTop w:val="0"/>
              <w:marBottom w:val="0"/>
              <w:divBdr>
                <w:top w:val="none" w:sz="0" w:space="0" w:color="auto"/>
                <w:left w:val="none" w:sz="0" w:space="0" w:color="auto"/>
                <w:bottom w:val="none" w:sz="0" w:space="0" w:color="auto"/>
                <w:right w:val="none" w:sz="0" w:space="0" w:color="auto"/>
              </w:divBdr>
            </w:div>
            <w:div w:id="1496604744">
              <w:marLeft w:val="0"/>
              <w:marRight w:val="0"/>
              <w:marTop w:val="0"/>
              <w:marBottom w:val="0"/>
              <w:divBdr>
                <w:top w:val="none" w:sz="0" w:space="0" w:color="auto"/>
                <w:left w:val="none" w:sz="0" w:space="0" w:color="auto"/>
                <w:bottom w:val="none" w:sz="0" w:space="0" w:color="auto"/>
                <w:right w:val="none" w:sz="0" w:space="0" w:color="auto"/>
              </w:divBdr>
            </w:div>
            <w:div w:id="1161041547">
              <w:marLeft w:val="0"/>
              <w:marRight w:val="0"/>
              <w:marTop w:val="0"/>
              <w:marBottom w:val="0"/>
              <w:divBdr>
                <w:top w:val="none" w:sz="0" w:space="0" w:color="auto"/>
                <w:left w:val="none" w:sz="0" w:space="0" w:color="auto"/>
                <w:bottom w:val="none" w:sz="0" w:space="0" w:color="auto"/>
                <w:right w:val="none" w:sz="0" w:space="0" w:color="auto"/>
              </w:divBdr>
            </w:div>
            <w:div w:id="1543202785">
              <w:marLeft w:val="0"/>
              <w:marRight w:val="0"/>
              <w:marTop w:val="0"/>
              <w:marBottom w:val="0"/>
              <w:divBdr>
                <w:top w:val="none" w:sz="0" w:space="0" w:color="auto"/>
                <w:left w:val="none" w:sz="0" w:space="0" w:color="auto"/>
                <w:bottom w:val="none" w:sz="0" w:space="0" w:color="auto"/>
                <w:right w:val="none" w:sz="0" w:space="0" w:color="auto"/>
              </w:divBdr>
            </w:div>
            <w:div w:id="1242569024">
              <w:marLeft w:val="0"/>
              <w:marRight w:val="0"/>
              <w:marTop w:val="0"/>
              <w:marBottom w:val="0"/>
              <w:divBdr>
                <w:top w:val="none" w:sz="0" w:space="0" w:color="auto"/>
                <w:left w:val="none" w:sz="0" w:space="0" w:color="auto"/>
                <w:bottom w:val="none" w:sz="0" w:space="0" w:color="auto"/>
                <w:right w:val="none" w:sz="0" w:space="0" w:color="auto"/>
              </w:divBdr>
            </w:div>
            <w:div w:id="690187341">
              <w:marLeft w:val="0"/>
              <w:marRight w:val="0"/>
              <w:marTop w:val="0"/>
              <w:marBottom w:val="0"/>
              <w:divBdr>
                <w:top w:val="none" w:sz="0" w:space="0" w:color="auto"/>
                <w:left w:val="none" w:sz="0" w:space="0" w:color="auto"/>
                <w:bottom w:val="none" w:sz="0" w:space="0" w:color="auto"/>
                <w:right w:val="none" w:sz="0" w:space="0" w:color="auto"/>
              </w:divBdr>
            </w:div>
            <w:div w:id="1997762536">
              <w:marLeft w:val="0"/>
              <w:marRight w:val="0"/>
              <w:marTop w:val="0"/>
              <w:marBottom w:val="0"/>
              <w:divBdr>
                <w:top w:val="none" w:sz="0" w:space="0" w:color="auto"/>
                <w:left w:val="none" w:sz="0" w:space="0" w:color="auto"/>
                <w:bottom w:val="none" w:sz="0" w:space="0" w:color="auto"/>
                <w:right w:val="none" w:sz="0" w:space="0" w:color="auto"/>
              </w:divBdr>
            </w:div>
            <w:div w:id="891117627">
              <w:marLeft w:val="0"/>
              <w:marRight w:val="0"/>
              <w:marTop w:val="0"/>
              <w:marBottom w:val="0"/>
              <w:divBdr>
                <w:top w:val="none" w:sz="0" w:space="0" w:color="auto"/>
                <w:left w:val="none" w:sz="0" w:space="0" w:color="auto"/>
                <w:bottom w:val="none" w:sz="0" w:space="0" w:color="auto"/>
                <w:right w:val="none" w:sz="0" w:space="0" w:color="auto"/>
              </w:divBdr>
            </w:div>
            <w:div w:id="1860581899">
              <w:marLeft w:val="0"/>
              <w:marRight w:val="0"/>
              <w:marTop w:val="0"/>
              <w:marBottom w:val="0"/>
              <w:divBdr>
                <w:top w:val="none" w:sz="0" w:space="0" w:color="auto"/>
                <w:left w:val="none" w:sz="0" w:space="0" w:color="auto"/>
                <w:bottom w:val="none" w:sz="0" w:space="0" w:color="auto"/>
                <w:right w:val="none" w:sz="0" w:space="0" w:color="auto"/>
              </w:divBdr>
            </w:div>
            <w:div w:id="1151099443">
              <w:marLeft w:val="0"/>
              <w:marRight w:val="0"/>
              <w:marTop w:val="0"/>
              <w:marBottom w:val="0"/>
              <w:divBdr>
                <w:top w:val="none" w:sz="0" w:space="0" w:color="auto"/>
                <w:left w:val="none" w:sz="0" w:space="0" w:color="auto"/>
                <w:bottom w:val="none" w:sz="0" w:space="0" w:color="auto"/>
                <w:right w:val="none" w:sz="0" w:space="0" w:color="auto"/>
              </w:divBdr>
            </w:div>
            <w:div w:id="1741321014">
              <w:marLeft w:val="0"/>
              <w:marRight w:val="0"/>
              <w:marTop w:val="0"/>
              <w:marBottom w:val="0"/>
              <w:divBdr>
                <w:top w:val="none" w:sz="0" w:space="0" w:color="auto"/>
                <w:left w:val="none" w:sz="0" w:space="0" w:color="auto"/>
                <w:bottom w:val="none" w:sz="0" w:space="0" w:color="auto"/>
                <w:right w:val="none" w:sz="0" w:space="0" w:color="auto"/>
              </w:divBdr>
            </w:div>
            <w:div w:id="2139181767">
              <w:marLeft w:val="0"/>
              <w:marRight w:val="0"/>
              <w:marTop w:val="0"/>
              <w:marBottom w:val="0"/>
              <w:divBdr>
                <w:top w:val="none" w:sz="0" w:space="0" w:color="auto"/>
                <w:left w:val="none" w:sz="0" w:space="0" w:color="auto"/>
                <w:bottom w:val="none" w:sz="0" w:space="0" w:color="auto"/>
                <w:right w:val="none" w:sz="0" w:space="0" w:color="auto"/>
              </w:divBdr>
            </w:div>
            <w:div w:id="1155536976">
              <w:marLeft w:val="0"/>
              <w:marRight w:val="0"/>
              <w:marTop w:val="0"/>
              <w:marBottom w:val="0"/>
              <w:divBdr>
                <w:top w:val="none" w:sz="0" w:space="0" w:color="auto"/>
                <w:left w:val="none" w:sz="0" w:space="0" w:color="auto"/>
                <w:bottom w:val="none" w:sz="0" w:space="0" w:color="auto"/>
                <w:right w:val="none" w:sz="0" w:space="0" w:color="auto"/>
              </w:divBdr>
            </w:div>
            <w:div w:id="1022777580">
              <w:marLeft w:val="0"/>
              <w:marRight w:val="0"/>
              <w:marTop w:val="0"/>
              <w:marBottom w:val="0"/>
              <w:divBdr>
                <w:top w:val="none" w:sz="0" w:space="0" w:color="auto"/>
                <w:left w:val="none" w:sz="0" w:space="0" w:color="auto"/>
                <w:bottom w:val="none" w:sz="0" w:space="0" w:color="auto"/>
                <w:right w:val="none" w:sz="0" w:space="0" w:color="auto"/>
              </w:divBdr>
            </w:div>
            <w:div w:id="2050102290">
              <w:marLeft w:val="0"/>
              <w:marRight w:val="0"/>
              <w:marTop w:val="0"/>
              <w:marBottom w:val="0"/>
              <w:divBdr>
                <w:top w:val="none" w:sz="0" w:space="0" w:color="auto"/>
                <w:left w:val="none" w:sz="0" w:space="0" w:color="auto"/>
                <w:bottom w:val="none" w:sz="0" w:space="0" w:color="auto"/>
                <w:right w:val="none" w:sz="0" w:space="0" w:color="auto"/>
              </w:divBdr>
            </w:div>
            <w:div w:id="39016444">
              <w:marLeft w:val="0"/>
              <w:marRight w:val="0"/>
              <w:marTop w:val="0"/>
              <w:marBottom w:val="0"/>
              <w:divBdr>
                <w:top w:val="none" w:sz="0" w:space="0" w:color="auto"/>
                <w:left w:val="none" w:sz="0" w:space="0" w:color="auto"/>
                <w:bottom w:val="none" w:sz="0" w:space="0" w:color="auto"/>
                <w:right w:val="none" w:sz="0" w:space="0" w:color="auto"/>
              </w:divBdr>
            </w:div>
            <w:div w:id="187062725">
              <w:marLeft w:val="0"/>
              <w:marRight w:val="0"/>
              <w:marTop w:val="0"/>
              <w:marBottom w:val="0"/>
              <w:divBdr>
                <w:top w:val="none" w:sz="0" w:space="0" w:color="auto"/>
                <w:left w:val="none" w:sz="0" w:space="0" w:color="auto"/>
                <w:bottom w:val="none" w:sz="0" w:space="0" w:color="auto"/>
                <w:right w:val="none" w:sz="0" w:space="0" w:color="auto"/>
              </w:divBdr>
            </w:div>
            <w:div w:id="102382826">
              <w:marLeft w:val="0"/>
              <w:marRight w:val="0"/>
              <w:marTop w:val="0"/>
              <w:marBottom w:val="0"/>
              <w:divBdr>
                <w:top w:val="none" w:sz="0" w:space="0" w:color="auto"/>
                <w:left w:val="none" w:sz="0" w:space="0" w:color="auto"/>
                <w:bottom w:val="none" w:sz="0" w:space="0" w:color="auto"/>
                <w:right w:val="none" w:sz="0" w:space="0" w:color="auto"/>
              </w:divBdr>
            </w:div>
            <w:div w:id="117068979">
              <w:marLeft w:val="0"/>
              <w:marRight w:val="0"/>
              <w:marTop w:val="0"/>
              <w:marBottom w:val="0"/>
              <w:divBdr>
                <w:top w:val="none" w:sz="0" w:space="0" w:color="auto"/>
                <w:left w:val="none" w:sz="0" w:space="0" w:color="auto"/>
                <w:bottom w:val="none" w:sz="0" w:space="0" w:color="auto"/>
                <w:right w:val="none" w:sz="0" w:space="0" w:color="auto"/>
              </w:divBdr>
            </w:div>
            <w:div w:id="1897548999">
              <w:marLeft w:val="0"/>
              <w:marRight w:val="0"/>
              <w:marTop w:val="0"/>
              <w:marBottom w:val="0"/>
              <w:divBdr>
                <w:top w:val="none" w:sz="0" w:space="0" w:color="auto"/>
                <w:left w:val="none" w:sz="0" w:space="0" w:color="auto"/>
                <w:bottom w:val="none" w:sz="0" w:space="0" w:color="auto"/>
                <w:right w:val="none" w:sz="0" w:space="0" w:color="auto"/>
              </w:divBdr>
            </w:div>
            <w:div w:id="85733043">
              <w:marLeft w:val="0"/>
              <w:marRight w:val="0"/>
              <w:marTop w:val="0"/>
              <w:marBottom w:val="0"/>
              <w:divBdr>
                <w:top w:val="none" w:sz="0" w:space="0" w:color="auto"/>
                <w:left w:val="none" w:sz="0" w:space="0" w:color="auto"/>
                <w:bottom w:val="none" w:sz="0" w:space="0" w:color="auto"/>
                <w:right w:val="none" w:sz="0" w:space="0" w:color="auto"/>
              </w:divBdr>
            </w:div>
            <w:div w:id="669915498">
              <w:marLeft w:val="0"/>
              <w:marRight w:val="0"/>
              <w:marTop w:val="0"/>
              <w:marBottom w:val="0"/>
              <w:divBdr>
                <w:top w:val="none" w:sz="0" w:space="0" w:color="auto"/>
                <w:left w:val="none" w:sz="0" w:space="0" w:color="auto"/>
                <w:bottom w:val="none" w:sz="0" w:space="0" w:color="auto"/>
                <w:right w:val="none" w:sz="0" w:space="0" w:color="auto"/>
              </w:divBdr>
            </w:div>
            <w:div w:id="273558619">
              <w:marLeft w:val="0"/>
              <w:marRight w:val="0"/>
              <w:marTop w:val="0"/>
              <w:marBottom w:val="0"/>
              <w:divBdr>
                <w:top w:val="none" w:sz="0" w:space="0" w:color="auto"/>
                <w:left w:val="none" w:sz="0" w:space="0" w:color="auto"/>
                <w:bottom w:val="none" w:sz="0" w:space="0" w:color="auto"/>
                <w:right w:val="none" w:sz="0" w:space="0" w:color="auto"/>
              </w:divBdr>
            </w:div>
            <w:div w:id="652299292">
              <w:marLeft w:val="0"/>
              <w:marRight w:val="0"/>
              <w:marTop w:val="0"/>
              <w:marBottom w:val="0"/>
              <w:divBdr>
                <w:top w:val="none" w:sz="0" w:space="0" w:color="auto"/>
                <w:left w:val="none" w:sz="0" w:space="0" w:color="auto"/>
                <w:bottom w:val="none" w:sz="0" w:space="0" w:color="auto"/>
                <w:right w:val="none" w:sz="0" w:space="0" w:color="auto"/>
              </w:divBdr>
            </w:div>
            <w:div w:id="1918973465">
              <w:marLeft w:val="0"/>
              <w:marRight w:val="0"/>
              <w:marTop w:val="0"/>
              <w:marBottom w:val="0"/>
              <w:divBdr>
                <w:top w:val="none" w:sz="0" w:space="0" w:color="auto"/>
                <w:left w:val="none" w:sz="0" w:space="0" w:color="auto"/>
                <w:bottom w:val="none" w:sz="0" w:space="0" w:color="auto"/>
                <w:right w:val="none" w:sz="0" w:space="0" w:color="auto"/>
              </w:divBdr>
            </w:div>
            <w:div w:id="86075639">
              <w:marLeft w:val="0"/>
              <w:marRight w:val="0"/>
              <w:marTop w:val="0"/>
              <w:marBottom w:val="0"/>
              <w:divBdr>
                <w:top w:val="none" w:sz="0" w:space="0" w:color="auto"/>
                <w:left w:val="none" w:sz="0" w:space="0" w:color="auto"/>
                <w:bottom w:val="none" w:sz="0" w:space="0" w:color="auto"/>
                <w:right w:val="none" w:sz="0" w:space="0" w:color="auto"/>
              </w:divBdr>
            </w:div>
            <w:div w:id="49810684">
              <w:marLeft w:val="0"/>
              <w:marRight w:val="0"/>
              <w:marTop w:val="0"/>
              <w:marBottom w:val="0"/>
              <w:divBdr>
                <w:top w:val="none" w:sz="0" w:space="0" w:color="auto"/>
                <w:left w:val="none" w:sz="0" w:space="0" w:color="auto"/>
                <w:bottom w:val="none" w:sz="0" w:space="0" w:color="auto"/>
                <w:right w:val="none" w:sz="0" w:space="0" w:color="auto"/>
              </w:divBdr>
            </w:div>
            <w:div w:id="956061580">
              <w:marLeft w:val="0"/>
              <w:marRight w:val="0"/>
              <w:marTop w:val="0"/>
              <w:marBottom w:val="0"/>
              <w:divBdr>
                <w:top w:val="none" w:sz="0" w:space="0" w:color="auto"/>
                <w:left w:val="none" w:sz="0" w:space="0" w:color="auto"/>
                <w:bottom w:val="none" w:sz="0" w:space="0" w:color="auto"/>
                <w:right w:val="none" w:sz="0" w:space="0" w:color="auto"/>
              </w:divBdr>
            </w:div>
            <w:div w:id="1178544836">
              <w:marLeft w:val="0"/>
              <w:marRight w:val="0"/>
              <w:marTop w:val="0"/>
              <w:marBottom w:val="0"/>
              <w:divBdr>
                <w:top w:val="none" w:sz="0" w:space="0" w:color="auto"/>
                <w:left w:val="none" w:sz="0" w:space="0" w:color="auto"/>
                <w:bottom w:val="none" w:sz="0" w:space="0" w:color="auto"/>
                <w:right w:val="none" w:sz="0" w:space="0" w:color="auto"/>
              </w:divBdr>
            </w:div>
            <w:div w:id="949508695">
              <w:marLeft w:val="0"/>
              <w:marRight w:val="0"/>
              <w:marTop w:val="0"/>
              <w:marBottom w:val="0"/>
              <w:divBdr>
                <w:top w:val="none" w:sz="0" w:space="0" w:color="auto"/>
                <w:left w:val="none" w:sz="0" w:space="0" w:color="auto"/>
                <w:bottom w:val="none" w:sz="0" w:space="0" w:color="auto"/>
                <w:right w:val="none" w:sz="0" w:space="0" w:color="auto"/>
              </w:divBdr>
            </w:div>
            <w:div w:id="1487698473">
              <w:marLeft w:val="0"/>
              <w:marRight w:val="0"/>
              <w:marTop w:val="0"/>
              <w:marBottom w:val="0"/>
              <w:divBdr>
                <w:top w:val="none" w:sz="0" w:space="0" w:color="auto"/>
                <w:left w:val="none" w:sz="0" w:space="0" w:color="auto"/>
                <w:bottom w:val="none" w:sz="0" w:space="0" w:color="auto"/>
                <w:right w:val="none" w:sz="0" w:space="0" w:color="auto"/>
              </w:divBdr>
            </w:div>
            <w:div w:id="884370662">
              <w:marLeft w:val="0"/>
              <w:marRight w:val="0"/>
              <w:marTop w:val="0"/>
              <w:marBottom w:val="0"/>
              <w:divBdr>
                <w:top w:val="none" w:sz="0" w:space="0" w:color="auto"/>
                <w:left w:val="none" w:sz="0" w:space="0" w:color="auto"/>
                <w:bottom w:val="none" w:sz="0" w:space="0" w:color="auto"/>
                <w:right w:val="none" w:sz="0" w:space="0" w:color="auto"/>
              </w:divBdr>
            </w:div>
            <w:div w:id="1700086313">
              <w:marLeft w:val="0"/>
              <w:marRight w:val="0"/>
              <w:marTop w:val="0"/>
              <w:marBottom w:val="0"/>
              <w:divBdr>
                <w:top w:val="none" w:sz="0" w:space="0" w:color="auto"/>
                <w:left w:val="none" w:sz="0" w:space="0" w:color="auto"/>
                <w:bottom w:val="none" w:sz="0" w:space="0" w:color="auto"/>
                <w:right w:val="none" w:sz="0" w:space="0" w:color="auto"/>
              </w:divBdr>
            </w:div>
            <w:div w:id="858158308">
              <w:marLeft w:val="0"/>
              <w:marRight w:val="0"/>
              <w:marTop w:val="0"/>
              <w:marBottom w:val="0"/>
              <w:divBdr>
                <w:top w:val="none" w:sz="0" w:space="0" w:color="auto"/>
                <w:left w:val="none" w:sz="0" w:space="0" w:color="auto"/>
                <w:bottom w:val="none" w:sz="0" w:space="0" w:color="auto"/>
                <w:right w:val="none" w:sz="0" w:space="0" w:color="auto"/>
              </w:divBdr>
            </w:div>
            <w:div w:id="208741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725167">
      <w:bodyDiv w:val="1"/>
      <w:marLeft w:val="0"/>
      <w:marRight w:val="0"/>
      <w:marTop w:val="0"/>
      <w:marBottom w:val="0"/>
      <w:divBdr>
        <w:top w:val="none" w:sz="0" w:space="0" w:color="auto"/>
        <w:left w:val="none" w:sz="0" w:space="0" w:color="auto"/>
        <w:bottom w:val="none" w:sz="0" w:space="0" w:color="auto"/>
        <w:right w:val="none" w:sz="0" w:space="0" w:color="auto"/>
      </w:divBdr>
      <w:divsChild>
        <w:div w:id="1243905531">
          <w:marLeft w:val="0"/>
          <w:marRight w:val="0"/>
          <w:marTop w:val="0"/>
          <w:marBottom w:val="0"/>
          <w:divBdr>
            <w:top w:val="none" w:sz="0" w:space="0" w:color="auto"/>
            <w:left w:val="none" w:sz="0" w:space="0" w:color="auto"/>
            <w:bottom w:val="none" w:sz="0" w:space="0" w:color="auto"/>
            <w:right w:val="none" w:sz="0" w:space="0" w:color="auto"/>
          </w:divBdr>
          <w:divsChild>
            <w:div w:id="940575278">
              <w:marLeft w:val="0"/>
              <w:marRight w:val="0"/>
              <w:marTop w:val="0"/>
              <w:marBottom w:val="0"/>
              <w:divBdr>
                <w:top w:val="none" w:sz="0" w:space="0" w:color="auto"/>
                <w:left w:val="none" w:sz="0" w:space="0" w:color="auto"/>
                <w:bottom w:val="none" w:sz="0" w:space="0" w:color="auto"/>
                <w:right w:val="none" w:sz="0" w:space="0" w:color="auto"/>
              </w:divBdr>
            </w:div>
            <w:div w:id="154107742">
              <w:marLeft w:val="0"/>
              <w:marRight w:val="0"/>
              <w:marTop w:val="0"/>
              <w:marBottom w:val="0"/>
              <w:divBdr>
                <w:top w:val="none" w:sz="0" w:space="0" w:color="auto"/>
                <w:left w:val="none" w:sz="0" w:space="0" w:color="auto"/>
                <w:bottom w:val="none" w:sz="0" w:space="0" w:color="auto"/>
                <w:right w:val="none" w:sz="0" w:space="0" w:color="auto"/>
              </w:divBdr>
            </w:div>
            <w:div w:id="1920749443">
              <w:marLeft w:val="0"/>
              <w:marRight w:val="0"/>
              <w:marTop w:val="0"/>
              <w:marBottom w:val="0"/>
              <w:divBdr>
                <w:top w:val="none" w:sz="0" w:space="0" w:color="auto"/>
                <w:left w:val="none" w:sz="0" w:space="0" w:color="auto"/>
                <w:bottom w:val="none" w:sz="0" w:space="0" w:color="auto"/>
                <w:right w:val="none" w:sz="0" w:space="0" w:color="auto"/>
              </w:divBdr>
            </w:div>
            <w:div w:id="10647676">
              <w:marLeft w:val="0"/>
              <w:marRight w:val="0"/>
              <w:marTop w:val="0"/>
              <w:marBottom w:val="0"/>
              <w:divBdr>
                <w:top w:val="none" w:sz="0" w:space="0" w:color="auto"/>
                <w:left w:val="none" w:sz="0" w:space="0" w:color="auto"/>
                <w:bottom w:val="none" w:sz="0" w:space="0" w:color="auto"/>
                <w:right w:val="none" w:sz="0" w:space="0" w:color="auto"/>
              </w:divBdr>
            </w:div>
            <w:div w:id="1220702592">
              <w:marLeft w:val="0"/>
              <w:marRight w:val="0"/>
              <w:marTop w:val="0"/>
              <w:marBottom w:val="0"/>
              <w:divBdr>
                <w:top w:val="none" w:sz="0" w:space="0" w:color="auto"/>
                <w:left w:val="none" w:sz="0" w:space="0" w:color="auto"/>
                <w:bottom w:val="none" w:sz="0" w:space="0" w:color="auto"/>
                <w:right w:val="none" w:sz="0" w:space="0" w:color="auto"/>
              </w:divBdr>
            </w:div>
            <w:div w:id="1424034310">
              <w:marLeft w:val="0"/>
              <w:marRight w:val="0"/>
              <w:marTop w:val="0"/>
              <w:marBottom w:val="0"/>
              <w:divBdr>
                <w:top w:val="none" w:sz="0" w:space="0" w:color="auto"/>
                <w:left w:val="none" w:sz="0" w:space="0" w:color="auto"/>
                <w:bottom w:val="none" w:sz="0" w:space="0" w:color="auto"/>
                <w:right w:val="none" w:sz="0" w:space="0" w:color="auto"/>
              </w:divBdr>
            </w:div>
            <w:div w:id="50084728">
              <w:marLeft w:val="0"/>
              <w:marRight w:val="0"/>
              <w:marTop w:val="0"/>
              <w:marBottom w:val="0"/>
              <w:divBdr>
                <w:top w:val="none" w:sz="0" w:space="0" w:color="auto"/>
                <w:left w:val="none" w:sz="0" w:space="0" w:color="auto"/>
                <w:bottom w:val="none" w:sz="0" w:space="0" w:color="auto"/>
                <w:right w:val="none" w:sz="0" w:space="0" w:color="auto"/>
              </w:divBdr>
            </w:div>
            <w:div w:id="2087846437">
              <w:marLeft w:val="0"/>
              <w:marRight w:val="0"/>
              <w:marTop w:val="0"/>
              <w:marBottom w:val="0"/>
              <w:divBdr>
                <w:top w:val="none" w:sz="0" w:space="0" w:color="auto"/>
                <w:left w:val="none" w:sz="0" w:space="0" w:color="auto"/>
                <w:bottom w:val="none" w:sz="0" w:space="0" w:color="auto"/>
                <w:right w:val="none" w:sz="0" w:space="0" w:color="auto"/>
              </w:divBdr>
            </w:div>
            <w:div w:id="1401172236">
              <w:marLeft w:val="0"/>
              <w:marRight w:val="0"/>
              <w:marTop w:val="0"/>
              <w:marBottom w:val="0"/>
              <w:divBdr>
                <w:top w:val="none" w:sz="0" w:space="0" w:color="auto"/>
                <w:left w:val="none" w:sz="0" w:space="0" w:color="auto"/>
                <w:bottom w:val="none" w:sz="0" w:space="0" w:color="auto"/>
                <w:right w:val="none" w:sz="0" w:space="0" w:color="auto"/>
              </w:divBdr>
            </w:div>
            <w:div w:id="630091122">
              <w:marLeft w:val="0"/>
              <w:marRight w:val="0"/>
              <w:marTop w:val="0"/>
              <w:marBottom w:val="0"/>
              <w:divBdr>
                <w:top w:val="none" w:sz="0" w:space="0" w:color="auto"/>
                <w:left w:val="none" w:sz="0" w:space="0" w:color="auto"/>
                <w:bottom w:val="none" w:sz="0" w:space="0" w:color="auto"/>
                <w:right w:val="none" w:sz="0" w:space="0" w:color="auto"/>
              </w:divBdr>
            </w:div>
            <w:div w:id="1738893910">
              <w:marLeft w:val="0"/>
              <w:marRight w:val="0"/>
              <w:marTop w:val="0"/>
              <w:marBottom w:val="0"/>
              <w:divBdr>
                <w:top w:val="none" w:sz="0" w:space="0" w:color="auto"/>
                <w:left w:val="none" w:sz="0" w:space="0" w:color="auto"/>
                <w:bottom w:val="none" w:sz="0" w:space="0" w:color="auto"/>
                <w:right w:val="none" w:sz="0" w:space="0" w:color="auto"/>
              </w:divBdr>
            </w:div>
            <w:div w:id="515577961">
              <w:marLeft w:val="0"/>
              <w:marRight w:val="0"/>
              <w:marTop w:val="0"/>
              <w:marBottom w:val="0"/>
              <w:divBdr>
                <w:top w:val="none" w:sz="0" w:space="0" w:color="auto"/>
                <w:left w:val="none" w:sz="0" w:space="0" w:color="auto"/>
                <w:bottom w:val="none" w:sz="0" w:space="0" w:color="auto"/>
                <w:right w:val="none" w:sz="0" w:space="0" w:color="auto"/>
              </w:divBdr>
            </w:div>
            <w:div w:id="2079551566">
              <w:marLeft w:val="0"/>
              <w:marRight w:val="0"/>
              <w:marTop w:val="0"/>
              <w:marBottom w:val="0"/>
              <w:divBdr>
                <w:top w:val="none" w:sz="0" w:space="0" w:color="auto"/>
                <w:left w:val="none" w:sz="0" w:space="0" w:color="auto"/>
                <w:bottom w:val="none" w:sz="0" w:space="0" w:color="auto"/>
                <w:right w:val="none" w:sz="0" w:space="0" w:color="auto"/>
              </w:divBdr>
            </w:div>
            <w:div w:id="95296206">
              <w:marLeft w:val="0"/>
              <w:marRight w:val="0"/>
              <w:marTop w:val="0"/>
              <w:marBottom w:val="0"/>
              <w:divBdr>
                <w:top w:val="none" w:sz="0" w:space="0" w:color="auto"/>
                <w:left w:val="none" w:sz="0" w:space="0" w:color="auto"/>
                <w:bottom w:val="none" w:sz="0" w:space="0" w:color="auto"/>
                <w:right w:val="none" w:sz="0" w:space="0" w:color="auto"/>
              </w:divBdr>
            </w:div>
            <w:div w:id="1408650574">
              <w:marLeft w:val="0"/>
              <w:marRight w:val="0"/>
              <w:marTop w:val="0"/>
              <w:marBottom w:val="0"/>
              <w:divBdr>
                <w:top w:val="none" w:sz="0" w:space="0" w:color="auto"/>
                <w:left w:val="none" w:sz="0" w:space="0" w:color="auto"/>
                <w:bottom w:val="none" w:sz="0" w:space="0" w:color="auto"/>
                <w:right w:val="none" w:sz="0" w:space="0" w:color="auto"/>
              </w:divBdr>
            </w:div>
            <w:div w:id="1401321938">
              <w:marLeft w:val="0"/>
              <w:marRight w:val="0"/>
              <w:marTop w:val="0"/>
              <w:marBottom w:val="0"/>
              <w:divBdr>
                <w:top w:val="none" w:sz="0" w:space="0" w:color="auto"/>
                <w:left w:val="none" w:sz="0" w:space="0" w:color="auto"/>
                <w:bottom w:val="none" w:sz="0" w:space="0" w:color="auto"/>
                <w:right w:val="none" w:sz="0" w:space="0" w:color="auto"/>
              </w:divBdr>
            </w:div>
            <w:div w:id="575748159">
              <w:marLeft w:val="0"/>
              <w:marRight w:val="0"/>
              <w:marTop w:val="0"/>
              <w:marBottom w:val="0"/>
              <w:divBdr>
                <w:top w:val="none" w:sz="0" w:space="0" w:color="auto"/>
                <w:left w:val="none" w:sz="0" w:space="0" w:color="auto"/>
                <w:bottom w:val="none" w:sz="0" w:space="0" w:color="auto"/>
                <w:right w:val="none" w:sz="0" w:space="0" w:color="auto"/>
              </w:divBdr>
            </w:div>
            <w:div w:id="1638149298">
              <w:marLeft w:val="0"/>
              <w:marRight w:val="0"/>
              <w:marTop w:val="0"/>
              <w:marBottom w:val="0"/>
              <w:divBdr>
                <w:top w:val="none" w:sz="0" w:space="0" w:color="auto"/>
                <w:left w:val="none" w:sz="0" w:space="0" w:color="auto"/>
                <w:bottom w:val="none" w:sz="0" w:space="0" w:color="auto"/>
                <w:right w:val="none" w:sz="0" w:space="0" w:color="auto"/>
              </w:divBdr>
            </w:div>
            <w:div w:id="940256157">
              <w:marLeft w:val="0"/>
              <w:marRight w:val="0"/>
              <w:marTop w:val="0"/>
              <w:marBottom w:val="0"/>
              <w:divBdr>
                <w:top w:val="none" w:sz="0" w:space="0" w:color="auto"/>
                <w:left w:val="none" w:sz="0" w:space="0" w:color="auto"/>
                <w:bottom w:val="none" w:sz="0" w:space="0" w:color="auto"/>
                <w:right w:val="none" w:sz="0" w:space="0" w:color="auto"/>
              </w:divBdr>
            </w:div>
            <w:div w:id="1044675413">
              <w:marLeft w:val="0"/>
              <w:marRight w:val="0"/>
              <w:marTop w:val="0"/>
              <w:marBottom w:val="0"/>
              <w:divBdr>
                <w:top w:val="none" w:sz="0" w:space="0" w:color="auto"/>
                <w:left w:val="none" w:sz="0" w:space="0" w:color="auto"/>
                <w:bottom w:val="none" w:sz="0" w:space="0" w:color="auto"/>
                <w:right w:val="none" w:sz="0" w:space="0" w:color="auto"/>
              </w:divBdr>
            </w:div>
            <w:div w:id="461077746">
              <w:marLeft w:val="0"/>
              <w:marRight w:val="0"/>
              <w:marTop w:val="0"/>
              <w:marBottom w:val="0"/>
              <w:divBdr>
                <w:top w:val="none" w:sz="0" w:space="0" w:color="auto"/>
                <w:left w:val="none" w:sz="0" w:space="0" w:color="auto"/>
                <w:bottom w:val="none" w:sz="0" w:space="0" w:color="auto"/>
                <w:right w:val="none" w:sz="0" w:space="0" w:color="auto"/>
              </w:divBdr>
            </w:div>
            <w:div w:id="224533043">
              <w:marLeft w:val="0"/>
              <w:marRight w:val="0"/>
              <w:marTop w:val="0"/>
              <w:marBottom w:val="0"/>
              <w:divBdr>
                <w:top w:val="none" w:sz="0" w:space="0" w:color="auto"/>
                <w:left w:val="none" w:sz="0" w:space="0" w:color="auto"/>
                <w:bottom w:val="none" w:sz="0" w:space="0" w:color="auto"/>
                <w:right w:val="none" w:sz="0" w:space="0" w:color="auto"/>
              </w:divBdr>
            </w:div>
            <w:div w:id="818426337">
              <w:marLeft w:val="0"/>
              <w:marRight w:val="0"/>
              <w:marTop w:val="0"/>
              <w:marBottom w:val="0"/>
              <w:divBdr>
                <w:top w:val="none" w:sz="0" w:space="0" w:color="auto"/>
                <w:left w:val="none" w:sz="0" w:space="0" w:color="auto"/>
                <w:bottom w:val="none" w:sz="0" w:space="0" w:color="auto"/>
                <w:right w:val="none" w:sz="0" w:space="0" w:color="auto"/>
              </w:divBdr>
            </w:div>
            <w:div w:id="702943305">
              <w:marLeft w:val="0"/>
              <w:marRight w:val="0"/>
              <w:marTop w:val="0"/>
              <w:marBottom w:val="0"/>
              <w:divBdr>
                <w:top w:val="none" w:sz="0" w:space="0" w:color="auto"/>
                <w:left w:val="none" w:sz="0" w:space="0" w:color="auto"/>
                <w:bottom w:val="none" w:sz="0" w:space="0" w:color="auto"/>
                <w:right w:val="none" w:sz="0" w:space="0" w:color="auto"/>
              </w:divBdr>
            </w:div>
            <w:div w:id="1537309522">
              <w:marLeft w:val="0"/>
              <w:marRight w:val="0"/>
              <w:marTop w:val="0"/>
              <w:marBottom w:val="0"/>
              <w:divBdr>
                <w:top w:val="none" w:sz="0" w:space="0" w:color="auto"/>
                <w:left w:val="none" w:sz="0" w:space="0" w:color="auto"/>
                <w:bottom w:val="none" w:sz="0" w:space="0" w:color="auto"/>
                <w:right w:val="none" w:sz="0" w:space="0" w:color="auto"/>
              </w:divBdr>
            </w:div>
            <w:div w:id="753236904">
              <w:marLeft w:val="0"/>
              <w:marRight w:val="0"/>
              <w:marTop w:val="0"/>
              <w:marBottom w:val="0"/>
              <w:divBdr>
                <w:top w:val="none" w:sz="0" w:space="0" w:color="auto"/>
                <w:left w:val="none" w:sz="0" w:space="0" w:color="auto"/>
                <w:bottom w:val="none" w:sz="0" w:space="0" w:color="auto"/>
                <w:right w:val="none" w:sz="0" w:space="0" w:color="auto"/>
              </w:divBdr>
            </w:div>
            <w:div w:id="2049599823">
              <w:marLeft w:val="0"/>
              <w:marRight w:val="0"/>
              <w:marTop w:val="0"/>
              <w:marBottom w:val="0"/>
              <w:divBdr>
                <w:top w:val="none" w:sz="0" w:space="0" w:color="auto"/>
                <w:left w:val="none" w:sz="0" w:space="0" w:color="auto"/>
                <w:bottom w:val="none" w:sz="0" w:space="0" w:color="auto"/>
                <w:right w:val="none" w:sz="0" w:space="0" w:color="auto"/>
              </w:divBdr>
            </w:div>
            <w:div w:id="525561473">
              <w:marLeft w:val="0"/>
              <w:marRight w:val="0"/>
              <w:marTop w:val="0"/>
              <w:marBottom w:val="0"/>
              <w:divBdr>
                <w:top w:val="none" w:sz="0" w:space="0" w:color="auto"/>
                <w:left w:val="none" w:sz="0" w:space="0" w:color="auto"/>
                <w:bottom w:val="none" w:sz="0" w:space="0" w:color="auto"/>
                <w:right w:val="none" w:sz="0" w:space="0" w:color="auto"/>
              </w:divBdr>
            </w:div>
            <w:div w:id="2095786273">
              <w:marLeft w:val="0"/>
              <w:marRight w:val="0"/>
              <w:marTop w:val="0"/>
              <w:marBottom w:val="0"/>
              <w:divBdr>
                <w:top w:val="none" w:sz="0" w:space="0" w:color="auto"/>
                <w:left w:val="none" w:sz="0" w:space="0" w:color="auto"/>
                <w:bottom w:val="none" w:sz="0" w:space="0" w:color="auto"/>
                <w:right w:val="none" w:sz="0" w:space="0" w:color="auto"/>
              </w:divBdr>
            </w:div>
            <w:div w:id="1665888389">
              <w:marLeft w:val="0"/>
              <w:marRight w:val="0"/>
              <w:marTop w:val="0"/>
              <w:marBottom w:val="0"/>
              <w:divBdr>
                <w:top w:val="none" w:sz="0" w:space="0" w:color="auto"/>
                <w:left w:val="none" w:sz="0" w:space="0" w:color="auto"/>
                <w:bottom w:val="none" w:sz="0" w:space="0" w:color="auto"/>
                <w:right w:val="none" w:sz="0" w:space="0" w:color="auto"/>
              </w:divBdr>
            </w:div>
            <w:div w:id="1284464601">
              <w:marLeft w:val="0"/>
              <w:marRight w:val="0"/>
              <w:marTop w:val="0"/>
              <w:marBottom w:val="0"/>
              <w:divBdr>
                <w:top w:val="none" w:sz="0" w:space="0" w:color="auto"/>
                <w:left w:val="none" w:sz="0" w:space="0" w:color="auto"/>
                <w:bottom w:val="none" w:sz="0" w:space="0" w:color="auto"/>
                <w:right w:val="none" w:sz="0" w:space="0" w:color="auto"/>
              </w:divBdr>
            </w:div>
            <w:div w:id="1003825668">
              <w:marLeft w:val="0"/>
              <w:marRight w:val="0"/>
              <w:marTop w:val="0"/>
              <w:marBottom w:val="0"/>
              <w:divBdr>
                <w:top w:val="none" w:sz="0" w:space="0" w:color="auto"/>
                <w:left w:val="none" w:sz="0" w:space="0" w:color="auto"/>
                <w:bottom w:val="none" w:sz="0" w:space="0" w:color="auto"/>
                <w:right w:val="none" w:sz="0" w:space="0" w:color="auto"/>
              </w:divBdr>
            </w:div>
            <w:div w:id="1949460503">
              <w:marLeft w:val="0"/>
              <w:marRight w:val="0"/>
              <w:marTop w:val="0"/>
              <w:marBottom w:val="0"/>
              <w:divBdr>
                <w:top w:val="none" w:sz="0" w:space="0" w:color="auto"/>
                <w:left w:val="none" w:sz="0" w:space="0" w:color="auto"/>
                <w:bottom w:val="none" w:sz="0" w:space="0" w:color="auto"/>
                <w:right w:val="none" w:sz="0" w:space="0" w:color="auto"/>
              </w:divBdr>
            </w:div>
            <w:div w:id="1511411174">
              <w:marLeft w:val="0"/>
              <w:marRight w:val="0"/>
              <w:marTop w:val="0"/>
              <w:marBottom w:val="0"/>
              <w:divBdr>
                <w:top w:val="none" w:sz="0" w:space="0" w:color="auto"/>
                <w:left w:val="none" w:sz="0" w:space="0" w:color="auto"/>
                <w:bottom w:val="none" w:sz="0" w:space="0" w:color="auto"/>
                <w:right w:val="none" w:sz="0" w:space="0" w:color="auto"/>
              </w:divBdr>
            </w:div>
            <w:div w:id="511575832">
              <w:marLeft w:val="0"/>
              <w:marRight w:val="0"/>
              <w:marTop w:val="0"/>
              <w:marBottom w:val="0"/>
              <w:divBdr>
                <w:top w:val="none" w:sz="0" w:space="0" w:color="auto"/>
                <w:left w:val="none" w:sz="0" w:space="0" w:color="auto"/>
                <w:bottom w:val="none" w:sz="0" w:space="0" w:color="auto"/>
                <w:right w:val="none" w:sz="0" w:space="0" w:color="auto"/>
              </w:divBdr>
            </w:div>
            <w:div w:id="759449502">
              <w:marLeft w:val="0"/>
              <w:marRight w:val="0"/>
              <w:marTop w:val="0"/>
              <w:marBottom w:val="0"/>
              <w:divBdr>
                <w:top w:val="none" w:sz="0" w:space="0" w:color="auto"/>
                <w:left w:val="none" w:sz="0" w:space="0" w:color="auto"/>
                <w:bottom w:val="none" w:sz="0" w:space="0" w:color="auto"/>
                <w:right w:val="none" w:sz="0" w:space="0" w:color="auto"/>
              </w:divBdr>
            </w:div>
            <w:div w:id="152110837">
              <w:marLeft w:val="0"/>
              <w:marRight w:val="0"/>
              <w:marTop w:val="0"/>
              <w:marBottom w:val="0"/>
              <w:divBdr>
                <w:top w:val="none" w:sz="0" w:space="0" w:color="auto"/>
                <w:left w:val="none" w:sz="0" w:space="0" w:color="auto"/>
                <w:bottom w:val="none" w:sz="0" w:space="0" w:color="auto"/>
                <w:right w:val="none" w:sz="0" w:space="0" w:color="auto"/>
              </w:divBdr>
            </w:div>
            <w:div w:id="1733774735">
              <w:marLeft w:val="0"/>
              <w:marRight w:val="0"/>
              <w:marTop w:val="0"/>
              <w:marBottom w:val="0"/>
              <w:divBdr>
                <w:top w:val="none" w:sz="0" w:space="0" w:color="auto"/>
                <w:left w:val="none" w:sz="0" w:space="0" w:color="auto"/>
                <w:bottom w:val="none" w:sz="0" w:space="0" w:color="auto"/>
                <w:right w:val="none" w:sz="0" w:space="0" w:color="auto"/>
              </w:divBdr>
            </w:div>
            <w:div w:id="162362617">
              <w:marLeft w:val="0"/>
              <w:marRight w:val="0"/>
              <w:marTop w:val="0"/>
              <w:marBottom w:val="0"/>
              <w:divBdr>
                <w:top w:val="none" w:sz="0" w:space="0" w:color="auto"/>
                <w:left w:val="none" w:sz="0" w:space="0" w:color="auto"/>
                <w:bottom w:val="none" w:sz="0" w:space="0" w:color="auto"/>
                <w:right w:val="none" w:sz="0" w:space="0" w:color="auto"/>
              </w:divBdr>
            </w:div>
            <w:div w:id="246698563">
              <w:marLeft w:val="0"/>
              <w:marRight w:val="0"/>
              <w:marTop w:val="0"/>
              <w:marBottom w:val="0"/>
              <w:divBdr>
                <w:top w:val="none" w:sz="0" w:space="0" w:color="auto"/>
                <w:left w:val="none" w:sz="0" w:space="0" w:color="auto"/>
                <w:bottom w:val="none" w:sz="0" w:space="0" w:color="auto"/>
                <w:right w:val="none" w:sz="0" w:space="0" w:color="auto"/>
              </w:divBdr>
            </w:div>
            <w:div w:id="1789424019">
              <w:marLeft w:val="0"/>
              <w:marRight w:val="0"/>
              <w:marTop w:val="0"/>
              <w:marBottom w:val="0"/>
              <w:divBdr>
                <w:top w:val="none" w:sz="0" w:space="0" w:color="auto"/>
                <w:left w:val="none" w:sz="0" w:space="0" w:color="auto"/>
                <w:bottom w:val="none" w:sz="0" w:space="0" w:color="auto"/>
                <w:right w:val="none" w:sz="0" w:space="0" w:color="auto"/>
              </w:divBdr>
            </w:div>
            <w:div w:id="1032534962">
              <w:marLeft w:val="0"/>
              <w:marRight w:val="0"/>
              <w:marTop w:val="0"/>
              <w:marBottom w:val="0"/>
              <w:divBdr>
                <w:top w:val="none" w:sz="0" w:space="0" w:color="auto"/>
                <w:left w:val="none" w:sz="0" w:space="0" w:color="auto"/>
                <w:bottom w:val="none" w:sz="0" w:space="0" w:color="auto"/>
                <w:right w:val="none" w:sz="0" w:space="0" w:color="auto"/>
              </w:divBdr>
            </w:div>
            <w:div w:id="751512372">
              <w:marLeft w:val="0"/>
              <w:marRight w:val="0"/>
              <w:marTop w:val="0"/>
              <w:marBottom w:val="0"/>
              <w:divBdr>
                <w:top w:val="none" w:sz="0" w:space="0" w:color="auto"/>
                <w:left w:val="none" w:sz="0" w:space="0" w:color="auto"/>
                <w:bottom w:val="none" w:sz="0" w:space="0" w:color="auto"/>
                <w:right w:val="none" w:sz="0" w:space="0" w:color="auto"/>
              </w:divBdr>
            </w:div>
            <w:div w:id="49498415">
              <w:marLeft w:val="0"/>
              <w:marRight w:val="0"/>
              <w:marTop w:val="0"/>
              <w:marBottom w:val="0"/>
              <w:divBdr>
                <w:top w:val="none" w:sz="0" w:space="0" w:color="auto"/>
                <w:left w:val="none" w:sz="0" w:space="0" w:color="auto"/>
                <w:bottom w:val="none" w:sz="0" w:space="0" w:color="auto"/>
                <w:right w:val="none" w:sz="0" w:space="0" w:color="auto"/>
              </w:divBdr>
            </w:div>
            <w:div w:id="917835449">
              <w:marLeft w:val="0"/>
              <w:marRight w:val="0"/>
              <w:marTop w:val="0"/>
              <w:marBottom w:val="0"/>
              <w:divBdr>
                <w:top w:val="none" w:sz="0" w:space="0" w:color="auto"/>
                <w:left w:val="none" w:sz="0" w:space="0" w:color="auto"/>
                <w:bottom w:val="none" w:sz="0" w:space="0" w:color="auto"/>
                <w:right w:val="none" w:sz="0" w:space="0" w:color="auto"/>
              </w:divBdr>
            </w:div>
            <w:div w:id="1348828475">
              <w:marLeft w:val="0"/>
              <w:marRight w:val="0"/>
              <w:marTop w:val="0"/>
              <w:marBottom w:val="0"/>
              <w:divBdr>
                <w:top w:val="none" w:sz="0" w:space="0" w:color="auto"/>
                <w:left w:val="none" w:sz="0" w:space="0" w:color="auto"/>
                <w:bottom w:val="none" w:sz="0" w:space="0" w:color="auto"/>
                <w:right w:val="none" w:sz="0" w:space="0" w:color="auto"/>
              </w:divBdr>
            </w:div>
            <w:div w:id="2044015347">
              <w:marLeft w:val="0"/>
              <w:marRight w:val="0"/>
              <w:marTop w:val="0"/>
              <w:marBottom w:val="0"/>
              <w:divBdr>
                <w:top w:val="none" w:sz="0" w:space="0" w:color="auto"/>
                <w:left w:val="none" w:sz="0" w:space="0" w:color="auto"/>
                <w:bottom w:val="none" w:sz="0" w:space="0" w:color="auto"/>
                <w:right w:val="none" w:sz="0" w:space="0" w:color="auto"/>
              </w:divBdr>
            </w:div>
            <w:div w:id="863322572">
              <w:marLeft w:val="0"/>
              <w:marRight w:val="0"/>
              <w:marTop w:val="0"/>
              <w:marBottom w:val="0"/>
              <w:divBdr>
                <w:top w:val="none" w:sz="0" w:space="0" w:color="auto"/>
                <w:left w:val="none" w:sz="0" w:space="0" w:color="auto"/>
                <w:bottom w:val="none" w:sz="0" w:space="0" w:color="auto"/>
                <w:right w:val="none" w:sz="0" w:space="0" w:color="auto"/>
              </w:divBdr>
            </w:div>
            <w:div w:id="1527403060">
              <w:marLeft w:val="0"/>
              <w:marRight w:val="0"/>
              <w:marTop w:val="0"/>
              <w:marBottom w:val="0"/>
              <w:divBdr>
                <w:top w:val="none" w:sz="0" w:space="0" w:color="auto"/>
                <w:left w:val="none" w:sz="0" w:space="0" w:color="auto"/>
                <w:bottom w:val="none" w:sz="0" w:space="0" w:color="auto"/>
                <w:right w:val="none" w:sz="0" w:space="0" w:color="auto"/>
              </w:divBdr>
            </w:div>
            <w:div w:id="652490300">
              <w:marLeft w:val="0"/>
              <w:marRight w:val="0"/>
              <w:marTop w:val="0"/>
              <w:marBottom w:val="0"/>
              <w:divBdr>
                <w:top w:val="none" w:sz="0" w:space="0" w:color="auto"/>
                <w:left w:val="none" w:sz="0" w:space="0" w:color="auto"/>
                <w:bottom w:val="none" w:sz="0" w:space="0" w:color="auto"/>
                <w:right w:val="none" w:sz="0" w:space="0" w:color="auto"/>
              </w:divBdr>
            </w:div>
            <w:div w:id="886915510">
              <w:marLeft w:val="0"/>
              <w:marRight w:val="0"/>
              <w:marTop w:val="0"/>
              <w:marBottom w:val="0"/>
              <w:divBdr>
                <w:top w:val="none" w:sz="0" w:space="0" w:color="auto"/>
                <w:left w:val="none" w:sz="0" w:space="0" w:color="auto"/>
                <w:bottom w:val="none" w:sz="0" w:space="0" w:color="auto"/>
                <w:right w:val="none" w:sz="0" w:space="0" w:color="auto"/>
              </w:divBdr>
            </w:div>
            <w:div w:id="150683205">
              <w:marLeft w:val="0"/>
              <w:marRight w:val="0"/>
              <w:marTop w:val="0"/>
              <w:marBottom w:val="0"/>
              <w:divBdr>
                <w:top w:val="none" w:sz="0" w:space="0" w:color="auto"/>
                <w:left w:val="none" w:sz="0" w:space="0" w:color="auto"/>
                <w:bottom w:val="none" w:sz="0" w:space="0" w:color="auto"/>
                <w:right w:val="none" w:sz="0" w:space="0" w:color="auto"/>
              </w:divBdr>
            </w:div>
            <w:div w:id="1987199896">
              <w:marLeft w:val="0"/>
              <w:marRight w:val="0"/>
              <w:marTop w:val="0"/>
              <w:marBottom w:val="0"/>
              <w:divBdr>
                <w:top w:val="none" w:sz="0" w:space="0" w:color="auto"/>
                <w:left w:val="none" w:sz="0" w:space="0" w:color="auto"/>
                <w:bottom w:val="none" w:sz="0" w:space="0" w:color="auto"/>
                <w:right w:val="none" w:sz="0" w:space="0" w:color="auto"/>
              </w:divBdr>
            </w:div>
            <w:div w:id="927693862">
              <w:marLeft w:val="0"/>
              <w:marRight w:val="0"/>
              <w:marTop w:val="0"/>
              <w:marBottom w:val="0"/>
              <w:divBdr>
                <w:top w:val="none" w:sz="0" w:space="0" w:color="auto"/>
                <w:left w:val="none" w:sz="0" w:space="0" w:color="auto"/>
                <w:bottom w:val="none" w:sz="0" w:space="0" w:color="auto"/>
                <w:right w:val="none" w:sz="0" w:space="0" w:color="auto"/>
              </w:divBdr>
            </w:div>
            <w:div w:id="1895192123">
              <w:marLeft w:val="0"/>
              <w:marRight w:val="0"/>
              <w:marTop w:val="0"/>
              <w:marBottom w:val="0"/>
              <w:divBdr>
                <w:top w:val="none" w:sz="0" w:space="0" w:color="auto"/>
                <w:left w:val="none" w:sz="0" w:space="0" w:color="auto"/>
                <w:bottom w:val="none" w:sz="0" w:space="0" w:color="auto"/>
                <w:right w:val="none" w:sz="0" w:space="0" w:color="auto"/>
              </w:divBdr>
            </w:div>
            <w:div w:id="610666688">
              <w:marLeft w:val="0"/>
              <w:marRight w:val="0"/>
              <w:marTop w:val="0"/>
              <w:marBottom w:val="0"/>
              <w:divBdr>
                <w:top w:val="none" w:sz="0" w:space="0" w:color="auto"/>
                <w:left w:val="none" w:sz="0" w:space="0" w:color="auto"/>
                <w:bottom w:val="none" w:sz="0" w:space="0" w:color="auto"/>
                <w:right w:val="none" w:sz="0" w:space="0" w:color="auto"/>
              </w:divBdr>
            </w:div>
            <w:div w:id="798885824">
              <w:marLeft w:val="0"/>
              <w:marRight w:val="0"/>
              <w:marTop w:val="0"/>
              <w:marBottom w:val="0"/>
              <w:divBdr>
                <w:top w:val="none" w:sz="0" w:space="0" w:color="auto"/>
                <w:left w:val="none" w:sz="0" w:space="0" w:color="auto"/>
                <w:bottom w:val="none" w:sz="0" w:space="0" w:color="auto"/>
                <w:right w:val="none" w:sz="0" w:space="0" w:color="auto"/>
              </w:divBdr>
            </w:div>
            <w:div w:id="123682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796554">
      <w:bodyDiv w:val="1"/>
      <w:marLeft w:val="0"/>
      <w:marRight w:val="0"/>
      <w:marTop w:val="0"/>
      <w:marBottom w:val="0"/>
      <w:divBdr>
        <w:top w:val="none" w:sz="0" w:space="0" w:color="auto"/>
        <w:left w:val="none" w:sz="0" w:space="0" w:color="auto"/>
        <w:bottom w:val="none" w:sz="0" w:space="0" w:color="auto"/>
        <w:right w:val="none" w:sz="0" w:space="0" w:color="auto"/>
      </w:divBdr>
      <w:divsChild>
        <w:div w:id="1305424901">
          <w:marLeft w:val="0"/>
          <w:marRight w:val="0"/>
          <w:marTop w:val="0"/>
          <w:marBottom w:val="0"/>
          <w:divBdr>
            <w:top w:val="none" w:sz="0" w:space="0" w:color="auto"/>
            <w:left w:val="none" w:sz="0" w:space="0" w:color="auto"/>
            <w:bottom w:val="none" w:sz="0" w:space="0" w:color="auto"/>
            <w:right w:val="none" w:sz="0" w:space="0" w:color="auto"/>
          </w:divBdr>
        </w:div>
      </w:divsChild>
    </w:div>
    <w:div w:id="951207684">
      <w:bodyDiv w:val="1"/>
      <w:marLeft w:val="0"/>
      <w:marRight w:val="0"/>
      <w:marTop w:val="0"/>
      <w:marBottom w:val="0"/>
      <w:divBdr>
        <w:top w:val="none" w:sz="0" w:space="0" w:color="auto"/>
        <w:left w:val="none" w:sz="0" w:space="0" w:color="auto"/>
        <w:bottom w:val="none" w:sz="0" w:space="0" w:color="auto"/>
        <w:right w:val="none" w:sz="0" w:space="0" w:color="auto"/>
      </w:divBdr>
      <w:divsChild>
        <w:div w:id="138889426">
          <w:marLeft w:val="0"/>
          <w:marRight w:val="0"/>
          <w:marTop w:val="0"/>
          <w:marBottom w:val="0"/>
          <w:divBdr>
            <w:top w:val="none" w:sz="0" w:space="0" w:color="auto"/>
            <w:left w:val="none" w:sz="0" w:space="0" w:color="auto"/>
            <w:bottom w:val="none" w:sz="0" w:space="0" w:color="auto"/>
            <w:right w:val="none" w:sz="0" w:space="0" w:color="auto"/>
          </w:divBdr>
          <w:divsChild>
            <w:div w:id="67849762">
              <w:marLeft w:val="0"/>
              <w:marRight w:val="0"/>
              <w:marTop w:val="0"/>
              <w:marBottom w:val="0"/>
              <w:divBdr>
                <w:top w:val="none" w:sz="0" w:space="0" w:color="auto"/>
                <w:left w:val="none" w:sz="0" w:space="0" w:color="auto"/>
                <w:bottom w:val="none" w:sz="0" w:space="0" w:color="auto"/>
                <w:right w:val="none" w:sz="0" w:space="0" w:color="auto"/>
              </w:divBdr>
            </w:div>
            <w:div w:id="90930330">
              <w:marLeft w:val="0"/>
              <w:marRight w:val="0"/>
              <w:marTop w:val="0"/>
              <w:marBottom w:val="0"/>
              <w:divBdr>
                <w:top w:val="none" w:sz="0" w:space="0" w:color="auto"/>
                <w:left w:val="none" w:sz="0" w:space="0" w:color="auto"/>
                <w:bottom w:val="none" w:sz="0" w:space="0" w:color="auto"/>
                <w:right w:val="none" w:sz="0" w:space="0" w:color="auto"/>
              </w:divBdr>
            </w:div>
            <w:div w:id="1091193901">
              <w:marLeft w:val="0"/>
              <w:marRight w:val="0"/>
              <w:marTop w:val="0"/>
              <w:marBottom w:val="0"/>
              <w:divBdr>
                <w:top w:val="none" w:sz="0" w:space="0" w:color="auto"/>
                <w:left w:val="none" w:sz="0" w:space="0" w:color="auto"/>
                <w:bottom w:val="none" w:sz="0" w:space="0" w:color="auto"/>
                <w:right w:val="none" w:sz="0" w:space="0" w:color="auto"/>
              </w:divBdr>
            </w:div>
            <w:div w:id="1777601636">
              <w:marLeft w:val="0"/>
              <w:marRight w:val="0"/>
              <w:marTop w:val="0"/>
              <w:marBottom w:val="0"/>
              <w:divBdr>
                <w:top w:val="none" w:sz="0" w:space="0" w:color="auto"/>
                <w:left w:val="none" w:sz="0" w:space="0" w:color="auto"/>
                <w:bottom w:val="none" w:sz="0" w:space="0" w:color="auto"/>
                <w:right w:val="none" w:sz="0" w:space="0" w:color="auto"/>
              </w:divBdr>
            </w:div>
            <w:div w:id="1754355159">
              <w:marLeft w:val="0"/>
              <w:marRight w:val="0"/>
              <w:marTop w:val="0"/>
              <w:marBottom w:val="0"/>
              <w:divBdr>
                <w:top w:val="none" w:sz="0" w:space="0" w:color="auto"/>
                <w:left w:val="none" w:sz="0" w:space="0" w:color="auto"/>
                <w:bottom w:val="none" w:sz="0" w:space="0" w:color="auto"/>
                <w:right w:val="none" w:sz="0" w:space="0" w:color="auto"/>
              </w:divBdr>
            </w:div>
            <w:div w:id="886799629">
              <w:marLeft w:val="0"/>
              <w:marRight w:val="0"/>
              <w:marTop w:val="0"/>
              <w:marBottom w:val="0"/>
              <w:divBdr>
                <w:top w:val="none" w:sz="0" w:space="0" w:color="auto"/>
                <w:left w:val="none" w:sz="0" w:space="0" w:color="auto"/>
                <w:bottom w:val="none" w:sz="0" w:space="0" w:color="auto"/>
                <w:right w:val="none" w:sz="0" w:space="0" w:color="auto"/>
              </w:divBdr>
            </w:div>
            <w:div w:id="350497494">
              <w:marLeft w:val="0"/>
              <w:marRight w:val="0"/>
              <w:marTop w:val="0"/>
              <w:marBottom w:val="0"/>
              <w:divBdr>
                <w:top w:val="none" w:sz="0" w:space="0" w:color="auto"/>
                <w:left w:val="none" w:sz="0" w:space="0" w:color="auto"/>
                <w:bottom w:val="none" w:sz="0" w:space="0" w:color="auto"/>
                <w:right w:val="none" w:sz="0" w:space="0" w:color="auto"/>
              </w:divBdr>
            </w:div>
            <w:div w:id="1589267282">
              <w:marLeft w:val="0"/>
              <w:marRight w:val="0"/>
              <w:marTop w:val="0"/>
              <w:marBottom w:val="0"/>
              <w:divBdr>
                <w:top w:val="none" w:sz="0" w:space="0" w:color="auto"/>
                <w:left w:val="none" w:sz="0" w:space="0" w:color="auto"/>
                <w:bottom w:val="none" w:sz="0" w:space="0" w:color="auto"/>
                <w:right w:val="none" w:sz="0" w:space="0" w:color="auto"/>
              </w:divBdr>
            </w:div>
            <w:div w:id="817188466">
              <w:marLeft w:val="0"/>
              <w:marRight w:val="0"/>
              <w:marTop w:val="0"/>
              <w:marBottom w:val="0"/>
              <w:divBdr>
                <w:top w:val="none" w:sz="0" w:space="0" w:color="auto"/>
                <w:left w:val="none" w:sz="0" w:space="0" w:color="auto"/>
                <w:bottom w:val="none" w:sz="0" w:space="0" w:color="auto"/>
                <w:right w:val="none" w:sz="0" w:space="0" w:color="auto"/>
              </w:divBdr>
            </w:div>
            <w:div w:id="80026776">
              <w:marLeft w:val="0"/>
              <w:marRight w:val="0"/>
              <w:marTop w:val="0"/>
              <w:marBottom w:val="0"/>
              <w:divBdr>
                <w:top w:val="none" w:sz="0" w:space="0" w:color="auto"/>
                <w:left w:val="none" w:sz="0" w:space="0" w:color="auto"/>
                <w:bottom w:val="none" w:sz="0" w:space="0" w:color="auto"/>
                <w:right w:val="none" w:sz="0" w:space="0" w:color="auto"/>
              </w:divBdr>
            </w:div>
            <w:div w:id="2039964463">
              <w:marLeft w:val="0"/>
              <w:marRight w:val="0"/>
              <w:marTop w:val="0"/>
              <w:marBottom w:val="0"/>
              <w:divBdr>
                <w:top w:val="none" w:sz="0" w:space="0" w:color="auto"/>
                <w:left w:val="none" w:sz="0" w:space="0" w:color="auto"/>
                <w:bottom w:val="none" w:sz="0" w:space="0" w:color="auto"/>
                <w:right w:val="none" w:sz="0" w:space="0" w:color="auto"/>
              </w:divBdr>
            </w:div>
            <w:div w:id="903686379">
              <w:marLeft w:val="0"/>
              <w:marRight w:val="0"/>
              <w:marTop w:val="0"/>
              <w:marBottom w:val="0"/>
              <w:divBdr>
                <w:top w:val="none" w:sz="0" w:space="0" w:color="auto"/>
                <w:left w:val="none" w:sz="0" w:space="0" w:color="auto"/>
                <w:bottom w:val="none" w:sz="0" w:space="0" w:color="auto"/>
                <w:right w:val="none" w:sz="0" w:space="0" w:color="auto"/>
              </w:divBdr>
            </w:div>
            <w:div w:id="1702785224">
              <w:marLeft w:val="0"/>
              <w:marRight w:val="0"/>
              <w:marTop w:val="0"/>
              <w:marBottom w:val="0"/>
              <w:divBdr>
                <w:top w:val="none" w:sz="0" w:space="0" w:color="auto"/>
                <w:left w:val="none" w:sz="0" w:space="0" w:color="auto"/>
                <w:bottom w:val="none" w:sz="0" w:space="0" w:color="auto"/>
                <w:right w:val="none" w:sz="0" w:space="0" w:color="auto"/>
              </w:divBdr>
            </w:div>
            <w:div w:id="1380208921">
              <w:marLeft w:val="0"/>
              <w:marRight w:val="0"/>
              <w:marTop w:val="0"/>
              <w:marBottom w:val="0"/>
              <w:divBdr>
                <w:top w:val="none" w:sz="0" w:space="0" w:color="auto"/>
                <w:left w:val="none" w:sz="0" w:space="0" w:color="auto"/>
                <w:bottom w:val="none" w:sz="0" w:space="0" w:color="auto"/>
                <w:right w:val="none" w:sz="0" w:space="0" w:color="auto"/>
              </w:divBdr>
            </w:div>
            <w:div w:id="1295453254">
              <w:marLeft w:val="0"/>
              <w:marRight w:val="0"/>
              <w:marTop w:val="0"/>
              <w:marBottom w:val="0"/>
              <w:divBdr>
                <w:top w:val="none" w:sz="0" w:space="0" w:color="auto"/>
                <w:left w:val="none" w:sz="0" w:space="0" w:color="auto"/>
                <w:bottom w:val="none" w:sz="0" w:space="0" w:color="auto"/>
                <w:right w:val="none" w:sz="0" w:space="0" w:color="auto"/>
              </w:divBdr>
            </w:div>
            <w:div w:id="1788624787">
              <w:marLeft w:val="0"/>
              <w:marRight w:val="0"/>
              <w:marTop w:val="0"/>
              <w:marBottom w:val="0"/>
              <w:divBdr>
                <w:top w:val="none" w:sz="0" w:space="0" w:color="auto"/>
                <w:left w:val="none" w:sz="0" w:space="0" w:color="auto"/>
                <w:bottom w:val="none" w:sz="0" w:space="0" w:color="auto"/>
                <w:right w:val="none" w:sz="0" w:space="0" w:color="auto"/>
              </w:divBdr>
            </w:div>
            <w:div w:id="165677021">
              <w:marLeft w:val="0"/>
              <w:marRight w:val="0"/>
              <w:marTop w:val="0"/>
              <w:marBottom w:val="0"/>
              <w:divBdr>
                <w:top w:val="none" w:sz="0" w:space="0" w:color="auto"/>
                <w:left w:val="none" w:sz="0" w:space="0" w:color="auto"/>
                <w:bottom w:val="none" w:sz="0" w:space="0" w:color="auto"/>
                <w:right w:val="none" w:sz="0" w:space="0" w:color="auto"/>
              </w:divBdr>
            </w:div>
            <w:div w:id="761418929">
              <w:marLeft w:val="0"/>
              <w:marRight w:val="0"/>
              <w:marTop w:val="0"/>
              <w:marBottom w:val="0"/>
              <w:divBdr>
                <w:top w:val="none" w:sz="0" w:space="0" w:color="auto"/>
                <w:left w:val="none" w:sz="0" w:space="0" w:color="auto"/>
                <w:bottom w:val="none" w:sz="0" w:space="0" w:color="auto"/>
                <w:right w:val="none" w:sz="0" w:space="0" w:color="auto"/>
              </w:divBdr>
            </w:div>
            <w:div w:id="452940881">
              <w:marLeft w:val="0"/>
              <w:marRight w:val="0"/>
              <w:marTop w:val="0"/>
              <w:marBottom w:val="0"/>
              <w:divBdr>
                <w:top w:val="none" w:sz="0" w:space="0" w:color="auto"/>
                <w:left w:val="none" w:sz="0" w:space="0" w:color="auto"/>
                <w:bottom w:val="none" w:sz="0" w:space="0" w:color="auto"/>
                <w:right w:val="none" w:sz="0" w:space="0" w:color="auto"/>
              </w:divBdr>
            </w:div>
            <w:div w:id="1503471465">
              <w:marLeft w:val="0"/>
              <w:marRight w:val="0"/>
              <w:marTop w:val="0"/>
              <w:marBottom w:val="0"/>
              <w:divBdr>
                <w:top w:val="none" w:sz="0" w:space="0" w:color="auto"/>
                <w:left w:val="none" w:sz="0" w:space="0" w:color="auto"/>
                <w:bottom w:val="none" w:sz="0" w:space="0" w:color="auto"/>
                <w:right w:val="none" w:sz="0" w:space="0" w:color="auto"/>
              </w:divBdr>
            </w:div>
            <w:div w:id="193469994">
              <w:marLeft w:val="0"/>
              <w:marRight w:val="0"/>
              <w:marTop w:val="0"/>
              <w:marBottom w:val="0"/>
              <w:divBdr>
                <w:top w:val="none" w:sz="0" w:space="0" w:color="auto"/>
                <w:left w:val="none" w:sz="0" w:space="0" w:color="auto"/>
                <w:bottom w:val="none" w:sz="0" w:space="0" w:color="auto"/>
                <w:right w:val="none" w:sz="0" w:space="0" w:color="auto"/>
              </w:divBdr>
            </w:div>
            <w:div w:id="989091736">
              <w:marLeft w:val="0"/>
              <w:marRight w:val="0"/>
              <w:marTop w:val="0"/>
              <w:marBottom w:val="0"/>
              <w:divBdr>
                <w:top w:val="none" w:sz="0" w:space="0" w:color="auto"/>
                <w:left w:val="none" w:sz="0" w:space="0" w:color="auto"/>
                <w:bottom w:val="none" w:sz="0" w:space="0" w:color="auto"/>
                <w:right w:val="none" w:sz="0" w:space="0" w:color="auto"/>
              </w:divBdr>
            </w:div>
            <w:div w:id="224294459">
              <w:marLeft w:val="0"/>
              <w:marRight w:val="0"/>
              <w:marTop w:val="0"/>
              <w:marBottom w:val="0"/>
              <w:divBdr>
                <w:top w:val="none" w:sz="0" w:space="0" w:color="auto"/>
                <w:left w:val="none" w:sz="0" w:space="0" w:color="auto"/>
                <w:bottom w:val="none" w:sz="0" w:space="0" w:color="auto"/>
                <w:right w:val="none" w:sz="0" w:space="0" w:color="auto"/>
              </w:divBdr>
            </w:div>
            <w:div w:id="1588268451">
              <w:marLeft w:val="0"/>
              <w:marRight w:val="0"/>
              <w:marTop w:val="0"/>
              <w:marBottom w:val="0"/>
              <w:divBdr>
                <w:top w:val="none" w:sz="0" w:space="0" w:color="auto"/>
                <w:left w:val="none" w:sz="0" w:space="0" w:color="auto"/>
                <w:bottom w:val="none" w:sz="0" w:space="0" w:color="auto"/>
                <w:right w:val="none" w:sz="0" w:space="0" w:color="auto"/>
              </w:divBdr>
            </w:div>
            <w:div w:id="707798857">
              <w:marLeft w:val="0"/>
              <w:marRight w:val="0"/>
              <w:marTop w:val="0"/>
              <w:marBottom w:val="0"/>
              <w:divBdr>
                <w:top w:val="none" w:sz="0" w:space="0" w:color="auto"/>
                <w:left w:val="none" w:sz="0" w:space="0" w:color="auto"/>
                <w:bottom w:val="none" w:sz="0" w:space="0" w:color="auto"/>
                <w:right w:val="none" w:sz="0" w:space="0" w:color="auto"/>
              </w:divBdr>
            </w:div>
            <w:div w:id="1110203374">
              <w:marLeft w:val="0"/>
              <w:marRight w:val="0"/>
              <w:marTop w:val="0"/>
              <w:marBottom w:val="0"/>
              <w:divBdr>
                <w:top w:val="none" w:sz="0" w:space="0" w:color="auto"/>
                <w:left w:val="none" w:sz="0" w:space="0" w:color="auto"/>
                <w:bottom w:val="none" w:sz="0" w:space="0" w:color="auto"/>
                <w:right w:val="none" w:sz="0" w:space="0" w:color="auto"/>
              </w:divBdr>
            </w:div>
            <w:div w:id="1850216481">
              <w:marLeft w:val="0"/>
              <w:marRight w:val="0"/>
              <w:marTop w:val="0"/>
              <w:marBottom w:val="0"/>
              <w:divBdr>
                <w:top w:val="none" w:sz="0" w:space="0" w:color="auto"/>
                <w:left w:val="none" w:sz="0" w:space="0" w:color="auto"/>
                <w:bottom w:val="none" w:sz="0" w:space="0" w:color="auto"/>
                <w:right w:val="none" w:sz="0" w:space="0" w:color="auto"/>
              </w:divBdr>
            </w:div>
            <w:div w:id="1538854631">
              <w:marLeft w:val="0"/>
              <w:marRight w:val="0"/>
              <w:marTop w:val="0"/>
              <w:marBottom w:val="0"/>
              <w:divBdr>
                <w:top w:val="none" w:sz="0" w:space="0" w:color="auto"/>
                <w:left w:val="none" w:sz="0" w:space="0" w:color="auto"/>
                <w:bottom w:val="none" w:sz="0" w:space="0" w:color="auto"/>
                <w:right w:val="none" w:sz="0" w:space="0" w:color="auto"/>
              </w:divBdr>
            </w:div>
            <w:div w:id="1363245322">
              <w:marLeft w:val="0"/>
              <w:marRight w:val="0"/>
              <w:marTop w:val="0"/>
              <w:marBottom w:val="0"/>
              <w:divBdr>
                <w:top w:val="none" w:sz="0" w:space="0" w:color="auto"/>
                <w:left w:val="none" w:sz="0" w:space="0" w:color="auto"/>
                <w:bottom w:val="none" w:sz="0" w:space="0" w:color="auto"/>
                <w:right w:val="none" w:sz="0" w:space="0" w:color="auto"/>
              </w:divBdr>
            </w:div>
            <w:div w:id="323776662">
              <w:marLeft w:val="0"/>
              <w:marRight w:val="0"/>
              <w:marTop w:val="0"/>
              <w:marBottom w:val="0"/>
              <w:divBdr>
                <w:top w:val="none" w:sz="0" w:space="0" w:color="auto"/>
                <w:left w:val="none" w:sz="0" w:space="0" w:color="auto"/>
                <w:bottom w:val="none" w:sz="0" w:space="0" w:color="auto"/>
                <w:right w:val="none" w:sz="0" w:space="0" w:color="auto"/>
              </w:divBdr>
            </w:div>
            <w:div w:id="1698194269">
              <w:marLeft w:val="0"/>
              <w:marRight w:val="0"/>
              <w:marTop w:val="0"/>
              <w:marBottom w:val="0"/>
              <w:divBdr>
                <w:top w:val="none" w:sz="0" w:space="0" w:color="auto"/>
                <w:left w:val="none" w:sz="0" w:space="0" w:color="auto"/>
                <w:bottom w:val="none" w:sz="0" w:space="0" w:color="auto"/>
                <w:right w:val="none" w:sz="0" w:space="0" w:color="auto"/>
              </w:divBdr>
            </w:div>
            <w:div w:id="416093889">
              <w:marLeft w:val="0"/>
              <w:marRight w:val="0"/>
              <w:marTop w:val="0"/>
              <w:marBottom w:val="0"/>
              <w:divBdr>
                <w:top w:val="none" w:sz="0" w:space="0" w:color="auto"/>
                <w:left w:val="none" w:sz="0" w:space="0" w:color="auto"/>
                <w:bottom w:val="none" w:sz="0" w:space="0" w:color="auto"/>
                <w:right w:val="none" w:sz="0" w:space="0" w:color="auto"/>
              </w:divBdr>
            </w:div>
            <w:div w:id="154955481">
              <w:marLeft w:val="0"/>
              <w:marRight w:val="0"/>
              <w:marTop w:val="0"/>
              <w:marBottom w:val="0"/>
              <w:divBdr>
                <w:top w:val="none" w:sz="0" w:space="0" w:color="auto"/>
                <w:left w:val="none" w:sz="0" w:space="0" w:color="auto"/>
                <w:bottom w:val="none" w:sz="0" w:space="0" w:color="auto"/>
                <w:right w:val="none" w:sz="0" w:space="0" w:color="auto"/>
              </w:divBdr>
            </w:div>
            <w:div w:id="518931808">
              <w:marLeft w:val="0"/>
              <w:marRight w:val="0"/>
              <w:marTop w:val="0"/>
              <w:marBottom w:val="0"/>
              <w:divBdr>
                <w:top w:val="none" w:sz="0" w:space="0" w:color="auto"/>
                <w:left w:val="none" w:sz="0" w:space="0" w:color="auto"/>
                <w:bottom w:val="none" w:sz="0" w:space="0" w:color="auto"/>
                <w:right w:val="none" w:sz="0" w:space="0" w:color="auto"/>
              </w:divBdr>
            </w:div>
            <w:div w:id="37827573">
              <w:marLeft w:val="0"/>
              <w:marRight w:val="0"/>
              <w:marTop w:val="0"/>
              <w:marBottom w:val="0"/>
              <w:divBdr>
                <w:top w:val="none" w:sz="0" w:space="0" w:color="auto"/>
                <w:left w:val="none" w:sz="0" w:space="0" w:color="auto"/>
                <w:bottom w:val="none" w:sz="0" w:space="0" w:color="auto"/>
                <w:right w:val="none" w:sz="0" w:space="0" w:color="auto"/>
              </w:divBdr>
            </w:div>
            <w:div w:id="1731346530">
              <w:marLeft w:val="0"/>
              <w:marRight w:val="0"/>
              <w:marTop w:val="0"/>
              <w:marBottom w:val="0"/>
              <w:divBdr>
                <w:top w:val="none" w:sz="0" w:space="0" w:color="auto"/>
                <w:left w:val="none" w:sz="0" w:space="0" w:color="auto"/>
                <w:bottom w:val="none" w:sz="0" w:space="0" w:color="auto"/>
                <w:right w:val="none" w:sz="0" w:space="0" w:color="auto"/>
              </w:divBdr>
            </w:div>
            <w:div w:id="29259308">
              <w:marLeft w:val="0"/>
              <w:marRight w:val="0"/>
              <w:marTop w:val="0"/>
              <w:marBottom w:val="0"/>
              <w:divBdr>
                <w:top w:val="none" w:sz="0" w:space="0" w:color="auto"/>
                <w:left w:val="none" w:sz="0" w:space="0" w:color="auto"/>
                <w:bottom w:val="none" w:sz="0" w:space="0" w:color="auto"/>
                <w:right w:val="none" w:sz="0" w:space="0" w:color="auto"/>
              </w:divBdr>
            </w:div>
            <w:div w:id="368721914">
              <w:marLeft w:val="0"/>
              <w:marRight w:val="0"/>
              <w:marTop w:val="0"/>
              <w:marBottom w:val="0"/>
              <w:divBdr>
                <w:top w:val="none" w:sz="0" w:space="0" w:color="auto"/>
                <w:left w:val="none" w:sz="0" w:space="0" w:color="auto"/>
                <w:bottom w:val="none" w:sz="0" w:space="0" w:color="auto"/>
                <w:right w:val="none" w:sz="0" w:space="0" w:color="auto"/>
              </w:divBdr>
            </w:div>
            <w:div w:id="2108111565">
              <w:marLeft w:val="0"/>
              <w:marRight w:val="0"/>
              <w:marTop w:val="0"/>
              <w:marBottom w:val="0"/>
              <w:divBdr>
                <w:top w:val="none" w:sz="0" w:space="0" w:color="auto"/>
                <w:left w:val="none" w:sz="0" w:space="0" w:color="auto"/>
                <w:bottom w:val="none" w:sz="0" w:space="0" w:color="auto"/>
                <w:right w:val="none" w:sz="0" w:space="0" w:color="auto"/>
              </w:divBdr>
            </w:div>
            <w:div w:id="1566258510">
              <w:marLeft w:val="0"/>
              <w:marRight w:val="0"/>
              <w:marTop w:val="0"/>
              <w:marBottom w:val="0"/>
              <w:divBdr>
                <w:top w:val="none" w:sz="0" w:space="0" w:color="auto"/>
                <w:left w:val="none" w:sz="0" w:space="0" w:color="auto"/>
                <w:bottom w:val="none" w:sz="0" w:space="0" w:color="auto"/>
                <w:right w:val="none" w:sz="0" w:space="0" w:color="auto"/>
              </w:divBdr>
            </w:div>
            <w:div w:id="2091848551">
              <w:marLeft w:val="0"/>
              <w:marRight w:val="0"/>
              <w:marTop w:val="0"/>
              <w:marBottom w:val="0"/>
              <w:divBdr>
                <w:top w:val="none" w:sz="0" w:space="0" w:color="auto"/>
                <w:left w:val="none" w:sz="0" w:space="0" w:color="auto"/>
                <w:bottom w:val="none" w:sz="0" w:space="0" w:color="auto"/>
                <w:right w:val="none" w:sz="0" w:space="0" w:color="auto"/>
              </w:divBdr>
            </w:div>
            <w:div w:id="1633055961">
              <w:marLeft w:val="0"/>
              <w:marRight w:val="0"/>
              <w:marTop w:val="0"/>
              <w:marBottom w:val="0"/>
              <w:divBdr>
                <w:top w:val="none" w:sz="0" w:space="0" w:color="auto"/>
                <w:left w:val="none" w:sz="0" w:space="0" w:color="auto"/>
                <w:bottom w:val="none" w:sz="0" w:space="0" w:color="auto"/>
                <w:right w:val="none" w:sz="0" w:space="0" w:color="auto"/>
              </w:divBdr>
            </w:div>
            <w:div w:id="1707755273">
              <w:marLeft w:val="0"/>
              <w:marRight w:val="0"/>
              <w:marTop w:val="0"/>
              <w:marBottom w:val="0"/>
              <w:divBdr>
                <w:top w:val="none" w:sz="0" w:space="0" w:color="auto"/>
                <w:left w:val="none" w:sz="0" w:space="0" w:color="auto"/>
                <w:bottom w:val="none" w:sz="0" w:space="0" w:color="auto"/>
                <w:right w:val="none" w:sz="0" w:space="0" w:color="auto"/>
              </w:divBdr>
            </w:div>
            <w:div w:id="941492267">
              <w:marLeft w:val="0"/>
              <w:marRight w:val="0"/>
              <w:marTop w:val="0"/>
              <w:marBottom w:val="0"/>
              <w:divBdr>
                <w:top w:val="none" w:sz="0" w:space="0" w:color="auto"/>
                <w:left w:val="none" w:sz="0" w:space="0" w:color="auto"/>
                <w:bottom w:val="none" w:sz="0" w:space="0" w:color="auto"/>
                <w:right w:val="none" w:sz="0" w:space="0" w:color="auto"/>
              </w:divBdr>
            </w:div>
            <w:div w:id="177952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311456">
      <w:bodyDiv w:val="1"/>
      <w:marLeft w:val="0"/>
      <w:marRight w:val="0"/>
      <w:marTop w:val="0"/>
      <w:marBottom w:val="0"/>
      <w:divBdr>
        <w:top w:val="none" w:sz="0" w:space="0" w:color="auto"/>
        <w:left w:val="none" w:sz="0" w:space="0" w:color="auto"/>
        <w:bottom w:val="none" w:sz="0" w:space="0" w:color="auto"/>
        <w:right w:val="none" w:sz="0" w:space="0" w:color="auto"/>
      </w:divBdr>
      <w:divsChild>
        <w:div w:id="915866803">
          <w:marLeft w:val="0"/>
          <w:marRight w:val="0"/>
          <w:marTop w:val="0"/>
          <w:marBottom w:val="0"/>
          <w:divBdr>
            <w:top w:val="none" w:sz="0" w:space="0" w:color="auto"/>
            <w:left w:val="none" w:sz="0" w:space="0" w:color="auto"/>
            <w:bottom w:val="none" w:sz="0" w:space="0" w:color="auto"/>
            <w:right w:val="none" w:sz="0" w:space="0" w:color="auto"/>
          </w:divBdr>
          <w:divsChild>
            <w:div w:id="700858231">
              <w:marLeft w:val="0"/>
              <w:marRight w:val="0"/>
              <w:marTop w:val="0"/>
              <w:marBottom w:val="0"/>
              <w:divBdr>
                <w:top w:val="none" w:sz="0" w:space="0" w:color="auto"/>
                <w:left w:val="none" w:sz="0" w:space="0" w:color="auto"/>
                <w:bottom w:val="none" w:sz="0" w:space="0" w:color="auto"/>
                <w:right w:val="none" w:sz="0" w:space="0" w:color="auto"/>
              </w:divBdr>
            </w:div>
            <w:div w:id="1363283983">
              <w:marLeft w:val="0"/>
              <w:marRight w:val="0"/>
              <w:marTop w:val="0"/>
              <w:marBottom w:val="0"/>
              <w:divBdr>
                <w:top w:val="none" w:sz="0" w:space="0" w:color="auto"/>
                <w:left w:val="none" w:sz="0" w:space="0" w:color="auto"/>
                <w:bottom w:val="none" w:sz="0" w:space="0" w:color="auto"/>
                <w:right w:val="none" w:sz="0" w:space="0" w:color="auto"/>
              </w:divBdr>
            </w:div>
            <w:div w:id="186872666">
              <w:marLeft w:val="0"/>
              <w:marRight w:val="0"/>
              <w:marTop w:val="0"/>
              <w:marBottom w:val="0"/>
              <w:divBdr>
                <w:top w:val="none" w:sz="0" w:space="0" w:color="auto"/>
                <w:left w:val="none" w:sz="0" w:space="0" w:color="auto"/>
                <w:bottom w:val="none" w:sz="0" w:space="0" w:color="auto"/>
                <w:right w:val="none" w:sz="0" w:space="0" w:color="auto"/>
              </w:divBdr>
            </w:div>
            <w:div w:id="1787844115">
              <w:marLeft w:val="0"/>
              <w:marRight w:val="0"/>
              <w:marTop w:val="0"/>
              <w:marBottom w:val="0"/>
              <w:divBdr>
                <w:top w:val="none" w:sz="0" w:space="0" w:color="auto"/>
                <w:left w:val="none" w:sz="0" w:space="0" w:color="auto"/>
                <w:bottom w:val="none" w:sz="0" w:space="0" w:color="auto"/>
                <w:right w:val="none" w:sz="0" w:space="0" w:color="auto"/>
              </w:divBdr>
            </w:div>
            <w:div w:id="1128208851">
              <w:marLeft w:val="0"/>
              <w:marRight w:val="0"/>
              <w:marTop w:val="0"/>
              <w:marBottom w:val="0"/>
              <w:divBdr>
                <w:top w:val="none" w:sz="0" w:space="0" w:color="auto"/>
                <w:left w:val="none" w:sz="0" w:space="0" w:color="auto"/>
                <w:bottom w:val="none" w:sz="0" w:space="0" w:color="auto"/>
                <w:right w:val="none" w:sz="0" w:space="0" w:color="auto"/>
              </w:divBdr>
            </w:div>
            <w:div w:id="861673198">
              <w:marLeft w:val="0"/>
              <w:marRight w:val="0"/>
              <w:marTop w:val="0"/>
              <w:marBottom w:val="0"/>
              <w:divBdr>
                <w:top w:val="none" w:sz="0" w:space="0" w:color="auto"/>
                <w:left w:val="none" w:sz="0" w:space="0" w:color="auto"/>
                <w:bottom w:val="none" w:sz="0" w:space="0" w:color="auto"/>
                <w:right w:val="none" w:sz="0" w:space="0" w:color="auto"/>
              </w:divBdr>
            </w:div>
            <w:div w:id="810827625">
              <w:marLeft w:val="0"/>
              <w:marRight w:val="0"/>
              <w:marTop w:val="0"/>
              <w:marBottom w:val="0"/>
              <w:divBdr>
                <w:top w:val="none" w:sz="0" w:space="0" w:color="auto"/>
                <w:left w:val="none" w:sz="0" w:space="0" w:color="auto"/>
                <w:bottom w:val="none" w:sz="0" w:space="0" w:color="auto"/>
                <w:right w:val="none" w:sz="0" w:space="0" w:color="auto"/>
              </w:divBdr>
            </w:div>
            <w:div w:id="1142430245">
              <w:marLeft w:val="0"/>
              <w:marRight w:val="0"/>
              <w:marTop w:val="0"/>
              <w:marBottom w:val="0"/>
              <w:divBdr>
                <w:top w:val="none" w:sz="0" w:space="0" w:color="auto"/>
                <w:left w:val="none" w:sz="0" w:space="0" w:color="auto"/>
                <w:bottom w:val="none" w:sz="0" w:space="0" w:color="auto"/>
                <w:right w:val="none" w:sz="0" w:space="0" w:color="auto"/>
              </w:divBdr>
            </w:div>
            <w:div w:id="442651486">
              <w:marLeft w:val="0"/>
              <w:marRight w:val="0"/>
              <w:marTop w:val="0"/>
              <w:marBottom w:val="0"/>
              <w:divBdr>
                <w:top w:val="none" w:sz="0" w:space="0" w:color="auto"/>
                <w:left w:val="none" w:sz="0" w:space="0" w:color="auto"/>
                <w:bottom w:val="none" w:sz="0" w:space="0" w:color="auto"/>
                <w:right w:val="none" w:sz="0" w:space="0" w:color="auto"/>
              </w:divBdr>
            </w:div>
            <w:div w:id="1694727531">
              <w:marLeft w:val="0"/>
              <w:marRight w:val="0"/>
              <w:marTop w:val="0"/>
              <w:marBottom w:val="0"/>
              <w:divBdr>
                <w:top w:val="none" w:sz="0" w:space="0" w:color="auto"/>
                <w:left w:val="none" w:sz="0" w:space="0" w:color="auto"/>
                <w:bottom w:val="none" w:sz="0" w:space="0" w:color="auto"/>
                <w:right w:val="none" w:sz="0" w:space="0" w:color="auto"/>
              </w:divBdr>
            </w:div>
            <w:div w:id="487937745">
              <w:marLeft w:val="0"/>
              <w:marRight w:val="0"/>
              <w:marTop w:val="0"/>
              <w:marBottom w:val="0"/>
              <w:divBdr>
                <w:top w:val="none" w:sz="0" w:space="0" w:color="auto"/>
                <w:left w:val="none" w:sz="0" w:space="0" w:color="auto"/>
                <w:bottom w:val="none" w:sz="0" w:space="0" w:color="auto"/>
                <w:right w:val="none" w:sz="0" w:space="0" w:color="auto"/>
              </w:divBdr>
            </w:div>
            <w:div w:id="852769159">
              <w:marLeft w:val="0"/>
              <w:marRight w:val="0"/>
              <w:marTop w:val="0"/>
              <w:marBottom w:val="0"/>
              <w:divBdr>
                <w:top w:val="none" w:sz="0" w:space="0" w:color="auto"/>
                <w:left w:val="none" w:sz="0" w:space="0" w:color="auto"/>
                <w:bottom w:val="none" w:sz="0" w:space="0" w:color="auto"/>
                <w:right w:val="none" w:sz="0" w:space="0" w:color="auto"/>
              </w:divBdr>
            </w:div>
            <w:div w:id="412625431">
              <w:marLeft w:val="0"/>
              <w:marRight w:val="0"/>
              <w:marTop w:val="0"/>
              <w:marBottom w:val="0"/>
              <w:divBdr>
                <w:top w:val="none" w:sz="0" w:space="0" w:color="auto"/>
                <w:left w:val="none" w:sz="0" w:space="0" w:color="auto"/>
                <w:bottom w:val="none" w:sz="0" w:space="0" w:color="auto"/>
                <w:right w:val="none" w:sz="0" w:space="0" w:color="auto"/>
              </w:divBdr>
            </w:div>
            <w:div w:id="1162502431">
              <w:marLeft w:val="0"/>
              <w:marRight w:val="0"/>
              <w:marTop w:val="0"/>
              <w:marBottom w:val="0"/>
              <w:divBdr>
                <w:top w:val="none" w:sz="0" w:space="0" w:color="auto"/>
                <w:left w:val="none" w:sz="0" w:space="0" w:color="auto"/>
                <w:bottom w:val="none" w:sz="0" w:space="0" w:color="auto"/>
                <w:right w:val="none" w:sz="0" w:space="0" w:color="auto"/>
              </w:divBdr>
            </w:div>
            <w:div w:id="88505639">
              <w:marLeft w:val="0"/>
              <w:marRight w:val="0"/>
              <w:marTop w:val="0"/>
              <w:marBottom w:val="0"/>
              <w:divBdr>
                <w:top w:val="none" w:sz="0" w:space="0" w:color="auto"/>
                <w:left w:val="none" w:sz="0" w:space="0" w:color="auto"/>
                <w:bottom w:val="none" w:sz="0" w:space="0" w:color="auto"/>
                <w:right w:val="none" w:sz="0" w:space="0" w:color="auto"/>
              </w:divBdr>
            </w:div>
            <w:div w:id="1884556185">
              <w:marLeft w:val="0"/>
              <w:marRight w:val="0"/>
              <w:marTop w:val="0"/>
              <w:marBottom w:val="0"/>
              <w:divBdr>
                <w:top w:val="none" w:sz="0" w:space="0" w:color="auto"/>
                <w:left w:val="none" w:sz="0" w:space="0" w:color="auto"/>
                <w:bottom w:val="none" w:sz="0" w:space="0" w:color="auto"/>
                <w:right w:val="none" w:sz="0" w:space="0" w:color="auto"/>
              </w:divBdr>
            </w:div>
            <w:div w:id="1904556244">
              <w:marLeft w:val="0"/>
              <w:marRight w:val="0"/>
              <w:marTop w:val="0"/>
              <w:marBottom w:val="0"/>
              <w:divBdr>
                <w:top w:val="none" w:sz="0" w:space="0" w:color="auto"/>
                <w:left w:val="none" w:sz="0" w:space="0" w:color="auto"/>
                <w:bottom w:val="none" w:sz="0" w:space="0" w:color="auto"/>
                <w:right w:val="none" w:sz="0" w:space="0" w:color="auto"/>
              </w:divBdr>
            </w:div>
            <w:div w:id="1212114183">
              <w:marLeft w:val="0"/>
              <w:marRight w:val="0"/>
              <w:marTop w:val="0"/>
              <w:marBottom w:val="0"/>
              <w:divBdr>
                <w:top w:val="none" w:sz="0" w:space="0" w:color="auto"/>
                <w:left w:val="none" w:sz="0" w:space="0" w:color="auto"/>
                <w:bottom w:val="none" w:sz="0" w:space="0" w:color="auto"/>
                <w:right w:val="none" w:sz="0" w:space="0" w:color="auto"/>
              </w:divBdr>
            </w:div>
            <w:div w:id="1699771042">
              <w:marLeft w:val="0"/>
              <w:marRight w:val="0"/>
              <w:marTop w:val="0"/>
              <w:marBottom w:val="0"/>
              <w:divBdr>
                <w:top w:val="none" w:sz="0" w:space="0" w:color="auto"/>
                <w:left w:val="none" w:sz="0" w:space="0" w:color="auto"/>
                <w:bottom w:val="none" w:sz="0" w:space="0" w:color="auto"/>
                <w:right w:val="none" w:sz="0" w:space="0" w:color="auto"/>
              </w:divBdr>
            </w:div>
            <w:div w:id="1694304538">
              <w:marLeft w:val="0"/>
              <w:marRight w:val="0"/>
              <w:marTop w:val="0"/>
              <w:marBottom w:val="0"/>
              <w:divBdr>
                <w:top w:val="none" w:sz="0" w:space="0" w:color="auto"/>
                <w:left w:val="none" w:sz="0" w:space="0" w:color="auto"/>
                <w:bottom w:val="none" w:sz="0" w:space="0" w:color="auto"/>
                <w:right w:val="none" w:sz="0" w:space="0" w:color="auto"/>
              </w:divBdr>
            </w:div>
            <w:div w:id="911935327">
              <w:marLeft w:val="0"/>
              <w:marRight w:val="0"/>
              <w:marTop w:val="0"/>
              <w:marBottom w:val="0"/>
              <w:divBdr>
                <w:top w:val="none" w:sz="0" w:space="0" w:color="auto"/>
                <w:left w:val="none" w:sz="0" w:space="0" w:color="auto"/>
                <w:bottom w:val="none" w:sz="0" w:space="0" w:color="auto"/>
                <w:right w:val="none" w:sz="0" w:space="0" w:color="auto"/>
              </w:divBdr>
            </w:div>
            <w:div w:id="1170488217">
              <w:marLeft w:val="0"/>
              <w:marRight w:val="0"/>
              <w:marTop w:val="0"/>
              <w:marBottom w:val="0"/>
              <w:divBdr>
                <w:top w:val="none" w:sz="0" w:space="0" w:color="auto"/>
                <w:left w:val="none" w:sz="0" w:space="0" w:color="auto"/>
                <w:bottom w:val="none" w:sz="0" w:space="0" w:color="auto"/>
                <w:right w:val="none" w:sz="0" w:space="0" w:color="auto"/>
              </w:divBdr>
            </w:div>
            <w:div w:id="1910727747">
              <w:marLeft w:val="0"/>
              <w:marRight w:val="0"/>
              <w:marTop w:val="0"/>
              <w:marBottom w:val="0"/>
              <w:divBdr>
                <w:top w:val="none" w:sz="0" w:space="0" w:color="auto"/>
                <w:left w:val="none" w:sz="0" w:space="0" w:color="auto"/>
                <w:bottom w:val="none" w:sz="0" w:space="0" w:color="auto"/>
                <w:right w:val="none" w:sz="0" w:space="0" w:color="auto"/>
              </w:divBdr>
            </w:div>
            <w:div w:id="2145199344">
              <w:marLeft w:val="0"/>
              <w:marRight w:val="0"/>
              <w:marTop w:val="0"/>
              <w:marBottom w:val="0"/>
              <w:divBdr>
                <w:top w:val="none" w:sz="0" w:space="0" w:color="auto"/>
                <w:left w:val="none" w:sz="0" w:space="0" w:color="auto"/>
                <w:bottom w:val="none" w:sz="0" w:space="0" w:color="auto"/>
                <w:right w:val="none" w:sz="0" w:space="0" w:color="auto"/>
              </w:divBdr>
            </w:div>
            <w:div w:id="720204177">
              <w:marLeft w:val="0"/>
              <w:marRight w:val="0"/>
              <w:marTop w:val="0"/>
              <w:marBottom w:val="0"/>
              <w:divBdr>
                <w:top w:val="none" w:sz="0" w:space="0" w:color="auto"/>
                <w:left w:val="none" w:sz="0" w:space="0" w:color="auto"/>
                <w:bottom w:val="none" w:sz="0" w:space="0" w:color="auto"/>
                <w:right w:val="none" w:sz="0" w:space="0" w:color="auto"/>
              </w:divBdr>
            </w:div>
            <w:div w:id="1772043477">
              <w:marLeft w:val="0"/>
              <w:marRight w:val="0"/>
              <w:marTop w:val="0"/>
              <w:marBottom w:val="0"/>
              <w:divBdr>
                <w:top w:val="none" w:sz="0" w:space="0" w:color="auto"/>
                <w:left w:val="none" w:sz="0" w:space="0" w:color="auto"/>
                <w:bottom w:val="none" w:sz="0" w:space="0" w:color="auto"/>
                <w:right w:val="none" w:sz="0" w:space="0" w:color="auto"/>
              </w:divBdr>
            </w:div>
            <w:div w:id="1148596311">
              <w:marLeft w:val="0"/>
              <w:marRight w:val="0"/>
              <w:marTop w:val="0"/>
              <w:marBottom w:val="0"/>
              <w:divBdr>
                <w:top w:val="none" w:sz="0" w:space="0" w:color="auto"/>
                <w:left w:val="none" w:sz="0" w:space="0" w:color="auto"/>
                <w:bottom w:val="none" w:sz="0" w:space="0" w:color="auto"/>
                <w:right w:val="none" w:sz="0" w:space="0" w:color="auto"/>
              </w:divBdr>
            </w:div>
            <w:div w:id="268464577">
              <w:marLeft w:val="0"/>
              <w:marRight w:val="0"/>
              <w:marTop w:val="0"/>
              <w:marBottom w:val="0"/>
              <w:divBdr>
                <w:top w:val="none" w:sz="0" w:space="0" w:color="auto"/>
                <w:left w:val="none" w:sz="0" w:space="0" w:color="auto"/>
                <w:bottom w:val="none" w:sz="0" w:space="0" w:color="auto"/>
                <w:right w:val="none" w:sz="0" w:space="0" w:color="auto"/>
              </w:divBdr>
            </w:div>
            <w:div w:id="867716419">
              <w:marLeft w:val="0"/>
              <w:marRight w:val="0"/>
              <w:marTop w:val="0"/>
              <w:marBottom w:val="0"/>
              <w:divBdr>
                <w:top w:val="none" w:sz="0" w:space="0" w:color="auto"/>
                <w:left w:val="none" w:sz="0" w:space="0" w:color="auto"/>
                <w:bottom w:val="none" w:sz="0" w:space="0" w:color="auto"/>
                <w:right w:val="none" w:sz="0" w:space="0" w:color="auto"/>
              </w:divBdr>
            </w:div>
            <w:div w:id="382094471">
              <w:marLeft w:val="0"/>
              <w:marRight w:val="0"/>
              <w:marTop w:val="0"/>
              <w:marBottom w:val="0"/>
              <w:divBdr>
                <w:top w:val="none" w:sz="0" w:space="0" w:color="auto"/>
                <w:left w:val="none" w:sz="0" w:space="0" w:color="auto"/>
                <w:bottom w:val="none" w:sz="0" w:space="0" w:color="auto"/>
                <w:right w:val="none" w:sz="0" w:space="0" w:color="auto"/>
              </w:divBdr>
            </w:div>
            <w:div w:id="145827096">
              <w:marLeft w:val="0"/>
              <w:marRight w:val="0"/>
              <w:marTop w:val="0"/>
              <w:marBottom w:val="0"/>
              <w:divBdr>
                <w:top w:val="none" w:sz="0" w:space="0" w:color="auto"/>
                <w:left w:val="none" w:sz="0" w:space="0" w:color="auto"/>
                <w:bottom w:val="none" w:sz="0" w:space="0" w:color="auto"/>
                <w:right w:val="none" w:sz="0" w:space="0" w:color="auto"/>
              </w:divBdr>
            </w:div>
            <w:div w:id="524750575">
              <w:marLeft w:val="0"/>
              <w:marRight w:val="0"/>
              <w:marTop w:val="0"/>
              <w:marBottom w:val="0"/>
              <w:divBdr>
                <w:top w:val="none" w:sz="0" w:space="0" w:color="auto"/>
                <w:left w:val="none" w:sz="0" w:space="0" w:color="auto"/>
                <w:bottom w:val="none" w:sz="0" w:space="0" w:color="auto"/>
                <w:right w:val="none" w:sz="0" w:space="0" w:color="auto"/>
              </w:divBdr>
            </w:div>
            <w:div w:id="2113471390">
              <w:marLeft w:val="0"/>
              <w:marRight w:val="0"/>
              <w:marTop w:val="0"/>
              <w:marBottom w:val="0"/>
              <w:divBdr>
                <w:top w:val="none" w:sz="0" w:space="0" w:color="auto"/>
                <w:left w:val="none" w:sz="0" w:space="0" w:color="auto"/>
                <w:bottom w:val="none" w:sz="0" w:space="0" w:color="auto"/>
                <w:right w:val="none" w:sz="0" w:space="0" w:color="auto"/>
              </w:divBdr>
            </w:div>
            <w:div w:id="1368212855">
              <w:marLeft w:val="0"/>
              <w:marRight w:val="0"/>
              <w:marTop w:val="0"/>
              <w:marBottom w:val="0"/>
              <w:divBdr>
                <w:top w:val="none" w:sz="0" w:space="0" w:color="auto"/>
                <w:left w:val="none" w:sz="0" w:space="0" w:color="auto"/>
                <w:bottom w:val="none" w:sz="0" w:space="0" w:color="auto"/>
                <w:right w:val="none" w:sz="0" w:space="0" w:color="auto"/>
              </w:divBdr>
            </w:div>
            <w:div w:id="2127652453">
              <w:marLeft w:val="0"/>
              <w:marRight w:val="0"/>
              <w:marTop w:val="0"/>
              <w:marBottom w:val="0"/>
              <w:divBdr>
                <w:top w:val="none" w:sz="0" w:space="0" w:color="auto"/>
                <w:left w:val="none" w:sz="0" w:space="0" w:color="auto"/>
                <w:bottom w:val="none" w:sz="0" w:space="0" w:color="auto"/>
                <w:right w:val="none" w:sz="0" w:space="0" w:color="auto"/>
              </w:divBdr>
            </w:div>
            <w:div w:id="1690639938">
              <w:marLeft w:val="0"/>
              <w:marRight w:val="0"/>
              <w:marTop w:val="0"/>
              <w:marBottom w:val="0"/>
              <w:divBdr>
                <w:top w:val="none" w:sz="0" w:space="0" w:color="auto"/>
                <w:left w:val="none" w:sz="0" w:space="0" w:color="auto"/>
                <w:bottom w:val="none" w:sz="0" w:space="0" w:color="auto"/>
                <w:right w:val="none" w:sz="0" w:space="0" w:color="auto"/>
              </w:divBdr>
            </w:div>
            <w:div w:id="1236359789">
              <w:marLeft w:val="0"/>
              <w:marRight w:val="0"/>
              <w:marTop w:val="0"/>
              <w:marBottom w:val="0"/>
              <w:divBdr>
                <w:top w:val="none" w:sz="0" w:space="0" w:color="auto"/>
                <w:left w:val="none" w:sz="0" w:space="0" w:color="auto"/>
                <w:bottom w:val="none" w:sz="0" w:space="0" w:color="auto"/>
                <w:right w:val="none" w:sz="0" w:space="0" w:color="auto"/>
              </w:divBdr>
            </w:div>
            <w:div w:id="925725665">
              <w:marLeft w:val="0"/>
              <w:marRight w:val="0"/>
              <w:marTop w:val="0"/>
              <w:marBottom w:val="0"/>
              <w:divBdr>
                <w:top w:val="none" w:sz="0" w:space="0" w:color="auto"/>
                <w:left w:val="none" w:sz="0" w:space="0" w:color="auto"/>
                <w:bottom w:val="none" w:sz="0" w:space="0" w:color="auto"/>
                <w:right w:val="none" w:sz="0" w:space="0" w:color="auto"/>
              </w:divBdr>
            </w:div>
            <w:div w:id="813063492">
              <w:marLeft w:val="0"/>
              <w:marRight w:val="0"/>
              <w:marTop w:val="0"/>
              <w:marBottom w:val="0"/>
              <w:divBdr>
                <w:top w:val="none" w:sz="0" w:space="0" w:color="auto"/>
                <w:left w:val="none" w:sz="0" w:space="0" w:color="auto"/>
                <w:bottom w:val="none" w:sz="0" w:space="0" w:color="auto"/>
                <w:right w:val="none" w:sz="0" w:space="0" w:color="auto"/>
              </w:divBdr>
            </w:div>
            <w:div w:id="731733985">
              <w:marLeft w:val="0"/>
              <w:marRight w:val="0"/>
              <w:marTop w:val="0"/>
              <w:marBottom w:val="0"/>
              <w:divBdr>
                <w:top w:val="none" w:sz="0" w:space="0" w:color="auto"/>
                <w:left w:val="none" w:sz="0" w:space="0" w:color="auto"/>
                <w:bottom w:val="none" w:sz="0" w:space="0" w:color="auto"/>
                <w:right w:val="none" w:sz="0" w:space="0" w:color="auto"/>
              </w:divBdr>
            </w:div>
            <w:div w:id="1489396661">
              <w:marLeft w:val="0"/>
              <w:marRight w:val="0"/>
              <w:marTop w:val="0"/>
              <w:marBottom w:val="0"/>
              <w:divBdr>
                <w:top w:val="none" w:sz="0" w:space="0" w:color="auto"/>
                <w:left w:val="none" w:sz="0" w:space="0" w:color="auto"/>
                <w:bottom w:val="none" w:sz="0" w:space="0" w:color="auto"/>
                <w:right w:val="none" w:sz="0" w:space="0" w:color="auto"/>
              </w:divBdr>
            </w:div>
            <w:div w:id="1109087116">
              <w:marLeft w:val="0"/>
              <w:marRight w:val="0"/>
              <w:marTop w:val="0"/>
              <w:marBottom w:val="0"/>
              <w:divBdr>
                <w:top w:val="none" w:sz="0" w:space="0" w:color="auto"/>
                <w:left w:val="none" w:sz="0" w:space="0" w:color="auto"/>
                <w:bottom w:val="none" w:sz="0" w:space="0" w:color="auto"/>
                <w:right w:val="none" w:sz="0" w:space="0" w:color="auto"/>
              </w:divBdr>
            </w:div>
            <w:div w:id="1426609610">
              <w:marLeft w:val="0"/>
              <w:marRight w:val="0"/>
              <w:marTop w:val="0"/>
              <w:marBottom w:val="0"/>
              <w:divBdr>
                <w:top w:val="none" w:sz="0" w:space="0" w:color="auto"/>
                <w:left w:val="none" w:sz="0" w:space="0" w:color="auto"/>
                <w:bottom w:val="none" w:sz="0" w:space="0" w:color="auto"/>
                <w:right w:val="none" w:sz="0" w:space="0" w:color="auto"/>
              </w:divBdr>
            </w:div>
            <w:div w:id="1399983727">
              <w:marLeft w:val="0"/>
              <w:marRight w:val="0"/>
              <w:marTop w:val="0"/>
              <w:marBottom w:val="0"/>
              <w:divBdr>
                <w:top w:val="none" w:sz="0" w:space="0" w:color="auto"/>
                <w:left w:val="none" w:sz="0" w:space="0" w:color="auto"/>
                <w:bottom w:val="none" w:sz="0" w:space="0" w:color="auto"/>
                <w:right w:val="none" w:sz="0" w:space="0" w:color="auto"/>
              </w:divBdr>
            </w:div>
            <w:div w:id="1366829495">
              <w:marLeft w:val="0"/>
              <w:marRight w:val="0"/>
              <w:marTop w:val="0"/>
              <w:marBottom w:val="0"/>
              <w:divBdr>
                <w:top w:val="none" w:sz="0" w:space="0" w:color="auto"/>
                <w:left w:val="none" w:sz="0" w:space="0" w:color="auto"/>
                <w:bottom w:val="none" w:sz="0" w:space="0" w:color="auto"/>
                <w:right w:val="none" w:sz="0" w:space="0" w:color="auto"/>
              </w:divBdr>
            </w:div>
            <w:div w:id="202074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126">
      <w:bodyDiv w:val="1"/>
      <w:marLeft w:val="0"/>
      <w:marRight w:val="0"/>
      <w:marTop w:val="0"/>
      <w:marBottom w:val="0"/>
      <w:divBdr>
        <w:top w:val="none" w:sz="0" w:space="0" w:color="auto"/>
        <w:left w:val="none" w:sz="0" w:space="0" w:color="auto"/>
        <w:bottom w:val="none" w:sz="0" w:space="0" w:color="auto"/>
        <w:right w:val="none" w:sz="0" w:space="0" w:color="auto"/>
      </w:divBdr>
      <w:divsChild>
        <w:div w:id="1433934401">
          <w:marLeft w:val="0"/>
          <w:marRight w:val="0"/>
          <w:marTop w:val="0"/>
          <w:marBottom w:val="0"/>
          <w:divBdr>
            <w:top w:val="none" w:sz="0" w:space="0" w:color="auto"/>
            <w:left w:val="none" w:sz="0" w:space="0" w:color="auto"/>
            <w:bottom w:val="none" w:sz="0" w:space="0" w:color="auto"/>
            <w:right w:val="none" w:sz="0" w:space="0" w:color="auto"/>
          </w:divBdr>
          <w:divsChild>
            <w:div w:id="725297161">
              <w:marLeft w:val="0"/>
              <w:marRight w:val="0"/>
              <w:marTop w:val="0"/>
              <w:marBottom w:val="0"/>
              <w:divBdr>
                <w:top w:val="none" w:sz="0" w:space="0" w:color="auto"/>
                <w:left w:val="none" w:sz="0" w:space="0" w:color="auto"/>
                <w:bottom w:val="none" w:sz="0" w:space="0" w:color="auto"/>
                <w:right w:val="none" w:sz="0" w:space="0" w:color="auto"/>
              </w:divBdr>
            </w:div>
            <w:div w:id="1658415208">
              <w:marLeft w:val="0"/>
              <w:marRight w:val="0"/>
              <w:marTop w:val="0"/>
              <w:marBottom w:val="0"/>
              <w:divBdr>
                <w:top w:val="none" w:sz="0" w:space="0" w:color="auto"/>
                <w:left w:val="none" w:sz="0" w:space="0" w:color="auto"/>
                <w:bottom w:val="none" w:sz="0" w:space="0" w:color="auto"/>
                <w:right w:val="none" w:sz="0" w:space="0" w:color="auto"/>
              </w:divBdr>
            </w:div>
            <w:div w:id="191962640">
              <w:marLeft w:val="0"/>
              <w:marRight w:val="0"/>
              <w:marTop w:val="0"/>
              <w:marBottom w:val="0"/>
              <w:divBdr>
                <w:top w:val="none" w:sz="0" w:space="0" w:color="auto"/>
                <w:left w:val="none" w:sz="0" w:space="0" w:color="auto"/>
                <w:bottom w:val="none" w:sz="0" w:space="0" w:color="auto"/>
                <w:right w:val="none" w:sz="0" w:space="0" w:color="auto"/>
              </w:divBdr>
            </w:div>
            <w:div w:id="1422096622">
              <w:marLeft w:val="0"/>
              <w:marRight w:val="0"/>
              <w:marTop w:val="0"/>
              <w:marBottom w:val="0"/>
              <w:divBdr>
                <w:top w:val="none" w:sz="0" w:space="0" w:color="auto"/>
                <w:left w:val="none" w:sz="0" w:space="0" w:color="auto"/>
                <w:bottom w:val="none" w:sz="0" w:space="0" w:color="auto"/>
                <w:right w:val="none" w:sz="0" w:space="0" w:color="auto"/>
              </w:divBdr>
            </w:div>
            <w:div w:id="1979803895">
              <w:marLeft w:val="0"/>
              <w:marRight w:val="0"/>
              <w:marTop w:val="0"/>
              <w:marBottom w:val="0"/>
              <w:divBdr>
                <w:top w:val="none" w:sz="0" w:space="0" w:color="auto"/>
                <w:left w:val="none" w:sz="0" w:space="0" w:color="auto"/>
                <w:bottom w:val="none" w:sz="0" w:space="0" w:color="auto"/>
                <w:right w:val="none" w:sz="0" w:space="0" w:color="auto"/>
              </w:divBdr>
            </w:div>
            <w:div w:id="1925995638">
              <w:marLeft w:val="0"/>
              <w:marRight w:val="0"/>
              <w:marTop w:val="0"/>
              <w:marBottom w:val="0"/>
              <w:divBdr>
                <w:top w:val="none" w:sz="0" w:space="0" w:color="auto"/>
                <w:left w:val="none" w:sz="0" w:space="0" w:color="auto"/>
                <w:bottom w:val="none" w:sz="0" w:space="0" w:color="auto"/>
                <w:right w:val="none" w:sz="0" w:space="0" w:color="auto"/>
              </w:divBdr>
            </w:div>
            <w:div w:id="1119104096">
              <w:marLeft w:val="0"/>
              <w:marRight w:val="0"/>
              <w:marTop w:val="0"/>
              <w:marBottom w:val="0"/>
              <w:divBdr>
                <w:top w:val="none" w:sz="0" w:space="0" w:color="auto"/>
                <w:left w:val="none" w:sz="0" w:space="0" w:color="auto"/>
                <w:bottom w:val="none" w:sz="0" w:space="0" w:color="auto"/>
                <w:right w:val="none" w:sz="0" w:space="0" w:color="auto"/>
              </w:divBdr>
            </w:div>
            <w:div w:id="1777479746">
              <w:marLeft w:val="0"/>
              <w:marRight w:val="0"/>
              <w:marTop w:val="0"/>
              <w:marBottom w:val="0"/>
              <w:divBdr>
                <w:top w:val="none" w:sz="0" w:space="0" w:color="auto"/>
                <w:left w:val="none" w:sz="0" w:space="0" w:color="auto"/>
                <w:bottom w:val="none" w:sz="0" w:space="0" w:color="auto"/>
                <w:right w:val="none" w:sz="0" w:space="0" w:color="auto"/>
              </w:divBdr>
            </w:div>
            <w:div w:id="1809205257">
              <w:marLeft w:val="0"/>
              <w:marRight w:val="0"/>
              <w:marTop w:val="0"/>
              <w:marBottom w:val="0"/>
              <w:divBdr>
                <w:top w:val="none" w:sz="0" w:space="0" w:color="auto"/>
                <w:left w:val="none" w:sz="0" w:space="0" w:color="auto"/>
                <w:bottom w:val="none" w:sz="0" w:space="0" w:color="auto"/>
                <w:right w:val="none" w:sz="0" w:space="0" w:color="auto"/>
              </w:divBdr>
            </w:div>
            <w:div w:id="501316890">
              <w:marLeft w:val="0"/>
              <w:marRight w:val="0"/>
              <w:marTop w:val="0"/>
              <w:marBottom w:val="0"/>
              <w:divBdr>
                <w:top w:val="none" w:sz="0" w:space="0" w:color="auto"/>
                <w:left w:val="none" w:sz="0" w:space="0" w:color="auto"/>
                <w:bottom w:val="none" w:sz="0" w:space="0" w:color="auto"/>
                <w:right w:val="none" w:sz="0" w:space="0" w:color="auto"/>
              </w:divBdr>
            </w:div>
            <w:div w:id="228617675">
              <w:marLeft w:val="0"/>
              <w:marRight w:val="0"/>
              <w:marTop w:val="0"/>
              <w:marBottom w:val="0"/>
              <w:divBdr>
                <w:top w:val="none" w:sz="0" w:space="0" w:color="auto"/>
                <w:left w:val="none" w:sz="0" w:space="0" w:color="auto"/>
                <w:bottom w:val="none" w:sz="0" w:space="0" w:color="auto"/>
                <w:right w:val="none" w:sz="0" w:space="0" w:color="auto"/>
              </w:divBdr>
            </w:div>
            <w:div w:id="99032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37324">
      <w:bodyDiv w:val="1"/>
      <w:marLeft w:val="0"/>
      <w:marRight w:val="0"/>
      <w:marTop w:val="0"/>
      <w:marBottom w:val="0"/>
      <w:divBdr>
        <w:top w:val="none" w:sz="0" w:space="0" w:color="auto"/>
        <w:left w:val="none" w:sz="0" w:space="0" w:color="auto"/>
        <w:bottom w:val="none" w:sz="0" w:space="0" w:color="auto"/>
        <w:right w:val="none" w:sz="0" w:space="0" w:color="auto"/>
      </w:divBdr>
      <w:divsChild>
        <w:div w:id="1995256007">
          <w:marLeft w:val="0"/>
          <w:marRight w:val="0"/>
          <w:marTop w:val="0"/>
          <w:marBottom w:val="0"/>
          <w:divBdr>
            <w:top w:val="none" w:sz="0" w:space="0" w:color="auto"/>
            <w:left w:val="none" w:sz="0" w:space="0" w:color="auto"/>
            <w:bottom w:val="none" w:sz="0" w:space="0" w:color="auto"/>
            <w:right w:val="none" w:sz="0" w:space="0" w:color="auto"/>
          </w:divBdr>
          <w:divsChild>
            <w:div w:id="429546950">
              <w:marLeft w:val="0"/>
              <w:marRight w:val="0"/>
              <w:marTop w:val="0"/>
              <w:marBottom w:val="0"/>
              <w:divBdr>
                <w:top w:val="none" w:sz="0" w:space="0" w:color="auto"/>
                <w:left w:val="none" w:sz="0" w:space="0" w:color="auto"/>
                <w:bottom w:val="none" w:sz="0" w:space="0" w:color="auto"/>
                <w:right w:val="none" w:sz="0" w:space="0" w:color="auto"/>
              </w:divBdr>
            </w:div>
            <w:div w:id="673842090">
              <w:marLeft w:val="0"/>
              <w:marRight w:val="0"/>
              <w:marTop w:val="0"/>
              <w:marBottom w:val="0"/>
              <w:divBdr>
                <w:top w:val="none" w:sz="0" w:space="0" w:color="auto"/>
                <w:left w:val="none" w:sz="0" w:space="0" w:color="auto"/>
                <w:bottom w:val="none" w:sz="0" w:space="0" w:color="auto"/>
                <w:right w:val="none" w:sz="0" w:space="0" w:color="auto"/>
              </w:divBdr>
            </w:div>
            <w:div w:id="744649859">
              <w:marLeft w:val="0"/>
              <w:marRight w:val="0"/>
              <w:marTop w:val="0"/>
              <w:marBottom w:val="0"/>
              <w:divBdr>
                <w:top w:val="none" w:sz="0" w:space="0" w:color="auto"/>
                <w:left w:val="none" w:sz="0" w:space="0" w:color="auto"/>
                <w:bottom w:val="none" w:sz="0" w:space="0" w:color="auto"/>
                <w:right w:val="none" w:sz="0" w:space="0" w:color="auto"/>
              </w:divBdr>
            </w:div>
            <w:div w:id="1993412664">
              <w:marLeft w:val="0"/>
              <w:marRight w:val="0"/>
              <w:marTop w:val="0"/>
              <w:marBottom w:val="0"/>
              <w:divBdr>
                <w:top w:val="none" w:sz="0" w:space="0" w:color="auto"/>
                <w:left w:val="none" w:sz="0" w:space="0" w:color="auto"/>
                <w:bottom w:val="none" w:sz="0" w:space="0" w:color="auto"/>
                <w:right w:val="none" w:sz="0" w:space="0" w:color="auto"/>
              </w:divBdr>
            </w:div>
            <w:div w:id="1024676955">
              <w:marLeft w:val="0"/>
              <w:marRight w:val="0"/>
              <w:marTop w:val="0"/>
              <w:marBottom w:val="0"/>
              <w:divBdr>
                <w:top w:val="none" w:sz="0" w:space="0" w:color="auto"/>
                <w:left w:val="none" w:sz="0" w:space="0" w:color="auto"/>
                <w:bottom w:val="none" w:sz="0" w:space="0" w:color="auto"/>
                <w:right w:val="none" w:sz="0" w:space="0" w:color="auto"/>
              </w:divBdr>
            </w:div>
            <w:div w:id="1455516721">
              <w:marLeft w:val="0"/>
              <w:marRight w:val="0"/>
              <w:marTop w:val="0"/>
              <w:marBottom w:val="0"/>
              <w:divBdr>
                <w:top w:val="none" w:sz="0" w:space="0" w:color="auto"/>
                <w:left w:val="none" w:sz="0" w:space="0" w:color="auto"/>
                <w:bottom w:val="none" w:sz="0" w:space="0" w:color="auto"/>
                <w:right w:val="none" w:sz="0" w:space="0" w:color="auto"/>
              </w:divBdr>
            </w:div>
            <w:div w:id="928732013">
              <w:marLeft w:val="0"/>
              <w:marRight w:val="0"/>
              <w:marTop w:val="0"/>
              <w:marBottom w:val="0"/>
              <w:divBdr>
                <w:top w:val="none" w:sz="0" w:space="0" w:color="auto"/>
                <w:left w:val="none" w:sz="0" w:space="0" w:color="auto"/>
                <w:bottom w:val="none" w:sz="0" w:space="0" w:color="auto"/>
                <w:right w:val="none" w:sz="0" w:space="0" w:color="auto"/>
              </w:divBdr>
            </w:div>
            <w:div w:id="356463679">
              <w:marLeft w:val="0"/>
              <w:marRight w:val="0"/>
              <w:marTop w:val="0"/>
              <w:marBottom w:val="0"/>
              <w:divBdr>
                <w:top w:val="none" w:sz="0" w:space="0" w:color="auto"/>
                <w:left w:val="none" w:sz="0" w:space="0" w:color="auto"/>
                <w:bottom w:val="none" w:sz="0" w:space="0" w:color="auto"/>
                <w:right w:val="none" w:sz="0" w:space="0" w:color="auto"/>
              </w:divBdr>
            </w:div>
            <w:div w:id="1811097019">
              <w:marLeft w:val="0"/>
              <w:marRight w:val="0"/>
              <w:marTop w:val="0"/>
              <w:marBottom w:val="0"/>
              <w:divBdr>
                <w:top w:val="none" w:sz="0" w:space="0" w:color="auto"/>
                <w:left w:val="none" w:sz="0" w:space="0" w:color="auto"/>
                <w:bottom w:val="none" w:sz="0" w:space="0" w:color="auto"/>
                <w:right w:val="none" w:sz="0" w:space="0" w:color="auto"/>
              </w:divBdr>
            </w:div>
            <w:div w:id="164367049">
              <w:marLeft w:val="0"/>
              <w:marRight w:val="0"/>
              <w:marTop w:val="0"/>
              <w:marBottom w:val="0"/>
              <w:divBdr>
                <w:top w:val="none" w:sz="0" w:space="0" w:color="auto"/>
                <w:left w:val="none" w:sz="0" w:space="0" w:color="auto"/>
                <w:bottom w:val="none" w:sz="0" w:space="0" w:color="auto"/>
                <w:right w:val="none" w:sz="0" w:space="0" w:color="auto"/>
              </w:divBdr>
            </w:div>
            <w:div w:id="1345866915">
              <w:marLeft w:val="0"/>
              <w:marRight w:val="0"/>
              <w:marTop w:val="0"/>
              <w:marBottom w:val="0"/>
              <w:divBdr>
                <w:top w:val="none" w:sz="0" w:space="0" w:color="auto"/>
                <w:left w:val="none" w:sz="0" w:space="0" w:color="auto"/>
                <w:bottom w:val="none" w:sz="0" w:space="0" w:color="auto"/>
                <w:right w:val="none" w:sz="0" w:space="0" w:color="auto"/>
              </w:divBdr>
            </w:div>
            <w:div w:id="465125065">
              <w:marLeft w:val="0"/>
              <w:marRight w:val="0"/>
              <w:marTop w:val="0"/>
              <w:marBottom w:val="0"/>
              <w:divBdr>
                <w:top w:val="none" w:sz="0" w:space="0" w:color="auto"/>
                <w:left w:val="none" w:sz="0" w:space="0" w:color="auto"/>
                <w:bottom w:val="none" w:sz="0" w:space="0" w:color="auto"/>
                <w:right w:val="none" w:sz="0" w:space="0" w:color="auto"/>
              </w:divBdr>
            </w:div>
            <w:div w:id="1156069134">
              <w:marLeft w:val="0"/>
              <w:marRight w:val="0"/>
              <w:marTop w:val="0"/>
              <w:marBottom w:val="0"/>
              <w:divBdr>
                <w:top w:val="none" w:sz="0" w:space="0" w:color="auto"/>
                <w:left w:val="none" w:sz="0" w:space="0" w:color="auto"/>
                <w:bottom w:val="none" w:sz="0" w:space="0" w:color="auto"/>
                <w:right w:val="none" w:sz="0" w:space="0" w:color="auto"/>
              </w:divBdr>
            </w:div>
            <w:div w:id="773746403">
              <w:marLeft w:val="0"/>
              <w:marRight w:val="0"/>
              <w:marTop w:val="0"/>
              <w:marBottom w:val="0"/>
              <w:divBdr>
                <w:top w:val="none" w:sz="0" w:space="0" w:color="auto"/>
                <w:left w:val="none" w:sz="0" w:space="0" w:color="auto"/>
                <w:bottom w:val="none" w:sz="0" w:space="0" w:color="auto"/>
                <w:right w:val="none" w:sz="0" w:space="0" w:color="auto"/>
              </w:divBdr>
            </w:div>
            <w:div w:id="493374722">
              <w:marLeft w:val="0"/>
              <w:marRight w:val="0"/>
              <w:marTop w:val="0"/>
              <w:marBottom w:val="0"/>
              <w:divBdr>
                <w:top w:val="none" w:sz="0" w:space="0" w:color="auto"/>
                <w:left w:val="none" w:sz="0" w:space="0" w:color="auto"/>
                <w:bottom w:val="none" w:sz="0" w:space="0" w:color="auto"/>
                <w:right w:val="none" w:sz="0" w:space="0" w:color="auto"/>
              </w:divBdr>
            </w:div>
            <w:div w:id="1938830334">
              <w:marLeft w:val="0"/>
              <w:marRight w:val="0"/>
              <w:marTop w:val="0"/>
              <w:marBottom w:val="0"/>
              <w:divBdr>
                <w:top w:val="none" w:sz="0" w:space="0" w:color="auto"/>
                <w:left w:val="none" w:sz="0" w:space="0" w:color="auto"/>
                <w:bottom w:val="none" w:sz="0" w:space="0" w:color="auto"/>
                <w:right w:val="none" w:sz="0" w:space="0" w:color="auto"/>
              </w:divBdr>
            </w:div>
            <w:div w:id="782269230">
              <w:marLeft w:val="0"/>
              <w:marRight w:val="0"/>
              <w:marTop w:val="0"/>
              <w:marBottom w:val="0"/>
              <w:divBdr>
                <w:top w:val="none" w:sz="0" w:space="0" w:color="auto"/>
                <w:left w:val="none" w:sz="0" w:space="0" w:color="auto"/>
                <w:bottom w:val="none" w:sz="0" w:space="0" w:color="auto"/>
                <w:right w:val="none" w:sz="0" w:space="0" w:color="auto"/>
              </w:divBdr>
            </w:div>
            <w:div w:id="76568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75422">
      <w:bodyDiv w:val="1"/>
      <w:marLeft w:val="0"/>
      <w:marRight w:val="0"/>
      <w:marTop w:val="0"/>
      <w:marBottom w:val="0"/>
      <w:divBdr>
        <w:top w:val="none" w:sz="0" w:space="0" w:color="auto"/>
        <w:left w:val="none" w:sz="0" w:space="0" w:color="auto"/>
        <w:bottom w:val="none" w:sz="0" w:space="0" w:color="auto"/>
        <w:right w:val="none" w:sz="0" w:space="0" w:color="auto"/>
      </w:divBdr>
      <w:divsChild>
        <w:div w:id="2034305144">
          <w:marLeft w:val="0"/>
          <w:marRight w:val="0"/>
          <w:marTop w:val="0"/>
          <w:marBottom w:val="0"/>
          <w:divBdr>
            <w:top w:val="none" w:sz="0" w:space="0" w:color="auto"/>
            <w:left w:val="none" w:sz="0" w:space="0" w:color="auto"/>
            <w:bottom w:val="none" w:sz="0" w:space="0" w:color="auto"/>
            <w:right w:val="none" w:sz="0" w:space="0" w:color="auto"/>
          </w:divBdr>
          <w:divsChild>
            <w:div w:id="1220559998">
              <w:marLeft w:val="0"/>
              <w:marRight w:val="0"/>
              <w:marTop w:val="0"/>
              <w:marBottom w:val="0"/>
              <w:divBdr>
                <w:top w:val="none" w:sz="0" w:space="0" w:color="auto"/>
                <w:left w:val="none" w:sz="0" w:space="0" w:color="auto"/>
                <w:bottom w:val="none" w:sz="0" w:space="0" w:color="auto"/>
                <w:right w:val="none" w:sz="0" w:space="0" w:color="auto"/>
              </w:divBdr>
            </w:div>
            <w:div w:id="574390193">
              <w:marLeft w:val="0"/>
              <w:marRight w:val="0"/>
              <w:marTop w:val="0"/>
              <w:marBottom w:val="0"/>
              <w:divBdr>
                <w:top w:val="none" w:sz="0" w:space="0" w:color="auto"/>
                <w:left w:val="none" w:sz="0" w:space="0" w:color="auto"/>
                <w:bottom w:val="none" w:sz="0" w:space="0" w:color="auto"/>
                <w:right w:val="none" w:sz="0" w:space="0" w:color="auto"/>
              </w:divBdr>
            </w:div>
            <w:div w:id="1309240089">
              <w:marLeft w:val="0"/>
              <w:marRight w:val="0"/>
              <w:marTop w:val="0"/>
              <w:marBottom w:val="0"/>
              <w:divBdr>
                <w:top w:val="none" w:sz="0" w:space="0" w:color="auto"/>
                <w:left w:val="none" w:sz="0" w:space="0" w:color="auto"/>
                <w:bottom w:val="none" w:sz="0" w:space="0" w:color="auto"/>
                <w:right w:val="none" w:sz="0" w:space="0" w:color="auto"/>
              </w:divBdr>
            </w:div>
            <w:div w:id="1454516836">
              <w:marLeft w:val="0"/>
              <w:marRight w:val="0"/>
              <w:marTop w:val="0"/>
              <w:marBottom w:val="0"/>
              <w:divBdr>
                <w:top w:val="none" w:sz="0" w:space="0" w:color="auto"/>
                <w:left w:val="none" w:sz="0" w:space="0" w:color="auto"/>
                <w:bottom w:val="none" w:sz="0" w:space="0" w:color="auto"/>
                <w:right w:val="none" w:sz="0" w:space="0" w:color="auto"/>
              </w:divBdr>
            </w:div>
            <w:div w:id="1342388127">
              <w:marLeft w:val="0"/>
              <w:marRight w:val="0"/>
              <w:marTop w:val="0"/>
              <w:marBottom w:val="0"/>
              <w:divBdr>
                <w:top w:val="none" w:sz="0" w:space="0" w:color="auto"/>
                <w:left w:val="none" w:sz="0" w:space="0" w:color="auto"/>
                <w:bottom w:val="none" w:sz="0" w:space="0" w:color="auto"/>
                <w:right w:val="none" w:sz="0" w:space="0" w:color="auto"/>
              </w:divBdr>
            </w:div>
            <w:div w:id="1793328909">
              <w:marLeft w:val="0"/>
              <w:marRight w:val="0"/>
              <w:marTop w:val="0"/>
              <w:marBottom w:val="0"/>
              <w:divBdr>
                <w:top w:val="none" w:sz="0" w:space="0" w:color="auto"/>
                <w:left w:val="none" w:sz="0" w:space="0" w:color="auto"/>
                <w:bottom w:val="none" w:sz="0" w:space="0" w:color="auto"/>
                <w:right w:val="none" w:sz="0" w:space="0" w:color="auto"/>
              </w:divBdr>
            </w:div>
            <w:div w:id="268243783">
              <w:marLeft w:val="0"/>
              <w:marRight w:val="0"/>
              <w:marTop w:val="0"/>
              <w:marBottom w:val="0"/>
              <w:divBdr>
                <w:top w:val="none" w:sz="0" w:space="0" w:color="auto"/>
                <w:left w:val="none" w:sz="0" w:space="0" w:color="auto"/>
                <w:bottom w:val="none" w:sz="0" w:space="0" w:color="auto"/>
                <w:right w:val="none" w:sz="0" w:space="0" w:color="auto"/>
              </w:divBdr>
            </w:div>
            <w:div w:id="729695734">
              <w:marLeft w:val="0"/>
              <w:marRight w:val="0"/>
              <w:marTop w:val="0"/>
              <w:marBottom w:val="0"/>
              <w:divBdr>
                <w:top w:val="none" w:sz="0" w:space="0" w:color="auto"/>
                <w:left w:val="none" w:sz="0" w:space="0" w:color="auto"/>
                <w:bottom w:val="none" w:sz="0" w:space="0" w:color="auto"/>
                <w:right w:val="none" w:sz="0" w:space="0" w:color="auto"/>
              </w:divBdr>
            </w:div>
            <w:div w:id="2098164422">
              <w:marLeft w:val="0"/>
              <w:marRight w:val="0"/>
              <w:marTop w:val="0"/>
              <w:marBottom w:val="0"/>
              <w:divBdr>
                <w:top w:val="none" w:sz="0" w:space="0" w:color="auto"/>
                <w:left w:val="none" w:sz="0" w:space="0" w:color="auto"/>
                <w:bottom w:val="none" w:sz="0" w:space="0" w:color="auto"/>
                <w:right w:val="none" w:sz="0" w:space="0" w:color="auto"/>
              </w:divBdr>
            </w:div>
            <w:div w:id="844395967">
              <w:marLeft w:val="0"/>
              <w:marRight w:val="0"/>
              <w:marTop w:val="0"/>
              <w:marBottom w:val="0"/>
              <w:divBdr>
                <w:top w:val="none" w:sz="0" w:space="0" w:color="auto"/>
                <w:left w:val="none" w:sz="0" w:space="0" w:color="auto"/>
                <w:bottom w:val="none" w:sz="0" w:space="0" w:color="auto"/>
                <w:right w:val="none" w:sz="0" w:space="0" w:color="auto"/>
              </w:divBdr>
            </w:div>
            <w:div w:id="975909823">
              <w:marLeft w:val="0"/>
              <w:marRight w:val="0"/>
              <w:marTop w:val="0"/>
              <w:marBottom w:val="0"/>
              <w:divBdr>
                <w:top w:val="none" w:sz="0" w:space="0" w:color="auto"/>
                <w:left w:val="none" w:sz="0" w:space="0" w:color="auto"/>
                <w:bottom w:val="none" w:sz="0" w:space="0" w:color="auto"/>
                <w:right w:val="none" w:sz="0" w:space="0" w:color="auto"/>
              </w:divBdr>
            </w:div>
            <w:div w:id="929704744">
              <w:marLeft w:val="0"/>
              <w:marRight w:val="0"/>
              <w:marTop w:val="0"/>
              <w:marBottom w:val="0"/>
              <w:divBdr>
                <w:top w:val="none" w:sz="0" w:space="0" w:color="auto"/>
                <w:left w:val="none" w:sz="0" w:space="0" w:color="auto"/>
                <w:bottom w:val="none" w:sz="0" w:space="0" w:color="auto"/>
                <w:right w:val="none" w:sz="0" w:space="0" w:color="auto"/>
              </w:divBdr>
            </w:div>
            <w:div w:id="862668994">
              <w:marLeft w:val="0"/>
              <w:marRight w:val="0"/>
              <w:marTop w:val="0"/>
              <w:marBottom w:val="0"/>
              <w:divBdr>
                <w:top w:val="none" w:sz="0" w:space="0" w:color="auto"/>
                <w:left w:val="none" w:sz="0" w:space="0" w:color="auto"/>
                <w:bottom w:val="none" w:sz="0" w:space="0" w:color="auto"/>
                <w:right w:val="none" w:sz="0" w:space="0" w:color="auto"/>
              </w:divBdr>
            </w:div>
            <w:div w:id="1699546626">
              <w:marLeft w:val="0"/>
              <w:marRight w:val="0"/>
              <w:marTop w:val="0"/>
              <w:marBottom w:val="0"/>
              <w:divBdr>
                <w:top w:val="none" w:sz="0" w:space="0" w:color="auto"/>
                <w:left w:val="none" w:sz="0" w:space="0" w:color="auto"/>
                <w:bottom w:val="none" w:sz="0" w:space="0" w:color="auto"/>
                <w:right w:val="none" w:sz="0" w:space="0" w:color="auto"/>
              </w:divBdr>
            </w:div>
            <w:div w:id="371733293">
              <w:marLeft w:val="0"/>
              <w:marRight w:val="0"/>
              <w:marTop w:val="0"/>
              <w:marBottom w:val="0"/>
              <w:divBdr>
                <w:top w:val="none" w:sz="0" w:space="0" w:color="auto"/>
                <w:left w:val="none" w:sz="0" w:space="0" w:color="auto"/>
                <w:bottom w:val="none" w:sz="0" w:space="0" w:color="auto"/>
                <w:right w:val="none" w:sz="0" w:space="0" w:color="auto"/>
              </w:divBdr>
            </w:div>
            <w:div w:id="1504515542">
              <w:marLeft w:val="0"/>
              <w:marRight w:val="0"/>
              <w:marTop w:val="0"/>
              <w:marBottom w:val="0"/>
              <w:divBdr>
                <w:top w:val="none" w:sz="0" w:space="0" w:color="auto"/>
                <w:left w:val="none" w:sz="0" w:space="0" w:color="auto"/>
                <w:bottom w:val="none" w:sz="0" w:space="0" w:color="auto"/>
                <w:right w:val="none" w:sz="0" w:space="0" w:color="auto"/>
              </w:divBdr>
            </w:div>
            <w:div w:id="1378582340">
              <w:marLeft w:val="0"/>
              <w:marRight w:val="0"/>
              <w:marTop w:val="0"/>
              <w:marBottom w:val="0"/>
              <w:divBdr>
                <w:top w:val="none" w:sz="0" w:space="0" w:color="auto"/>
                <w:left w:val="none" w:sz="0" w:space="0" w:color="auto"/>
                <w:bottom w:val="none" w:sz="0" w:space="0" w:color="auto"/>
                <w:right w:val="none" w:sz="0" w:space="0" w:color="auto"/>
              </w:divBdr>
            </w:div>
            <w:div w:id="1888180393">
              <w:marLeft w:val="0"/>
              <w:marRight w:val="0"/>
              <w:marTop w:val="0"/>
              <w:marBottom w:val="0"/>
              <w:divBdr>
                <w:top w:val="none" w:sz="0" w:space="0" w:color="auto"/>
                <w:left w:val="none" w:sz="0" w:space="0" w:color="auto"/>
                <w:bottom w:val="none" w:sz="0" w:space="0" w:color="auto"/>
                <w:right w:val="none" w:sz="0" w:space="0" w:color="auto"/>
              </w:divBdr>
            </w:div>
            <w:div w:id="2145348083">
              <w:marLeft w:val="0"/>
              <w:marRight w:val="0"/>
              <w:marTop w:val="0"/>
              <w:marBottom w:val="0"/>
              <w:divBdr>
                <w:top w:val="none" w:sz="0" w:space="0" w:color="auto"/>
                <w:left w:val="none" w:sz="0" w:space="0" w:color="auto"/>
                <w:bottom w:val="none" w:sz="0" w:space="0" w:color="auto"/>
                <w:right w:val="none" w:sz="0" w:space="0" w:color="auto"/>
              </w:divBdr>
            </w:div>
            <w:div w:id="1154179756">
              <w:marLeft w:val="0"/>
              <w:marRight w:val="0"/>
              <w:marTop w:val="0"/>
              <w:marBottom w:val="0"/>
              <w:divBdr>
                <w:top w:val="none" w:sz="0" w:space="0" w:color="auto"/>
                <w:left w:val="none" w:sz="0" w:space="0" w:color="auto"/>
                <w:bottom w:val="none" w:sz="0" w:space="0" w:color="auto"/>
                <w:right w:val="none" w:sz="0" w:space="0" w:color="auto"/>
              </w:divBdr>
            </w:div>
            <w:div w:id="54134492">
              <w:marLeft w:val="0"/>
              <w:marRight w:val="0"/>
              <w:marTop w:val="0"/>
              <w:marBottom w:val="0"/>
              <w:divBdr>
                <w:top w:val="none" w:sz="0" w:space="0" w:color="auto"/>
                <w:left w:val="none" w:sz="0" w:space="0" w:color="auto"/>
                <w:bottom w:val="none" w:sz="0" w:space="0" w:color="auto"/>
                <w:right w:val="none" w:sz="0" w:space="0" w:color="auto"/>
              </w:divBdr>
            </w:div>
            <w:div w:id="620384432">
              <w:marLeft w:val="0"/>
              <w:marRight w:val="0"/>
              <w:marTop w:val="0"/>
              <w:marBottom w:val="0"/>
              <w:divBdr>
                <w:top w:val="none" w:sz="0" w:space="0" w:color="auto"/>
                <w:left w:val="none" w:sz="0" w:space="0" w:color="auto"/>
                <w:bottom w:val="none" w:sz="0" w:space="0" w:color="auto"/>
                <w:right w:val="none" w:sz="0" w:space="0" w:color="auto"/>
              </w:divBdr>
            </w:div>
            <w:div w:id="496307354">
              <w:marLeft w:val="0"/>
              <w:marRight w:val="0"/>
              <w:marTop w:val="0"/>
              <w:marBottom w:val="0"/>
              <w:divBdr>
                <w:top w:val="none" w:sz="0" w:space="0" w:color="auto"/>
                <w:left w:val="none" w:sz="0" w:space="0" w:color="auto"/>
                <w:bottom w:val="none" w:sz="0" w:space="0" w:color="auto"/>
                <w:right w:val="none" w:sz="0" w:space="0" w:color="auto"/>
              </w:divBdr>
            </w:div>
            <w:div w:id="1861507859">
              <w:marLeft w:val="0"/>
              <w:marRight w:val="0"/>
              <w:marTop w:val="0"/>
              <w:marBottom w:val="0"/>
              <w:divBdr>
                <w:top w:val="none" w:sz="0" w:space="0" w:color="auto"/>
                <w:left w:val="none" w:sz="0" w:space="0" w:color="auto"/>
                <w:bottom w:val="none" w:sz="0" w:space="0" w:color="auto"/>
                <w:right w:val="none" w:sz="0" w:space="0" w:color="auto"/>
              </w:divBdr>
            </w:div>
            <w:div w:id="179241201">
              <w:marLeft w:val="0"/>
              <w:marRight w:val="0"/>
              <w:marTop w:val="0"/>
              <w:marBottom w:val="0"/>
              <w:divBdr>
                <w:top w:val="none" w:sz="0" w:space="0" w:color="auto"/>
                <w:left w:val="none" w:sz="0" w:space="0" w:color="auto"/>
                <w:bottom w:val="none" w:sz="0" w:space="0" w:color="auto"/>
                <w:right w:val="none" w:sz="0" w:space="0" w:color="auto"/>
              </w:divBdr>
            </w:div>
            <w:div w:id="566037946">
              <w:marLeft w:val="0"/>
              <w:marRight w:val="0"/>
              <w:marTop w:val="0"/>
              <w:marBottom w:val="0"/>
              <w:divBdr>
                <w:top w:val="none" w:sz="0" w:space="0" w:color="auto"/>
                <w:left w:val="none" w:sz="0" w:space="0" w:color="auto"/>
                <w:bottom w:val="none" w:sz="0" w:space="0" w:color="auto"/>
                <w:right w:val="none" w:sz="0" w:space="0" w:color="auto"/>
              </w:divBdr>
            </w:div>
            <w:div w:id="890505023">
              <w:marLeft w:val="0"/>
              <w:marRight w:val="0"/>
              <w:marTop w:val="0"/>
              <w:marBottom w:val="0"/>
              <w:divBdr>
                <w:top w:val="none" w:sz="0" w:space="0" w:color="auto"/>
                <w:left w:val="none" w:sz="0" w:space="0" w:color="auto"/>
                <w:bottom w:val="none" w:sz="0" w:space="0" w:color="auto"/>
                <w:right w:val="none" w:sz="0" w:space="0" w:color="auto"/>
              </w:divBdr>
            </w:div>
            <w:div w:id="161286129">
              <w:marLeft w:val="0"/>
              <w:marRight w:val="0"/>
              <w:marTop w:val="0"/>
              <w:marBottom w:val="0"/>
              <w:divBdr>
                <w:top w:val="none" w:sz="0" w:space="0" w:color="auto"/>
                <w:left w:val="none" w:sz="0" w:space="0" w:color="auto"/>
                <w:bottom w:val="none" w:sz="0" w:space="0" w:color="auto"/>
                <w:right w:val="none" w:sz="0" w:space="0" w:color="auto"/>
              </w:divBdr>
            </w:div>
            <w:div w:id="855651159">
              <w:marLeft w:val="0"/>
              <w:marRight w:val="0"/>
              <w:marTop w:val="0"/>
              <w:marBottom w:val="0"/>
              <w:divBdr>
                <w:top w:val="none" w:sz="0" w:space="0" w:color="auto"/>
                <w:left w:val="none" w:sz="0" w:space="0" w:color="auto"/>
                <w:bottom w:val="none" w:sz="0" w:space="0" w:color="auto"/>
                <w:right w:val="none" w:sz="0" w:space="0" w:color="auto"/>
              </w:divBdr>
            </w:div>
            <w:div w:id="492796657">
              <w:marLeft w:val="0"/>
              <w:marRight w:val="0"/>
              <w:marTop w:val="0"/>
              <w:marBottom w:val="0"/>
              <w:divBdr>
                <w:top w:val="none" w:sz="0" w:space="0" w:color="auto"/>
                <w:left w:val="none" w:sz="0" w:space="0" w:color="auto"/>
                <w:bottom w:val="none" w:sz="0" w:space="0" w:color="auto"/>
                <w:right w:val="none" w:sz="0" w:space="0" w:color="auto"/>
              </w:divBdr>
            </w:div>
            <w:div w:id="791367669">
              <w:marLeft w:val="0"/>
              <w:marRight w:val="0"/>
              <w:marTop w:val="0"/>
              <w:marBottom w:val="0"/>
              <w:divBdr>
                <w:top w:val="none" w:sz="0" w:space="0" w:color="auto"/>
                <w:left w:val="none" w:sz="0" w:space="0" w:color="auto"/>
                <w:bottom w:val="none" w:sz="0" w:space="0" w:color="auto"/>
                <w:right w:val="none" w:sz="0" w:space="0" w:color="auto"/>
              </w:divBdr>
            </w:div>
            <w:div w:id="220753461">
              <w:marLeft w:val="0"/>
              <w:marRight w:val="0"/>
              <w:marTop w:val="0"/>
              <w:marBottom w:val="0"/>
              <w:divBdr>
                <w:top w:val="none" w:sz="0" w:space="0" w:color="auto"/>
                <w:left w:val="none" w:sz="0" w:space="0" w:color="auto"/>
                <w:bottom w:val="none" w:sz="0" w:space="0" w:color="auto"/>
                <w:right w:val="none" w:sz="0" w:space="0" w:color="auto"/>
              </w:divBdr>
            </w:div>
            <w:div w:id="541089002">
              <w:marLeft w:val="0"/>
              <w:marRight w:val="0"/>
              <w:marTop w:val="0"/>
              <w:marBottom w:val="0"/>
              <w:divBdr>
                <w:top w:val="none" w:sz="0" w:space="0" w:color="auto"/>
                <w:left w:val="none" w:sz="0" w:space="0" w:color="auto"/>
                <w:bottom w:val="none" w:sz="0" w:space="0" w:color="auto"/>
                <w:right w:val="none" w:sz="0" w:space="0" w:color="auto"/>
              </w:divBdr>
            </w:div>
            <w:div w:id="744842897">
              <w:marLeft w:val="0"/>
              <w:marRight w:val="0"/>
              <w:marTop w:val="0"/>
              <w:marBottom w:val="0"/>
              <w:divBdr>
                <w:top w:val="none" w:sz="0" w:space="0" w:color="auto"/>
                <w:left w:val="none" w:sz="0" w:space="0" w:color="auto"/>
                <w:bottom w:val="none" w:sz="0" w:space="0" w:color="auto"/>
                <w:right w:val="none" w:sz="0" w:space="0" w:color="auto"/>
              </w:divBdr>
            </w:div>
            <w:div w:id="2116824537">
              <w:marLeft w:val="0"/>
              <w:marRight w:val="0"/>
              <w:marTop w:val="0"/>
              <w:marBottom w:val="0"/>
              <w:divBdr>
                <w:top w:val="none" w:sz="0" w:space="0" w:color="auto"/>
                <w:left w:val="none" w:sz="0" w:space="0" w:color="auto"/>
                <w:bottom w:val="none" w:sz="0" w:space="0" w:color="auto"/>
                <w:right w:val="none" w:sz="0" w:space="0" w:color="auto"/>
              </w:divBdr>
            </w:div>
            <w:div w:id="1785731033">
              <w:marLeft w:val="0"/>
              <w:marRight w:val="0"/>
              <w:marTop w:val="0"/>
              <w:marBottom w:val="0"/>
              <w:divBdr>
                <w:top w:val="none" w:sz="0" w:space="0" w:color="auto"/>
                <w:left w:val="none" w:sz="0" w:space="0" w:color="auto"/>
                <w:bottom w:val="none" w:sz="0" w:space="0" w:color="auto"/>
                <w:right w:val="none" w:sz="0" w:space="0" w:color="auto"/>
              </w:divBdr>
            </w:div>
            <w:div w:id="2118937509">
              <w:marLeft w:val="0"/>
              <w:marRight w:val="0"/>
              <w:marTop w:val="0"/>
              <w:marBottom w:val="0"/>
              <w:divBdr>
                <w:top w:val="none" w:sz="0" w:space="0" w:color="auto"/>
                <w:left w:val="none" w:sz="0" w:space="0" w:color="auto"/>
                <w:bottom w:val="none" w:sz="0" w:space="0" w:color="auto"/>
                <w:right w:val="none" w:sz="0" w:space="0" w:color="auto"/>
              </w:divBdr>
            </w:div>
            <w:div w:id="929512247">
              <w:marLeft w:val="0"/>
              <w:marRight w:val="0"/>
              <w:marTop w:val="0"/>
              <w:marBottom w:val="0"/>
              <w:divBdr>
                <w:top w:val="none" w:sz="0" w:space="0" w:color="auto"/>
                <w:left w:val="none" w:sz="0" w:space="0" w:color="auto"/>
                <w:bottom w:val="none" w:sz="0" w:space="0" w:color="auto"/>
                <w:right w:val="none" w:sz="0" w:space="0" w:color="auto"/>
              </w:divBdr>
            </w:div>
            <w:div w:id="1144853103">
              <w:marLeft w:val="0"/>
              <w:marRight w:val="0"/>
              <w:marTop w:val="0"/>
              <w:marBottom w:val="0"/>
              <w:divBdr>
                <w:top w:val="none" w:sz="0" w:space="0" w:color="auto"/>
                <w:left w:val="none" w:sz="0" w:space="0" w:color="auto"/>
                <w:bottom w:val="none" w:sz="0" w:space="0" w:color="auto"/>
                <w:right w:val="none" w:sz="0" w:space="0" w:color="auto"/>
              </w:divBdr>
            </w:div>
            <w:div w:id="1052385804">
              <w:marLeft w:val="0"/>
              <w:marRight w:val="0"/>
              <w:marTop w:val="0"/>
              <w:marBottom w:val="0"/>
              <w:divBdr>
                <w:top w:val="none" w:sz="0" w:space="0" w:color="auto"/>
                <w:left w:val="none" w:sz="0" w:space="0" w:color="auto"/>
                <w:bottom w:val="none" w:sz="0" w:space="0" w:color="auto"/>
                <w:right w:val="none" w:sz="0" w:space="0" w:color="auto"/>
              </w:divBdr>
            </w:div>
            <w:div w:id="992876310">
              <w:marLeft w:val="0"/>
              <w:marRight w:val="0"/>
              <w:marTop w:val="0"/>
              <w:marBottom w:val="0"/>
              <w:divBdr>
                <w:top w:val="none" w:sz="0" w:space="0" w:color="auto"/>
                <w:left w:val="none" w:sz="0" w:space="0" w:color="auto"/>
                <w:bottom w:val="none" w:sz="0" w:space="0" w:color="auto"/>
                <w:right w:val="none" w:sz="0" w:space="0" w:color="auto"/>
              </w:divBdr>
            </w:div>
            <w:div w:id="1034766409">
              <w:marLeft w:val="0"/>
              <w:marRight w:val="0"/>
              <w:marTop w:val="0"/>
              <w:marBottom w:val="0"/>
              <w:divBdr>
                <w:top w:val="none" w:sz="0" w:space="0" w:color="auto"/>
                <w:left w:val="none" w:sz="0" w:space="0" w:color="auto"/>
                <w:bottom w:val="none" w:sz="0" w:space="0" w:color="auto"/>
                <w:right w:val="none" w:sz="0" w:space="0" w:color="auto"/>
              </w:divBdr>
            </w:div>
            <w:div w:id="928540900">
              <w:marLeft w:val="0"/>
              <w:marRight w:val="0"/>
              <w:marTop w:val="0"/>
              <w:marBottom w:val="0"/>
              <w:divBdr>
                <w:top w:val="none" w:sz="0" w:space="0" w:color="auto"/>
                <w:left w:val="none" w:sz="0" w:space="0" w:color="auto"/>
                <w:bottom w:val="none" w:sz="0" w:space="0" w:color="auto"/>
                <w:right w:val="none" w:sz="0" w:space="0" w:color="auto"/>
              </w:divBdr>
            </w:div>
            <w:div w:id="462891277">
              <w:marLeft w:val="0"/>
              <w:marRight w:val="0"/>
              <w:marTop w:val="0"/>
              <w:marBottom w:val="0"/>
              <w:divBdr>
                <w:top w:val="none" w:sz="0" w:space="0" w:color="auto"/>
                <w:left w:val="none" w:sz="0" w:space="0" w:color="auto"/>
                <w:bottom w:val="none" w:sz="0" w:space="0" w:color="auto"/>
                <w:right w:val="none" w:sz="0" w:space="0" w:color="auto"/>
              </w:divBdr>
            </w:div>
            <w:div w:id="1531727221">
              <w:marLeft w:val="0"/>
              <w:marRight w:val="0"/>
              <w:marTop w:val="0"/>
              <w:marBottom w:val="0"/>
              <w:divBdr>
                <w:top w:val="none" w:sz="0" w:space="0" w:color="auto"/>
                <w:left w:val="none" w:sz="0" w:space="0" w:color="auto"/>
                <w:bottom w:val="none" w:sz="0" w:space="0" w:color="auto"/>
                <w:right w:val="none" w:sz="0" w:space="0" w:color="auto"/>
              </w:divBdr>
            </w:div>
            <w:div w:id="543059308">
              <w:marLeft w:val="0"/>
              <w:marRight w:val="0"/>
              <w:marTop w:val="0"/>
              <w:marBottom w:val="0"/>
              <w:divBdr>
                <w:top w:val="none" w:sz="0" w:space="0" w:color="auto"/>
                <w:left w:val="none" w:sz="0" w:space="0" w:color="auto"/>
                <w:bottom w:val="none" w:sz="0" w:space="0" w:color="auto"/>
                <w:right w:val="none" w:sz="0" w:space="0" w:color="auto"/>
              </w:divBdr>
            </w:div>
            <w:div w:id="2081824855">
              <w:marLeft w:val="0"/>
              <w:marRight w:val="0"/>
              <w:marTop w:val="0"/>
              <w:marBottom w:val="0"/>
              <w:divBdr>
                <w:top w:val="none" w:sz="0" w:space="0" w:color="auto"/>
                <w:left w:val="none" w:sz="0" w:space="0" w:color="auto"/>
                <w:bottom w:val="none" w:sz="0" w:space="0" w:color="auto"/>
                <w:right w:val="none" w:sz="0" w:space="0" w:color="auto"/>
              </w:divBdr>
            </w:div>
            <w:div w:id="105935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3700">
      <w:bodyDiv w:val="1"/>
      <w:marLeft w:val="0"/>
      <w:marRight w:val="0"/>
      <w:marTop w:val="0"/>
      <w:marBottom w:val="0"/>
      <w:divBdr>
        <w:top w:val="none" w:sz="0" w:space="0" w:color="auto"/>
        <w:left w:val="none" w:sz="0" w:space="0" w:color="auto"/>
        <w:bottom w:val="none" w:sz="0" w:space="0" w:color="auto"/>
        <w:right w:val="none" w:sz="0" w:space="0" w:color="auto"/>
      </w:divBdr>
      <w:divsChild>
        <w:div w:id="1102187156">
          <w:marLeft w:val="0"/>
          <w:marRight w:val="0"/>
          <w:marTop w:val="0"/>
          <w:marBottom w:val="0"/>
          <w:divBdr>
            <w:top w:val="none" w:sz="0" w:space="0" w:color="auto"/>
            <w:left w:val="none" w:sz="0" w:space="0" w:color="auto"/>
            <w:bottom w:val="none" w:sz="0" w:space="0" w:color="auto"/>
            <w:right w:val="none" w:sz="0" w:space="0" w:color="auto"/>
          </w:divBdr>
          <w:divsChild>
            <w:div w:id="79721900">
              <w:marLeft w:val="0"/>
              <w:marRight w:val="0"/>
              <w:marTop w:val="0"/>
              <w:marBottom w:val="0"/>
              <w:divBdr>
                <w:top w:val="none" w:sz="0" w:space="0" w:color="auto"/>
                <w:left w:val="none" w:sz="0" w:space="0" w:color="auto"/>
                <w:bottom w:val="none" w:sz="0" w:space="0" w:color="auto"/>
                <w:right w:val="none" w:sz="0" w:space="0" w:color="auto"/>
              </w:divBdr>
            </w:div>
            <w:div w:id="1925190405">
              <w:marLeft w:val="0"/>
              <w:marRight w:val="0"/>
              <w:marTop w:val="0"/>
              <w:marBottom w:val="0"/>
              <w:divBdr>
                <w:top w:val="none" w:sz="0" w:space="0" w:color="auto"/>
                <w:left w:val="none" w:sz="0" w:space="0" w:color="auto"/>
                <w:bottom w:val="none" w:sz="0" w:space="0" w:color="auto"/>
                <w:right w:val="none" w:sz="0" w:space="0" w:color="auto"/>
              </w:divBdr>
            </w:div>
            <w:div w:id="868300368">
              <w:marLeft w:val="0"/>
              <w:marRight w:val="0"/>
              <w:marTop w:val="0"/>
              <w:marBottom w:val="0"/>
              <w:divBdr>
                <w:top w:val="none" w:sz="0" w:space="0" w:color="auto"/>
                <w:left w:val="none" w:sz="0" w:space="0" w:color="auto"/>
                <w:bottom w:val="none" w:sz="0" w:space="0" w:color="auto"/>
                <w:right w:val="none" w:sz="0" w:space="0" w:color="auto"/>
              </w:divBdr>
            </w:div>
            <w:div w:id="1118648147">
              <w:marLeft w:val="0"/>
              <w:marRight w:val="0"/>
              <w:marTop w:val="0"/>
              <w:marBottom w:val="0"/>
              <w:divBdr>
                <w:top w:val="none" w:sz="0" w:space="0" w:color="auto"/>
                <w:left w:val="none" w:sz="0" w:space="0" w:color="auto"/>
                <w:bottom w:val="none" w:sz="0" w:space="0" w:color="auto"/>
                <w:right w:val="none" w:sz="0" w:space="0" w:color="auto"/>
              </w:divBdr>
            </w:div>
            <w:div w:id="2031567183">
              <w:marLeft w:val="0"/>
              <w:marRight w:val="0"/>
              <w:marTop w:val="0"/>
              <w:marBottom w:val="0"/>
              <w:divBdr>
                <w:top w:val="none" w:sz="0" w:space="0" w:color="auto"/>
                <w:left w:val="none" w:sz="0" w:space="0" w:color="auto"/>
                <w:bottom w:val="none" w:sz="0" w:space="0" w:color="auto"/>
                <w:right w:val="none" w:sz="0" w:space="0" w:color="auto"/>
              </w:divBdr>
            </w:div>
            <w:div w:id="214704406">
              <w:marLeft w:val="0"/>
              <w:marRight w:val="0"/>
              <w:marTop w:val="0"/>
              <w:marBottom w:val="0"/>
              <w:divBdr>
                <w:top w:val="none" w:sz="0" w:space="0" w:color="auto"/>
                <w:left w:val="none" w:sz="0" w:space="0" w:color="auto"/>
                <w:bottom w:val="none" w:sz="0" w:space="0" w:color="auto"/>
                <w:right w:val="none" w:sz="0" w:space="0" w:color="auto"/>
              </w:divBdr>
            </w:div>
            <w:div w:id="1700349728">
              <w:marLeft w:val="0"/>
              <w:marRight w:val="0"/>
              <w:marTop w:val="0"/>
              <w:marBottom w:val="0"/>
              <w:divBdr>
                <w:top w:val="none" w:sz="0" w:space="0" w:color="auto"/>
                <w:left w:val="none" w:sz="0" w:space="0" w:color="auto"/>
                <w:bottom w:val="none" w:sz="0" w:space="0" w:color="auto"/>
                <w:right w:val="none" w:sz="0" w:space="0" w:color="auto"/>
              </w:divBdr>
            </w:div>
            <w:div w:id="657929177">
              <w:marLeft w:val="0"/>
              <w:marRight w:val="0"/>
              <w:marTop w:val="0"/>
              <w:marBottom w:val="0"/>
              <w:divBdr>
                <w:top w:val="none" w:sz="0" w:space="0" w:color="auto"/>
                <w:left w:val="none" w:sz="0" w:space="0" w:color="auto"/>
                <w:bottom w:val="none" w:sz="0" w:space="0" w:color="auto"/>
                <w:right w:val="none" w:sz="0" w:space="0" w:color="auto"/>
              </w:divBdr>
            </w:div>
            <w:div w:id="444469462">
              <w:marLeft w:val="0"/>
              <w:marRight w:val="0"/>
              <w:marTop w:val="0"/>
              <w:marBottom w:val="0"/>
              <w:divBdr>
                <w:top w:val="none" w:sz="0" w:space="0" w:color="auto"/>
                <w:left w:val="none" w:sz="0" w:space="0" w:color="auto"/>
                <w:bottom w:val="none" w:sz="0" w:space="0" w:color="auto"/>
                <w:right w:val="none" w:sz="0" w:space="0" w:color="auto"/>
              </w:divBdr>
            </w:div>
            <w:div w:id="1894000399">
              <w:marLeft w:val="0"/>
              <w:marRight w:val="0"/>
              <w:marTop w:val="0"/>
              <w:marBottom w:val="0"/>
              <w:divBdr>
                <w:top w:val="none" w:sz="0" w:space="0" w:color="auto"/>
                <w:left w:val="none" w:sz="0" w:space="0" w:color="auto"/>
                <w:bottom w:val="none" w:sz="0" w:space="0" w:color="auto"/>
                <w:right w:val="none" w:sz="0" w:space="0" w:color="auto"/>
              </w:divBdr>
            </w:div>
            <w:div w:id="97410024">
              <w:marLeft w:val="0"/>
              <w:marRight w:val="0"/>
              <w:marTop w:val="0"/>
              <w:marBottom w:val="0"/>
              <w:divBdr>
                <w:top w:val="none" w:sz="0" w:space="0" w:color="auto"/>
                <w:left w:val="none" w:sz="0" w:space="0" w:color="auto"/>
                <w:bottom w:val="none" w:sz="0" w:space="0" w:color="auto"/>
                <w:right w:val="none" w:sz="0" w:space="0" w:color="auto"/>
              </w:divBdr>
            </w:div>
            <w:div w:id="1992251790">
              <w:marLeft w:val="0"/>
              <w:marRight w:val="0"/>
              <w:marTop w:val="0"/>
              <w:marBottom w:val="0"/>
              <w:divBdr>
                <w:top w:val="none" w:sz="0" w:space="0" w:color="auto"/>
                <w:left w:val="none" w:sz="0" w:space="0" w:color="auto"/>
                <w:bottom w:val="none" w:sz="0" w:space="0" w:color="auto"/>
                <w:right w:val="none" w:sz="0" w:space="0" w:color="auto"/>
              </w:divBdr>
            </w:div>
            <w:div w:id="1344749159">
              <w:marLeft w:val="0"/>
              <w:marRight w:val="0"/>
              <w:marTop w:val="0"/>
              <w:marBottom w:val="0"/>
              <w:divBdr>
                <w:top w:val="none" w:sz="0" w:space="0" w:color="auto"/>
                <w:left w:val="none" w:sz="0" w:space="0" w:color="auto"/>
                <w:bottom w:val="none" w:sz="0" w:space="0" w:color="auto"/>
                <w:right w:val="none" w:sz="0" w:space="0" w:color="auto"/>
              </w:divBdr>
            </w:div>
            <w:div w:id="342904386">
              <w:marLeft w:val="0"/>
              <w:marRight w:val="0"/>
              <w:marTop w:val="0"/>
              <w:marBottom w:val="0"/>
              <w:divBdr>
                <w:top w:val="none" w:sz="0" w:space="0" w:color="auto"/>
                <w:left w:val="none" w:sz="0" w:space="0" w:color="auto"/>
                <w:bottom w:val="none" w:sz="0" w:space="0" w:color="auto"/>
                <w:right w:val="none" w:sz="0" w:space="0" w:color="auto"/>
              </w:divBdr>
            </w:div>
            <w:div w:id="1760178084">
              <w:marLeft w:val="0"/>
              <w:marRight w:val="0"/>
              <w:marTop w:val="0"/>
              <w:marBottom w:val="0"/>
              <w:divBdr>
                <w:top w:val="none" w:sz="0" w:space="0" w:color="auto"/>
                <w:left w:val="none" w:sz="0" w:space="0" w:color="auto"/>
                <w:bottom w:val="none" w:sz="0" w:space="0" w:color="auto"/>
                <w:right w:val="none" w:sz="0" w:space="0" w:color="auto"/>
              </w:divBdr>
            </w:div>
            <w:div w:id="1030299569">
              <w:marLeft w:val="0"/>
              <w:marRight w:val="0"/>
              <w:marTop w:val="0"/>
              <w:marBottom w:val="0"/>
              <w:divBdr>
                <w:top w:val="none" w:sz="0" w:space="0" w:color="auto"/>
                <w:left w:val="none" w:sz="0" w:space="0" w:color="auto"/>
                <w:bottom w:val="none" w:sz="0" w:space="0" w:color="auto"/>
                <w:right w:val="none" w:sz="0" w:space="0" w:color="auto"/>
              </w:divBdr>
            </w:div>
            <w:div w:id="1696925572">
              <w:marLeft w:val="0"/>
              <w:marRight w:val="0"/>
              <w:marTop w:val="0"/>
              <w:marBottom w:val="0"/>
              <w:divBdr>
                <w:top w:val="none" w:sz="0" w:space="0" w:color="auto"/>
                <w:left w:val="none" w:sz="0" w:space="0" w:color="auto"/>
                <w:bottom w:val="none" w:sz="0" w:space="0" w:color="auto"/>
                <w:right w:val="none" w:sz="0" w:space="0" w:color="auto"/>
              </w:divBdr>
            </w:div>
            <w:div w:id="1572154729">
              <w:marLeft w:val="0"/>
              <w:marRight w:val="0"/>
              <w:marTop w:val="0"/>
              <w:marBottom w:val="0"/>
              <w:divBdr>
                <w:top w:val="none" w:sz="0" w:space="0" w:color="auto"/>
                <w:left w:val="none" w:sz="0" w:space="0" w:color="auto"/>
                <w:bottom w:val="none" w:sz="0" w:space="0" w:color="auto"/>
                <w:right w:val="none" w:sz="0" w:space="0" w:color="auto"/>
              </w:divBdr>
            </w:div>
            <w:div w:id="707804116">
              <w:marLeft w:val="0"/>
              <w:marRight w:val="0"/>
              <w:marTop w:val="0"/>
              <w:marBottom w:val="0"/>
              <w:divBdr>
                <w:top w:val="none" w:sz="0" w:space="0" w:color="auto"/>
                <w:left w:val="none" w:sz="0" w:space="0" w:color="auto"/>
                <w:bottom w:val="none" w:sz="0" w:space="0" w:color="auto"/>
                <w:right w:val="none" w:sz="0" w:space="0" w:color="auto"/>
              </w:divBdr>
            </w:div>
            <w:div w:id="1425420291">
              <w:marLeft w:val="0"/>
              <w:marRight w:val="0"/>
              <w:marTop w:val="0"/>
              <w:marBottom w:val="0"/>
              <w:divBdr>
                <w:top w:val="none" w:sz="0" w:space="0" w:color="auto"/>
                <w:left w:val="none" w:sz="0" w:space="0" w:color="auto"/>
                <w:bottom w:val="none" w:sz="0" w:space="0" w:color="auto"/>
                <w:right w:val="none" w:sz="0" w:space="0" w:color="auto"/>
              </w:divBdr>
            </w:div>
            <w:div w:id="1803956342">
              <w:marLeft w:val="0"/>
              <w:marRight w:val="0"/>
              <w:marTop w:val="0"/>
              <w:marBottom w:val="0"/>
              <w:divBdr>
                <w:top w:val="none" w:sz="0" w:space="0" w:color="auto"/>
                <w:left w:val="none" w:sz="0" w:space="0" w:color="auto"/>
                <w:bottom w:val="none" w:sz="0" w:space="0" w:color="auto"/>
                <w:right w:val="none" w:sz="0" w:space="0" w:color="auto"/>
              </w:divBdr>
            </w:div>
            <w:div w:id="771516847">
              <w:marLeft w:val="0"/>
              <w:marRight w:val="0"/>
              <w:marTop w:val="0"/>
              <w:marBottom w:val="0"/>
              <w:divBdr>
                <w:top w:val="none" w:sz="0" w:space="0" w:color="auto"/>
                <w:left w:val="none" w:sz="0" w:space="0" w:color="auto"/>
                <w:bottom w:val="none" w:sz="0" w:space="0" w:color="auto"/>
                <w:right w:val="none" w:sz="0" w:space="0" w:color="auto"/>
              </w:divBdr>
            </w:div>
            <w:div w:id="70153656">
              <w:marLeft w:val="0"/>
              <w:marRight w:val="0"/>
              <w:marTop w:val="0"/>
              <w:marBottom w:val="0"/>
              <w:divBdr>
                <w:top w:val="none" w:sz="0" w:space="0" w:color="auto"/>
                <w:left w:val="none" w:sz="0" w:space="0" w:color="auto"/>
                <w:bottom w:val="none" w:sz="0" w:space="0" w:color="auto"/>
                <w:right w:val="none" w:sz="0" w:space="0" w:color="auto"/>
              </w:divBdr>
            </w:div>
            <w:div w:id="1195656076">
              <w:marLeft w:val="0"/>
              <w:marRight w:val="0"/>
              <w:marTop w:val="0"/>
              <w:marBottom w:val="0"/>
              <w:divBdr>
                <w:top w:val="none" w:sz="0" w:space="0" w:color="auto"/>
                <w:left w:val="none" w:sz="0" w:space="0" w:color="auto"/>
                <w:bottom w:val="none" w:sz="0" w:space="0" w:color="auto"/>
                <w:right w:val="none" w:sz="0" w:space="0" w:color="auto"/>
              </w:divBdr>
            </w:div>
            <w:div w:id="1578204876">
              <w:marLeft w:val="0"/>
              <w:marRight w:val="0"/>
              <w:marTop w:val="0"/>
              <w:marBottom w:val="0"/>
              <w:divBdr>
                <w:top w:val="none" w:sz="0" w:space="0" w:color="auto"/>
                <w:left w:val="none" w:sz="0" w:space="0" w:color="auto"/>
                <w:bottom w:val="none" w:sz="0" w:space="0" w:color="auto"/>
                <w:right w:val="none" w:sz="0" w:space="0" w:color="auto"/>
              </w:divBdr>
            </w:div>
            <w:div w:id="292836641">
              <w:marLeft w:val="0"/>
              <w:marRight w:val="0"/>
              <w:marTop w:val="0"/>
              <w:marBottom w:val="0"/>
              <w:divBdr>
                <w:top w:val="none" w:sz="0" w:space="0" w:color="auto"/>
                <w:left w:val="none" w:sz="0" w:space="0" w:color="auto"/>
                <w:bottom w:val="none" w:sz="0" w:space="0" w:color="auto"/>
                <w:right w:val="none" w:sz="0" w:space="0" w:color="auto"/>
              </w:divBdr>
            </w:div>
            <w:div w:id="1821918736">
              <w:marLeft w:val="0"/>
              <w:marRight w:val="0"/>
              <w:marTop w:val="0"/>
              <w:marBottom w:val="0"/>
              <w:divBdr>
                <w:top w:val="none" w:sz="0" w:space="0" w:color="auto"/>
                <w:left w:val="none" w:sz="0" w:space="0" w:color="auto"/>
                <w:bottom w:val="none" w:sz="0" w:space="0" w:color="auto"/>
                <w:right w:val="none" w:sz="0" w:space="0" w:color="auto"/>
              </w:divBdr>
            </w:div>
            <w:div w:id="1580553410">
              <w:marLeft w:val="0"/>
              <w:marRight w:val="0"/>
              <w:marTop w:val="0"/>
              <w:marBottom w:val="0"/>
              <w:divBdr>
                <w:top w:val="none" w:sz="0" w:space="0" w:color="auto"/>
                <w:left w:val="none" w:sz="0" w:space="0" w:color="auto"/>
                <w:bottom w:val="none" w:sz="0" w:space="0" w:color="auto"/>
                <w:right w:val="none" w:sz="0" w:space="0" w:color="auto"/>
              </w:divBdr>
            </w:div>
            <w:div w:id="1124884924">
              <w:marLeft w:val="0"/>
              <w:marRight w:val="0"/>
              <w:marTop w:val="0"/>
              <w:marBottom w:val="0"/>
              <w:divBdr>
                <w:top w:val="none" w:sz="0" w:space="0" w:color="auto"/>
                <w:left w:val="none" w:sz="0" w:space="0" w:color="auto"/>
                <w:bottom w:val="none" w:sz="0" w:space="0" w:color="auto"/>
                <w:right w:val="none" w:sz="0" w:space="0" w:color="auto"/>
              </w:divBdr>
            </w:div>
            <w:div w:id="352613545">
              <w:marLeft w:val="0"/>
              <w:marRight w:val="0"/>
              <w:marTop w:val="0"/>
              <w:marBottom w:val="0"/>
              <w:divBdr>
                <w:top w:val="none" w:sz="0" w:space="0" w:color="auto"/>
                <w:left w:val="none" w:sz="0" w:space="0" w:color="auto"/>
                <w:bottom w:val="none" w:sz="0" w:space="0" w:color="auto"/>
                <w:right w:val="none" w:sz="0" w:space="0" w:color="auto"/>
              </w:divBdr>
            </w:div>
            <w:div w:id="720712838">
              <w:marLeft w:val="0"/>
              <w:marRight w:val="0"/>
              <w:marTop w:val="0"/>
              <w:marBottom w:val="0"/>
              <w:divBdr>
                <w:top w:val="none" w:sz="0" w:space="0" w:color="auto"/>
                <w:left w:val="none" w:sz="0" w:space="0" w:color="auto"/>
                <w:bottom w:val="none" w:sz="0" w:space="0" w:color="auto"/>
                <w:right w:val="none" w:sz="0" w:space="0" w:color="auto"/>
              </w:divBdr>
            </w:div>
            <w:div w:id="29691596">
              <w:marLeft w:val="0"/>
              <w:marRight w:val="0"/>
              <w:marTop w:val="0"/>
              <w:marBottom w:val="0"/>
              <w:divBdr>
                <w:top w:val="none" w:sz="0" w:space="0" w:color="auto"/>
                <w:left w:val="none" w:sz="0" w:space="0" w:color="auto"/>
                <w:bottom w:val="none" w:sz="0" w:space="0" w:color="auto"/>
                <w:right w:val="none" w:sz="0" w:space="0" w:color="auto"/>
              </w:divBdr>
            </w:div>
            <w:div w:id="1185554597">
              <w:marLeft w:val="0"/>
              <w:marRight w:val="0"/>
              <w:marTop w:val="0"/>
              <w:marBottom w:val="0"/>
              <w:divBdr>
                <w:top w:val="none" w:sz="0" w:space="0" w:color="auto"/>
                <w:left w:val="none" w:sz="0" w:space="0" w:color="auto"/>
                <w:bottom w:val="none" w:sz="0" w:space="0" w:color="auto"/>
                <w:right w:val="none" w:sz="0" w:space="0" w:color="auto"/>
              </w:divBdr>
            </w:div>
            <w:div w:id="1974091339">
              <w:marLeft w:val="0"/>
              <w:marRight w:val="0"/>
              <w:marTop w:val="0"/>
              <w:marBottom w:val="0"/>
              <w:divBdr>
                <w:top w:val="none" w:sz="0" w:space="0" w:color="auto"/>
                <w:left w:val="none" w:sz="0" w:space="0" w:color="auto"/>
                <w:bottom w:val="none" w:sz="0" w:space="0" w:color="auto"/>
                <w:right w:val="none" w:sz="0" w:space="0" w:color="auto"/>
              </w:divBdr>
            </w:div>
            <w:div w:id="1369798004">
              <w:marLeft w:val="0"/>
              <w:marRight w:val="0"/>
              <w:marTop w:val="0"/>
              <w:marBottom w:val="0"/>
              <w:divBdr>
                <w:top w:val="none" w:sz="0" w:space="0" w:color="auto"/>
                <w:left w:val="none" w:sz="0" w:space="0" w:color="auto"/>
                <w:bottom w:val="none" w:sz="0" w:space="0" w:color="auto"/>
                <w:right w:val="none" w:sz="0" w:space="0" w:color="auto"/>
              </w:divBdr>
            </w:div>
            <w:div w:id="160396027">
              <w:marLeft w:val="0"/>
              <w:marRight w:val="0"/>
              <w:marTop w:val="0"/>
              <w:marBottom w:val="0"/>
              <w:divBdr>
                <w:top w:val="none" w:sz="0" w:space="0" w:color="auto"/>
                <w:left w:val="none" w:sz="0" w:space="0" w:color="auto"/>
                <w:bottom w:val="none" w:sz="0" w:space="0" w:color="auto"/>
                <w:right w:val="none" w:sz="0" w:space="0" w:color="auto"/>
              </w:divBdr>
            </w:div>
            <w:div w:id="930167610">
              <w:marLeft w:val="0"/>
              <w:marRight w:val="0"/>
              <w:marTop w:val="0"/>
              <w:marBottom w:val="0"/>
              <w:divBdr>
                <w:top w:val="none" w:sz="0" w:space="0" w:color="auto"/>
                <w:left w:val="none" w:sz="0" w:space="0" w:color="auto"/>
                <w:bottom w:val="none" w:sz="0" w:space="0" w:color="auto"/>
                <w:right w:val="none" w:sz="0" w:space="0" w:color="auto"/>
              </w:divBdr>
            </w:div>
            <w:div w:id="1071804319">
              <w:marLeft w:val="0"/>
              <w:marRight w:val="0"/>
              <w:marTop w:val="0"/>
              <w:marBottom w:val="0"/>
              <w:divBdr>
                <w:top w:val="none" w:sz="0" w:space="0" w:color="auto"/>
                <w:left w:val="none" w:sz="0" w:space="0" w:color="auto"/>
                <w:bottom w:val="none" w:sz="0" w:space="0" w:color="auto"/>
                <w:right w:val="none" w:sz="0" w:space="0" w:color="auto"/>
              </w:divBdr>
            </w:div>
            <w:div w:id="1022821994">
              <w:marLeft w:val="0"/>
              <w:marRight w:val="0"/>
              <w:marTop w:val="0"/>
              <w:marBottom w:val="0"/>
              <w:divBdr>
                <w:top w:val="none" w:sz="0" w:space="0" w:color="auto"/>
                <w:left w:val="none" w:sz="0" w:space="0" w:color="auto"/>
                <w:bottom w:val="none" w:sz="0" w:space="0" w:color="auto"/>
                <w:right w:val="none" w:sz="0" w:space="0" w:color="auto"/>
              </w:divBdr>
            </w:div>
            <w:div w:id="219094730">
              <w:marLeft w:val="0"/>
              <w:marRight w:val="0"/>
              <w:marTop w:val="0"/>
              <w:marBottom w:val="0"/>
              <w:divBdr>
                <w:top w:val="none" w:sz="0" w:space="0" w:color="auto"/>
                <w:left w:val="none" w:sz="0" w:space="0" w:color="auto"/>
                <w:bottom w:val="none" w:sz="0" w:space="0" w:color="auto"/>
                <w:right w:val="none" w:sz="0" w:space="0" w:color="auto"/>
              </w:divBdr>
            </w:div>
            <w:div w:id="732117049">
              <w:marLeft w:val="0"/>
              <w:marRight w:val="0"/>
              <w:marTop w:val="0"/>
              <w:marBottom w:val="0"/>
              <w:divBdr>
                <w:top w:val="none" w:sz="0" w:space="0" w:color="auto"/>
                <w:left w:val="none" w:sz="0" w:space="0" w:color="auto"/>
                <w:bottom w:val="none" w:sz="0" w:space="0" w:color="auto"/>
                <w:right w:val="none" w:sz="0" w:space="0" w:color="auto"/>
              </w:divBdr>
            </w:div>
            <w:div w:id="1822039644">
              <w:marLeft w:val="0"/>
              <w:marRight w:val="0"/>
              <w:marTop w:val="0"/>
              <w:marBottom w:val="0"/>
              <w:divBdr>
                <w:top w:val="none" w:sz="0" w:space="0" w:color="auto"/>
                <w:left w:val="none" w:sz="0" w:space="0" w:color="auto"/>
                <w:bottom w:val="none" w:sz="0" w:space="0" w:color="auto"/>
                <w:right w:val="none" w:sz="0" w:space="0" w:color="auto"/>
              </w:divBdr>
            </w:div>
            <w:div w:id="1248417306">
              <w:marLeft w:val="0"/>
              <w:marRight w:val="0"/>
              <w:marTop w:val="0"/>
              <w:marBottom w:val="0"/>
              <w:divBdr>
                <w:top w:val="none" w:sz="0" w:space="0" w:color="auto"/>
                <w:left w:val="none" w:sz="0" w:space="0" w:color="auto"/>
                <w:bottom w:val="none" w:sz="0" w:space="0" w:color="auto"/>
                <w:right w:val="none" w:sz="0" w:space="0" w:color="auto"/>
              </w:divBdr>
            </w:div>
            <w:div w:id="841435750">
              <w:marLeft w:val="0"/>
              <w:marRight w:val="0"/>
              <w:marTop w:val="0"/>
              <w:marBottom w:val="0"/>
              <w:divBdr>
                <w:top w:val="none" w:sz="0" w:space="0" w:color="auto"/>
                <w:left w:val="none" w:sz="0" w:space="0" w:color="auto"/>
                <w:bottom w:val="none" w:sz="0" w:space="0" w:color="auto"/>
                <w:right w:val="none" w:sz="0" w:space="0" w:color="auto"/>
              </w:divBdr>
            </w:div>
            <w:div w:id="1321159036">
              <w:marLeft w:val="0"/>
              <w:marRight w:val="0"/>
              <w:marTop w:val="0"/>
              <w:marBottom w:val="0"/>
              <w:divBdr>
                <w:top w:val="none" w:sz="0" w:space="0" w:color="auto"/>
                <w:left w:val="none" w:sz="0" w:space="0" w:color="auto"/>
                <w:bottom w:val="none" w:sz="0" w:space="0" w:color="auto"/>
                <w:right w:val="none" w:sz="0" w:space="0" w:color="auto"/>
              </w:divBdr>
            </w:div>
            <w:div w:id="1144740631">
              <w:marLeft w:val="0"/>
              <w:marRight w:val="0"/>
              <w:marTop w:val="0"/>
              <w:marBottom w:val="0"/>
              <w:divBdr>
                <w:top w:val="none" w:sz="0" w:space="0" w:color="auto"/>
                <w:left w:val="none" w:sz="0" w:space="0" w:color="auto"/>
                <w:bottom w:val="none" w:sz="0" w:space="0" w:color="auto"/>
                <w:right w:val="none" w:sz="0" w:space="0" w:color="auto"/>
              </w:divBdr>
            </w:div>
            <w:div w:id="309407547">
              <w:marLeft w:val="0"/>
              <w:marRight w:val="0"/>
              <w:marTop w:val="0"/>
              <w:marBottom w:val="0"/>
              <w:divBdr>
                <w:top w:val="none" w:sz="0" w:space="0" w:color="auto"/>
                <w:left w:val="none" w:sz="0" w:space="0" w:color="auto"/>
                <w:bottom w:val="none" w:sz="0" w:space="0" w:color="auto"/>
                <w:right w:val="none" w:sz="0" w:space="0" w:color="auto"/>
              </w:divBdr>
            </w:div>
            <w:div w:id="19261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2084">
      <w:bodyDiv w:val="1"/>
      <w:marLeft w:val="0"/>
      <w:marRight w:val="0"/>
      <w:marTop w:val="0"/>
      <w:marBottom w:val="0"/>
      <w:divBdr>
        <w:top w:val="none" w:sz="0" w:space="0" w:color="auto"/>
        <w:left w:val="none" w:sz="0" w:space="0" w:color="auto"/>
        <w:bottom w:val="none" w:sz="0" w:space="0" w:color="auto"/>
        <w:right w:val="none" w:sz="0" w:space="0" w:color="auto"/>
      </w:divBdr>
    </w:div>
    <w:div w:id="1786190123">
      <w:bodyDiv w:val="1"/>
      <w:marLeft w:val="0"/>
      <w:marRight w:val="0"/>
      <w:marTop w:val="0"/>
      <w:marBottom w:val="0"/>
      <w:divBdr>
        <w:top w:val="none" w:sz="0" w:space="0" w:color="auto"/>
        <w:left w:val="none" w:sz="0" w:space="0" w:color="auto"/>
        <w:bottom w:val="none" w:sz="0" w:space="0" w:color="auto"/>
        <w:right w:val="none" w:sz="0" w:space="0" w:color="auto"/>
      </w:divBdr>
    </w:div>
    <w:div w:id="208051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DAEC7-F35D-564F-A22F-43FDE26884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0</Pages>
  <Words>5018</Words>
  <Characters>2860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 NANDHINI</dc:creator>
  <cp:lastModifiedBy>Selvakumar G</cp:lastModifiedBy>
  <cp:revision>3</cp:revision>
  <cp:lastPrinted>2023-01-23T15:17:00Z</cp:lastPrinted>
  <dcterms:created xsi:type="dcterms:W3CDTF">2023-01-23T15:16:00Z</dcterms:created>
  <dcterms:modified xsi:type="dcterms:W3CDTF">2023-01-23T15:20:00Z</dcterms:modified>
</cp:coreProperties>
</file>